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8745E" w14:textId="0CD726EE" w:rsidR="00381751" w:rsidRPr="00BE6D63" w:rsidRDefault="00BF715E" w:rsidP="00BF715E">
      <w:pPr>
        <w:pBdr>
          <w:bottom w:val="single" w:sz="12" w:space="1" w:color="auto"/>
        </w:pBdr>
        <w:jc w:val="center"/>
        <w:rPr>
          <w:rFonts w:asciiTheme="minorHAnsi" w:hAnsiTheme="minorHAnsi" w:cstheme="minorHAnsi"/>
          <w:b/>
          <w:bCs/>
          <w:sz w:val="48"/>
          <w:szCs w:val="48"/>
        </w:rPr>
      </w:pPr>
      <w:r w:rsidRPr="00BE6D63">
        <w:rPr>
          <w:rFonts w:asciiTheme="minorHAnsi" w:hAnsiTheme="minorHAnsi" w:cstheme="minorHAnsi"/>
          <w:b/>
          <w:bCs/>
          <w:sz w:val="48"/>
          <w:szCs w:val="48"/>
        </w:rPr>
        <w:t>iDentity-Biometric Face Recognition Time Management System</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210E685C" w:rsidR="00BF715E" w:rsidRPr="00BE6D63" w:rsidRDefault="00BF715E" w:rsidP="00BE6D63">
      <w:pPr>
        <w:contextualSpacing/>
        <w:jc w:val="center"/>
        <w:rPr>
          <w:rFonts w:asciiTheme="minorHAnsi" w:hAnsiTheme="minorHAnsi" w:cstheme="minorHAnsi"/>
          <w:b/>
          <w:bCs/>
          <w:sz w:val="40"/>
          <w:szCs w:val="40"/>
        </w:rPr>
      </w:pPr>
      <w:r w:rsidRPr="00BE6D63">
        <w:rPr>
          <w:rFonts w:asciiTheme="minorHAnsi" w:hAnsiTheme="minorHAnsi" w:cstheme="minorHAnsi"/>
          <w:b/>
          <w:bCs/>
          <w:sz w:val="40"/>
          <w:szCs w:val="40"/>
        </w:rPr>
        <w:t>Zsolt Toth</w:t>
      </w:r>
    </w:p>
    <w:p w14:paraId="4D6A54F9" w14:textId="406918C2" w:rsidR="00BF715E" w:rsidRPr="00BE6D63" w:rsidRDefault="00BF715E" w:rsidP="00BE6D63">
      <w:pPr>
        <w:spacing w:after="480"/>
        <w:jc w:val="center"/>
        <w:rPr>
          <w:rFonts w:asciiTheme="minorHAnsi" w:hAnsiTheme="minorHAnsi" w:cstheme="minorHAnsi"/>
          <w:b/>
          <w:bCs/>
          <w:sz w:val="40"/>
          <w:szCs w:val="40"/>
        </w:rPr>
      </w:pPr>
      <w:r w:rsidRPr="00BE6D63">
        <w:rPr>
          <w:rFonts w:asciiTheme="minorHAnsi" w:hAnsiTheme="minorHAnsi" w:cstheme="minorHAnsi"/>
          <w:b/>
          <w:bCs/>
          <w:sz w:val="40"/>
          <w:szCs w:val="40"/>
        </w:rPr>
        <w:t>K00253221</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4073196B" w:rsidR="00BF715E"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Brendan Watson</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66487E61" w14:textId="77777777" w:rsidR="003E01C1" w:rsidRPr="003E01C1" w:rsidRDefault="003E01C1" w:rsidP="003E01C1">
      <w:pPr>
        <w:rPr>
          <w:rFonts w:asciiTheme="minorHAnsi" w:hAnsiTheme="minorHAnsi" w:cstheme="minorHAnsi"/>
          <w:sz w:val="32"/>
          <w:szCs w:val="32"/>
        </w:rPr>
      </w:pPr>
    </w:p>
    <w:p w14:paraId="5FFB1882" w14:textId="3EE80BA4" w:rsidR="003E01C1" w:rsidRPr="003E01C1" w:rsidRDefault="003E01C1" w:rsidP="003E01C1">
      <w:pPr>
        <w:tabs>
          <w:tab w:val="left" w:pos="6848"/>
        </w:tabs>
        <w:rPr>
          <w:rFonts w:asciiTheme="minorHAnsi" w:hAnsiTheme="minorHAnsi" w:cstheme="minorHAnsi"/>
          <w:sz w:val="32"/>
          <w:szCs w:val="32"/>
        </w:rPr>
      </w:pPr>
      <w:r>
        <w:rPr>
          <w:rFonts w:asciiTheme="minorHAnsi" w:hAnsiTheme="minorHAnsi" w:cstheme="minorHAnsi"/>
          <w:sz w:val="32"/>
          <w:szCs w:val="32"/>
        </w:rPr>
        <w:tab/>
      </w:r>
    </w:p>
    <w:p w14:paraId="3572A200" w14:textId="77777777" w:rsidR="00381751" w:rsidRDefault="00381751" w:rsidP="00381751">
      <w:pPr>
        <w:pStyle w:val="NonHeading"/>
      </w:pPr>
      <w:bookmarkStart w:id="0" w:name="_Toc133396997"/>
      <w:r w:rsidRPr="00381751">
        <w:lastRenderedPageBreak/>
        <w:t>Acknowledgements</w:t>
      </w:r>
      <w:bookmarkEnd w:id="0"/>
    </w:p>
    <w:p w14:paraId="028D1DE7" w14:textId="35E91918" w:rsidR="00AE4CA5" w:rsidRDefault="00AE4CA5" w:rsidP="00642B7B">
      <w:pPr>
        <w:pStyle w:val="Paragraph"/>
      </w:pPr>
      <w:r>
        <w:t>I w</w:t>
      </w:r>
      <w:r w:rsidR="006F069C">
        <w:t>ant</w:t>
      </w:r>
      <w:r>
        <w:t xml:space="preserve"> to express my deepest appreciation and gratitude to all those who have supported and guided me throughout the journey of completing my Final Year Project (FYP). This accomplishment would not have been possible without their encouragement, wisdom, and patience.</w:t>
      </w:r>
    </w:p>
    <w:p w14:paraId="609E5595" w14:textId="245E7F0A" w:rsidR="00AE4CA5" w:rsidRPr="00AE4CA5" w:rsidRDefault="00AE4CA5" w:rsidP="00642B7B">
      <w:pPr>
        <w:pStyle w:val="Paragraph"/>
      </w:pPr>
      <w:r>
        <w:t>First and foremost, I would like to extend my sincerest thanks to my FYP supervisor, Mr Brendan Watson, for his unwavering support and guidance throughout this project. His invaluable insights, expertise, and constructive feedback have been instrumental in shaping my work and helping me achieve my goals. I am truly grateful for the time and effort he has invested in mentoring me</w:t>
      </w:r>
      <w:r w:rsidR="00CA6028">
        <w:t xml:space="preserve"> and</w:t>
      </w:r>
      <w:r>
        <w:t xml:space="preserve"> the confidence he has shown in my abilities.</w:t>
      </w:r>
      <w:r w:rsidR="00AD14A4">
        <w:t xml:space="preserve"> </w:t>
      </w:r>
      <w:r w:rsidR="00AD14A4" w:rsidRPr="00AD14A4">
        <w:t xml:space="preserve">I would also like to extend my deepest appreciation to my devoted girlfriend, Andreea, for her constant encouragement and support throughout this difficult time. Her forbearance, understanding, and unwavering confidence in me have been </w:t>
      </w:r>
      <w:r w:rsidR="007D593E">
        <w:t>fortifying and motivating me</w:t>
      </w:r>
      <w:r w:rsidR="00AD14A4" w:rsidRPr="00AD14A4">
        <w:t>. She has been by my side every step</w:t>
      </w:r>
      <w:r w:rsidR="002C2B8B">
        <w:t>, providing emotional support and an ear to listen, for which I am forever indebted</w:t>
      </w:r>
      <w:r w:rsidR="00AD14A4" w:rsidRPr="00AD14A4">
        <w:t>.</w:t>
      </w:r>
    </w:p>
    <w:p w14:paraId="45427326" w14:textId="4B1E7208" w:rsidR="002F2E90" w:rsidRDefault="00381751" w:rsidP="00381751">
      <w:pPr>
        <w:pStyle w:val="NonHeading"/>
      </w:pPr>
      <w:bookmarkStart w:id="1" w:name="_Toc133396998"/>
      <w:r w:rsidRPr="00381751">
        <w:lastRenderedPageBreak/>
        <w:t>Ethical Declaration</w:t>
      </w:r>
      <w:bookmarkEnd w:id="1"/>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5162F4E9" w:rsidR="00B613BF" w:rsidRPr="00552D27" w:rsidRDefault="00F80858" w:rsidP="00B925CA">
            <w:pPr>
              <w:pStyle w:val="Paragraph"/>
              <w:rPr>
                <w:rFonts w:ascii="Segoe Script" w:hAnsi="Segoe Script"/>
                <w:u w:val="single"/>
              </w:rPr>
            </w:pPr>
            <w:r w:rsidRPr="00552D27">
              <w:rPr>
                <w:rFonts w:ascii="Segoe Script" w:hAnsi="Segoe Script"/>
                <w:u w:val="single"/>
              </w:rPr>
              <w:t>Zsolt Toth</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22F59179" w14:textId="2CC65B58" w:rsidR="001344D6" w:rsidRDefault="00442C6E">
          <w:pPr>
            <w:pStyle w:val="TOC1"/>
            <w:tabs>
              <w:tab w:val="right" w:leader="dot" w:pos="8494"/>
            </w:tabs>
            <w:rPr>
              <w:rFonts w:asciiTheme="minorHAnsi" w:eastAsiaTheme="minorEastAsia" w:hAnsiTheme="minorHAnsi"/>
              <w:noProof/>
              <w:sz w:val="22"/>
              <w:szCs w:val="22"/>
              <w:lang w:eastAsia="en-GB"/>
            </w:rPr>
          </w:pPr>
          <w:r>
            <w:fldChar w:fldCharType="begin"/>
          </w:r>
          <w:r>
            <w:instrText xml:space="preserve"> TOC \o "1-3" \h \z \u </w:instrText>
          </w:r>
          <w:r>
            <w:fldChar w:fldCharType="separate"/>
          </w:r>
          <w:hyperlink w:anchor="_Toc133396997" w:history="1">
            <w:r w:rsidR="001344D6" w:rsidRPr="009F0780">
              <w:rPr>
                <w:rStyle w:val="Hyperlink"/>
                <w:noProof/>
              </w:rPr>
              <w:t>Acknowledgements</w:t>
            </w:r>
            <w:r w:rsidR="001344D6">
              <w:rPr>
                <w:noProof/>
                <w:webHidden/>
              </w:rPr>
              <w:tab/>
            </w:r>
            <w:r w:rsidR="001344D6">
              <w:rPr>
                <w:noProof/>
                <w:webHidden/>
              </w:rPr>
              <w:fldChar w:fldCharType="begin"/>
            </w:r>
            <w:r w:rsidR="001344D6">
              <w:rPr>
                <w:noProof/>
                <w:webHidden/>
              </w:rPr>
              <w:instrText xml:space="preserve"> PAGEREF _Toc133396997 \h </w:instrText>
            </w:r>
            <w:r w:rsidR="001344D6">
              <w:rPr>
                <w:noProof/>
                <w:webHidden/>
              </w:rPr>
            </w:r>
            <w:r w:rsidR="001344D6">
              <w:rPr>
                <w:noProof/>
                <w:webHidden/>
              </w:rPr>
              <w:fldChar w:fldCharType="separate"/>
            </w:r>
            <w:r w:rsidR="009D7864">
              <w:rPr>
                <w:noProof/>
                <w:webHidden/>
              </w:rPr>
              <w:t>ii</w:t>
            </w:r>
            <w:r w:rsidR="001344D6">
              <w:rPr>
                <w:noProof/>
                <w:webHidden/>
              </w:rPr>
              <w:fldChar w:fldCharType="end"/>
            </w:r>
          </w:hyperlink>
        </w:p>
        <w:p w14:paraId="41DAA1D4" w14:textId="1E2010E8" w:rsidR="001344D6" w:rsidRDefault="005E7D57">
          <w:pPr>
            <w:pStyle w:val="TOC1"/>
            <w:tabs>
              <w:tab w:val="right" w:leader="dot" w:pos="8494"/>
            </w:tabs>
            <w:rPr>
              <w:rFonts w:asciiTheme="minorHAnsi" w:eastAsiaTheme="minorEastAsia" w:hAnsiTheme="minorHAnsi"/>
              <w:noProof/>
              <w:sz w:val="22"/>
              <w:szCs w:val="22"/>
              <w:lang w:eastAsia="en-GB"/>
            </w:rPr>
          </w:pPr>
          <w:hyperlink w:anchor="_Toc133396998" w:history="1">
            <w:r w:rsidR="001344D6" w:rsidRPr="009F0780">
              <w:rPr>
                <w:rStyle w:val="Hyperlink"/>
                <w:noProof/>
              </w:rPr>
              <w:t>Ethical Declaration</w:t>
            </w:r>
            <w:r w:rsidR="001344D6">
              <w:rPr>
                <w:noProof/>
                <w:webHidden/>
              </w:rPr>
              <w:tab/>
            </w:r>
            <w:r w:rsidR="001344D6">
              <w:rPr>
                <w:noProof/>
                <w:webHidden/>
              </w:rPr>
              <w:fldChar w:fldCharType="begin"/>
            </w:r>
            <w:r w:rsidR="001344D6">
              <w:rPr>
                <w:noProof/>
                <w:webHidden/>
              </w:rPr>
              <w:instrText xml:space="preserve"> PAGEREF _Toc133396998 \h </w:instrText>
            </w:r>
            <w:r w:rsidR="001344D6">
              <w:rPr>
                <w:noProof/>
                <w:webHidden/>
              </w:rPr>
            </w:r>
            <w:r w:rsidR="001344D6">
              <w:rPr>
                <w:noProof/>
                <w:webHidden/>
              </w:rPr>
              <w:fldChar w:fldCharType="separate"/>
            </w:r>
            <w:r w:rsidR="009D7864">
              <w:rPr>
                <w:noProof/>
                <w:webHidden/>
              </w:rPr>
              <w:t>iii</w:t>
            </w:r>
            <w:r w:rsidR="001344D6">
              <w:rPr>
                <w:noProof/>
                <w:webHidden/>
              </w:rPr>
              <w:fldChar w:fldCharType="end"/>
            </w:r>
          </w:hyperlink>
        </w:p>
        <w:p w14:paraId="7B7F17CE" w14:textId="4C113800" w:rsidR="001344D6" w:rsidRDefault="005E7D57">
          <w:pPr>
            <w:pStyle w:val="TOC1"/>
            <w:tabs>
              <w:tab w:val="right" w:leader="dot" w:pos="8494"/>
            </w:tabs>
            <w:rPr>
              <w:rFonts w:asciiTheme="minorHAnsi" w:eastAsiaTheme="minorEastAsia" w:hAnsiTheme="minorHAnsi"/>
              <w:noProof/>
              <w:sz w:val="22"/>
              <w:szCs w:val="22"/>
              <w:lang w:eastAsia="en-GB"/>
            </w:rPr>
          </w:pPr>
          <w:hyperlink w:anchor="_Toc133396999" w:history="1">
            <w:r w:rsidR="001344D6" w:rsidRPr="009F0780">
              <w:rPr>
                <w:rStyle w:val="Hyperlink"/>
                <w:noProof/>
              </w:rPr>
              <w:t>List of Figures</w:t>
            </w:r>
            <w:r w:rsidR="001344D6">
              <w:rPr>
                <w:noProof/>
                <w:webHidden/>
              </w:rPr>
              <w:tab/>
            </w:r>
            <w:r w:rsidR="001344D6">
              <w:rPr>
                <w:noProof/>
                <w:webHidden/>
              </w:rPr>
              <w:fldChar w:fldCharType="begin"/>
            </w:r>
            <w:r w:rsidR="001344D6">
              <w:rPr>
                <w:noProof/>
                <w:webHidden/>
              </w:rPr>
              <w:instrText xml:space="preserve"> PAGEREF _Toc133396999 \h </w:instrText>
            </w:r>
            <w:r w:rsidR="001344D6">
              <w:rPr>
                <w:noProof/>
                <w:webHidden/>
              </w:rPr>
            </w:r>
            <w:r w:rsidR="001344D6">
              <w:rPr>
                <w:noProof/>
                <w:webHidden/>
              </w:rPr>
              <w:fldChar w:fldCharType="separate"/>
            </w:r>
            <w:r w:rsidR="009D7864">
              <w:rPr>
                <w:noProof/>
                <w:webHidden/>
              </w:rPr>
              <w:t>viii</w:t>
            </w:r>
            <w:r w:rsidR="001344D6">
              <w:rPr>
                <w:noProof/>
                <w:webHidden/>
              </w:rPr>
              <w:fldChar w:fldCharType="end"/>
            </w:r>
          </w:hyperlink>
        </w:p>
        <w:p w14:paraId="55C13937" w14:textId="0D8946B0" w:rsidR="001344D6" w:rsidRDefault="005E7D57">
          <w:pPr>
            <w:pStyle w:val="TOC1"/>
            <w:tabs>
              <w:tab w:val="right" w:leader="dot" w:pos="8494"/>
            </w:tabs>
            <w:rPr>
              <w:rFonts w:asciiTheme="minorHAnsi" w:eastAsiaTheme="minorEastAsia" w:hAnsiTheme="minorHAnsi"/>
              <w:noProof/>
              <w:sz w:val="22"/>
              <w:szCs w:val="22"/>
              <w:lang w:eastAsia="en-GB"/>
            </w:rPr>
          </w:pPr>
          <w:hyperlink w:anchor="_Toc133397000" w:history="1">
            <w:r w:rsidR="001344D6" w:rsidRPr="009F0780">
              <w:rPr>
                <w:rStyle w:val="Hyperlink"/>
                <w:noProof/>
              </w:rPr>
              <w:t>Abstract</w:t>
            </w:r>
            <w:r w:rsidR="001344D6">
              <w:rPr>
                <w:noProof/>
                <w:webHidden/>
              </w:rPr>
              <w:tab/>
            </w:r>
            <w:r w:rsidR="001344D6">
              <w:rPr>
                <w:noProof/>
                <w:webHidden/>
              </w:rPr>
              <w:fldChar w:fldCharType="begin"/>
            </w:r>
            <w:r w:rsidR="001344D6">
              <w:rPr>
                <w:noProof/>
                <w:webHidden/>
              </w:rPr>
              <w:instrText xml:space="preserve"> PAGEREF _Toc133397000 \h </w:instrText>
            </w:r>
            <w:r w:rsidR="001344D6">
              <w:rPr>
                <w:noProof/>
                <w:webHidden/>
              </w:rPr>
            </w:r>
            <w:r w:rsidR="001344D6">
              <w:rPr>
                <w:noProof/>
                <w:webHidden/>
              </w:rPr>
              <w:fldChar w:fldCharType="separate"/>
            </w:r>
            <w:r w:rsidR="009D7864">
              <w:rPr>
                <w:noProof/>
                <w:webHidden/>
              </w:rPr>
              <w:t>ix</w:t>
            </w:r>
            <w:r w:rsidR="001344D6">
              <w:rPr>
                <w:noProof/>
                <w:webHidden/>
              </w:rPr>
              <w:fldChar w:fldCharType="end"/>
            </w:r>
          </w:hyperlink>
        </w:p>
        <w:p w14:paraId="70BCC4B9" w14:textId="79BEA3DB" w:rsidR="001344D6" w:rsidRDefault="005E7D57">
          <w:pPr>
            <w:pStyle w:val="TOC1"/>
            <w:tabs>
              <w:tab w:val="left" w:pos="1320"/>
              <w:tab w:val="right" w:leader="dot" w:pos="8494"/>
            </w:tabs>
            <w:rPr>
              <w:rFonts w:asciiTheme="minorHAnsi" w:eastAsiaTheme="minorEastAsia" w:hAnsiTheme="minorHAnsi"/>
              <w:noProof/>
              <w:sz w:val="22"/>
              <w:szCs w:val="22"/>
              <w:lang w:eastAsia="en-GB"/>
            </w:rPr>
          </w:pPr>
          <w:hyperlink w:anchor="_Toc133397001" w:history="1">
            <w:r w:rsidR="001344D6" w:rsidRPr="009F0780">
              <w:rPr>
                <w:rStyle w:val="Hyperlink"/>
                <w:noProof/>
              </w:rPr>
              <w:t>Chapter 1</w:t>
            </w:r>
            <w:r w:rsidR="001344D6">
              <w:rPr>
                <w:rFonts w:asciiTheme="minorHAnsi" w:eastAsiaTheme="minorEastAsia" w:hAnsiTheme="minorHAnsi"/>
                <w:noProof/>
                <w:sz w:val="22"/>
                <w:szCs w:val="22"/>
                <w:lang w:eastAsia="en-GB"/>
              </w:rPr>
              <w:tab/>
            </w:r>
            <w:r w:rsidR="001344D6" w:rsidRPr="009F0780">
              <w:rPr>
                <w:rStyle w:val="Hyperlink"/>
                <w:noProof/>
              </w:rPr>
              <w:t>Introduction</w:t>
            </w:r>
            <w:r w:rsidR="001344D6">
              <w:rPr>
                <w:noProof/>
                <w:webHidden/>
              </w:rPr>
              <w:tab/>
            </w:r>
            <w:r w:rsidR="001344D6">
              <w:rPr>
                <w:noProof/>
                <w:webHidden/>
              </w:rPr>
              <w:fldChar w:fldCharType="begin"/>
            </w:r>
            <w:r w:rsidR="001344D6">
              <w:rPr>
                <w:noProof/>
                <w:webHidden/>
              </w:rPr>
              <w:instrText xml:space="preserve"> PAGEREF _Toc133397001 \h </w:instrText>
            </w:r>
            <w:r w:rsidR="001344D6">
              <w:rPr>
                <w:noProof/>
                <w:webHidden/>
              </w:rPr>
            </w:r>
            <w:r w:rsidR="001344D6">
              <w:rPr>
                <w:noProof/>
                <w:webHidden/>
              </w:rPr>
              <w:fldChar w:fldCharType="separate"/>
            </w:r>
            <w:r w:rsidR="009D7864">
              <w:rPr>
                <w:noProof/>
                <w:webHidden/>
              </w:rPr>
              <w:t>10</w:t>
            </w:r>
            <w:r w:rsidR="001344D6">
              <w:rPr>
                <w:noProof/>
                <w:webHidden/>
              </w:rPr>
              <w:fldChar w:fldCharType="end"/>
            </w:r>
          </w:hyperlink>
        </w:p>
        <w:p w14:paraId="14D3F3EE" w14:textId="3969D78E"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02" w:history="1">
            <w:r w:rsidR="001344D6" w:rsidRPr="009F0780">
              <w:rPr>
                <w:rStyle w:val="Hyperlink"/>
                <w:noProof/>
              </w:rPr>
              <w:t>1.1</w:t>
            </w:r>
            <w:r w:rsidR="001344D6">
              <w:rPr>
                <w:rFonts w:asciiTheme="minorHAnsi" w:eastAsiaTheme="minorEastAsia" w:hAnsiTheme="minorHAnsi"/>
                <w:noProof/>
                <w:sz w:val="22"/>
                <w:szCs w:val="22"/>
                <w:lang w:eastAsia="en-GB"/>
              </w:rPr>
              <w:tab/>
            </w:r>
            <w:r w:rsidR="001344D6" w:rsidRPr="009F0780">
              <w:rPr>
                <w:rStyle w:val="Hyperlink"/>
                <w:noProof/>
              </w:rPr>
              <w:t>Objective</w:t>
            </w:r>
            <w:r w:rsidR="001344D6">
              <w:rPr>
                <w:noProof/>
                <w:webHidden/>
              </w:rPr>
              <w:tab/>
            </w:r>
            <w:r w:rsidR="001344D6">
              <w:rPr>
                <w:noProof/>
                <w:webHidden/>
              </w:rPr>
              <w:fldChar w:fldCharType="begin"/>
            </w:r>
            <w:r w:rsidR="001344D6">
              <w:rPr>
                <w:noProof/>
                <w:webHidden/>
              </w:rPr>
              <w:instrText xml:space="preserve"> PAGEREF _Toc133397002 \h </w:instrText>
            </w:r>
            <w:r w:rsidR="001344D6">
              <w:rPr>
                <w:noProof/>
                <w:webHidden/>
              </w:rPr>
            </w:r>
            <w:r w:rsidR="001344D6">
              <w:rPr>
                <w:noProof/>
                <w:webHidden/>
              </w:rPr>
              <w:fldChar w:fldCharType="separate"/>
            </w:r>
            <w:r w:rsidR="009D7864">
              <w:rPr>
                <w:noProof/>
                <w:webHidden/>
              </w:rPr>
              <w:t>10</w:t>
            </w:r>
            <w:r w:rsidR="001344D6">
              <w:rPr>
                <w:noProof/>
                <w:webHidden/>
              </w:rPr>
              <w:fldChar w:fldCharType="end"/>
            </w:r>
          </w:hyperlink>
        </w:p>
        <w:p w14:paraId="2241BBB8" w14:textId="29438781"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03" w:history="1">
            <w:r w:rsidR="001344D6" w:rsidRPr="009F0780">
              <w:rPr>
                <w:rStyle w:val="Hyperlink"/>
                <w:noProof/>
                <w:lang w:val="hu-HU"/>
              </w:rPr>
              <w:t>1.2</w:t>
            </w:r>
            <w:r w:rsidR="001344D6">
              <w:rPr>
                <w:rFonts w:asciiTheme="minorHAnsi" w:eastAsiaTheme="minorEastAsia" w:hAnsiTheme="minorHAnsi"/>
                <w:noProof/>
                <w:sz w:val="22"/>
                <w:szCs w:val="22"/>
                <w:lang w:eastAsia="en-GB"/>
              </w:rPr>
              <w:tab/>
            </w:r>
            <w:r w:rsidR="001344D6" w:rsidRPr="009F0780">
              <w:rPr>
                <w:rStyle w:val="Hyperlink"/>
                <w:noProof/>
                <w:lang w:val="hu-HU"/>
              </w:rPr>
              <w:t>Project Scope</w:t>
            </w:r>
            <w:r w:rsidR="001344D6">
              <w:rPr>
                <w:noProof/>
                <w:webHidden/>
              </w:rPr>
              <w:tab/>
            </w:r>
            <w:r w:rsidR="001344D6">
              <w:rPr>
                <w:noProof/>
                <w:webHidden/>
              </w:rPr>
              <w:fldChar w:fldCharType="begin"/>
            </w:r>
            <w:r w:rsidR="001344D6">
              <w:rPr>
                <w:noProof/>
                <w:webHidden/>
              </w:rPr>
              <w:instrText xml:space="preserve"> PAGEREF _Toc133397003 \h </w:instrText>
            </w:r>
            <w:r w:rsidR="001344D6">
              <w:rPr>
                <w:noProof/>
                <w:webHidden/>
              </w:rPr>
            </w:r>
            <w:r w:rsidR="001344D6">
              <w:rPr>
                <w:noProof/>
                <w:webHidden/>
              </w:rPr>
              <w:fldChar w:fldCharType="separate"/>
            </w:r>
            <w:r w:rsidR="009D7864">
              <w:rPr>
                <w:noProof/>
                <w:webHidden/>
              </w:rPr>
              <w:t>11</w:t>
            </w:r>
            <w:r w:rsidR="001344D6">
              <w:rPr>
                <w:noProof/>
                <w:webHidden/>
              </w:rPr>
              <w:fldChar w:fldCharType="end"/>
            </w:r>
          </w:hyperlink>
        </w:p>
        <w:p w14:paraId="4ECB358B" w14:textId="31D6142F"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04" w:history="1">
            <w:r w:rsidR="001344D6" w:rsidRPr="009F0780">
              <w:rPr>
                <w:rStyle w:val="Hyperlink"/>
                <w:noProof/>
                <w:lang w:val="hu-HU"/>
              </w:rPr>
              <w:t>1.3</w:t>
            </w:r>
            <w:r w:rsidR="001344D6">
              <w:rPr>
                <w:rFonts w:asciiTheme="minorHAnsi" w:eastAsiaTheme="minorEastAsia" w:hAnsiTheme="minorHAnsi"/>
                <w:noProof/>
                <w:sz w:val="22"/>
                <w:szCs w:val="22"/>
                <w:lang w:eastAsia="en-GB"/>
              </w:rPr>
              <w:tab/>
            </w:r>
            <w:r w:rsidR="001344D6" w:rsidRPr="009F0780">
              <w:rPr>
                <w:rStyle w:val="Hyperlink"/>
                <w:noProof/>
                <w:lang w:val="hu-HU"/>
              </w:rPr>
              <w:t>Solution Developed</w:t>
            </w:r>
            <w:r w:rsidR="001344D6">
              <w:rPr>
                <w:noProof/>
                <w:webHidden/>
              </w:rPr>
              <w:tab/>
            </w:r>
            <w:r w:rsidR="001344D6">
              <w:rPr>
                <w:noProof/>
                <w:webHidden/>
              </w:rPr>
              <w:fldChar w:fldCharType="begin"/>
            </w:r>
            <w:r w:rsidR="001344D6">
              <w:rPr>
                <w:noProof/>
                <w:webHidden/>
              </w:rPr>
              <w:instrText xml:space="preserve"> PAGEREF _Toc133397004 \h </w:instrText>
            </w:r>
            <w:r w:rsidR="001344D6">
              <w:rPr>
                <w:noProof/>
                <w:webHidden/>
              </w:rPr>
            </w:r>
            <w:r w:rsidR="001344D6">
              <w:rPr>
                <w:noProof/>
                <w:webHidden/>
              </w:rPr>
              <w:fldChar w:fldCharType="separate"/>
            </w:r>
            <w:r w:rsidR="009D7864">
              <w:rPr>
                <w:noProof/>
                <w:webHidden/>
              </w:rPr>
              <w:t>11</w:t>
            </w:r>
            <w:r w:rsidR="001344D6">
              <w:rPr>
                <w:noProof/>
                <w:webHidden/>
              </w:rPr>
              <w:fldChar w:fldCharType="end"/>
            </w:r>
          </w:hyperlink>
        </w:p>
        <w:p w14:paraId="64D1FC12" w14:textId="7AF6BA66"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05" w:history="1">
            <w:r w:rsidR="001344D6" w:rsidRPr="009F0780">
              <w:rPr>
                <w:rStyle w:val="Hyperlink"/>
                <w:noProof/>
              </w:rPr>
              <w:t>1.4</w:t>
            </w:r>
            <w:r w:rsidR="001344D6">
              <w:rPr>
                <w:rFonts w:asciiTheme="minorHAnsi" w:eastAsiaTheme="minorEastAsia" w:hAnsiTheme="minorHAnsi"/>
                <w:noProof/>
                <w:sz w:val="22"/>
                <w:szCs w:val="22"/>
                <w:lang w:eastAsia="en-GB"/>
              </w:rPr>
              <w:tab/>
            </w:r>
            <w:r w:rsidR="001344D6" w:rsidRPr="009F0780">
              <w:rPr>
                <w:rStyle w:val="Hyperlink"/>
                <w:noProof/>
              </w:rPr>
              <w:t>Report Structure</w:t>
            </w:r>
            <w:r w:rsidR="001344D6">
              <w:rPr>
                <w:noProof/>
                <w:webHidden/>
              </w:rPr>
              <w:tab/>
            </w:r>
            <w:r w:rsidR="001344D6">
              <w:rPr>
                <w:noProof/>
                <w:webHidden/>
              </w:rPr>
              <w:fldChar w:fldCharType="begin"/>
            </w:r>
            <w:r w:rsidR="001344D6">
              <w:rPr>
                <w:noProof/>
                <w:webHidden/>
              </w:rPr>
              <w:instrText xml:space="preserve"> PAGEREF _Toc133397005 \h </w:instrText>
            </w:r>
            <w:r w:rsidR="001344D6">
              <w:rPr>
                <w:noProof/>
                <w:webHidden/>
              </w:rPr>
            </w:r>
            <w:r w:rsidR="001344D6">
              <w:rPr>
                <w:noProof/>
                <w:webHidden/>
              </w:rPr>
              <w:fldChar w:fldCharType="separate"/>
            </w:r>
            <w:r w:rsidR="009D7864">
              <w:rPr>
                <w:noProof/>
                <w:webHidden/>
              </w:rPr>
              <w:t>11</w:t>
            </w:r>
            <w:r w:rsidR="001344D6">
              <w:rPr>
                <w:noProof/>
                <w:webHidden/>
              </w:rPr>
              <w:fldChar w:fldCharType="end"/>
            </w:r>
          </w:hyperlink>
        </w:p>
        <w:p w14:paraId="66C031ED" w14:textId="1E1B1D4C" w:rsidR="001344D6" w:rsidRDefault="005E7D57">
          <w:pPr>
            <w:pStyle w:val="TOC1"/>
            <w:tabs>
              <w:tab w:val="left" w:pos="1320"/>
              <w:tab w:val="right" w:leader="dot" w:pos="8494"/>
            </w:tabs>
            <w:rPr>
              <w:rFonts w:asciiTheme="minorHAnsi" w:eastAsiaTheme="minorEastAsia" w:hAnsiTheme="minorHAnsi"/>
              <w:noProof/>
              <w:sz w:val="22"/>
              <w:szCs w:val="22"/>
              <w:lang w:eastAsia="en-GB"/>
            </w:rPr>
          </w:pPr>
          <w:hyperlink w:anchor="_Toc133397006" w:history="1">
            <w:r w:rsidR="001344D6" w:rsidRPr="009F0780">
              <w:rPr>
                <w:rStyle w:val="Hyperlink"/>
                <w:noProof/>
              </w:rPr>
              <w:t>Chapter 2</w:t>
            </w:r>
            <w:r w:rsidR="001344D6">
              <w:rPr>
                <w:rFonts w:asciiTheme="minorHAnsi" w:eastAsiaTheme="minorEastAsia" w:hAnsiTheme="minorHAnsi"/>
                <w:noProof/>
                <w:sz w:val="22"/>
                <w:szCs w:val="22"/>
                <w:lang w:eastAsia="en-GB"/>
              </w:rPr>
              <w:tab/>
            </w:r>
            <w:r w:rsidR="001344D6" w:rsidRPr="009F0780">
              <w:rPr>
                <w:rStyle w:val="Hyperlink"/>
                <w:noProof/>
              </w:rPr>
              <w:t>Research</w:t>
            </w:r>
            <w:r w:rsidR="001344D6">
              <w:rPr>
                <w:noProof/>
                <w:webHidden/>
              </w:rPr>
              <w:tab/>
            </w:r>
            <w:r w:rsidR="001344D6">
              <w:rPr>
                <w:noProof/>
                <w:webHidden/>
              </w:rPr>
              <w:fldChar w:fldCharType="begin"/>
            </w:r>
            <w:r w:rsidR="001344D6">
              <w:rPr>
                <w:noProof/>
                <w:webHidden/>
              </w:rPr>
              <w:instrText xml:space="preserve"> PAGEREF _Toc133397006 \h </w:instrText>
            </w:r>
            <w:r w:rsidR="001344D6">
              <w:rPr>
                <w:noProof/>
                <w:webHidden/>
              </w:rPr>
            </w:r>
            <w:r w:rsidR="001344D6">
              <w:rPr>
                <w:noProof/>
                <w:webHidden/>
              </w:rPr>
              <w:fldChar w:fldCharType="separate"/>
            </w:r>
            <w:r w:rsidR="009D7864">
              <w:rPr>
                <w:noProof/>
                <w:webHidden/>
              </w:rPr>
              <w:t>13</w:t>
            </w:r>
            <w:r w:rsidR="001344D6">
              <w:rPr>
                <w:noProof/>
                <w:webHidden/>
              </w:rPr>
              <w:fldChar w:fldCharType="end"/>
            </w:r>
          </w:hyperlink>
        </w:p>
        <w:p w14:paraId="764846CF" w14:textId="5442F741"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07" w:history="1">
            <w:r w:rsidR="001344D6" w:rsidRPr="009F0780">
              <w:rPr>
                <w:rStyle w:val="Hyperlink"/>
                <w:noProof/>
              </w:rPr>
              <w:t>2.1</w:t>
            </w:r>
            <w:r w:rsidR="001344D6">
              <w:rPr>
                <w:rFonts w:asciiTheme="minorHAnsi" w:eastAsiaTheme="minorEastAsia" w:hAnsiTheme="minorHAnsi"/>
                <w:noProof/>
                <w:sz w:val="22"/>
                <w:szCs w:val="22"/>
                <w:lang w:eastAsia="en-GB"/>
              </w:rPr>
              <w:tab/>
            </w:r>
            <w:r w:rsidR="001344D6" w:rsidRPr="009F0780">
              <w:rPr>
                <w:rStyle w:val="Hyperlink"/>
                <w:noProof/>
              </w:rPr>
              <w:t>Introduction</w:t>
            </w:r>
            <w:r w:rsidR="001344D6">
              <w:rPr>
                <w:noProof/>
                <w:webHidden/>
              </w:rPr>
              <w:tab/>
            </w:r>
            <w:r w:rsidR="001344D6">
              <w:rPr>
                <w:noProof/>
                <w:webHidden/>
              </w:rPr>
              <w:fldChar w:fldCharType="begin"/>
            </w:r>
            <w:r w:rsidR="001344D6">
              <w:rPr>
                <w:noProof/>
                <w:webHidden/>
              </w:rPr>
              <w:instrText xml:space="preserve"> PAGEREF _Toc133397007 \h </w:instrText>
            </w:r>
            <w:r w:rsidR="001344D6">
              <w:rPr>
                <w:noProof/>
                <w:webHidden/>
              </w:rPr>
            </w:r>
            <w:r w:rsidR="001344D6">
              <w:rPr>
                <w:noProof/>
                <w:webHidden/>
              </w:rPr>
              <w:fldChar w:fldCharType="separate"/>
            </w:r>
            <w:r w:rsidR="009D7864">
              <w:rPr>
                <w:noProof/>
                <w:webHidden/>
              </w:rPr>
              <w:t>13</w:t>
            </w:r>
            <w:r w:rsidR="001344D6">
              <w:rPr>
                <w:noProof/>
                <w:webHidden/>
              </w:rPr>
              <w:fldChar w:fldCharType="end"/>
            </w:r>
          </w:hyperlink>
        </w:p>
        <w:p w14:paraId="4DD15AC0" w14:textId="2F279841"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08" w:history="1">
            <w:r w:rsidR="001344D6" w:rsidRPr="009F0780">
              <w:rPr>
                <w:rStyle w:val="Hyperlink"/>
                <w:noProof/>
              </w:rPr>
              <w:t>2.2</w:t>
            </w:r>
            <w:r w:rsidR="001344D6">
              <w:rPr>
                <w:rFonts w:asciiTheme="minorHAnsi" w:eastAsiaTheme="minorEastAsia" w:hAnsiTheme="minorHAnsi"/>
                <w:noProof/>
                <w:sz w:val="22"/>
                <w:szCs w:val="22"/>
                <w:lang w:eastAsia="en-GB"/>
              </w:rPr>
              <w:tab/>
            </w:r>
            <w:r w:rsidR="001344D6" w:rsidRPr="009F0780">
              <w:rPr>
                <w:rStyle w:val="Hyperlink"/>
                <w:noProof/>
              </w:rPr>
              <w:t>Why facial recognition is popular</w:t>
            </w:r>
            <w:r w:rsidR="001344D6">
              <w:rPr>
                <w:noProof/>
                <w:webHidden/>
              </w:rPr>
              <w:tab/>
            </w:r>
            <w:r w:rsidR="001344D6">
              <w:rPr>
                <w:noProof/>
                <w:webHidden/>
              </w:rPr>
              <w:fldChar w:fldCharType="begin"/>
            </w:r>
            <w:r w:rsidR="001344D6">
              <w:rPr>
                <w:noProof/>
                <w:webHidden/>
              </w:rPr>
              <w:instrText xml:space="preserve"> PAGEREF _Toc133397008 \h </w:instrText>
            </w:r>
            <w:r w:rsidR="001344D6">
              <w:rPr>
                <w:noProof/>
                <w:webHidden/>
              </w:rPr>
            </w:r>
            <w:r w:rsidR="001344D6">
              <w:rPr>
                <w:noProof/>
                <w:webHidden/>
              </w:rPr>
              <w:fldChar w:fldCharType="separate"/>
            </w:r>
            <w:r w:rsidR="009D7864">
              <w:rPr>
                <w:noProof/>
                <w:webHidden/>
              </w:rPr>
              <w:t>13</w:t>
            </w:r>
            <w:r w:rsidR="001344D6">
              <w:rPr>
                <w:noProof/>
                <w:webHidden/>
              </w:rPr>
              <w:fldChar w:fldCharType="end"/>
            </w:r>
          </w:hyperlink>
        </w:p>
        <w:p w14:paraId="739352C9" w14:textId="726AF095"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09" w:history="1">
            <w:r w:rsidR="001344D6" w:rsidRPr="009F0780">
              <w:rPr>
                <w:rStyle w:val="Hyperlink"/>
                <w:rFonts w:cs="Times New Roman"/>
                <w:noProof/>
              </w:rPr>
              <w:t>2.3</w:t>
            </w:r>
            <w:r w:rsidR="001344D6">
              <w:rPr>
                <w:rFonts w:asciiTheme="minorHAnsi" w:eastAsiaTheme="minorEastAsia" w:hAnsiTheme="minorHAnsi"/>
                <w:noProof/>
                <w:sz w:val="22"/>
                <w:szCs w:val="22"/>
                <w:lang w:eastAsia="en-GB"/>
              </w:rPr>
              <w:tab/>
            </w:r>
            <w:r w:rsidR="001344D6" w:rsidRPr="009F0780">
              <w:rPr>
                <w:rStyle w:val="Hyperlink"/>
                <w:rFonts w:cs="Times New Roman"/>
                <w:noProof/>
              </w:rPr>
              <w:t>Facial recognition in the software industry</w:t>
            </w:r>
            <w:r w:rsidR="001344D6">
              <w:rPr>
                <w:noProof/>
                <w:webHidden/>
              </w:rPr>
              <w:tab/>
            </w:r>
            <w:r w:rsidR="001344D6">
              <w:rPr>
                <w:noProof/>
                <w:webHidden/>
              </w:rPr>
              <w:fldChar w:fldCharType="begin"/>
            </w:r>
            <w:r w:rsidR="001344D6">
              <w:rPr>
                <w:noProof/>
                <w:webHidden/>
              </w:rPr>
              <w:instrText xml:space="preserve"> PAGEREF _Toc133397009 \h </w:instrText>
            </w:r>
            <w:r w:rsidR="001344D6">
              <w:rPr>
                <w:noProof/>
                <w:webHidden/>
              </w:rPr>
            </w:r>
            <w:r w:rsidR="001344D6">
              <w:rPr>
                <w:noProof/>
                <w:webHidden/>
              </w:rPr>
              <w:fldChar w:fldCharType="separate"/>
            </w:r>
            <w:r w:rsidR="009D7864">
              <w:rPr>
                <w:noProof/>
                <w:webHidden/>
              </w:rPr>
              <w:t>13</w:t>
            </w:r>
            <w:r w:rsidR="001344D6">
              <w:rPr>
                <w:noProof/>
                <w:webHidden/>
              </w:rPr>
              <w:fldChar w:fldCharType="end"/>
            </w:r>
          </w:hyperlink>
        </w:p>
        <w:p w14:paraId="75DBDD75" w14:textId="0CBEB787"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10" w:history="1">
            <w:r w:rsidR="001344D6" w:rsidRPr="009F0780">
              <w:rPr>
                <w:rStyle w:val="Hyperlink"/>
                <w:noProof/>
              </w:rPr>
              <w:t>2.3.1</w:t>
            </w:r>
            <w:r w:rsidR="001344D6">
              <w:rPr>
                <w:rFonts w:asciiTheme="minorHAnsi" w:eastAsiaTheme="minorEastAsia" w:hAnsiTheme="minorHAnsi"/>
                <w:noProof/>
                <w:sz w:val="22"/>
                <w:szCs w:val="22"/>
                <w:lang w:eastAsia="en-GB"/>
              </w:rPr>
              <w:tab/>
            </w:r>
            <w:r w:rsidR="001344D6" w:rsidRPr="009F0780">
              <w:rPr>
                <w:rStyle w:val="Hyperlink"/>
                <w:noProof/>
              </w:rPr>
              <w:t>DeepFace handles face recognition on Facebook.</w:t>
            </w:r>
            <w:r w:rsidR="001344D6">
              <w:rPr>
                <w:noProof/>
                <w:webHidden/>
              </w:rPr>
              <w:tab/>
            </w:r>
            <w:r w:rsidR="001344D6">
              <w:rPr>
                <w:noProof/>
                <w:webHidden/>
              </w:rPr>
              <w:fldChar w:fldCharType="begin"/>
            </w:r>
            <w:r w:rsidR="001344D6">
              <w:rPr>
                <w:noProof/>
                <w:webHidden/>
              </w:rPr>
              <w:instrText xml:space="preserve"> PAGEREF _Toc133397010 \h </w:instrText>
            </w:r>
            <w:r w:rsidR="001344D6">
              <w:rPr>
                <w:noProof/>
                <w:webHidden/>
              </w:rPr>
            </w:r>
            <w:r w:rsidR="001344D6">
              <w:rPr>
                <w:noProof/>
                <w:webHidden/>
              </w:rPr>
              <w:fldChar w:fldCharType="separate"/>
            </w:r>
            <w:r w:rsidR="009D7864">
              <w:rPr>
                <w:noProof/>
                <w:webHidden/>
              </w:rPr>
              <w:t>13</w:t>
            </w:r>
            <w:r w:rsidR="001344D6">
              <w:rPr>
                <w:noProof/>
                <w:webHidden/>
              </w:rPr>
              <w:fldChar w:fldCharType="end"/>
            </w:r>
          </w:hyperlink>
        </w:p>
        <w:p w14:paraId="0ECBB5D6" w14:textId="2F3B9C66"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11" w:history="1">
            <w:r w:rsidR="001344D6" w:rsidRPr="009F0780">
              <w:rPr>
                <w:rStyle w:val="Hyperlink"/>
                <w:noProof/>
              </w:rPr>
              <w:t>2.3.2</w:t>
            </w:r>
            <w:r w:rsidR="001344D6">
              <w:rPr>
                <w:rFonts w:asciiTheme="minorHAnsi" w:eastAsiaTheme="minorEastAsia" w:hAnsiTheme="minorHAnsi"/>
                <w:noProof/>
                <w:sz w:val="22"/>
                <w:szCs w:val="22"/>
                <w:lang w:eastAsia="en-GB"/>
              </w:rPr>
              <w:tab/>
            </w:r>
            <w:r w:rsidR="001344D6" w:rsidRPr="009F0780">
              <w:rPr>
                <w:rStyle w:val="Hyperlink"/>
                <w:noProof/>
              </w:rPr>
              <w:t>How does Apple Face ID work, and what is it?</w:t>
            </w:r>
            <w:r w:rsidR="001344D6">
              <w:rPr>
                <w:noProof/>
                <w:webHidden/>
              </w:rPr>
              <w:tab/>
            </w:r>
            <w:r w:rsidR="001344D6">
              <w:rPr>
                <w:noProof/>
                <w:webHidden/>
              </w:rPr>
              <w:fldChar w:fldCharType="begin"/>
            </w:r>
            <w:r w:rsidR="001344D6">
              <w:rPr>
                <w:noProof/>
                <w:webHidden/>
              </w:rPr>
              <w:instrText xml:space="preserve"> PAGEREF _Toc133397011 \h </w:instrText>
            </w:r>
            <w:r w:rsidR="001344D6">
              <w:rPr>
                <w:noProof/>
                <w:webHidden/>
              </w:rPr>
            </w:r>
            <w:r w:rsidR="001344D6">
              <w:rPr>
                <w:noProof/>
                <w:webHidden/>
              </w:rPr>
              <w:fldChar w:fldCharType="separate"/>
            </w:r>
            <w:r w:rsidR="009D7864">
              <w:rPr>
                <w:noProof/>
                <w:webHidden/>
              </w:rPr>
              <w:t>14</w:t>
            </w:r>
            <w:r w:rsidR="001344D6">
              <w:rPr>
                <w:noProof/>
                <w:webHidden/>
              </w:rPr>
              <w:fldChar w:fldCharType="end"/>
            </w:r>
          </w:hyperlink>
        </w:p>
        <w:p w14:paraId="380B8E9C" w14:textId="1A287E80"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12" w:history="1">
            <w:r w:rsidR="001344D6" w:rsidRPr="009F0780">
              <w:rPr>
                <w:rStyle w:val="Hyperlink"/>
                <w:noProof/>
              </w:rPr>
              <w:t>2.3.3</w:t>
            </w:r>
            <w:r w:rsidR="001344D6">
              <w:rPr>
                <w:rFonts w:asciiTheme="minorHAnsi" w:eastAsiaTheme="minorEastAsia" w:hAnsiTheme="minorHAnsi"/>
                <w:noProof/>
                <w:sz w:val="22"/>
                <w:szCs w:val="22"/>
                <w:lang w:eastAsia="en-GB"/>
              </w:rPr>
              <w:tab/>
            </w:r>
            <w:r w:rsidR="001344D6" w:rsidRPr="009F0780">
              <w:rPr>
                <w:rStyle w:val="Hyperlink"/>
                <w:noProof/>
              </w:rPr>
              <w:t>How does the Google Vision API operate?</w:t>
            </w:r>
            <w:r w:rsidR="001344D6">
              <w:rPr>
                <w:noProof/>
                <w:webHidden/>
              </w:rPr>
              <w:tab/>
            </w:r>
            <w:r w:rsidR="001344D6">
              <w:rPr>
                <w:noProof/>
                <w:webHidden/>
              </w:rPr>
              <w:fldChar w:fldCharType="begin"/>
            </w:r>
            <w:r w:rsidR="001344D6">
              <w:rPr>
                <w:noProof/>
                <w:webHidden/>
              </w:rPr>
              <w:instrText xml:space="preserve"> PAGEREF _Toc133397012 \h </w:instrText>
            </w:r>
            <w:r w:rsidR="001344D6">
              <w:rPr>
                <w:noProof/>
                <w:webHidden/>
              </w:rPr>
            </w:r>
            <w:r w:rsidR="001344D6">
              <w:rPr>
                <w:noProof/>
                <w:webHidden/>
              </w:rPr>
              <w:fldChar w:fldCharType="separate"/>
            </w:r>
            <w:r w:rsidR="009D7864">
              <w:rPr>
                <w:noProof/>
                <w:webHidden/>
              </w:rPr>
              <w:t>14</w:t>
            </w:r>
            <w:r w:rsidR="001344D6">
              <w:rPr>
                <w:noProof/>
                <w:webHidden/>
              </w:rPr>
              <w:fldChar w:fldCharType="end"/>
            </w:r>
          </w:hyperlink>
        </w:p>
        <w:p w14:paraId="2E6AD588" w14:textId="236B0312"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13" w:history="1">
            <w:r w:rsidR="001344D6" w:rsidRPr="009F0780">
              <w:rPr>
                <w:rStyle w:val="Hyperlink"/>
                <w:noProof/>
              </w:rPr>
              <w:t>2.4</w:t>
            </w:r>
            <w:r w:rsidR="001344D6">
              <w:rPr>
                <w:rFonts w:asciiTheme="minorHAnsi" w:eastAsiaTheme="minorEastAsia" w:hAnsiTheme="minorHAnsi"/>
                <w:noProof/>
                <w:sz w:val="22"/>
                <w:szCs w:val="22"/>
                <w:lang w:eastAsia="en-GB"/>
              </w:rPr>
              <w:tab/>
            </w:r>
            <w:r w:rsidR="001344D6" w:rsidRPr="009F0780">
              <w:rPr>
                <w:rStyle w:val="Hyperlink"/>
                <w:noProof/>
              </w:rPr>
              <w:t>On-Site Software solutions in the Industry</w:t>
            </w:r>
            <w:r w:rsidR="001344D6">
              <w:rPr>
                <w:noProof/>
                <w:webHidden/>
              </w:rPr>
              <w:tab/>
            </w:r>
            <w:r w:rsidR="001344D6">
              <w:rPr>
                <w:noProof/>
                <w:webHidden/>
              </w:rPr>
              <w:fldChar w:fldCharType="begin"/>
            </w:r>
            <w:r w:rsidR="001344D6">
              <w:rPr>
                <w:noProof/>
                <w:webHidden/>
              </w:rPr>
              <w:instrText xml:space="preserve"> PAGEREF _Toc133397013 \h </w:instrText>
            </w:r>
            <w:r w:rsidR="001344D6">
              <w:rPr>
                <w:noProof/>
                <w:webHidden/>
              </w:rPr>
            </w:r>
            <w:r w:rsidR="001344D6">
              <w:rPr>
                <w:noProof/>
                <w:webHidden/>
              </w:rPr>
              <w:fldChar w:fldCharType="separate"/>
            </w:r>
            <w:r w:rsidR="009D7864">
              <w:rPr>
                <w:noProof/>
                <w:webHidden/>
              </w:rPr>
              <w:t>15</w:t>
            </w:r>
            <w:r w:rsidR="001344D6">
              <w:rPr>
                <w:noProof/>
                <w:webHidden/>
              </w:rPr>
              <w:fldChar w:fldCharType="end"/>
            </w:r>
          </w:hyperlink>
        </w:p>
        <w:p w14:paraId="538E9A99" w14:textId="48029D3C"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14" w:history="1">
            <w:r w:rsidR="001344D6" w:rsidRPr="009F0780">
              <w:rPr>
                <w:rStyle w:val="Hyperlink"/>
                <w:noProof/>
              </w:rPr>
              <w:t>2.5</w:t>
            </w:r>
            <w:r w:rsidR="001344D6">
              <w:rPr>
                <w:rFonts w:asciiTheme="minorHAnsi" w:eastAsiaTheme="minorEastAsia" w:hAnsiTheme="minorHAnsi"/>
                <w:noProof/>
                <w:sz w:val="22"/>
                <w:szCs w:val="22"/>
                <w:lang w:eastAsia="en-GB"/>
              </w:rPr>
              <w:tab/>
            </w:r>
            <w:r w:rsidR="001344D6" w:rsidRPr="009F0780">
              <w:rPr>
                <w:rStyle w:val="Hyperlink"/>
                <w:noProof/>
              </w:rPr>
              <w:t>Face Recognition techniques</w:t>
            </w:r>
            <w:r w:rsidR="001344D6">
              <w:rPr>
                <w:noProof/>
                <w:webHidden/>
              </w:rPr>
              <w:tab/>
            </w:r>
            <w:r w:rsidR="001344D6">
              <w:rPr>
                <w:noProof/>
                <w:webHidden/>
              </w:rPr>
              <w:fldChar w:fldCharType="begin"/>
            </w:r>
            <w:r w:rsidR="001344D6">
              <w:rPr>
                <w:noProof/>
                <w:webHidden/>
              </w:rPr>
              <w:instrText xml:space="preserve"> PAGEREF _Toc133397014 \h </w:instrText>
            </w:r>
            <w:r w:rsidR="001344D6">
              <w:rPr>
                <w:noProof/>
                <w:webHidden/>
              </w:rPr>
            </w:r>
            <w:r w:rsidR="001344D6">
              <w:rPr>
                <w:noProof/>
                <w:webHidden/>
              </w:rPr>
              <w:fldChar w:fldCharType="separate"/>
            </w:r>
            <w:r w:rsidR="009D7864">
              <w:rPr>
                <w:noProof/>
                <w:webHidden/>
              </w:rPr>
              <w:t>16</w:t>
            </w:r>
            <w:r w:rsidR="001344D6">
              <w:rPr>
                <w:noProof/>
                <w:webHidden/>
              </w:rPr>
              <w:fldChar w:fldCharType="end"/>
            </w:r>
          </w:hyperlink>
        </w:p>
        <w:p w14:paraId="20CDB168" w14:textId="4ACF4091"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15" w:history="1">
            <w:r w:rsidR="001344D6" w:rsidRPr="009F0780">
              <w:rPr>
                <w:rStyle w:val="Hyperlink"/>
                <w:rFonts w:cs="Times New Roman"/>
                <w:noProof/>
              </w:rPr>
              <w:t>2.6</w:t>
            </w:r>
            <w:r w:rsidR="001344D6">
              <w:rPr>
                <w:rFonts w:asciiTheme="minorHAnsi" w:eastAsiaTheme="minorEastAsia" w:hAnsiTheme="minorHAnsi"/>
                <w:noProof/>
                <w:sz w:val="22"/>
                <w:szCs w:val="22"/>
                <w:lang w:eastAsia="en-GB"/>
              </w:rPr>
              <w:tab/>
            </w:r>
            <w:r w:rsidR="001344D6" w:rsidRPr="009F0780">
              <w:rPr>
                <w:rStyle w:val="Hyperlink"/>
                <w:noProof/>
              </w:rPr>
              <w:t>Face detection systems may be categorised into four classes based on their work</w:t>
            </w:r>
            <w:r w:rsidR="001344D6" w:rsidRPr="009F0780">
              <w:rPr>
                <w:rStyle w:val="Hyperlink"/>
                <w:rFonts w:cs="Times New Roman"/>
                <w:bCs/>
                <w:noProof/>
              </w:rPr>
              <w:t>.</w:t>
            </w:r>
            <w:r w:rsidR="001344D6">
              <w:rPr>
                <w:noProof/>
                <w:webHidden/>
              </w:rPr>
              <w:tab/>
            </w:r>
            <w:r w:rsidR="001344D6">
              <w:rPr>
                <w:noProof/>
                <w:webHidden/>
              </w:rPr>
              <w:fldChar w:fldCharType="begin"/>
            </w:r>
            <w:r w:rsidR="001344D6">
              <w:rPr>
                <w:noProof/>
                <w:webHidden/>
              </w:rPr>
              <w:instrText xml:space="preserve"> PAGEREF _Toc133397015 \h </w:instrText>
            </w:r>
            <w:r w:rsidR="001344D6">
              <w:rPr>
                <w:noProof/>
                <w:webHidden/>
              </w:rPr>
            </w:r>
            <w:r w:rsidR="001344D6">
              <w:rPr>
                <w:noProof/>
                <w:webHidden/>
              </w:rPr>
              <w:fldChar w:fldCharType="separate"/>
            </w:r>
            <w:r w:rsidR="009D7864">
              <w:rPr>
                <w:noProof/>
                <w:webHidden/>
              </w:rPr>
              <w:t>16</w:t>
            </w:r>
            <w:r w:rsidR="001344D6">
              <w:rPr>
                <w:noProof/>
                <w:webHidden/>
              </w:rPr>
              <w:fldChar w:fldCharType="end"/>
            </w:r>
          </w:hyperlink>
        </w:p>
        <w:p w14:paraId="0E1BA3BF" w14:textId="19D7E427"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16" w:history="1">
            <w:r w:rsidR="001344D6" w:rsidRPr="009F0780">
              <w:rPr>
                <w:rStyle w:val="Hyperlink"/>
                <w:noProof/>
              </w:rPr>
              <w:t>2.7</w:t>
            </w:r>
            <w:r w:rsidR="001344D6">
              <w:rPr>
                <w:rFonts w:asciiTheme="minorHAnsi" w:eastAsiaTheme="minorEastAsia" w:hAnsiTheme="minorHAnsi"/>
                <w:noProof/>
                <w:sz w:val="22"/>
                <w:szCs w:val="22"/>
                <w:lang w:eastAsia="en-GB"/>
              </w:rPr>
              <w:tab/>
            </w:r>
            <w:r w:rsidR="001344D6" w:rsidRPr="009F0780">
              <w:rPr>
                <w:rStyle w:val="Hyperlink"/>
                <w:noProof/>
              </w:rPr>
              <w:t>Facial recognition technology in use</w:t>
            </w:r>
            <w:r w:rsidR="001344D6">
              <w:rPr>
                <w:noProof/>
                <w:webHidden/>
              </w:rPr>
              <w:tab/>
            </w:r>
            <w:r w:rsidR="001344D6">
              <w:rPr>
                <w:noProof/>
                <w:webHidden/>
              </w:rPr>
              <w:fldChar w:fldCharType="begin"/>
            </w:r>
            <w:r w:rsidR="001344D6">
              <w:rPr>
                <w:noProof/>
                <w:webHidden/>
              </w:rPr>
              <w:instrText xml:space="preserve"> PAGEREF _Toc133397016 \h </w:instrText>
            </w:r>
            <w:r w:rsidR="001344D6">
              <w:rPr>
                <w:noProof/>
                <w:webHidden/>
              </w:rPr>
            </w:r>
            <w:r w:rsidR="001344D6">
              <w:rPr>
                <w:noProof/>
                <w:webHidden/>
              </w:rPr>
              <w:fldChar w:fldCharType="separate"/>
            </w:r>
            <w:r w:rsidR="009D7864">
              <w:rPr>
                <w:noProof/>
                <w:webHidden/>
              </w:rPr>
              <w:t>18</w:t>
            </w:r>
            <w:r w:rsidR="001344D6">
              <w:rPr>
                <w:noProof/>
                <w:webHidden/>
              </w:rPr>
              <w:fldChar w:fldCharType="end"/>
            </w:r>
          </w:hyperlink>
        </w:p>
        <w:p w14:paraId="55659C5E" w14:textId="7A5A3A1F"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17" w:history="1">
            <w:r w:rsidR="001344D6" w:rsidRPr="009F0780">
              <w:rPr>
                <w:rStyle w:val="Hyperlink"/>
                <w:noProof/>
              </w:rPr>
              <w:t>2.8</w:t>
            </w:r>
            <w:r w:rsidR="001344D6">
              <w:rPr>
                <w:rFonts w:asciiTheme="minorHAnsi" w:eastAsiaTheme="minorEastAsia" w:hAnsiTheme="minorHAnsi"/>
                <w:noProof/>
                <w:sz w:val="22"/>
                <w:szCs w:val="22"/>
                <w:lang w:eastAsia="en-GB"/>
              </w:rPr>
              <w:tab/>
            </w:r>
            <w:r w:rsidR="001344D6" w:rsidRPr="009F0780">
              <w:rPr>
                <w:rStyle w:val="Hyperlink"/>
                <w:noProof/>
              </w:rPr>
              <w:t>Artificial Neural Network</w:t>
            </w:r>
            <w:r w:rsidR="001344D6">
              <w:rPr>
                <w:noProof/>
                <w:webHidden/>
              </w:rPr>
              <w:tab/>
            </w:r>
            <w:r w:rsidR="001344D6">
              <w:rPr>
                <w:noProof/>
                <w:webHidden/>
              </w:rPr>
              <w:fldChar w:fldCharType="begin"/>
            </w:r>
            <w:r w:rsidR="001344D6">
              <w:rPr>
                <w:noProof/>
                <w:webHidden/>
              </w:rPr>
              <w:instrText xml:space="preserve"> PAGEREF _Toc133397017 \h </w:instrText>
            </w:r>
            <w:r w:rsidR="001344D6">
              <w:rPr>
                <w:noProof/>
                <w:webHidden/>
              </w:rPr>
            </w:r>
            <w:r w:rsidR="001344D6">
              <w:rPr>
                <w:noProof/>
                <w:webHidden/>
              </w:rPr>
              <w:fldChar w:fldCharType="separate"/>
            </w:r>
            <w:r w:rsidR="009D7864">
              <w:rPr>
                <w:noProof/>
                <w:webHidden/>
              </w:rPr>
              <w:t>19</w:t>
            </w:r>
            <w:r w:rsidR="001344D6">
              <w:rPr>
                <w:noProof/>
                <w:webHidden/>
              </w:rPr>
              <w:fldChar w:fldCharType="end"/>
            </w:r>
          </w:hyperlink>
        </w:p>
        <w:p w14:paraId="362CB504" w14:textId="00171FC8"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18" w:history="1">
            <w:r w:rsidR="001344D6" w:rsidRPr="009F0780">
              <w:rPr>
                <w:rStyle w:val="Hyperlink"/>
                <w:noProof/>
              </w:rPr>
              <w:t>2.9</w:t>
            </w:r>
            <w:r w:rsidR="001344D6">
              <w:rPr>
                <w:rFonts w:asciiTheme="minorHAnsi" w:eastAsiaTheme="minorEastAsia" w:hAnsiTheme="minorHAnsi"/>
                <w:noProof/>
                <w:sz w:val="22"/>
                <w:szCs w:val="22"/>
                <w:lang w:eastAsia="en-GB"/>
              </w:rPr>
              <w:tab/>
            </w:r>
            <w:r w:rsidR="001344D6" w:rsidRPr="009F0780">
              <w:rPr>
                <w:rStyle w:val="Hyperlink"/>
                <w:noProof/>
              </w:rPr>
              <w:t>Descriptions of well-known neural networks</w:t>
            </w:r>
            <w:r w:rsidR="001344D6">
              <w:rPr>
                <w:noProof/>
                <w:webHidden/>
              </w:rPr>
              <w:tab/>
            </w:r>
            <w:r w:rsidR="001344D6">
              <w:rPr>
                <w:noProof/>
                <w:webHidden/>
              </w:rPr>
              <w:fldChar w:fldCharType="begin"/>
            </w:r>
            <w:r w:rsidR="001344D6">
              <w:rPr>
                <w:noProof/>
                <w:webHidden/>
              </w:rPr>
              <w:instrText xml:space="preserve"> PAGEREF _Toc133397018 \h </w:instrText>
            </w:r>
            <w:r w:rsidR="001344D6">
              <w:rPr>
                <w:noProof/>
                <w:webHidden/>
              </w:rPr>
            </w:r>
            <w:r w:rsidR="001344D6">
              <w:rPr>
                <w:noProof/>
                <w:webHidden/>
              </w:rPr>
              <w:fldChar w:fldCharType="separate"/>
            </w:r>
            <w:r w:rsidR="009D7864">
              <w:rPr>
                <w:noProof/>
                <w:webHidden/>
              </w:rPr>
              <w:t>21</w:t>
            </w:r>
            <w:r w:rsidR="001344D6">
              <w:rPr>
                <w:noProof/>
                <w:webHidden/>
              </w:rPr>
              <w:fldChar w:fldCharType="end"/>
            </w:r>
          </w:hyperlink>
        </w:p>
        <w:p w14:paraId="6C291F63" w14:textId="130549F6"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19" w:history="1">
            <w:r w:rsidR="001344D6" w:rsidRPr="009F0780">
              <w:rPr>
                <w:rStyle w:val="Hyperlink"/>
                <w:noProof/>
              </w:rPr>
              <w:t>2.9.1</w:t>
            </w:r>
            <w:r w:rsidR="001344D6">
              <w:rPr>
                <w:rFonts w:asciiTheme="minorHAnsi" w:eastAsiaTheme="minorEastAsia" w:hAnsiTheme="minorHAnsi"/>
                <w:noProof/>
                <w:sz w:val="22"/>
                <w:szCs w:val="22"/>
                <w:lang w:eastAsia="en-GB"/>
              </w:rPr>
              <w:tab/>
            </w:r>
            <w:r w:rsidR="001344D6" w:rsidRPr="009F0780">
              <w:rPr>
                <w:rStyle w:val="Hyperlink"/>
                <w:noProof/>
              </w:rPr>
              <w:t>Convolutional Neural Network CNN</w:t>
            </w:r>
            <w:r w:rsidR="001344D6">
              <w:rPr>
                <w:noProof/>
                <w:webHidden/>
              </w:rPr>
              <w:tab/>
            </w:r>
            <w:r w:rsidR="001344D6">
              <w:rPr>
                <w:noProof/>
                <w:webHidden/>
              </w:rPr>
              <w:fldChar w:fldCharType="begin"/>
            </w:r>
            <w:r w:rsidR="001344D6">
              <w:rPr>
                <w:noProof/>
                <w:webHidden/>
              </w:rPr>
              <w:instrText xml:space="preserve"> PAGEREF _Toc133397019 \h </w:instrText>
            </w:r>
            <w:r w:rsidR="001344D6">
              <w:rPr>
                <w:noProof/>
                <w:webHidden/>
              </w:rPr>
            </w:r>
            <w:r w:rsidR="001344D6">
              <w:rPr>
                <w:noProof/>
                <w:webHidden/>
              </w:rPr>
              <w:fldChar w:fldCharType="separate"/>
            </w:r>
            <w:r w:rsidR="009D7864">
              <w:rPr>
                <w:noProof/>
                <w:webHidden/>
              </w:rPr>
              <w:t>22</w:t>
            </w:r>
            <w:r w:rsidR="001344D6">
              <w:rPr>
                <w:noProof/>
                <w:webHidden/>
              </w:rPr>
              <w:fldChar w:fldCharType="end"/>
            </w:r>
          </w:hyperlink>
        </w:p>
        <w:p w14:paraId="00A5F701" w14:textId="2519036B"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20" w:history="1">
            <w:r w:rsidR="001344D6" w:rsidRPr="009F0780">
              <w:rPr>
                <w:rStyle w:val="Hyperlink"/>
                <w:noProof/>
              </w:rPr>
              <w:t>2.9.2</w:t>
            </w:r>
            <w:r w:rsidR="001344D6">
              <w:rPr>
                <w:rFonts w:asciiTheme="minorHAnsi" w:eastAsiaTheme="minorEastAsia" w:hAnsiTheme="minorHAnsi"/>
                <w:noProof/>
                <w:sz w:val="22"/>
                <w:szCs w:val="22"/>
                <w:lang w:eastAsia="en-GB"/>
              </w:rPr>
              <w:tab/>
            </w:r>
            <w:r w:rsidR="001344D6" w:rsidRPr="009F0780">
              <w:rPr>
                <w:rStyle w:val="Hyperlink"/>
                <w:noProof/>
              </w:rPr>
              <w:t>Recurrent Neural Network RNN</w:t>
            </w:r>
            <w:r w:rsidR="001344D6">
              <w:rPr>
                <w:noProof/>
                <w:webHidden/>
              </w:rPr>
              <w:tab/>
            </w:r>
            <w:r w:rsidR="001344D6">
              <w:rPr>
                <w:noProof/>
                <w:webHidden/>
              </w:rPr>
              <w:fldChar w:fldCharType="begin"/>
            </w:r>
            <w:r w:rsidR="001344D6">
              <w:rPr>
                <w:noProof/>
                <w:webHidden/>
              </w:rPr>
              <w:instrText xml:space="preserve"> PAGEREF _Toc133397020 \h </w:instrText>
            </w:r>
            <w:r w:rsidR="001344D6">
              <w:rPr>
                <w:noProof/>
                <w:webHidden/>
              </w:rPr>
            </w:r>
            <w:r w:rsidR="001344D6">
              <w:rPr>
                <w:noProof/>
                <w:webHidden/>
              </w:rPr>
              <w:fldChar w:fldCharType="separate"/>
            </w:r>
            <w:r w:rsidR="009D7864">
              <w:rPr>
                <w:noProof/>
                <w:webHidden/>
              </w:rPr>
              <w:t>23</w:t>
            </w:r>
            <w:r w:rsidR="001344D6">
              <w:rPr>
                <w:noProof/>
                <w:webHidden/>
              </w:rPr>
              <w:fldChar w:fldCharType="end"/>
            </w:r>
          </w:hyperlink>
        </w:p>
        <w:p w14:paraId="7A019356" w14:textId="12F58DD4" w:rsidR="001344D6" w:rsidRDefault="005E7D57">
          <w:pPr>
            <w:pStyle w:val="TOC1"/>
            <w:tabs>
              <w:tab w:val="left" w:pos="1320"/>
              <w:tab w:val="right" w:leader="dot" w:pos="8494"/>
            </w:tabs>
            <w:rPr>
              <w:rFonts w:asciiTheme="minorHAnsi" w:eastAsiaTheme="minorEastAsia" w:hAnsiTheme="minorHAnsi"/>
              <w:noProof/>
              <w:sz w:val="22"/>
              <w:szCs w:val="22"/>
              <w:lang w:eastAsia="en-GB"/>
            </w:rPr>
          </w:pPr>
          <w:hyperlink w:anchor="_Toc133397021" w:history="1">
            <w:r w:rsidR="001344D6" w:rsidRPr="009F0780">
              <w:rPr>
                <w:rStyle w:val="Hyperlink"/>
                <w:noProof/>
              </w:rPr>
              <w:t>Chapter 3</w:t>
            </w:r>
            <w:r w:rsidR="001344D6">
              <w:rPr>
                <w:rFonts w:asciiTheme="minorHAnsi" w:eastAsiaTheme="minorEastAsia" w:hAnsiTheme="minorHAnsi"/>
                <w:noProof/>
                <w:sz w:val="22"/>
                <w:szCs w:val="22"/>
                <w:lang w:eastAsia="en-GB"/>
              </w:rPr>
              <w:tab/>
            </w:r>
            <w:r w:rsidR="001344D6" w:rsidRPr="009F0780">
              <w:rPr>
                <w:rStyle w:val="Hyperlink"/>
                <w:noProof/>
              </w:rPr>
              <w:t>Analysis and Design</w:t>
            </w:r>
            <w:r w:rsidR="001344D6">
              <w:rPr>
                <w:noProof/>
                <w:webHidden/>
              </w:rPr>
              <w:tab/>
            </w:r>
            <w:r w:rsidR="001344D6">
              <w:rPr>
                <w:noProof/>
                <w:webHidden/>
              </w:rPr>
              <w:fldChar w:fldCharType="begin"/>
            </w:r>
            <w:r w:rsidR="001344D6">
              <w:rPr>
                <w:noProof/>
                <w:webHidden/>
              </w:rPr>
              <w:instrText xml:space="preserve"> PAGEREF _Toc133397021 \h </w:instrText>
            </w:r>
            <w:r w:rsidR="001344D6">
              <w:rPr>
                <w:noProof/>
                <w:webHidden/>
              </w:rPr>
            </w:r>
            <w:r w:rsidR="001344D6">
              <w:rPr>
                <w:noProof/>
                <w:webHidden/>
              </w:rPr>
              <w:fldChar w:fldCharType="separate"/>
            </w:r>
            <w:r w:rsidR="009D7864">
              <w:rPr>
                <w:noProof/>
                <w:webHidden/>
              </w:rPr>
              <w:t>25</w:t>
            </w:r>
            <w:r w:rsidR="001344D6">
              <w:rPr>
                <w:noProof/>
                <w:webHidden/>
              </w:rPr>
              <w:fldChar w:fldCharType="end"/>
            </w:r>
          </w:hyperlink>
        </w:p>
        <w:p w14:paraId="297E505E" w14:textId="721BCA88"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22" w:history="1">
            <w:r w:rsidR="001344D6" w:rsidRPr="009F0780">
              <w:rPr>
                <w:rStyle w:val="Hyperlink"/>
                <w:noProof/>
              </w:rPr>
              <w:t>3.1</w:t>
            </w:r>
            <w:r w:rsidR="001344D6">
              <w:rPr>
                <w:rFonts w:asciiTheme="minorHAnsi" w:eastAsiaTheme="minorEastAsia" w:hAnsiTheme="minorHAnsi"/>
                <w:noProof/>
                <w:sz w:val="22"/>
                <w:szCs w:val="22"/>
                <w:lang w:eastAsia="en-GB"/>
              </w:rPr>
              <w:tab/>
            </w:r>
            <w:r w:rsidR="001344D6" w:rsidRPr="009F0780">
              <w:rPr>
                <w:rStyle w:val="Hyperlink"/>
                <w:noProof/>
              </w:rPr>
              <w:t>Application Overview</w:t>
            </w:r>
            <w:r w:rsidR="001344D6">
              <w:rPr>
                <w:noProof/>
                <w:webHidden/>
              </w:rPr>
              <w:tab/>
            </w:r>
            <w:r w:rsidR="001344D6">
              <w:rPr>
                <w:noProof/>
                <w:webHidden/>
              </w:rPr>
              <w:fldChar w:fldCharType="begin"/>
            </w:r>
            <w:r w:rsidR="001344D6">
              <w:rPr>
                <w:noProof/>
                <w:webHidden/>
              </w:rPr>
              <w:instrText xml:space="preserve"> PAGEREF _Toc133397022 \h </w:instrText>
            </w:r>
            <w:r w:rsidR="001344D6">
              <w:rPr>
                <w:noProof/>
                <w:webHidden/>
              </w:rPr>
            </w:r>
            <w:r w:rsidR="001344D6">
              <w:rPr>
                <w:noProof/>
                <w:webHidden/>
              </w:rPr>
              <w:fldChar w:fldCharType="separate"/>
            </w:r>
            <w:r w:rsidR="009D7864">
              <w:rPr>
                <w:noProof/>
                <w:webHidden/>
              </w:rPr>
              <w:t>25</w:t>
            </w:r>
            <w:r w:rsidR="001344D6">
              <w:rPr>
                <w:noProof/>
                <w:webHidden/>
              </w:rPr>
              <w:fldChar w:fldCharType="end"/>
            </w:r>
          </w:hyperlink>
        </w:p>
        <w:p w14:paraId="6DDDEA68" w14:textId="38FAB352"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23" w:history="1">
            <w:r w:rsidR="001344D6" w:rsidRPr="009F0780">
              <w:rPr>
                <w:rStyle w:val="Hyperlink"/>
                <w:noProof/>
              </w:rPr>
              <w:t>3.2</w:t>
            </w:r>
            <w:r w:rsidR="001344D6">
              <w:rPr>
                <w:rFonts w:asciiTheme="minorHAnsi" w:eastAsiaTheme="minorEastAsia" w:hAnsiTheme="minorHAnsi"/>
                <w:noProof/>
                <w:sz w:val="22"/>
                <w:szCs w:val="22"/>
                <w:lang w:eastAsia="en-GB"/>
              </w:rPr>
              <w:tab/>
            </w:r>
            <w:r w:rsidR="001344D6" w:rsidRPr="009F0780">
              <w:rPr>
                <w:rStyle w:val="Hyperlink"/>
                <w:noProof/>
              </w:rPr>
              <w:t>Software Development Process</w:t>
            </w:r>
            <w:r w:rsidR="001344D6">
              <w:rPr>
                <w:noProof/>
                <w:webHidden/>
              </w:rPr>
              <w:tab/>
            </w:r>
            <w:r w:rsidR="001344D6">
              <w:rPr>
                <w:noProof/>
                <w:webHidden/>
              </w:rPr>
              <w:fldChar w:fldCharType="begin"/>
            </w:r>
            <w:r w:rsidR="001344D6">
              <w:rPr>
                <w:noProof/>
                <w:webHidden/>
              </w:rPr>
              <w:instrText xml:space="preserve"> PAGEREF _Toc133397023 \h </w:instrText>
            </w:r>
            <w:r w:rsidR="001344D6">
              <w:rPr>
                <w:noProof/>
                <w:webHidden/>
              </w:rPr>
            </w:r>
            <w:r w:rsidR="001344D6">
              <w:rPr>
                <w:noProof/>
                <w:webHidden/>
              </w:rPr>
              <w:fldChar w:fldCharType="separate"/>
            </w:r>
            <w:r w:rsidR="009D7864">
              <w:rPr>
                <w:noProof/>
                <w:webHidden/>
              </w:rPr>
              <w:t>25</w:t>
            </w:r>
            <w:r w:rsidR="001344D6">
              <w:rPr>
                <w:noProof/>
                <w:webHidden/>
              </w:rPr>
              <w:fldChar w:fldCharType="end"/>
            </w:r>
          </w:hyperlink>
        </w:p>
        <w:p w14:paraId="757683D3" w14:textId="0E50D5D8"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24" w:history="1">
            <w:r w:rsidR="001344D6" w:rsidRPr="009F0780">
              <w:rPr>
                <w:rStyle w:val="Hyperlink"/>
                <w:noProof/>
              </w:rPr>
              <w:t>3.2.1</w:t>
            </w:r>
            <w:r w:rsidR="001344D6">
              <w:rPr>
                <w:rFonts w:asciiTheme="minorHAnsi" w:eastAsiaTheme="minorEastAsia" w:hAnsiTheme="minorHAnsi"/>
                <w:noProof/>
                <w:sz w:val="22"/>
                <w:szCs w:val="22"/>
                <w:lang w:eastAsia="en-GB"/>
              </w:rPr>
              <w:tab/>
            </w:r>
            <w:r w:rsidR="001344D6" w:rsidRPr="009F0780">
              <w:rPr>
                <w:rStyle w:val="Hyperlink"/>
                <w:noProof/>
              </w:rPr>
              <w:t>Agile</w:t>
            </w:r>
            <w:r w:rsidR="001344D6">
              <w:rPr>
                <w:noProof/>
                <w:webHidden/>
              </w:rPr>
              <w:tab/>
            </w:r>
            <w:r w:rsidR="001344D6">
              <w:rPr>
                <w:noProof/>
                <w:webHidden/>
              </w:rPr>
              <w:fldChar w:fldCharType="begin"/>
            </w:r>
            <w:r w:rsidR="001344D6">
              <w:rPr>
                <w:noProof/>
                <w:webHidden/>
              </w:rPr>
              <w:instrText xml:space="preserve"> PAGEREF _Toc133397024 \h </w:instrText>
            </w:r>
            <w:r w:rsidR="001344D6">
              <w:rPr>
                <w:noProof/>
                <w:webHidden/>
              </w:rPr>
            </w:r>
            <w:r w:rsidR="001344D6">
              <w:rPr>
                <w:noProof/>
                <w:webHidden/>
              </w:rPr>
              <w:fldChar w:fldCharType="separate"/>
            </w:r>
            <w:r w:rsidR="009D7864">
              <w:rPr>
                <w:noProof/>
                <w:webHidden/>
              </w:rPr>
              <w:t>25</w:t>
            </w:r>
            <w:r w:rsidR="001344D6">
              <w:rPr>
                <w:noProof/>
                <w:webHidden/>
              </w:rPr>
              <w:fldChar w:fldCharType="end"/>
            </w:r>
          </w:hyperlink>
        </w:p>
        <w:p w14:paraId="5EAC3328" w14:textId="0304C61D"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25" w:history="1">
            <w:r w:rsidR="001344D6" w:rsidRPr="009F0780">
              <w:rPr>
                <w:rStyle w:val="Hyperlink"/>
                <w:noProof/>
              </w:rPr>
              <w:t>3.2.2</w:t>
            </w:r>
            <w:r w:rsidR="001344D6">
              <w:rPr>
                <w:rFonts w:asciiTheme="minorHAnsi" w:eastAsiaTheme="minorEastAsia" w:hAnsiTheme="minorHAnsi"/>
                <w:noProof/>
                <w:sz w:val="22"/>
                <w:szCs w:val="22"/>
                <w:lang w:eastAsia="en-GB"/>
              </w:rPr>
              <w:tab/>
            </w:r>
            <w:r w:rsidR="001344D6" w:rsidRPr="009F0780">
              <w:rPr>
                <w:rStyle w:val="Hyperlink"/>
                <w:noProof/>
              </w:rPr>
              <w:t>Behaviour-driven development</w:t>
            </w:r>
            <w:r w:rsidR="001344D6">
              <w:rPr>
                <w:noProof/>
                <w:webHidden/>
              </w:rPr>
              <w:tab/>
            </w:r>
            <w:r w:rsidR="001344D6">
              <w:rPr>
                <w:noProof/>
                <w:webHidden/>
              </w:rPr>
              <w:fldChar w:fldCharType="begin"/>
            </w:r>
            <w:r w:rsidR="001344D6">
              <w:rPr>
                <w:noProof/>
                <w:webHidden/>
              </w:rPr>
              <w:instrText xml:space="preserve"> PAGEREF _Toc133397025 \h </w:instrText>
            </w:r>
            <w:r w:rsidR="001344D6">
              <w:rPr>
                <w:noProof/>
                <w:webHidden/>
              </w:rPr>
            </w:r>
            <w:r w:rsidR="001344D6">
              <w:rPr>
                <w:noProof/>
                <w:webHidden/>
              </w:rPr>
              <w:fldChar w:fldCharType="separate"/>
            </w:r>
            <w:r w:rsidR="009D7864">
              <w:rPr>
                <w:noProof/>
                <w:webHidden/>
              </w:rPr>
              <w:t>26</w:t>
            </w:r>
            <w:r w:rsidR="001344D6">
              <w:rPr>
                <w:noProof/>
                <w:webHidden/>
              </w:rPr>
              <w:fldChar w:fldCharType="end"/>
            </w:r>
          </w:hyperlink>
        </w:p>
        <w:p w14:paraId="0F3368F7" w14:textId="15F44247"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26" w:history="1">
            <w:r w:rsidR="001344D6" w:rsidRPr="009F0780">
              <w:rPr>
                <w:rStyle w:val="Hyperlink"/>
                <w:noProof/>
              </w:rPr>
              <w:t>3.2.3</w:t>
            </w:r>
            <w:r w:rsidR="001344D6">
              <w:rPr>
                <w:rFonts w:asciiTheme="minorHAnsi" w:eastAsiaTheme="minorEastAsia" w:hAnsiTheme="minorHAnsi"/>
                <w:noProof/>
                <w:sz w:val="22"/>
                <w:szCs w:val="22"/>
                <w:lang w:eastAsia="en-GB"/>
              </w:rPr>
              <w:tab/>
            </w:r>
            <w:r w:rsidR="001344D6" w:rsidRPr="009F0780">
              <w:rPr>
                <w:rStyle w:val="Hyperlink"/>
                <w:noProof/>
              </w:rPr>
              <w:t>Minimal viable product</w:t>
            </w:r>
            <w:r w:rsidR="001344D6">
              <w:rPr>
                <w:noProof/>
                <w:webHidden/>
              </w:rPr>
              <w:tab/>
            </w:r>
            <w:r w:rsidR="001344D6">
              <w:rPr>
                <w:noProof/>
                <w:webHidden/>
              </w:rPr>
              <w:fldChar w:fldCharType="begin"/>
            </w:r>
            <w:r w:rsidR="001344D6">
              <w:rPr>
                <w:noProof/>
                <w:webHidden/>
              </w:rPr>
              <w:instrText xml:space="preserve"> PAGEREF _Toc133397026 \h </w:instrText>
            </w:r>
            <w:r w:rsidR="001344D6">
              <w:rPr>
                <w:noProof/>
                <w:webHidden/>
              </w:rPr>
            </w:r>
            <w:r w:rsidR="001344D6">
              <w:rPr>
                <w:noProof/>
                <w:webHidden/>
              </w:rPr>
              <w:fldChar w:fldCharType="separate"/>
            </w:r>
            <w:r w:rsidR="009D7864">
              <w:rPr>
                <w:noProof/>
                <w:webHidden/>
              </w:rPr>
              <w:t>27</w:t>
            </w:r>
            <w:r w:rsidR="001344D6">
              <w:rPr>
                <w:noProof/>
                <w:webHidden/>
              </w:rPr>
              <w:fldChar w:fldCharType="end"/>
            </w:r>
          </w:hyperlink>
        </w:p>
        <w:p w14:paraId="424E80A1" w14:textId="39D80BE9"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27" w:history="1">
            <w:r w:rsidR="001344D6" w:rsidRPr="009F0780">
              <w:rPr>
                <w:rStyle w:val="Hyperlink"/>
                <w:noProof/>
              </w:rPr>
              <w:t>3.3</w:t>
            </w:r>
            <w:r w:rsidR="001344D6">
              <w:rPr>
                <w:rFonts w:asciiTheme="minorHAnsi" w:eastAsiaTheme="minorEastAsia" w:hAnsiTheme="minorHAnsi"/>
                <w:noProof/>
                <w:sz w:val="22"/>
                <w:szCs w:val="22"/>
                <w:lang w:eastAsia="en-GB"/>
              </w:rPr>
              <w:tab/>
            </w:r>
            <w:r w:rsidR="001344D6" w:rsidRPr="009F0780">
              <w:rPr>
                <w:rStyle w:val="Hyperlink"/>
                <w:noProof/>
              </w:rPr>
              <w:t>Data Design</w:t>
            </w:r>
            <w:r w:rsidR="001344D6">
              <w:rPr>
                <w:noProof/>
                <w:webHidden/>
              </w:rPr>
              <w:tab/>
            </w:r>
            <w:r w:rsidR="001344D6">
              <w:rPr>
                <w:noProof/>
                <w:webHidden/>
              </w:rPr>
              <w:fldChar w:fldCharType="begin"/>
            </w:r>
            <w:r w:rsidR="001344D6">
              <w:rPr>
                <w:noProof/>
                <w:webHidden/>
              </w:rPr>
              <w:instrText xml:space="preserve"> PAGEREF _Toc133397027 \h </w:instrText>
            </w:r>
            <w:r w:rsidR="001344D6">
              <w:rPr>
                <w:noProof/>
                <w:webHidden/>
              </w:rPr>
            </w:r>
            <w:r w:rsidR="001344D6">
              <w:rPr>
                <w:noProof/>
                <w:webHidden/>
              </w:rPr>
              <w:fldChar w:fldCharType="separate"/>
            </w:r>
            <w:r w:rsidR="009D7864">
              <w:rPr>
                <w:noProof/>
                <w:webHidden/>
              </w:rPr>
              <w:t>28</w:t>
            </w:r>
            <w:r w:rsidR="001344D6">
              <w:rPr>
                <w:noProof/>
                <w:webHidden/>
              </w:rPr>
              <w:fldChar w:fldCharType="end"/>
            </w:r>
          </w:hyperlink>
        </w:p>
        <w:p w14:paraId="58A98378" w14:textId="314E895C"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28" w:history="1">
            <w:r w:rsidR="001344D6" w:rsidRPr="009F0780">
              <w:rPr>
                <w:rStyle w:val="Hyperlink"/>
                <w:noProof/>
              </w:rPr>
              <w:t>3.4</w:t>
            </w:r>
            <w:r w:rsidR="001344D6">
              <w:rPr>
                <w:rFonts w:asciiTheme="minorHAnsi" w:eastAsiaTheme="minorEastAsia" w:hAnsiTheme="minorHAnsi"/>
                <w:noProof/>
                <w:sz w:val="22"/>
                <w:szCs w:val="22"/>
                <w:lang w:eastAsia="en-GB"/>
              </w:rPr>
              <w:tab/>
            </w:r>
            <w:r w:rsidR="001344D6" w:rsidRPr="009F0780">
              <w:rPr>
                <w:rStyle w:val="Hyperlink"/>
                <w:noProof/>
              </w:rPr>
              <w:t>Securing application features</w:t>
            </w:r>
            <w:r w:rsidR="001344D6">
              <w:rPr>
                <w:noProof/>
                <w:webHidden/>
              </w:rPr>
              <w:tab/>
            </w:r>
            <w:r w:rsidR="001344D6">
              <w:rPr>
                <w:noProof/>
                <w:webHidden/>
              </w:rPr>
              <w:fldChar w:fldCharType="begin"/>
            </w:r>
            <w:r w:rsidR="001344D6">
              <w:rPr>
                <w:noProof/>
                <w:webHidden/>
              </w:rPr>
              <w:instrText xml:space="preserve"> PAGEREF _Toc133397028 \h </w:instrText>
            </w:r>
            <w:r w:rsidR="001344D6">
              <w:rPr>
                <w:noProof/>
                <w:webHidden/>
              </w:rPr>
            </w:r>
            <w:r w:rsidR="001344D6">
              <w:rPr>
                <w:noProof/>
                <w:webHidden/>
              </w:rPr>
              <w:fldChar w:fldCharType="separate"/>
            </w:r>
            <w:r w:rsidR="009D7864">
              <w:rPr>
                <w:noProof/>
                <w:webHidden/>
              </w:rPr>
              <w:t>29</w:t>
            </w:r>
            <w:r w:rsidR="001344D6">
              <w:rPr>
                <w:noProof/>
                <w:webHidden/>
              </w:rPr>
              <w:fldChar w:fldCharType="end"/>
            </w:r>
          </w:hyperlink>
        </w:p>
        <w:p w14:paraId="7A256A68" w14:textId="4ECABAC6"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29" w:history="1">
            <w:r w:rsidR="001344D6" w:rsidRPr="009F0780">
              <w:rPr>
                <w:rStyle w:val="Hyperlink"/>
                <w:noProof/>
              </w:rPr>
              <w:t>3.5</w:t>
            </w:r>
            <w:r w:rsidR="001344D6">
              <w:rPr>
                <w:rFonts w:asciiTheme="minorHAnsi" w:eastAsiaTheme="minorEastAsia" w:hAnsiTheme="minorHAnsi"/>
                <w:noProof/>
                <w:sz w:val="22"/>
                <w:szCs w:val="22"/>
                <w:lang w:eastAsia="en-GB"/>
              </w:rPr>
              <w:tab/>
            </w:r>
            <w:r w:rsidR="001344D6" w:rsidRPr="009F0780">
              <w:rPr>
                <w:rStyle w:val="Hyperlink"/>
                <w:noProof/>
              </w:rPr>
              <w:t>Use cases</w:t>
            </w:r>
            <w:r w:rsidR="001344D6">
              <w:rPr>
                <w:noProof/>
                <w:webHidden/>
              </w:rPr>
              <w:tab/>
            </w:r>
            <w:r w:rsidR="001344D6">
              <w:rPr>
                <w:noProof/>
                <w:webHidden/>
              </w:rPr>
              <w:fldChar w:fldCharType="begin"/>
            </w:r>
            <w:r w:rsidR="001344D6">
              <w:rPr>
                <w:noProof/>
                <w:webHidden/>
              </w:rPr>
              <w:instrText xml:space="preserve"> PAGEREF _Toc133397029 \h </w:instrText>
            </w:r>
            <w:r w:rsidR="001344D6">
              <w:rPr>
                <w:noProof/>
                <w:webHidden/>
              </w:rPr>
            </w:r>
            <w:r w:rsidR="001344D6">
              <w:rPr>
                <w:noProof/>
                <w:webHidden/>
              </w:rPr>
              <w:fldChar w:fldCharType="separate"/>
            </w:r>
            <w:r w:rsidR="009D7864">
              <w:rPr>
                <w:noProof/>
                <w:webHidden/>
              </w:rPr>
              <w:t>31</w:t>
            </w:r>
            <w:r w:rsidR="001344D6">
              <w:rPr>
                <w:noProof/>
                <w:webHidden/>
              </w:rPr>
              <w:fldChar w:fldCharType="end"/>
            </w:r>
          </w:hyperlink>
        </w:p>
        <w:p w14:paraId="0870137E" w14:textId="173D793A"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30" w:history="1">
            <w:r w:rsidR="001344D6" w:rsidRPr="009F0780">
              <w:rPr>
                <w:rStyle w:val="Hyperlink"/>
                <w:noProof/>
              </w:rPr>
              <w:t>3.5.1</w:t>
            </w:r>
            <w:r w:rsidR="001344D6">
              <w:rPr>
                <w:rFonts w:asciiTheme="minorHAnsi" w:eastAsiaTheme="minorEastAsia" w:hAnsiTheme="minorHAnsi"/>
                <w:noProof/>
                <w:sz w:val="22"/>
                <w:szCs w:val="22"/>
                <w:lang w:eastAsia="en-GB"/>
              </w:rPr>
              <w:tab/>
            </w:r>
            <w:r w:rsidR="001344D6" w:rsidRPr="009F0780">
              <w:rPr>
                <w:rStyle w:val="Hyperlink"/>
                <w:noProof/>
              </w:rPr>
              <w:t>Upload facial data</w:t>
            </w:r>
            <w:r w:rsidR="001344D6">
              <w:rPr>
                <w:noProof/>
                <w:webHidden/>
              </w:rPr>
              <w:tab/>
            </w:r>
            <w:r w:rsidR="001344D6">
              <w:rPr>
                <w:noProof/>
                <w:webHidden/>
              </w:rPr>
              <w:fldChar w:fldCharType="begin"/>
            </w:r>
            <w:r w:rsidR="001344D6">
              <w:rPr>
                <w:noProof/>
                <w:webHidden/>
              </w:rPr>
              <w:instrText xml:space="preserve"> PAGEREF _Toc133397030 \h </w:instrText>
            </w:r>
            <w:r w:rsidR="001344D6">
              <w:rPr>
                <w:noProof/>
                <w:webHidden/>
              </w:rPr>
            </w:r>
            <w:r w:rsidR="001344D6">
              <w:rPr>
                <w:noProof/>
                <w:webHidden/>
              </w:rPr>
              <w:fldChar w:fldCharType="separate"/>
            </w:r>
            <w:r w:rsidR="009D7864">
              <w:rPr>
                <w:noProof/>
                <w:webHidden/>
              </w:rPr>
              <w:t>31</w:t>
            </w:r>
            <w:r w:rsidR="001344D6">
              <w:rPr>
                <w:noProof/>
                <w:webHidden/>
              </w:rPr>
              <w:fldChar w:fldCharType="end"/>
            </w:r>
          </w:hyperlink>
        </w:p>
        <w:p w14:paraId="4EA8780D" w14:textId="0621AF81"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31" w:history="1">
            <w:r w:rsidR="001344D6" w:rsidRPr="009F0780">
              <w:rPr>
                <w:rStyle w:val="Hyperlink"/>
                <w:noProof/>
              </w:rPr>
              <w:t>3.5.2</w:t>
            </w:r>
            <w:r w:rsidR="001344D6">
              <w:rPr>
                <w:rFonts w:asciiTheme="minorHAnsi" w:eastAsiaTheme="minorEastAsia" w:hAnsiTheme="minorHAnsi"/>
                <w:noProof/>
                <w:sz w:val="22"/>
                <w:szCs w:val="22"/>
                <w:lang w:eastAsia="en-GB"/>
              </w:rPr>
              <w:tab/>
            </w:r>
            <w:r w:rsidR="001344D6" w:rsidRPr="009F0780">
              <w:rPr>
                <w:rStyle w:val="Hyperlink"/>
                <w:noProof/>
              </w:rPr>
              <w:t>Sign in with facial data</w:t>
            </w:r>
            <w:r w:rsidR="001344D6">
              <w:rPr>
                <w:noProof/>
                <w:webHidden/>
              </w:rPr>
              <w:tab/>
            </w:r>
            <w:r w:rsidR="001344D6">
              <w:rPr>
                <w:noProof/>
                <w:webHidden/>
              </w:rPr>
              <w:fldChar w:fldCharType="begin"/>
            </w:r>
            <w:r w:rsidR="001344D6">
              <w:rPr>
                <w:noProof/>
                <w:webHidden/>
              </w:rPr>
              <w:instrText xml:space="preserve"> PAGEREF _Toc133397031 \h </w:instrText>
            </w:r>
            <w:r w:rsidR="001344D6">
              <w:rPr>
                <w:noProof/>
                <w:webHidden/>
              </w:rPr>
            </w:r>
            <w:r w:rsidR="001344D6">
              <w:rPr>
                <w:noProof/>
                <w:webHidden/>
              </w:rPr>
              <w:fldChar w:fldCharType="separate"/>
            </w:r>
            <w:r w:rsidR="009D7864">
              <w:rPr>
                <w:noProof/>
                <w:webHidden/>
              </w:rPr>
              <w:t>31</w:t>
            </w:r>
            <w:r w:rsidR="001344D6">
              <w:rPr>
                <w:noProof/>
                <w:webHidden/>
              </w:rPr>
              <w:fldChar w:fldCharType="end"/>
            </w:r>
          </w:hyperlink>
        </w:p>
        <w:p w14:paraId="30127C2A" w14:textId="7436856F"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32" w:history="1">
            <w:r w:rsidR="001344D6" w:rsidRPr="009F0780">
              <w:rPr>
                <w:rStyle w:val="Hyperlink"/>
                <w:noProof/>
              </w:rPr>
              <w:t>3.5.3</w:t>
            </w:r>
            <w:r w:rsidR="001344D6">
              <w:rPr>
                <w:rFonts w:asciiTheme="minorHAnsi" w:eastAsiaTheme="minorEastAsia" w:hAnsiTheme="minorHAnsi"/>
                <w:noProof/>
                <w:sz w:val="22"/>
                <w:szCs w:val="22"/>
                <w:lang w:eastAsia="en-GB"/>
              </w:rPr>
              <w:tab/>
            </w:r>
            <w:r w:rsidR="001344D6" w:rsidRPr="009F0780">
              <w:rPr>
                <w:rStyle w:val="Hyperlink"/>
                <w:noProof/>
              </w:rPr>
              <w:t>Sign out with facial data</w:t>
            </w:r>
            <w:r w:rsidR="001344D6">
              <w:rPr>
                <w:noProof/>
                <w:webHidden/>
              </w:rPr>
              <w:tab/>
            </w:r>
            <w:r w:rsidR="001344D6">
              <w:rPr>
                <w:noProof/>
                <w:webHidden/>
              </w:rPr>
              <w:fldChar w:fldCharType="begin"/>
            </w:r>
            <w:r w:rsidR="001344D6">
              <w:rPr>
                <w:noProof/>
                <w:webHidden/>
              </w:rPr>
              <w:instrText xml:space="preserve"> PAGEREF _Toc133397032 \h </w:instrText>
            </w:r>
            <w:r w:rsidR="001344D6">
              <w:rPr>
                <w:noProof/>
                <w:webHidden/>
              </w:rPr>
            </w:r>
            <w:r w:rsidR="001344D6">
              <w:rPr>
                <w:noProof/>
                <w:webHidden/>
              </w:rPr>
              <w:fldChar w:fldCharType="separate"/>
            </w:r>
            <w:r w:rsidR="009D7864">
              <w:rPr>
                <w:noProof/>
                <w:webHidden/>
              </w:rPr>
              <w:t>32</w:t>
            </w:r>
            <w:r w:rsidR="001344D6">
              <w:rPr>
                <w:noProof/>
                <w:webHidden/>
              </w:rPr>
              <w:fldChar w:fldCharType="end"/>
            </w:r>
          </w:hyperlink>
        </w:p>
        <w:p w14:paraId="5032313F" w14:textId="125571CC"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33" w:history="1">
            <w:r w:rsidR="001344D6" w:rsidRPr="009F0780">
              <w:rPr>
                <w:rStyle w:val="Hyperlink"/>
                <w:noProof/>
              </w:rPr>
              <w:t>3.5.4</w:t>
            </w:r>
            <w:r w:rsidR="001344D6">
              <w:rPr>
                <w:rFonts w:asciiTheme="minorHAnsi" w:eastAsiaTheme="minorEastAsia" w:hAnsiTheme="minorHAnsi"/>
                <w:noProof/>
                <w:sz w:val="22"/>
                <w:szCs w:val="22"/>
                <w:lang w:eastAsia="en-GB"/>
              </w:rPr>
              <w:tab/>
            </w:r>
            <w:r w:rsidR="001344D6" w:rsidRPr="009F0780">
              <w:rPr>
                <w:rStyle w:val="Hyperlink"/>
                <w:noProof/>
              </w:rPr>
              <w:t>Add a new user</w:t>
            </w:r>
            <w:r w:rsidR="001344D6">
              <w:rPr>
                <w:noProof/>
                <w:webHidden/>
              </w:rPr>
              <w:tab/>
            </w:r>
            <w:r w:rsidR="001344D6">
              <w:rPr>
                <w:noProof/>
                <w:webHidden/>
              </w:rPr>
              <w:fldChar w:fldCharType="begin"/>
            </w:r>
            <w:r w:rsidR="001344D6">
              <w:rPr>
                <w:noProof/>
                <w:webHidden/>
              </w:rPr>
              <w:instrText xml:space="preserve"> PAGEREF _Toc133397033 \h </w:instrText>
            </w:r>
            <w:r w:rsidR="001344D6">
              <w:rPr>
                <w:noProof/>
                <w:webHidden/>
              </w:rPr>
            </w:r>
            <w:r w:rsidR="001344D6">
              <w:rPr>
                <w:noProof/>
                <w:webHidden/>
              </w:rPr>
              <w:fldChar w:fldCharType="separate"/>
            </w:r>
            <w:r w:rsidR="009D7864">
              <w:rPr>
                <w:noProof/>
                <w:webHidden/>
              </w:rPr>
              <w:t>33</w:t>
            </w:r>
            <w:r w:rsidR="001344D6">
              <w:rPr>
                <w:noProof/>
                <w:webHidden/>
              </w:rPr>
              <w:fldChar w:fldCharType="end"/>
            </w:r>
          </w:hyperlink>
        </w:p>
        <w:p w14:paraId="30981D7F" w14:textId="2F233016"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34" w:history="1">
            <w:r w:rsidR="001344D6" w:rsidRPr="009F0780">
              <w:rPr>
                <w:rStyle w:val="Hyperlink"/>
                <w:noProof/>
              </w:rPr>
              <w:t>3.5.5</w:t>
            </w:r>
            <w:r w:rsidR="001344D6">
              <w:rPr>
                <w:rFonts w:asciiTheme="minorHAnsi" w:eastAsiaTheme="minorEastAsia" w:hAnsiTheme="minorHAnsi"/>
                <w:noProof/>
                <w:sz w:val="22"/>
                <w:szCs w:val="22"/>
                <w:lang w:eastAsia="en-GB"/>
              </w:rPr>
              <w:tab/>
            </w:r>
            <w:r w:rsidR="001344D6" w:rsidRPr="009F0780">
              <w:rPr>
                <w:rStyle w:val="Hyperlink"/>
                <w:noProof/>
              </w:rPr>
              <w:t>Log in to the user account</w:t>
            </w:r>
            <w:r w:rsidR="001344D6">
              <w:rPr>
                <w:noProof/>
                <w:webHidden/>
              </w:rPr>
              <w:tab/>
            </w:r>
            <w:r w:rsidR="001344D6">
              <w:rPr>
                <w:noProof/>
                <w:webHidden/>
              </w:rPr>
              <w:fldChar w:fldCharType="begin"/>
            </w:r>
            <w:r w:rsidR="001344D6">
              <w:rPr>
                <w:noProof/>
                <w:webHidden/>
              </w:rPr>
              <w:instrText xml:space="preserve"> PAGEREF _Toc133397034 \h </w:instrText>
            </w:r>
            <w:r w:rsidR="001344D6">
              <w:rPr>
                <w:noProof/>
                <w:webHidden/>
              </w:rPr>
            </w:r>
            <w:r w:rsidR="001344D6">
              <w:rPr>
                <w:noProof/>
                <w:webHidden/>
              </w:rPr>
              <w:fldChar w:fldCharType="separate"/>
            </w:r>
            <w:r w:rsidR="009D7864">
              <w:rPr>
                <w:noProof/>
                <w:webHidden/>
              </w:rPr>
              <w:t>34</w:t>
            </w:r>
            <w:r w:rsidR="001344D6">
              <w:rPr>
                <w:noProof/>
                <w:webHidden/>
              </w:rPr>
              <w:fldChar w:fldCharType="end"/>
            </w:r>
          </w:hyperlink>
        </w:p>
        <w:p w14:paraId="56B06248" w14:textId="2242A1EF"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35" w:history="1">
            <w:r w:rsidR="001344D6" w:rsidRPr="009F0780">
              <w:rPr>
                <w:rStyle w:val="Hyperlink"/>
                <w:noProof/>
              </w:rPr>
              <w:t>3.5.6</w:t>
            </w:r>
            <w:r w:rsidR="001344D6">
              <w:rPr>
                <w:rFonts w:asciiTheme="minorHAnsi" w:eastAsiaTheme="minorEastAsia" w:hAnsiTheme="minorHAnsi"/>
                <w:noProof/>
                <w:sz w:val="22"/>
                <w:szCs w:val="22"/>
                <w:lang w:eastAsia="en-GB"/>
              </w:rPr>
              <w:tab/>
            </w:r>
            <w:r w:rsidR="001344D6" w:rsidRPr="009F0780">
              <w:rPr>
                <w:rStyle w:val="Hyperlink"/>
                <w:noProof/>
              </w:rPr>
              <w:t>Logout from the user account</w:t>
            </w:r>
            <w:r w:rsidR="001344D6">
              <w:rPr>
                <w:noProof/>
                <w:webHidden/>
              </w:rPr>
              <w:tab/>
            </w:r>
            <w:r w:rsidR="001344D6">
              <w:rPr>
                <w:noProof/>
                <w:webHidden/>
              </w:rPr>
              <w:fldChar w:fldCharType="begin"/>
            </w:r>
            <w:r w:rsidR="001344D6">
              <w:rPr>
                <w:noProof/>
                <w:webHidden/>
              </w:rPr>
              <w:instrText xml:space="preserve"> PAGEREF _Toc133397035 \h </w:instrText>
            </w:r>
            <w:r w:rsidR="001344D6">
              <w:rPr>
                <w:noProof/>
                <w:webHidden/>
              </w:rPr>
            </w:r>
            <w:r w:rsidR="001344D6">
              <w:rPr>
                <w:noProof/>
                <w:webHidden/>
              </w:rPr>
              <w:fldChar w:fldCharType="separate"/>
            </w:r>
            <w:r w:rsidR="009D7864">
              <w:rPr>
                <w:noProof/>
                <w:webHidden/>
              </w:rPr>
              <w:t>34</w:t>
            </w:r>
            <w:r w:rsidR="001344D6">
              <w:rPr>
                <w:noProof/>
                <w:webHidden/>
              </w:rPr>
              <w:fldChar w:fldCharType="end"/>
            </w:r>
          </w:hyperlink>
        </w:p>
        <w:p w14:paraId="47B7597E" w14:textId="66B42AAD"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36" w:history="1">
            <w:r w:rsidR="001344D6" w:rsidRPr="009F0780">
              <w:rPr>
                <w:rStyle w:val="Hyperlink"/>
                <w:noProof/>
              </w:rPr>
              <w:t>3.5.7</w:t>
            </w:r>
            <w:r w:rsidR="001344D6">
              <w:rPr>
                <w:rFonts w:asciiTheme="minorHAnsi" w:eastAsiaTheme="minorEastAsia" w:hAnsiTheme="minorHAnsi"/>
                <w:noProof/>
                <w:sz w:val="22"/>
                <w:szCs w:val="22"/>
                <w:lang w:eastAsia="en-GB"/>
              </w:rPr>
              <w:tab/>
            </w:r>
            <w:r w:rsidR="001344D6" w:rsidRPr="009F0780">
              <w:rPr>
                <w:rStyle w:val="Hyperlink"/>
                <w:noProof/>
              </w:rPr>
              <w:t>Edit user profile</w:t>
            </w:r>
            <w:r w:rsidR="001344D6">
              <w:rPr>
                <w:noProof/>
                <w:webHidden/>
              </w:rPr>
              <w:tab/>
            </w:r>
            <w:r w:rsidR="001344D6">
              <w:rPr>
                <w:noProof/>
                <w:webHidden/>
              </w:rPr>
              <w:fldChar w:fldCharType="begin"/>
            </w:r>
            <w:r w:rsidR="001344D6">
              <w:rPr>
                <w:noProof/>
                <w:webHidden/>
              </w:rPr>
              <w:instrText xml:space="preserve"> PAGEREF _Toc133397036 \h </w:instrText>
            </w:r>
            <w:r w:rsidR="001344D6">
              <w:rPr>
                <w:noProof/>
                <w:webHidden/>
              </w:rPr>
            </w:r>
            <w:r w:rsidR="001344D6">
              <w:rPr>
                <w:noProof/>
                <w:webHidden/>
              </w:rPr>
              <w:fldChar w:fldCharType="separate"/>
            </w:r>
            <w:r w:rsidR="009D7864">
              <w:rPr>
                <w:noProof/>
                <w:webHidden/>
              </w:rPr>
              <w:t>35</w:t>
            </w:r>
            <w:r w:rsidR="001344D6">
              <w:rPr>
                <w:noProof/>
                <w:webHidden/>
              </w:rPr>
              <w:fldChar w:fldCharType="end"/>
            </w:r>
          </w:hyperlink>
        </w:p>
        <w:p w14:paraId="5FF121D8" w14:textId="3856FFBF"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37" w:history="1">
            <w:r w:rsidR="001344D6" w:rsidRPr="009F0780">
              <w:rPr>
                <w:rStyle w:val="Hyperlink"/>
                <w:noProof/>
              </w:rPr>
              <w:t>3.5.8</w:t>
            </w:r>
            <w:r w:rsidR="001344D6">
              <w:rPr>
                <w:rFonts w:asciiTheme="minorHAnsi" w:eastAsiaTheme="minorEastAsia" w:hAnsiTheme="minorHAnsi"/>
                <w:noProof/>
                <w:sz w:val="22"/>
                <w:szCs w:val="22"/>
                <w:lang w:eastAsia="en-GB"/>
              </w:rPr>
              <w:tab/>
            </w:r>
            <w:r w:rsidR="001344D6" w:rsidRPr="009F0780">
              <w:rPr>
                <w:rStyle w:val="Hyperlink"/>
                <w:noProof/>
              </w:rPr>
              <w:t>Change Password</w:t>
            </w:r>
            <w:r w:rsidR="001344D6">
              <w:rPr>
                <w:noProof/>
                <w:webHidden/>
              </w:rPr>
              <w:tab/>
            </w:r>
            <w:r w:rsidR="001344D6">
              <w:rPr>
                <w:noProof/>
                <w:webHidden/>
              </w:rPr>
              <w:fldChar w:fldCharType="begin"/>
            </w:r>
            <w:r w:rsidR="001344D6">
              <w:rPr>
                <w:noProof/>
                <w:webHidden/>
              </w:rPr>
              <w:instrText xml:space="preserve"> PAGEREF _Toc133397037 \h </w:instrText>
            </w:r>
            <w:r w:rsidR="001344D6">
              <w:rPr>
                <w:noProof/>
                <w:webHidden/>
              </w:rPr>
            </w:r>
            <w:r w:rsidR="001344D6">
              <w:rPr>
                <w:noProof/>
                <w:webHidden/>
              </w:rPr>
              <w:fldChar w:fldCharType="separate"/>
            </w:r>
            <w:r w:rsidR="009D7864">
              <w:rPr>
                <w:noProof/>
                <w:webHidden/>
              </w:rPr>
              <w:t>36</w:t>
            </w:r>
            <w:r w:rsidR="001344D6">
              <w:rPr>
                <w:noProof/>
                <w:webHidden/>
              </w:rPr>
              <w:fldChar w:fldCharType="end"/>
            </w:r>
          </w:hyperlink>
        </w:p>
        <w:p w14:paraId="40AC4AF6" w14:textId="55D38F97"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38" w:history="1">
            <w:r w:rsidR="001344D6" w:rsidRPr="009F0780">
              <w:rPr>
                <w:rStyle w:val="Hyperlink"/>
                <w:noProof/>
              </w:rPr>
              <w:t>3.6</w:t>
            </w:r>
            <w:r w:rsidR="001344D6">
              <w:rPr>
                <w:rFonts w:asciiTheme="minorHAnsi" w:eastAsiaTheme="minorEastAsia" w:hAnsiTheme="minorHAnsi"/>
                <w:noProof/>
                <w:sz w:val="22"/>
                <w:szCs w:val="22"/>
                <w:lang w:eastAsia="en-GB"/>
              </w:rPr>
              <w:tab/>
            </w:r>
            <w:r w:rsidR="001344D6" w:rsidRPr="009F0780">
              <w:rPr>
                <w:rStyle w:val="Hyperlink"/>
                <w:noProof/>
              </w:rPr>
              <w:t>Website Layout</w:t>
            </w:r>
            <w:r w:rsidR="001344D6">
              <w:rPr>
                <w:noProof/>
                <w:webHidden/>
              </w:rPr>
              <w:tab/>
            </w:r>
            <w:r w:rsidR="001344D6">
              <w:rPr>
                <w:noProof/>
                <w:webHidden/>
              </w:rPr>
              <w:fldChar w:fldCharType="begin"/>
            </w:r>
            <w:r w:rsidR="001344D6">
              <w:rPr>
                <w:noProof/>
                <w:webHidden/>
              </w:rPr>
              <w:instrText xml:space="preserve"> PAGEREF _Toc133397038 \h </w:instrText>
            </w:r>
            <w:r w:rsidR="001344D6">
              <w:rPr>
                <w:noProof/>
                <w:webHidden/>
              </w:rPr>
            </w:r>
            <w:r w:rsidR="001344D6">
              <w:rPr>
                <w:noProof/>
                <w:webHidden/>
              </w:rPr>
              <w:fldChar w:fldCharType="separate"/>
            </w:r>
            <w:r w:rsidR="009D7864">
              <w:rPr>
                <w:noProof/>
                <w:webHidden/>
              </w:rPr>
              <w:t>37</w:t>
            </w:r>
            <w:r w:rsidR="001344D6">
              <w:rPr>
                <w:noProof/>
                <w:webHidden/>
              </w:rPr>
              <w:fldChar w:fldCharType="end"/>
            </w:r>
          </w:hyperlink>
        </w:p>
        <w:p w14:paraId="2CC4A3FF" w14:textId="0167853C"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39" w:history="1">
            <w:r w:rsidR="001344D6" w:rsidRPr="009F0780">
              <w:rPr>
                <w:rStyle w:val="Hyperlink"/>
                <w:noProof/>
              </w:rPr>
              <w:t>3.6.1</w:t>
            </w:r>
            <w:r w:rsidR="001344D6">
              <w:rPr>
                <w:rFonts w:asciiTheme="minorHAnsi" w:eastAsiaTheme="minorEastAsia" w:hAnsiTheme="minorHAnsi"/>
                <w:noProof/>
                <w:sz w:val="22"/>
                <w:szCs w:val="22"/>
                <w:lang w:eastAsia="en-GB"/>
              </w:rPr>
              <w:tab/>
            </w:r>
            <w:r w:rsidR="001344D6" w:rsidRPr="009F0780">
              <w:rPr>
                <w:rStyle w:val="Hyperlink"/>
                <w:noProof/>
              </w:rPr>
              <w:t>Locations</w:t>
            </w:r>
            <w:r w:rsidR="001344D6">
              <w:rPr>
                <w:noProof/>
                <w:webHidden/>
              </w:rPr>
              <w:tab/>
            </w:r>
            <w:r w:rsidR="001344D6">
              <w:rPr>
                <w:noProof/>
                <w:webHidden/>
              </w:rPr>
              <w:fldChar w:fldCharType="begin"/>
            </w:r>
            <w:r w:rsidR="001344D6">
              <w:rPr>
                <w:noProof/>
                <w:webHidden/>
              </w:rPr>
              <w:instrText xml:space="preserve"> PAGEREF _Toc133397039 \h </w:instrText>
            </w:r>
            <w:r w:rsidR="001344D6">
              <w:rPr>
                <w:noProof/>
                <w:webHidden/>
              </w:rPr>
            </w:r>
            <w:r w:rsidR="001344D6">
              <w:rPr>
                <w:noProof/>
                <w:webHidden/>
              </w:rPr>
              <w:fldChar w:fldCharType="separate"/>
            </w:r>
            <w:r w:rsidR="009D7864">
              <w:rPr>
                <w:noProof/>
                <w:webHidden/>
              </w:rPr>
              <w:t>37</w:t>
            </w:r>
            <w:r w:rsidR="001344D6">
              <w:rPr>
                <w:noProof/>
                <w:webHidden/>
              </w:rPr>
              <w:fldChar w:fldCharType="end"/>
            </w:r>
          </w:hyperlink>
        </w:p>
        <w:p w14:paraId="0ED4454E" w14:textId="6C6C4C76"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40" w:history="1">
            <w:r w:rsidR="001344D6" w:rsidRPr="009F0780">
              <w:rPr>
                <w:rStyle w:val="Hyperlink"/>
                <w:noProof/>
              </w:rPr>
              <w:t>3.6.2</w:t>
            </w:r>
            <w:r w:rsidR="001344D6">
              <w:rPr>
                <w:rFonts w:asciiTheme="minorHAnsi" w:eastAsiaTheme="minorEastAsia" w:hAnsiTheme="minorHAnsi"/>
                <w:noProof/>
                <w:sz w:val="22"/>
                <w:szCs w:val="22"/>
                <w:lang w:eastAsia="en-GB"/>
              </w:rPr>
              <w:tab/>
            </w:r>
            <w:r w:rsidR="001344D6" w:rsidRPr="009F0780">
              <w:rPr>
                <w:rStyle w:val="Hyperlink"/>
                <w:noProof/>
              </w:rPr>
              <w:t>Location details view</w:t>
            </w:r>
            <w:r w:rsidR="001344D6">
              <w:rPr>
                <w:noProof/>
                <w:webHidden/>
              </w:rPr>
              <w:tab/>
            </w:r>
            <w:r w:rsidR="001344D6">
              <w:rPr>
                <w:noProof/>
                <w:webHidden/>
              </w:rPr>
              <w:fldChar w:fldCharType="begin"/>
            </w:r>
            <w:r w:rsidR="001344D6">
              <w:rPr>
                <w:noProof/>
                <w:webHidden/>
              </w:rPr>
              <w:instrText xml:space="preserve"> PAGEREF _Toc133397040 \h </w:instrText>
            </w:r>
            <w:r w:rsidR="001344D6">
              <w:rPr>
                <w:noProof/>
                <w:webHidden/>
              </w:rPr>
            </w:r>
            <w:r w:rsidR="001344D6">
              <w:rPr>
                <w:noProof/>
                <w:webHidden/>
              </w:rPr>
              <w:fldChar w:fldCharType="separate"/>
            </w:r>
            <w:r w:rsidR="009D7864">
              <w:rPr>
                <w:noProof/>
                <w:webHidden/>
              </w:rPr>
              <w:t>37</w:t>
            </w:r>
            <w:r w:rsidR="001344D6">
              <w:rPr>
                <w:noProof/>
                <w:webHidden/>
              </w:rPr>
              <w:fldChar w:fldCharType="end"/>
            </w:r>
          </w:hyperlink>
        </w:p>
        <w:p w14:paraId="007388BF" w14:textId="4CCB7DDB"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41" w:history="1">
            <w:r w:rsidR="001344D6" w:rsidRPr="009F0780">
              <w:rPr>
                <w:rStyle w:val="Hyperlink"/>
                <w:noProof/>
              </w:rPr>
              <w:t>3.6.3</w:t>
            </w:r>
            <w:r w:rsidR="001344D6">
              <w:rPr>
                <w:rFonts w:asciiTheme="minorHAnsi" w:eastAsiaTheme="minorEastAsia" w:hAnsiTheme="minorHAnsi"/>
                <w:noProof/>
                <w:sz w:val="22"/>
                <w:szCs w:val="22"/>
                <w:lang w:eastAsia="en-GB"/>
              </w:rPr>
              <w:tab/>
            </w:r>
            <w:r w:rsidR="001344D6" w:rsidRPr="009F0780">
              <w:rPr>
                <w:rStyle w:val="Hyperlink"/>
                <w:noProof/>
              </w:rPr>
              <w:t>View the location roster’s day log</w:t>
            </w:r>
            <w:r w:rsidR="001344D6">
              <w:rPr>
                <w:noProof/>
                <w:webHidden/>
              </w:rPr>
              <w:tab/>
            </w:r>
            <w:r w:rsidR="001344D6">
              <w:rPr>
                <w:noProof/>
                <w:webHidden/>
              </w:rPr>
              <w:fldChar w:fldCharType="begin"/>
            </w:r>
            <w:r w:rsidR="001344D6">
              <w:rPr>
                <w:noProof/>
                <w:webHidden/>
              </w:rPr>
              <w:instrText xml:space="preserve"> PAGEREF _Toc133397041 \h </w:instrText>
            </w:r>
            <w:r w:rsidR="001344D6">
              <w:rPr>
                <w:noProof/>
                <w:webHidden/>
              </w:rPr>
            </w:r>
            <w:r w:rsidR="001344D6">
              <w:rPr>
                <w:noProof/>
                <w:webHidden/>
              </w:rPr>
              <w:fldChar w:fldCharType="separate"/>
            </w:r>
            <w:r w:rsidR="009D7864">
              <w:rPr>
                <w:noProof/>
                <w:webHidden/>
              </w:rPr>
              <w:t>38</w:t>
            </w:r>
            <w:r w:rsidR="001344D6">
              <w:rPr>
                <w:noProof/>
                <w:webHidden/>
              </w:rPr>
              <w:fldChar w:fldCharType="end"/>
            </w:r>
          </w:hyperlink>
        </w:p>
        <w:p w14:paraId="6B51BED5" w14:textId="0A2C555D"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42" w:history="1">
            <w:r w:rsidR="001344D6" w:rsidRPr="009F0780">
              <w:rPr>
                <w:rStyle w:val="Hyperlink"/>
                <w:noProof/>
              </w:rPr>
              <w:t>3.6.4</w:t>
            </w:r>
            <w:r w:rsidR="001344D6">
              <w:rPr>
                <w:rFonts w:asciiTheme="minorHAnsi" w:eastAsiaTheme="minorEastAsia" w:hAnsiTheme="minorHAnsi"/>
                <w:noProof/>
                <w:sz w:val="22"/>
                <w:szCs w:val="22"/>
                <w:lang w:eastAsia="en-GB"/>
              </w:rPr>
              <w:tab/>
            </w:r>
            <w:r w:rsidR="001344D6" w:rsidRPr="009F0780">
              <w:rPr>
                <w:rStyle w:val="Hyperlink"/>
                <w:noProof/>
              </w:rPr>
              <w:t>Location Sign in</w:t>
            </w:r>
            <w:r w:rsidR="001344D6">
              <w:rPr>
                <w:noProof/>
                <w:webHidden/>
              </w:rPr>
              <w:tab/>
            </w:r>
            <w:r w:rsidR="001344D6">
              <w:rPr>
                <w:noProof/>
                <w:webHidden/>
              </w:rPr>
              <w:fldChar w:fldCharType="begin"/>
            </w:r>
            <w:r w:rsidR="001344D6">
              <w:rPr>
                <w:noProof/>
                <w:webHidden/>
              </w:rPr>
              <w:instrText xml:space="preserve"> PAGEREF _Toc133397042 \h </w:instrText>
            </w:r>
            <w:r w:rsidR="001344D6">
              <w:rPr>
                <w:noProof/>
                <w:webHidden/>
              </w:rPr>
            </w:r>
            <w:r w:rsidR="001344D6">
              <w:rPr>
                <w:noProof/>
                <w:webHidden/>
              </w:rPr>
              <w:fldChar w:fldCharType="separate"/>
            </w:r>
            <w:r w:rsidR="009D7864">
              <w:rPr>
                <w:noProof/>
                <w:webHidden/>
              </w:rPr>
              <w:t>39</w:t>
            </w:r>
            <w:r w:rsidR="001344D6">
              <w:rPr>
                <w:noProof/>
                <w:webHidden/>
              </w:rPr>
              <w:fldChar w:fldCharType="end"/>
            </w:r>
          </w:hyperlink>
        </w:p>
        <w:p w14:paraId="3A12DB1B" w14:textId="094C7E1D"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43" w:history="1">
            <w:r w:rsidR="001344D6" w:rsidRPr="009F0780">
              <w:rPr>
                <w:rStyle w:val="Hyperlink"/>
                <w:noProof/>
              </w:rPr>
              <w:t>3.6.5</w:t>
            </w:r>
            <w:r w:rsidR="001344D6">
              <w:rPr>
                <w:rFonts w:asciiTheme="minorHAnsi" w:eastAsiaTheme="minorEastAsia" w:hAnsiTheme="minorHAnsi"/>
                <w:noProof/>
                <w:sz w:val="22"/>
                <w:szCs w:val="22"/>
                <w:lang w:eastAsia="en-GB"/>
              </w:rPr>
              <w:tab/>
            </w:r>
            <w:r w:rsidR="001344D6" w:rsidRPr="009F0780">
              <w:rPr>
                <w:rStyle w:val="Hyperlink"/>
                <w:noProof/>
              </w:rPr>
              <w:t>Location Sign off</w:t>
            </w:r>
            <w:r w:rsidR="001344D6">
              <w:rPr>
                <w:noProof/>
                <w:webHidden/>
              </w:rPr>
              <w:tab/>
            </w:r>
            <w:r w:rsidR="001344D6">
              <w:rPr>
                <w:noProof/>
                <w:webHidden/>
              </w:rPr>
              <w:fldChar w:fldCharType="begin"/>
            </w:r>
            <w:r w:rsidR="001344D6">
              <w:rPr>
                <w:noProof/>
                <w:webHidden/>
              </w:rPr>
              <w:instrText xml:space="preserve"> PAGEREF _Toc133397043 \h </w:instrText>
            </w:r>
            <w:r w:rsidR="001344D6">
              <w:rPr>
                <w:noProof/>
                <w:webHidden/>
              </w:rPr>
            </w:r>
            <w:r w:rsidR="001344D6">
              <w:rPr>
                <w:noProof/>
                <w:webHidden/>
              </w:rPr>
              <w:fldChar w:fldCharType="separate"/>
            </w:r>
            <w:r w:rsidR="009D7864">
              <w:rPr>
                <w:noProof/>
                <w:webHidden/>
              </w:rPr>
              <w:t>41</w:t>
            </w:r>
            <w:r w:rsidR="001344D6">
              <w:rPr>
                <w:noProof/>
                <w:webHidden/>
              </w:rPr>
              <w:fldChar w:fldCharType="end"/>
            </w:r>
          </w:hyperlink>
        </w:p>
        <w:p w14:paraId="006C6537" w14:textId="3E5E02CF"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44" w:history="1">
            <w:r w:rsidR="001344D6" w:rsidRPr="009F0780">
              <w:rPr>
                <w:rStyle w:val="Hyperlink"/>
                <w:noProof/>
              </w:rPr>
              <w:t>3.6.6</w:t>
            </w:r>
            <w:r w:rsidR="001344D6">
              <w:rPr>
                <w:rFonts w:asciiTheme="minorHAnsi" w:eastAsiaTheme="minorEastAsia" w:hAnsiTheme="minorHAnsi"/>
                <w:noProof/>
                <w:sz w:val="22"/>
                <w:szCs w:val="22"/>
                <w:lang w:eastAsia="en-GB"/>
              </w:rPr>
              <w:tab/>
            </w:r>
            <w:r w:rsidR="001344D6" w:rsidRPr="009F0780">
              <w:rPr>
                <w:rStyle w:val="Hyperlink"/>
                <w:noProof/>
              </w:rPr>
              <w:t>Setup user face recognition page</w:t>
            </w:r>
            <w:r w:rsidR="001344D6">
              <w:rPr>
                <w:noProof/>
                <w:webHidden/>
              </w:rPr>
              <w:tab/>
            </w:r>
            <w:r w:rsidR="001344D6">
              <w:rPr>
                <w:noProof/>
                <w:webHidden/>
              </w:rPr>
              <w:fldChar w:fldCharType="begin"/>
            </w:r>
            <w:r w:rsidR="001344D6">
              <w:rPr>
                <w:noProof/>
                <w:webHidden/>
              </w:rPr>
              <w:instrText xml:space="preserve"> PAGEREF _Toc133397044 \h </w:instrText>
            </w:r>
            <w:r w:rsidR="001344D6">
              <w:rPr>
                <w:noProof/>
                <w:webHidden/>
              </w:rPr>
            </w:r>
            <w:r w:rsidR="001344D6">
              <w:rPr>
                <w:noProof/>
                <w:webHidden/>
              </w:rPr>
              <w:fldChar w:fldCharType="separate"/>
            </w:r>
            <w:r w:rsidR="009D7864">
              <w:rPr>
                <w:noProof/>
                <w:webHidden/>
              </w:rPr>
              <w:t>42</w:t>
            </w:r>
            <w:r w:rsidR="001344D6">
              <w:rPr>
                <w:noProof/>
                <w:webHidden/>
              </w:rPr>
              <w:fldChar w:fldCharType="end"/>
            </w:r>
          </w:hyperlink>
        </w:p>
        <w:p w14:paraId="5973B09E" w14:textId="584E1E3B"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45" w:history="1">
            <w:r w:rsidR="001344D6" w:rsidRPr="009F0780">
              <w:rPr>
                <w:rStyle w:val="Hyperlink"/>
                <w:noProof/>
              </w:rPr>
              <w:t>3.6.7</w:t>
            </w:r>
            <w:r w:rsidR="001344D6">
              <w:rPr>
                <w:rFonts w:asciiTheme="minorHAnsi" w:eastAsiaTheme="minorEastAsia" w:hAnsiTheme="minorHAnsi"/>
                <w:noProof/>
                <w:sz w:val="22"/>
                <w:szCs w:val="22"/>
                <w:lang w:eastAsia="en-GB"/>
              </w:rPr>
              <w:tab/>
            </w:r>
            <w:r w:rsidR="001344D6" w:rsidRPr="009F0780">
              <w:rPr>
                <w:rStyle w:val="Hyperlink"/>
                <w:noProof/>
              </w:rPr>
              <w:t>Edit Profile</w:t>
            </w:r>
            <w:r w:rsidR="001344D6">
              <w:rPr>
                <w:noProof/>
                <w:webHidden/>
              </w:rPr>
              <w:tab/>
            </w:r>
            <w:r w:rsidR="001344D6">
              <w:rPr>
                <w:noProof/>
                <w:webHidden/>
              </w:rPr>
              <w:fldChar w:fldCharType="begin"/>
            </w:r>
            <w:r w:rsidR="001344D6">
              <w:rPr>
                <w:noProof/>
                <w:webHidden/>
              </w:rPr>
              <w:instrText xml:space="preserve"> PAGEREF _Toc133397045 \h </w:instrText>
            </w:r>
            <w:r w:rsidR="001344D6">
              <w:rPr>
                <w:noProof/>
                <w:webHidden/>
              </w:rPr>
            </w:r>
            <w:r w:rsidR="001344D6">
              <w:rPr>
                <w:noProof/>
                <w:webHidden/>
              </w:rPr>
              <w:fldChar w:fldCharType="separate"/>
            </w:r>
            <w:r w:rsidR="009D7864">
              <w:rPr>
                <w:noProof/>
                <w:webHidden/>
              </w:rPr>
              <w:t>43</w:t>
            </w:r>
            <w:r w:rsidR="001344D6">
              <w:rPr>
                <w:noProof/>
                <w:webHidden/>
              </w:rPr>
              <w:fldChar w:fldCharType="end"/>
            </w:r>
          </w:hyperlink>
        </w:p>
        <w:p w14:paraId="464B7BBC" w14:textId="0CEE1349"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46" w:history="1">
            <w:r w:rsidR="001344D6" w:rsidRPr="009F0780">
              <w:rPr>
                <w:rStyle w:val="Hyperlink"/>
                <w:noProof/>
              </w:rPr>
              <w:t>3.6.8</w:t>
            </w:r>
            <w:r w:rsidR="001344D6">
              <w:rPr>
                <w:rFonts w:asciiTheme="minorHAnsi" w:eastAsiaTheme="minorEastAsia" w:hAnsiTheme="minorHAnsi"/>
                <w:noProof/>
                <w:sz w:val="22"/>
                <w:szCs w:val="22"/>
                <w:lang w:eastAsia="en-GB"/>
              </w:rPr>
              <w:tab/>
            </w:r>
            <w:r w:rsidR="001344D6" w:rsidRPr="009F0780">
              <w:rPr>
                <w:rStyle w:val="Hyperlink"/>
                <w:noProof/>
              </w:rPr>
              <w:t>Change Password</w:t>
            </w:r>
            <w:r w:rsidR="001344D6">
              <w:rPr>
                <w:noProof/>
                <w:webHidden/>
              </w:rPr>
              <w:tab/>
            </w:r>
            <w:r w:rsidR="001344D6">
              <w:rPr>
                <w:noProof/>
                <w:webHidden/>
              </w:rPr>
              <w:fldChar w:fldCharType="begin"/>
            </w:r>
            <w:r w:rsidR="001344D6">
              <w:rPr>
                <w:noProof/>
                <w:webHidden/>
              </w:rPr>
              <w:instrText xml:space="preserve"> PAGEREF _Toc133397046 \h </w:instrText>
            </w:r>
            <w:r w:rsidR="001344D6">
              <w:rPr>
                <w:noProof/>
                <w:webHidden/>
              </w:rPr>
            </w:r>
            <w:r w:rsidR="001344D6">
              <w:rPr>
                <w:noProof/>
                <w:webHidden/>
              </w:rPr>
              <w:fldChar w:fldCharType="separate"/>
            </w:r>
            <w:r w:rsidR="009D7864">
              <w:rPr>
                <w:noProof/>
                <w:webHidden/>
              </w:rPr>
              <w:t>44</w:t>
            </w:r>
            <w:r w:rsidR="001344D6">
              <w:rPr>
                <w:noProof/>
                <w:webHidden/>
              </w:rPr>
              <w:fldChar w:fldCharType="end"/>
            </w:r>
          </w:hyperlink>
        </w:p>
        <w:p w14:paraId="58D6B489" w14:textId="1078A193"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47" w:history="1">
            <w:r w:rsidR="001344D6" w:rsidRPr="009F0780">
              <w:rPr>
                <w:rStyle w:val="Hyperlink"/>
                <w:noProof/>
              </w:rPr>
              <w:t>3.7</w:t>
            </w:r>
            <w:r w:rsidR="001344D6">
              <w:rPr>
                <w:rFonts w:asciiTheme="minorHAnsi" w:eastAsiaTheme="minorEastAsia" w:hAnsiTheme="minorHAnsi"/>
                <w:noProof/>
                <w:sz w:val="22"/>
                <w:szCs w:val="22"/>
                <w:lang w:eastAsia="en-GB"/>
              </w:rPr>
              <w:tab/>
            </w:r>
            <w:r w:rsidR="001344D6" w:rsidRPr="009F0780">
              <w:rPr>
                <w:rStyle w:val="Hyperlink"/>
                <w:noProof/>
              </w:rPr>
              <w:t>Tools and Framework Considered</w:t>
            </w:r>
            <w:r w:rsidR="001344D6">
              <w:rPr>
                <w:noProof/>
                <w:webHidden/>
              </w:rPr>
              <w:tab/>
            </w:r>
            <w:r w:rsidR="001344D6">
              <w:rPr>
                <w:noProof/>
                <w:webHidden/>
              </w:rPr>
              <w:fldChar w:fldCharType="begin"/>
            </w:r>
            <w:r w:rsidR="001344D6">
              <w:rPr>
                <w:noProof/>
                <w:webHidden/>
              </w:rPr>
              <w:instrText xml:space="preserve"> PAGEREF _Toc133397047 \h </w:instrText>
            </w:r>
            <w:r w:rsidR="001344D6">
              <w:rPr>
                <w:noProof/>
                <w:webHidden/>
              </w:rPr>
            </w:r>
            <w:r w:rsidR="001344D6">
              <w:rPr>
                <w:noProof/>
                <w:webHidden/>
              </w:rPr>
              <w:fldChar w:fldCharType="separate"/>
            </w:r>
            <w:r w:rsidR="009D7864">
              <w:rPr>
                <w:noProof/>
                <w:webHidden/>
              </w:rPr>
              <w:t>44</w:t>
            </w:r>
            <w:r w:rsidR="001344D6">
              <w:rPr>
                <w:noProof/>
                <w:webHidden/>
              </w:rPr>
              <w:fldChar w:fldCharType="end"/>
            </w:r>
          </w:hyperlink>
        </w:p>
        <w:p w14:paraId="3FD8D26C" w14:textId="3BD8DA74"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48" w:history="1">
            <w:r w:rsidR="001344D6" w:rsidRPr="009F0780">
              <w:rPr>
                <w:rStyle w:val="Hyperlink"/>
                <w:noProof/>
              </w:rPr>
              <w:t>3.7.1</w:t>
            </w:r>
            <w:r w:rsidR="001344D6">
              <w:rPr>
                <w:rFonts w:asciiTheme="minorHAnsi" w:eastAsiaTheme="minorEastAsia" w:hAnsiTheme="minorHAnsi"/>
                <w:noProof/>
                <w:sz w:val="22"/>
                <w:szCs w:val="22"/>
                <w:lang w:eastAsia="en-GB"/>
              </w:rPr>
              <w:tab/>
            </w:r>
            <w:r w:rsidR="001344D6" w:rsidRPr="009F0780">
              <w:rPr>
                <w:rStyle w:val="Hyperlink"/>
                <w:noProof/>
              </w:rPr>
              <w:t>Jupiter Notebook</w:t>
            </w:r>
            <w:r w:rsidR="001344D6">
              <w:rPr>
                <w:noProof/>
                <w:webHidden/>
              </w:rPr>
              <w:tab/>
            </w:r>
            <w:r w:rsidR="001344D6">
              <w:rPr>
                <w:noProof/>
                <w:webHidden/>
              </w:rPr>
              <w:fldChar w:fldCharType="begin"/>
            </w:r>
            <w:r w:rsidR="001344D6">
              <w:rPr>
                <w:noProof/>
                <w:webHidden/>
              </w:rPr>
              <w:instrText xml:space="preserve"> PAGEREF _Toc133397048 \h </w:instrText>
            </w:r>
            <w:r w:rsidR="001344D6">
              <w:rPr>
                <w:noProof/>
                <w:webHidden/>
              </w:rPr>
            </w:r>
            <w:r w:rsidR="001344D6">
              <w:rPr>
                <w:noProof/>
                <w:webHidden/>
              </w:rPr>
              <w:fldChar w:fldCharType="separate"/>
            </w:r>
            <w:r w:rsidR="009D7864">
              <w:rPr>
                <w:noProof/>
                <w:webHidden/>
              </w:rPr>
              <w:t>44</w:t>
            </w:r>
            <w:r w:rsidR="001344D6">
              <w:rPr>
                <w:noProof/>
                <w:webHidden/>
              </w:rPr>
              <w:fldChar w:fldCharType="end"/>
            </w:r>
          </w:hyperlink>
        </w:p>
        <w:p w14:paraId="7C0D4D3A" w14:textId="2C871A7B"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49" w:history="1">
            <w:r w:rsidR="001344D6" w:rsidRPr="009F0780">
              <w:rPr>
                <w:rStyle w:val="Hyperlink"/>
                <w:noProof/>
              </w:rPr>
              <w:t>3.7.2</w:t>
            </w:r>
            <w:r w:rsidR="001344D6">
              <w:rPr>
                <w:rFonts w:asciiTheme="minorHAnsi" w:eastAsiaTheme="minorEastAsia" w:hAnsiTheme="minorHAnsi"/>
                <w:noProof/>
                <w:sz w:val="22"/>
                <w:szCs w:val="22"/>
                <w:lang w:eastAsia="en-GB"/>
              </w:rPr>
              <w:tab/>
            </w:r>
            <w:r w:rsidR="001344D6" w:rsidRPr="009F0780">
              <w:rPr>
                <w:rStyle w:val="Hyperlink"/>
                <w:noProof/>
              </w:rPr>
              <w:t>Python</w:t>
            </w:r>
            <w:r w:rsidR="001344D6">
              <w:rPr>
                <w:noProof/>
                <w:webHidden/>
              </w:rPr>
              <w:tab/>
            </w:r>
            <w:r w:rsidR="001344D6">
              <w:rPr>
                <w:noProof/>
                <w:webHidden/>
              </w:rPr>
              <w:fldChar w:fldCharType="begin"/>
            </w:r>
            <w:r w:rsidR="001344D6">
              <w:rPr>
                <w:noProof/>
                <w:webHidden/>
              </w:rPr>
              <w:instrText xml:space="preserve"> PAGEREF _Toc133397049 \h </w:instrText>
            </w:r>
            <w:r w:rsidR="001344D6">
              <w:rPr>
                <w:noProof/>
                <w:webHidden/>
              </w:rPr>
            </w:r>
            <w:r w:rsidR="001344D6">
              <w:rPr>
                <w:noProof/>
                <w:webHidden/>
              </w:rPr>
              <w:fldChar w:fldCharType="separate"/>
            </w:r>
            <w:r w:rsidR="009D7864">
              <w:rPr>
                <w:noProof/>
                <w:webHidden/>
              </w:rPr>
              <w:t>46</w:t>
            </w:r>
            <w:r w:rsidR="001344D6">
              <w:rPr>
                <w:noProof/>
                <w:webHidden/>
              </w:rPr>
              <w:fldChar w:fldCharType="end"/>
            </w:r>
          </w:hyperlink>
        </w:p>
        <w:p w14:paraId="25589BAA" w14:textId="31545C4E"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50" w:history="1">
            <w:r w:rsidR="001344D6" w:rsidRPr="009F0780">
              <w:rPr>
                <w:rStyle w:val="Hyperlink"/>
                <w:noProof/>
              </w:rPr>
              <w:t>3.7.3</w:t>
            </w:r>
            <w:r w:rsidR="001344D6">
              <w:rPr>
                <w:rFonts w:asciiTheme="minorHAnsi" w:eastAsiaTheme="minorEastAsia" w:hAnsiTheme="minorHAnsi"/>
                <w:noProof/>
                <w:sz w:val="22"/>
                <w:szCs w:val="22"/>
                <w:lang w:eastAsia="en-GB"/>
              </w:rPr>
              <w:tab/>
            </w:r>
            <w:r w:rsidR="001344D6" w:rsidRPr="009F0780">
              <w:rPr>
                <w:rStyle w:val="Hyperlink"/>
                <w:noProof/>
              </w:rPr>
              <w:t>TensorFlow</w:t>
            </w:r>
            <w:r w:rsidR="001344D6">
              <w:rPr>
                <w:noProof/>
                <w:webHidden/>
              </w:rPr>
              <w:tab/>
            </w:r>
            <w:r w:rsidR="001344D6">
              <w:rPr>
                <w:noProof/>
                <w:webHidden/>
              </w:rPr>
              <w:fldChar w:fldCharType="begin"/>
            </w:r>
            <w:r w:rsidR="001344D6">
              <w:rPr>
                <w:noProof/>
                <w:webHidden/>
              </w:rPr>
              <w:instrText xml:space="preserve"> PAGEREF _Toc133397050 \h </w:instrText>
            </w:r>
            <w:r w:rsidR="001344D6">
              <w:rPr>
                <w:noProof/>
                <w:webHidden/>
              </w:rPr>
            </w:r>
            <w:r w:rsidR="001344D6">
              <w:rPr>
                <w:noProof/>
                <w:webHidden/>
              </w:rPr>
              <w:fldChar w:fldCharType="separate"/>
            </w:r>
            <w:r w:rsidR="009D7864">
              <w:rPr>
                <w:noProof/>
                <w:webHidden/>
              </w:rPr>
              <w:t>47</w:t>
            </w:r>
            <w:r w:rsidR="001344D6">
              <w:rPr>
                <w:noProof/>
                <w:webHidden/>
              </w:rPr>
              <w:fldChar w:fldCharType="end"/>
            </w:r>
          </w:hyperlink>
        </w:p>
        <w:p w14:paraId="53588A52" w14:textId="3DC777D9" w:rsidR="001344D6" w:rsidRDefault="005E7D57">
          <w:pPr>
            <w:pStyle w:val="TOC1"/>
            <w:tabs>
              <w:tab w:val="left" w:pos="1320"/>
              <w:tab w:val="right" w:leader="dot" w:pos="8494"/>
            </w:tabs>
            <w:rPr>
              <w:rFonts w:asciiTheme="minorHAnsi" w:eastAsiaTheme="minorEastAsia" w:hAnsiTheme="minorHAnsi"/>
              <w:noProof/>
              <w:sz w:val="22"/>
              <w:szCs w:val="22"/>
              <w:lang w:eastAsia="en-GB"/>
            </w:rPr>
          </w:pPr>
          <w:hyperlink w:anchor="_Toc133397051" w:history="1">
            <w:r w:rsidR="001344D6" w:rsidRPr="009F0780">
              <w:rPr>
                <w:rStyle w:val="Hyperlink"/>
                <w:noProof/>
              </w:rPr>
              <w:t>Chapter 4</w:t>
            </w:r>
            <w:r w:rsidR="001344D6">
              <w:rPr>
                <w:rFonts w:asciiTheme="minorHAnsi" w:eastAsiaTheme="minorEastAsia" w:hAnsiTheme="minorHAnsi"/>
                <w:noProof/>
                <w:sz w:val="22"/>
                <w:szCs w:val="22"/>
                <w:lang w:eastAsia="en-GB"/>
              </w:rPr>
              <w:tab/>
            </w:r>
            <w:r w:rsidR="001344D6" w:rsidRPr="009F0780">
              <w:rPr>
                <w:rStyle w:val="Hyperlink"/>
                <w:noProof/>
              </w:rPr>
              <w:t>Implementation</w:t>
            </w:r>
            <w:r w:rsidR="001344D6">
              <w:rPr>
                <w:noProof/>
                <w:webHidden/>
              </w:rPr>
              <w:tab/>
            </w:r>
            <w:r w:rsidR="001344D6">
              <w:rPr>
                <w:noProof/>
                <w:webHidden/>
              </w:rPr>
              <w:fldChar w:fldCharType="begin"/>
            </w:r>
            <w:r w:rsidR="001344D6">
              <w:rPr>
                <w:noProof/>
                <w:webHidden/>
              </w:rPr>
              <w:instrText xml:space="preserve"> PAGEREF _Toc133397051 \h </w:instrText>
            </w:r>
            <w:r w:rsidR="001344D6">
              <w:rPr>
                <w:noProof/>
                <w:webHidden/>
              </w:rPr>
            </w:r>
            <w:r w:rsidR="001344D6">
              <w:rPr>
                <w:noProof/>
                <w:webHidden/>
              </w:rPr>
              <w:fldChar w:fldCharType="separate"/>
            </w:r>
            <w:r w:rsidR="009D7864">
              <w:rPr>
                <w:noProof/>
                <w:webHidden/>
              </w:rPr>
              <w:t>49</w:t>
            </w:r>
            <w:r w:rsidR="001344D6">
              <w:rPr>
                <w:noProof/>
                <w:webHidden/>
              </w:rPr>
              <w:fldChar w:fldCharType="end"/>
            </w:r>
          </w:hyperlink>
        </w:p>
        <w:p w14:paraId="06BF4329" w14:textId="44ED6312"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52" w:history="1">
            <w:r w:rsidR="001344D6" w:rsidRPr="009F0780">
              <w:rPr>
                <w:rStyle w:val="Hyperlink"/>
                <w:noProof/>
              </w:rPr>
              <w:t>4.1</w:t>
            </w:r>
            <w:r w:rsidR="001344D6">
              <w:rPr>
                <w:rFonts w:asciiTheme="minorHAnsi" w:eastAsiaTheme="minorEastAsia" w:hAnsiTheme="minorHAnsi"/>
                <w:noProof/>
                <w:sz w:val="22"/>
                <w:szCs w:val="22"/>
                <w:lang w:eastAsia="en-GB"/>
              </w:rPr>
              <w:tab/>
            </w:r>
            <w:r w:rsidR="001344D6" w:rsidRPr="009F0780">
              <w:rPr>
                <w:rStyle w:val="Hyperlink"/>
                <w:noProof/>
              </w:rPr>
              <w:t>Introduction</w:t>
            </w:r>
            <w:r w:rsidR="001344D6">
              <w:rPr>
                <w:noProof/>
                <w:webHidden/>
              </w:rPr>
              <w:tab/>
            </w:r>
            <w:r w:rsidR="001344D6">
              <w:rPr>
                <w:noProof/>
                <w:webHidden/>
              </w:rPr>
              <w:fldChar w:fldCharType="begin"/>
            </w:r>
            <w:r w:rsidR="001344D6">
              <w:rPr>
                <w:noProof/>
                <w:webHidden/>
              </w:rPr>
              <w:instrText xml:space="preserve"> PAGEREF _Toc133397052 \h </w:instrText>
            </w:r>
            <w:r w:rsidR="001344D6">
              <w:rPr>
                <w:noProof/>
                <w:webHidden/>
              </w:rPr>
            </w:r>
            <w:r w:rsidR="001344D6">
              <w:rPr>
                <w:noProof/>
                <w:webHidden/>
              </w:rPr>
              <w:fldChar w:fldCharType="separate"/>
            </w:r>
            <w:r w:rsidR="009D7864">
              <w:rPr>
                <w:noProof/>
                <w:webHidden/>
              </w:rPr>
              <w:t>49</w:t>
            </w:r>
            <w:r w:rsidR="001344D6">
              <w:rPr>
                <w:noProof/>
                <w:webHidden/>
              </w:rPr>
              <w:fldChar w:fldCharType="end"/>
            </w:r>
          </w:hyperlink>
        </w:p>
        <w:p w14:paraId="7280276D" w14:textId="79C40BC6"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53" w:history="1">
            <w:r w:rsidR="001344D6" w:rsidRPr="009F0780">
              <w:rPr>
                <w:rStyle w:val="Hyperlink"/>
                <w:noProof/>
              </w:rPr>
              <w:t>4.2</w:t>
            </w:r>
            <w:r w:rsidR="001344D6">
              <w:rPr>
                <w:rFonts w:asciiTheme="minorHAnsi" w:eastAsiaTheme="minorEastAsia" w:hAnsiTheme="minorHAnsi"/>
                <w:noProof/>
                <w:sz w:val="22"/>
                <w:szCs w:val="22"/>
                <w:lang w:eastAsia="en-GB"/>
              </w:rPr>
              <w:tab/>
            </w:r>
            <w:r w:rsidR="001344D6" w:rsidRPr="009F0780">
              <w:rPr>
                <w:rStyle w:val="Hyperlink"/>
                <w:noProof/>
              </w:rPr>
              <w:t>Tools Used</w:t>
            </w:r>
            <w:r w:rsidR="001344D6">
              <w:rPr>
                <w:noProof/>
                <w:webHidden/>
              </w:rPr>
              <w:tab/>
            </w:r>
            <w:r w:rsidR="001344D6">
              <w:rPr>
                <w:noProof/>
                <w:webHidden/>
              </w:rPr>
              <w:fldChar w:fldCharType="begin"/>
            </w:r>
            <w:r w:rsidR="001344D6">
              <w:rPr>
                <w:noProof/>
                <w:webHidden/>
              </w:rPr>
              <w:instrText xml:space="preserve"> PAGEREF _Toc133397053 \h </w:instrText>
            </w:r>
            <w:r w:rsidR="001344D6">
              <w:rPr>
                <w:noProof/>
                <w:webHidden/>
              </w:rPr>
            </w:r>
            <w:r w:rsidR="001344D6">
              <w:rPr>
                <w:noProof/>
                <w:webHidden/>
              </w:rPr>
              <w:fldChar w:fldCharType="separate"/>
            </w:r>
            <w:r w:rsidR="009D7864">
              <w:rPr>
                <w:noProof/>
                <w:webHidden/>
              </w:rPr>
              <w:t>49</w:t>
            </w:r>
            <w:r w:rsidR="001344D6">
              <w:rPr>
                <w:noProof/>
                <w:webHidden/>
              </w:rPr>
              <w:fldChar w:fldCharType="end"/>
            </w:r>
          </w:hyperlink>
        </w:p>
        <w:p w14:paraId="39756EE5" w14:textId="581DEC04"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54" w:history="1">
            <w:r w:rsidR="001344D6" w:rsidRPr="009F0780">
              <w:rPr>
                <w:rStyle w:val="Hyperlink"/>
                <w:noProof/>
              </w:rPr>
              <w:t>4.2.1</w:t>
            </w:r>
            <w:r w:rsidR="001344D6">
              <w:rPr>
                <w:rFonts w:asciiTheme="minorHAnsi" w:eastAsiaTheme="minorEastAsia" w:hAnsiTheme="minorHAnsi"/>
                <w:noProof/>
                <w:sz w:val="22"/>
                <w:szCs w:val="22"/>
                <w:lang w:eastAsia="en-GB"/>
              </w:rPr>
              <w:tab/>
            </w:r>
            <w:r w:rsidR="001344D6" w:rsidRPr="009F0780">
              <w:rPr>
                <w:rStyle w:val="Hyperlink"/>
                <w:noProof/>
              </w:rPr>
              <w:t>IDE Support for Programming and Documentation</w:t>
            </w:r>
            <w:r w:rsidR="001344D6">
              <w:rPr>
                <w:noProof/>
                <w:webHidden/>
              </w:rPr>
              <w:tab/>
            </w:r>
            <w:r w:rsidR="001344D6">
              <w:rPr>
                <w:noProof/>
                <w:webHidden/>
              </w:rPr>
              <w:fldChar w:fldCharType="begin"/>
            </w:r>
            <w:r w:rsidR="001344D6">
              <w:rPr>
                <w:noProof/>
                <w:webHidden/>
              </w:rPr>
              <w:instrText xml:space="preserve"> PAGEREF _Toc133397054 \h </w:instrText>
            </w:r>
            <w:r w:rsidR="001344D6">
              <w:rPr>
                <w:noProof/>
                <w:webHidden/>
              </w:rPr>
            </w:r>
            <w:r w:rsidR="001344D6">
              <w:rPr>
                <w:noProof/>
                <w:webHidden/>
              </w:rPr>
              <w:fldChar w:fldCharType="separate"/>
            </w:r>
            <w:r w:rsidR="009D7864">
              <w:rPr>
                <w:noProof/>
                <w:webHidden/>
              </w:rPr>
              <w:t>49</w:t>
            </w:r>
            <w:r w:rsidR="001344D6">
              <w:rPr>
                <w:noProof/>
                <w:webHidden/>
              </w:rPr>
              <w:fldChar w:fldCharType="end"/>
            </w:r>
          </w:hyperlink>
        </w:p>
        <w:p w14:paraId="692C090D" w14:textId="49C9D647"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55" w:history="1">
            <w:r w:rsidR="001344D6" w:rsidRPr="009F0780">
              <w:rPr>
                <w:rStyle w:val="Hyperlink"/>
                <w:noProof/>
              </w:rPr>
              <w:t>4.3</w:t>
            </w:r>
            <w:r w:rsidR="001344D6">
              <w:rPr>
                <w:rFonts w:asciiTheme="minorHAnsi" w:eastAsiaTheme="minorEastAsia" w:hAnsiTheme="minorHAnsi"/>
                <w:noProof/>
                <w:sz w:val="22"/>
                <w:szCs w:val="22"/>
                <w:lang w:eastAsia="en-GB"/>
              </w:rPr>
              <w:tab/>
            </w:r>
            <w:r w:rsidR="001344D6" w:rsidRPr="009F0780">
              <w:rPr>
                <w:rStyle w:val="Hyperlink"/>
                <w:noProof/>
              </w:rPr>
              <w:t>Source Control</w:t>
            </w:r>
            <w:r w:rsidR="001344D6">
              <w:rPr>
                <w:noProof/>
                <w:webHidden/>
              </w:rPr>
              <w:tab/>
            </w:r>
            <w:r w:rsidR="001344D6">
              <w:rPr>
                <w:noProof/>
                <w:webHidden/>
              </w:rPr>
              <w:fldChar w:fldCharType="begin"/>
            </w:r>
            <w:r w:rsidR="001344D6">
              <w:rPr>
                <w:noProof/>
                <w:webHidden/>
              </w:rPr>
              <w:instrText xml:space="preserve"> PAGEREF _Toc133397055 \h </w:instrText>
            </w:r>
            <w:r w:rsidR="001344D6">
              <w:rPr>
                <w:noProof/>
                <w:webHidden/>
              </w:rPr>
            </w:r>
            <w:r w:rsidR="001344D6">
              <w:rPr>
                <w:noProof/>
                <w:webHidden/>
              </w:rPr>
              <w:fldChar w:fldCharType="separate"/>
            </w:r>
            <w:r w:rsidR="009D7864">
              <w:rPr>
                <w:noProof/>
                <w:webHidden/>
              </w:rPr>
              <w:t>50</w:t>
            </w:r>
            <w:r w:rsidR="001344D6">
              <w:rPr>
                <w:noProof/>
                <w:webHidden/>
              </w:rPr>
              <w:fldChar w:fldCharType="end"/>
            </w:r>
          </w:hyperlink>
        </w:p>
        <w:p w14:paraId="59642AF6" w14:textId="0D89F251"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56" w:history="1">
            <w:r w:rsidR="001344D6" w:rsidRPr="009F0780">
              <w:rPr>
                <w:rStyle w:val="Hyperlink"/>
                <w:noProof/>
              </w:rPr>
              <w:t>4.4</w:t>
            </w:r>
            <w:r w:rsidR="001344D6">
              <w:rPr>
                <w:rFonts w:asciiTheme="minorHAnsi" w:eastAsiaTheme="minorEastAsia" w:hAnsiTheme="minorHAnsi"/>
                <w:noProof/>
                <w:sz w:val="22"/>
                <w:szCs w:val="22"/>
                <w:lang w:eastAsia="en-GB"/>
              </w:rPr>
              <w:tab/>
            </w:r>
            <w:r w:rsidR="001344D6" w:rsidRPr="009F0780">
              <w:rPr>
                <w:rStyle w:val="Hyperlink"/>
                <w:noProof/>
              </w:rPr>
              <w:t>To install and Run the project</w:t>
            </w:r>
            <w:r w:rsidR="001344D6">
              <w:rPr>
                <w:noProof/>
                <w:webHidden/>
              </w:rPr>
              <w:tab/>
            </w:r>
            <w:r w:rsidR="001344D6">
              <w:rPr>
                <w:noProof/>
                <w:webHidden/>
              </w:rPr>
              <w:fldChar w:fldCharType="begin"/>
            </w:r>
            <w:r w:rsidR="001344D6">
              <w:rPr>
                <w:noProof/>
                <w:webHidden/>
              </w:rPr>
              <w:instrText xml:space="preserve"> PAGEREF _Toc133397056 \h </w:instrText>
            </w:r>
            <w:r w:rsidR="001344D6">
              <w:rPr>
                <w:noProof/>
                <w:webHidden/>
              </w:rPr>
            </w:r>
            <w:r w:rsidR="001344D6">
              <w:rPr>
                <w:noProof/>
                <w:webHidden/>
              </w:rPr>
              <w:fldChar w:fldCharType="separate"/>
            </w:r>
            <w:r w:rsidR="009D7864">
              <w:rPr>
                <w:noProof/>
                <w:webHidden/>
              </w:rPr>
              <w:t>50</w:t>
            </w:r>
            <w:r w:rsidR="001344D6">
              <w:rPr>
                <w:noProof/>
                <w:webHidden/>
              </w:rPr>
              <w:fldChar w:fldCharType="end"/>
            </w:r>
          </w:hyperlink>
        </w:p>
        <w:p w14:paraId="72D10724" w14:textId="2C145705"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57" w:history="1">
            <w:r w:rsidR="001344D6" w:rsidRPr="009F0780">
              <w:rPr>
                <w:rStyle w:val="Hyperlink"/>
                <w:noProof/>
              </w:rPr>
              <w:t>4.5</w:t>
            </w:r>
            <w:r w:rsidR="001344D6">
              <w:rPr>
                <w:rFonts w:asciiTheme="minorHAnsi" w:eastAsiaTheme="minorEastAsia" w:hAnsiTheme="minorHAnsi"/>
                <w:noProof/>
                <w:sz w:val="22"/>
                <w:szCs w:val="22"/>
                <w:lang w:eastAsia="en-GB"/>
              </w:rPr>
              <w:tab/>
            </w:r>
            <w:r w:rsidR="001344D6" w:rsidRPr="009F0780">
              <w:rPr>
                <w:rStyle w:val="Hyperlink"/>
                <w:noProof/>
              </w:rPr>
              <w:t>Building an OpenCv application to identify user's faces</w:t>
            </w:r>
            <w:r w:rsidR="001344D6">
              <w:rPr>
                <w:noProof/>
                <w:webHidden/>
              </w:rPr>
              <w:tab/>
            </w:r>
            <w:r w:rsidR="001344D6">
              <w:rPr>
                <w:noProof/>
                <w:webHidden/>
              </w:rPr>
              <w:fldChar w:fldCharType="begin"/>
            </w:r>
            <w:r w:rsidR="001344D6">
              <w:rPr>
                <w:noProof/>
                <w:webHidden/>
              </w:rPr>
              <w:instrText xml:space="preserve"> PAGEREF _Toc133397057 \h </w:instrText>
            </w:r>
            <w:r w:rsidR="001344D6">
              <w:rPr>
                <w:noProof/>
                <w:webHidden/>
              </w:rPr>
            </w:r>
            <w:r w:rsidR="001344D6">
              <w:rPr>
                <w:noProof/>
                <w:webHidden/>
              </w:rPr>
              <w:fldChar w:fldCharType="separate"/>
            </w:r>
            <w:r w:rsidR="009D7864">
              <w:rPr>
                <w:noProof/>
                <w:webHidden/>
              </w:rPr>
              <w:t>50</w:t>
            </w:r>
            <w:r w:rsidR="001344D6">
              <w:rPr>
                <w:noProof/>
                <w:webHidden/>
              </w:rPr>
              <w:fldChar w:fldCharType="end"/>
            </w:r>
          </w:hyperlink>
        </w:p>
        <w:p w14:paraId="580BDFDF" w14:textId="7A930D05"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58" w:history="1">
            <w:r w:rsidR="001344D6" w:rsidRPr="009F0780">
              <w:rPr>
                <w:rStyle w:val="Hyperlink"/>
                <w:noProof/>
              </w:rPr>
              <w:t>4.5.1</w:t>
            </w:r>
            <w:r w:rsidR="001344D6">
              <w:rPr>
                <w:rFonts w:asciiTheme="minorHAnsi" w:eastAsiaTheme="minorEastAsia" w:hAnsiTheme="minorHAnsi"/>
                <w:noProof/>
                <w:sz w:val="22"/>
                <w:szCs w:val="22"/>
                <w:lang w:eastAsia="en-GB"/>
              </w:rPr>
              <w:tab/>
            </w:r>
            <w:r w:rsidR="001344D6" w:rsidRPr="009F0780">
              <w:rPr>
                <w:rStyle w:val="Hyperlink"/>
                <w:noProof/>
              </w:rPr>
              <w:t>How to use Open CV</w:t>
            </w:r>
            <w:r w:rsidR="001344D6">
              <w:rPr>
                <w:noProof/>
                <w:webHidden/>
              </w:rPr>
              <w:tab/>
            </w:r>
            <w:r w:rsidR="001344D6">
              <w:rPr>
                <w:noProof/>
                <w:webHidden/>
              </w:rPr>
              <w:fldChar w:fldCharType="begin"/>
            </w:r>
            <w:r w:rsidR="001344D6">
              <w:rPr>
                <w:noProof/>
                <w:webHidden/>
              </w:rPr>
              <w:instrText xml:space="preserve"> PAGEREF _Toc133397058 \h </w:instrText>
            </w:r>
            <w:r w:rsidR="001344D6">
              <w:rPr>
                <w:noProof/>
                <w:webHidden/>
              </w:rPr>
            </w:r>
            <w:r w:rsidR="001344D6">
              <w:rPr>
                <w:noProof/>
                <w:webHidden/>
              </w:rPr>
              <w:fldChar w:fldCharType="separate"/>
            </w:r>
            <w:r w:rsidR="009D7864">
              <w:rPr>
                <w:noProof/>
                <w:webHidden/>
              </w:rPr>
              <w:t>50</w:t>
            </w:r>
            <w:r w:rsidR="001344D6">
              <w:rPr>
                <w:noProof/>
                <w:webHidden/>
              </w:rPr>
              <w:fldChar w:fldCharType="end"/>
            </w:r>
          </w:hyperlink>
        </w:p>
        <w:p w14:paraId="5A984826" w14:textId="7AFC422A"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59" w:history="1">
            <w:r w:rsidR="001344D6" w:rsidRPr="009F0780">
              <w:rPr>
                <w:rStyle w:val="Hyperlink"/>
                <w:noProof/>
              </w:rPr>
              <w:t>4.5.2</w:t>
            </w:r>
            <w:r w:rsidR="001344D6">
              <w:rPr>
                <w:rFonts w:asciiTheme="minorHAnsi" w:eastAsiaTheme="minorEastAsia" w:hAnsiTheme="minorHAnsi"/>
                <w:noProof/>
                <w:sz w:val="22"/>
                <w:szCs w:val="22"/>
                <w:lang w:eastAsia="en-GB"/>
              </w:rPr>
              <w:tab/>
            </w:r>
            <w:r w:rsidR="001344D6" w:rsidRPr="009F0780">
              <w:rPr>
                <w:rStyle w:val="Hyperlink"/>
                <w:noProof/>
              </w:rPr>
              <w:t>How to find a face in an image using OpenCv:</w:t>
            </w:r>
            <w:r w:rsidR="001344D6">
              <w:rPr>
                <w:noProof/>
                <w:webHidden/>
              </w:rPr>
              <w:tab/>
            </w:r>
            <w:r w:rsidR="001344D6">
              <w:rPr>
                <w:noProof/>
                <w:webHidden/>
              </w:rPr>
              <w:fldChar w:fldCharType="begin"/>
            </w:r>
            <w:r w:rsidR="001344D6">
              <w:rPr>
                <w:noProof/>
                <w:webHidden/>
              </w:rPr>
              <w:instrText xml:space="preserve"> PAGEREF _Toc133397059 \h </w:instrText>
            </w:r>
            <w:r w:rsidR="001344D6">
              <w:rPr>
                <w:noProof/>
                <w:webHidden/>
              </w:rPr>
            </w:r>
            <w:r w:rsidR="001344D6">
              <w:rPr>
                <w:noProof/>
                <w:webHidden/>
              </w:rPr>
              <w:fldChar w:fldCharType="separate"/>
            </w:r>
            <w:r w:rsidR="009D7864">
              <w:rPr>
                <w:noProof/>
                <w:webHidden/>
              </w:rPr>
              <w:t>50</w:t>
            </w:r>
            <w:r w:rsidR="001344D6">
              <w:rPr>
                <w:noProof/>
                <w:webHidden/>
              </w:rPr>
              <w:fldChar w:fldCharType="end"/>
            </w:r>
          </w:hyperlink>
        </w:p>
        <w:p w14:paraId="1F14C75A" w14:textId="5649716D"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60" w:history="1">
            <w:r w:rsidR="001344D6" w:rsidRPr="009F0780">
              <w:rPr>
                <w:rStyle w:val="Hyperlink"/>
                <w:noProof/>
                <w:lang w:eastAsia="en-GB"/>
              </w:rPr>
              <w:t>4.5.3</w:t>
            </w:r>
            <w:r w:rsidR="001344D6">
              <w:rPr>
                <w:rFonts w:asciiTheme="minorHAnsi" w:eastAsiaTheme="minorEastAsia" w:hAnsiTheme="minorHAnsi"/>
                <w:noProof/>
                <w:sz w:val="22"/>
                <w:szCs w:val="22"/>
                <w:lang w:eastAsia="en-GB"/>
              </w:rPr>
              <w:tab/>
            </w:r>
            <w:r w:rsidR="001344D6" w:rsidRPr="009F0780">
              <w:rPr>
                <w:rStyle w:val="Hyperlink"/>
                <w:noProof/>
                <w:lang w:eastAsia="en-GB"/>
              </w:rPr>
              <w:t>How to train a facial recognition model using OpenCV:</w:t>
            </w:r>
            <w:r w:rsidR="001344D6">
              <w:rPr>
                <w:noProof/>
                <w:webHidden/>
              </w:rPr>
              <w:tab/>
            </w:r>
            <w:r w:rsidR="001344D6">
              <w:rPr>
                <w:noProof/>
                <w:webHidden/>
              </w:rPr>
              <w:fldChar w:fldCharType="begin"/>
            </w:r>
            <w:r w:rsidR="001344D6">
              <w:rPr>
                <w:noProof/>
                <w:webHidden/>
              </w:rPr>
              <w:instrText xml:space="preserve"> PAGEREF _Toc133397060 \h </w:instrText>
            </w:r>
            <w:r w:rsidR="001344D6">
              <w:rPr>
                <w:noProof/>
                <w:webHidden/>
              </w:rPr>
            </w:r>
            <w:r w:rsidR="001344D6">
              <w:rPr>
                <w:noProof/>
                <w:webHidden/>
              </w:rPr>
              <w:fldChar w:fldCharType="separate"/>
            </w:r>
            <w:r w:rsidR="009D7864">
              <w:rPr>
                <w:noProof/>
                <w:webHidden/>
              </w:rPr>
              <w:t>53</w:t>
            </w:r>
            <w:r w:rsidR="001344D6">
              <w:rPr>
                <w:noProof/>
                <w:webHidden/>
              </w:rPr>
              <w:fldChar w:fldCharType="end"/>
            </w:r>
          </w:hyperlink>
        </w:p>
        <w:p w14:paraId="7B309099" w14:textId="14351EEB"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61" w:history="1">
            <w:r w:rsidR="001344D6" w:rsidRPr="009F0780">
              <w:rPr>
                <w:rStyle w:val="Hyperlink"/>
                <w:noProof/>
              </w:rPr>
              <w:t>4.5.4</w:t>
            </w:r>
            <w:r w:rsidR="001344D6">
              <w:rPr>
                <w:rFonts w:asciiTheme="minorHAnsi" w:eastAsiaTheme="minorEastAsia" w:hAnsiTheme="minorHAnsi"/>
                <w:noProof/>
                <w:sz w:val="22"/>
                <w:szCs w:val="22"/>
                <w:lang w:eastAsia="en-GB"/>
              </w:rPr>
              <w:tab/>
            </w:r>
            <w:r w:rsidR="001344D6" w:rsidRPr="009F0780">
              <w:rPr>
                <w:rStyle w:val="Hyperlink"/>
                <w:noProof/>
              </w:rPr>
              <w:t>How to recognise a face in an image using a trained model in OpenCV</w:t>
            </w:r>
            <w:r w:rsidR="001344D6">
              <w:rPr>
                <w:noProof/>
                <w:webHidden/>
              </w:rPr>
              <w:tab/>
            </w:r>
            <w:r w:rsidR="001344D6">
              <w:rPr>
                <w:noProof/>
                <w:webHidden/>
              </w:rPr>
              <w:fldChar w:fldCharType="begin"/>
            </w:r>
            <w:r w:rsidR="001344D6">
              <w:rPr>
                <w:noProof/>
                <w:webHidden/>
              </w:rPr>
              <w:instrText xml:space="preserve"> PAGEREF _Toc133397061 \h </w:instrText>
            </w:r>
            <w:r w:rsidR="001344D6">
              <w:rPr>
                <w:noProof/>
                <w:webHidden/>
              </w:rPr>
            </w:r>
            <w:r w:rsidR="001344D6">
              <w:rPr>
                <w:noProof/>
                <w:webHidden/>
              </w:rPr>
              <w:fldChar w:fldCharType="separate"/>
            </w:r>
            <w:r w:rsidR="009D7864">
              <w:rPr>
                <w:noProof/>
                <w:webHidden/>
              </w:rPr>
              <w:t>54</w:t>
            </w:r>
            <w:r w:rsidR="001344D6">
              <w:rPr>
                <w:noProof/>
                <w:webHidden/>
              </w:rPr>
              <w:fldChar w:fldCharType="end"/>
            </w:r>
          </w:hyperlink>
        </w:p>
        <w:p w14:paraId="112833AC" w14:textId="107677A2"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62" w:history="1">
            <w:r w:rsidR="001344D6" w:rsidRPr="009F0780">
              <w:rPr>
                <w:rStyle w:val="Hyperlink"/>
                <w:noProof/>
              </w:rPr>
              <w:t>4.5.5</w:t>
            </w:r>
            <w:r w:rsidR="001344D6">
              <w:rPr>
                <w:rFonts w:asciiTheme="minorHAnsi" w:eastAsiaTheme="minorEastAsia" w:hAnsiTheme="minorHAnsi"/>
                <w:noProof/>
                <w:sz w:val="22"/>
                <w:szCs w:val="22"/>
                <w:lang w:eastAsia="en-GB"/>
              </w:rPr>
              <w:tab/>
            </w:r>
            <w:r w:rsidR="001344D6" w:rsidRPr="009F0780">
              <w:rPr>
                <w:rStyle w:val="Hyperlink"/>
                <w:noProof/>
              </w:rPr>
              <w:t>Support for OpenCv processing web inputs</w:t>
            </w:r>
            <w:r w:rsidR="001344D6">
              <w:rPr>
                <w:noProof/>
                <w:webHidden/>
              </w:rPr>
              <w:tab/>
            </w:r>
            <w:r w:rsidR="001344D6">
              <w:rPr>
                <w:noProof/>
                <w:webHidden/>
              </w:rPr>
              <w:fldChar w:fldCharType="begin"/>
            </w:r>
            <w:r w:rsidR="001344D6">
              <w:rPr>
                <w:noProof/>
                <w:webHidden/>
              </w:rPr>
              <w:instrText xml:space="preserve"> PAGEREF _Toc133397062 \h </w:instrText>
            </w:r>
            <w:r w:rsidR="001344D6">
              <w:rPr>
                <w:noProof/>
                <w:webHidden/>
              </w:rPr>
            </w:r>
            <w:r w:rsidR="001344D6">
              <w:rPr>
                <w:noProof/>
                <w:webHidden/>
              </w:rPr>
              <w:fldChar w:fldCharType="separate"/>
            </w:r>
            <w:r w:rsidR="009D7864">
              <w:rPr>
                <w:noProof/>
                <w:webHidden/>
              </w:rPr>
              <w:t>55</w:t>
            </w:r>
            <w:r w:rsidR="001344D6">
              <w:rPr>
                <w:noProof/>
                <w:webHidden/>
              </w:rPr>
              <w:fldChar w:fldCharType="end"/>
            </w:r>
          </w:hyperlink>
        </w:p>
        <w:p w14:paraId="4E530B26" w14:textId="2428DF29"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63" w:history="1">
            <w:r w:rsidR="001344D6" w:rsidRPr="009F0780">
              <w:rPr>
                <w:rStyle w:val="Hyperlink"/>
                <w:noProof/>
              </w:rPr>
              <w:t>4.6</w:t>
            </w:r>
            <w:r w:rsidR="001344D6">
              <w:rPr>
                <w:rFonts w:asciiTheme="minorHAnsi" w:eastAsiaTheme="minorEastAsia" w:hAnsiTheme="minorHAnsi"/>
                <w:noProof/>
                <w:sz w:val="22"/>
                <w:szCs w:val="22"/>
                <w:lang w:eastAsia="en-GB"/>
              </w:rPr>
              <w:tab/>
            </w:r>
            <w:r w:rsidR="001344D6" w:rsidRPr="009F0780">
              <w:rPr>
                <w:rStyle w:val="Hyperlink"/>
                <w:noProof/>
              </w:rPr>
              <w:t>Building Identity web project</w:t>
            </w:r>
            <w:r w:rsidR="001344D6">
              <w:rPr>
                <w:noProof/>
                <w:webHidden/>
              </w:rPr>
              <w:tab/>
            </w:r>
            <w:r w:rsidR="001344D6">
              <w:rPr>
                <w:noProof/>
                <w:webHidden/>
              </w:rPr>
              <w:fldChar w:fldCharType="begin"/>
            </w:r>
            <w:r w:rsidR="001344D6">
              <w:rPr>
                <w:noProof/>
                <w:webHidden/>
              </w:rPr>
              <w:instrText xml:space="preserve"> PAGEREF _Toc133397063 \h </w:instrText>
            </w:r>
            <w:r w:rsidR="001344D6">
              <w:rPr>
                <w:noProof/>
                <w:webHidden/>
              </w:rPr>
            </w:r>
            <w:r w:rsidR="001344D6">
              <w:rPr>
                <w:noProof/>
                <w:webHidden/>
              </w:rPr>
              <w:fldChar w:fldCharType="separate"/>
            </w:r>
            <w:r w:rsidR="009D7864">
              <w:rPr>
                <w:noProof/>
                <w:webHidden/>
              </w:rPr>
              <w:t>57</w:t>
            </w:r>
            <w:r w:rsidR="001344D6">
              <w:rPr>
                <w:noProof/>
                <w:webHidden/>
              </w:rPr>
              <w:fldChar w:fldCharType="end"/>
            </w:r>
          </w:hyperlink>
        </w:p>
        <w:p w14:paraId="62DF9D73" w14:textId="2F2DB824"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64" w:history="1">
            <w:r w:rsidR="001344D6" w:rsidRPr="009F0780">
              <w:rPr>
                <w:rStyle w:val="Hyperlink"/>
                <w:noProof/>
              </w:rPr>
              <w:t>4.6.1</w:t>
            </w:r>
            <w:r w:rsidR="001344D6">
              <w:rPr>
                <w:rFonts w:asciiTheme="minorHAnsi" w:eastAsiaTheme="minorEastAsia" w:hAnsiTheme="minorHAnsi"/>
                <w:noProof/>
                <w:sz w:val="22"/>
                <w:szCs w:val="22"/>
                <w:lang w:eastAsia="en-GB"/>
              </w:rPr>
              <w:tab/>
            </w:r>
            <w:r w:rsidR="001344D6" w:rsidRPr="009F0780">
              <w:rPr>
                <w:rStyle w:val="Hyperlink"/>
                <w:noProof/>
              </w:rPr>
              <w:t>Using Django</w:t>
            </w:r>
            <w:r w:rsidR="001344D6">
              <w:rPr>
                <w:noProof/>
                <w:webHidden/>
              </w:rPr>
              <w:tab/>
            </w:r>
            <w:r w:rsidR="001344D6">
              <w:rPr>
                <w:noProof/>
                <w:webHidden/>
              </w:rPr>
              <w:fldChar w:fldCharType="begin"/>
            </w:r>
            <w:r w:rsidR="001344D6">
              <w:rPr>
                <w:noProof/>
                <w:webHidden/>
              </w:rPr>
              <w:instrText xml:space="preserve"> PAGEREF _Toc133397064 \h </w:instrText>
            </w:r>
            <w:r w:rsidR="001344D6">
              <w:rPr>
                <w:noProof/>
                <w:webHidden/>
              </w:rPr>
            </w:r>
            <w:r w:rsidR="001344D6">
              <w:rPr>
                <w:noProof/>
                <w:webHidden/>
              </w:rPr>
              <w:fldChar w:fldCharType="separate"/>
            </w:r>
            <w:r w:rsidR="009D7864">
              <w:rPr>
                <w:noProof/>
                <w:webHidden/>
              </w:rPr>
              <w:t>57</w:t>
            </w:r>
            <w:r w:rsidR="001344D6">
              <w:rPr>
                <w:noProof/>
                <w:webHidden/>
              </w:rPr>
              <w:fldChar w:fldCharType="end"/>
            </w:r>
          </w:hyperlink>
        </w:p>
        <w:p w14:paraId="37A82D27" w14:textId="3899F45D"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65" w:history="1">
            <w:r w:rsidR="001344D6" w:rsidRPr="009F0780">
              <w:rPr>
                <w:rStyle w:val="Hyperlink"/>
                <w:noProof/>
              </w:rPr>
              <w:t>4.6.2</w:t>
            </w:r>
            <w:r w:rsidR="001344D6">
              <w:rPr>
                <w:rFonts w:asciiTheme="minorHAnsi" w:eastAsiaTheme="minorEastAsia" w:hAnsiTheme="minorHAnsi"/>
                <w:noProof/>
                <w:sz w:val="22"/>
                <w:szCs w:val="22"/>
                <w:lang w:eastAsia="en-GB"/>
              </w:rPr>
              <w:tab/>
            </w:r>
            <w:r w:rsidR="001344D6" w:rsidRPr="009F0780">
              <w:rPr>
                <w:rStyle w:val="Hyperlink"/>
                <w:noProof/>
              </w:rPr>
              <w:t>The Models</w:t>
            </w:r>
            <w:r w:rsidR="001344D6">
              <w:rPr>
                <w:noProof/>
                <w:webHidden/>
              </w:rPr>
              <w:tab/>
            </w:r>
            <w:r w:rsidR="001344D6">
              <w:rPr>
                <w:noProof/>
                <w:webHidden/>
              </w:rPr>
              <w:fldChar w:fldCharType="begin"/>
            </w:r>
            <w:r w:rsidR="001344D6">
              <w:rPr>
                <w:noProof/>
                <w:webHidden/>
              </w:rPr>
              <w:instrText xml:space="preserve"> PAGEREF _Toc133397065 \h </w:instrText>
            </w:r>
            <w:r w:rsidR="001344D6">
              <w:rPr>
                <w:noProof/>
                <w:webHidden/>
              </w:rPr>
            </w:r>
            <w:r w:rsidR="001344D6">
              <w:rPr>
                <w:noProof/>
                <w:webHidden/>
              </w:rPr>
              <w:fldChar w:fldCharType="separate"/>
            </w:r>
            <w:r w:rsidR="009D7864">
              <w:rPr>
                <w:noProof/>
                <w:webHidden/>
              </w:rPr>
              <w:t>58</w:t>
            </w:r>
            <w:r w:rsidR="001344D6">
              <w:rPr>
                <w:noProof/>
                <w:webHidden/>
              </w:rPr>
              <w:fldChar w:fldCharType="end"/>
            </w:r>
          </w:hyperlink>
        </w:p>
        <w:p w14:paraId="49D90BFB" w14:textId="1408014F"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66" w:history="1">
            <w:r w:rsidR="001344D6" w:rsidRPr="009F0780">
              <w:rPr>
                <w:rStyle w:val="Hyperlink"/>
                <w:noProof/>
              </w:rPr>
              <w:t>4.6.3</w:t>
            </w:r>
            <w:r w:rsidR="001344D6">
              <w:rPr>
                <w:rFonts w:asciiTheme="minorHAnsi" w:eastAsiaTheme="minorEastAsia" w:hAnsiTheme="minorHAnsi"/>
                <w:noProof/>
                <w:sz w:val="22"/>
                <w:szCs w:val="22"/>
                <w:lang w:eastAsia="en-GB"/>
              </w:rPr>
              <w:tab/>
            </w:r>
            <w:r w:rsidR="001344D6" w:rsidRPr="009F0780">
              <w:rPr>
                <w:rStyle w:val="Hyperlink"/>
                <w:noProof/>
              </w:rPr>
              <w:t>The Views</w:t>
            </w:r>
            <w:r w:rsidR="001344D6">
              <w:rPr>
                <w:noProof/>
                <w:webHidden/>
              </w:rPr>
              <w:tab/>
            </w:r>
            <w:r w:rsidR="001344D6">
              <w:rPr>
                <w:noProof/>
                <w:webHidden/>
              </w:rPr>
              <w:fldChar w:fldCharType="begin"/>
            </w:r>
            <w:r w:rsidR="001344D6">
              <w:rPr>
                <w:noProof/>
                <w:webHidden/>
              </w:rPr>
              <w:instrText xml:space="preserve"> PAGEREF _Toc133397066 \h </w:instrText>
            </w:r>
            <w:r w:rsidR="001344D6">
              <w:rPr>
                <w:noProof/>
                <w:webHidden/>
              </w:rPr>
            </w:r>
            <w:r w:rsidR="001344D6">
              <w:rPr>
                <w:noProof/>
                <w:webHidden/>
              </w:rPr>
              <w:fldChar w:fldCharType="separate"/>
            </w:r>
            <w:r w:rsidR="009D7864">
              <w:rPr>
                <w:noProof/>
                <w:webHidden/>
              </w:rPr>
              <w:t>59</w:t>
            </w:r>
            <w:r w:rsidR="001344D6">
              <w:rPr>
                <w:noProof/>
                <w:webHidden/>
              </w:rPr>
              <w:fldChar w:fldCharType="end"/>
            </w:r>
          </w:hyperlink>
        </w:p>
        <w:p w14:paraId="26AD7BB8" w14:textId="7A00D532"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67" w:history="1">
            <w:r w:rsidR="001344D6" w:rsidRPr="009F0780">
              <w:rPr>
                <w:rStyle w:val="Hyperlink"/>
                <w:noProof/>
              </w:rPr>
              <w:t>4.6.4</w:t>
            </w:r>
            <w:r w:rsidR="001344D6">
              <w:rPr>
                <w:rFonts w:asciiTheme="minorHAnsi" w:eastAsiaTheme="minorEastAsia" w:hAnsiTheme="minorHAnsi"/>
                <w:noProof/>
                <w:sz w:val="22"/>
                <w:szCs w:val="22"/>
                <w:lang w:eastAsia="en-GB"/>
              </w:rPr>
              <w:tab/>
            </w:r>
            <w:r w:rsidR="001344D6" w:rsidRPr="009F0780">
              <w:rPr>
                <w:rStyle w:val="Hyperlink"/>
                <w:noProof/>
              </w:rPr>
              <w:t>The URLs</w:t>
            </w:r>
            <w:r w:rsidR="001344D6">
              <w:rPr>
                <w:noProof/>
                <w:webHidden/>
              </w:rPr>
              <w:tab/>
            </w:r>
            <w:r w:rsidR="001344D6">
              <w:rPr>
                <w:noProof/>
                <w:webHidden/>
              </w:rPr>
              <w:fldChar w:fldCharType="begin"/>
            </w:r>
            <w:r w:rsidR="001344D6">
              <w:rPr>
                <w:noProof/>
                <w:webHidden/>
              </w:rPr>
              <w:instrText xml:space="preserve"> PAGEREF _Toc133397067 \h </w:instrText>
            </w:r>
            <w:r w:rsidR="001344D6">
              <w:rPr>
                <w:noProof/>
                <w:webHidden/>
              </w:rPr>
            </w:r>
            <w:r w:rsidR="001344D6">
              <w:rPr>
                <w:noProof/>
                <w:webHidden/>
              </w:rPr>
              <w:fldChar w:fldCharType="separate"/>
            </w:r>
            <w:r w:rsidR="009D7864">
              <w:rPr>
                <w:noProof/>
                <w:webHidden/>
              </w:rPr>
              <w:t>63</w:t>
            </w:r>
            <w:r w:rsidR="001344D6">
              <w:rPr>
                <w:noProof/>
                <w:webHidden/>
              </w:rPr>
              <w:fldChar w:fldCharType="end"/>
            </w:r>
          </w:hyperlink>
        </w:p>
        <w:p w14:paraId="68700C05" w14:textId="500C00C1"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68" w:history="1">
            <w:r w:rsidR="001344D6" w:rsidRPr="009F0780">
              <w:rPr>
                <w:rStyle w:val="Hyperlink"/>
                <w:noProof/>
              </w:rPr>
              <w:t>4.6.5</w:t>
            </w:r>
            <w:r w:rsidR="001344D6">
              <w:rPr>
                <w:rFonts w:asciiTheme="minorHAnsi" w:eastAsiaTheme="minorEastAsia" w:hAnsiTheme="minorHAnsi"/>
                <w:noProof/>
                <w:sz w:val="22"/>
                <w:szCs w:val="22"/>
                <w:lang w:eastAsia="en-GB"/>
              </w:rPr>
              <w:tab/>
            </w:r>
            <w:r w:rsidR="001344D6" w:rsidRPr="009F0780">
              <w:rPr>
                <w:rStyle w:val="Hyperlink"/>
                <w:noProof/>
              </w:rPr>
              <w:t>The Admin</w:t>
            </w:r>
            <w:r w:rsidR="001344D6">
              <w:rPr>
                <w:noProof/>
                <w:webHidden/>
              </w:rPr>
              <w:tab/>
            </w:r>
            <w:r w:rsidR="001344D6">
              <w:rPr>
                <w:noProof/>
                <w:webHidden/>
              </w:rPr>
              <w:fldChar w:fldCharType="begin"/>
            </w:r>
            <w:r w:rsidR="001344D6">
              <w:rPr>
                <w:noProof/>
                <w:webHidden/>
              </w:rPr>
              <w:instrText xml:space="preserve"> PAGEREF _Toc133397068 \h </w:instrText>
            </w:r>
            <w:r w:rsidR="001344D6">
              <w:rPr>
                <w:noProof/>
                <w:webHidden/>
              </w:rPr>
            </w:r>
            <w:r w:rsidR="001344D6">
              <w:rPr>
                <w:noProof/>
                <w:webHidden/>
              </w:rPr>
              <w:fldChar w:fldCharType="separate"/>
            </w:r>
            <w:r w:rsidR="009D7864">
              <w:rPr>
                <w:noProof/>
                <w:webHidden/>
              </w:rPr>
              <w:t>65</w:t>
            </w:r>
            <w:r w:rsidR="001344D6">
              <w:rPr>
                <w:noProof/>
                <w:webHidden/>
              </w:rPr>
              <w:fldChar w:fldCharType="end"/>
            </w:r>
          </w:hyperlink>
        </w:p>
        <w:p w14:paraId="2D8A1547" w14:textId="61419C3C"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69" w:history="1">
            <w:r w:rsidR="001344D6" w:rsidRPr="009F0780">
              <w:rPr>
                <w:rStyle w:val="Hyperlink"/>
                <w:noProof/>
              </w:rPr>
              <w:t>4.6.6</w:t>
            </w:r>
            <w:r w:rsidR="001344D6">
              <w:rPr>
                <w:rFonts w:asciiTheme="minorHAnsi" w:eastAsiaTheme="minorEastAsia" w:hAnsiTheme="minorHAnsi"/>
                <w:noProof/>
                <w:sz w:val="22"/>
                <w:szCs w:val="22"/>
                <w:lang w:eastAsia="en-GB"/>
              </w:rPr>
              <w:tab/>
            </w:r>
            <w:r w:rsidR="001344D6" w:rsidRPr="009F0780">
              <w:rPr>
                <w:rStyle w:val="Hyperlink"/>
                <w:noProof/>
              </w:rPr>
              <w:t>The Forms</w:t>
            </w:r>
            <w:r w:rsidR="001344D6">
              <w:rPr>
                <w:noProof/>
                <w:webHidden/>
              </w:rPr>
              <w:tab/>
            </w:r>
            <w:r w:rsidR="001344D6">
              <w:rPr>
                <w:noProof/>
                <w:webHidden/>
              </w:rPr>
              <w:fldChar w:fldCharType="begin"/>
            </w:r>
            <w:r w:rsidR="001344D6">
              <w:rPr>
                <w:noProof/>
                <w:webHidden/>
              </w:rPr>
              <w:instrText xml:space="preserve"> PAGEREF _Toc133397069 \h </w:instrText>
            </w:r>
            <w:r w:rsidR="001344D6">
              <w:rPr>
                <w:noProof/>
                <w:webHidden/>
              </w:rPr>
            </w:r>
            <w:r w:rsidR="001344D6">
              <w:rPr>
                <w:noProof/>
                <w:webHidden/>
              </w:rPr>
              <w:fldChar w:fldCharType="separate"/>
            </w:r>
            <w:r w:rsidR="009D7864">
              <w:rPr>
                <w:noProof/>
                <w:webHidden/>
              </w:rPr>
              <w:t>65</w:t>
            </w:r>
            <w:r w:rsidR="001344D6">
              <w:rPr>
                <w:noProof/>
                <w:webHidden/>
              </w:rPr>
              <w:fldChar w:fldCharType="end"/>
            </w:r>
          </w:hyperlink>
        </w:p>
        <w:p w14:paraId="255F0921" w14:textId="62FDFB3E"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70" w:history="1">
            <w:r w:rsidR="001344D6" w:rsidRPr="009F0780">
              <w:rPr>
                <w:rStyle w:val="Hyperlink"/>
                <w:noProof/>
              </w:rPr>
              <w:t>4.6.7</w:t>
            </w:r>
            <w:r w:rsidR="001344D6">
              <w:rPr>
                <w:rFonts w:asciiTheme="minorHAnsi" w:eastAsiaTheme="minorEastAsia" w:hAnsiTheme="minorHAnsi"/>
                <w:noProof/>
                <w:sz w:val="22"/>
                <w:szCs w:val="22"/>
                <w:lang w:eastAsia="en-GB"/>
              </w:rPr>
              <w:tab/>
            </w:r>
            <w:r w:rsidR="001344D6" w:rsidRPr="009F0780">
              <w:rPr>
                <w:rStyle w:val="Hyperlink"/>
                <w:noProof/>
              </w:rPr>
              <w:t>Utilities</w:t>
            </w:r>
            <w:r w:rsidR="001344D6">
              <w:rPr>
                <w:noProof/>
                <w:webHidden/>
              </w:rPr>
              <w:tab/>
            </w:r>
            <w:r w:rsidR="001344D6">
              <w:rPr>
                <w:noProof/>
                <w:webHidden/>
              </w:rPr>
              <w:fldChar w:fldCharType="begin"/>
            </w:r>
            <w:r w:rsidR="001344D6">
              <w:rPr>
                <w:noProof/>
                <w:webHidden/>
              </w:rPr>
              <w:instrText xml:space="preserve"> PAGEREF _Toc133397070 \h </w:instrText>
            </w:r>
            <w:r w:rsidR="001344D6">
              <w:rPr>
                <w:noProof/>
                <w:webHidden/>
              </w:rPr>
            </w:r>
            <w:r w:rsidR="001344D6">
              <w:rPr>
                <w:noProof/>
                <w:webHidden/>
              </w:rPr>
              <w:fldChar w:fldCharType="separate"/>
            </w:r>
            <w:r w:rsidR="009D7864">
              <w:rPr>
                <w:noProof/>
                <w:webHidden/>
              </w:rPr>
              <w:t>66</w:t>
            </w:r>
            <w:r w:rsidR="001344D6">
              <w:rPr>
                <w:noProof/>
                <w:webHidden/>
              </w:rPr>
              <w:fldChar w:fldCharType="end"/>
            </w:r>
          </w:hyperlink>
        </w:p>
        <w:p w14:paraId="49EE03A4" w14:textId="4127AF8E"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71" w:history="1">
            <w:r w:rsidR="001344D6" w:rsidRPr="009F0780">
              <w:rPr>
                <w:rStyle w:val="Hyperlink"/>
                <w:noProof/>
              </w:rPr>
              <w:t>4.6.8</w:t>
            </w:r>
            <w:r w:rsidR="001344D6">
              <w:rPr>
                <w:rFonts w:asciiTheme="minorHAnsi" w:eastAsiaTheme="minorEastAsia" w:hAnsiTheme="minorHAnsi"/>
                <w:noProof/>
                <w:sz w:val="22"/>
                <w:szCs w:val="22"/>
                <w:lang w:eastAsia="en-GB"/>
              </w:rPr>
              <w:tab/>
            </w:r>
            <w:r w:rsidR="001344D6" w:rsidRPr="009F0780">
              <w:rPr>
                <w:rStyle w:val="Hyperlink"/>
                <w:noProof/>
              </w:rPr>
              <w:t>Constants and File Paths</w:t>
            </w:r>
            <w:r w:rsidR="001344D6">
              <w:rPr>
                <w:noProof/>
                <w:webHidden/>
              </w:rPr>
              <w:tab/>
            </w:r>
            <w:r w:rsidR="001344D6">
              <w:rPr>
                <w:noProof/>
                <w:webHidden/>
              </w:rPr>
              <w:fldChar w:fldCharType="begin"/>
            </w:r>
            <w:r w:rsidR="001344D6">
              <w:rPr>
                <w:noProof/>
                <w:webHidden/>
              </w:rPr>
              <w:instrText xml:space="preserve"> PAGEREF _Toc133397071 \h </w:instrText>
            </w:r>
            <w:r w:rsidR="001344D6">
              <w:rPr>
                <w:noProof/>
                <w:webHidden/>
              </w:rPr>
            </w:r>
            <w:r w:rsidR="001344D6">
              <w:rPr>
                <w:noProof/>
                <w:webHidden/>
              </w:rPr>
              <w:fldChar w:fldCharType="separate"/>
            </w:r>
            <w:r w:rsidR="009D7864">
              <w:rPr>
                <w:noProof/>
                <w:webHidden/>
              </w:rPr>
              <w:t>67</w:t>
            </w:r>
            <w:r w:rsidR="001344D6">
              <w:rPr>
                <w:noProof/>
                <w:webHidden/>
              </w:rPr>
              <w:fldChar w:fldCharType="end"/>
            </w:r>
          </w:hyperlink>
        </w:p>
        <w:p w14:paraId="4B0E7D73" w14:textId="0B2C5DA3"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72" w:history="1">
            <w:r w:rsidR="001344D6" w:rsidRPr="009F0780">
              <w:rPr>
                <w:rStyle w:val="Hyperlink"/>
                <w:noProof/>
              </w:rPr>
              <w:t>4.6.9</w:t>
            </w:r>
            <w:r w:rsidR="001344D6">
              <w:rPr>
                <w:rFonts w:asciiTheme="minorHAnsi" w:eastAsiaTheme="minorEastAsia" w:hAnsiTheme="minorHAnsi"/>
                <w:noProof/>
                <w:sz w:val="22"/>
                <w:szCs w:val="22"/>
                <w:lang w:eastAsia="en-GB"/>
              </w:rPr>
              <w:tab/>
            </w:r>
            <w:r w:rsidR="001344D6" w:rsidRPr="009F0780">
              <w:rPr>
                <w:rStyle w:val="Hyperlink"/>
                <w:noProof/>
              </w:rPr>
              <w:t>Face Detection</w:t>
            </w:r>
            <w:r w:rsidR="001344D6">
              <w:rPr>
                <w:noProof/>
                <w:webHidden/>
              </w:rPr>
              <w:tab/>
            </w:r>
            <w:r w:rsidR="001344D6">
              <w:rPr>
                <w:noProof/>
                <w:webHidden/>
              </w:rPr>
              <w:fldChar w:fldCharType="begin"/>
            </w:r>
            <w:r w:rsidR="001344D6">
              <w:rPr>
                <w:noProof/>
                <w:webHidden/>
              </w:rPr>
              <w:instrText xml:space="preserve"> PAGEREF _Toc133397072 \h </w:instrText>
            </w:r>
            <w:r w:rsidR="001344D6">
              <w:rPr>
                <w:noProof/>
                <w:webHidden/>
              </w:rPr>
            </w:r>
            <w:r w:rsidR="001344D6">
              <w:rPr>
                <w:noProof/>
                <w:webHidden/>
              </w:rPr>
              <w:fldChar w:fldCharType="separate"/>
            </w:r>
            <w:r w:rsidR="009D7864">
              <w:rPr>
                <w:noProof/>
                <w:webHidden/>
              </w:rPr>
              <w:t>67</w:t>
            </w:r>
            <w:r w:rsidR="001344D6">
              <w:rPr>
                <w:noProof/>
                <w:webHidden/>
              </w:rPr>
              <w:fldChar w:fldCharType="end"/>
            </w:r>
          </w:hyperlink>
        </w:p>
        <w:p w14:paraId="05EF7A93" w14:textId="65466CEF"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73" w:history="1">
            <w:r w:rsidR="001344D6" w:rsidRPr="009F0780">
              <w:rPr>
                <w:rStyle w:val="Hyperlink"/>
                <w:noProof/>
              </w:rPr>
              <w:t>4.7</w:t>
            </w:r>
            <w:r w:rsidR="001344D6">
              <w:rPr>
                <w:rFonts w:asciiTheme="minorHAnsi" w:eastAsiaTheme="minorEastAsia" w:hAnsiTheme="minorHAnsi"/>
                <w:noProof/>
                <w:sz w:val="22"/>
                <w:szCs w:val="22"/>
                <w:lang w:eastAsia="en-GB"/>
              </w:rPr>
              <w:tab/>
            </w:r>
            <w:r w:rsidR="001344D6" w:rsidRPr="009F0780">
              <w:rPr>
                <w:rStyle w:val="Hyperlink"/>
                <w:noProof/>
              </w:rPr>
              <w:t>Client Side Functionality</w:t>
            </w:r>
            <w:r w:rsidR="001344D6">
              <w:rPr>
                <w:noProof/>
                <w:webHidden/>
              </w:rPr>
              <w:tab/>
            </w:r>
            <w:r w:rsidR="001344D6">
              <w:rPr>
                <w:noProof/>
                <w:webHidden/>
              </w:rPr>
              <w:fldChar w:fldCharType="begin"/>
            </w:r>
            <w:r w:rsidR="001344D6">
              <w:rPr>
                <w:noProof/>
                <w:webHidden/>
              </w:rPr>
              <w:instrText xml:space="preserve"> PAGEREF _Toc133397073 \h </w:instrText>
            </w:r>
            <w:r w:rsidR="001344D6">
              <w:rPr>
                <w:noProof/>
                <w:webHidden/>
              </w:rPr>
            </w:r>
            <w:r w:rsidR="001344D6">
              <w:rPr>
                <w:noProof/>
                <w:webHidden/>
              </w:rPr>
              <w:fldChar w:fldCharType="separate"/>
            </w:r>
            <w:r w:rsidR="009D7864">
              <w:rPr>
                <w:noProof/>
                <w:webHidden/>
              </w:rPr>
              <w:t>67</w:t>
            </w:r>
            <w:r w:rsidR="001344D6">
              <w:rPr>
                <w:noProof/>
                <w:webHidden/>
              </w:rPr>
              <w:fldChar w:fldCharType="end"/>
            </w:r>
          </w:hyperlink>
        </w:p>
        <w:p w14:paraId="4F3E0C0E" w14:textId="4EEDED33"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74" w:history="1">
            <w:r w:rsidR="001344D6" w:rsidRPr="009F0780">
              <w:rPr>
                <w:rStyle w:val="Hyperlink"/>
                <w:noProof/>
              </w:rPr>
              <w:t>4.7.1</w:t>
            </w:r>
            <w:r w:rsidR="001344D6">
              <w:rPr>
                <w:rFonts w:asciiTheme="minorHAnsi" w:eastAsiaTheme="minorEastAsia" w:hAnsiTheme="minorHAnsi"/>
                <w:noProof/>
                <w:sz w:val="22"/>
                <w:szCs w:val="22"/>
                <w:lang w:eastAsia="en-GB"/>
              </w:rPr>
              <w:tab/>
            </w:r>
            <w:r w:rsidR="001344D6" w:rsidRPr="009F0780">
              <w:rPr>
                <w:rStyle w:val="Hyperlink"/>
                <w:noProof/>
              </w:rPr>
              <w:t>Use Case #1: User Facial Recognition Setup</w:t>
            </w:r>
            <w:r w:rsidR="001344D6">
              <w:rPr>
                <w:noProof/>
                <w:webHidden/>
              </w:rPr>
              <w:tab/>
            </w:r>
            <w:r w:rsidR="001344D6">
              <w:rPr>
                <w:noProof/>
                <w:webHidden/>
              </w:rPr>
              <w:fldChar w:fldCharType="begin"/>
            </w:r>
            <w:r w:rsidR="001344D6">
              <w:rPr>
                <w:noProof/>
                <w:webHidden/>
              </w:rPr>
              <w:instrText xml:space="preserve"> PAGEREF _Toc133397074 \h </w:instrText>
            </w:r>
            <w:r w:rsidR="001344D6">
              <w:rPr>
                <w:noProof/>
                <w:webHidden/>
              </w:rPr>
            </w:r>
            <w:r w:rsidR="001344D6">
              <w:rPr>
                <w:noProof/>
                <w:webHidden/>
              </w:rPr>
              <w:fldChar w:fldCharType="separate"/>
            </w:r>
            <w:r w:rsidR="009D7864">
              <w:rPr>
                <w:noProof/>
                <w:webHidden/>
              </w:rPr>
              <w:t>67</w:t>
            </w:r>
            <w:r w:rsidR="001344D6">
              <w:rPr>
                <w:noProof/>
                <w:webHidden/>
              </w:rPr>
              <w:fldChar w:fldCharType="end"/>
            </w:r>
          </w:hyperlink>
        </w:p>
        <w:p w14:paraId="1A6146D6" w14:textId="7178B244"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75" w:history="1">
            <w:r w:rsidR="001344D6" w:rsidRPr="009F0780">
              <w:rPr>
                <w:rStyle w:val="Hyperlink"/>
                <w:noProof/>
              </w:rPr>
              <w:t>4.7.2</w:t>
            </w:r>
            <w:r w:rsidR="001344D6">
              <w:rPr>
                <w:rFonts w:asciiTheme="minorHAnsi" w:eastAsiaTheme="minorEastAsia" w:hAnsiTheme="minorHAnsi"/>
                <w:noProof/>
                <w:sz w:val="22"/>
                <w:szCs w:val="22"/>
                <w:lang w:eastAsia="en-GB"/>
              </w:rPr>
              <w:tab/>
            </w:r>
            <w:r w:rsidR="001344D6" w:rsidRPr="009F0780">
              <w:rPr>
                <w:rStyle w:val="Hyperlink"/>
                <w:noProof/>
              </w:rPr>
              <w:t>Use Cases #2-3: Location Roaster Sign in/out</w:t>
            </w:r>
            <w:r w:rsidR="001344D6">
              <w:rPr>
                <w:noProof/>
                <w:webHidden/>
              </w:rPr>
              <w:tab/>
            </w:r>
            <w:r w:rsidR="001344D6">
              <w:rPr>
                <w:noProof/>
                <w:webHidden/>
              </w:rPr>
              <w:fldChar w:fldCharType="begin"/>
            </w:r>
            <w:r w:rsidR="001344D6">
              <w:rPr>
                <w:noProof/>
                <w:webHidden/>
              </w:rPr>
              <w:instrText xml:space="preserve"> PAGEREF _Toc133397075 \h </w:instrText>
            </w:r>
            <w:r w:rsidR="001344D6">
              <w:rPr>
                <w:noProof/>
                <w:webHidden/>
              </w:rPr>
            </w:r>
            <w:r w:rsidR="001344D6">
              <w:rPr>
                <w:noProof/>
                <w:webHidden/>
              </w:rPr>
              <w:fldChar w:fldCharType="separate"/>
            </w:r>
            <w:r w:rsidR="009D7864">
              <w:rPr>
                <w:noProof/>
                <w:webHidden/>
              </w:rPr>
              <w:t>68</w:t>
            </w:r>
            <w:r w:rsidR="001344D6">
              <w:rPr>
                <w:noProof/>
                <w:webHidden/>
              </w:rPr>
              <w:fldChar w:fldCharType="end"/>
            </w:r>
          </w:hyperlink>
        </w:p>
        <w:p w14:paraId="20E739BD" w14:textId="6088BA77"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76" w:history="1">
            <w:r w:rsidR="001344D6" w:rsidRPr="009F0780">
              <w:rPr>
                <w:rStyle w:val="Hyperlink"/>
                <w:noProof/>
              </w:rPr>
              <w:t>4.7.3</w:t>
            </w:r>
            <w:r w:rsidR="001344D6">
              <w:rPr>
                <w:rFonts w:asciiTheme="minorHAnsi" w:eastAsiaTheme="minorEastAsia" w:hAnsiTheme="minorHAnsi"/>
                <w:noProof/>
                <w:sz w:val="22"/>
                <w:szCs w:val="22"/>
                <w:lang w:eastAsia="en-GB"/>
              </w:rPr>
              <w:tab/>
            </w:r>
            <w:r w:rsidR="001344D6" w:rsidRPr="009F0780">
              <w:rPr>
                <w:rStyle w:val="Hyperlink"/>
                <w:noProof/>
              </w:rPr>
              <w:t>Refactoring Javascript</w:t>
            </w:r>
            <w:r w:rsidR="001344D6">
              <w:rPr>
                <w:noProof/>
                <w:webHidden/>
              </w:rPr>
              <w:tab/>
            </w:r>
            <w:r w:rsidR="001344D6">
              <w:rPr>
                <w:noProof/>
                <w:webHidden/>
              </w:rPr>
              <w:fldChar w:fldCharType="begin"/>
            </w:r>
            <w:r w:rsidR="001344D6">
              <w:rPr>
                <w:noProof/>
                <w:webHidden/>
              </w:rPr>
              <w:instrText xml:space="preserve"> PAGEREF _Toc133397076 \h </w:instrText>
            </w:r>
            <w:r w:rsidR="001344D6">
              <w:rPr>
                <w:noProof/>
                <w:webHidden/>
              </w:rPr>
            </w:r>
            <w:r w:rsidR="001344D6">
              <w:rPr>
                <w:noProof/>
                <w:webHidden/>
              </w:rPr>
              <w:fldChar w:fldCharType="separate"/>
            </w:r>
            <w:r w:rsidR="009D7864">
              <w:rPr>
                <w:noProof/>
                <w:webHidden/>
              </w:rPr>
              <w:t>68</w:t>
            </w:r>
            <w:r w:rsidR="001344D6">
              <w:rPr>
                <w:noProof/>
                <w:webHidden/>
              </w:rPr>
              <w:fldChar w:fldCharType="end"/>
            </w:r>
          </w:hyperlink>
        </w:p>
        <w:p w14:paraId="619ED1C3" w14:textId="0639FCF2"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77" w:history="1">
            <w:r w:rsidR="001344D6" w:rsidRPr="009F0780">
              <w:rPr>
                <w:rStyle w:val="Hyperlink"/>
                <w:noProof/>
              </w:rPr>
              <w:t>4.7.4</w:t>
            </w:r>
            <w:r w:rsidR="001344D6">
              <w:rPr>
                <w:rFonts w:asciiTheme="minorHAnsi" w:eastAsiaTheme="minorEastAsia" w:hAnsiTheme="minorHAnsi"/>
                <w:noProof/>
                <w:sz w:val="22"/>
                <w:szCs w:val="22"/>
                <w:lang w:eastAsia="en-GB"/>
              </w:rPr>
              <w:tab/>
            </w:r>
            <w:r w:rsidR="001344D6" w:rsidRPr="009F0780">
              <w:rPr>
                <w:rStyle w:val="Hyperlink"/>
                <w:noProof/>
              </w:rPr>
              <w:t>Incorporating Javascript into the web app</w:t>
            </w:r>
            <w:r w:rsidR="001344D6">
              <w:rPr>
                <w:noProof/>
                <w:webHidden/>
              </w:rPr>
              <w:tab/>
            </w:r>
            <w:r w:rsidR="001344D6">
              <w:rPr>
                <w:noProof/>
                <w:webHidden/>
              </w:rPr>
              <w:fldChar w:fldCharType="begin"/>
            </w:r>
            <w:r w:rsidR="001344D6">
              <w:rPr>
                <w:noProof/>
                <w:webHidden/>
              </w:rPr>
              <w:instrText xml:space="preserve"> PAGEREF _Toc133397077 \h </w:instrText>
            </w:r>
            <w:r w:rsidR="001344D6">
              <w:rPr>
                <w:noProof/>
                <w:webHidden/>
              </w:rPr>
            </w:r>
            <w:r w:rsidR="001344D6">
              <w:rPr>
                <w:noProof/>
                <w:webHidden/>
              </w:rPr>
              <w:fldChar w:fldCharType="separate"/>
            </w:r>
            <w:r w:rsidR="009D7864">
              <w:rPr>
                <w:noProof/>
                <w:webHidden/>
              </w:rPr>
              <w:t>69</w:t>
            </w:r>
            <w:r w:rsidR="001344D6">
              <w:rPr>
                <w:noProof/>
                <w:webHidden/>
              </w:rPr>
              <w:fldChar w:fldCharType="end"/>
            </w:r>
          </w:hyperlink>
        </w:p>
        <w:p w14:paraId="24E21855" w14:textId="79B1C783"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78" w:history="1">
            <w:r w:rsidR="001344D6" w:rsidRPr="009F0780">
              <w:rPr>
                <w:rStyle w:val="Hyperlink"/>
                <w:noProof/>
              </w:rPr>
              <w:t>4.8</w:t>
            </w:r>
            <w:r w:rsidR="001344D6">
              <w:rPr>
                <w:rFonts w:asciiTheme="minorHAnsi" w:eastAsiaTheme="minorEastAsia" w:hAnsiTheme="minorHAnsi"/>
                <w:noProof/>
                <w:sz w:val="22"/>
                <w:szCs w:val="22"/>
                <w:lang w:eastAsia="en-GB"/>
              </w:rPr>
              <w:tab/>
            </w:r>
            <w:r w:rsidR="001344D6" w:rsidRPr="009F0780">
              <w:rPr>
                <w:rStyle w:val="Hyperlink"/>
                <w:noProof/>
              </w:rPr>
              <w:t>Bulding and deploying the  Website</w:t>
            </w:r>
            <w:r w:rsidR="001344D6">
              <w:rPr>
                <w:noProof/>
                <w:webHidden/>
              </w:rPr>
              <w:tab/>
            </w:r>
            <w:r w:rsidR="001344D6">
              <w:rPr>
                <w:noProof/>
                <w:webHidden/>
              </w:rPr>
              <w:fldChar w:fldCharType="begin"/>
            </w:r>
            <w:r w:rsidR="001344D6">
              <w:rPr>
                <w:noProof/>
                <w:webHidden/>
              </w:rPr>
              <w:instrText xml:space="preserve"> PAGEREF _Toc133397078 \h </w:instrText>
            </w:r>
            <w:r w:rsidR="001344D6">
              <w:rPr>
                <w:noProof/>
                <w:webHidden/>
              </w:rPr>
            </w:r>
            <w:r w:rsidR="001344D6">
              <w:rPr>
                <w:noProof/>
                <w:webHidden/>
              </w:rPr>
              <w:fldChar w:fldCharType="separate"/>
            </w:r>
            <w:r w:rsidR="009D7864">
              <w:rPr>
                <w:noProof/>
                <w:webHidden/>
              </w:rPr>
              <w:t>69</w:t>
            </w:r>
            <w:r w:rsidR="001344D6">
              <w:rPr>
                <w:noProof/>
                <w:webHidden/>
              </w:rPr>
              <w:fldChar w:fldCharType="end"/>
            </w:r>
          </w:hyperlink>
        </w:p>
        <w:p w14:paraId="10CC3D56" w14:textId="108C1A9A" w:rsidR="001344D6" w:rsidRDefault="005E7D57">
          <w:pPr>
            <w:pStyle w:val="TOC1"/>
            <w:tabs>
              <w:tab w:val="left" w:pos="1320"/>
              <w:tab w:val="right" w:leader="dot" w:pos="8494"/>
            </w:tabs>
            <w:rPr>
              <w:rFonts w:asciiTheme="minorHAnsi" w:eastAsiaTheme="minorEastAsia" w:hAnsiTheme="minorHAnsi"/>
              <w:noProof/>
              <w:sz w:val="22"/>
              <w:szCs w:val="22"/>
              <w:lang w:eastAsia="en-GB"/>
            </w:rPr>
          </w:pPr>
          <w:hyperlink w:anchor="_Toc133397079" w:history="1">
            <w:r w:rsidR="001344D6" w:rsidRPr="009F0780">
              <w:rPr>
                <w:rStyle w:val="Hyperlink"/>
                <w:noProof/>
              </w:rPr>
              <w:t>Chapter 5</w:t>
            </w:r>
            <w:r w:rsidR="001344D6">
              <w:rPr>
                <w:rFonts w:asciiTheme="minorHAnsi" w:eastAsiaTheme="minorEastAsia" w:hAnsiTheme="minorHAnsi"/>
                <w:noProof/>
                <w:sz w:val="22"/>
                <w:szCs w:val="22"/>
                <w:lang w:eastAsia="en-GB"/>
              </w:rPr>
              <w:tab/>
            </w:r>
            <w:r w:rsidR="001344D6" w:rsidRPr="009F0780">
              <w:rPr>
                <w:rStyle w:val="Hyperlink"/>
                <w:noProof/>
              </w:rPr>
              <w:t>Testing and Results</w:t>
            </w:r>
            <w:r w:rsidR="001344D6">
              <w:rPr>
                <w:noProof/>
                <w:webHidden/>
              </w:rPr>
              <w:tab/>
            </w:r>
            <w:r w:rsidR="001344D6">
              <w:rPr>
                <w:noProof/>
                <w:webHidden/>
              </w:rPr>
              <w:fldChar w:fldCharType="begin"/>
            </w:r>
            <w:r w:rsidR="001344D6">
              <w:rPr>
                <w:noProof/>
                <w:webHidden/>
              </w:rPr>
              <w:instrText xml:space="preserve"> PAGEREF _Toc133397079 \h </w:instrText>
            </w:r>
            <w:r w:rsidR="001344D6">
              <w:rPr>
                <w:noProof/>
                <w:webHidden/>
              </w:rPr>
            </w:r>
            <w:r w:rsidR="001344D6">
              <w:rPr>
                <w:noProof/>
                <w:webHidden/>
              </w:rPr>
              <w:fldChar w:fldCharType="separate"/>
            </w:r>
            <w:r w:rsidR="009D7864">
              <w:rPr>
                <w:noProof/>
                <w:webHidden/>
              </w:rPr>
              <w:t>70</w:t>
            </w:r>
            <w:r w:rsidR="001344D6">
              <w:rPr>
                <w:noProof/>
                <w:webHidden/>
              </w:rPr>
              <w:fldChar w:fldCharType="end"/>
            </w:r>
          </w:hyperlink>
        </w:p>
        <w:p w14:paraId="0659D886" w14:textId="1DB2A98D"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80" w:history="1">
            <w:r w:rsidR="001344D6" w:rsidRPr="009F0780">
              <w:rPr>
                <w:rStyle w:val="Hyperlink"/>
                <w:noProof/>
              </w:rPr>
              <w:t>5.1</w:t>
            </w:r>
            <w:r w:rsidR="001344D6">
              <w:rPr>
                <w:rFonts w:asciiTheme="minorHAnsi" w:eastAsiaTheme="minorEastAsia" w:hAnsiTheme="minorHAnsi"/>
                <w:noProof/>
                <w:sz w:val="22"/>
                <w:szCs w:val="22"/>
                <w:lang w:eastAsia="en-GB"/>
              </w:rPr>
              <w:tab/>
            </w:r>
            <w:r w:rsidR="001344D6" w:rsidRPr="009F0780">
              <w:rPr>
                <w:rStyle w:val="Hyperlink"/>
                <w:noProof/>
              </w:rPr>
              <w:t>Introduction</w:t>
            </w:r>
            <w:r w:rsidR="001344D6">
              <w:rPr>
                <w:noProof/>
                <w:webHidden/>
              </w:rPr>
              <w:tab/>
            </w:r>
            <w:r w:rsidR="001344D6">
              <w:rPr>
                <w:noProof/>
                <w:webHidden/>
              </w:rPr>
              <w:fldChar w:fldCharType="begin"/>
            </w:r>
            <w:r w:rsidR="001344D6">
              <w:rPr>
                <w:noProof/>
                <w:webHidden/>
              </w:rPr>
              <w:instrText xml:space="preserve"> PAGEREF _Toc133397080 \h </w:instrText>
            </w:r>
            <w:r w:rsidR="001344D6">
              <w:rPr>
                <w:noProof/>
                <w:webHidden/>
              </w:rPr>
            </w:r>
            <w:r w:rsidR="001344D6">
              <w:rPr>
                <w:noProof/>
                <w:webHidden/>
              </w:rPr>
              <w:fldChar w:fldCharType="separate"/>
            </w:r>
            <w:r w:rsidR="009D7864">
              <w:rPr>
                <w:noProof/>
                <w:webHidden/>
              </w:rPr>
              <w:t>70</w:t>
            </w:r>
            <w:r w:rsidR="001344D6">
              <w:rPr>
                <w:noProof/>
                <w:webHidden/>
              </w:rPr>
              <w:fldChar w:fldCharType="end"/>
            </w:r>
          </w:hyperlink>
        </w:p>
        <w:p w14:paraId="3FD43CB6" w14:textId="4BC73042"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81" w:history="1">
            <w:r w:rsidR="001344D6" w:rsidRPr="009F0780">
              <w:rPr>
                <w:rStyle w:val="Hyperlink"/>
                <w:noProof/>
              </w:rPr>
              <w:t>5.2</w:t>
            </w:r>
            <w:r w:rsidR="001344D6">
              <w:rPr>
                <w:rFonts w:asciiTheme="minorHAnsi" w:eastAsiaTheme="minorEastAsia" w:hAnsiTheme="minorHAnsi"/>
                <w:noProof/>
                <w:sz w:val="22"/>
                <w:szCs w:val="22"/>
                <w:lang w:eastAsia="en-GB"/>
              </w:rPr>
              <w:tab/>
            </w:r>
            <w:r w:rsidR="001344D6" w:rsidRPr="009F0780">
              <w:rPr>
                <w:rStyle w:val="Hyperlink"/>
                <w:noProof/>
              </w:rPr>
              <w:t>Unit Testing</w:t>
            </w:r>
            <w:r w:rsidR="001344D6">
              <w:rPr>
                <w:noProof/>
                <w:webHidden/>
              </w:rPr>
              <w:tab/>
            </w:r>
            <w:r w:rsidR="001344D6">
              <w:rPr>
                <w:noProof/>
                <w:webHidden/>
              </w:rPr>
              <w:fldChar w:fldCharType="begin"/>
            </w:r>
            <w:r w:rsidR="001344D6">
              <w:rPr>
                <w:noProof/>
                <w:webHidden/>
              </w:rPr>
              <w:instrText xml:space="preserve"> PAGEREF _Toc133397081 \h </w:instrText>
            </w:r>
            <w:r w:rsidR="001344D6">
              <w:rPr>
                <w:noProof/>
                <w:webHidden/>
              </w:rPr>
            </w:r>
            <w:r w:rsidR="001344D6">
              <w:rPr>
                <w:noProof/>
                <w:webHidden/>
              </w:rPr>
              <w:fldChar w:fldCharType="separate"/>
            </w:r>
            <w:r w:rsidR="009D7864">
              <w:rPr>
                <w:noProof/>
                <w:webHidden/>
              </w:rPr>
              <w:t>70</w:t>
            </w:r>
            <w:r w:rsidR="001344D6">
              <w:rPr>
                <w:noProof/>
                <w:webHidden/>
              </w:rPr>
              <w:fldChar w:fldCharType="end"/>
            </w:r>
          </w:hyperlink>
        </w:p>
        <w:p w14:paraId="4C29D627" w14:textId="312912E6"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82" w:history="1">
            <w:r w:rsidR="001344D6" w:rsidRPr="009F0780">
              <w:rPr>
                <w:rStyle w:val="Hyperlink"/>
                <w:noProof/>
              </w:rPr>
              <w:t>5.2.1</w:t>
            </w:r>
            <w:r w:rsidR="001344D6">
              <w:rPr>
                <w:rFonts w:asciiTheme="minorHAnsi" w:eastAsiaTheme="minorEastAsia" w:hAnsiTheme="minorHAnsi"/>
                <w:noProof/>
                <w:sz w:val="22"/>
                <w:szCs w:val="22"/>
                <w:lang w:eastAsia="en-GB"/>
              </w:rPr>
              <w:tab/>
            </w:r>
            <w:r w:rsidR="001344D6" w:rsidRPr="009F0780">
              <w:rPr>
                <w:rStyle w:val="Hyperlink"/>
                <w:noProof/>
              </w:rPr>
              <w:t>What is Unit Testing, and why is important</w:t>
            </w:r>
            <w:r w:rsidR="001344D6">
              <w:rPr>
                <w:noProof/>
                <w:webHidden/>
              </w:rPr>
              <w:tab/>
            </w:r>
            <w:r w:rsidR="001344D6">
              <w:rPr>
                <w:noProof/>
                <w:webHidden/>
              </w:rPr>
              <w:fldChar w:fldCharType="begin"/>
            </w:r>
            <w:r w:rsidR="001344D6">
              <w:rPr>
                <w:noProof/>
                <w:webHidden/>
              </w:rPr>
              <w:instrText xml:space="preserve"> PAGEREF _Toc133397082 \h </w:instrText>
            </w:r>
            <w:r w:rsidR="001344D6">
              <w:rPr>
                <w:noProof/>
                <w:webHidden/>
              </w:rPr>
            </w:r>
            <w:r w:rsidR="001344D6">
              <w:rPr>
                <w:noProof/>
                <w:webHidden/>
              </w:rPr>
              <w:fldChar w:fldCharType="separate"/>
            </w:r>
            <w:r w:rsidR="009D7864">
              <w:rPr>
                <w:noProof/>
                <w:webHidden/>
              </w:rPr>
              <w:t>70</w:t>
            </w:r>
            <w:r w:rsidR="001344D6">
              <w:rPr>
                <w:noProof/>
                <w:webHidden/>
              </w:rPr>
              <w:fldChar w:fldCharType="end"/>
            </w:r>
          </w:hyperlink>
        </w:p>
        <w:p w14:paraId="7C096D4E" w14:textId="5A76E7E3" w:rsidR="001344D6" w:rsidRDefault="005E7D57">
          <w:pPr>
            <w:pStyle w:val="TOC3"/>
            <w:tabs>
              <w:tab w:val="left" w:pos="1320"/>
              <w:tab w:val="right" w:leader="dot" w:pos="8494"/>
            </w:tabs>
            <w:rPr>
              <w:rFonts w:asciiTheme="minorHAnsi" w:eastAsiaTheme="minorEastAsia" w:hAnsiTheme="minorHAnsi"/>
              <w:noProof/>
              <w:sz w:val="22"/>
              <w:szCs w:val="22"/>
              <w:lang w:eastAsia="en-GB"/>
            </w:rPr>
          </w:pPr>
          <w:hyperlink w:anchor="_Toc133397083" w:history="1">
            <w:r w:rsidR="001344D6" w:rsidRPr="009F0780">
              <w:rPr>
                <w:rStyle w:val="Hyperlink"/>
                <w:noProof/>
              </w:rPr>
              <w:t>5.2.2</w:t>
            </w:r>
            <w:r w:rsidR="001344D6">
              <w:rPr>
                <w:rFonts w:asciiTheme="minorHAnsi" w:eastAsiaTheme="minorEastAsia" w:hAnsiTheme="minorHAnsi"/>
                <w:noProof/>
                <w:sz w:val="22"/>
                <w:szCs w:val="22"/>
                <w:lang w:eastAsia="en-GB"/>
              </w:rPr>
              <w:tab/>
            </w:r>
            <w:r w:rsidR="001344D6" w:rsidRPr="009F0780">
              <w:rPr>
                <w:rStyle w:val="Hyperlink"/>
                <w:noProof/>
              </w:rPr>
              <w:t>Testing Framework in Django</w:t>
            </w:r>
            <w:r w:rsidR="001344D6">
              <w:rPr>
                <w:noProof/>
                <w:webHidden/>
              </w:rPr>
              <w:tab/>
            </w:r>
            <w:r w:rsidR="001344D6">
              <w:rPr>
                <w:noProof/>
                <w:webHidden/>
              </w:rPr>
              <w:fldChar w:fldCharType="begin"/>
            </w:r>
            <w:r w:rsidR="001344D6">
              <w:rPr>
                <w:noProof/>
                <w:webHidden/>
              </w:rPr>
              <w:instrText xml:space="preserve"> PAGEREF _Toc133397083 \h </w:instrText>
            </w:r>
            <w:r w:rsidR="001344D6">
              <w:rPr>
                <w:noProof/>
                <w:webHidden/>
              </w:rPr>
            </w:r>
            <w:r w:rsidR="001344D6">
              <w:rPr>
                <w:noProof/>
                <w:webHidden/>
              </w:rPr>
              <w:fldChar w:fldCharType="separate"/>
            </w:r>
            <w:r w:rsidR="009D7864">
              <w:rPr>
                <w:noProof/>
                <w:webHidden/>
              </w:rPr>
              <w:t>70</w:t>
            </w:r>
            <w:r w:rsidR="001344D6">
              <w:rPr>
                <w:noProof/>
                <w:webHidden/>
              </w:rPr>
              <w:fldChar w:fldCharType="end"/>
            </w:r>
          </w:hyperlink>
        </w:p>
        <w:p w14:paraId="10B3530F" w14:textId="1D46757A"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84" w:history="1">
            <w:r w:rsidR="001344D6" w:rsidRPr="009F0780">
              <w:rPr>
                <w:rStyle w:val="Hyperlink"/>
                <w:noProof/>
              </w:rPr>
              <w:t>5.3</w:t>
            </w:r>
            <w:r w:rsidR="001344D6">
              <w:rPr>
                <w:rFonts w:asciiTheme="minorHAnsi" w:eastAsiaTheme="minorEastAsia" w:hAnsiTheme="minorHAnsi"/>
                <w:noProof/>
                <w:sz w:val="22"/>
                <w:szCs w:val="22"/>
                <w:lang w:eastAsia="en-GB"/>
              </w:rPr>
              <w:tab/>
            </w:r>
            <w:r w:rsidR="001344D6" w:rsidRPr="009F0780">
              <w:rPr>
                <w:rStyle w:val="Hyperlink"/>
                <w:noProof/>
              </w:rPr>
              <w:t>Unit Testing Done</w:t>
            </w:r>
            <w:r w:rsidR="001344D6">
              <w:rPr>
                <w:noProof/>
                <w:webHidden/>
              </w:rPr>
              <w:tab/>
            </w:r>
            <w:r w:rsidR="001344D6">
              <w:rPr>
                <w:noProof/>
                <w:webHidden/>
              </w:rPr>
              <w:fldChar w:fldCharType="begin"/>
            </w:r>
            <w:r w:rsidR="001344D6">
              <w:rPr>
                <w:noProof/>
                <w:webHidden/>
              </w:rPr>
              <w:instrText xml:space="preserve"> PAGEREF _Toc133397084 \h </w:instrText>
            </w:r>
            <w:r w:rsidR="001344D6">
              <w:rPr>
                <w:noProof/>
                <w:webHidden/>
              </w:rPr>
            </w:r>
            <w:r w:rsidR="001344D6">
              <w:rPr>
                <w:noProof/>
                <w:webHidden/>
              </w:rPr>
              <w:fldChar w:fldCharType="separate"/>
            </w:r>
            <w:r w:rsidR="009D7864">
              <w:rPr>
                <w:noProof/>
                <w:webHidden/>
              </w:rPr>
              <w:t>71</w:t>
            </w:r>
            <w:r w:rsidR="001344D6">
              <w:rPr>
                <w:noProof/>
                <w:webHidden/>
              </w:rPr>
              <w:fldChar w:fldCharType="end"/>
            </w:r>
          </w:hyperlink>
        </w:p>
        <w:p w14:paraId="4A861488" w14:textId="5F3E17C8"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85" w:history="1">
            <w:r w:rsidR="001344D6" w:rsidRPr="009F0780">
              <w:rPr>
                <w:rStyle w:val="Hyperlink"/>
                <w:noProof/>
              </w:rPr>
              <w:t>5.4</w:t>
            </w:r>
            <w:r w:rsidR="001344D6">
              <w:rPr>
                <w:rFonts w:asciiTheme="minorHAnsi" w:eastAsiaTheme="minorEastAsia" w:hAnsiTheme="minorHAnsi"/>
                <w:noProof/>
                <w:sz w:val="22"/>
                <w:szCs w:val="22"/>
                <w:lang w:eastAsia="en-GB"/>
              </w:rPr>
              <w:tab/>
            </w:r>
            <w:r w:rsidR="001344D6" w:rsidRPr="009F0780">
              <w:rPr>
                <w:rStyle w:val="Hyperlink"/>
                <w:noProof/>
              </w:rPr>
              <w:t>Test-Driven Development</w:t>
            </w:r>
            <w:r w:rsidR="001344D6">
              <w:rPr>
                <w:noProof/>
                <w:webHidden/>
              </w:rPr>
              <w:tab/>
            </w:r>
            <w:r w:rsidR="001344D6">
              <w:rPr>
                <w:noProof/>
                <w:webHidden/>
              </w:rPr>
              <w:fldChar w:fldCharType="begin"/>
            </w:r>
            <w:r w:rsidR="001344D6">
              <w:rPr>
                <w:noProof/>
                <w:webHidden/>
              </w:rPr>
              <w:instrText xml:space="preserve"> PAGEREF _Toc133397085 \h </w:instrText>
            </w:r>
            <w:r w:rsidR="001344D6">
              <w:rPr>
                <w:noProof/>
                <w:webHidden/>
              </w:rPr>
            </w:r>
            <w:r w:rsidR="001344D6">
              <w:rPr>
                <w:noProof/>
                <w:webHidden/>
              </w:rPr>
              <w:fldChar w:fldCharType="separate"/>
            </w:r>
            <w:r w:rsidR="009D7864">
              <w:rPr>
                <w:noProof/>
                <w:webHidden/>
              </w:rPr>
              <w:t>71</w:t>
            </w:r>
            <w:r w:rsidR="001344D6">
              <w:rPr>
                <w:noProof/>
                <w:webHidden/>
              </w:rPr>
              <w:fldChar w:fldCharType="end"/>
            </w:r>
          </w:hyperlink>
        </w:p>
        <w:p w14:paraId="14CE7415" w14:textId="1F4FB362"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86" w:history="1">
            <w:r w:rsidR="001344D6" w:rsidRPr="009F0780">
              <w:rPr>
                <w:rStyle w:val="Hyperlink"/>
                <w:noProof/>
              </w:rPr>
              <w:t>5.5</w:t>
            </w:r>
            <w:r w:rsidR="001344D6">
              <w:rPr>
                <w:rFonts w:asciiTheme="minorHAnsi" w:eastAsiaTheme="minorEastAsia" w:hAnsiTheme="minorHAnsi"/>
                <w:noProof/>
                <w:sz w:val="22"/>
                <w:szCs w:val="22"/>
                <w:lang w:eastAsia="en-GB"/>
              </w:rPr>
              <w:tab/>
            </w:r>
            <w:r w:rsidR="001344D6" w:rsidRPr="009F0780">
              <w:rPr>
                <w:rStyle w:val="Hyperlink"/>
                <w:noProof/>
              </w:rPr>
              <w:t>Result Analysis:</w:t>
            </w:r>
            <w:r w:rsidR="001344D6">
              <w:rPr>
                <w:noProof/>
                <w:webHidden/>
              </w:rPr>
              <w:tab/>
            </w:r>
            <w:r w:rsidR="001344D6">
              <w:rPr>
                <w:noProof/>
                <w:webHidden/>
              </w:rPr>
              <w:fldChar w:fldCharType="begin"/>
            </w:r>
            <w:r w:rsidR="001344D6">
              <w:rPr>
                <w:noProof/>
                <w:webHidden/>
              </w:rPr>
              <w:instrText xml:space="preserve"> PAGEREF _Toc133397086 \h </w:instrText>
            </w:r>
            <w:r w:rsidR="001344D6">
              <w:rPr>
                <w:noProof/>
                <w:webHidden/>
              </w:rPr>
            </w:r>
            <w:r w:rsidR="001344D6">
              <w:rPr>
                <w:noProof/>
                <w:webHidden/>
              </w:rPr>
              <w:fldChar w:fldCharType="separate"/>
            </w:r>
            <w:r w:rsidR="009D7864">
              <w:rPr>
                <w:noProof/>
                <w:webHidden/>
              </w:rPr>
              <w:t>73</w:t>
            </w:r>
            <w:r w:rsidR="001344D6">
              <w:rPr>
                <w:noProof/>
                <w:webHidden/>
              </w:rPr>
              <w:fldChar w:fldCharType="end"/>
            </w:r>
          </w:hyperlink>
        </w:p>
        <w:p w14:paraId="4F4818D4" w14:textId="0388583A"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87" w:history="1">
            <w:r w:rsidR="001344D6" w:rsidRPr="009F0780">
              <w:rPr>
                <w:rStyle w:val="Hyperlink"/>
                <w:noProof/>
              </w:rPr>
              <w:t>5.6</w:t>
            </w:r>
            <w:r w:rsidR="001344D6">
              <w:rPr>
                <w:rFonts w:asciiTheme="minorHAnsi" w:eastAsiaTheme="minorEastAsia" w:hAnsiTheme="minorHAnsi"/>
                <w:noProof/>
                <w:sz w:val="22"/>
                <w:szCs w:val="22"/>
                <w:lang w:eastAsia="en-GB"/>
              </w:rPr>
              <w:tab/>
            </w:r>
            <w:r w:rsidR="001344D6" w:rsidRPr="009F0780">
              <w:rPr>
                <w:rStyle w:val="Hyperlink"/>
                <w:noProof/>
              </w:rPr>
              <w:t>Discussion of Findings</w:t>
            </w:r>
            <w:r w:rsidR="001344D6">
              <w:rPr>
                <w:noProof/>
                <w:webHidden/>
              </w:rPr>
              <w:tab/>
            </w:r>
            <w:r w:rsidR="001344D6">
              <w:rPr>
                <w:noProof/>
                <w:webHidden/>
              </w:rPr>
              <w:fldChar w:fldCharType="begin"/>
            </w:r>
            <w:r w:rsidR="001344D6">
              <w:rPr>
                <w:noProof/>
                <w:webHidden/>
              </w:rPr>
              <w:instrText xml:space="preserve"> PAGEREF _Toc133397087 \h </w:instrText>
            </w:r>
            <w:r w:rsidR="001344D6">
              <w:rPr>
                <w:noProof/>
                <w:webHidden/>
              </w:rPr>
            </w:r>
            <w:r w:rsidR="001344D6">
              <w:rPr>
                <w:noProof/>
                <w:webHidden/>
              </w:rPr>
              <w:fldChar w:fldCharType="separate"/>
            </w:r>
            <w:r w:rsidR="009D7864">
              <w:rPr>
                <w:noProof/>
                <w:webHidden/>
              </w:rPr>
              <w:t>73</w:t>
            </w:r>
            <w:r w:rsidR="001344D6">
              <w:rPr>
                <w:noProof/>
                <w:webHidden/>
              </w:rPr>
              <w:fldChar w:fldCharType="end"/>
            </w:r>
          </w:hyperlink>
        </w:p>
        <w:p w14:paraId="1BED56A2" w14:textId="37062A0C" w:rsidR="001344D6" w:rsidRDefault="005E7D57">
          <w:pPr>
            <w:pStyle w:val="TOC1"/>
            <w:tabs>
              <w:tab w:val="left" w:pos="1320"/>
              <w:tab w:val="right" w:leader="dot" w:pos="8494"/>
            </w:tabs>
            <w:rPr>
              <w:rFonts w:asciiTheme="minorHAnsi" w:eastAsiaTheme="minorEastAsia" w:hAnsiTheme="minorHAnsi"/>
              <w:noProof/>
              <w:sz w:val="22"/>
              <w:szCs w:val="22"/>
              <w:lang w:eastAsia="en-GB"/>
            </w:rPr>
          </w:pPr>
          <w:hyperlink w:anchor="_Toc133397088" w:history="1">
            <w:r w:rsidR="001344D6" w:rsidRPr="009F0780">
              <w:rPr>
                <w:rStyle w:val="Hyperlink"/>
                <w:noProof/>
              </w:rPr>
              <w:t>Chapter 6</w:t>
            </w:r>
            <w:r w:rsidR="001344D6">
              <w:rPr>
                <w:rFonts w:asciiTheme="minorHAnsi" w:eastAsiaTheme="minorEastAsia" w:hAnsiTheme="minorHAnsi"/>
                <w:noProof/>
                <w:sz w:val="22"/>
                <w:szCs w:val="22"/>
                <w:lang w:eastAsia="en-GB"/>
              </w:rPr>
              <w:tab/>
            </w:r>
            <w:r w:rsidR="001344D6" w:rsidRPr="009F0780">
              <w:rPr>
                <w:rStyle w:val="Hyperlink"/>
                <w:noProof/>
              </w:rPr>
              <w:t>Conclusion:</w:t>
            </w:r>
            <w:r w:rsidR="001344D6">
              <w:rPr>
                <w:noProof/>
                <w:webHidden/>
              </w:rPr>
              <w:tab/>
            </w:r>
            <w:r w:rsidR="001344D6">
              <w:rPr>
                <w:noProof/>
                <w:webHidden/>
              </w:rPr>
              <w:fldChar w:fldCharType="begin"/>
            </w:r>
            <w:r w:rsidR="001344D6">
              <w:rPr>
                <w:noProof/>
                <w:webHidden/>
              </w:rPr>
              <w:instrText xml:space="preserve"> PAGEREF _Toc133397088 \h </w:instrText>
            </w:r>
            <w:r w:rsidR="001344D6">
              <w:rPr>
                <w:noProof/>
                <w:webHidden/>
              </w:rPr>
            </w:r>
            <w:r w:rsidR="001344D6">
              <w:rPr>
                <w:noProof/>
                <w:webHidden/>
              </w:rPr>
              <w:fldChar w:fldCharType="separate"/>
            </w:r>
            <w:r w:rsidR="009D7864">
              <w:rPr>
                <w:noProof/>
                <w:webHidden/>
              </w:rPr>
              <w:t>74</w:t>
            </w:r>
            <w:r w:rsidR="001344D6">
              <w:rPr>
                <w:noProof/>
                <w:webHidden/>
              </w:rPr>
              <w:fldChar w:fldCharType="end"/>
            </w:r>
          </w:hyperlink>
        </w:p>
        <w:p w14:paraId="7B21419D" w14:textId="32A4810C"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89" w:history="1">
            <w:r w:rsidR="001344D6" w:rsidRPr="009F0780">
              <w:rPr>
                <w:rStyle w:val="Hyperlink"/>
                <w:noProof/>
              </w:rPr>
              <w:t>6.1</w:t>
            </w:r>
            <w:r w:rsidR="001344D6">
              <w:rPr>
                <w:rFonts w:asciiTheme="minorHAnsi" w:eastAsiaTheme="minorEastAsia" w:hAnsiTheme="minorHAnsi"/>
                <w:noProof/>
                <w:sz w:val="22"/>
                <w:szCs w:val="22"/>
                <w:lang w:eastAsia="en-GB"/>
              </w:rPr>
              <w:tab/>
            </w:r>
            <w:r w:rsidR="001344D6" w:rsidRPr="009F0780">
              <w:rPr>
                <w:rStyle w:val="Hyperlink"/>
                <w:noProof/>
              </w:rPr>
              <w:t>Continued development</w:t>
            </w:r>
            <w:r w:rsidR="001344D6">
              <w:rPr>
                <w:noProof/>
                <w:webHidden/>
              </w:rPr>
              <w:tab/>
            </w:r>
            <w:r w:rsidR="001344D6">
              <w:rPr>
                <w:noProof/>
                <w:webHidden/>
              </w:rPr>
              <w:fldChar w:fldCharType="begin"/>
            </w:r>
            <w:r w:rsidR="001344D6">
              <w:rPr>
                <w:noProof/>
                <w:webHidden/>
              </w:rPr>
              <w:instrText xml:space="preserve"> PAGEREF _Toc133397089 \h </w:instrText>
            </w:r>
            <w:r w:rsidR="001344D6">
              <w:rPr>
                <w:noProof/>
                <w:webHidden/>
              </w:rPr>
            </w:r>
            <w:r w:rsidR="001344D6">
              <w:rPr>
                <w:noProof/>
                <w:webHidden/>
              </w:rPr>
              <w:fldChar w:fldCharType="separate"/>
            </w:r>
            <w:r w:rsidR="009D7864">
              <w:rPr>
                <w:noProof/>
                <w:webHidden/>
              </w:rPr>
              <w:t>74</w:t>
            </w:r>
            <w:r w:rsidR="001344D6">
              <w:rPr>
                <w:noProof/>
                <w:webHidden/>
              </w:rPr>
              <w:fldChar w:fldCharType="end"/>
            </w:r>
          </w:hyperlink>
        </w:p>
        <w:p w14:paraId="45DF3027" w14:textId="0DB6CF24"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90" w:history="1">
            <w:r w:rsidR="001344D6" w:rsidRPr="009F0780">
              <w:rPr>
                <w:rStyle w:val="Hyperlink"/>
                <w:noProof/>
              </w:rPr>
              <w:t>6.2</w:t>
            </w:r>
            <w:r w:rsidR="001344D6">
              <w:rPr>
                <w:rFonts w:asciiTheme="minorHAnsi" w:eastAsiaTheme="minorEastAsia" w:hAnsiTheme="minorHAnsi"/>
                <w:noProof/>
                <w:sz w:val="22"/>
                <w:szCs w:val="22"/>
                <w:lang w:eastAsia="en-GB"/>
              </w:rPr>
              <w:tab/>
            </w:r>
            <w:r w:rsidR="001344D6" w:rsidRPr="009F0780">
              <w:rPr>
                <w:rStyle w:val="Hyperlink"/>
                <w:noProof/>
              </w:rPr>
              <w:t>Machine learning approaches</w:t>
            </w:r>
            <w:r w:rsidR="001344D6">
              <w:rPr>
                <w:noProof/>
                <w:webHidden/>
              </w:rPr>
              <w:tab/>
            </w:r>
            <w:r w:rsidR="001344D6">
              <w:rPr>
                <w:noProof/>
                <w:webHidden/>
              </w:rPr>
              <w:fldChar w:fldCharType="begin"/>
            </w:r>
            <w:r w:rsidR="001344D6">
              <w:rPr>
                <w:noProof/>
                <w:webHidden/>
              </w:rPr>
              <w:instrText xml:space="preserve"> PAGEREF _Toc133397090 \h </w:instrText>
            </w:r>
            <w:r w:rsidR="001344D6">
              <w:rPr>
                <w:noProof/>
                <w:webHidden/>
              </w:rPr>
            </w:r>
            <w:r w:rsidR="001344D6">
              <w:rPr>
                <w:noProof/>
                <w:webHidden/>
              </w:rPr>
              <w:fldChar w:fldCharType="separate"/>
            </w:r>
            <w:r w:rsidR="009D7864">
              <w:rPr>
                <w:noProof/>
                <w:webHidden/>
              </w:rPr>
              <w:t>74</w:t>
            </w:r>
            <w:r w:rsidR="001344D6">
              <w:rPr>
                <w:noProof/>
                <w:webHidden/>
              </w:rPr>
              <w:fldChar w:fldCharType="end"/>
            </w:r>
          </w:hyperlink>
        </w:p>
        <w:p w14:paraId="1E47156C" w14:textId="4F077C95"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91" w:history="1">
            <w:r w:rsidR="001344D6" w:rsidRPr="009F0780">
              <w:rPr>
                <w:rStyle w:val="Hyperlink"/>
                <w:noProof/>
              </w:rPr>
              <w:t>6.3</w:t>
            </w:r>
            <w:r w:rsidR="001344D6">
              <w:rPr>
                <w:rFonts w:asciiTheme="minorHAnsi" w:eastAsiaTheme="minorEastAsia" w:hAnsiTheme="minorHAnsi"/>
                <w:noProof/>
                <w:sz w:val="22"/>
                <w:szCs w:val="22"/>
                <w:lang w:eastAsia="en-GB"/>
              </w:rPr>
              <w:tab/>
            </w:r>
            <w:r w:rsidR="001344D6" w:rsidRPr="009F0780">
              <w:rPr>
                <w:rStyle w:val="Hyperlink"/>
                <w:noProof/>
              </w:rPr>
              <w:t>Tracking continuing developments</w:t>
            </w:r>
            <w:r w:rsidR="001344D6">
              <w:rPr>
                <w:noProof/>
                <w:webHidden/>
              </w:rPr>
              <w:tab/>
            </w:r>
            <w:r w:rsidR="001344D6">
              <w:rPr>
                <w:noProof/>
                <w:webHidden/>
              </w:rPr>
              <w:fldChar w:fldCharType="begin"/>
            </w:r>
            <w:r w:rsidR="001344D6">
              <w:rPr>
                <w:noProof/>
                <w:webHidden/>
              </w:rPr>
              <w:instrText xml:space="preserve"> PAGEREF _Toc133397091 \h </w:instrText>
            </w:r>
            <w:r w:rsidR="001344D6">
              <w:rPr>
                <w:noProof/>
                <w:webHidden/>
              </w:rPr>
            </w:r>
            <w:r w:rsidR="001344D6">
              <w:rPr>
                <w:noProof/>
                <w:webHidden/>
              </w:rPr>
              <w:fldChar w:fldCharType="separate"/>
            </w:r>
            <w:r w:rsidR="009D7864">
              <w:rPr>
                <w:noProof/>
                <w:webHidden/>
              </w:rPr>
              <w:t>75</w:t>
            </w:r>
            <w:r w:rsidR="001344D6">
              <w:rPr>
                <w:noProof/>
                <w:webHidden/>
              </w:rPr>
              <w:fldChar w:fldCharType="end"/>
            </w:r>
          </w:hyperlink>
        </w:p>
        <w:p w14:paraId="280D8E20" w14:textId="4713B0C4" w:rsidR="001344D6" w:rsidRDefault="005E7D57">
          <w:pPr>
            <w:pStyle w:val="TOC2"/>
            <w:tabs>
              <w:tab w:val="left" w:pos="880"/>
              <w:tab w:val="right" w:leader="dot" w:pos="8494"/>
            </w:tabs>
            <w:rPr>
              <w:rFonts w:asciiTheme="minorHAnsi" w:eastAsiaTheme="minorEastAsia" w:hAnsiTheme="minorHAnsi"/>
              <w:noProof/>
              <w:sz w:val="22"/>
              <w:szCs w:val="22"/>
              <w:lang w:eastAsia="en-GB"/>
            </w:rPr>
          </w:pPr>
          <w:hyperlink w:anchor="_Toc133397092" w:history="1">
            <w:r w:rsidR="001344D6" w:rsidRPr="009F0780">
              <w:rPr>
                <w:rStyle w:val="Hyperlink"/>
                <w:noProof/>
              </w:rPr>
              <w:t>6.4</w:t>
            </w:r>
            <w:r w:rsidR="001344D6">
              <w:rPr>
                <w:rFonts w:asciiTheme="minorHAnsi" w:eastAsiaTheme="minorEastAsia" w:hAnsiTheme="minorHAnsi"/>
                <w:noProof/>
                <w:sz w:val="22"/>
                <w:szCs w:val="22"/>
                <w:lang w:eastAsia="en-GB"/>
              </w:rPr>
              <w:tab/>
            </w:r>
            <w:r w:rsidR="001344D6" w:rsidRPr="009F0780">
              <w:rPr>
                <w:rStyle w:val="Hyperlink"/>
                <w:noProof/>
              </w:rPr>
              <w:t>Behaviour-Driven Development</w:t>
            </w:r>
            <w:r w:rsidR="001344D6">
              <w:rPr>
                <w:noProof/>
                <w:webHidden/>
              </w:rPr>
              <w:tab/>
            </w:r>
            <w:r w:rsidR="001344D6">
              <w:rPr>
                <w:noProof/>
                <w:webHidden/>
              </w:rPr>
              <w:fldChar w:fldCharType="begin"/>
            </w:r>
            <w:r w:rsidR="001344D6">
              <w:rPr>
                <w:noProof/>
                <w:webHidden/>
              </w:rPr>
              <w:instrText xml:space="preserve"> PAGEREF _Toc133397092 \h </w:instrText>
            </w:r>
            <w:r w:rsidR="001344D6">
              <w:rPr>
                <w:noProof/>
                <w:webHidden/>
              </w:rPr>
            </w:r>
            <w:r w:rsidR="001344D6">
              <w:rPr>
                <w:noProof/>
                <w:webHidden/>
              </w:rPr>
              <w:fldChar w:fldCharType="separate"/>
            </w:r>
            <w:r w:rsidR="009D7864">
              <w:rPr>
                <w:noProof/>
                <w:webHidden/>
              </w:rPr>
              <w:t>76</w:t>
            </w:r>
            <w:r w:rsidR="001344D6">
              <w:rPr>
                <w:noProof/>
                <w:webHidden/>
              </w:rPr>
              <w:fldChar w:fldCharType="end"/>
            </w:r>
          </w:hyperlink>
        </w:p>
        <w:p w14:paraId="2B123CD0" w14:textId="6534DD2F" w:rsidR="001344D6" w:rsidRDefault="005E7D57">
          <w:pPr>
            <w:pStyle w:val="TOC1"/>
            <w:tabs>
              <w:tab w:val="left" w:pos="1320"/>
              <w:tab w:val="right" w:leader="dot" w:pos="8494"/>
            </w:tabs>
            <w:rPr>
              <w:rFonts w:asciiTheme="minorHAnsi" w:eastAsiaTheme="minorEastAsia" w:hAnsiTheme="minorHAnsi"/>
              <w:noProof/>
              <w:sz w:val="22"/>
              <w:szCs w:val="22"/>
              <w:lang w:eastAsia="en-GB"/>
            </w:rPr>
          </w:pPr>
          <w:hyperlink w:anchor="_Toc133397093" w:history="1">
            <w:r w:rsidR="001344D6" w:rsidRPr="009F0780">
              <w:rPr>
                <w:rStyle w:val="Hyperlink"/>
                <w:noProof/>
              </w:rPr>
              <w:t>Chapter 7</w:t>
            </w:r>
            <w:r w:rsidR="001344D6">
              <w:rPr>
                <w:rFonts w:asciiTheme="minorHAnsi" w:eastAsiaTheme="minorEastAsia" w:hAnsiTheme="minorHAnsi"/>
                <w:noProof/>
                <w:sz w:val="22"/>
                <w:szCs w:val="22"/>
                <w:lang w:eastAsia="en-GB"/>
              </w:rPr>
              <w:tab/>
            </w:r>
            <w:r w:rsidR="001344D6" w:rsidRPr="009F0780">
              <w:rPr>
                <w:rStyle w:val="Hyperlink"/>
                <w:noProof/>
              </w:rPr>
              <w:t>Bibliography</w:t>
            </w:r>
            <w:r w:rsidR="001344D6">
              <w:rPr>
                <w:noProof/>
                <w:webHidden/>
              </w:rPr>
              <w:tab/>
            </w:r>
            <w:r w:rsidR="001344D6">
              <w:rPr>
                <w:noProof/>
                <w:webHidden/>
              </w:rPr>
              <w:fldChar w:fldCharType="begin"/>
            </w:r>
            <w:r w:rsidR="001344D6">
              <w:rPr>
                <w:noProof/>
                <w:webHidden/>
              </w:rPr>
              <w:instrText xml:space="preserve"> PAGEREF _Toc133397093 \h </w:instrText>
            </w:r>
            <w:r w:rsidR="001344D6">
              <w:rPr>
                <w:noProof/>
                <w:webHidden/>
              </w:rPr>
            </w:r>
            <w:r w:rsidR="001344D6">
              <w:rPr>
                <w:noProof/>
                <w:webHidden/>
              </w:rPr>
              <w:fldChar w:fldCharType="separate"/>
            </w:r>
            <w:r w:rsidR="009D7864">
              <w:rPr>
                <w:noProof/>
                <w:webHidden/>
              </w:rPr>
              <w:t>77</w:t>
            </w:r>
            <w:r w:rsidR="001344D6">
              <w:rPr>
                <w:noProof/>
                <w:webHidden/>
              </w:rPr>
              <w:fldChar w:fldCharType="end"/>
            </w:r>
          </w:hyperlink>
        </w:p>
        <w:p w14:paraId="4A1266D5" w14:textId="75B3D392" w:rsidR="00442C6E" w:rsidRDefault="00442C6E">
          <w:r>
            <w:rPr>
              <w:b/>
              <w:bCs/>
              <w:noProof/>
            </w:rPr>
            <w:fldChar w:fldCharType="end"/>
          </w:r>
        </w:p>
      </w:sdtContent>
    </w:sdt>
    <w:p w14:paraId="71AC6CD5" w14:textId="4ED8ECCC" w:rsidR="002F6674" w:rsidRDefault="002F6674">
      <w:r>
        <w:br w:type="page"/>
      </w:r>
    </w:p>
    <w:p w14:paraId="54ABE150" w14:textId="0D8AC5E1" w:rsidR="001A4874" w:rsidRDefault="001A4874" w:rsidP="001A4874">
      <w:pPr>
        <w:pStyle w:val="Heading1"/>
        <w:numPr>
          <w:ilvl w:val="0"/>
          <w:numId w:val="0"/>
        </w:numPr>
      </w:pPr>
      <w:bookmarkStart w:id="2" w:name="_Toc133396999"/>
      <w:r>
        <w:lastRenderedPageBreak/>
        <w:t>List of Figures</w:t>
      </w:r>
      <w:bookmarkEnd w:id="2"/>
    </w:p>
    <w:p w14:paraId="564A79B3" w14:textId="7A07B524" w:rsidR="00A549C0" w:rsidRDefault="002F6674">
      <w:pPr>
        <w:pStyle w:val="TableofFigures"/>
        <w:tabs>
          <w:tab w:val="right" w:leader="dot" w:pos="849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3399582" w:history="1">
        <w:r w:rsidR="00A549C0" w:rsidRPr="00BC23A5">
          <w:rPr>
            <w:rStyle w:val="Hyperlink"/>
            <w:noProof/>
          </w:rPr>
          <w:t>Figure 1 A multi-layer NN’s theoretical structure  (GeeksforGeeks, 2021).</w:t>
        </w:r>
        <w:r w:rsidR="00A549C0">
          <w:rPr>
            <w:noProof/>
            <w:webHidden/>
          </w:rPr>
          <w:tab/>
        </w:r>
        <w:r w:rsidR="00A549C0">
          <w:rPr>
            <w:noProof/>
            <w:webHidden/>
          </w:rPr>
          <w:fldChar w:fldCharType="begin"/>
        </w:r>
        <w:r w:rsidR="00A549C0">
          <w:rPr>
            <w:noProof/>
            <w:webHidden/>
          </w:rPr>
          <w:instrText xml:space="preserve"> PAGEREF _Toc133399582 \h </w:instrText>
        </w:r>
        <w:r w:rsidR="00A549C0">
          <w:rPr>
            <w:noProof/>
            <w:webHidden/>
          </w:rPr>
        </w:r>
        <w:r w:rsidR="00A549C0">
          <w:rPr>
            <w:noProof/>
            <w:webHidden/>
          </w:rPr>
          <w:fldChar w:fldCharType="separate"/>
        </w:r>
        <w:r w:rsidR="009D7864">
          <w:rPr>
            <w:noProof/>
            <w:webHidden/>
          </w:rPr>
          <w:t>20</w:t>
        </w:r>
        <w:r w:rsidR="00A549C0">
          <w:rPr>
            <w:noProof/>
            <w:webHidden/>
          </w:rPr>
          <w:fldChar w:fldCharType="end"/>
        </w:r>
      </w:hyperlink>
    </w:p>
    <w:p w14:paraId="022BAE75" w14:textId="38809DBF"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83" w:history="1">
        <w:r w:rsidR="00A549C0" w:rsidRPr="00BC23A5">
          <w:rPr>
            <w:rStyle w:val="Hyperlink"/>
            <w:noProof/>
          </w:rPr>
          <w:t>Figure 2: Operation of the filter unit used by CNN  (Dertat, 2017)</w:t>
        </w:r>
        <w:r w:rsidR="00A549C0">
          <w:rPr>
            <w:noProof/>
            <w:webHidden/>
          </w:rPr>
          <w:tab/>
        </w:r>
        <w:r w:rsidR="00A549C0">
          <w:rPr>
            <w:noProof/>
            <w:webHidden/>
          </w:rPr>
          <w:fldChar w:fldCharType="begin"/>
        </w:r>
        <w:r w:rsidR="00A549C0">
          <w:rPr>
            <w:noProof/>
            <w:webHidden/>
          </w:rPr>
          <w:instrText xml:space="preserve"> PAGEREF _Toc133399583 \h </w:instrText>
        </w:r>
        <w:r w:rsidR="00A549C0">
          <w:rPr>
            <w:noProof/>
            <w:webHidden/>
          </w:rPr>
        </w:r>
        <w:r w:rsidR="00A549C0">
          <w:rPr>
            <w:noProof/>
            <w:webHidden/>
          </w:rPr>
          <w:fldChar w:fldCharType="separate"/>
        </w:r>
        <w:r w:rsidR="009D7864">
          <w:rPr>
            <w:noProof/>
            <w:webHidden/>
          </w:rPr>
          <w:t>23</w:t>
        </w:r>
        <w:r w:rsidR="00A549C0">
          <w:rPr>
            <w:noProof/>
            <w:webHidden/>
          </w:rPr>
          <w:fldChar w:fldCharType="end"/>
        </w:r>
      </w:hyperlink>
    </w:p>
    <w:p w14:paraId="60D07D98" w14:textId="156B17F6"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84" w:history="1">
        <w:r w:rsidR="00A549C0" w:rsidRPr="00BC23A5">
          <w:rPr>
            <w:rStyle w:val="Hyperlink"/>
            <w:noProof/>
          </w:rPr>
          <w:t>Figure 3: Recurrent Neural Networks (Olah, 2015).</w:t>
        </w:r>
        <w:r w:rsidR="00A549C0">
          <w:rPr>
            <w:noProof/>
            <w:webHidden/>
          </w:rPr>
          <w:tab/>
        </w:r>
        <w:r w:rsidR="00A549C0">
          <w:rPr>
            <w:noProof/>
            <w:webHidden/>
          </w:rPr>
          <w:fldChar w:fldCharType="begin"/>
        </w:r>
        <w:r w:rsidR="00A549C0">
          <w:rPr>
            <w:noProof/>
            <w:webHidden/>
          </w:rPr>
          <w:instrText xml:space="preserve"> PAGEREF _Toc133399584 \h </w:instrText>
        </w:r>
        <w:r w:rsidR="00A549C0">
          <w:rPr>
            <w:noProof/>
            <w:webHidden/>
          </w:rPr>
        </w:r>
        <w:r w:rsidR="00A549C0">
          <w:rPr>
            <w:noProof/>
            <w:webHidden/>
          </w:rPr>
          <w:fldChar w:fldCharType="separate"/>
        </w:r>
        <w:r w:rsidR="009D7864">
          <w:rPr>
            <w:noProof/>
            <w:webHidden/>
          </w:rPr>
          <w:t>24</w:t>
        </w:r>
        <w:r w:rsidR="00A549C0">
          <w:rPr>
            <w:noProof/>
            <w:webHidden/>
          </w:rPr>
          <w:fldChar w:fldCharType="end"/>
        </w:r>
      </w:hyperlink>
    </w:p>
    <w:p w14:paraId="396F07D0" w14:textId="61B2AE3C"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85" w:history="1">
        <w:r w:rsidR="00A549C0" w:rsidRPr="00BC23A5">
          <w:rPr>
            <w:rStyle w:val="Hyperlink"/>
            <w:noProof/>
          </w:rPr>
          <w:t>Figure 4. An unrolled recurrent neural network (Olah, 2015).</w:t>
        </w:r>
        <w:r w:rsidR="00A549C0">
          <w:rPr>
            <w:noProof/>
            <w:webHidden/>
          </w:rPr>
          <w:tab/>
        </w:r>
        <w:r w:rsidR="00A549C0">
          <w:rPr>
            <w:noProof/>
            <w:webHidden/>
          </w:rPr>
          <w:fldChar w:fldCharType="begin"/>
        </w:r>
        <w:r w:rsidR="00A549C0">
          <w:rPr>
            <w:noProof/>
            <w:webHidden/>
          </w:rPr>
          <w:instrText xml:space="preserve"> PAGEREF _Toc133399585 \h </w:instrText>
        </w:r>
        <w:r w:rsidR="00A549C0">
          <w:rPr>
            <w:noProof/>
            <w:webHidden/>
          </w:rPr>
        </w:r>
        <w:r w:rsidR="00A549C0">
          <w:rPr>
            <w:noProof/>
            <w:webHidden/>
          </w:rPr>
          <w:fldChar w:fldCharType="separate"/>
        </w:r>
        <w:r w:rsidR="009D7864">
          <w:rPr>
            <w:noProof/>
            <w:webHidden/>
          </w:rPr>
          <w:t>24</w:t>
        </w:r>
        <w:r w:rsidR="00A549C0">
          <w:rPr>
            <w:noProof/>
            <w:webHidden/>
          </w:rPr>
          <w:fldChar w:fldCharType="end"/>
        </w:r>
      </w:hyperlink>
    </w:p>
    <w:p w14:paraId="738B8E00" w14:textId="231AC83E"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86" w:history="1">
        <w:r w:rsidR="00A549C0" w:rsidRPr="00BC23A5">
          <w:rPr>
            <w:rStyle w:val="Hyperlink"/>
            <w:noProof/>
          </w:rPr>
          <w:t>Figure 5: Agile</w:t>
        </w:r>
        <w:r w:rsidR="00A549C0">
          <w:rPr>
            <w:noProof/>
            <w:webHidden/>
          </w:rPr>
          <w:tab/>
        </w:r>
        <w:r w:rsidR="00A549C0">
          <w:rPr>
            <w:noProof/>
            <w:webHidden/>
          </w:rPr>
          <w:fldChar w:fldCharType="begin"/>
        </w:r>
        <w:r w:rsidR="00A549C0">
          <w:rPr>
            <w:noProof/>
            <w:webHidden/>
          </w:rPr>
          <w:instrText xml:space="preserve"> PAGEREF _Toc133399586 \h </w:instrText>
        </w:r>
        <w:r w:rsidR="00A549C0">
          <w:rPr>
            <w:noProof/>
            <w:webHidden/>
          </w:rPr>
        </w:r>
        <w:r w:rsidR="00A549C0">
          <w:rPr>
            <w:noProof/>
            <w:webHidden/>
          </w:rPr>
          <w:fldChar w:fldCharType="separate"/>
        </w:r>
        <w:r w:rsidR="009D7864">
          <w:rPr>
            <w:noProof/>
            <w:webHidden/>
          </w:rPr>
          <w:t>26</w:t>
        </w:r>
        <w:r w:rsidR="00A549C0">
          <w:rPr>
            <w:noProof/>
            <w:webHidden/>
          </w:rPr>
          <w:fldChar w:fldCharType="end"/>
        </w:r>
      </w:hyperlink>
    </w:p>
    <w:p w14:paraId="4BD3953A" w14:textId="435EC052"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87" w:history="1">
        <w:r w:rsidR="00A549C0" w:rsidRPr="00BC23A5">
          <w:rPr>
            <w:rStyle w:val="Hyperlink"/>
            <w:noProof/>
          </w:rPr>
          <w:t>Figure 6: Behaviour-driven development Cycle</w:t>
        </w:r>
        <w:r w:rsidR="00A549C0">
          <w:rPr>
            <w:noProof/>
            <w:webHidden/>
          </w:rPr>
          <w:tab/>
        </w:r>
        <w:r w:rsidR="00A549C0">
          <w:rPr>
            <w:noProof/>
            <w:webHidden/>
          </w:rPr>
          <w:fldChar w:fldCharType="begin"/>
        </w:r>
        <w:r w:rsidR="00A549C0">
          <w:rPr>
            <w:noProof/>
            <w:webHidden/>
          </w:rPr>
          <w:instrText xml:space="preserve"> PAGEREF _Toc133399587 \h </w:instrText>
        </w:r>
        <w:r w:rsidR="00A549C0">
          <w:rPr>
            <w:noProof/>
            <w:webHidden/>
          </w:rPr>
        </w:r>
        <w:r w:rsidR="00A549C0">
          <w:rPr>
            <w:noProof/>
            <w:webHidden/>
          </w:rPr>
          <w:fldChar w:fldCharType="separate"/>
        </w:r>
        <w:r w:rsidR="009D7864">
          <w:rPr>
            <w:noProof/>
            <w:webHidden/>
          </w:rPr>
          <w:t>27</w:t>
        </w:r>
        <w:r w:rsidR="00A549C0">
          <w:rPr>
            <w:noProof/>
            <w:webHidden/>
          </w:rPr>
          <w:fldChar w:fldCharType="end"/>
        </w:r>
      </w:hyperlink>
    </w:p>
    <w:p w14:paraId="0F10BC66" w14:textId="44E2E896"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88" w:history="1">
        <w:r w:rsidR="00A549C0" w:rsidRPr="00BC23A5">
          <w:rPr>
            <w:rStyle w:val="Hyperlink"/>
            <w:noProof/>
          </w:rPr>
          <w:t>Figure 7: MVP</w:t>
        </w:r>
        <w:r w:rsidR="00A549C0">
          <w:rPr>
            <w:noProof/>
            <w:webHidden/>
          </w:rPr>
          <w:tab/>
        </w:r>
        <w:r w:rsidR="00A549C0">
          <w:rPr>
            <w:noProof/>
            <w:webHidden/>
          </w:rPr>
          <w:fldChar w:fldCharType="begin"/>
        </w:r>
        <w:r w:rsidR="00A549C0">
          <w:rPr>
            <w:noProof/>
            <w:webHidden/>
          </w:rPr>
          <w:instrText xml:space="preserve"> PAGEREF _Toc133399588 \h </w:instrText>
        </w:r>
        <w:r w:rsidR="00A549C0">
          <w:rPr>
            <w:noProof/>
            <w:webHidden/>
          </w:rPr>
        </w:r>
        <w:r w:rsidR="00A549C0">
          <w:rPr>
            <w:noProof/>
            <w:webHidden/>
          </w:rPr>
          <w:fldChar w:fldCharType="separate"/>
        </w:r>
        <w:r w:rsidR="009D7864">
          <w:rPr>
            <w:noProof/>
            <w:webHidden/>
          </w:rPr>
          <w:t>27</w:t>
        </w:r>
        <w:r w:rsidR="00A549C0">
          <w:rPr>
            <w:noProof/>
            <w:webHidden/>
          </w:rPr>
          <w:fldChar w:fldCharType="end"/>
        </w:r>
      </w:hyperlink>
    </w:p>
    <w:p w14:paraId="10183EDE" w14:textId="695E5478"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89" w:history="1">
        <w:r w:rsidR="00A549C0" w:rsidRPr="00BC23A5">
          <w:rPr>
            <w:rStyle w:val="Hyperlink"/>
            <w:noProof/>
          </w:rPr>
          <w:t>Figure 8: Gantt Diagram</w:t>
        </w:r>
        <w:r w:rsidR="00A549C0">
          <w:rPr>
            <w:noProof/>
            <w:webHidden/>
          </w:rPr>
          <w:tab/>
        </w:r>
        <w:r w:rsidR="00A549C0">
          <w:rPr>
            <w:noProof/>
            <w:webHidden/>
          </w:rPr>
          <w:fldChar w:fldCharType="begin"/>
        </w:r>
        <w:r w:rsidR="00A549C0">
          <w:rPr>
            <w:noProof/>
            <w:webHidden/>
          </w:rPr>
          <w:instrText xml:space="preserve"> PAGEREF _Toc133399589 \h </w:instrText>
        </w:r>
        <w:r w:rsidR="00A549C0">
          <w:rPr>
            <w:noProof/>
            <w:webHidden/>
          </w:rPr>
        </w:r>
        <w:r w:rsidR="00A549C0">
          <w:rPr>
            <w:noProof/>
            <w:webHidden/>
          </w:rPr>
          <w:fldChar w:fldCharType="separate"/>
        </w:r>
        <w:r w:rsidR="009D7864">
          <w:rPr>
            <w:noProof/>
            <w:webHidden/>
          </w:rPr>
          <w:t>28</w:t>
        </w:r>
        <w:r w:rsidR="00A549C0">
          <w:rPr>
            <w:noProof/>
            <w:webHidden/>
          </w:rPr>
          <w:fldChar w:fldCharType="end"/>
        </w:r>
      </w:hyperlink>
    </w:p>
    <w:p w14:paraId="0D308BC4" w14:textId="19696ACB"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90" w:history="1">
        <w:r w:rsidR="00A549C0" w:rsidRPr="00BC23A5">
          <w:rPr>
            <w:rStyle w:val="Hyperlink"/>
            <w:noProof/>
          </w:rPr>
          <w:t>Figure 9: Class Diagram</w:t>
        </w:r>
        <w:r w:rsidR="00A549C0">
          <w:rPr>
            <w:noProof/>
            <w:webHidden/>
          </w:rPr>
          <w:tab/>
        </w:r>
        <w:r w:rsidR="00A549C0">
          <w:rPr>
            <w:noProof/>
            <w:webHidden/>
          </w:rPr>
          <w:fldChar w:fldCharType="begin"/>
        </w:r>
        <w:r w:rsidR="00A549C0">
          <w:rPr>
            <w:noProof/>
            <w:webHidden/>
          </w:rPr>
          <w:instrText xml:space="preserve"> PAGEREF _Toc133399590 \h </w:instrText>
        </w:r>
        <w:r w:rsidR="00A549C0">
          <w:rPr>
            <w:noProof/>
            <w:webHidden/>
          </w:rPr>
        </w:r>
        <w:r w:rsidR="00A549C0">
          <w:rPr>
            <w:noProof/>
            <w:webHidden/>
          </w:rPr>
          <w:fldChar w:fldCharType="separate"/>
        </w:r>
        <w:r w:rsidR="009D7864">
          <w:rPr>
            <w:noProof/>
            <w:webHidden/>
          </w:rPr>
          <w:t>29</w:t>
        </w:r>
        <w:r w:rsidR="00A549C0">
          <w:rPr>
            <w:noProof/>
            <w:webHidden/>
          </w:rPr>
          <w:fldChar w:fldCharType="end"/>
        </w:r>
      </w:hyperlink>
    </w:p>
    <w:p w14:paraId="1A6E8BC3" w14:textId="3F34644D"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91" w:history="1">
        <w:r w:rsidR="00A549C0" w:rsidRPr="00BC23A5">
          <w:rPr>
            <w:rStyle w:val="Hyperlink"/>
            <w:noProof/>
          </w:rPr>
          <w:t>Figure 10 Sign-in example</w:t>
        </w:r>
        <w:r w:rsidR="00A549C0">
          <w:rPr>
            <w:noProof/>
            <w:webHidden/>
          </w:rPr>
          <w:tab/>
        </w:r>
        <w:r w:rsidR="00A549C0">
          <w:rPr>
            <w:noProof/>
            <w:webHidden/>
          </w:rPr>
          <w:fldChar w:fldCharType="begin"/>
        </w:r>
        <w:r w:rsidR="00A549C0">
          <w:rPr>
            <w:noProof/>
            <w:webHidden/>
          </w:rPr>
          <w:instrText xml:space="preserve"> PAGEREF _Toc133399591 \h </w:instrText>
        </w:r>
        <w:r w:rsidR="00A549C0">
          <w:rPr>
            <w:noProof/>
            <w:webHidden/>
          </w:rPr>
        </w:r>
        <w:r w:rsidR="00A549C0">
          <w:rPr>
            <w:noProof/>
            <w:webHidden/>
          </w:rPr>
          <w:fldChar w:fldCharType="separate"/>
        </w:r>
        <w:r w:rsidR="009D7864">
          <w:rPr>
            <w:noProof/>
            <w:webHidden/>
          </w:rPr>
          <w:t>30</w:t>
        </w:r>
        <w:r w:rsidR="00A549C0">
          <w:rPr>
            <w:noProof/>
            <w:webHidden/>
          </w:rPr>
          <w:fldChar w:fldCharType="end"/>
        </w:r>
      </w:hyperlink>
    </w:p>
    <w:p w14:paraId="1DF47C1A" w14:textId="78B3DAA2"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92" w:history="1">
        <w:r w:rsidR="00A549C0" w:rsidRPr="00BC23A5">
          <w:rPr>
            <w:rStyle w:val="Hyperlink"/>
            <w:noProof/>
          </w:rPr>
          <w:t>Figure 11 Feature permissions</w:t>
        </w:r>
        <w:r w:rsidR="00A549C0">
          <w:rPr>
            <w:noProof/>
            <w:webHidden/>
          </w:rPr>
          <w:tab/>
        </w:r>
        <w:r w:rsidR="00A549C0">
          <w:rPr>
            <w:noProof/>
            <w:webHidden/>
          </w:rPr>
          <w:fldChar w:fldCharType="begin"/>
        </w:r>
        <w:r w:rsidR="00A549C0">
          <w:rPr>
            <w:noProof/>
            <w:webHidden/>
          </w:rPr>
          <w:instrText xml:space="preserve"> PAGEREF _Toc133399592 \h </w:instrText>
        </w:r>
        <w:r w:rsidR="00A549C0">
          <w:rPr>
            <w:noProof/>
            <w:webHidden/>
          </w:rPr>
        </w:r>
        <w:r w:rsidR="00A549C0">
          <w:rPr>
            <w:noProof/>
            <w:webHidden/>
          </w:rPr>
          <w:fldChar w:fldCharType="separate"/>
        </w:r>
        <w:r w:rsidR="009D7864">
          <w:rPr>
            <w:noProof/>
            <w:webHidden/>
          </w:rPr>
          <w:t>30</w:t>
        </w:r>
        <w:r w:rsidR="00A549C0">
          <w:rPr>
            <w:noProof/>
            <w:webHidden/>
          </w:rPr>
          <w:fldChar w:fldCharType="end"/>
        </w:r>
      </w:hyperlink>
    </w:p>
    <w:p w14:paraId="4749B721" w14:textId="30C7FCCE"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93" w:history="1">
        <w:r w:rsidR="00A549C0" w:rsidRPr="00BC23A5">
          <w:rPr>
            <w:rStyle w:val="Hyperlink"/>
            <w:noProof/>
          </w:rPr>
          <w:t>Figure 12 Locations list view</w:t>
        </w:r>
        <w:r w:rsidR="00A549C0">
          <w:rPr>
            <w:noProof/>
            <w:webHidden/>
          </w:rPr>
          <w:tab/>
        </w:r>
        <w:r w:rsidR="00A549C0">
          <w:rPr>
            <w:noProof/>
            <w:webHidden/>
          </w:rPr>
          <w:fldChar w:fldCharType="begin"/>
        </w:r>
        <w:r w:rsidR="00A549C0">
          <w:rPr>
            <w:noProof/>
            <w:webHidden/>
          </w:rPr>
          <w:instrText xml:space="preserve"> PAGEREF _Toc133399593 \h </w:instrText>
        </w:r>
        <w:r w:rsidR="00A549C0">
          <w:rPr>
            <w:noProof/>
            <w:webHidden/>
          </w:rPr>
        </w:r>
        <w:r w:rsidR="00A549C0">
          <w:rPr>
            <w:noProof/>
            <w:webHidden/>
          </w:rPr>
          <w:fldChar w:fldCharType="separate"/>
        </w:r>
        <w:r w:rsidR="009D7864">
          <w:rPr>
            <w:noProof/>
            <w:webHidden/>
          </w:rPr>
          <w:t>37</w:t>
        </w:r>
        <w:r w:rsidR="00A549C0">
          <w:rPr>
            <w:noProof/>
            <w:webHidden/>
          </w:rPr>
          <w:fldChar w:fldCharType="end"/>
        </w:r>
      </w:hyperlink>
    </w:p>
    <w:p w14:paraId="720343FA" w14:textId="68FFC558"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94" w:history="1">
        <w:r w:rsidR="00A549C0" w:rsidRPr="00BC23A5">
          <w:rPr>
            <w:rStyle w:val="Hyperlink"/>
            <w:noProof/>
          </w:rPr>
          <w:t>Figure 13 Security notification</w:t>
        </w:r>
        <w:r w:rsidR="00A549C0">
          <w:rPr>
            <w:noProof/>
            <w:webHidden/>
          </w:rPr>
          <w:tab/>
        </w:r>
        <w:r w:rsidR="00A549C0">
          <w:rPr>
            <w:noProof/>
            <w:webHidden/>
          </w:rPr>
          <w:fldChar w:fldCharType="begin"/>
        </w:r>
        <w:r w:rsidR="00A549C0">
          <w:rPr>
            <w:noProof/>
            <w:webHidden/>
          </w:rPr>
          <w:instrText xml:space="preserve"> PAGEREF _Toc133399594 \h </w:instrText>
        </w:r>
        <w:r w:rsidR="00A549C0">
          <w:rPr>
            <w:noProof/>
            <w:webHidden/>
          </w:rPr>
        </w:r>
        <w:r w:rsidR="00A549C0">
          <w:rPr>
            <w:noProof/>
            <w:webHidden/>
          </w:rPr>
          <w:fldChar w:fldCharType="separate"/>
        </w:r>
        <w:r w:rsidR="009D7864">
          <w:rPr>
            <w:noProof/>
            <w:webHidden/>
          </w:rPr>
          <w:t>37</w:t>
        </w:r>
        <w:r w:rsidR="00A549C0">
          <w:rPr>
            <w:noProof/>
            <w:webHidden/>
          </w:rPr>
          <w:fldChar w:fldCharType="end"/>
        </w:r>
      </w:hyperlink>
    </w:p>
    <w:p w14:paraId="0253C99B" w14:textId="1267B24C"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95" w:history="1">
        <w:r w:rsidR="00A549C0" w:rsidRPr="00BC23A5">
          <w:rPr>
            <w:rStyle w:val="Hyperlink"/>
            <w:noProof/>
          </w:rPr>
          <w:t>Figure 14 Limerick location view</w:t>
        </w:r>
        <w:r w:rsidR="00A549C0">
          <w:rPr>
            <w:noProof/>
            <w:webHidden/>
          </w:rPr>
          <w:tab/>
        </w:r>
        <w:r w:rsidR="00A549C0">
          <w:rPr>
            <w:noProof/>
            <w:webHidden/>
          </w:rPr>
          <w:fldChar w:fldCharType="begin"/>
        </w:r>
        <w:r w:rsidR="00A549C0">
          <w:rPr>
            <w:noProof/>
            <w:webHidden/>
          </w:rPr>
          <w:instrText xml:space="preserve"> PAGEREF _Toc133399595 \h </w:instrText>
        </w:r>
        <w:r w:rsidR="00A549C0">
          <w:rPr>
            <w:noProof/>
            <w:webHidden/>
          </w:rPr>
        </w:r>
        <w:r w:rsidR="00A549C0">
          <w:rPr>
            <w:noProof/>
            <w:webHidden/>
          </w:rPr>
          <w:fldChar w:fldCharType="separate"/>
        </w:r>
        <w:r w:rsidR="009D7864">
          <w:rPr>
            <w:noProof/>
            <w:webHidden/>
          </w:rPr>
          <w:t>38</w:t>
        </w:r>
        <w:r w:rsidR="00A549C0">
          <w:rPr>
            <w:noProof/>
            <w:webHidden/>
          </w:rPr>
          <w:fldChar w:fldCharType="end"/>
        </w:r>
      </w:hyperlink>
    </w:p>
    <w:p w14:paraId="6369F57B" w14:textId="58C6DB5E"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96" w:history="1">
        <w:r w:rsidR="00A549C0" w:rsidRPr="00BC23A5">
          <w:rPr>
            <w:rStyle w:val="Hyperlink"/>
            <w:noProof/>
          </w:rPr>
          <w:t>Figure 15 Location roster day view</w:t>
        </w:r>
        <w:r w:rsidR="00A549C0">
          <w:rPr>
            <w:noProof/>
            <w:webHidden/>
          </w:rPr>
          <w:tab/>
        </w:r>
        <w:r w:rsidR="00A549C0">
          <w:rPr>
            <w:noProof/>
            <w:webHidden/>
          </w:rPr>
          <w:fldChar w:fldCharType="begin"/>
        </w:r>
        <w:r w:rsidR="00A549C0">
          <w:rPr>
            <w:noProof/>
            <w:webHidden/>
          </w:rPr>
          <w:instrText xml:space="preserve"> PAGEREF _Toc133399596 \h </w:instrText>
        </w:r>
        <w:r w:rsidR="00A549C0">
          <w:rPr>
            <w:noProof/>
            <w:webHidden/>
          </w:rPr>
        </w:r>
        <w:r w:rsidR="00A549C0">
          <w:rPr>
            <w:noProof/>
            <w:webHidden/>
          </w:rPr>
          <w:fldChar w:fldCharType="separate"/>
        </w:r>
        <w:r w:rsidR="009D7864">
          <w:rPr>
            <w:noProof/>
            <w:webHidden/>
          </w:rPr>
          <w:t>38</w:t>
        </w:r>
        <w:r w:rsidR="00A549C0">
          <w:rPr>
            <w:noProof/>
            <w:webHidden/>
          </w:rPr>
          <w:fldChar w:fldCharType="end"/>
        </w:r>
      </w:hyperlink>
    </w:p>
    <w:p w14:paraId="72FB5609" w14:textId="5C3B0219"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97" w:history="1">
        <w:r w:rsidR="00A549C0" w:rsidRPr="00BC23A5">
          <w:rPr>
            <w:rStyle w:val="Hyperlink"/>
            <w:noProof/>
          </w:rPr>
          <w:t>Figure 16 Location Sign In part 1</w:t>
        </w:r>
        <w:r w:rsidR="00A549C0">
          <w:rPr>
            <w:noProof/>
            <w:webHidden/>
          </w:rPr>
          <w:tab/>
        </w:r>
        <w:r w:rsidR="00A549C0">
          <w:rPr>
            <w:noProof/>
            <w:webHidden/>
          </w:rPr>
          <w:fldChar w:fldCharType="begin"/>
        </w:r>
        <w:r w:rsidR="00A549C0">
          <w:rPr>
            <w:noProof/>
            <w:webHidden/>
          </w:rPr>
          <w:instrText xml:space="preserve"> PAGEREF _Toc133399597 \h </w:instrText>
        </w:r>
        <w:r w:rsidR="00A549C0">
          <w:rPr>
            <w:noProof/>
            <w:webHidden/>
          </w:rPr>
        </w:r>
        <w:r w:rsidR="00A549C0">
          <w:rPr>
            <w:noProof/>
            <w:webHidden/>
          </w:rPr>
          <w:fldChar w:fldCharType="separate"/>
        </w:r>
        <w:r w:rsidR="009D7864">
          <w:rPr>
            <w:noProof/>
            <w:webHidden/>
          </w:rPr>
          <w:t>39</w:t>
        </w:r>
        <w:r w:rsidR="00A549C0">
          <w:rPr>
            <w:noProof/>
            <w:webHidden/>
          </w:rPr>
          <w:fldChar w:fldCharType="end"/>
        </w:r>
      </w:hyperlink>
    </w:p>
    <w:p w14:paraId="2F208CC2" w14:textId="61FD1DBB"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98" w:history="1">
        <w:r w:rsidR="00A549C0" w:rsidRPr="00BC23A5">
          <w:rPr>
            <w:rStyle w:val="Hyperlink"/>
            <w:noProof/>
          </w:rPr>
          <w:t>Figure 17 Location Sign In part 2</w:t>
        </w:r>
        <w:r w:rsidR="00A549C0">
          <w:rPr>
            <w:noProof/>
            <w:webHidden/>
          </w:rPr>
          <w:tab/>
        </w:r>
        <w:r w:rsidR="00A549C0">
          <w:rPr>
            <w:noProof/>
            <w:webHidden/>
          </w:rPr>
          <w:fldChar w:fldCharType="begin"/>
        </w:r>
        <w:r w:rsidR="00A549C0">
          <w:rPr>
            <w:noProof/>
            <w:webHidden/>
          </w:rPr>
          <w:instrText xml:space="preserve"> PAGEREF _Toc133399598 \h </w:instrText>
        </w:r>
        <w:r w:rsidR="00A549C0">
          <w:rPr>
            <w:noProof/>
            <w:webHidden/>
          </w:rPr>
        </w:r>
        <w:r w:rsidR="00A549C0">
          <w:rPr>
            <w:noProof/>
            <w:webHidden/>
          </w:rPr>
          <w:fldChar w:fldCharType="separate"/>
        </w:r>
        <w:r w:rsidR="009D7864">
          <w:rPr>
            <w:noProof/>
            <w:webHidden/>
          </w:rPr>
          <w:t>40</w:t>
        </w:r>
        <w:r w:rsidR="00A549C0">
          <w:rPr>
            <w:noProof/>
            <w:webHidden/>
          </w:rPr>
          <w:fldChar w:fldCharType="end"/>
        </w:r>
      </w:hyperlink>
    </w:p>
    <w:p w14:paraId="0EC4C120" w14:textId="7B424599"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599" w:history="1">
        <w:r w:rsidR="00A549C0" w:rsidRPr="00BC23A5">
          <w:rPr>
            <w:rStyle w:val="Hyperlink"/>
            <w:noProof/>
          </w:rPr>
          <w:t>Figure 18 Location Sign Out part 1.</w:t>
        </w:r>
        <w:r w:rsidR="00A549C0">
          <w:rPr>
            <w:noProof/>
            <w:webHidden/>
          </w:rPr>
          <w:tab/>
        </w:r>
        <w:r w:rsidR="00A549C0">
          <w:rPr>
            <w:noProof/>
            <w:webHidden/>
          </w:rPr>
          <w:fldChar w:fldCharType="begin"/>
        </w:r>
        <w:r w:rsidR="00A549C0">
          <w:rPr>
            <w:noProof/>
            <w:webHidden/>
          </w:rPr>
          <w:instrText xml:space="preserve"> PAGEREF _Toc133399599 \h </w:instrText>
        </w:r>
        <w:r w:rsidR="00A549C0">
          <w:rPr>
            <w:noProof/>
            <w:webHidden/>
          </w:rPr>
        </w:r>
        <w:r w:rsidR="00A549C0">
          <w:rPr>
            <w:noProof/>
            <w:webHidden/>
          </w:rPr>
          <w:fldChar w:fldCharType="separate"/>
        </w:r>
        <w:r w:rsidR="009D7864">
          <w:rPr>
            <w:noProof/>
            <w:webHidden/>
          </w:rPr>
          <w:t>41</w:t>
        </w:r>
        <w:r w:rsidR="00A549C0">
          <w:rPr>
            <w:noProof/>
            <w:webHidden/>
          </w:rPr>
          <w:fldChar w:fldCharType="end"/>
        </w:r>
      </w:hyperlink>
    </w:p>
    <w:p w14:paraId="2D31A984" w14:textId="7B4DF78A"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600" w:history="1">
        <w:r w:rsidR="00A549C0" w:rsidRPr="00BC23A5">
          <w:rPr>
            <w:rStyle w:val="Hyperlink"/>
            <w:noProof/>
          </w:rPr>
          <w:t>Figure 19 Location Sign Out part 2</w:t>
        </w:r>
        <w:r w:rsidR="00A549C0">
          <w:rPr>
            <w:noProof/>
            <w:webHidden/>
          </w:rPr>
          <w:tab/>
        </w:r>
        <w:r w:rsidR="00A549C0">
          <w:rPr>
            <w:noProof/>
            <w:webHidden/>
          </w:rPr>
          <w:fldChar w:fldCharType="begin"/>
        </w:r>
        <w:r w:rsidR="00A549C0">
          <w:rPr>
            <w:noProof/>
            <w:webHidden/>
          </w:rPr>
          <w:instrText xml:space="preserve"> PAGEREF _Toc133399600 \h </w:instrText>
        </w:r>
        <w:r w:rsidR="00A549C0">
          <w:rPr>
            <w:noProof/>
            <w:webHidden/>
          </w:rPr>
        </w:r>
        <w:r w:rsidR="00A549C0">
          <w:rPr>
            <w:noProof/>
            <w:webHidden/>
          </w:rPr>
          <w:fldChar w:fldCharType="separate"/>
        </w:r>
        <w:r w:rsidR="009D7864">
          <w:rPr>
            <w:noProof/>
            <w:webHidden/>
          </w:rPr>
          <w:t>42</w:t>
        </w:r>
        <w:r w:rsidR="00A549C0">
          <w:rPr>
            <w:noProof/>
            <w:webHidden/>
          </w:rPr>
          <w:fldChar w:fldCharType="end"/>
        </w:r>
      </w:hyperlink>
    </w:p>
    <w:p w14:paraId="6540EBF7" w14:textId="1DAAC634"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601" w:history="1">
        <w:r w:rsidR="00A549C0" w:rsidRPr="00BC23A5">
          <w:rPr>
            <w:rStyle w:val="Hyperlink"/>
            <w:noProof/>
          </w:rPr>
          <w:t>Figure 20 Setting Up Facial recognition.</w:t>
        </w:r>
        <w:r w:rsidR="00A549C0">
          <w:rPr>
            <w:noProof/>
            <w:webHidden/>
          </w:rPr>
          <w:tab/>
        </w:r>
        <w:r w:rsidR="00A549C0">
          <w:rPr>
            <w:noProof/>
            <w:webHidden/>
          </w:rPr>
          <w:fldChar w:fldCharType="begin"/>
        </w:r>
        <w:r w:rsidR="00A549C0">
          <w:rPr>
            <w:noProof/>
            <w:webHidden/>
          </w:rPr>
          <w:instrText xml:space="preserve"> PAGEREF _Toc133399601 \h </w:instrText>
        </w:r>
        <w:r w:rsidR="00A549C0">
          <w:rPr>
            <w:noProof/>
            <w:webHidden/>
          </w:rPr>
        </w:r>
        <w:r w:rsidR="00A549C0">
          <w:rPr>
            <w:noProof/>
            <w:webHidden/>
          </w:rPr>
          <w:fldChar w:fldCharType="separate"/>
        </w:r>
        <w:r w:rsidR="009D7864">
          <w:rPr>
            <w:noProof/>
            <w:webHidden/>
          </w:rPr>
          <w:t>43</w:t>
        </w:r>
        <w:r w:rsidR="00A549C0">
          <w:rPr>
            <w:noProof/>
            <w:webHidden/>
          </w:rPr>
          <w:fldChar w:fldCharType="end"/>
        </w:r>
      </w:hyperlink>
    </w:p>
    <w:p w14:paraId="06A959B8" w14:textId="16A396E4"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602" w:history="1">
        <w:r w:rsidR="00A549C0" w:rsidRPr="00BC23A5">
          <w:rPr>
            <w:rStyle w:val="Hyperlink"/>
            <w:noProof/>
          </w:rPr>
          <w:t>Figure 21: Edit User Profile</w:t>
        </w:r>
        <w:r w:rsidR="00A549C0">
          <w:rPr>
            <w:noProof/>
            <w:webHidden/>
          </w:rPr>
          <w:tab/>
        </w:r>
        <w:r w:rsidR="00A549C0">
          <w:rPr>
            <w:noProof/>
            <w:webHidden/>
          </w:rPr>
          <w:fldChar w:fldCharType="begin"/>
        </w:r>
        <w:r w:rsidR="00A549C0">
          <w:rPr>
            <w:noProof/>
            <w:webHidden/>
          </w:rPr>
          <w:instrText xml:space="preserve"> PAGEREF _Toc133399602 \h </w:instrText>
        </w:r>
        <w:r w:rsidR="00A549C0">
          <w:rPr>
            <w:noProof/>
            <w:webHidden/>
          </w:rPr>
        </w:r>
        <w:r w:rsidR="00A549C0">
          <w:rPr>
            <w:noProof/>
            <w:webHidden/>
          </w:rPr>
          <w:fldChar w:fldCharType="separate"/>
        </w:r>
        <w:r w:rsidR="009D7864">
          <w:rPr>
            <w:noProof/>
            <w:webHidden/>
          </w:rPr>
          <w:t>43</w:t>
        </w:r>
        <w:r w:rsidR="00A549C0">
          <w:rPr>
            <w:noProof/>
            <w:webHidden/>
          </w:rPr>
          <w:fldChar w:fldCharType="end"/>
        </w:r>
      </w:hyperlink>
    </w:p>
    <w:p w14:paraId="29E3AC68" w14:textId="67AC1DB6"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603" w:history="1">
        <w:r w:rsidR="00A549C0" w:rsidRPr="00BC23A5">
          <w:rPr>
            <w:rStyle w:val="Hyperlink"/>
            <w:noProof/>
          </w:rPr>
          <w:t>Figure 22: change-password.html</w:t>
        </w:r>
        <w:r w:rsidR="00A549C0">
          <w:rPr>
            <w:noProof/>
            <w:webHidden/>
          </w:rPr>
          <w:tab/>
        </w:r>
        <w:r w:rsidR="00A549C0">
          <w:rPr>
            <w:noProof/>
            <w:webHidden/>
          </w:rPr>
          <w:fldChar w:fldCharType="begin"/>
        </w:r>
        <w:r w:rsidR="00A549C0">
          <w:rPr>
            <w:noProof/>
            <w:webHidden/>
          </w:rPr>
          <w:instrText xml:space="preserve"> PAGEREF _Toc133399603 \h </w:instrText>
        </w:r>
        <w:r w:rsidR="00A549C0">
          <w:rPr>
            <w:noProof/>
            <w:webHidden/>
          </w:rPr>
        </w:r>
        <w:r w:rsidR="00A549C0">
          <w:rPr>
            <w:noProof/>
            <w:webHidden/>
          </w:rPr>
          <w:fldChar w:fldCharType="separate"/>
        </w:r>
        <w:r w:rsidR="009D7864">
          <w:rPr>
            <w:noProof/>
            <w:webHidden/>
          </w:rPr>
          <w:t>44</w:t>
        </w:r>
        <w:r w:rsidR="00A549C0">
          <w:rPr>
            <w:noProof/>
            <w:webHidden/>
          </w:rPr>
          <w:fldChar w:fldCharType="end"/>
        </w:r>
      </w:hyperlink>
    </w:p>
    <w:p w14:paraId="1E59CCFA" w14:textId="0A8572AD" w:rsidR="00A549C0" w:rsidRDefault="005E7D57">
      <w:pPr>
        <w:pStyle w:val="TableofFigures"/>
        <w:tabs>
          <w:tab w:val="right" w:leader="dot" w:pos="8494"/>
        </w:tabs>
        <w:rPr>
          <w:rFonts w:asciiTheme="minorHAnsi" w:eastAsiaTheme="minorEastAsia" w:hAnsiTheme="minorHAnsi"/>
          <w:noProof/>
          <w:sz w:val="22"/>
          <w:szCs w:val="22"/>
          <w:lang w:eastAsia="en-GB"/>
        </w:rPr>
      </w:pPr>
      <w:hyperlink w:anchor="_Toc133399604" w:history="1">
        <w:r w:rsidR="00A549C0" w:rsidRPr="00BC23A5">
          <w:rPr>
            <w:rStyle w:val="Hyperlink"/>
            <w:noProof/>
          </w:rPr>
          <w:t>Figure 23: Generator versus discriminator</w:t>
        </w:r>
        <w:r w:rsidR="00A549C0">
          <w:rPr>
            <w:noProof/>
            <w:webHidden/>
          </w:rPr>
          <w:tab/>
        </w:r>
        <w:r w:rsidR="00A549C0">
          <w:rPr>
            <w:noProof/>
            <w:webHidden/>
          </w:rPr>
          <w:fldChar w:fldCharType="begin"/>
        </w:r>
        <w:r w:rsidR="00A549C0">
          <w:rPr>
            <w:noProof/>
            <w:webHidden/>
          </w:rPr>
          <w:instrText xml:space="preserve"> PAGEREF _Toc133399604 \h </w:instrText>
        </w:r>
        <w:r w:rsidR="00A549C0">
          <w:rPr>
            <w:noProof/>
            <w:webHidden/>
          </w:rPr>
        </w:r>
        <w:r w:rsidR="00A549C0">
          <w:rPr>
            <w:noProof/>
            <w:webHidden/>
          </w:rPr>
          <w:fldChar w:fldCharType="separate"/>
        </w:r>
        <w:r w:rsidR="009D7864">
          <w:rPr>
            <w:noProof/>
            <w:webHidden/>
          </w:rPr>
          <w:t>75</w:t>
        </w:r>
        <w:r w:rsidR="00A549C0">
          <w:rPr>
            <w:noProof/>
            <w:webHidden/>
          </w:rPr>
          <w:fldChar w:fldCharType="end"/>
        </w:r>
      </w:hyperlink>
    </w:p>
    <w:p w14:paraId="730120E7" w14:textId="76195953" w:rsidR="00370E8C" w:rsidRPr="002F2E90" w:rsidRDefault="002F6674" w:rsidP="002F2E90">
      <w:r>
        <w:fldChar w:fldCharType="end"/>
      </w:r>
    </w:p>
    <w:p w14:paraId="3BCB246F" w14:textId="77777777" w:rsidR="00321B74" w:rsidRDefault="00321B74" w:rsidP="00321B74">
      <w:pPr>
        <w:pStyle w:val="Heading1"/>
        <w:numPr>
          <w:ilvl w:val="0"/>
          <w:numId w:val="0"/>
        </w:numPr>
        <w:jc w:val="center"/>
      </w:pPr>
      <w:bookmarkStart w:id="3" w:name="_Toc133397000"/>
      <w:r w:rsidRPr="00321B74">
        <w:lastRenderedPageBreak/>
        <w:t>Abstract</w:t>
      </w:r>
      <w:bookmarkEnd w:id="3"/>
    </w:p>
    <w:p w14:paraId="00F4469C" w14:textId="1B09F339" w:rsidR="00C2076B" w:rsidRDefault="006932D5" w:rsidP="006932D5">
      <w:pPr>
        <w:jc w:val="both"/>
        <w:sectPr w:rsidR="00C2076B" w:rsidSect="001E1D41">
          <w:footerReference w:type="default" r:id="rId11"/>
          <w:footerReference w:type="first" r:id="rId12"/>
          <w:pgSz w:w="11906" w:h="16838" w:code="9"/>
          <w:pgMar w:top="1418" w:right="1134" w:bottom="1418" w:left="2268" w:header="709" w:footer="709" w:gutter="0"/>
          <w:pgNumType w:fmt="lowerRoman"/>
          <w:cols w:space="708"/>
          <w:titlePg/>
          <w:docGrid w:linePitch="360"/>
        </w:sectPr>
      </w:pPr>
      <w:bookmarkStart w:id="4" w:name="_Hlk131958949"/>
      <w:r>
        <w:t xml:space="preserve">Managing security and roster logs in workplaces continues to be a challenging and costly </w:t>
      </w:r>
      <w:r w:rsidR="00431E17">
        <w:t>endeavour</w:t>
      </w:r>
      <w:r>
        <w:t>. The complexities are heightened in environments that require frequent logging of employee attendance at multiple entry and exit points. Consequently, security measures can become lax, especially during peak hours with a high volume of workers.</w:t>
      </w:r>
      <w:r w:rsidR="00C2076B">
        <w:t xml:space="preserve"> </w:t>
      </w:r>
      <w:r>
        <w:t>Identity offers an innovative solution by combining a web-based application and a security station equipped with a live camera feed to automate entry and exit of authorized personnel. By leveraging artificial intelligence and facial recognition technology, Identity streamlines security access and roster log management, enhancing efficiency and reducing costs.</w:t>
      </w:r>
    </w:p>
    <w:p w14:paraId="783A23B7" w14:textId="675B7CAF" w:rsidR="008333B6" w:rsidRDefault="00F71A8D" w:rsidP="004B5269">
      <w:pPr>
        <w:pStyle w:val="Heading1"/>
      </w:pPr>
      <w:bookmarkStart w:id="5" w:name="_Toc133397001"/>
      <w:bookmarkEnd w:id="4"/>
      <w:r w:rsidRPr="00F71A8D">
        <w:lastRenderedPageBreak/>
        <w:t>Introduction</w:t>
      </w:r>
      <w:bookmarkEnd w:id="5"/>
    </w:p>
    <w:p w14:paraId="11DAE3BC" w14:textId="438A785A" w:rsidR="00F00F12" w:rsidRPr="00FB560C" w:rsidRDefault="003273D5" w:rsidP="007C20F6">
      <w:pPr>
        <w:pStyle w:val="Paragraph"/>
      </w:pPr>
      <w:r>
        <w:t>Like other biometrics systems, facial recognition technology</w:t>
      </w:r>
      <w:r w:rsidR="008E6CA7">
        <w:t xml:space="preserve"> analyses and compares distinctive characteristics to identify or authenticate users. Facial recognition software may identify faces in photos, measure their characteristics, and then compare them to templates already stored in a database. </w:t>
      </w:r>
      <w:r w:rsidR="008E6CA7" w:rsidRPr="00162891">
        <w:t>Biometric face recognition is used extensively in various contexts, including applications like Facebook or smartphones, workplaces, airports, colleges, and banks.</w:t>
      </w:r>
      <w:r w:rsidR="008E6CA7">
        <w:t xml:space="preserve"> The wide range of potential uses for face-scanning biometric technology demonstrates its versatility</w:t>
      </w:r>
      <w:sdt>
        <w:sdtPr>
          <w:id w:val="1405258547"/>
          <w:citation/>
        </w:sdtPr>
        <w:sdtEndPr/>
        <w:sdtContent>
          <w:r w:rsidR="00F00F12">
            <w:fldChar w:fldCharType="begin"/>
          </w:r>
          <w:r w:rsidR="00F00F12">
            <w:instrText xml:space="preserve">CITATION Bio22 \l 2057 </w:instrText>
          </w:r>
          <w:r w:rsidR="00F00F12">
            <w:fldChar w:fldCharType="separate"/>
          </w:r>
          <w:r w:rsidR="0034001F">
            <w:rPr>
              <w:noProof/>
            </w:rPr>
            <w:t xml:space="preserve"> </w:t>
          </w:r>
          <w:r w:rsidR="0034001F" w:rsidRPr="0034001F">
            <w:rPr>
              <w:noProof/>
            </w:rPr>
            <w:t>(FindBiometrics, 2022)</w:t>
          </w:r>
          <w:r w:rsidR="00F00F12">
            <w:fldChar w:fldCharType="end"/>
          </w:r>
        </w:sdtContent>
      </w:sdt>
      <w:r w:rsidR="00F00F12">
        <w:t>.</w:t>
      </w:r>
    </w:p>
    <w:p w14:paraId="594D9CBE" w14:textId="06CE8B51" w:rsidR="00C27B45" w:rsidRDefault="00C27B45" w:rsidP="00C27B45">
      <w:pPr>
        <w:pStyle w:val="Heading2"/>
      </w:pPr>
      <w:bookmarkStart w:id="6" w:name="_Toc133397002"/>
      <w:r>
        <w:t>Objective</w:t>
      </w:r>
      <w:bookmarkEnd w:id="6"/>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578E038D"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provide a system that uses </w:t>
      </w:r>
      <w:r w:rsidR="00551893">
        <w:rPr>
          <w:rFonts w:cs="Times New Roman"/>
        </w:rPr>
        <w:t>b</w:t>
      </w:r>
      <w:r w:rsidRPr="00162891">
        <w:rPr>
          <w:rFonts w:cs="Times New Roman"/>
        </w:rPr>
        <w:t>iometric facial recognition technology to simplify clocks in and out in a workplace.</w:t>
      </w:r>
    </w:p>
    <w:p w14:paraId="14E5AD44" w14:textId="78F99627" w:rsidR="00E83D43" w:rsidRDefault="00E83D43" w:rsidP="00C95DF2">
      <w:pPr>
        <w:pStyle w:val="ListParagraph"/>
        <w:keepNext/>
        <w:numPr>
          <w:ilvl w:val="0"/>
          <w:numId w:val="42"/>
        </w:numPr>
        <w:ind w:left="714" w:hanging="357"/>
        <w:jc w:val="both"/>
        <w:rPr>
          <w:rFonts w:cs="Times New Roman"/>
        </w:rPr>
      </w:pPr>
      <w:r w:rsidRPr="00162891">
        <w:rPr>
          <w:rFonts w:cs="Times New Roman"/>
        </w:rPr>
        <w:t xml:space="preserve">A layer of security for the workplace or premises by making it possible to determine </w:t>
      </w:r>
      <w:r w:rsidR="00670A24" w:rsidRPr="00162891">
        <w:rPr>
          <w:rFonts w:cs="Times New Roman"/>
        </w:rPr>
        <w:t>whether</w:t>
      </w:r>
      <w:r w:rsidRPr="00162891">
        <w:rPr>
          <w:rFonts w:cs="Times New Roman"/>
        </w:rPr>
        <w:t xml:space="preserve"> an unauthorised person is present in a specific location.</w:t>
      </w:r>
    </w:p>
    <w:p w14:paraId="4A34D36F" w14:textId="2867AAE3" w:rsidR="00E83D43" w:rsidRDefault="00E83D43" w:rsidP="00C95DF2">
      <w:pPr>
        <w:pStyle w:val="ListParagraph"/>
        <w:keepNext/>
        <w:numPr>
          <w:ilvl w:val="0"/>
          <w:numId w:val="42"/>
        </w:numPr>
        <w:ind w:left="714" w:hanging="357"/>
        <w:jc w:val="both"/>
        <w:rPr>
          <w:rFonts w:cs="Times New Roman"/>
        </w:rPr>
      </w:pPr>
      <w:r>
        <w:rPr>
          <w:rFonts w:cs="Times New Roman"/>
        </w:rPr>
        <w:t xml:space="preserve">To </w:t>
      </w:r>
      <w:r w:rsidRPr="00162891">
        <w:rPr>
          <w:rFonts w:cs="Times New Roman"/>
        </w:rPr>
        <w:t>improve and reduce administrative overload by tracking employees' working hours,</w:t>
      </w:r>
      <w:r>
        <w:rPr>
          <w:rFonts w:cs="Times New Roman"/>
        </w:rPr>
        <w:t xml:space="preserve"> </w:t>
      </w:r>
      <w:r w:rsidR="00670A24">
        <w:rPr>
          <w:rFonts w:cs="Times New Roman"/>
        </w:rPr>
        <w:t>i.e.,</w:t>
      </w:r>
      <w:r w:rsidRPr="00162891">
        <w:rPr>
          <w:rFonts w:cs="Times New Roman"/>
        </w:rPr>
        <w:t xml:space="preserve"> we can see when an employee has finished on a specific day.</w:t>
      </w:r>
    </w:p>
    <w:p w14:paraId="748A39A8" w14:textId="455DE127" w:rsidR="004E6D91" w:rsidRPr="004E6D91" w:rsidRDefault="00E83D43" w:rsidP="00F43941">
      <w:pPr>
        <w:pStyle w:val="ListParagraph"/>
        <w:numPr>
          <w:ilvl w:val="0"/>
          <w:numId w:val="42"/>
        </w:numPr>
        <w:ind w:left="714" w:hanging="357"/>
        <w:jc w:val="both"/>
      </w:pPr>
      <w:r w:rsidRPr="004E6D91">
        <w:rPr>
          <w:rFonts w:cs="Times New Roman"/>
        </w:rPr>
        <w:t>Prevent false claims of hours worked, such as overtime, instead of paying employees for falsely reported hours worked.</w:t>
      </w:r>
    </w:p>
    <w:p w14:paraId="6A75CA3A" w14:textId="08116B4E" w:rsidR="00957CED" w:rsidRDefault="00A136B7" w:rsidP="00C95DF2">
      <w:pPr>
        <w:pStyle w:val="InformalHeading"/>
      </w:pPr>
      <w:r>
        <w:lastRenderedPageBreak/>
        <w:t xml:space="preserve">The academic </w:t>
      </w:r>
      <w:r w:rsidR="00957CED">
        <w:t>objectives:</w:t>
      </w:r>
    </w:p>
    <w:p w14:paraId="3A9BA598" w14:textId="77777777" w:rsidR="00190444" w:rsidRP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about machine learning</w:t>
      </w:r>
    </w:p>
    <w:p w14:paraId="43DBFD9E" w14:textId="2FC8C927" w:rsidR="00957CED" w:rsidRPr="00190444"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957CED" w:rsidRPr="00190444">
        <w:rPr>
          <w:rFonts w:cs="Times New Roman"/>
        </w:rPr>
        <w:t xml:space="preserve">understand how </w:t>
      </w:r>
      <w:r w:rsidRPr="00190444">
        <w:rPr>
          <w:rFonts w:cs="Times New Roman"/>
        </w:rPr>
        <w:t>b</w:t>
      </w:r>
      <w:r w:rsidR="00957CED" w:rsidRPr="00190444">
        <w:rPr>
          <w:rFonts w:cs="Times New Roman"/>
        </w:rPr>
        <w:t>iometric facial recognition works</w:t>
      </w:r>
      <w:r w:rsidR="00A136B7" w:rsidRPr="00190444">
        <w:rPr>
          <w:rFonts w:cs="Times New Roman"/>
        </w:rPr>
        <w:t>.</w:t>
      </w:r>
    </w:p>
    <w:p w14:paraId="699D7B79" w14:textId="0D689039" w:rsidR="00957CED" w:rsidRPr="00190444" w:rsidRDefault="00957CED" w:rsidP="00C95DF2">
      <w:pPr>
        <w:pStyle w:val="ListParagraph"/>
        <w:keepNext/>
        <w:numPr>
          <w:ilvl w:val="0"/>
          <w:numId w:val="43"/>
        </w:numPr>
        <w:ind w:left="714" w:hanging="357"/>
        <w:rPr>
          <w:rFonts w:cs="Times New Roman"/>
        </w:rPr>
      </w:pPr>
      <w:r w:rsidRPr="00190444">
        <w:rPr>
          <w:rFonts w:cs="Times New Roman"/>
        </w:rPr>
        <w:t>To fully build and develop a professional web application with an inbuild facial recognition system</w:t>
      </w:r>
      <w:r w:rsidR="00A136B7" w:rsidRPr="00190444">
        <w:rPr>
          <w:rFonts w:cs="Times New Roman"/>
        </w:rPr>
        <w:t>.</w:t>
      </w:r>
    </w:p>
    <w:p w14:paraId="646B974E" w14:textId="11C3581B" w:rsidR="009F34A2" w:rsidRPr="00AD4D76" w:rsidRDefault="00957CED" w:rsidP="00C95DF2">
      <w:pPr>
        <w:pStyle w:val="ListParagraph"/>
        <w:keepNext/>
        <w:numPr>
          <w:ilvl w:val="0"/>
          <w:numId w:val="43"/>
        </w:numPr>
        <w:ind w:left="714" w:hanging="357"/>
        <w:rPr>
          <w:rFonts w:cs="Times New Roman"/>
        </w:rPr>
      </w:pPr>
      <w:r w:rsidRPr="00190444">
        <w:rPr>
          <w:rFonts w:cs="Times New Roman"/>
        </w:rPr>
        <w:t xml:space="preserve">And </w:t>
      </w:r>
      <w:r w:rsidR="005B5699" w:rsidRPr="00190444">
        <w:rPr>
          <w:rFonts w:cs="Times New Roman"/>
        </w:rPr>
        <w:t xml:space="preserve">gain </w:t>
      </w:r>
      <w:r w:rsidRPr="00190444">
        <w:rPr>
          <w:rFonts w:cs="Times New Roman"/>
        </w:rPr>
        <w:t xml:space="preserve">experience </w:t>
      </w:r>
      <w:r w:rsidR="005B5699" w:rsidRPr="00190444">
        <w:rPr>
          <w:rFonts w:cs="Times New Roman"/>
        </w:rPr>
        <w:t xml:space="preserve">with </w:t>
      </w:r>
      <w:r w:rsidRPr="00190444">
        <w:rPr>
          <w:rFonts w:cs="Times New Roman"/>
        </w:rPr>
        <w:t>academic research</w:t>
      </w:r>
    </w:p>
    <w:p w14:paraId="5FC66DBC" w14:textId="77777777" w:rsidR="00F42AC0" w:rsidRDefault="00F42AC0" w:rsidP="00F42AC0">
      <w:pPr>
        <w:pStyle w:val="Heading2"/>
        <w:rPr>
          <w:lang w:val="hu-HU"/>
        </w:rPr>
      </w:pPr>
      <w:bookmarkStart w:id="7" w:name="_Toc133397003"/>
      <w:r>
        <w:rPr>
          <w:lang w:val="hu-HU"/>
        </w:rPr>
        <w:t>Project Scope</w:t>
      </w:r>
      <w:bookmarkEnd w:id="7"/>
    </w:p>
    <w:p w14:paraId="5A6CA534" w14:textId="2E540BDE" w:rsidR="00F42AC0" w:rsidRPr="00505F7E" w:rsidRDefault="00F42AC0" w:rsidP="00F42AC0">
      <w:pPr>
        <w:pStyle w:val="Paragraph"/>
        <w:rPr>
          <w:lang w:val="hu-HU"/>
        </w:rPr>
      </w:pPr>
      <w:r w:rsidRPr="00505F7E">
        <w:rPr>
          <w:lang w:val="hu-HU"/>
        </w:rPr>
        <w:t>The project investigat</w:t>
      </w:r>
      <w:r>
        <w:rPr>
          <w:lang w:val="hu-HU"/>
        </w:rPr>
        <w:t xml:space="preserve">es </w:t>
      </w:r>
      <w:r>
        <w:t xml:space="preserve">Facial recognition technologies </w:t>
      </w:r>
      <w:r w:rsidRPr="00505F7E">
        <w:rPr>
          <w:lang w:val="hu-HU"/>
        </w:rPr>
        <w:t xml:space="preserve">currently employed. A suitable </w:t>
      </w:r>
      <w:r>
        <w:rPr>
          <w:lang w:val="hu-HU"/>
        </w:rPr>
        <w:t xml:space="preserve">proof-of-concept solution </w:t>
      </w:r>
      <w:r w:rsidRPr="00505F7E">
        <w:rPr>
          <w:lang w:val="hu-HU"/>
        </w:rPr>
        <w:t>was designed, developed and tested</w:t>
      </w:r>
      <w:r>
        <w:rPr>
          <w:lang w:val="hu-HU"/>
        </w:rPr>
        <w:t xml:space="preserve"> on a small number of users</w:t>
      </w:r>
      <w:r w:rsidRPr="00505F7E">
        <w:rPr>
          <w:lang w:val="hu-HU"/>
        </w:rPr>
        <w:t>.</w:t>
      </w:r>
      <w:r>
        <w:rPr>
          <w:lang w:val="hu-HU"/>
        </w:rPr>
        <w:t xml:space="preserve"> </w:t>
      </w:r>
      <w:r w:rsidRPr="00505F7E">
        <w:rPr>
          <w:lang w:val="hu-HU"/>
        </w:rPr>
        <w:t>The delivered software has been limited to the core web application functionality.</w:t>
      </w:r>
      <w:r>
        <w:rPr>
          <w:lang w:val="hu-HU"/>
        </w:rPr>
        <w:t xml:space="preserve"> Contro</w:t>
      </w:r>
      <w:r w:rsidR="00FD0431">
        <w:rPr>
          <w:lang w:val="hu-HU"/>
        </w:rPr>
        <w:t>l</w:t>
      </w:r>
      <w:r>
        <w:rPr>
          <w:lang w:val="hu-HU"/>
        </w:rPr>
        <w:t>ling automatic door locks with software is outside th</w:t>
      </w:r>
      <w:r w:rsidR="00E96EE6">
        <w:rPr>
          <w:lang w:val="hu-HU"/>
        </w:rPr>
        <w:t>is project's scope</w:t>
      </w:r>
      <w:r>
        <w:rPr>
          <w:lang w:val="hu-HU"/>
        </w:rPr>
        <w:t>.</w:t>
      </w:r>
    </w:p>
    <w:p w14:paraId="3264D6D6" w14:textId="2059D8EB" w:rsidR="009F34A2" w:rsidRPr="00505F7E" w:rsidRDefault="009F34A2" w:rsidP="009F34A2">
      <w:pPr>
        <w:pStyle w:val="Heading2"/>
        <w:rPr>
          <w:lang w:val="hu-HU"/>
        </w:rPr>
      </w:pPr>
      <w:bookmarkStart w:id="8" w:name="_Toc133397004"/>
      <w:r w:rsidRPr="00505F7E">
        <w:rPr>
          <w:lang w:val="hu-HU"/>
        </w:rPr>
        <w:t>Solution Develope</w:t>
      </w:r>
      <w:r w:rsidR="00274757">
        <w:rPr>
          <w:lang w:val="hu-HU"/>
        </w:rPr>
        <w:t>d</w:t>
      </w:r>
      <w:bookmarkEnd w:id="8"/>
    </w:p>
    <w:p w14:paraId="51051BDF" w14:textId="1255EA3E" w:rsidR="009F34A2" w:rsidRDefault="009F34A2" w:rsidP="007C20F6">
      <w:pPr>
        <w:pStyle w:val="Paragraph"/>
        <w:rPr>
          <w:lang w:val="hu-HU"/>
        </w:rPr>
      </w:pPr>
      <w:r w:rsidRPr="00505F7E">
        <w:rPr>
          <w:lang w:val="hu-HU"/>
        </w:rPr>
        <w:t xml:space="preserve">The developed solution, </w:t>
      </w:r>
      <w:r>
        <w:rPr>
          <w:lang w:val="hu-HU"/>
        </w:rPr>
        <w:t>Identity</w:t>
      </w:r>
      <w:r w:rsidRPr="00505F7E">
        <w:rPr>
          <w:lang w:val="hu-HU"/>
        </w:rPr>
        <w:t>, comprises a database</w:t>
      </w:r>
      <w:r>
        <w:rPr>
          <w:lang w:val="hu-HU"/>
        </w:rPr>
        <w:t>-</w:t>
      </w:r>
      <w:r w:rsidRPr="00505F7E">
        <w:rPr>
          <w:lang w:val="hu-HU"/>
        </w:rPr>
        <w:t xml:space="preserve">driven web application. The web application is written </w:t>
      </w:r>
      <w:r>
        <w:rPr>
          <w:lang w:val="hu-HU"/>
        </w:rPr>
        <w:t>with</w:t>
      </w:r>
      <w:r w:rsidR="00431E17">
        <w:rPr>
          <w:lang w:val="hu-HU"/>
        </w:rPr>
        <w:t xml:space="preserve"> </w:t>
      </w:r>
      <w:r w:rsidR="00431E17">
        <w:rPr>
          <w:lang w:val="en-US"/>
        </w:rPr>
        <w:t>Py</w:t>
      </w:r>
      <w:r>
        <w:rPr>
          <w:lang w:val="en-US"/>
        </w:rPr>
        <w:t xml:space="preserve">thon/Django </w:t>
      </w:r>
      <w:r w:rsidRPr="00505F7E">
        <w:rPr>
          <w:lang w:val="hu-HU"/>
        </w:rPr>
        <w:t xml:space="preserve">on the server side and </w:t>
      </w:r>
      <w:r>
        <w:rPr>
          <w:lang w:val="hu-HU"/>
        </w:rPr>
        <w:t xml:space="preserve">some </w:t>
      </w:r>
      <w:r w:rsidRPr="00505F7E">
        <w:rPr>
          <w:lang w:val="hu-HU"/>
        </w:rPr>
        <w:t xml:space="preserve">JavaScript. </w:t>
      </w:r>
      <w:r>
        <w:rPr>
          <w:lang w:val="hu-HU"/>
        </w:rPr>
        <w:t>Facial recognition is achieved with the openCV framework. The s</w:t>
      </w:r>
      <w:r w:rsidRPr="00505F7E">
        <w:rPr>
          <w:lang w:val="hu-HU"/>
        </w:rPr>
        <w:t xml:space="preserve">ource code for the web application can be viewed at </w:t>
      </w:r>
      <w:hyperlink r:id="rId13" w:history="1">
        <w:r w:rsidRPr="00262052">
          <w:rPr>
            <w:rStyle w:val="Hyperlink"/>
            <w:lang w:val="hu-HU"/>
          </w:rPr>
          <w:t>https://github.com/zsolt821201/identity-ml-fyp-py</w:t>
        </w:r>
      </w:hyperlink>
    </w:p>
    <w:p w14:paraId="19C93CC4" w14:textId="20EF1B0E" w:rsidR="00D63FAF" w:rsidRDefault="00551893" w:rsidP="00B503F5">
      <w:pPr>
        <w:pStyle w:val="Heading2"/>
      </w:pPr>
      <w:bookmarkStart w:id="9" w:name="_Toc133397005"/>
      <w:r>
        <w:t>Report Structure</w:t>
      </w:r>
      <w:bookmarkEnd w:id="9"/>
    </w:p>
    <w:p w14:paraId="3287B716" w14:textId="77777777"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chapters</w:t>
      </w:r>
      <w:r>
        <w:rPr>
          <w:lang w:val="hu-HU"/>
        </w:rPr>
        <w:t>:</w:t>
      </w:r>
      <w:r w:rsidRPr="00505F7E">
        <w:rPr>
          <w:lang w:val="hu-HU"/>
        </w:rPr>
        <w:t xml:space="preserve"> Research,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A495E27" w14:textId="183E8BD9" w:rsidR="008B4E32" w:rsidRDefault="00837AF0" w:rsidP="007441B9">
      <w:pPr>
        <w:pStyle w:val="Paragraph"/>
        <w:numPr>
          <w:ilvl w:val="0"/>
          <w:numId w:val="44"/>
        </w:numPr>
        <w:rPr>
          <w:lang w:val="hu-HU"/>
        </w:rPr>
      </w:pPr>
      <w:r w:rsidRPr="00837AF0">
        <w:rPr>
          <w:lang w:val="hu-HU"/>
        </w:rPr>
        <w:t>The research discusses the significance of facial recognition in the software industry, including its popularity and various face recognition techniques and detection systems. It also examines the use of facial recognition technology in the industry and describes artificial neural networks, such as the Convolutional Neural Network and Recurrent Neural Network.</w:t>
      </w:r>
    </w:p>
    <w:p w14:paraId="39C646B3" w14:textId="768BC9E3" w:rsidR="008D74C5" w:rsidRDefault="008D74C5" w:rsidP="007441B9">
      <w:pPr>
        <w:pStyle w:val="Paragraph"/>
        <w:numPr>
          <w:ilvl w:val="0"/>
          <w:numId w:val="44"/>
        </w:numPr>
        <w:rPr>
          <w:lang w:val="hu-HU"/>
        </w:rPr>
      </w:pPr>
      <w:r w:rsidRPr="008D74C5">
        <w:rPr>
          <w:lang w:val="hu-HU"/>
        </w:rPr>
        <w:t xml:space="preserve">The analysis and design section </w:t>
      </w:r>
      <w:r w:rsidR="00EB0808">
        <w:rPr>
          <w:lang w:val="hu-HU"/>
        </w:rPr>
        <w:t>overviews</w:t>
      </w:r>
      <w:r w:rsidRPr="008D74C5">
        <w:rPr>
          <w:lang w:val="hu-HU"/>
        </w:rPr>
        <w:t xml:space="preserve"> the application and software development process, discussing data design and securing application features. It presents use cases and website layout</w:t>
      </w:r>
      <w:r w:rsidR="00EB0808">
        <w:rPr>
          <w:lang w:val="hu-HU"/>
        </w:rPr>
        <w:t>s</w:t>
      </w:r>
      <w:r w:rsidRPr="008D74C5">
        <w:rPr>
          <w:lang w:val="hu-HU"/>
        </w:rPr>
        <w:t xml:space="preserve"> and describes the tools and frameworks considered for the project.</w:t>
      </w:r>
    </w:p>
    <w:p w14:paraId="20602693" w14:textId="6BCCF25D" w:rsidR="008D74C5" w:rsidRDefault="008D74C5" w:rsidP="007441B9">
      <w:pPr>
        <w:pStyle w:val="Paragraph"/>
        <w:numPr>
          <w:ilvl w:val="0"/>
          <w:numId w:val="44"/>
        </w:numPr>
        <w:rPr>
          <w:lang w:val="hu-HU"/>
        </w:rPr>
      </w:pPr>
      <w:r w:rsidRPr="008D74C5">
        <w:rPr>
          <w:lang w:val="hu-HU"/>
        </w:rPr>
        <w:lastRenderedPageBreak/>
        <w:t>The implementation section describes the tools and source control used for the project, provides instructions on how to install and run the project, and details the process of building an OpenCV application to identify users' faces and the Identity web project using Django. It explains client-side functionality and how JavaScript was incorporated into the web app and discusses building and deploying the website</w:t>
      </w:r>
    </w:p>
    <w:p w14:paraId="286ACB52" w14:textId="09C11845" w:rsidR="00C74D37" w:rsidRDefault="00C74D37" w:rsidP="007441B9">
      <w:pPr>
        <w:pStyle w:val="Paragraph"/>
        <w:numPr>
          <w:ilvl w:val="0"/>
          <w:numId w:val="44"/>
        </w:numPr>
        <w:rPr>
          <w:lang w:val="hu-HU"/>
        </w:rPr>
      </w:pPr>
      <w:r w:rsidRPr="00C74D37">
        <w:rPr>
          <w:lang w:val="hu-HU"/>
        </w:rPr>
        <w:t>The testing and results section provides an overview of unit testing and the testing framework used in Django. It presents the unit testing done and the results of test-driven development, analyzing the findings and results of the testing.</w:t>
      </w:r>
    </w:p>
    <w:p w14:paraId="42DED976" w14:textId="23E69C6C" w:rsidR="008B4E32" w:rsidRPr="00DD61DF" w:rsidRDefault="00C74D37" w:rsidP="008B4E32">
      <w:pPr>
        <w:pStyle w:val="Paragraph"/>
        <w:numPr>
          <w:ilvl w:val="0"/>
          <w:numId w:val="44"/>
        </w:numPr>
        <w:rPr>
          <w:lang w:val="hu-HU"/>
        </w:rPr>
      </w:pPr>
      <w:r w:rsidRPr="00C74D37">
        <w:rPr>
          <w:lang w:val="hu-HU"/>
        </w:rPr>
        <w:t>Finally, the conclusion discusses continued development and machine learning approaches, provides insights on tracking continuing developments and Behavior-Driven Development, and critiques the software and its development process.</w:t>
      </w:r>
    </w:p>
    <w:p w14:paraId="43283246" w14:textId="35EFB9C7" w:rsidR="00F16DA5" w:rsidRDefault="006E0086" w:rsidP="003F4E1F">
      <w:pPr>
        <w:pStyle w:val="Heading1"/>
      </w:pPr>
      <w:bookmarkStart w:id="10" w:name="_Toc133397006"/>
      <w:r>
        <w:lastRenderedPageBreak/>
        <w:t>Research</w:t>
      </w:r>
      <w:bookmarkEnd w:id="10"/>
    </w:p>
    <w:p w14:paraId="6574AC9B" w14:textId="69BC6BA7" w:rsidR="00302608" w:rsidRDefault="00302608" w:rsidP="00302608">
      <w:pPr>
        <w:pStyle w:val="Heading2"/>
      </w:pPr>
      <w:bookmarkStart w:id="11" w:name="_Toc133397007"/>
      <w:r>
        <w:t>Introduction</w:t>
      </w:r>
      <w:bookmarkEnd w:id="11"/>
    </w:p>
    <w:p w14:paraId="07C6DD9A" w14:textId="68CC8EFF" w:rsidR="00251FAD" w:rsidRPr="00251FAD" w:rsidRDefault="004C279E" w:rsidP="00251FAD">
      <w:pPr>
        <w:jc w:val="bot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2AC11907" w14:textId="44C8C4EE" w:rsidR="00E71B0E" w:rsidRDefault="007B2B60">
      <w:pPr>
        <w:pStyle w:val="Heading2"/>
      </w:pPr>
      <w:bookmarkStart w:id="12" w:name="_Toc133397008"/>
      <w:r>
        <w:t>Why facial recognition is popular</w:t>
      </w:r>
      <w:bookmarkEnd w:id="12"/>
    </w:p>
    <w:p w14:paraId="54876A1F" w14:textId="5CBC7CF5" w:rsidR="00F24BD2" w:rsidRPr="00F24BD2" w:rsidRDefault="00F24BD2" w:rsidP="00F24BD2">
      <w:pPr>
        <w:pStyle w:val="Paragraph"/>
      </w:pPr>
      <w:r w:rsidRPr="00F24BD2">
        <w:t xml:space="preserve">In recent years, facial recognition has become more popular because it can be used for many things, like security, marketing, and social media. The technology can identify people and their traits, and thanks to improvements in artificial intelligence and machine learning, it is much more accurate than it used to be. </w:t>
      </w:r>
      <w:r w:rsidR="00D51E1B">
        <w:t xml:space="preserve">But </w:t>
      </w:r>
      <w:r w:rsidR="009703AA">
        <w:t xml:space="preserve">some concerns </w:t>
      </w:r>
      <w:r w:rsidRPr="00F24BD2">
        <w:t xml:space="preserve">have been raised about how facial recognition affects ethics and privacy, especially </w:t>
      </w:r>
      <w:r w:rsidR="009703AA">
        <w:t>regarding</w:t>
      </w:r>
      <w:r w:rsidRPr="00F24BD2">
        <w:t xml:space="preserve"> surveillance and how its algorithms might be biased. The use of facial recognition technology has been discussed and regulated. Some countries and cities have banned or limited the use of this technology. Still, facial recognition is likely an important and widespread technology in many areas, and more research is needed to </w:t>
      </w:r>
      <w:r>
        <w:t>ensure it is used responsibly and ethicall</w:t>
      </w:r>
      <w:r w:rsidRPr="00F24BD2">
        <w:t>y.</w:t>
      </w:r>
    </w:p>
    <w:p w14:paraId="3EB6690A" w14:textId="462BE0A2" w:rsidR="008B3EA8" w:rsidRDefault="00E33610" w:rsidP="003520B4">
      <w:pPr>
        <w:pStyle w:val="Heading2"/>
        <w:rPr>
          <w:rFonts w:ascii="Times New Roman" w:hAnsi="Times New Roman" w:cs="Times New Roman"/>
        </w:rPr>
      </w:pPr>
      <w:bookmarkStart w:id="13" w:name="_Toc133397009"/>
      <w:r w:rsidRPr="00E33610">
        <w:rPr>
          <w:rFonts w:ascii="Times New Roman" w:hAnsi="Times New Roman" w:cs="Times New Roman"/>
        </w:rPr>
        <w:t>Facial recognition in the software industry</w:t>
      </w:r>
      <w:bookmarkEnd w:id="13"/>
    </w:p>
    <w:p w14:paraId="38CE3021" w14:textId="54B2E9A5" w:rsidR="00066FE0" w:rsidRPr="00212011" w:rsidRDefault="00F8318E" w:rsidP="00212011">
      <w:pPr>
        <w:pStyle w:val="Heading3"/>
      </w:pPr>
      <w:bookmarkStart w:id="14" w:name="_Toc133397010"/>
      <w:r w:rsidRPr="00212011">
        <w:t>DeepFace handles face recognition on Facebook</w:t>
      </w:r>
      <w:r w:rsidR="000B7F7A" w:rsidRPr="00212011">
        <w:t>.</w:t>
      </w:r>
      <w:bookmarkEnd w:id="14"/>
    </w:p>
    <w:p w14:paraId="7D1B49C8" w14:textId="14763197" w:rsidR="006D3EF8" w:rsidRPr="006D3EF8" w:rsidRDefault="006D3EF8" w:rsidP="00212011">
      <w:pPr>
        <w:jc w:val="both"/>
      </w:pPr>
      <w:r w:rsidRPr="00212011">
        <w:rPr>
          <w:rStyle w:val="ParagraphChar"/>
        </w:rPr>
        <w:t>A Facebook research team created the deep learning facial recognition algorithm known</w:t>
      </w:r>
      <w:r w:rsidRPr="006D3EF8">
        <w:t xml:space="preserve"> as DeepFace. In digital photographs, it can identify human faces. The program employs a nine-layer neural network trained using four million photos uploaded on Facebook and has around 120 million connection weights</w:t>
      </w:r>
      <w:sdt>
        <w:sdtPr>
          <w:id w:val="-1450768854"/>
          <w:lock w:val="contentLocked"/>
          <w:placeholder>
            <w:docPart w:val="DefaultPlaceholder_1081868574"/>
          </w:placeholder>
          <w:citation/>
        </w:sdtPr>
        <w:sdtEndPr/>
        <w:sdtContent>
          <w:r w:rsidR="0047072B">
            <w:fldChar w:fldCharType="begin"/>
          </w:r>
          <w:r w:rsidR="007A38F7">
            <w:instrText xml:space="preserve">CITATION Wik22 \l 2057 </w:instrText>
          </w:r>
          <w:r w:rsidR="0047072B">
            <w:fldChar w:fldCharType="separate"/>
          </w:r>
          <w:r w:rsidR="0034001F">
            <w:rPr>
              <w:noProof/>
            </w:rPr>
            <w:t xml:space="preserve"> </w:t>
          </w:r>
          <w:r w:rsidR="0034001F" w:rsidRPr="0034001F">
            <w:rPr>
              <w:noProof/>
            </w:rPr>
            <w:t>(DeepFace, 2022)</w:t>
          </w:r>
          <w:r w:rsidR="0047072B">
            <w:fldChar w:fldCharType="end"/>
          </w:r>
        </w:sdtContent>
      </w:sdt>
      <w:r w:rsidRPr="006D3EF8">
        <w:t>.</w:t>
      </w:r>
      <w:r w:rsidR="00B76F13">
        <w:t xml:space="preserve"> </w:t>
      </w:r>
      <w:r w:rsidR="00B76F13" w:rsidRPr="00B76F13">
        <w:t>With 97% accuracy, DeepFace algorithms can recogni</w:t>
      </w:r>
      <w:r w:rsidR="009B6DFD">
        <w:t>s</w:t>
      </w:r>
      <w:r w:rsidR="00B76F13" w:rsidRPr="00B76F13">
        <w:t xml:space="preserve">e faces nearly as well as a person in </w:t>
      </w:r>
      <w:r w:rsidR="00E11CA5">
        <w:t>an</w:t>
      </w:r>
      <w:r w:rsidR="00B76F13" w:rsidRPr="00B76F13">
        <w:t xml:space="preserve"> identical situation</w:t>
      </w:r>
      <w:sdt>
        <w:sdtPr>
          <w:id w:val="1456836176"/>
          <w:lock w:val="contentLocked"/>
          <w:placeholder>
            <w:docPart w:val="DefaultPlaceholder_1081868574"/>
          </w:placeholder>
          <w:citation/>
        </w:sdtPr>
        <w:sdtEndPr/>
        <w:sdtContent>
          <w:r w:rsidR="005D79E5">
            <w:fldChar w:fldCharType="begin"/>
          </w:r>
          <w:r w:rsidR="007A38F7">
            <w:instrText xml:space="preserve">CITATION Wik22 \l 2057 </w:instrText>
          </w:r>
          <w:r w:rsidR="005D79E5">
            <w:fldChar w:fldCharType="separate"/>
          </w:r>
          <w:r w:rsidR="0034001F">
            <w:rPr>
              <w:noProof/>
            </w:rPr>
            <w:t xml:space="preserve"> </w:t>
          </w:r>
          <w:r w:rsidR="0034001F" w:rsidRPr="0034001F">
            <w:rPr>
              <w:noProof/>
            </w:rPr>
            <w:t>(DeepFace, 2022)</w:t>
          </w:r>
          <w:r w:rsidR="005D79E5">
            <w:fldChar w:fldCharType="end"/>
          </w:r>
        </w:sdtContent>
      </w:sdt>
      <w:r w:rsidR="00B76F13" w:rsidRPr="00B76F13">
        <w:t>.</w:t>
      </w:r>
      <w:r w:rsidR="005D79E5" w:rsidRPr="005D79E5">
        <w:t xml:space="preserve"> The </w:t>
      </w:r>
      <w:r w:rsidR="00AF49A7">
        <w:t>significant</w:t>
      </w:r>
      <w:r w:rsidR="005D79E5" w:rsidRPr="005D79E5">
        <w:t xml:space="preserve"> difference between human and machine face recognition is that a person can only maintain a few hundred or thousand faces in their memory</w:t>
      </w:r>
      <w:r w:rsidR="007D09C2">
        <w:t xml:space="preserve">. </w:t>
      </w:r>
      <w:r w:rsidR="00095C6F">
        <w:t>T</w:t>
      </w:r>
      <w:r w:rsidR="00095C6F" w:rsidRPr="005D79E5">
        <w:t>herefore,</w:t>
      </w:r>
      <w:r w:rsidR="005D79E5" w:rsidRPr="005D79E5">
        <w:t xml:space="preserve"> they can only recall a </w:t>
      </w:r>
      <w:r w:rsidR="007D09C2">
        <w:t>limi</w:t>
      </w:r>
      <w:r w:rsidR="005D79E5" w:rsidRPr="005D79E5">
        <w:t xml:space="preserve">ted </w:t>
      </w:r>
      <w:r w:rsidR="007F74DF" w:rsidRPr="005D79E5">
        <w:t>number</w:t>
      </w:r>
      <w:r w:rsidR="005D79E5" w:rsidRPr="005D79E5">
        <w:t xml:space="preserve"> of faces. De</w:t>
      </w:r>
      <w:r w:rsidR="00095C6F">
        <w:t>e</w:t>
      </w:r>
      <w:r w:rsidR="005D79E5" w:rsidRPr="005D79E5">
        <w:t>pFace, on the other hand, identifies all 1.4 billion users, and this number is continually expanding.</w:t>
      </w:r>
      <w:r w:rsidR="00790D4A">
        <w:t xml:space="preserve"> </w:t>
      </w:r>
      <w:r w:rsidR="00790D4A" w:rsidRPr="00790D4A">
        <w:t xml:space="preserve">The DeepFace </w:t>
      </w:r>
      <w:r w:rsidR="0072081C">
        <w:t>S</w:t>
      </w:r>
      <w:r w:rsidR="00790D4A" w:rsidRPr="00790D4A">
        <w:t xml:space="preserve">ystem </w:t>
      </w:r>
      <w:r w:rsidR="00E11CA5">
        <w:t>comprises</w:t>
      </w:r>
      <w:r w:rsidR="00790D4A" w:rsidRPr="00790D4A">
        <w:t xml:space="preserve"> four parts: a 2D alignment module, a 3D alignment module, a frontalization module, and a neural network module. When a picture of a face is sent through them in order, a 4096-dimensional feature vector is made that represents the </w:t>
      </w:r>
      <w:r w:rsidR="005B6E27">
        <w:t>f</w:t>
      </w:r>
      <w:r w:rsidR="00790D4A" w:rsidRPr="00790D4A">
        <w:t xml:space="preserve">ace. </w:t>
      </w:r>
      <w:r w:rsidR="00790D4A" w:rsidRPr="00790D4A">
        <w:lastRenderedPageBreak/>
        <w:t>After that, the feature vector can be used for a wide range of tasks.</w:t>
      </w:r>
      <w:r w:rsidR="00FD1F1A">
        <w:t xml:space="preserve"> </w:t>
      </w:r>
      <w:r w:rsidR="00FD1F1A" w:rsidRPr="00FD1F1A">
        <w:t>For instance, a face may be recogni</w:t>
      </w:r>
      <w:r w:rsidR="009B6DFD">
        <w:t>s</w:t>
      </w:r>
      <w:r w:rsidR="00FD1F1A" w:rsidRPr="00FD1F1A">
        <w:t xml:space="preserve">ed by comparing its feature vector to a list of existing faces and determining which </w:t>
      </w:r>
      <w:r w:rsidR="005B6E27">
        <w:t>f</w:t>
      </w:r>
      <w:r w:rsidR="00FD1F1A" w:rsidRPr="00FD1F1A">
        <w:t>ace has the highest resemblance to the other faces</w:t>
      </w:r>
      <w:r w:rsidR="00634B12">
        <w:t>’</w:t>
      </w:r>
      <w:r w:rsidR="00FD1F1A" w:rsidRPr="00FD1F1A">
        <w:t xml:space="preserve"> feature vectors </w:t>
      </w:r>
      <w:sdt>
        <w:sdtPr>
          <w:id w:val="236295681"/>
          <w:lock w:val="contentLocked"/>
          <w:placeholder>
            <w:docPart w:val="DefaultPlaceholder_1081868574"/>
          </w:placeholder>
          <w:citation/>
        </w:sdtPr>
        <w:sdtEndPr/>
        <w:sdtContent>
          <w:r w:rsidR="00280AEF">
            <w:fldChar w:fldCharType="begin"/>
          </w:r>
          <w:r w:rsidR="007A38F7">
            <w:instrText xml:space="preserve">CITATION Wik22 \l 2057 </w:instrText>
          </w:r>
          <w:r w:rsidR="00280AEF">
            <w:fldChar w:fldCharType="separate"/>
          </w:r>
          <w:r w:rsidR="0034001F" w:rsidRPr="0034001F">
            <w:rPr>
              <w:noProof/>
            </w:rPr>
            <w:t>(DeepFace, 2022)</w:t>
          </w:r>
          <w:r w:rsidR="00280AEF">
            <w:fldChar w:fldCharType="end"/>
          </w:r>
        </w:sdtContent>
      </w:sdt>
      <w:r w:rsidR="00790D4A" w:rsidRPr="00790D4A">
        <w:t>.</w:t>
      </w:r>
      <w:r w:rsidR="00990369">
        <w:t xml:space="preserve"> </w:t>
      </w:r>
      <w:r w:rsidR="005B4827" w:rsidRPr="005B4827">
        <w:t>The fact that the DeepFace facial recognition software learns from each new photo it recogni</w:t>
      </w:r>
      <w:r w:rsidR="009B6DFD">
        <w:t>s</w:t>
      </w:r>
      <w:r w:rsidR="005B4827" w:rsidRPr="005B4827">
        <w:t xml:space="preserve">es and adds what it discovers to the database </w:t>
      </w:r>
      <w:r w:rsidR="00332444" w:rsidRPr="005B4827">
        <w:t>to</w:t>
      </w:r>
      <w:r w:rsidR="005B4827" w:rsidRPr="005B4827">
        <w:t xml:space="preserve"> improve a person</w:t>
      </w:r>
      <w:r w:rsidR="00634B12">
        <w:t>’</w:t>
      </w:r>
      <w:r w:rsidR="005B4827" w:rsidRPr="005B4827">
        <w:t>s facial profile is one of the program</w:t>
      </w:r>
      <w:r w:rsidR="00634B12">
        <w:t>’</w:t>
      </w:r>
      <w:r w:rsidR="005B4827" w:rsidRPr="005B4827">
        <w:t>s most advantageous features.</w:t>
      </w:r>
    </w:p>
    <w:p w14:paraId="489B2131" w14:textId="77777777" w:rsidR="00FB5515" w:rsidRPr="00FB5515" w:rsidRDefault="003E3440" w:rsidP="003520B4">
      <w:pPr>
        <w:pStyle w:val="Heading3"/>
      </w:pPr>
      <w:bookmarkStart w:id="15" w:name="_Toc133397011"/>
      <w:r w:rsidRPr="00FB5515">
        <w:t>How does Apple Face ID work, and what is it?</w:t>
      </w:r>
      <w:bookmarkEnd w:id="15"/>
    </w:p>
    <w:p w14:paraId="105F640E" w14:textId="4B19AD1C" w:rsidR="00235C38" w:rsidRDefault="00662498" w:rsidP="00212011">
      <w:pPr>
        <w:rPr>
          <w:rFonts w:cs="Times New Roman"/>
        </w:rPr>
      </w:pPr>
      <w:r w:rsidRPr="00CD6C5F">
        <w:rPr>
          <w:rFonts w:cs="Times New Roman"/>
        </w:rPr>
        <w:t>Before</w:t>
      </w:r>
      <w:r w:rsidR="007950EB">
        <w:rPr>
          <w:rFonts w:cs="Times New Roman"/>
        </w:rPr>
        <w:t>,</w:t>
      </w:r>
      <w:r w:rsidRPr="00662498">
        <w:rPr>
          <w:rFonts w:cs="Times New Roman"/>
        </w:rPr>
        <w:t xml:space="preserve"> </w:t>
      </w:r>
      <w:r w:rsidR="007950EB">
        <w:rPr>
          <w:rFonts w:cs="Times New Roman"/>
        </w:rPr>
        <w:t>a simple number password protected Apple products, b</w:t>
      </w:r>
      <w:r w:rsidRPr="00662498">
        <w:rPr>
          <w:rFonts w:cs="Times New Roman"/>
        </w:rPr>
        <w:t xml:space="preserve">ut starting with the iPhone 5S in 2013, they were </w:t>
      </w:r>
      <w:r w:rsidR="00255CA2">
        <w:rPr>
          <w:rFonts w:cs="Times New Roman"/>
        </w:rPr>
        <w:t>get</w:t>
      </w:r>
      <w:r w:rsidR="009A6834">
        <w:rPr>
          <w:rFonts w:cs="Times New Roman"/>
        </w:rPr>
        <w:t>ting</w:t>
      </w:r>
      <w:r w:rsidR="00255CA2">
        <w:rPr>
          <w:rFonts w:cs="Times New Roman"/>
        </w:rPr>
        <w:t xml:space="preserve"> read o</w:t>
      </w:r>
      <w:r w:rsidR="009A6834">
        <w:rPr>
          <w:rFonts w:cs="Times New Roman"/>
        </w:rPr>
        <w:t>f</w:t>
      </w:r>
      <w:r w:rsidR="00255CA2">
        <w:rPr>
          <w:rFonts w:cs="Times New Roman"/>
        </w:rPr>
        <w:t>f</w:t>
      </w:r>
      <w:r w:rsidRPr="00662498">
        <w:rPr>
          <w:rFonts w:cs="Times New Roman"/>
        </w:rPr>
        <w:t xml:space="preserve"> in </w:t>
      </w:r>
      <w:r w:rsidR="001D5B7A">
        <w:rPr>
          <w:rFonts w:cs="Times New Roman"/>
        </w:rPr>
        <w:t>favo</w:t>
      </w:r>
      <w:r w:rsidR="0051031D">
        <w:rPr>
          <w:rFonts w:cs="Times New Roman"/>
        </w:rPr>
        <w:t>u</w:t>
      </w:r>
      <w:r w:rsidR="001D5B7A">
        <w:rPr>
          <w:rFonts w:cs="Times New Roman"/>
        </w:rPr>
        <w:t>r</w:t>
      </w:r>
      <w:r w:rsidRPr="00662498">
        <w:rPr>
          <w:rFonts w:cs="Times New Roman"/>
        </w:rPr>
        <w:t xml:space="preserve"> of fingerprint readers in new phones. After having fun with fingerprint readers, Apple </w:t>
      </w:r>
      <w:r w:rsidR="000B060C">
        <w:rPr>
          <w:rFonts w:cs="Times New Roman"/>
        </w:rPr>
        <w:t>decided</w:t>
      </w:r>
      <w:r w:rsidRPr="00662498">
        <w:rPr>
          <w:rFonts w:cs="Times New Roman"/>
        </w:rPr>
        <w:t xml:space="preserve"> that if they were going to take unlocking to a new level, they needed to make it safer and faster. In 2017, they released the iPhone X with </w:t>
      </w:r>
      <w:r w:rsidR="00DD33DB">
        <w:rPr>
          <w:rFonts w:cs="Times New Roman"/>
        </w:rPr>
        <w:t>a</w:t>
      </w:r>
      <w:r w:rsidRPr="00662498">
        <w:rPr>
          <w:rFonts w:cs="Times New Roman"/>
        </w:rPr>
        <w:t xml:space="preserve"> </w:t>
      </w:r>
      <w:r w:rsidR="000B060C">
        <w:rPr>
          <w:rFonts w:cs="Times New Roman"/>
        </w:rPr>
        <w:t>unique</w:t>
      </w:r>
      <w:r w:rsidRPr="00662498">
        <w:rPr>
          <w:rFonts w:cs="Times New Roman"/>
        </w:rPr>
        <w:t xml:space="preserve"> face recognition feature </w:t>
      </w:r>
      <w:r w:rsidR="00354515">
        <w:rPr>
          <w:rFonts w:cs="Times New Roman"/>
        </w:rPr>
        <w:t xml:space="preserve">called </w:t>
      </w:r>
      <w:r w:rsidRPr="00662498">
        <w:rPr>
          <w:rFonts w:cs="Times New Roman"/>
        </w:rPr>
        <w:t>Face ID.</w:t>
      </w:r>
      <w:r w:rsidR="00943723">
        <w:rPr>
          <w:rFonts w:cs="Times New Roman"/>
        </w:rPr>
        <w:t xml:space="preserve"> </w:t>
      </w:r>
      <w:r w:rsidR="00943723" w:rsidRPr="00943723">
        <w:rPr>
          <w:rFonts w:cs="Times New Roman"/>
        </w:rPr>
        <w:t>Face ID creates a comprehensive 3D map of the user</w:t>
      </w:r>
      <w:r w:rsidR="00634B12">
        <w:rPr>
          <w:rFonts w:cs="Times New Roman"/>
        </w:rPr>
        <w:t>’</w:t>
      </w:r>
      <w:r w:rsidR="00943723" w:rsidRPr="00943723">
        <w:rPr>
          <w:rFonts w:cs="Times New Roman"/>
        </w:rPr>
        <w:t xml:space="preserve">s </w:t>
      </w:r>
      <w:r w:rsidR="005B6E27">
        <w:rPr>
          <w:rFonts w:cs="Times New Roman"/>
        </w:rPr>
        <w:t>f</w:t>
      </w:r>
      <w:r w:rsidR="00943723" w:rsidRPr="00943723">
        <w:rPr>
          <w:rFonts w:cs="Times New Roman"/>
        </w:rPr>
        <w:t xml:space="preserve">ace using a </w:t>
      </w:r>
      <w:r w:rsidR="00634B12">
        <w:rPr>
          <w:rFonts w:cs="Times New Roman"/>
        </w:rPr>
        <w:t>“</w:t>
      </w:r>
      <w:r w:rsidR="00943723" w:rsidRPr="00943723">
        <w:rPr>
          <w:rFonts w:cs="Times New Roman"/>
        </w:rPr>
        <w:t>TrueDepth camera system,</w:t>
      </w:r>
      <w:r w:rsidR="00634B12">
        <w:rPr>
          <w:rFonts w:cs="Times New Roman"/>
        </w:rPr>
        <w:t>”</w:t>
      </w:r>
      <w:r w:rsidR="00943723" w:rsidRPr="00943723">
        <w:rPr>
          <w:rFonts w:cs="Times New Roman"/>
        </w:rPr>
        <w:t xml:space="preserve"> </w:t>
      </w:r>
      <w:r w:rsidR="00280AEF">
        <w:rPr>
          <w:rFonts w:cs="Times New Roman"/>
        </w:rPr>
        <w:t>comprising</w:t>
      </w:r>
      <w:r w:rsidR="00943723" w:rsidRPr="00943723">
        <w:rPr>
          <w:rFonts w:cs="Times New Roman"/>
        </w:rPr>
        <w:t xml:space="preserve"> </w:t>
      </w:r>
      <w:r w:rsidR="009A6834">
        <w:rPr>
          <w:rFonts w:cs="Times New Roman"/>
        </w:rPr>
        <w:t>an</w:t>
      </w:r>
      <w:r w:rsidR="0080018F" w:rsidRPr="0080018F">
        <w:rPr>
          <w:rFonts w:cs="Times New Roman"/>
        </w:rPr>
        <w:t xml:space="preserve"> array of </w:t>
      </w:r>
      <w:r w:rsidR="00943723" w:rsidRPr="00943723">
        <w:rPr>
          <w:rFonts w:cs="Times New Roman"/>
        </w:rPr>
        <w:t xml:space="preserve">sensors, cameras, and a dot projector </w:t>
      </w:r>
      <w:r w:rsidR="0080018F" w:rsidRPr="0080018F">
        <w:rPr>
          <w:rFonts w:cs="Times New Roman"/>
        </w:rPr>
        <w:t xml:space="preserve">housed in the notch </w:t>
      </w:r>
      <w:r w:rsidR="00943723" w:rsidRPr="00943723">
        <w:rPr>
          <w:rFonts w:cs="Times New Roman"/>
        </w:rPr>
        <w:t xml:space="preserve">at the top of the </w:t>
      </w:r>
      <w:r w:rsidR="00BB2E64">
        <w:rPr>
          <w:rFonts w:cs="Times New Roman"/>
        </w:rPr>
        <w:t>phone</w:t>
      </w:r>
      <w:r w:rsidR="00943723" w:rsidRPr="00943723">
        <w:rPr>
          <w:rFonts w:cs="Times New Roman"/>
        </w:rPr>
        <w:t xml:space="preserve"> display </w:t>
      </w:r>
      <w:sdt>
        <w:sdtPr>
          <w:rPr>
            <w:rFonts w:cs="Times New Roman"/>
          </w:rPr>
          <w:id w:val="-2122523713"/>
          <w:lock w:val="contentLocked"/>
          <w:placeholder>
            <w:docPart w:val="DefaultPlaceholder_1081868574"/>
          </w:placeholder>
          <w:citation/>
        </w:sdtPr>
        <w:sdtEndPr/>
        <w:sdtContent>
          <w:r w:rsidR="00675EB5">
            <w:rPr>
              <w:rFonts w:cs="Times New Roman"/>
            </w:rPr>
            <w:fldChar w:fldCharType="begin"/>
          </w:r>
          <w:r w:rsidR="00675EB5">
            <w:rPr>
              <w:rFonts w:cs="Times New Roman"/>
            </w:rPr>
            <w:instrText xml:space="preserve"> CITATION Poc18 \l 2057 </w:instrText>
          </w:r>
          <w:r w:rsidR="00675EB5">
            <w:rPr>
              <w:rFonts w:cs="Times New Roman"/>
            </w:rPr>
            <w:fldChar w:fldCharType="separate"/>
          </w:r>
          <w:r w:rsidR="0034001F" w:rsidRPr="0034001F">
            <w:rPr>
              <w:rFonts w:cs="Times New Roman"/>
              <w:noProof/>
            </w:rPr>
            <w:t>(Pocket-lint, 2018)</w:t>
          </w:r>
          <w:r w:rsidR="00675EB5">
            <w:rPr>
              <w:rFonts w:cs="Times New Roman"/>
            </w:rPr>
            <w:fldChar w:fldCharType="end"/>
          </w:r>
        </w:sdtContent>
      </w:sdt>
      <w:r w:rsidR="00943723" w:rsidRPr="00943723">
        <w:rPr>
          <w:rFonts w:cs="Times New Roman"/>
        </w:rPr>
        <w:t xml:space="preserve">. </w:t>
      </w:r>
      <w:r w:rsidR="00D86E81" w:rsidRPr="00D86E81">
        <w:rPr>
          <w:rFonts w:cs="Times New Roman"/>
        </w:rPr>
        <w:t>The technology does a safe authentication check when you peek at your phone, and if it recogni</w:t>
      </w:r>
      <w:r w:rsidR="009B6DFD">
        <w:rPr>
          <w:rFonts w:cs="Times New Roman"/>
        </w:rPr>
        <w:t>s</w:t>
      </w:r>
      <w:r w:rsidR="00D86E81" w:rsidRPr="00D86E81">
        <w:rPr>
          <w:rFonts w:cs="Times New Roman"/>
        </w:rPr>
        <w:t>es you, you may unlock your phone or quickly and easily authori</w:t>
      </w:r>
      <w:r w:rsidR="009B6DFD">
        <w:rPr>
          <w:rFonts w:cs="Times New Roman"/>
        </w:rPr>
        <w:t>s</w:t>
      </w:r>
      <w:r w:rsidR="00D86E81" w:rsidRPr="00D86E81">
        <w:rPr>
          <w:rFonts w:cs="Times New Roman"/>
        </w:rPr>
        <w:t>e a payment</w:t>
      </w:r>
      <w:sdt>
        <w:sdtPr>
          <w:rPr>
            <w:rFonts w:cs="Times New Roman"/>
          </w:rPr>
          <w:id w:val="2001229676"/>
          <w:lock w:val="contentLocked"/>
          <w:placeholder>
            <w:docPart w:val="DefaultPlaceholder_1081868574"/>
          </w:placeholder>
          <w:citation/>
        </w:sdtPr>
        <w:sdtEndPr/>
        <w:sdtContent>
          <w:r w:rsidR="00A43259">
            <w:rPr>
              <w:rFonts w:cs="Times New Roman"/>
            </w:rPr>
            <w:fldChar w:fldCharType="begin"/>
          </w:r>
          <w:r w:rsidR="00A43259">
            <w:rPr>
              <w:rFonts w:cs="Times New Roman"/>
            </w:rPr>
            <w:instrText xml:space="preserve"> CITATION Poc18 \l 2057 </w:instrText>
          </w:r>
          <w:r w:rsidR="00A43259">
            <w:rPr>
              <w:rFonts w:cs="Times New Roman"/>
            </w:rPr>
            <w:fldChar w:fldCharType="separate"/>
          </w:r>
          <w:r w:rsidR="0034001F">
            <w:rPr>
              <w:rFonts w:cs="Times New Roman"/>
              <w:noProof/>
            </w:rPr>
            <w:t xml:space="preserve"> </w:t>
          </w:r>
          <w:r w:rsidR="0034001F" w:rsidRPr="0034001F">
            <w:rPr>
              <w:rFonts w:cs="Times New Roman"/>
              <w:noProof/>
            </w:rPr>
            <w:t>(Pocket-lint, 2018)</w:t>
          </w:r>
          <w:r w:rsidR="00A43259">
            <w:rPr>
              <w:rFonts w:cs="Times New Roman"/>
            </w:rPr>
            <w:fldChar w:fldCharType="end"/>
          </w:r>
        </w:sdtContent>
      </w:sdt>
      <w:r w:rsidR="00D86E81" w:rsidRPr="00D86E81">
        <w:rPr>
          <w:rFonts w:cs="Times New Roman"/>
        </w:rPr>
        <w:t>.</w:t>
      </w:r>
      <w:r w:rsidR="00466BBF">
        <w:rPr>
          <w:rFonts w:cs="Times New Roman"/>
        </w:rPr>
        <w:t xml:space="preserve"> </w:t>
      </w:r>
      <w:r w:rsidR="00466BBF" w:rsidRPr="00466BBF">
        <w:rPr>
          <w:rFonts w:cs="Times New Roman"/>
        </w:rPr>
        <w:t xml:space="preserve">The TrueDepth camera system, neural networks, and </w:t>
      </w:r>
    </w:p>
    <w:p w14:paraId="7F9BC125" w14:textId="25E47F0F" w:rsidR="00D86E81" w:rsidRDefault="00466BBF" w:rsidP="00212011">
      <w:pPr>
        <w:pStyle w:val="Paragraph"/>
      </w:pPr>
      <w:r w:rsidRPr="00466BBF">
        <w:t xml:space="preserve">Bionic chips are just a few hardware elements that </w:t>
      </w:r>
      <w:r w:rsidR="005B6E27">
        <w:t>f</w:t>
      </w:r>
      <w:r w:rsidRPr="00466BBF">
        <w:t>ace ID depends on. Face ID can adapt to changes in a person</w:t>
      </w:r>
      <w:r w:rsidR="00634B12">
        <w:t>’</w:t>
      </w:r>
      <w:r w:rsidRPr="00466BBF">
        <w:t xml:space="preserve">s appearance, such as the application of cosmetic makeup or the development of facial hair. </w:t>
      </w:r>
      <w:r w:rsidR="00067DC9">
        <w:t>Suppose there is a more significant change in present appearances, such as shaving one</w:t>
      </w:r>
      <w:r w:rsidR="00634B12">
        <w:t>’</w:t>
      </w:r>
      <w:r w:rsidR="00067DC9">
        <w:t>s beard. In that case</w:t>
      </w:r>
      <w:r w:rsidR="00556ADA">
        <w:t>,</w:t>
      </w:r>
      <w:r w:rsidR="00067DC9">
        <w:t xml:space="preserve"> F</w:t>
      </w:r>
      <w:r w:rsidRPr="00466BBF">
        <w:t>ace ID will first verify a user</w:t>
      </w:r>
      <w:r w:rsidR="00634B12">
        <w:t>’</w:t>
      </w:r>
      <w:r w:rsidRPr="00466BBF">
        <w:t xml:space="preserve">s identification using the user password before updating </w:t>
      </w:r>
      <w:r w:rsidR="00BC31D9">
        <w:t>the user</w:t>
      </w:r>
      <w:r w:rsidR="00634B12">
        <w:t>’</w:t>
      </w:r>
      <w:r w:rsidR="00BC31D9">
        <w:t>s</w:t>
      </w:r>
      <w:r w:rsidRPr="00466BBF">
        <w:t xml:space="preserve"> face data</w:t>
      </w:r>
      <w:sdt>
        <w:sdtPr>
          <w:id w:val="157434569"/>
          <w:citation/>
        </w:sdtPr>
        <w:sdtEndPr/>
        <w:sdtContent>
          <w:r w:rsidR="00BC31D9">
            <w:fldChar w:fldCharType="begin"/>
          </w:r>
          <w:r w:rsidR="00BC31D9">
            <w:instrText xml:space="preserve"> CITATION Poc18 \l 2057 </w:instrText>
          </w:r>
          <w:r w:rsidR="00BC31D9">
            <w:fldChar w:fldCharType="separate"/>
          </w:r>
          <w:r w:rsidR="0034001F">
            <w:rPr>
              <w:noProof/>
            </w:rPr>
            <w:t xml:space="preserve"> </w:t>
          </w:r>
          <w:r w:rsidR="0034001F" w:rsidRPr="0034001F">
            <w:rPr>
              <w:noProof/>
            </w:rPr>
            <w:t>(Pocket-lint, 2018)</w:t>
          </w:r>
          <w:r w:rsidR="00BC31D9">
            <w:fldChar w:fldCharType="end"/>
          </w:r>
        </w:sdtContent>
      </w:sdt>
      <w:r w:rsidRPr="00466BBF">
        <w:t>.</w:t>
      </w:r>
    </w:p>
    <w:p w14:paraId="5B2BE492" w14:textId="22BF9428" w:rsidR="00520F97" w:rsidRDefault="00621223" w:rsidP="001344D6">
      <w:pPr>
        <w:pStyle w:val="Heading3"/>
      </w:pPr>
      <w:bookmarkStart w:id="16" w:name="_Toc133397012"/>
      <w:r w:rsidRPr="00621223">
        <w:t>How does the Google Vision API operate?</w:t>
      </w:r>
      <w:bookmarkEnd w:id="16"/>
    </w:p>
    <w:p w14:paraId="2AA37569" w14:textId="00BB1602" w:rsidR="0053726A" w:rsidRPr="001344D6" w:rsidRDefault="0053726A" w:rsidP="001344D6">
      <w:pPr>
        <w:pStyle w:val="Paragraph"/>
      </w:pPr>
      <w:r w:rsidRPr="001344D6">
        <w:t>One of Google</w:t>
      </w:r>
      <w:r w:rsidR="00634B12" w:rsidRPr="001344D6">
        <w:t>’</w:t>
      </w:r>
      <w:r w:rsidRPr="001344D6">
        <w:t xml:space="preserve">s most intriguing and least-used capabilities is image-based search. The typical method for finding photographs on the Internet is to enter a phrase (keyword) of interest into the Google search bar, then choose the </w:t>
      </w:r>
      <w:r w:rsidR="00634B12" w:rsidRPr="001344D6">
        <w:t>“</w:t>
      </w:r>
      <w:r w:rsidRPr="001344D6">
        <w:t>Images</w:t>
      </w:r>
      <w:r w:rsidR="00634B12" w:rsidRPr="001344D6">
        <w:t>”</w:t>
      </w:r>
      <w:r w:rsidRPr="001344D6">
        <w:t xml:space="preserve"> tab to see the results.</w:t>
      </w:r>
      <w:r w:rsidR="00C67455" w:rsidRPr="001344D6">
        <w:t xml:space="preserve"> In an image-based search, the image itself is the </w:t>
      </w:r>
      <w:r w:rsidR="00634B12" w:rsidRPr="001344D6">
        <w:t>“</w:t>
      </w:r>
      <w:r w:rsidR="00C67455" w:rsidRPr="001344D6">
        <w:t>keyword</w:t>
      </w:r>
      <w:r w:rsidR="00634B12" w:rsidRPr="001344D6">
        <w:t>”</w:t>
      </w:r>
      <w:r w:rsidR="00C67455" w:rsidRPr="001344D6">
        <w:t xml:space="preserve"> or starting point, and the search results are images. Since this is how it works, this function is often called </w:t>
      </w:r>
      <w:r w:rsidR="00634B12" w:rsidRPr="001344D6">
        <w:t>“</w:t>
      </w:r>
      <w:r w:rsidR="00C67455" w:rsidRPr="001344D6">
        <w:t>reverse</w:t>
      </w:r>
      <w:r w:rsidR="00634B12" w:rsidRPr="001344D6">
        <w:t>”</w:t>
      </w:r>
      <w:r w:rsidR="00C67455" w:rsidRPr="001344D6">
        <w:t xml:space="preserve"> search.</w:t>
      </w:r>
      <w:r w:rsidR="00E8327D" w:rsidRPr="001344D6">
        <w:t xml:space="preserve"> Google</w:t>
      </w:r>
      <w:r w:rsidR="00634B12" w:rsidRPr="001344D6">
        <w:t>’</w:t>
      </w:r>
      <w:r w:rsidR="00E8327D" w:rsidRPr="001344D6">
        <w:t xml:space="preserve">s </w:t>
      </w:r>
      <w:r w:rsidR="005336C7" w:rsidRPr="001344D6">
        <w:t>s</w:t>
      </w:r>
      <w:r w:rsidR="00E8327D" w:rsidRPr="001344D6">
        <w:t>ystem for recogni</w:t>
      </w:r>
      <w:r w:rsidR="009B6DFD" w:rsidRPr="001344D6">
        <w:t>s</w:t>
      </w:r>
      <w:r w:rsidR="00E8327D" w:rsidRPr="001344D6">
        <w:t xml:space="preserve">ing images looks at pictures on the Internet from many angles. Google Vision API can </w:t>
      </w:r>
      <w:r w:rsidR="007100B8" w:rsidRPr="001344D6">
        <w:t>determine a picture</w:t>
      </w:r>
      <w:r w:rsidR="00E8327D" w:rsidRPr="001344D6">
        <w:t xml:space="preserve"> based on its shapes, colours, </w:t>
      </w:r>
      <w:r w:rsidR="00E8327D" w:rsidRPr="001344D6">
        <w:lastRenderedPageBreak/>
        <w:t xml:space="preserve">backgrounds, and locations. It can tell if the </w:t>
      </w:r>
      <w:r w:rsidR="00743ACD" w:rsidRPr="001344D6">
        <w:t>imag</w:t>
      </w:r>
      <w:r w:rsidR="00E8327D" w:rsidRPr="001344D6">
        <w:t>e is of a person, an animal, an object, or a product.</w:t>
      </w:r>
    </w:p>
    <w:p w14:paraId="5292EC66" w14:textId="53A22545" w:rsidR="00A45B5E" w:rsidRPr="001344D6" w:rsidRDefault="00A45B5E" w:rsidP="001344D6">
      <w:pPr>
        <w:pStyle w:val="Paragraph"/>
      </w:pPr>
      <w:r w:rsidRPr="001344D6">
        <w:t>With the help of pre-trained models on big</w:t>
      </w:r>
      <w:r w:rsidR="00A10A24" w:rsidRPr="001344D6">
        <w:t>-</w:t>
      </w:r>
      <w:r w:rsidRPr="001344D6">
        <w:t>picture datasets, the Google Cloud Vision API employs machine learning to recogni</w:t>
      </w:r>
      <w:r w:rsidR="009B6DFD" w:rsidRPr="001344D6">
        <w:t>s</w:t>
      </w:r>
      <w:r w:rsidRPr="001344D6">
        <w:t xml:space="preserve">e photos. </w:t>
      </w:r>
      <w:r w:rsidR="00824923" w:rsidRPr="001344D6">
        <w:t>It divides the images into hundreds of categories to identify items, locations, and fac</w:t>
      </w:r>
      <w:r w:rsidRPr="001344D6">
        <w:t>es. The findings are then produced with a confidence value</w:t>
      </w:r>
      <w:sdt>
        <w:sdtPr>
          <w:id w:val="-689991561"/>
          <w:citation/>
        </w:sdtPr>
        <w:sdtEndPr/>
        <w:sdtContent>
          <w:r w:rsidR="00004D45" w:rsidRPr="001344D6">
            <w:fldChar w:fldCharType="begin"/>
          </w:r>
          <w:r w:rsidR="000971C0" w:rsidRPr="001344D6">
            <w:instrText xml:space="preserve">CITATION Wha221 \l 2057 </w:instrText>
          </w:r>
          <w:r w:rsidR="00004D45" w:rsidRPr="001344D6">
            <w:fldChar w:fldCharType="separate"/>
          </w:r>
          <w:r w:rsidR="0034001F" w:rsidRPr="001344D6">
            <w:t xml:space="preserve"> (Vision?, What is Google Cloud, n.d.)</w:t>
          </w:r>
          <w:r w:rsidR="00004D45" w:rsidRPr="001344D6">
            <w:fldChar w:fldCharType="end"/>
          </w:r>
        </w:sdtContent>
      </w:sdt>
      <w:r w:rsidRPr="001344D6">
        <w:t>.</w:t>
      </w:r>
    </w:p>
    <w:p w14:paraId="58D0ED82" w14:textId="1A600906" w:rsidR="00AB470A" w:rsidRDefault="00AC0911" w:rsidP="003161CB">
      <w:pPr>
        <w:pStyle w:val="Heading2"/>
      </w:pPr>
      <w:bookmarkStart w:id="17" w:name="_Toc133397013"/>
      <w:r>
        <w:t>On-Site</w:t>
      </w:r>
      <w:r w:rsidR="00B207C4">
        <w:t xml:space="preserve"> Software solutions in the </w:t>
      </w:r>
      <w:bookmarkEnd w:id="17"/>
      <w:r w:rsidR="00332444">
        <w:t>industry</w:t>
      </w:r>
      <w:r w:rsidR="00B207C4">
        <w:t xml:space="preserve"> </w:t>
      </w:r>
    </w:p>
    <w:p w14:paraId="6CD20AC3" w14:textId="17F7374D" w:rsidR="00EB4986" w:rsidRDefault="00CB6C52" w:rsidP="00EB4986">
      <w:pPr>
        <w:pStyle w:val="Paragraph"/>
      </w:pPr>
      <w:r w:rsidRPr="00EB4986">
        <w:t>Of course, in addition to cloud-based methods, on-premises solutions provide facial recognition by default</w:t>
      </w:r>
      <w:r w:rsidR="006749D8">
        <w:t>. However,</w:t>
      </w:r>
      <w:r w:rsidRPr="00EB4986">
        <w:t xml:space="preserve"> they have much more modest capabilities than their cloud counterparts </w:t>
      </w:r>
      <w:r w:rsidR="008269BB">
        <w:t>a</w:t>
      </w:r>
      <w:r w:rsidRPr="00EB4986">
        <w:t xml:space="preserve">nd </w:t>
      </w:r>
      <w:r w:rsidR="008269BB">
        <w:t xml:space="preserve">are </w:t>
      </w:r>
      <w:r w:rsidRPr="00EB4986">
        <w:t>usually not controlled by artificial intelligence.</w:t>
      </w:r>
      <w:r w:rsidR="00FB7A4E">
        <w:t xml:space="preserve"> </w:t>
      </w:r>
      <w:r w:rsidR="00FB7A4E" w:rsidRPr="00FB7A4E">
        <w:t>They are mostly not standalone software</w:t>
      </w:r>
      <w:r w:rsidR="00A379D2">
        <w:t>; they are frameworks implemented in different languages, so their use requires a certain</w:t>
      </w:r>
      <w:r w:rsidR="00FB7A4E" w:rsidRPr="00FB7A4E">
        <w:t xml:space="preserve"> programming skill</w:t>
      </w:r>
      <w:r w:rsidR="006749D8">
        <w:t>. However,</w:t>
      </w:r>
      <w:r w:rsidR="00FB7A4E" w:rsidRPr="00FB7A4E">
        <w:t xml:space="preserve"> there are examples of such a framework </w:t>
      </w:r>
      <w:r w:rsidR="00A379D2">
        <w:t>containing</w:t>
      </w:r>
      <w:r w:rsidR="00FB7A4E" w:rsidRPr="00FB7A4E">
        <w:t xml:space="preserve"> an autonomous package. Among them is commercial software that requires a one-time payment, but open</w:t>
      </w:r>
      <w:r w:rsidR="00FB7A4E">
        <w:t>-</w:t>
      </w:r>
      <w:r w:rsidR="00FB7A4E" w:rsidRPr="00FB7A4E">
        <w:t xml:space="preserve">source solutions that can be used for free are becoming </w:t>
      </w:r>
      <w:r w:rsidR="00A379D2">
        <w:t>increasingly</w:t>
      </w:r>
      <w:r w:rsidR="00FB7A4E" w:rsidRPr="00FB7A4E">
        <w:t xml:space="preserve"> popular. In this section, the two most common ways will be presented.</w:t>
      </w:r>
    </w:p>
    <w:p w14:paraId="3A26BA8B" w14:textId="4B42C495" w:rsidR="000A4BBF" w:rsidRDefault="00415CA1" w:rsidP="001344D6">
      <w:pPr>
        <w:pStyle w:val="Heading3"/>
      </w:pPr>
      <w:r w:rsidRPr="00415CA1">
        <w:t>OpenCV</w:t>
      </w:r>
    </w:p>
    <w:p w14:paraId="5C2D486B" w14:textId="2FDA5D2C" w:rsidR="00E85571" w:rsidRDefault="00454A3B" w:rsidP="00F379C2">
      <w:pPr>
        <w:pStyle w:val="Paragraph"/>
      </w:pPr>
      <w:r w:rsidRPr="006611E7">
        <w:t>OpenC</w:t>
      </w:r>
      <w:r w:rsidR="00A379D2">
        <w:t>V</w:t>
      </w:r>
      <w:r w:rsidRPr="006611E7">
        <w:t xml:space="preserve"> </w:t>
      </w:r>
      <w:r w:rsidR="006611E7" w:rsidRPr="006611E7">
        <w:t xml:space="preserve">is </w:t>
      </w:r>
      <w:r w:rsidR="001A1539">
        <w:t xml:space="preserve">a </w:t>
      </w:r>
      <w:r w:rsidR="006611E7" w:rsidRPr="006611E7">
        <w:t>BSD-licensed open-source</w:t>
      </w:r>
      <w:r w:rsidR="001A1539">
        <w:t>,</w:t>
      </w:r>
      <w:r w:rsidR="006611E7" w:rsidRPr="006611E7">
        <w:t xml:space="preserve"> cross-platform package </w:t>
      </w:r>
      <w:r w:rsidR="001A1539">
        <w:t xml:space="preserve">that </w:t>
      </w:r>
      <w:r w:rsidR="006611E7" w:rsidRPr="006611E7">
        <w:t>is primarily a real transaction</w:t>
      </w:r>
      <w:r w:rsidR="001344D6">
        <w:t xml:space="preserve"> </w:t>
      </w:r>
      <w:r w:rsidR="006611E7" w:rsidRPr="006611E7">
        <w:t>for real-time image processing</w:t>
      </w:r>
      <w:r w:rsidR="000675F2">
        <w:t xml:space="preserve"> </w:t>
      </w:r>
      <w:r w:rsidR="006611E7" w:rsidRPr="006611E7">
        <w:t xml:space="preserve">and is today the most popular solution in the field of image analysis, especially </w:t>
      </w:r>
      <w:r w:rsidR="006C6059">
        <w:t>since</w:t>
      </w:r>
      <w:r w:rsidR="006611E7" w:rsidRPr="006611E7">
        <w:t xml:space="preserve"> it also has native </w:t>
      </w:r>
      <w:r w:rsidR="00C96891">
        <w:t>Nv</w:t>
      </w:r>
      <w:r w:rsidR="006611E7" w:rsidRPr="006611E7">
        <w:t>idia CUDA support. Originally It was written in the C language by Intel engineers</w:t>
      </w:r>
      <w:r w:rsidR="00553AF6">
        <w:t>. Still,</w:t>
      </w:r>
      <w:r w:rsidR="006611E7" w:rsidRPr="006611E7">
        <w:t xml:space="preserve"> it is </w:t>
      </w:r>
      <w:r w:rsidR="006C6059">
        <w:t>also available in C++ and Python, and it</w:t>
      </w:r>
      <w:r w:rsidR="006611E7" w:rsidRPr="006611E7">
        <w:t xml:space="preserve"> has been extended with more language support using shell classes. </w:t>
      </w:r>
      <w:r w:rsidR="00C96891">
        <w:t>D</w:t>
      </w:r>
      <w:r w:rsidR="006611E7" w:rsidRPr="006611E7">
        <w:t>ifferent wrap</w:t>
      </w:r>
      <w:sdt>
        <w:sdtPr>
          <w:id w:val="965393154"/>
          <w:citation/>
        </w:sdtPr>
        <w:sdtEndPr/>
        <w:sdtContent>
          <w:r w:rsidR="000675F2">
            <w:fldChar w:fldCharType="begin"/>
          </w:r>
          <w:r w:rsidR="000675F2">
            <w:instrText xml:space="preserve"> CITATION Goy17 \l 2057 </w:instrText>
          </w:r>
          <w:r w:rsidR="000675F2">
            <w:fldChar w:fldCharType="separate"/>
          </w:r>
          <w:r w:rsidR="0034001F">
            <w:rPr>
              <w:noProof/>
            </w:rPr>
            <w:t xml:space="preserve"> </w:t>
          </w:r>
          <w:r w:rsidR="0034001F" w:rsidRPr="0034001F">
            <w:rPr>
              <w:noProof/>
            </w:rPr>
            <w:t>(Goyal, et al., 2017)</w:t>
          </w:r>
          <w:r w:rsidR="000675F2">
            <w:fldChar w:fldCharType="end"/>
          </w:r>
        </w:sdtContent>
      </w:sdt>
      <w:r w:rsidR="006611E7" w:rsidRPr="006611E7">
        <w:t>.</w:t>
      </w:r>
      <w:r w:rsidR="00F379C2">
        <w:t xml:space="preserve"> In the field of face recognition, for detecting landmarks (Facemark API) and </w:t>
      </w:r>
      <w:r w:rsidR="00C96891">
        <w:t xml:space="preserve">is </w:t>
      </w:r>
      <w:r w:rsidR="00F379C2">
        <w:t>suitable for solving related problems (</w:t>
      </w:r>
      <w:r w:rsidR="00332444">
        <w:t>e.g.,</w:t>
      </w:r>
      <w:r w:rsidR="00F379C2">
        <w:t xml:space="preserve"> finding faces, drawing landmarks), but it also has many other functions ( </w:t>
      </w:r>
      <w:r w:rsidR="00B922AA">
        <w:t>e.g.,</w:t>
      </w:r>
      <w:r w:rsidR="00F379C2">
        <w:t xml:space="preserve"> use own </w:t>
      </w:r>
      <w:r w:rsidR="001A1539">
        <w:t>F</w:t>
      </w:r>
      <w:r w:rsidR="00F379C2">
        <w:t>ace and Fischer face). The solution uses a Haar-Cascade classifier for face recognition, a machine learning-based method that uses cascading layers</w:t>
      </w:r>
      <w:sdt>
        <w:sdtPr>
          <w:id w:val="288251689"/>
          <w:citation/>
        </w:sdtPr>
        <w:sdtEndPr/>
        <w:sdtContent>
          <w:r w:rsidR="00A422CC">
            <w:fldChar w:fldCharType="begin"/>
          </w:r>
          <w:r w:rsidR="00A422CC">
            <w:instrText xml:space="preserve"> CITATION PVi03 \l 2057 </w:instrText>
          </w:r>
          <w:r w:rsidR="00A422CC">
            <w:fldChar w:fldCharType="separate"/>
          </w:r>
          <w:r w:rsidR="0034001F">
            <w:rPr>
              <w:noProof/>
            </w:rPr>
            <w:t xml:space="preserve"> </w:t>
          </w:r>
          <w:r w:rsidR="0034001F" w:rsidRPr="0034001F">
            <w:rPr>
              <w:noProof/>
            </w:rPr>
            <w:t>(Viola &amp; M.Jones, 2003)</w:t>
          </w:r>
          <w:r w:rsidR="00A422CC">
            <w:fldChar w:fldCharType="end"/>
          </w:r>
        </w:sdtContent>
      </w:sdt>
      <w:r w:rsidR="000C694B">
        <w:t>.</w:t>
      </w:r>
    </w:p>
    <w:p w14:paraId="064FDAB7" w14:textId="5BB25DE5" w:rsidR="00FD7F1A" w:rsidRDefault="000B6BBC" w:rsidP="00E60E21">
      <w:pPr>
        <w:pStyle w:val="Heading3"/>
      </w:pPr>
      <w:r w:rsidRPr="000B6BBC">
        <w:t>Dlib</w:t>
      </w:r>
    </w:p>
    <w:p w14:paraId="33E8209C" w14:textId="019379D3" w:rsidR="00EB4986" w:rsidRDefault="00C22C42" w:rsidP="00CB6C52">
      <w:pPr>
        <w:pStyle w:val="Paragraph"/>
      </w:pPr>
      <w:r w:rsidRPr="00C22C42">
        <w:t>Dlib is a low-level cross-platform open</w:t>
      </w:r>
      <w:r w:rsidR="00C96891">
        <w:t>-</w:t>
      </w:r>
      <w:r w:rsidRPr="00C22C42">
        <w:t>source software written primarily in C++ but also supported by Python, part of the general artificial intelligence-related libraries that also have a set of tools for face recognition</w:t>
      </w:r>
      <w:sdt>
        <w:sdtPr>
          <w:id w:val="-2030625998"/>
          <w:citation/>
        </w:sdtPr>
        <w:sdtEndPr/>
        <w:sdtContent>
          <w:r w:rsidR="0003217E">
            <w:fldChar w:fldCharType="begin"/>
          </w:r>
          <w:r w:rsidR="0003217E">
            <w:instrText xml:space="preserve"> CITATION Dav09 \l 2057 </w:instrText>
          </w:r>
          <w:r w:rsidR="0003217E">
            <w:fldChar w:fldCharType="separate"/>
          </w:r>
          <w:r w:rsidR="0034001F">
            <w:rPr>
              <w:noProof/>
            </w:rPr>
            <w:t xml:space="preserve"> </w:t>
          </w:r>
          <w:r w:rsidR="0034001F" w:rsidRPr="0034001F">
            <w:rPr>
              <w:noProof/>
            </w:rPr>
            <w:t>(King, 2009)</w:t>
          </w:r>
          <w:r w:rsidR="0003217E">
            <w:fldChar w:fldCharType="end"/>
          </w:r>
        </w:sdtContent>
      </w:sdt>
      <w:r w:rsidRPr="00C22C42">
        <w:t>.</w:t>
      </w:r>
      <w:r w:rsidR="00137D0D">
        <w:t xml:space="preserve"> </w:t>
      </w:r>
      <w:r w:rsidR="00137D0D" w:rsidRPr="00137D0D">
        <w:t xml:space="preserve">Among other things, it provides the </w:t>
      </w:r>
      <w:r w:rsidR="00137D0D" w:rsidRPr="00137D0D">
        <w:lastRenderedPageBreak/>
        <w:t>ability to search for face highlights</w:t>
      </w:r>
      <w:r w:rsidR="00B92290">
        <w:t xml:space="preserve"> and</w:t>
      </w:r>
      <w:r w:rsidR="00137D0D" w:rsidRPr="00137D0D">
        <w:t xml:space="preserve"> is also suitable for </w:t>
      </w:r>
      <w:r w:rsidR="00485E8C">
        <w:t>different</w:t>
      </w:r>
      <w:r w:rsidR="00137D0D" w:rsidRPr="00137D0D">
        <w:t xml:space="preserve"> implementations (such as face clustering). Despite the free Boost software license, </w:t>
      </w:r>
      <w:r w:rsidR="00074D3C">
        <w:t>many documentation and sample libraries</w:t>
      </w:r>
      <w:r w:rsidR="00137D0D" w:rsidRPr="00137D0D">
        <w:t xml:space="preserve"> provide step-by-step guidance from translating to performing development tasks.</w:t>
      </w:r>
      <w:r w:rsidR="004C5AC7">
        <w:t xml:space="preserve"> </w:t>
      </w:r>
      <w:r w:rsidR="004C5AC7" w:rsidRPr="004C5AC7">
        <w:t>The face recognition module in the package contains a solution that only supports face-to-face recognition based on the so-called HOG</w:t>
      </w:r>
      <w:r w:rsidR="00445187">
        <w:t xml:space="preserve"> </w:t>
      </w:r>
      <w:r w:rsidR="00297E24">
        <w:t>(histogram of oriented</w:t>
      </w:r>
      <w:r w:rsidR="00354CF0">
        <w:t xml:space="preserve"> gradients)</w:t>
      </w:r>
      <w:r w:rsidR="00297E24">
        <w:t xml:space="preserve"> </w:t>
      </w:r>
      <w:r w:rsidR="004C5AC7" w:rsidRPr="004C5AC7">
        <w:t xml:space="preserve"> method, which uses a distribution of image elements to identify different classes. More recently, methods based on neural networks are also part of the package.</w:t>
      </w:r>
    </w:p>
    <w:p w14:paraId="27F1E05E" w14:textId="57EB31D8" w:rsidR="00F70012" w:rsidRPr="00D86E81" w:rsidRDefault="001C759B" w:rsidP="00F25457">
      <w:pPr>
        <w:pStyle w:val="Paragraph"/>
      </w:pPr>
      <w:r w:rsidRPr="001C759B">
        <w:t xml:space="preserve">We may conclude from the above example that facial recognition systems have enormous potential commercially and security-wise and how these systems have grown </w:t>
      </w:r>
      <w:r w:rsidR="00507A65">
        <w:t xml:space="preserve">to be </w:t>
      </w:r>
      <w:r w:rsidRPr="001C759B">
        <w:t>incorporated into our daily lives, whether shopping</w:t>
      </w:r>
      <w:r w:rsidR="00507A65">
        <w:t>,</w:t>
      </w:r>
      <w:r w:rsidRPr="001C759B">
        <w:t xml:space="preserve"> online banking</w:t>
      </w:r>
      <w:r w:rsidR="005C2031">
        <w:t>,</w:t>
      </w:r>
      <w:r w:rsidR="00507A65">
        <w:t xml:space="preserve"> or find</w:t>
      </w:r>
      <w:r w:rsidR="005C2031">
        <w:t>ing</w:t>
      </w:r>
      <w:r w:rsidR="00507A65">
        <w:t xml:space="preserve"> someone in the picture</w:t>
      </w:r>
      <w:r w:rsidRPr="001C759B">
        <w:t>.</w:t>
      </w:r>
      <w:r w:rsidR="00B9139B">
        <w:t xml:space="preserve"> </w:t>
      </w:r>
      <w:r w:rsidR="006A0FC3">
        <w:t>We can use cloud base sy</w:t>
      </w:r>
      <w:r w:rsidR="00CF15E1">
        <w:t>s</w:t>
      </w:r>
      <w:r w:rsidR="006A0FC3">
        <w:t>tems</w:t>
      </w:r>
      <w:r w:rsidR="005C66A2">
        <w:t>, on-site open-source, or commercial frameworks to develop</w:t>
      </w:r>
      <w:r w:rsidR="00CB7392">
        <w:t xml:space="preserve"> </w:t>
      </w:r>
      <w:r w:rsidR="006C59C1">
        <w:t>Face recognition systems.</w:t>
      </w:r>
      <w:r w:rsidR="001A18BC">
        <w:t xml:space="preserve"> </w:t>
      </w:r>
    </w:p>
    <w:p w14:paraId="16202199" w14:textId="70FB6F50" w:rsidR="008B3EA8" w:rsidRPr="00D86E81" w:rsidRDefault="00C04C2B" w:rsidP="006357B5">
      <w:pPr>
        <w:pStyle w:val="Heading2"/>
      </w:pPr>
      <w:bookmarkStart w:id="18" w:name="_Toc133397014"/>
      <w:r w:rsidRPr="00989818">
        <w:t>Face Recognition techniques</w:t>
      </w:r>
      <w:bookmarkEnd w:id="18"/>
      <w:r w:rsidRPr="00989818">
        <w:t xml:space="preserve"> </w:t>
      </w:r>
    </w:p>
    <w:p w14:paraId="2710E8BF" w14:textId="06B02CAE" w:rsidR="00989818" w:rsidRPr="000E0847" w:rsidRDefault="000E0847" w:rsidP="006357B5">
      <w:pPr>
        <w:pStyle w:val="Paragraph"/>
      </w:pPr>
      <w:r w:rsidRPr="000E0847">
        <w:t xml:space="preserve">This subject has a broad reach and </w:t>
      </w:r>
      <w:r w:rsidR="00CE3F06">
        <w:t>extensiv</w:t>
      </w:r>
      <w:r w:rsidRPr="000E0847">
        <w:t>e literature, and a</w:t>
      </w:r>
      <w:r w:rsidR="00CE3F06">
        <w:t>n entire</w:t>
      </w:r>
      <w:r w:rsidRPr="000E0847">
        <w:t xml:space="preserve"> series of expert publications deal with its </w:t>
      </w:r>
      <w:r w:rsidR="00332444" w:rsidRPr="000E0847">
        <w:t>understanding</w:t>
      </w:r>
      <w:r w:rsidRPr="000E0847">
        <w:t xml:space="preserve">. </w:t>
      </w:r>
      <w:r w:rsidR="00F0105F" w:rsidRPr="00F0105F">
        <w:t>Therefore, it is not surprising that although employing the same set of tools, the problem hides a variety of special</w:t>
      </w:r>
      <w:r w:rsidR="00837051">
        <w:t>i</w:t>
      </w:r>
      <w:r w:rsidR="00F0105F" w:rsidRPr="00F0105F">
        <w:t>ties</w:t>
      </w:r>
      <w:r w:rsidRPr="000E0847">
        <w:t>:</w:t>
      </w:r>
      <w:r w:rsidR="00245AEA">
        <w:t xml:space="preserve"> </w:t>
      </w:r>
      <w:r w:rsidR="00245AEA" w:rsidRPr="00245AEA">
        <w:t>Face recognition is the study of figuring out the formal and shape requirements for recogni</w:t>
      </w:r>
      <w:r w:rsidR="009B6DFD">
        <w:t>s</w:t>
      </w:r>
      <w:r w:rsidR="00245AEA" w:rsidRPr="00245AEA">
        <w:t>ing a person</w:t>
      </w:r>
      <w:r w:rsidR="00634B12">
        <w:t>’</w:t>
      </w:r>
      <w:r w:rsidR="00245AEA" w:rsidRPr="00245AEA">
        <w:t xml:space="preserve">s </w:t>
      </w:r>
      <w:r w:rsidR="005B6E27">
        <w:t>f</w:t>
      </w:r>
      <w:r w:rsidR="00245AEA" w:rsidRPr="00245AEA">
        <w:t>ace and separating it from the background</w:t>
      </w:r>
      <w:sdt>
        <w:sdtPr>
          <w:id w:val="1228735122"/>
          <w:citation/>
        </w:sdtPr>
        <w:sdtEndPr/>
        <w:sdtContent>
          <w:r w:rsidR="00C81CC3">
            <w:fldChar w:fldCharType="begin"/>
          </w:r>
          <w:r w:rsidR="00C81CC3">
            <w:instrText xml:space="preserve"> CITATION Fuz18 \l 2057 </w:instrText>
          </w:r>
          <w:r w:rsidR="00C81CC3">
            <w:fldChar w:fldCharType="separate"/>
          </w:r>
          <w:r w:rsidR="0034001F">
            <w:rPr>
              <w:noProof/>
            </w:rPr>
            <w:t xml:space="preserve"> </w:t>
          </w:r>
          <w:r w:rsidR="0034001F" w:rsidRPr="0034001F">
            <w:rPr>
              <w:noProof/>
            </w:rPr>
            <w:t>(Khan, 2018)</w:t>
          </w:r>
          <w:r w:rsidR="00C81CC3">
            <w:fldChar w:fldCharType="end"/>
          </w:r>
        </w:sdtContent>
      </w:sdt>
      <w:r w:rsidR="00245AEA" w:rsidRPr="00245AEA">
        <w:t>.</w:t>
      </w:r>
      <w:r w:rsidR="0035522D" w:rsidRPr="0035522D">
        <w:t xml:space="preserve"> Face-based identification, a subset of this, </w:t>
      </w:r>
      <w:r w:rsidR="0035522D" w:rsidRPr="007840A7">
        <w:t>employs the former</w:t>
      </w:r>
      <w:r w:rsidR="00634B12">
        <w:t>’</w:t>
      </w:r>
      <w:r w:rsidR="0035522D" w:rsidRPr="007840A7">
        <w:t>s advances to determine how similar or unlike two faces are and if they can both belong to the same person.</w:t>
      </w:r>
      <w:r w:rsidR="00E52953" w:rsidRPr="007840A7">
        <w:t xml:space="preserve"> Although the separation of these two notions is not </w:t>
      </w:r>
      <w:r w:rsidR="009E6DA4" w:rsidRPr="007840A7">
        <w:t>stri</w:t>
      </w:r>
      <w:r w:rsidR="00E52953" w:rsidRPr="007840A7">
        <w:t>ctly scientific in nature, the literature utili</w:t>
      </w:r>
      <w:r w:rsidR="009B6DFD">
        <w:t>s</w:t>
      </w:r>
      <w:r w:rsidR="00E52953" w:rsidRPr="007840A7">
        <w:t>es them interchangeably to some degree, and they will be made separate throughout the remainder of the thesis.</w:t>
      </w:r>
    </w:p>
    <w:p w14:paraId="50FD81FB" w14:textId="77777777" w:rsidR="00430605" w:rsidRDefault="002F765F" w:rsidP="00430605">
      <w:pPr>
        <w:pStyle w:val="Heading2"/>
      </w:pPr>
      <w:bookmarkStart w:id="19" w:name="_Toc133397015"/>
      <w:r w:rsidRPr="00430605">
        <w:t>Face detection systems</w:t>
      </w:r>
    </w:p>
    <w:p w14:paraId="01421E07" w14:textId="5A785E8B" w:rsidR="00C04C2B" w:rsidRPr="00430605" w:rsidRDefault="00430605" w:rsidP="00430605">
      <w:pPr>
        <w:pStyle w:val="Paragraph"/>
      </w:pPr>
      <w:r>
        <w:t>Facial</w:t>
      </w:r>
      <w:r w:rsidR="00634FDE">
        <w:t xml:space="preserve"> detection systems</w:t>
      </w:r>
      <w:r w:rsidR="002F765F" w:rsidRPr="00430605">
        <w:t xml:space="preserve"> may be categori</w:t>
      </w:r>
      <w:r w:rsidR="009B6DFD" w:rsidRPr="00430605">
        <w:t>s</w:t>
      </w:r>
      <w:r w:rsidR="002F765F" w:rsidRPr="00430605">
        <w:t xml:space="preserve">ed into four classes based on </w:t>
      </w:r>
      <w:r w:rsidR="00DD721B" w:rsidRPr="00430605">
        <w:t>their</w:t>
      </w:r>
      <w:r w:rsidR="002F765F" w:rsidRPr="00430605">
        <w:t xml:space="preserve"> work.</w:t>
      </w:r>
      <w:bookmarkEnd w:id="19"/>
    </w:p>
    <w:p w14:paraId="64E2BD14" w14:textId="6FD5657D" w:rsidR="00C04C2B" w:rsidRPr="00D86E81" w:rsidRDefault="00C04C2B" w:rsidP="004F26AE">
      <w:pPr>
        <w:pStyle w:val="ListParagraph"/>
        <w:numPr>
          <w:ilvl w:val="0"/>
          <w:numId w:val="2"/>
        </w:numPr>
        <w:rPr>
          <w:rFonts w:cs="Times New Roman"/>
        </w:rPr>
      </w:pPr>
      <w:r w:rsidRPr="00D86E81">
        <w:rPr>
          <w:rFonts w:cs="Times New Roman"/>
        </w:rPr>
        <w:t>Knowledge-based methods</w:t>
      </w:r>
    </w:p>
    <w:p w14:paraId="68A352D6" w14:textId="4495381D" w:rsidR="00C04C2B" w:rsidRPr="00D86E81" w:rsidRDefault="00C04C2B" w:rsidP="004F26AE">
      <w:pPr>
        <w:pStyle w:val="ListParagraph"/>
        <w:numPr>
          <w:ilvl w:val="0"/>
          <w:numId w:val="2"/>
        </w:numPr>
        <w:rPr>
          <w:rFonts w:cs="Times New Roman"/>
        </w:rPr>
      </w:pPr>
      <w:r w:rsidRPr="00D86E81">
        <w:rPr>
          <w:rFonts w:cs="Times New Roman"/>
        </w:rPr>
        <w:t>Feature-invariant method</w:t>
      </w:r>
    </w:p>
    <w:p w14:paraId="2B968DF9" w14:textId="71B8B1F2" w:rsidR="00C04C2B" w:rsidRPr="00D86E81" w:rsidRDefault="00C04C2B" w:rsidP="004F26AE">
      <w:pPr>
        <w:pStyle w:val="ListParagraph"/>
        <w:numPr>
          <w:ilvl w:val="0"/>
          <w:numId w:val="2"/>
        </w:numPr>
        <w:rPr>
          <w:rFonts w:cs="Times New Roman"/>
        </w:rPr>
      </w:pPr>
      <w:r w:rsidRPr="00D86E81">
        <w:rPr>
          <w:rFonts w:cs="Times New Roman"/>
        </w:rPr>
        <w:t>Template matching method</w:t>
      </w:r>
    </w:p>
    <w:p w14:paraId="558F9310" w14:textId="32ACF1A1" w:rsidR="00C04C2B" w:rsidRPr="00D86E81" w:rsidRDefault="00C04C2B" w:rsidP="004F26AE">
      <w:pPr>
        <w:pStyle w:val="ListParagraph"/>
        <w:numPr>
          <w:ilvl w:val="0"/>
          <w:numId w:val="2"/>
        </w:numPr>
        <w:rPr>
          <w:rFonts w:cs="Times New Roman"/>
        </w:rPr>
      </w:pPr>
      <w:r w:rsidRPr="00D86E81">
        <w:rPr>
          <w:rFonts w:cs="Times New Roman"/>
        </w:rPr>
        <w:t>Appearance-based method</w:t>
      </w:r>
    </w:p>
    <w:p w14:paraId="2FBE88D4" w14:textId="62BBAC1B" w:rsidR="00D06F6B" w:rsidRPr="00D86E81" w:rsidRDefault="007B31C8" w:rsidP="00850FA1">
      <w:pPr>
        <w:pStyle w:val="InformalHeading"/>
      </w:pPr>
      <w:r w:rsidRPr="00D86E81">
        <w:lastRenderedPageBreak/>
        <w:t>Knowledge-based methods</w:t>
      </w:r>
    </w:p>
    <w:p w14:paraId="54C67FD8" w14:textId="334F5E17" w:rsidR="00033379" w:rsidRPr="00D86E81" w:rsidRDefault="00033379" w:rsidP="007840A7">
      <w:pPr>
        <w:pStyle w:val="Paragraph"/>
      </w:pPr>
      <w:r w:rsidRPr="00D86E81">
        <w:t xml:space="preserve">These approaches are based on </w:t>
      </w:r>
      <w:r w:rsidR="00BB5111" w:rsidRPr="00D86E81">
        <w:t>shared</w:t>
      </w:r>
      <w:r w:rsidRPr="00D86E81">
        <w:t xml:space="preserve"> human perceptions of </w:t>
      </w:r>
      <w:r w:rsidR="00BB5111" w:rsidRPr="00D86E81">
        <w:t>a fac</w:t>
      </w:r>
      <w:r w:rsidRPr="00D86E81">
        <w:t>e. For example, in a photograph of a face, the</w:t>
      </w:r>
      <w:r w:rsidR="00BB5111" w:rsidRPr="00D86E81">
        <w:t xml:space="preserve"> minor</w:t>
      </w:r>
      <w:r w:rsidRPr="00D86E81">
        <w:t xml:space="preserve"> intensities will be around the eyes, while the biggest would be near the nose.</w:t>
      </w:r>
      <w:r w:rsidR="0058310E" w:rsidRPr="00D86E81">
        <w:t xml:space="preserve"> They attempt to abstract our understanding of faces into a set of rules. Some basic laws are straightforward to deduce. A face, for instance, typically features two symmetrical eyes, and the region around the eyes is darker than the cheeks. The space between the eyes or the contrast in colour intensity between the lower zone and the eye area </w:t>
      </w:r>
      <w:r w:rsidR="003C0793" w:rsidRPr="00D86E81">
        <w:t>is</w:t>
      </w:r>
      <w:r w:rsidR="0058310E" w:rsidRPr="00D86E81">
        <w:t xml:space="preserve"> </w:t>
      </w:r>
      <w:r w:rsidR="001F1065" w:rsidRPr="00D86E81">
        <w:t xml:space="preserve">a </w:t>
      </w:r>
      <w:r w:rsidR="0058310E" w:rsidRPr="00D86E81">
        <w:t>facial characteristi</w:t>
      </w:r>
      <w:r w:rsidR="003C0793" w:rsidRPr="00D86E81">
        <w:t>c</w:t>
      </w:r>
      <w:sdt>
        <w:sdtPr>
          <w:id w:val="-1060239240"/>
          <w:citation/>
        </w:sdtPr>
        <w:sdtEndPr/>
        <w:sdtContent>
          <w:r w:rsidR="001F1065" w:rsidRPr="00D86E81">
            <w:fldChar w:fldCharType="begin"/>
          </w:r>
          <w:r w:rsidR="001F1065" w:rsidRPr="00D86E81">
            <w:instrText xml:space="preserve"> CITATION Sol16 \l 2057 </w:instrText>
          </w:r>
          <w:r w:rsidR="001F1065" w:rsidRPr="00D86E81">
            <w:fldChar w:fldCharType="separate"/>
          </w:r>
          <w:r w:rsidR="0034001F">
            <w:rPr>
              <w:noProof/>
            </w:rPr>
            <w:t xml:space="preserve"> </w:t>
          </w:r>
          <w:r w:rsidR="0034001F" w:rsidRPr="0034001F">
            <w:rPr>
              <w:noProof/>
            </w:rPr>
            <w:t>(Solanki, 2016)</w:t>
          </w:r>
          <w:r w:rsidR="001F1065" w:rsidRPr="00D86E81">
            <w:fldChar w:fldCharType="end"/>
          </w:r>
        </w:sdtContent>
      </w:sdt>
      <w:r w:rsidR="0058310E" w:rsidRPr="00D86E81">
        <w:t>.</w:t>
      </w:r>
    </w:p>
    <w:p w14:paraId="09B68323" w14:textId="5789F46B" w:rsidR="00342B3E" w:rsidRPr="00D86E81" w:rsidRDefault="00D157DC" w:rsidP="00850FA1">
      <w:pPr>
        <w:pStyle w:val="InformalHeading"/>
      </w:pPr>
      <w:r w:rsidRPr="00D86E81">
        <w:t>Feature-invariant method</w:t>
      </w:r>
    </w:p>
    <w:p w14:paraId="2E68148E" w14:textId="181B0F47" w:rsidR="00B67541" w:rsidRPr="00D86E81" w:rsidRDefault="003C072F" w:rsidP="007840A7">
      <w:pPr>
        <w:pStyle w:val="Paragraph"/>
      </w:pPr>
      <w:r w:rsidRPr="00D86E81">
        <w:t xml:space="preserve">Such techniques involve first identifying the distinguishing features of the </w:t>
      </w:r>
      <w:r w:rsidR="005B6E27">
        <w:t>f</w:t>
      </w:r>
      <w:r w:rsidRPr="00D86E81">
        <w:t xml:space="preserve">ace (eyes, mouth, and nose), after which the </w:t>
      </w:r>
      <w:r w:rsidR="005B6E27">
        <w:t>f</w:t>
      </w:r>
      <w:r w:rsidRPr="00D86E81">
        <w:t>ace is recogni</w:t>
      </w:r>
      <w:r w:rsidR="009B6DFD">
        <w:t>s</w:t>
      </w:r>
      <w:r w:rsidRPr="00D86E81">
        <w:t xml:space="preserve">ed by grouping these features. </w:t>
      </w:r>
      <w:r w:rsidR="0053202A" w:rsidRPr="00D86E81">
        <w:t>Characteristic</w:t>
      </w:r>
      <w:r w:rsidR="00B67541" w:rsidRPr="00D86E81">
        <w:t xml:space="preserve">s of a face should remain the same regardless of the angle or location, according to feature-invariant techniques. The mouth, nose, eyes, cheekbones, chin, lips, forehead, ears, upper boundaries of the eye sockets, areas </w:t>
      </w:r>
      <w:r w:rsidR="00A6066C" w:rsidRPr="00D86E81">
        <w:t>around</w:t>
      </w:r>
      <w:r w:rsidR="00B67541" w:rsidRPr="00D86E81">
        <w:t xml:space="preserve"> the </w:t>
      </w:r>
      <w:r w:rsidR="000433D2" w:rsidRPr="00D86E81">
        <w:t>jawline</w:t>
      </w:r>
      <w:r w:rsidR="00B67541" w:rsidRPr="00D86E81">
        <w:t xml:space="preserve">, the sides of the mouth, and the positioning of the nose and eyes are some of the identifying features of the </w:t>
      </w:r>
      <w:r w:rsidR="005B6E27">
        <w:t>f</w:t>
      </w:r>
      <w:r w:rsidR="00B67541" w:rsidRPr="00D86E81">
        <w:t>ace that are used in facial identification</w:t>
      </w:r>
      <w:r w:rsidR="000C5075" w:rsidRPr="00D86E81">
        <w:t>.</w:t>
      </w:r>
      <w:r w:rsidR="00B67541" w:rsidRPr="00D86E81">
        <w:t xml:space="preserve"> </w:t>
      </w:r>
      <w:r w:rsidR="000B5CA2" w:rsidRPr="00D86E81">
        <w:t>T</w:t>
      </w:r>
      <w:r w:rsidR="00B67541" w:rsidRPr="00D86E81">
        <w:t xml:space="preserve">he </w:t>
      </w:r>
      <w:r w:rsidR="00EC55C0">
        <w:t>nose</w:t>
      </w:r>
      <w:r w:rsidR="00634B12">
        <w:t>’</w:t>
      </w:r>
      <w:r w:rsidR="00EC55C0">
        <w:t>s size, the jaw</w:t>
      </w:r>
      <w:r w:rsidR="00634B12">
        <w:t>’</w:t>
      </w:r>
      <w:r w:rsidR="00EC55C0">
        <w:t>s angle</w:t>
      </w:r>
      <w:r w:rsidR="00F3158E">
        <w:t>,</w:t>
      </w:r>
      <w:r w:rsidR="007A3828">
        <w:t xml:space="preserve"> </w:t>
      </w:r>
      <w:r w:rsidR="00B67541" w:rsidRPr="00D86E81">
        <w:t>and the space between the eyes</w:t>
      </w:r>
      <w:sdt>
        <w:sdtPr>
          <w:id w:val="1145398472"/>
          <w:citation/>
        </w:sdtPr>
        <w:sdtEndPr/>
        <w:sdtContent>
          <w:r w:rsidR="007F034A" w:rsidRPr="00D86E81">
            <w:fldChar w:fldCharType="begin"/>
          </w:r>
          <w:r w:rsidR="007F034A" w:rsidRPr="00D86E81">
            <w:instrText xml:space="preserve"> CITATION Sol16 \l 2057 </w:instrText>
          </w:r>
          <w:r w:rsidR="007F034A" w:rsidRPr="00D86E81">
            <w:fldChar w:fldCharType="separate"/>
          </w:r>
          <w:r w:rsidR="0034001F">
            <w:rPr>
              <w:noProof/>
            </w:rPr>
            <w:t xml:space="preserve"> </w:t>
          </w:r>
          <w:r w:rsidR="0034001F" w:rsidRPr="0034001F">
            <w:rPr>
              <w:noProof/>
            </w:rPr>
            <w:t>(Solanki, 2016)</w:t>
          </w:r>
          <w:r w:rsidR="007F034A" w:rsidRPr="00D86E81">
            <w:fldChar w:fldCharType="end"/>
          </w:r>
        </w:sdtContent>
      </w:sdt>
      <w:r w:rsidR="00B67541" w:rsidRPr="00D86E81">
        <w:t>.</w:t>
      </w:r>
    </w:p>
    <w:p w14:paraId="68A2E614" w14:textId="5ADA1EB1" w:rsidR="00136D6E" w:rsidRPr="00D86E81" w:rsidRDefault="003870F6" w:rsidP="00850FA1">
      <w:pPr>
        <w:pStyle w:val="InformalHeading"/>
      </w:pPr>
      <w:r w:rsidRPr="00D86E81">
        <w:t>Template matching method</w:t>
      </w:r>
    </w:p>
    <w:p w14:paraId="7CD848AF" w14:textId="69737EE8" w:rsidR="00C719EA" w:rsidRPr="00D86E81" w:rsidRDefault="00C719EA" w:rsidP="007840A7">
      <w:pPr>
        <w:pStyle w:val="Paragraph"/>
      </w:pPr>
      <w:r w:rsidRPr="00D86E81">
        <w:t>These methods are based on looking for a pre-made facial pattern in a photograph</w:t>
      </w:r>
      <w:r w:rsidR="007A3828">
        <w:t>. T</w:t>
      </w:r>
      <w:r w:rsidRPr="00D86E81">
        <w:t xml:space="preserve">his may be an edged template. The problem </w:t>
      </w:r>
      <w:r w:rsidR="002D37DF" w:rsidRPr="00D86E81">
        <w:t>with</w:t>
      </w:r>
      <w:r w:rsidRPr="00D86E81">
        <w:t xml:space="preserve"> such techniques is that the template we intend to utili</w:t>
      </w:r>
      <w:r w:rsidR="009B6DFD">
        <w:t>s</w:t>
      </w:r>
      <w:r w:rsidRPr="00D86E81">
        <w:t xml:space="preserve">e must be extremely representative because different ethnic groups have distinct traits. Furthermore, the pre-processing must be very good, as such systems are sensitive to lighting conditions. </w:t>
      </w:r>
      <w:r w:rsidR="004F44F7" w:rsidRPr="00D86E81">
        <w:t>Moreover</w:t>
      </w:r>
      <w:r w:rsidRPr="00D86E81">
        <w:t>, these algorithms are sluggish and cannot function in real</w:t>
      </w:r>
      <w:r w:rsidR="0041098F">
        <w:t>-</w:t>
      </w:r>
      <w:r w:rsidRPr="00D86E81">
        <w:t>time since you must experiment with multiple orientations and scalings across the image.</w:t>
      </w:r>
    </w:p>
    <w:p w14:paraId="7F9836E6" w14:textId="02F0051E" w:rsidR="007F034A" w:rsidRPr="00D86E81" w:rsidRDefault="0016731A" w:rsidP="00850FA1">
      <w:pPr>
        <w:pStyle w:val="InformalHeading"/>
      </w:pPr>
      <w:r w:rsidRPr="00D86E81">
        <w:t>App</w:t>
      </w:r>
      <w:r w:rsidR="00C05DFA" w:rsidRPr="00D86E81">
        <w:t>earance-based methods</w:t>
      </w:r>
    </w:p>
    <w:p w14:paraId="05F3C787" w14:textId="7A900E76" w:rsidR="00C04C2B" w:rsidRPr="007840A7" w:rsidRDefault="00F01504" w:rsidP="00850FA1">
      <w:pPr>
        <w:pStyle w:val="Paragraph"/>
        <w:keepNext/>
      </w:pPr>
      <w:r w:rsidRPr="007840A7">
        <w:t xml:space="preserve">Based on a collection of pre-made teaching samples, a </w:t>
      </w:r>
      <w:r w:rsidR="00634B12">
        <w:t>“</w:t>
      </w:r>
      <w:r w:rsidRPr="007840A7">
        <w:t>model</w:t>
      </w:r>
      <w:r w:rsidR="00634B12">
        <w:t>”</w:t>
      </w:r>
      <w:r w:rsidRPr="007840A7">
        <w:t xml:space="preserve"> is built, and portions matching this model are sought after in the image. </w:t>
      </w:r>
      <w:r w:rsidR="00D8763F" w:rsidRPr="007840A7">
        <w:t xml:space="preserve">Most of the time, appearance-based </w:t>
      </w:r>
      <w:r w:rsidR="00D8763F" w:rsidRPr="007840A7">
        <w:lastRenderedPageBreak/>
        <w:t>algorithms use statistical analysis and machine learning to figure out what</w:t>
      </w:r>
      <w:r w:rsidR="00634B12">
        <w:t>’</w:t>
      </w:r>
      <w:r w:rsidR="00D8763F" w:rsidRPr="007840A7">
        <w:t>s important in a photo of a face</w:t>
      </w:r>
      <w:sdt>
        <w:sdtPr>
          <w:id w:val="-1104036463"/>
          <w:citation/>
        </w:sdtPr>
        <w:sdtEndPr/>
        <w:sdtContent>
          <w:r w:rsidR="00E87394" w:rsidRPr="007840A7">
            <w:fldChar w:fldCharType="begin"/>
          </w:r>
          <w:r w:rsidR="00E87394" w:rsidRPr="007840A7">
            <w:instrText xml:space="preserve"> CITATION Sol16 \l 2057 </w:instrText>
          </w:r>
          <w:r w:rsidR="00E87394" w:rsidRPr="007840A7">
            <w:fldChar w:fldCharType="separate"/>
          </w:r>
          <w:r w:rsidR="0034001F">
            <w:rPr>
              <w:noProof/>
            </w:rPr>
            <w:t xml:space="preserve"> </w:t>
          </w:r>
          <w:r w:rsidR="0034001F" w:rsidRPr="0034001F">
            <w:rPr>
              <w:noProof/>
            </w:rPr>
            <w:t>(Solanki, 2016)</w:t>
          </w:r>
          <w:r w:rsidR="00E87394" w:rsidRPr="007840A7">
            <w:fldChar w:fldCharType="end"/>
          </w:r>
        </w:sdtContent>
      </w:sdt>
      <w:r w:rsidR="00D8763F" w:rsidRPr="007840A7">
        <w:t>.</w:t>
      </w:r>
    </w:p>
    <w:p w14:paraId="38C9DFA5" w14:textId="1D89A86E" w:rsidR="00564DB5" w:rsidRDefault="00D04DAD" w:rsidP="00850FA1">
      <w:pPr>
        <w:pStyle w:val="Paragraph"/>
        <w:keepNext/>
        <w:numPr>
          <w:ilvl w:val="0"/>
          <w:numId w:val="31"/>
        </w:numPr>
        <w:ind w:left="714" w:hanging="357"/>
      </w:pPr>
      <w:r w:rsidRPr="00D86E81">
        <w:t>Eigenface based method</w:t>
      </w:r>
      <w:r w:rsidR="00201900" w:rsidRPr="00D86E81">
        <w:t xml:space="preserve"> – PCA Algorithm</w:t>
      </w:r>
      <w:r w:rsidRPr="00D86E81">
        <w:t>:</w:t>
      </w:r>
    </w:p>
    <w:p w14:paraId="06A5B7D6" w14:textId="125DF4F9" w:rsidR="000E7223" w:rsidRPr="00D86E81" w:rsidRDefault="006170D8" w:rsidP="00D062E6">
      <w:pPr>
        <w:pStyle w:val="Paragraph"/>
        <w:ind w:left="720"/>
      </w:pPr>
      <w:r w:rsidRPr="006170D8">
        <w:t>According to</w:t>
      </w:r>
      <w:r w:rsidR="00B269F5">
        <w:t xml:space="preserve"> </w:t>
      </w:r>
      <w:sdt>
        <w:sdtPr>
          <w:id w:val="-379323887"/>
          <w:citation/>
        </w:sdtPr>
        <w:sdtEndPr/>
        <w:sdtContent>
          <w:r w:rsidR="00B269F5">
            <w:fldChar w:fldCharType="begin"/>
          </w:r>
          <w:r w:rsidR="00B269F5">
            <w:instrText xml:space="preserve"> CITATION Müg12 \l 2057 </w:instrText>
          </w:r>
          <w:r w:rsidR="00B269F5">
            <w:fldChar w:fldCharType="separate"/>
          </w:r>
          <w:r w:rsidR="0034001F" w:rsidRPr="0034001F">
            <w:rPr>
              <w:noProof/>
            </w:rPr>
            <w:t>(Çarıkçı, 2012)</w:t>
          </w:r>
          <w:r w:rsidR="00B269F5">
            <w:fldChar w:fldCharType="end"/>
          </w:r>
        </w:sdtContent>
      </w:sdt>
      <w:r w:rsidRPr="006170D8">
        <w:t>, the Eigenfaces method involves recogni</w:t>
      </w:r>
      <w:r w:rsidR="009B6DFD">
        <w:t>s</w:t>
      </w:r>
      <w:r w:rsidRPr="006170D8">
        <w:t>ing a face's typical characteristics and representing those features as a linear combination of "eigenfaces" discovered during the feature extraction process. The main components of the faces in the training set are calculated, and to conduct recognition, the face is projected onto the space formed by the eigenfaces. A comparison is then made using the Euclidean distance between the eigenvectors of the eigenfaces and the eigenface of the image in question. If the distance is narrow enough, the individual is recogni</w:t>
      </w:r>
      <w:r w:rsidR="009B6DFD">
        <w:t>s</w:t>
      </w:r>
      <w:r w:rsidRPr="006170D8">
        <w:t>ed. However, if the distance is too great, the image is considered to belong to an individual for whom the system needs to be trained (Çarıkçı, 2012).</w:t>
      </w:r>
    </w:p>
    <w:p w14:paraId="38536A32" w14:textId="60AEB52C" w:rsidR="00E66B44" w:rsidRPr="00D86E81" w:rsidRDefault="00351AAD" w:rsidP="004F26AE">
      <w:pPr>
        <w:pStyle w:val="ListParagraph"/>
        <w:numPr>
          <w:ilvl w:val="0"/>
          <w:numId w:val="3"/>
        </w:numPr>
        <w:rPr>
          <w:rFonts w:cs="Times New Roman"/>
        </w:rPr>
      </w:pPr>
      <w:r w:rsidRPr="00D86E81">
        <w:rPr>
          <w:rFonts w:cs="Times New Roman"/>
        </w:rPr>
        <w:t>Distribution</w:t>
      </w:r>
      <w:r w:rsidR="00F238A3" w:rsidRPr="00D86E81">
        <w:rPr>
          <w:rFonts w:cs="Times New Roman"/>
        </w:rPr>
        <w:t>-</w:t>
      </w:r>
      <w:r w:rsidRPr="00D86E81">
        <w:rPr>
          <w:rFonts w:cs="Times New Roman"/>
        </w:rPr>
        <w:t>based Methods</w:t>
      </w:r>
      <w:r w:rsidR="00201900" w:rsidRPr="00D86E81">
        <w:rPr>
          <w:rFonts w:cs="Times New Roman"/>
        </w:rPr>
        <w:t xml:space="preserve"> – LDA Algo</w:t>
      </w:r>
      <w:r w:rsidR="000A1B28" w:rsidRPr="00D86E81">
        <w:rPr>
          <w:rFonts w:cs="Times New Roman"/>
        </w:rPr>
        <w:t>rithm</w:t>
      </w:r>
      <w:r w:rsidR="00EC459B" w:rsidRPr="00D86E81">
        <w:rPr>
          <w:rFonts w:cs="Times New Roman"/>
        </w:rPr>
        <w:t>:</w:t>
      </w:r>
    </w:p>
    <w:p w14:paraId="296941D0" w14:textId="62D7F0F1" w:rsidR="00072493" w:rsidRPr="00D86E81" w:rsidRDefault="00072493" w:rsidP="00D062E6">
      <w:pPr>
        <w:pStyle w:val="ListParagraph"/>
        <w:jc w:val="both"/>
        <w:rPr>
          <w:rFonts w:cs="Times New Roman"/>
        </w:rPr>
      </w:pPr>
      <w:r w:rsidRPr="00D86E81">
        <w:rPr>
          <w:rFonts w:cs="Times New Roman"/>
        </w:rPr>
        <w:t>Another method of dimensionality reduction is Fisher</w:t>
      </w:r>
      <w:r w:rsidR="00634B12">
        <w:rPr>
          <w:rFonts w:cs="Times New Roman"/>
        </w:rPr>
        <w:t>’</w:t>
      </w:r>
      <w:r w:rsidRPr="00D86E81">
        <w:rPr>
          <w:rFonts w:cs="Times New Roman"/>
        </w:rPr>
        <w:t>s Discriminant Analysis or LDA. Since LDA optimi</w:t>
      </w:r>
      <w:r w:rsidR="009B6DFD">
        <w:rPr>
          <w:rFonts w:cs="Times New Roman"/>
        </w:rPr>
        <w:t>s</w:t>
      </w:r>
      <w:r w:rsidRPr="00D86E81">
        <w:rPr>
          <w:rFonts w:cs="Times New Roman"/>
        </w:rPr>
        <w:t>es the between-class scattering matrix measure while minimi</w:t>
      </w:r>
      <w:r w:rsidR="009B6DFD">
        <w:rPr>
          <w:rFonts w:cs="Times New Roman"/>
        </w:rPr>
        <w:t>s</w:t>
      </w:r>
      <w:r w:rsidRPr="00D86E81">
        <w:rPr>
          <w:rFonts w:cs="Times New Roman"/>
        </w:rPr>
        <w:t>ing the within-class scatter matrix measure, it is an example of a class-specific approach</w:t>
      </w:r>
      <w:r w:rsidR="005E1A6A" w:rsidRPr="00D86E81">
        <w:rPr>
          <w:rFonts w:cs="Times New Roman"/>
        </w:rPr>
        <w:t>. It</w:t>
      </w:r>
      <w:r w:rsidRPr="00D86E81">
        <w:rPr>
          <w:rFonts w:cs="Times New Roman"/>
        </w:rPr>
        <w:t xml:space="preserve"> is more trustworthy for classification</w:t>
      </w:r>
      <w:sdt>
        <w:sdtPr>
          <w:rPr>
            <w:rFonts w:cs="Times New Roman"/>
          </w:rPr>
          <w:id w:val="-1590463754"/>
          <w:citation/>
        </w:sdtPr>
        <w:sdtEndPr/>
        <w:sdtContent>
          <w:r w:rsidR="00CF3D5F" w:rsidRPr="00D86E81">
            <w:rPr>
              <w:rFonts w:cs="Times New Roman"/>
            </w:rPr>
            <w:fldChar w:fldCharType="begin"/>
          </w:r>
          <w:r w:rsidR="00CF3D5F" w:rsidRPr="00D86E81">
            <w:rPr>
              <w:rFonts w:cs="Times New Roman"/>
            </w:rPr>
            <w:instrText xml:space="preserve"> CITATION Sol16 \l 2057 </w:instrText>
          </w:r>
          <w:r w:rsidR="00CF3D5F" w:rsidRPr="00D86E81">
            <w:rPr>
              <w:rFonts w:cs="Times New Roman"/>
            </w:rPr>
            <w:fldChar w:fldCharType="separate"/>
          </w:r>
          <w:r w:rsidR="0034001F">
            <w:rPr>
              <w:rFonts w:cs="Times New Roman"/>
              <w:noProof/>
            </w:rPr>
            <w:t xml:space="preserve"> </w:t>
          </w:r>
          <w:r w:rsidR="0034001F" w:rsidRPr="0034001F">
            <w:rPr>
              <w:rFonts w:cs="Times New Roman"/>
              <w:noProof/>
            </w:rPr>
            <w:t>(Solanki, 2016)</w:t>
          </w:r>
          <w:r w:rsidR="00CF3D5F" w:rsidRPr="00D86E81">
            <w:rPr>
              <w:rFonts w:cs="Times New Roman"/>
            </w:rPr>
            <w:fldChar w:fldCharType="end"/>
          </w:r>
        </w:sdtContent>
      </w:sdt>
      <w:r w:rsidRPr="00D86E81">
        <w:rPr>
          <w:rFonts w:cs="Times New Roman"/>
        </w:rPr>
        <w:t>.</w:t>
      </w:r>
      <w:r w:rsidR="00FA0AC2" w:rsidRPr="00D86E81">
        <w:rPr>
          <w:rFonts w:cs="Times New Roman"/>
        </w:rPr>
        <w:t xml:space="preserve"> For both face identification and verification, LDA-based algorithms beat PCA. Fisher</w:t>
      </w:r>
      <w:r w:rsidR="00634B12">
        <w:rPr>
          <w:rFonts w:cs="Times New Roman"/>
        </w:rPr>
        <w:t>’</w:t>
      </w:r>
      <w:r w:rsidR="00FA0AC2" w:rsidRPr="00D86E81">
        <w:rPr>
          <w:rFonts w:cs="Times New Roman"/>
        </w:rPr>
        <w:t>s faces are one of the most extensively utili</w:t>
      </w:r>
      <w:r w:rsidR="009B6DFD">
        <w:rPr>
          <w:rFonts w:cs="Times New Roman"/>
        </w:rPr>
        <w:t>s</w:t>
      </w:r>
      <w:r w:rsidR="00FA0AC2" w:rsidRPr="00D86E81">
        <w:rPr>
          <w:rFonts w:cs="Times New Roman"/>
        </w:rPr>
        <w:t>ed methods for face recognition. It is dependent on the way of appearance. Fisher invented linear/fisher discriminant analysis for face identification in 1930, which yielded successful results in the face recognition process</w:t>
      </w:r>
      <w:sdt>
        <w:sdtPr>
          <w:rPr>
            <w:rFonts w:cs="Times New Roman"/>
          </w:rPr>
          <w:id w:val="-2022392138"/>
          <w:citation/>
        </w:sdtPr>
        <w:sdtEndPr/>
        <w:sdtContent>
          <w:r w:rsidR="009923B9" w:rsidRPr="00D86E81">
            <w:rPr>
              <w:rFonts w:cs="Times New Roman"/>
            </w:rPr>
            <w:fldChar w:fldCharType="begin"/>
          </w:r>
          <w:r w:rsidR="009923B9" w:rsidRPr="00D86E81">
            <w:rPr>
              <w:rFonts w:cs="Times New Roman"/>
            </w:rPr>
            <w:instrText xml:space="preserve"> CITATION Sol16 \l 2057 </w:instrText>
          </w:r>
          <w:r w:rsidR="009923B9" w:rsidRPr="00D86E81">
            <w:rPr>
              <w:rFonts w:cs="Times New Roman"/>
            </w:rPr>
            <w:fldChar w:fldCharType="separate"/>
          </w:r>
          <w:r w:rsidR="0034001F">
            <w:rPr>
              <w:rFonts w:cs="Times New Roman"/>
              <w:noProof/>
            </w:rPr>
            <w:t xml:space="preserve"> </w:t>
          </w:r>
          <w:r w:rsidR="0034001F" w:rsidRPr="0034001F">
            <w:rPr>
              <w:rFonts w:cs="Times New Roman"/>
              <w:noProof/>
            </w:rPr>
            <w:t>(Solanki, 2016)</w:t>
          </w:r>
          <w:r w:rsidR="009923B9" w:rsidRPr="00D86E81">
            <w:rPr>
              <w:rFonts w:cs="Times New Roman"/>
            </w:rPr>
            <w:fldChar w:fldCharType="end"/>
          </w:r>
        </w:sdtContent>
      </w:sdt>
      <w:r w:rsidR="00FA0AC2" w:rsidRPr="00D86E81">
        <w:rPr>
          <w:rFonts w:cs="Times New Roman"/>
        </w:rPr>
        <w:t>.</w:t>
      </w:r>
    </w:p>
    <w:p w14:paraId="058865D6" w14:textId="40D7989C" w:rsidR="00C04C2B" w:rsidRDefault="006558DA" w:rsidP="006357B5">
      <w:pPr>
        <w:pStyle w:val="Heading2"/>
      </w:pPr>
      <w:bookmarkStart w:id="20" w:name="_Toc133397016"/>
      <w:r>
        <w:t>Faci</w:t>
      </w:r>
      <w:r w:rsidR="00D32962">
        <w:t>al recognition technology in use</w:t>
      </w:r>
      <w:bookmarkEnd w:id="20"/>
    </w:p>
    <w:p w14:paraId="436D2D84" w14:textId="4A3B6749" w:rsidR="00674FB7" w:rsidRPr="00674FB7" w:rsidRDefault="00A80BA6" w:rsidP="006357B5">
      <w:pPr>
        <w:pStyle w:val="Paragraph"/>
      </w:pPr>
      <w:r>
        <w:t>Artificial neural networks are one of the most widely utili</w:t>
      </w:r>
      <w:r w:rsidR="009B6DFD">
        <w:t>s</w:t>
      </w:r>
      <w:r>
        <w:t>ed machine learning method</w:t>
      </w:r>
      <w:r w:rsidR="00674FB7" w:rsidRPr="00674FB7">
        <w:t>s. Let</w:t>
      </w:r>
      <w:r w:rsidR="00634B12">
        <w:t>’</w:t>
      </w:r>
      <w:r w:rsidR="00674FB7" w:rsidRPr="00674FB7">
        <w:t xml:space="preserve">s </w:t>
      </w:r>
      <w:r w:rsidR="000549B5">
        <w:t>discuss</w:t>
      </w:r>
      <w:r w:rsidR="00674FB7" w:rsidRPr="00674FB7">
        <w:t xml:space="preserve"> computer vision, language processing, </w:t>
      </w:r>
      <w:r>
        <w:t>and</w:t>
      </w:r>
      <w:r w:rsidR="00674FB7" w:rsidRPr="00674FB7">
        <w:t xml:space="preserve"> self-driving cars to illustrate how </w:t>
      </w:r>
      <w:r w:rsidR="004F4952">
        <w:t>they can</w:t>
      </w:r>
      <w:r w:rsidR="00674FB7" w:rsidRPr="00674FB7">
        <w:t xml:space="preserve"> tackle nearly any issue. It is frequently used, </w:t>
      </w:r>
      <w:r w:rsidR="004F4952">
        <w:t>for</w:t>
      </w:r>
      <w:r w:rsidR="00674FB7" w:rsidRPr="00674FB7">
        <w:t xml:space="preserve"> instance, to analy</w:t>
      </w:r>
      <w:r w:rsidR="009B6DFD">
        <w:t>s</w:t>
      </w:r>
      <w:r w:rsidR="00674FB7" w:rsidRPr="00674FB7">
        <w:t xml:space="preserve">e deep learning, complicated </w:t>
      </w:r>
      <w:r w:rsidR="00674FB7" w:rsidRPr="007840A7">
        <w:t>relationships, or interactions with plenty of data.</w:t>
      </w:r>
      <w:r w:rsidR="00B85BE9" w:rsidRPr="007840A7">
        <w:t xml:space="preserve"> When we hear the words </w:t>
      </w:r>
      <w:r w:rsidR="00634B12">
        <w:t>“</w:t>
      </w:r>
      <w:r w:rsidR="00B85BE9" w:rsidRPr="007840A7">
        <w:t>neural network,</w:t>
      </w:r>
      <w:r w:rsidR="00634B12">
        <w:t>”</w:t>
      </w:r>
      <w:r w:rsidR="00B85BE9" w:rsidRPr="007840A7">
        <w:t xml:space="preserve"> </w:t>
      </w:r>
      <w:r w:rsidR="00970001" w:rsidRPr="007840A7">
        <w:t>neurons in the brain are the first thing that comes to mind</w:t>
      </w:r>
      <w:r w:rsidR="00B85BE9" w:rsidRPr="007840A7">
        <w:t>. The brain</w:t>
      </w:r>
      <w:r w:rsidR="00634B12">
        <w:t>’</w:t>
      </w:r>
      <w:r w:rsidR="00B85BE9" w:rsidRPr="007840A7">
        <w:t>s ability to make decisions comes from these units and the networks they form. One of the most significant differences between a person and a robot or computer program is that a person</w:t>
      </w:r>
      <w:r w:rsidR="00634B12">
        <w:t>’</w:t>
      </w:r>
      <w:r w:rsidR="00B85BE9" w:rsidRPr="007840A7">
        <w:t>s brain can recogni</w:t>
      </w:r>
      <w:r w:rsidR="009B6DFD">
        <w:t>s</w:t>
      </w:r>
      <w:r w:rsidR="00B85BE9" w:rsidRPr="007840A7">
        <w:t>e, evaluate, and learn from what it sees.</w:t>
      </w:r>
    </w:p>
    <w:p w14:paraId="6C14595E" w14:textId="736EAD62" w:rsidR="711C050B" w:rsidRDefault="00ED7E2E" w:rsidP="006357B5">
      <w:pPr>
        <w:pStyle w:val="Heading2"/>
      </w:pPr>
      <w:bookmarkStart w:id="21" w:name="_Toc133397017"/>
      <w:r>
        <w:lastRenderedPageBreak/>
        <w:t>Artificia</w:t>
      </w:r>
      <w:r w:rsidR="00295313">
        <w:t xml:space="preserve">l </w:t>
      </w:r>
      <w:r>
        <w:t>N</w:t>
      </w:r>
      <w:r w:rsidR="00295313">
        <w:t xml:space="preserve">eural </w:t>
      </w:r>
      <w:r>
        <w:t>Network</w:t>
      </w:r>
      <w:bookmarkEnd w:id="21"/>
    </w:p>
    <w:p w14:paraId="2AFBB19A" w14:textId="383559D0" w:rsidR="00197378" w:rsidRDefault="00BF4622" w:rsidP="006357B5">
      <w:pPr>
        <w:pStyle w:val="Paragraph"/>
      </w:pPr>
      <w:r w:rsidRPr="00BF4622">
        <w:t>The n</w:t>
      </w:r>
      <w:r w:rsidR="007808D5">
        <w:t>eurons inspire the names of artificial neural networks</w:t>
      </w:r>
      <w:r w:rsidRPr="00BF4622">
        <w:t xml:space="preserve"> </w:t>
      </w:r>
      <w:r w:rsidR="007808D5">
        <w:t xml:space="preserve">in </w:t>
      </w:r>
      <w:r w:rsidRPr="00BF4622">
        <w:t xml:space="preserve">the brains of more advanced biological creatures </w:t>
      </w:r>
      <w:sdt>
        <w:sdtPr>
          <w:id w:val="752396714"/>
          <w:citation/>
        </w:sdtPr>
        <w:sdtEndPr/>
        <w:sdtContent>
          <w:r w:rsidR="004E2DD8">
            <w:fldChar w:fldCharType="begin"/>
          </w:r>
          <w:r w:rsidR="004E2DD8">
            <w:instrText xml:space="preserve"> CITATION Ber00 \l 2057 </w:instrText>
          </w:r>
          <w:r w:rsidR="004E2DD8">
            <w:fldChar w:fldCharType="separate"/>
          </w:r>
          <w:r w:rsidR="0034001F" w:rsidRPr="0034001F">
            <w:rPr>
              <w:noProof/>
            </w:rPr>
            <w:t>(Beresford &amp; Agatonovic-Kustrin, 2000)</w:t>
          </w:r>
          <w:r w:rsidR="004E2DD8">
            <w:fldChar w:fldCharType="end"/>
          </w:r>
        </w:sdtContent>
      </w:sdt>
      <w:r w:rsidR="00197378" w:rsidRPr="00177C69">
        <w:t>.</w:t>
      </w:r>
      <w:r w:rsidR="00FB41B3">
        <w:t xml:space="preserve"> </w:t>
      </w:r>
      <w:r w:rsidR="003F4857">
        <w:t>A biological neuron may receive and send electrical messages to other neurons through its synapse,</w:t>
      </w:r>
      <w:r w:rsidR="00561172">
        <w:t xml:space="preserve"> allowing</w:t>
      </w:r>
      <w:r w:rsidR="001A4C03">
        <w:t xml:space="preserve"> i</w:t>
      </w:r>
      <w:r w:rsidR="00FB41B3" w:rsidRPr="00FB41B3">
        <w:t>mpulse transmission</w:t>
      </w:r>
      <w:sdt>
        <w:sdtPr>
          <w:id w:val="826714461"/>
          <w:citation/>
        </w:sdtPr>
        <w:sdtEndPr/>
        <w:sdtContent>
          <w:r w:rsidR="00FB41B3">
            <w:fldChar w:fldCharType="begin"/>
          </w:r>
          <w:r w:rsidR="00FB41B3">
            <w:instrText xml:space="preserve"> CITATION Jai96 \l 2057 </w:instrText>
          </w:r>
          <w:r w:rsidR="00FB41B3">
            <w:fldChar w:fldCharType="separate"/>
          </w:r>
          <w:r w:rsidR="0034001F">
            <w:rPr>
              <w:noProof/>
            </w:rPr>
            <w:t xml:space="preserve"> </w:t>
          </w:r>
          <w:r w:rsidR="0034001F" w:rsidRPr="0034001F">
            <w:rPr>
              <w:noProof/>
            </w:rPr>
            <w:t>(Jain, et al., 1996)</w:t>
          </w:r>
          <w:r w:rsidR="00FB41B3">
            <w:fldChar w:fldCharType="end"/>
          </w:r>
        </w:sdtContent>
      </w:sdt>
      <w:r w:rsidR="00FB41B3" w:rsidRPr="00FB41B3">
        <w:t>.</w:t>
      </w:r>
      <w:r w:rsidR="002F11C6">
        <w:t xml:space="preserve"> </w:t>
      </w:r>
      <w:r w:rsidR="002F11C6" w:rsidRPr="002F11C6">
        <w:t xml:space="preserve">Neurons are all connected in a </w:t>
      </w:r>
      <w:r w:rsidR="00561172">
        <w:t>much more complex and dense way</w:t>
      </w:r>
      <w:r w:rsidR="002F11C6" w:rsidRPr="002F11C6">
        <w:t xml:space="preserve"> than phone networks. Each neuron is linked between </w:t>
      </w:r>
      <w:r w:rsidR="00A5408C">
        <w:t>10</w:t>
      </w:r>
      <w:r w:rsidR="00F971CE">
        <w:rPr>
          <w:vertAlign w:val="superscript"/>
        </w:rPr>
        <w:t>3</w:t>
      </w:r>
      <w:r w:rsidR="002F11C6" w:rsidRPr="002F11C6">
        <w:t xml:space="preserve"> </w:t>
      </w:r>
      <w:r w:rsidR="00F971CE">
        <w:t>-</w:t>
      </w:r>
      <w:r w:rsidR="002F11C6" w:rsidRPr="002F11C6">
        <w:t xml:space="preserve"> 10</w:t>
      </w:r>
      <w:r w:rsidR="00F971CE">
        <w:rPr>
          <w:vertAlign w:val="superscript"/>
        </w:rPr>
        <w:t>4</w:t>
      </w:r>
      <w:r w:rsidR="002F11C6" w:rsidRPr="002F11C6">
        <w:t xml:space="preserve"> </w:t>
      </w:r>
      <w:r w:rsidR="00D1512A">
        <w:t xml:space="preserve">with </w:t>
      </w:r>
      <w:r w:rsidR="002F11C6" w:rsidRPr="002F11C6">
        <w:t>other</w:t>
      </w:r>
      <w:r w:rsidR="00D1512A">
        <w:t xml:space="preserve"> neurons</w:t>
      </w:r>
      <w:r w:rsidR="00D2774A">
        <w:t xml:space="preserve">; </w:t>
      </w:r>
      <w:r w:rsidR="006F5484">
        <w:t>t</w:t>
      </w:r>
      <w:r w:rsidR="002F11C6" w:rsidRPr="002F11C6">
        <w:t>he human brain has 10</w:t>
      </w:r>
      <w:r w:rsidR="00857589">
        <w:rPr>
          <w:vertAlign w:val="superscript"/>
        </w:rPr>
        <w:t>14</w:t>
      </w:r>
      <w:r w:rsidR="002F11C6" w:rsidRPr="002F11C6">
        <w:t xml:space="preserve"> to 10</w:t>
      </w:r>
      <w:r w:rsidR="00857589">
        <w:rPr>
          <w:vertAlign w:val="superscript"/>
        </w:rPr>
        <w:t>15</w:t>
      </w:r>
      <w:r w:rsidR="0006456A">
        <w:t>.</w:t>
      </w:r>
      <w:sdt>
        <w:sdtPr>
          <w:id w:val="66769264"/>
          <w:citation/>
        </w:sdtPr>
        <w:sdtEndPr/>
        <w:sdtContent>
          <w:r w:rsidR="00857589">
            <w:fldChar w:fldCharType="begin"/>
          </w:r>
          <w:r w:rsidR="00857589">
            <w:instrText xml:space="preserve"> CITATION Jai96 \l 2057 </w:instrText>
          </w:r>
          <w:r w:rsidR="00857589">
            <w:fldChar w:fldCharType="separate"/>
          </w:r>
          <w:r w:rsidR="0034001F">
            <w:rPr>
              <w:noProof/>
            </w:rPr>
            <w:t xml:space="preserve"> </w:t>
          </w:r>
          <w:r w:rsidR="0034001F" w:rsidRPr="0034001F">
            <w:rPr>
              <w:noProof/>
            </w:rPr>
            <w:t>(Jain, et al., 1996)</w:t>
          </w:r>
          <w:r w:rsidR="00857589">
            <w:fldChar w:fldCharType="end"/>
          </w:r>
        </w:sdtContent>
      </w:sdt>
      <w:r w:rsidR="002F11C6" w:rsidRPr="002F11C6">
        <w:t>.</w:t>
      </w:r>
      <w:r w:rsidR="009F29EA">
        <w:t xml:space="preserve"> </w:t>
      </w:r>
      <w:r w:rsidR="009F29EA" w:rsidRPr="009F29EA">
        <w:t xml:space="preserve">No matter how big they are overall, neurons transfer information in smaller chunks, which is an </w:t>
      </w:r>
      <w:r w:rsidR="00907C97">
        <w:t>essential</w:t>
      </w:r>
      <w:r w:rsidR="00E1773D">
        <w:t xml:space="preserve"> </w:t>
      </w:r>
      <w:r w:rsidR="009F29EA" w:rsidRPr="009F29EA">
        <w:t xml:space="preserve">characteristic from the perspective of ANNs. This led scientists to </w:t>
      </w:r>
      <w:r w:rsidR="00DE33F4">
        <w:t>conclude that neurons do not directly convey information</w:t>
      </w:r>
      <w:r w:rsidR="002177F6">
        <w:t xml:space="preserve"> but</w:t>
      </w:r>
      <w:r w:rsidR="00DE33F4">
        <w:t xml:space="preserve"> via their interactions</w:t>
      </w:r>
      <w:sdt>
        <w:sdtPr>
          <w:id w:val="238600105"/>
          <w:citation/>
        </w:sdtPr>
        <w:sdtEndPr/>
        <w:sdtContent>
          <w:r w:rsidR="00DE33F4">
            <w:fldChar w:fldCharType="begin"/>
          </w:r>
          <w:r w:rsidR="00DE33F4">
            <w:instrText xml:space="preserve"> CITATION Jai96 \l 2057 </w:instrText>
          </w:r>
          <w:r w:rsidR="00DE33F4">
            <w:fldChar w:fldCharType="separate"/>
          </w:r>
          <w:r w:rsidR="0034001F">
            <w:rPr>
              <w:noProof/>
            </w:rPr>
            <w:t xml:space="preserve"> </w:t>
          </w:r>
          <w:r w:rsidR="0034001F" w:rsidRPr="0034001F">
            <w:rPr>
              <w:noProof/>
            </w:rPr>
            <w:t>(Jain, et al., 1996)</w:t>
          </w:r>
          <w:r w:rsidR="00DE33F4">
            <w:fldChar w:fldCharType="end"/>
          </w:r>
        </w:sdtContent>
      </w:sdt>
      <w:r w:rsidR="009F29EA" w:rsidRPr="009F29EA">
        <w:t>.</w:t>
      </w:r>
      <w:r w:rsidR="00423AD6">
        <w:t xml:space="preserve"> </w:t>
      </w:r>
      <w:r w:rsidR="00423AD6" w:rsidRPr="00423AD6">
        <w:t>The development of ANNs was based on these discoveries.</w:t>
      </w:r>
      <w:r w:rsidR="00AA7422">
        <w:t xml:space="preserve"> </w:t>
      </w:r>
      <w:r w:rsidR="00AA7422" w:rsidRPr="00AA7422">
        <w:t>The initial neurons</w:t>
      </w:r>
      <w:r w:rsidR="00634B12">
        <w:t>’</w:t>
      </w:r>
      <w:r w:rsidR="00AA7422" w:rsidRPr="00AA7422">
        <w:t xml:space="preserve"> mathematical models are simple: for a given number of weighted input signals, </w:t>
      </w:r>
      <w:r w:rsidR="00AA7422">
        <w:t>one</w:t>
      </w:r>
      <w:r w:rsidR="00AA7422" w:rsidRPr="00AA7422">
        <w:t xml:space="preserve"> is returned if the sum of the inputs exceeds a specified u value; otherwise, 0 is returned. Jain et al. summarised the action of early neurons as follows: where is a unit jump function in 0, </w:t>
      </w:r>
      <w:r w:rsidR="00AA7422" w:rsidRPr="007F4363">
        <w:t>x</w:t>
      </w:r>
      <w:r w:rsidR="007F4363">
        <w:rPr>
          <w:vertAlign w:val="subscript"/>
        </w:rPr>
        <w:t>j</w:t>
      </w:r>
      <w:r w:rsidR="00AA7422" w:rsidRPr="00AA7422">
        <w:t xml:space="preserve"> is the jth input, w</w:t>
      </w:r>
      <w:r w:rsidR="007F4363">
        <w:rPr>
          <w:vertAlign w:val="subscript"/>
        </w:rPr>
        <w:t>j</w:t>
      </w:r>
      <w:r w:rsidR="00AA7422" w:rsidRPr="00AA7422">
        <w:t xml:space="preserve"> is the synaptic weight associated with it, and u is the limit to be reached</w:t>
      </w:r>
      <w:sdt>
        <w:sdtPr>
          <w:id w:val="-78606530"/>
          <w:citation/>
        </w:sdtPr>
        <w:sdtEndPr/>
        <w:sdtContent>
          <w:r w:rsidR="00AA7422">
            <w:fldChar w:fldCharType="begin"/>
          </w:r>
          <w:r w:rsidR="00AA7422">
            <w:instrText xml:space="preserve"> CITATION Jai96 \l 2057 </w:instrText>
          </w:r>
          <w:r w:rsidR="00AA7422">
            <w:fldChar w:fldCharType="separate"/>
          </w:r>
          <w:r w:rsidR="0034001F">
            <w:rPr>
              <w:noProof/>
            </w:rPr>
            <w:t xml:space="preserve"> </w:t>
          </w:r>
          <w:r w:rsidR="0034001F" w:rsidRPr="0034001F">
            <w:rPr>
              <w:noProof/>
            </w:rPr>
            <w:t>(Jain, et al., 1996)</w:t>
          </w:r>
          <w:r w:rsidR="00AA7422">
            <w:fldChar w:fldCharType="end"/>
          </w:r>
        </w:sdtContent>
      </w:sdt>
      <w:r w:rsidR="00AA7422" w:rsidRPr="00AA7422">
        <w:t>.</w:t>
      </w:r>
    </w:p>
    <w:p w14:paraId="7475808D" w14:textId="1709CB4E" w:rsidR="007F4363" w:rsidRDefault="00FC0265" w:rsidP="006357B5">
      <w:pPr>
        <w:rPr>
          <w:rFonts w:eastAsiaTheme="minorEastAsia" w:cs="Times New Roman"/>
        </w:rPr>
      </w:pPr>
      <w:r>
        <w:rPr>
          <w:rFonts w:cs="Times New Roman"/>
        </w:rPr>
        <w:tab/>
      </w:r>
      <w:r>
        <w:rPr>
          <w:rFonts w:cs="Times New Roman"/>
        </w:rPr>
        <w:tab/>
      </w:r>
      <w:r w:rsidR="005E238D">
        <w:rPr>
          <w:rFonts w:eastAsiaTheme="minorEastAsia" w:cs="Times New Roman"/>
        </w:rPr>
        <w:tab/>
      </w:r>
      <m:oMath>
        <m:r>
          <w:rPr>
            <w:rFonts w:ascii="Cambria Math" w:hAnsi="Cambria Math" w:cs="Times New Roman"/>
          </w:rPr>
          <m:t>y=0{</m:t>
        </m:r>
        <m:nary>
          <m:naryPr>
            <m:chr m:val="∑"/>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 xml:space="preserve">j </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j </m:t>
            </m:r>
          </m:sub>
        </m:sSub>
        <m:r>
          <w:rPr>
            <w:rFonts w:ascii="Cambria Math" w:hAnsi="Cambria Math" w:cs="Times New Roman"/>
          </w:rPr>
          <m:t>- u}</m:t>
        </m:r>
      </m:oMath>
    </w:p>
    <w:p w14:paraId="54AA5FCF" w14:textId="2A2EE87C" w:rsidR="00C61D11" w:rsidRDefault="00082AF4" w:rsidP="006357B5">
      <w:pPr>
        <w:pStyle w:val="Paragraph"/>
      </w:pPr>
      <w:r w:rsidRPr="00082AF4">
        <w:t>In practi</w:t>
      </w:r>
      <w:r w:rsidR="00C26467">
        <w:t>c</w:t>
      </w:r>
      <w:r w:rsidRPr="00082AF4">
        <w:t>e, the threshold value u is often written as w0 and is called a constant weight of value x0</w:t>
      </w:r>
      <w:sdt>
        <w:sdtPr>
          <w:id w:val="16673780"/>
          <w:citation/>
        </w:sdtPr>
        <w:sdtEndPr/>
        <w:sdtContent>
          <w:r w:rsidR="00CB199B">
            <w:fldChar w:fldCharType="begin"/>
          </w:r>
          <w:r w:rsidR="00CB199B">
            <w:instrText xml:space="preserve"> CITATION McC14 \l 2057 </w:instrText>
          </w:r>
          <w:r w:rsidR="00CB199B">
            <w:fldChar w:fldCharType="separate"/>
          </w:r>
          <w:r w:rsidR="0034001F">
            <w:rPr>
              <w:noProof/>
            </w:rPr>
            <w:t xml:space="preserve"> </w:t>
          </w:r>
          <w:r w:rsidR="0034001F" w:rsidRPr="0034001F">
            <w:rPr>
              <w:noProof/>
            </w:rPr>
            <w:t>(McCulloch &amp; Pitts, 2014)</w:t>
          </w:r>
          <w:r w:rsidR="00CB199B">
            <w:fldChar w:fldCharType="end"/>
          </w:r>
        </w:sdtContent>
      </w:sdt>
      <w:r w:rsidRPr="00082AF4">
        <w:t>. He also says that the different weights mean different things. From the point of view of neuron activity, a positive weight makes the synapse more active, while a negative weight makes it less active.</w:t>
      </w:r>
      <w:r w:rsidR="00B457AD">
        <w:t xml:space="preserve"> </w:t>
      </w:r>
      <w:r w:rsidR="00AD575B" w:rsidRPr="00AD575B">
        <w:t>In today</w:t>
      </w:r>
      <w:r w:rsidR="00634B12">
        <w:t>’</w:t>
      </w:r>
      <w:r w:rsidR="00AD575B" w:rsidRPr="00AD575B">
        <w:t xml:space="preserve">s world, the </w:t>
      </w:r>
      <w:r w:rsidR="008A01E8">
        <w:t>number</w:t>
      </w:r>
      <w:r w:rsidR="00AD575B" w:rsidRPr="00AD575B">
        <w:t xml:space="preserve"> of inputs in the original may be very different from the amount in the model (but none of its element numbers can be 0)</w:t>
      </w:r>
      <w:sdt>
        <w:sdtPr>
          <w:id w:val="1644154837"/>
          <w:citation/>
        </w:sdtPr>
        <w:sdtEndPr/>
        <w:sdtContent>
          <w:r w:rsidR="006C030B">
            <w:fldChar w:fldCharType="begin"/>
          </w:r>
          <w:r w:rsidR="006C030B">
            <w:instrText xml:space="preserve"> CITATION Kri02 \l 2057 </w:instrText>
          </w:r>
          <w:r w:rsidR="006C030B">
            <w:fldChar w:fldCharType="separate"/>
          </w:r>
          <w:r w:rsidR="0034001F">
            <w:rPr>
              <w:noProof/>
            </w:rPr>
            <w:t xml:space="preserve"> </w:t>
          </w:r>
          <w:r w:rsidR="0034001F" w:rsidRPr="0034001F">
            <w:rPr>
              <w:noProof/>
            </w:rPr>
            <w:t>(Kristof, 2002)</w:t>
          </w:r>
          <w:r w:rsidR="006C030B">
            <w:fldChar w:fldCharType="end"/>
          </w:r>
        </w:sdtContent>
      </w:sdt>
      <w:r w:rsidR="008A01E8">
        <w:t>.</w:t>
      </w:r>
    </w:p>
    <w:p w14:paraId="6DD895AB" w14:textId="77777777" w:rsidR="003D7290" w:rsidRDefault="003D7290" w:rsidP="003D7290">
      <w:pPr>
        <w:pStyle w:val="Paragraph"/>
        <w:keepNext/>
        <w:jc w:val="center"/>
      </w:pPr>
      <w:r>
        <w:rPr>
          <w:noProof/>
        </w:rPr>
        <w:lastRenderedPageBreak/>
        <w:drawing>
          <wp:inline distT="0" distB="0" distL="0" distR="0" wp14:anchorId="4D2C6EFE" wp14:editId="3CAAEAD4">
            <wp:extent cx="4200525" cy="2276475"/>
            <wp:effectExtent l="0" t="0" r="9525" b="9525"/>
            <wp:docPr id="2" name="Picture 2"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200525" cy="2276475"/>
                    </a:xfrm>
                    <a:prstGeom prst="rect">
                      <a:avLst/>
                    </a:prstGeom>
                  </pic:spPr>
                </pic:pic>
              </a:graphicData>
            </a:graphic>
          </wp:inline>
        </w:drawing>
      </w:r>
    </w:p>
    <w:p w14:paraId="76C242E0" w14:textId="39415D2B" w:rsidR="003D7290" w:rsidRDefault="003D7290" w:rsidP="003D7290">
      <w:pPr>
        <w:pStyle w:val="Caption"/>
      </w:pPr>
      <w:bookmarkStart w:id="22" w:name="_Toc133399582"/>
      <w:r>
        <w:t xml:space="preserve">Figure </w:t>
      </w:r>
      <w:fldSimple w:instr=" SEQ Figure \* ARABIC ">
        <w:r w:rsidR="009D7864">
          <w:rPr>
            <w:noProof/>
          </w:rPr>
          <w:t>1</w:t>
        </w:r>
      </w:fldSimple>
      <w:r w:rsidRPr="005715A3">
        <w:t xml:space="preserve"> A multi-layer </w:t>
      </w:r>
      <w:r w:rsidR="00A549C0">
        <w:t>NN’s</w:t>
      </w:r>
      <w:r w:rsidRPr="005715A3">
        <w:t xml:space="preserve"> theoretical structure</w:t>
      </w:r>
      <w:r>
        <w:t xml:space="preserve"> </w:t>
      </w:r>
      <w:sdt>
        <w:sdtPr>
          <w:id w:val="-984081559"/>
          <w:citation/>
        </w:sdtPr>
        <w:sdtEndPr/>
        <w:sdtContent>
          <w:r>
            <w:fldChar w:fldCharType="begin"/>
          </w:r>
          <w:r>
            <w:instrText xml:space="preserve"> CITATION Gee21 \l 2057 </w:instrText>
          </w:r>
          <w:r>
            <w:fldChar w:fldCharType="separate"/>
          </w:r>
          <w:r>
            <w:rPr>
              <w:noProof/>
            </w:rPr>
            <w:t xml:space="preserve"> </w:t>
          </w:r>
          <w:r w:rsidRPr="0034001F">
            <w:rPr>
              <w:noProof/>
            </w:rPr>
            <w:t>(GeeksforGeeks, 2021)</w:t>
          </w:r>
          <w:r>
            <w:fldChar w:fldCharType="end"/>
          </w:r>
        </w:sdtContent>
      </w:sdt>
      <w:r>
        <w:t>.</w:t>
      </w:r>
      <w:bookmarkEnd w:id="22"/>
    </w:p>
    <w:p w14:paraId="71B4EC15" w14:textId="4418A1F3" w:rsidR="003C48C0" w:rsidRDefault="002517B8" w:rsidP="006357B5">
      <w:pPr>
        <w:pStyle w:val="Paragraph"/>
      </w:pPr>
      <w:r w:rsidRPr="002517B8">
        <w:t xml:space="preserve">It has been shown that this model </w:t>
      </w:r>
      <w:r w:rsidR="00687CE2">
        <w:t>can do</w:t>
      </w:r>
      <w:r w:rsidRPr="002517B8">
        <w:t xml:space="preserve"> general-purpose computation</w:t>
      </w:r>
      <w:sdt>
        <w:sdtPr>
          <w:id w:val="-189996178"/>
          <w:citation/>
        </w:sdtPr>
        <w:sdtEndPr/>
        <w:sdtContent>
          <w:r w:rsidR="00E40395">
            <w:fldChar w:fldCharType="begin"/>
          </w:r>
          <w:r w:rsidR="00E40395">
            <w:instrText xml:space="preserve"> CITATION Jai96 \l 2057 </w:instrText>
          </w:r>
          <w:r w:rsidR="00E40395">
            <w:fldChar w:fldCharType="separate"/>
          </w:r>
          <w:r w:rsidR="0034001F">
            <w:rPr>
              <w:noProof/>
            </w:rPr>
            <w:t xml:space="preserve"> </w:t>
          </w:r>
          <w:r w:rsidR="0034001F" w:rsidRPr="0034001F">
            <w:rPr>
              <w:noProof/>
            </w:rPr>
            <w:t>(Jain, et al., 1996)</w:t>
          </w:r>
          <w:r w:rsidR="00E40395">
            <w:fldChar w:fldCharType="end"/>
          </w:r>
        </w:sdtContent>
      </w:sdt>
      <w:r w:rsidRPr="002517B8">
        <w:t xml:space="preserve">s, but since it is built on </w:t>
      </w:r>
      <w:r w:rsidR="007A2C97" w:rsidRPr="002517B8">
        <w:t>several</w:t>
      </w:r>
      <w:r w:rsidRPr="002517B8">
        <w:t xml:space="preserve"> simplifications that do not correspond to how actual neurons work, it has undergone multiple generali</w:t>
      </w:r>
      <w:r w:rsidR="009B6DFD">
        <w:t>s</w:t>
      </w:r>
      <w:r w:rsidRPr="002517B8">
        <w:t>ations to reach its present state.</w:t>
      </w:r>
      <w:r w:rsidR="003C2E00">
        <w:t xml:space="preserve"> </w:t>
      </w:r>
      <w:r w:rsidR="003C2E00" w:rsidRPr="003C2E00">
        <w:t>Alternative activation functions are used in place of the threshold function. These processes</w:t>
      </w:r>
      <w:r w:rsidR="00422381">
        <w:t xml:space="preserve"> and the threshold function</w:t>
      </w:r>
      <w:r w:rsidR="003C2E00" w:rsidRPr="003C2E00">
        <w:t xml:space="preserve"> determine how the given neuron will react to the input</w:t>
      </w:r>
      <w:r w:rsidR="00CF1823">
        <w:t>.</w:t>
      </w:r>
      <w:r w:rsidR="00B32CDA">
        <w:t xml:space="preserve"> </w:t>
      </w:r>
      <w:r w:rsidR="00CF1823" w:rsidRPr="00CF1823">
        <w:t>One of the most widely utili</w:t>
      </w:r>
      <w:r w:rsidR="009B6DFD">
        <w:t>s</w:t>
      </w:r>
      <w:r w:rsidR="00CF1823" w:rsidRPr="00CF1823">
        <w:t>ed functions in use today is the sigmoid activation function</w:t>
      </w:r>
      <w:sdt>
        <w:sdtPr>
          <w:id w:val="-1159692571"/>
          <w:citation/>
        </w:sdtPr>
        <w:sdtEndPr/>
        <w:sdtContent>
          <w:r w:rsidR="00CF1823">
            <w:fldChar w:fldCharType="begin"/>
          </w:r>
          <w:r w:rsidR="00CF1823">
            <w:instrText xml:space="preserve"> CITATION Sha22 \l 2057 </w:instrText>
          </w:r>
          <w:r w:rsidR="00CF1823">
            <w:fldChar w:fldCharType="separate"/>
          </w:r>
          <w:r w:rsidR="0034001F">
            <w:rPr>
              <w:noProof/>
            </w:rPr>
            <w:t xml:space="preserve"> </w:t>
          </w:r>
          <w:r w:rsidR="0034001F" w:rsidRPr="0034001F">
            <w:rPr>
              <w:noProof/>
            </w:rPr>
            <w:t>(Shanu, n.d.)</w:t>
          </w:r>
          <w:r w:rsidR="00CF1823">
            <w:fldChar w:fldCharType="end"/>
          </w:r>
        </w:sdtContent>
      </w:sdt>
      <w:r w:rsidR="00CF1823" w:rsidRPr="00CF1823">
        <w:t>, which has the following formula:</w:t>
      </w:r>
      <w:r w:rsidR="00A970B9" w:rsidRPr="00A970B9">
        <w:t xml:space="preserve"> </w:t>
      </w:r>
    </w:p>
    <w:p w14:paraId="41086E9D" w14:textId="7436AA73" w:rsidR="003C48C0" w:rsidRDefault="003C48C0" w:rsidP="006357B5">
      <w:pPr>
        <w:rPr>
          <w:rFonts w:cs="Times New Roman"/>
        </w:rPr>
      </w:pPr>
      <m:oMathPara>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a-0)b</m:t>
                  </m:r>
                </m:sup>
              </m:sSup>
            </m:den>
          </m:f>
        </m:oMath>
      </m:oMathPara>
    </w:p>
    <w:p w14:paraId="1D22132B" w14:textId="104578F4" w:rsidR="00347166" w:rsidRPr="00177C69" w:rsidRDefault="002A199D" w:rsidP="006357B5">
      <w:pPr>
        <w:pStyle w:val="Paragraph"/>
      </w:pPr>
      <w:r>
        <w:t>W</w:t>
      </w:r>
      <w:r w:rsidR="00A970B9" w:rsidRPr="00A970B9">
        <w:t>here a represents the activation and b determines the curve</w:t>
      </w:r>
      <w:r w:rsidR="00634B12">
        <w:t>’</w:t>
      </w:r>
      <w:r w:rsidR="00A970B9" w:rsidRPr="00A970B9">
        <w:t>s shape.</w:t>
      </w:r>
      <w:r w:rsidR="00DF1E61">
        <w:t xml:space="preserve"> </w:t>
      </w:r>
      <w:r w:rsidR="00DF1E61" w:rsidRPr="00DF1E61">
        <w:t xml:space="preserve">One of the </w:t>
      </w:r>
      <w:r>
        <w:t>essential</w:t>
      </w:r>
      <w:r w:rsidR="00DF1E61" w:rsidRPr="00DF1E61">
        <w:t xml:space="preserve"> things about neural networks is that they can learn because they are made up of many layers, and neurons can talk to each other across the layers. </w:t>
      </w:r>
      <w:r w:rsidR="006D48CF">
        <w:t>G</w:t>
      </w:r>
      <w:r w:rsidR="001F5A3F">
        <w:t>enerally</w:t>
      </w:r>
      <w:r w:rsidR="006D48CF">
        <w:t xml:space="preserve"> speaking, but not always</w:t>
      </w:r>
      <w:r w:rsidR="00DF1E61" w:rsidRPr="00DF1E61">
        <w:t xml:space="preserve">, these networks have an input layer, </w:t>
      </w:r>
      <w:r w:rsidR="002108CB">
        <w:t>one</w:t>
      </w:r>
      <w:r w:rsidR="00DF1E61" w:rsidRPr="00DF1E61">
        <w:t xml:space="preserve"> output layer, and layers in between. Every neuron in the neural network</w:t>
      </w:r>
      <w:r w:rsidR="00634B12">
        <w:t>’</w:t>
      </w:r>
      <w:r w:rsidR="00DF1E61" w:rsidRPr="00DF1E61">
        <w:t xml:space="preserve">s input layer, called the </w:t>
      </w:r>
      <w:r w:rsidR="00634B12">
        <w:t>“</w:t>
      </w:r>
      <w:r w:rsidR="00DF1E61" w:rsidRPr="00DF1E61">
        <w:t>input layer,</w:t>
      </w:r>
      <w:r w:rsidR="00634B12">
        <w:t>”</w:t>
      </w:r>
      <w:r w:rsidR="00DF1E61" w:rsidRPr="00DF1E61">
        <w:t xml:space="preserve"> is connected to the </w:t>
      </w:r>
      <w:r w:rsidR="00634B12">
        <w:t>“</w:t>
      </w:r>
      <w:r w:rsidR="00DF1E61" w:rsidRPr="00DF1E61">
        <w:t>intermediate layer</w:t>
      </w:r>
      <w:r w:rsidR="00634B12">
        <w:t>”</w:t>
      </w:r>
      <w:r w:rsidR="00DF1E61" w:rsidRPr="00DF1E61">
        <w:t xml:space="preserve"> so that the data it receives can be sent further.</w:t>
      </w:r>
      <w:r w:rsidR="007C21DC">
        <w:t xml:space="preserve"> </w:t>
      </w:r>
      <w:r w:rsidR="007C21DC" w:rsidRPr="007C21DC">
        <w:t>Each neuron in the neural network</w:t>
      </w:r>
      <w:r w:rsidR="00634B12">
        <w:t>’</w:t>
      </w:r>
      <w:r w:rsidR="007C21DC" w:rsidRPr="007C21DC">
        <w:t>s input layer is linked to the intermediate layer, allowing it to continue transmitting the data it has received as input</w:t>
      </w:r>
      <w:sdt>
        <w:sdtPr>
          <w:id w:val="1934167184"/>
          <w:citation/>
        </w:sdtPr>
        <w:sdtEndPr/>
        <w:sdtContent>
          <w:r w:rsidR="00E43E54">
            <w:fldChar w:fldCharType="begin"/>
          </w:r>
          <w:r w:rsidR="00E43E54">
            <w:instrText xml:space="preserve"> CITATION Kri02 \l 2057 </w:instrText>
          </w:r>
          <w:r w:rsidR="00E43E54">
            <w:fldChar w:fldCharType="separate"/>
          </w:r>
          <w:r w:rsidR="0034001F">
            <w:rPr>
              <w:noProof/>
            </w:rPr>
            <w:t xml:space="preserve"> </w:t>
          </w:r>
          <w:r w:rsidR="0034001F" w:rsidRPr="0034001F">
            <w:rPr>
              <w:noProof/>
            </w:rPr>
            <w:t>(Kristof, 2002)</w:t>
          </w:r>
          <w:r w:rsidR="00E43E54">
            <w:fldChar w:fldCharType="end"/>
          </w:r>
        </w:sdtContent>
      </w:sdt>
      <w:r w:rsidR="007C21DC" w:rsidRPr="007C21DC">
        <w:t xml:space="preserve">. Weighted synapses link the neurons of the input layer to those of the inner layers. The </w:t>
      </w:r>
      <w:r w:rsidR="00D94AB0">
        <w:t>significant features</w:t>
      </w:r>
      <w:r w:rsidR="007C21DC" w:rsidRPr="007C21DC">
        <w:t xml:space="preserve"> from the perspective of the </w:t>
      </w:r>
      <w:r w:rsidR="007A2C97" w:rsidRPr="007C21DC">
        <w:t>issue</w:t>
      </w:r>
      <w:r w:rsidR="007C21DC" w:rsidRPr="007C21DC">
        <w:t xml:space="preserve"> are used to determine how much weight to initially assign to each job, which is </w:t>
      </w:r>
      <w:r w:rsidR="00080527">
        <w:t>prett</w:t>
      </w:r>
      <w:r w:rsidR="007C21DC" w:rsidRPr="007C21DC">
        <w:t xml:space="preserve">y </w:t>
      </w:r>
      <w:r w:rsidR="003D7290" w:rsidRPr="007C21DC">
        <w:t>task specific</w:t>
      </w:r>
      <w:r w:rsidR="007C21DC" w:rsidRPr="007C21DC">
        <w:t xml:space="preserve">. While the neurons in the input layer have fixed weights, the </w:t>
      </w:r>
      <w:r w:rsidR="00405976">
        <w:t>consequence</w:t>
      </w:r>
      <w:r w:rsidR="007C21DC" w:rsidRPr="007C21DC">
        <w:t>s in the intermediate layer are dynamic, demonstrating the potential to learn.</w:t>
      </w:r>
      <w:r w:rsidR="000A48E6">
        <w:t xml:space="preserve"> </w:t>
      </w:r>
      <w:r w:rsidR="000A48E6" w:rsidRPr="000A48E6">
        <w:t xml:space="preserve">The teaching samples that are sent to the network </w:t>
      </w:r>
      <w:r w:rsidR="00405976">
        <w:t>influence</w:t>
      </w:r>
      <w:r w:rsidR="000A48E6" w:rsidRPr="000A48E6">
        <w:t xml:space="preserve"> these changes. The rules seem to be learned from the supplied representative sample rather than </w:t>
      </w:r>
      <w:r w:rsidR="000A48E6" w:rsidRPr="000A48E6">
        <w:lastRenderedPageBreak/>
        <w:t>being explicitly provided by the researchers; in other words, neural network learning is simply the act of dynamically allocating weights to intermediate components</w:t>
      </w:r>
      <w:sdt>
        <w:sdtPr>
          <w:id w:val="-999026895"/>
          <w:citation/>
        </w:sdtPr>
        <w:sdtEndPr/>
        <w:sdtContent>
          <w:r w:rsidR="0024267A">
            <w:fldChar w:fldCharType="begin"/>
          </w:r>
          <w:r w:rsidR="0024267A">
            <w:instrText xml:space="preserve"> CITATION Jai96 \l 2057 </w:instrText>
          </w:r>
          <w:r w:rsidR="0024267A">
            <w:fldChar w:fldCharType="separate"/>
          </w:r>
          <w:r w:rsidR="0034001F">
            <w:rPr>
              <w:noProof/>
            </w:rPr>
            <w:t xml:space="preserve"> </w:t>
          </w:r>
          <w:r w:rsidR="0034001F" w:rsidRPr="0034001F">
            <w:rPr>
              <w:noProof/>
            </w:rPr>
            <w:t>(Jain, et al., 1996)</w:t>
          </w:r>
          <w:r w:rsidR="0024267A">
            <w:fldChar w:fldCharType="end"/>
          </w:r>
        </w:sdtContent>
      </w:sdt>
      <w:r w:rsidR="000A48E6" w:rsidRPr="000A48E6">
        <w:t>.</w:t>
      </w:r>
      <w:r w:rsidR="00405976">
        <w:t xml:space="preserve"> </w:t>
      </w:r>
      <w:r w:rsidR="00405976" w:rsidRPr="00405976">
        <w:t xml:space="preserve">In the early stages of learning, neurons provide a random response to the issue, </w:t>
      </w:r>
      <w:r w:rsidR="00405976" w:rsidRPr="00E04DDC">
        <w:t>then compare the outcome to the teaching sample and adjust the internal weighting accordingly. Despite its outstanding findings, the neural</w:t>
      </w:r>
      <w:r w:rsidR="00A73E4B" w:rsidRPr="00E04DDC">
        <w:t xml:space="preserve"> </w:t>
      </w:r>
      <w:r w:rsidR="00112F4D" w:rsidRPr="00E04DDC">
        <w:t>i</w:t>
      </w:r>
      <w:r w:rsidR="00405976" w:rsidRPr="00E04DDC">
        <w:t>n the case of networks, the output provided a</w:t>
      </w:r>
      <w:r w:rsidR="005428BF" w:rsidRPr="00E04DDC">
        <w:t>fter</w:t>
      </w:r>
      <w:r w:rsidR="00405976" w:rsidRPr="00E04DDC">
        <w:t xml:space="preserve"> the process is not guaranteed to be the ideal result</w:t>
      </w:r>
      <w:r w:rsidR="005428BF" w:rsidRPr="00E04DDC">
        <w:t>. T</w:t>
      </w:r>
      <w:r w:rsidR="00405976" w:rsidRPr="00E04DDC">
        <w:t>h</w:t>
      </w:r>
      <w:r w:rsidR="00D179EF">
        <w:t>roughout learning, the network adapts to a particular local minimum value via serial mutations</w:t>
      </w:r>
      <w:r w:rsidR="00405976" w:rsidRPr="00E04DDC">
        <w:t>.</w:t>
      </w:r>
      <w:r w:rsidR="00E53C38" w:rsidRPr="00E04DDC">
        <w:t xml:space="preserve"> Most training networks use supervised, unsupervised, or hybrid training methods. The quality of the information given to the network varies depending on which training method is used. </w:t>
      </w:r>
      <w:r w:rsidR="004462EC" w:rsidRPr="00E04DDC">
        <w:t xml:space="preserve">In the first approach, the network aims to adjust the weighting to produce outputs </w:t>
      </w:r>
      <w:r w:rsidR="00183676" w:rsidRPr="00E04DDC">
        <w:t>near</w:t>
      </w:r>
      <w:r w:rsidR="004462EC" w:rsidRPr="00E04DDC">
        <w:t xml:space="preserve"> the set of predicted </w:t>
      </w:r>
      <w:r w:rsidR="00432889" w:rsidRPr="00E04DDC">
        <w:t>resul</w:t>
      </w:r>
      <w:r w:rsidR="004462EC" w:rsidRPr="00E04DDC">
        <w:t xml:space="preserve">ts (the sample with the </w:t>
      </w:r>
      <w:r w:rsidR="00183676" w:rsidRPr="00E04DDC">
        <w:t>most essential</w:t>
      </w:r>
      <w:r w:rsidR="004462EC" w:rsidRPr="00E04DDC">
        <w:t xml:space="preserve"> information) as feasible</w:t>
      </w:r>
      <w:sdt>
        <w:sdtPr>
          <w:id w:val="-616989129"/>
          <w:citation/>
        </w:sdtPr>
        <w:sdtEndPr/>
        <w:sdtContent>
          <w:r w:rsidR="000A232C" w:rsidRPr="00E04DDC">
            <w:fldChar w:fldCharType="begin"/>
          </w:r>
          <w:r w:rsidR="000A232C" w:rsidRPr="00E04DDC">
            <w:instrText xml:space="preserve"> CITATION Jai96 \l 2057 </w:instrText>
          </w:r>
          <w:r w:rsidR="000A232C" w:rsidRPr="00E04DDC">
            <w:fldChar w:fldCharType="separate"/>
          </w:r>
          <w:r w:rsidR="0034001F">
            <w:rPr>
              <w:noProof/>
            </w:rPr>
            <w:t xml:space="preserve"> </w:t>
          </w:r>
          <w:r w:rsidR="0034001F" w:rsidRPr="0034001F">
            <w:rPr>
              <w:noProof/>
            </w:rPr>
            <w:t>(Jain, et al., 1996)</w:t>
          </w:r>
          <w:r w:rsidR="000A232C" w:rsidRPr="00E04DDC">
            <w:fldChar w:fldCharType="end"/>
          </w:r>
        </w:sdtContent>
      </w:sdt>
      <w:r w:rsidR="000351F9" w:rsidRPr="00E04DDC">
        <w:t>.</w:t>
      </w:r>
      <w:r w:rsidR="00952025" w:rsidRPr="00E04DDC">
        <w:t xml:space="preserve"> In a variant known as reinforcement learning, the network doesn</w:t>
      </w:r>
      <w:r w:rsidR="00634B12">
        <w:t>’</w:t>
      </w:r>
      <w:r w:rsidR="00952025" w:rsidRPr="00E04DDC">
        <w:t>t receive the anticipated result but instead works on a value obtained from the discrepancy between the actual and expected outcomes. Instead of producing outputs for various inputs, networks in unsupervised learning aim to reveal the basic patterns present in the training sample and their interactions. In the case of hybrid learning, half of the weights are mapped manually</w:t>
      </w:r>
      <w:r w:rsidR="000351F9" w:rsidRPr="00E04DDC">
        <w:t>,</w:t>
      </w:r>
      <w:r w:rsidR="00952025" w:rsidRPr="00E04DDC">
        <w:t xml:space="preserve"> while the other half is created via directed learning</w:t>
      </w:r>
      <w:sdt>
        <w:sdtPr>
          <w:id w:val="1118263625"/>
          <w:citation/>
        </w:sdtPr>
        <w:sdtEndPr/>
        <w:sdtContent>
          <w:r w:rsidR="00762C8E" w:rsidRPr="00E04DDC">
            <w:fldChar w:fldCharType="begin"/>
          </w:r>
          <w:r w:rsidR="00762C8E" w:rsidRPr="00E04DDC">
            <w:instrText xml:space="preserve"> CITATION Jai96 \l 2057 </w:instrText>
          </w:r>
          <w:r w:rsidR="00762C8E" w:rsidRPr="00E04DDC">
            <w:fldChar w:fldCharType="separate"/>
          </w:r>
          <w:r w:rsidR="0034001F">
            <w:rPr>
              <w:noProof/>
            </w:rPr>
            <w:t xml:space="preserve"> </w:t>
          </w:r>
          <w:r w:rsidR="0034001F" w:rsidRPr="0034001F">
            <w:rPr>
              <w:noProof/>
            </w:rPr>
            <w:t>(Jain, et al., 1996)</w:t>
          </w:r>
          <w:r w:rsidR="00762C8E" w:rsidRPr="00E04DDC">
            <w:fldChar w:fldCharType="end"/>
          </w:r>
        </w:sdtContent>
      </w:sdt>
      <w:r w:rsidR="00952025" w:rsidRPr="00E04DDC">
        <w:t>.</w:t>
      </w:r>
      <w:r w:rsidR="00576A22" w:rsidRPr="00E04DDC">
        <w:t xml:space="preserve"> </w:t>
      </w:r>
      <w:r w:rsidR="00213243">
        <w:t>F</w:t>
      </w:r>
      <w:r w:rsidR="00576A22" w:rsidRPr="00E04DDC">
        <w:t>or neural networks to be used in the real world, they need to be well-trained and given data with a similar structure they have never seen before. They can then use the knowledge they gained during training to complete the task.</w:t>
      </w:r>
    </w:p>
    <w:p w14:paraId="01E1EE37" w14:textId="77777777" w:rsidR="00417B21" w:rsidRDefault="00584276" w:rsidP="006357B5">
      <w:pPr>
        <w:pStyle w:val="Heading2"/>
      </w:pPr>
      <w:bookmarkStart w:id="23" w:name="_Toc133397018"/>
      <w:r>
        <w:t>Des</w:t>
      </w:r>
      <w:r w:rsidR="00417B21">
        <w:t>criptions of well-known neural networks</w:t>
      </w:r>
      <w:bookmarkEnd w:id="23"/>
    </w:p>
    <w:p w14:paraId="788603FE" w14:textId="77777777" w:rsidR="00877D2D" w:rsidRDefault="0027150E" w:rsidP="006357B5">
      <w:pPr>
        <w:pStyle w:val="Paragraph"/>
      </w:pPr>
      <w:r w:rsidRPr="009C1188">
        <w:t>In addition to the many theoretical models, researchers may choose from a wide range of real-world applications. The present explanation focuses on elements that often come to the forefront in face recognition research</w:t>
      </w:r>
      <w:r w:rsidR="009C1188">
        <w:t>. S</w:t>
      </w:r>
      <w:r w:rsidRPr="009C1188">
        <w:t>ince these application techniques differ, they may also be investigated according to qualities (e.g., topology, layer depth, neuron composition, information propagation direction). The facial recognition scientific literature is hence also referred to as literature.</w:t>
      </w:r>
      <w:r w:rsidR="004624B4">
        <w:t xml:space="preserve"> </w:t>
      </w:r>
    </w:p>
    <w:p w14:paraId="55A24FF1" w14:textId="782C26A1" w:rsidR="00B41AEA" w:rsidRDefault="00877D2D" w:rsidP="006357B5">
      <w:pPr>
        <w:pStyle w:val="Paragraph"/>
      </w:pPr>
      <w:r w:rsidRPr="00877D2D">
        <w:t>T</w:t>
      </w:r>
      <w:r w:rsidR="007C1695">
        <w:t>wo main kinds of configurations</w:t>
      </w:r>
      <w:r w:rsidRPr="00877D2D">
        <w:t xml:space="preserve"> often appear in the literature: feedforward and recurrent networks, depending on the direction in which information might travel between the network</w:t>
      </w:r>
      <w:r w:rsidR="00634B12">
        <w:t>’</w:t>
      </w:r>
      <w:r w:rsidRPr="00877D2D">
        <w:t>s neurons.</w:t>
      </w:r>
      <w:r w:rsidR="006B4699">
        <w:t xml:space="preserve"> </w:t>
      </w:r>
      <w:r w:rsidR="006B4699" w:rsidRPr="006B4699">
        <w:t>The neuronal architecture of the earlier networks results in a non-circular graph, which causes the outputs to flow from the input direct</w:t>
      </w:r>
      <w:r w:rsidR="007C1695">
        <w:t>ly</w:t>
      </w:r>
      <w:r w:rsidR="006B4699" w:rsidRPr="006B4699">
        <w:t xml:space="preserve"> to the output direction</w:t>
      </w:r>
      <w:r w:rsidR="009E6D22">
        <w:t>. In contrast,</w:t>
      </w:r>
      <w:r w:rsidR="006B4699" w:rsidRPr="006B4699">
        <w:t xml:space="preserve"> the architecture of the later networks contains neurons with multi-</w:t>
      </w:r>
      <w:r w:rsidR="006B4699" w:rsidRPr="006B4699">
        <w:lastRenderedPageBreak/>
        <w:t xml:space="preserve">directional connections, which causes their architecture to remain circular. </w:t>
      </w:r>
      <w:r w:rsidR="00CE4CD5" w:rsidRPr="00CE4CD5">
        <w:t>As stated before, neurons are grouped in layers in both scenarios and produce outputs dependent on the inputs provided by layers that came before them.</w:t>
      </w:r>
      <w:r w:rsidR="00427186">
        <w:t xml:space="preserve"> </w:t>
      </w:r>
      <w:r w:rsidR="006B4699" w:rsidRPr="006B4699">
        <w:t xml:space="preserve">As they travel down the whole length of the mesh, these outputs are constantly compared to the desired result. </w:t>
      </w:r>
      <w:r w:rsidR="004A1E6E" w:rsidRPr="004A1E6E">
        <w:t>The outcome, often referred to as the loss, is the difference between the predicted and actual results.</w:t>
      </w:r>
      <w:r w:rsidR="00427186">
        <w:t xml:space="preserve"> </w:t>
      </w:r>
      <w:r w:rsidR="006B4699" w:rsidRPr="006B4699">
        <w:t>Th</w:t>
      </w:r>
      <w:r w:rsidR="00C76ED0">
        <w:t>e error rate generated during the performance test travels back to the earlier layers through a process called backpropagation. It</w:t>
      </w:r>
      <w:r w:rsidR="006B4699" w:rsidRPr="00427186">
        <w:t xml:space="preserve"> helps to dynamically modify the weights representing the importance of the different input neurons</w:t>
      </w:r>
      <w:sdt>
        <w:sdtPr>
          <w:id w:val="2056650405"/>
          <w:citation/>
        </w:sdtPr>
        <w:sdtEndPr/>
        <w:sdtContent>
          <w:r w:rsidR="00D47E01">
            <w:fldChar w:fldCharType="begin"/>
          </w:r>
          <w:r w:rsidR="00D47E01">
            <w:instrText xml:space="preserve"> CITATION Tan93 \l 2057 </w:instrText>
          </w:r>
          <w:r w:rsidR="00D47E01">
            <w:fldChar w:fldCharType="separate"/>
          </w:r>
          <w:r w:rsidR="0034001F">
            <w:rPr>
              <w:noProof/>
            </w:rPr>
            <w:t xml:space="preserve"> </w:t>
          </w:r>
          <w:r w:rsidR="0034001F" w:rsidRPr="0034001F">
            <w:rPr>
              <w:noProof/>
            </w:rPr>
            <w:t>(Tang &amp; Fishwick, 1993)</w:t>
          </w:r>
          <w:r w:rsidR="00D47E01">
            <w:fldChar w:fldCharType="end"/>
          </w:r>
        </w:sdtContent>
      </w:sdt>
      <w:r w:rsidR="006B4699" w:rsidRPr="00427186">
        <w:t>.</w:t>
      </w:r>
      <w:r w:rsidR="00DC55DA">
        <w:t xml:space="preserve"> </w:t>
      </w:r>
      <w:r w:rsidR="00DC55DA" w:rsidRPr="00DC55DA">
        <w:t>Thus, by continually distributing weights in the solution, such nets essentially teach themselves which parts are involved in the problem and in what proportion.</w:t>
      </w:r>
      <w:r w:rsidR="003622E3">
        <w:t xml:space="preserve"> </w:t>
      </w:r>
      <w:r w:rsidR="00D84277" w:rsidRPr="00D84277">
        <w:t xml:space="preserve">Topology, or the connections between the neurons that make up a network, is a characteristic of the network that significantly influences how learning generally proceeds. The most obvious illustration of this is the amount (depth) of the layers that make up the network; deep neural networks are networks with </w:t>
      </w:r>
      <w:r w:rsidR="00276ECB">
        <w:t>many</w:t>
      </w:r>
      <w:r w:rsidR="00D84277" w:rsidRPr="00D84277">
        <w:t xml:space="preserve"> layers, and their typical learning method is deep learning, although exact numbers are sometimes not explicitly provided</w:t>
      </w:r>
      <w:sdt>
        <w:sdtPr>
          <w:id w:val="-637648569"/>
          <w:citation/>
        </w:sdtPr>
        <w:sdtEndPr/>
        <w:sdtContent>
          <w:r w:rsidR="00300025">
            <w:fldChar w:fldCharType="begin"/>
          </w:r>
          <w:r w:rsidR="00300025">
            <w:instrText xml:space="preserve"> CITATION YiS15 \l 2057 </w:instrText>
          </w:r>
          <w:r w:rsidR="00300025">
            <w:fldChar w:fldCharType="separate"/>
          </w:r>
          <w:r w:rsidR="0034001F">
            <w:rPr>
              <w:noProof/>
            </w:rPr>
            <w:t xml:space="preserve"> </w:t>
          </w:r>
          <w:r w:rsidR="0034001F" w:rsidRPr="0034001F">
            <w:rPr>
              <w:noProof/>
            </w:rPr>
            <w:t>(Yi, et al., 2015)</w:t>
          </w:r>
          <w:r w:rsidR="00300025">
            <w:fldChar w:fldCharType="end"/>
          </w:r>
        </w:sdtContent>
      </w:sdt>
      <w:r w:rsidR="00D84277" w:rsidRPr="00D84277">
        <w:t>.</w:t>
      </w:r>
    </w:p>
    <w:p w14:paraId="422D0996" w14:textId="238F73BB" w:rsidR="004A17A0" w:rsidRDefault="006C78AA" w:rsidP="006357B5">
      <w:pPr>
        <w:pStyle w:val="Heading3"/>
      </w:pPr>
      <w:bookmarkStart w:id="24" w:name="_Toc133397019"/>
      <w:r>
        <w:t>C</w:t>
      </w:r>
      <w:r w:rsidR="00DB07E2">
        <w:t>onvolutional Neural Netwo</w:t>
      </w:r>
      <w:r w:rsidR="00604BCC">
        <w:t>r</w:t>
      </w:r>
      <w:r w:rsidR="00DB07E2">
        <w:t>k CNN</w:t>
      </w:r>
      <w:bookmarkEnd w:id="24"/>
    </w:p>
    <w:p w14:paraId="20FC3BF1" w14:textId="66BBECFF" w:rsidR="00745D25" w:rsidRDefault="00C11697" w:rsidP="006357B5">
      <w:pPr>
        <w:pStyle w:val="Paragraph"/>
      </w:pPr>
      <w:r w:rsidRPr="00C11697">
        <w:t xml:space="preserve">These networks are distinguished from others </w:t>
      </w:r>
      <w:r w:rsidR="0004599A">
        <w:t>because</w:t>
      </w:r>
      <w:r w:rsidRPr="00C11697">
        <w:t xml:space="preserve"> image processing is their major function. They are also capable of comprehending a variety of information types (video, audio, etc.). Our </w:t>
      </w:r>
      <w:r w:rsidR="007A2C97" w:rsidRPr="00C11697">
        <w:t>goal</w:t>
      </w:r>
      <w:r w:rsidRPr="00C11697">
        <w:t xml:space="preserve"> is to classify things based on the information in the picture, which is accomplished by transferring the data of an image (at the pixel level) via the network in a typical application.</w:t>
      </w:r>
    </w:p>
    <w:p w14:paraId="745CA4D0" w14:textId="0F12F09F" w:rsidR="002F5FB4" w:rsidRDefault="002F5FB4" w:rsidP="006357B5">
      <w:pPr>
        <w:pStyle w:val="Paragraph"/>
      </w:pPr>
      <w:r w:rsidRPr="002F5FB4">
        <w:t xml:space="preserve">A convolutional neural network (CNN) scans the details of incoming data rather than interpreting </w:t>
      </w:r>
      <w:r w:rsidR="007A2C97" w:rsidRPr="002F5FB4">
        <w:t>it</w:t>
      </w:r>
      <w:r w:rsidRPr="002F5FB4">
        <w:t xml:space="preserve">. Using a layer of 1,000,000 (1,000×1,000) neurons for pixel-level interpretation is not the most efficient when </w:t>
      </w:r>
      <w:r w:rsidR="003D7290" w:rsidRPr="002F5FB4">
        <w:t xml:space="preserve">1,000 pixels </w:t>
      </w:r>
      <w:r w:rsidRPr="002F5FB4">
        <w:t>×1,000</w:t>
      </w:r>
      <w:r w:rsidR="003D7290">
        <w:t xml:space="preserve"> </w:t>
      </w:r>
      <w:r w:rsidRPr="002F5FB4">
        <w:t>pixel</w:t>
      </w:r>
      <w:r w:rsidR="003D7290">
        <w:t>s</w:t>
      </w:r>
      <w:r w:rsidRPr="002F5FB4">
        <w:t xml:space="preserve"> image is the input. Instead, the data is sent over the network in detail using a 100x100 pixel filter</w:t>
      </w:r>
      <w:sdt>
        <w:sdtPr>
          <w:id w:val="1355535116"/>
          <w:citation/>
        </w:sdtPr>
        <w:sdtEndPr/>
        <w:sdtContent>
          <w:r w:rsidR="002C5E39">
            <w:fldChar w:fldCharType="begin"/>
          </w:r>
          <w:r w:rsidR="002C5E39">
            <w:instrText xml:space="preserve"> CITATION Ard17 \l 2057 </w:instrText>
          </w:r>
          <w:r w:rsidR="002C5E39">
            <w:fldChar w:fldCharType="separate"/>
          </w:r>
          <w:r w:rsidR="0034001F">
            <w:rPr>
              <w:noProof/>
            </w:rPr>
            <w:t xml:space="preserve"> </w:t>
          </w:r>
          <w:r w:rsidR="0034001F" w:rsidRPr="0034001F">
            <w:rPr>
              <w:noProof/>
            </w:rPr>
            <w:t>(Dertat, 2017)</w:t>
          </w:r>
          <w:r w:rsidR="002C5E39">
            <w:fldChar w:fldCharType="end"/>
          </w:r>
        </w:sdtContent>
      </w:sdt>
      <w:r w:rsidRPr="002F5FB4">
        <w:t>.</w:t>
      </w:r>
    </w:p>
    <w:p w14:paraId="6254377A" w14:textId="77777777" w:rsidR="003D7290" w:rsidRDefault="003D7290" w:rsidP="00A549C0">
      <w:pPr>
        <w:pStyle w:val="Image"/>
      </w:pPr>
      <w:r>
        <w:lastRenderedPageBreak/>
        <w:drawing>
          <wp:inline distT="0" distB="0" distL="0" distR="0" wp14:anchorId="78D6C9F6" wp14:editId="4F6CB909">
            <wp:extent cx="5400040" cy="3679789"/>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00040" cy="3679789"/>
                    </a:xfrm>
                    <a:prstGeom prst="rect">
                      <a:avLst/>
                    </a:prstGeom>
                  </pic:spPr>
                </pic:pic>
              </a:graphicData>
            </a:graphic>
          </wp:inline>
        </w:drawing>
      </w:r>
    </w:p>
    <w:p w14:paraId="07B3AB79" w14:textId="10714268" w:rsidR="00A70E51" w:rsidRDefault="003D7290" w:rsidP="003D7290">
      <w:pPr>
        <w:pStyle w:val="Caption"/>
      </w:pPr>
      <w:bookmarkStart w:id="25" w:name="_Toc133399583"/>
      <w:r>
        <w:t xml:space="preserve">Figure </w:t>
      </w:r>
      <w:fldSimple w:instr=" SEQ Figure \* ARABIC ">
        <w:r w:rsidR="009D7864">
          <w:rPr>
            <w:noProof/>
          </w:rPr>
          <w:t>2</w:t>
        </w:r>
      </w:fldSimple>
      <w:r>
        <w:t xml:space="preserve">: </w:t>
      </w:r>
      <w:r w:rsidRPr="007A22CB">
        <w:t>Operation of the filter unit used by CNN</w:t>
      </w:r>
      <w:r>
        <w:t xml:space="preserve"> </w:t>
      </w:r>
      <w:sdt>
        <w:sdtPr>
          <w:id w:val="902798412"/>
          <w:citation/>
        </w:sdtPr>
        <w:sdtEndPr/>
        <w:sdtContent>
          <w:r>
            <w:fldChar w:fldCharType="begin"/>
          </w:r>
          <w:r>
            <w:instrText xml:space="preserve"> CITATION Ard17 \l 2057 </w:instrText>
          </w:r>
          <w:r>
            <w:fldChar w:fldCharType="separate"/>
          </w:r>
          <w:r>
            <w:rPr>
              <w:noProof/>
            </w:rPr>
            <w:t xml:space="preserve"> </w:t>
          </w:r>
          <w:r w:rsidRPr="0034001F">
            <w:rPr>
              <w:noProof/>
            </w:rPr>
            <w:t>(Dertat, 2017)</w:t>
          </w:r>
          <w:r>
            <w:fldChar w:fldCharType="end"/>
          </w:r>
        </w:sdtContent>
      </w:sdt>
      <w:bookmarkEnd w:id="25"/>
    </w:p>
    <w:p w14:paraId="233F5180" w14:textId="6DD315D7" w:rsidR="00B76AEB" w:rsidRDefault="00B76AEB" w:rsidP="006357B5">
      <w:pPr>
        <w:pStyle w:val="Paragraph"/>
      </w:pPr>
      <w:r w:rsidRPr="00B76AEB">
        <w:t>The two primary components of CNNs are feature discovery and categori</w:t>
      </w:r>
      <w:r w:rsidR="009B6DFD">
        <w:t>s</w:t>
      </w:r>
      <w:r w:rsidRPr="00B76AEB">
        <w:t xml:space="preserve">ation. </w:t>
      </w:r>
      <w:r w:rsidR="00A923AB">
        <w:t>During the feature detection process, averaging (convolution), merging, and compression operations are carried out on the image</w:t>
      </w:r>
      <w:r w:rsidR="00634B12">
        <w:t>’</w:t>
      </w:r>
      <w:r w:rsidR="00A923AB">
        <w:t>s component unit</w:t>
      </w:r>
      <w:r w:rsidRPr="00B76AEB">
        <w:t>s.</w:t>
      </w:r>
      <w:r w:rsidR="005C75B1">
        <w:t xml:space="preserve"> </w:t>
      </w:r>
      <w:r w:rsidR="005C75B1" w:rsidRPr="005C75B1">
        <w:t xml:space="preserve">For instance, if a photo of a dog is submitted into the </w:t>
      </w:r>
      <w:r w:rsidR="005336C7">
        <w:t>s</w:t>
      </w:r>
      <w:r w:rsidR="005C75B1" w:rsidRPr="005C75B1">
        <w:t>ystem, feature recognition will compress the pixels to produce the image</w:t>
      </w:r>
      <w:r w:rsidR="00634B12">
        <w:t>’</w:t>
      </w:r>
      <w:r w:rsidR="005C75B1" w:rsidRPr="005C75B1">
        <w:t>s recogni</w:t>
      </w:r>
      <w:r w:rsidR="009B6DFD">
        <w:t>s</w:t>
      </w:r>
      <w:r w:rsidR="005C75B1" w:rsidRPr="005C75B1">
        <w:t>able forms (ears, mouth, legs).</w:t>
      </w:r>
      <w:r w:rsidR="006837B7">
        <w:t xml:space="preserve"> </w:t>
      </w:r>
      <w:r w:rsidR="006837B7" w:rsidRPr="006837B7">
        <w:t>The properly trained and parameteri</w:t>
      </w:r>
      <w:r w:rsidR="009B6DFD">
        <w:t>s</w:t>
      </w:r>
      <w:r w:rsidR="006837B7" w:rsidRPr="006837B7">
        <w:t xml:space="preserve">ed classification </w:t>
      </w:r>
      <w:r w:rsidR="007D160D">
        <w:t>can look at all</w:t>
      </w:r>
      <w:r w:rsidR="006837B7" w:rsidRPr="006837B7">
        <w:t xml:space="preserve"> the features based on the ones that have already been found. It can then interpret and classify the whole scene in the image.</w:t>
      </w:r>
      <w:r w:rsidR="006C4656">
        <w:t xml:space="preserve"> </w:t>
      </w:r>
      <w:r w:rsidR="006C4656" w:rsidRPr="006C4656">
        <w:t>To train sophisticated neural networks, pre-tagged data sets are required. The most challenging job is to identify system-specific hyperparameters</w:t>
      </w:r>
      <w:r w:rsidR="004B2042">
        <w:t>,</w:t>
      </w:r>
      <w:r w:rsidR="006C4656" w:rsidRPr="006C4656">
        <w:t xml:space="preserve"> </w:t>
      </w:r>
      <w:r w:rsidR="00634B12">
        <w:t>“</w:t>
      </w:r>
      <w:r w:rsidR="006C4656" w:rsidRPr="006C4656">
        <w:t>structure-defining parameters</w:t>
      </w:r>
      <w:r w:rsidR="00634B12">
        <w:t>”</w:t>
      </w:r>
      <w:r w:rsidR="006C4656" w:rsidRPr="006C4656">
        <w:t>: construct a neural network, i.e. how many layers are used, how many neurons should be put in the layer, activation function defined in the most layers, size and structure of the filter utili</w:t>
      </w:r>
      <w:r w:rsidR="009B6DFD">
        <w:t>s</w:t>
      </w:r>
      <w:r w:rsidR="006C4656" w:rsidRPr="006C4656">
        <w:t>ed</w:t>
      </w:r>
      <w:sdt>
        <w:sdtPr>
          <w:id w:val="1582019027"/>
          <w:citation/>
        </w:sdtPr>
        <w:sdtEndPr/>
        <w:sdtContent>
          <w:r w:rsidR="003B0C4A">
            <w:fldChar w:fldCharType="begin"/>
          </w:r>
          <w:r w:rsidR="003B0C4A">
            <w:instrText xml:space="preserve"> CITATION Ard17 \l 2057 </w:instrText>
          </w:r>
          <w:r w:rsidR="003B0C4A">
            <w:fldChar w:fldCharType="separate"/>
          </w:r>
          <w:r w:rsidR="0034001F">
            <w:rPr>
              <w:noProof/>
            </w:rPr>
            <w:t xml:space="preserve"> </w:t>
          </w:r>
          <w:r w:rsidR="0034001F" w:rsidRPr="0034001F">
            <w:rPr>
              <w:noProof/>
            </w:rPr>
            <w:t>(Dertat, 2017)</w:t>
          </w:r>
          <w:r w:rsidR="003B0C4A">
            <w:fldChar w:fldCharType="end"/>
          </w:r>
        </w:sdtContent>
      </w:sdt>
      <w:r w:rsidR="0031502A">
        <w:t>.</w:t>
      </w:r>
    </w:p>
    <w:p w14:paraId="28DC8010" w14:textId="401E632E" w:rsidR="00E77A83" w:rsidRDefault="002634F3" w:rsidP="006357B5">
      <w:pPr>
        <w:pStyle w:val="Heading3"/>
      </w:pPr>
      <w:bookmarkStart w:id="26" w:name="_Toc133397020"/>
      <w:r>
        <w:t>Recu</w:t>
      </w:r>
      <w:r w:rsidR="00885CDF">
        <w:t>rr</w:t>
      </w:r>
      <w:r w:rsidR="004B2042">
        <w:t>e</w:t>
      </w:r>
      <w:r w:rsidR="00885CDF">
        <w:t>nt Neural Network</w:t>
      </w:r>
      <w:r w:rsidR="00FD36EA">
        <w:t xml:space="preserve"> RNN</w:t>
      </w:r>
      <w:bookmarkEnd w:id="26"/>
    </w:p>
    <w:p w14:paraId="2DB9DD29" w14:textId="503F3413" w:rsidR="00F74824" w:rsidRPr="00F74824" w:rsidRDefault="00D161E4" w:rsidP="00F74824">
      <w:pPr>
        <w:pStyle w:val="Paragraph"/>
      </w:pPr>
      <w:r w:rsidRPr="00F74824">
        <w:t xml:space="preserve">A feedforward neural network has no memory, so it cannot recall past events. </w:t>
      </w:r>
      <w:r w:rsidR="00E05B80">
        <w:t>Of course, the exception to this rule</w:t>
      </w:r>
      <w:r w:rsidRPr="00F74824">
        <w:t xml:space="preserve"> is the training process, where neuron weight values ​​change.</w:t>
      </w:r>
      <w:r w:rsidR="00F74824" w:rsidRPr="00F74824">
        <w:t xml:space="preserve"> In a recurrent neural network (RNN), information loops so that neurons can think about how they responded to inputs from before when deciding what to send out. </w:t>
      </w:r>
    </w:p>
    <w:p w14:paraId="68EE7386" w14:textId="2E01EB9B" w:rsidR="008E7565" w:rsidRDefault="008E7565" w:rsidP="00F74824">
      <w:pPr>
        <w:pStyle w:val="Paragraph"/>
      </w:pPr>
      <w:r w:rsidRPr="008E7565">
        <w:lastRenderedPageBreak/>
        <w:t>Let</w:t>
      </w:r>
      <w:r w:rsidR="00634B12">
        <w:t>’</w:t>
      </w:r>
      <w:r w:rsidRPr="008E7565">
        <w:t xml:space="preserve">s say that the word </w:t>
      </w:r>
      <w:r w:rsidR="00634B12">
        <w:t>“</w:t>
      </w:r>
      <w:r w:rsidRPr="008E7565">
        <w:t>neuron</w:t>
      </w:r>
      <w:r w:rsidR="00634B12">
        <w:t>”</w:t>
      </w:r>
      <w:r w:rsidRPr="008E7565">
        <w:t xml:space="preserve"> is fed into a feedforward network, and the </w:t>
      </w:r>
      <w:r w:rsidR="005336C7">
        <w:t>s</w:t>
      </w:r>
      <w:r w:rsidRPr="008E7565">
        <w:t xml:space="preserve">ystem goes through it character by character. When figuring out the output for the </w:t>
      </w:r>
      <w:r w:rsidR="00634B12">
        <w:t>‘</w:t>
      </w:r>
      <w:r w:rsidRPr="008E7565">
        <w:t>r</w:t>
      </w:r>
      <w:r w:rsidR="00634B12">
        <w:t>’</w:t>
      </w:r>
      <w:r w:rsidRPr="008E7565">
        <w:t xml:space="preserve"> input, characters that have already been used cannot be </w:t>
      </w:r>
      <w:r w:rsidR="00FC639F">
        <w:t>considered</w:t>
      </w:r>
      <w:r w:rsidRPr="008E7565">
        <w:t xml:space="preserve">. </w:t>
      </w:r>
      <w:r w:rsidR="00FC639F">
        <w:t>T</w:t>
      </w:r>
      <w:r w:rsidRPr="008E7565">
        <w:t xml:space="preserve">o </w:t>
      </w:r>
      <w:r w:rsidR="00FC639F">
        <w:t xml:space="preserve">determine </w:t>
      </w:r>
      <w:r w:rsidR="00B72410">
        <w:t>a complicated object</w:t>
      </w:r>
      <w:r w:rsidR="00634B12">
        <w:t>’</w:t>
      </w:r>
      <w:r w:rsidR="00B72410">
        <w:t>s meaning, you must consider</w:t>
      </w:r>
      <w:r w:rsidRPr="008E7565">
        <w:t xml:space="preserve"> how its parts work together.</w:t>
      </w:r>
    </w:p>
    <w:p w14:paraId="69DFD054" w14:textId="35C32C57" w:rsidR="007A01BA" w:rsidRDefault="007A01BA" w:rsidP="00F74824">
      <w:pPr>
        <w:pStyle w:val="Paragraph"/>
      </w:pPr>
      <w:r w:rsidRPr="007A01BA">
        <w:t>The problem is solved via recurrent neural networks. They are recursive networks where data may be stored indefinitely</w:t>
      </w:r>
      <w:sdt>
        <w:sdtPr>
          <w:id w:val="-447848536"/>
          <w:citation/>
        </w:sdtPr>
        <w:sdtEndPr/>
        <w:sdtContent>
          <w:r w:rsidR="00181BD7">
            <w:fldChar w:fldCharType="begin"/>
          </w:r>
          <w:r w:rsidR="00181BD7">
            <w:instrText xml:space="preserve"> CITATION Chr15 \l 2057 </w:instrText>
          </w:r>
          <w:r w:rsidR="00181BD7">
            <w:fldChar w:fldCharType="separate"/>
          </w:r>
          <w:r w:rsidR="0034001F">
            <w:rPr>
              <w:noProof/>
            </w:rPr>
            <w:t xml:space="preserve"> </w:t>
          </w:r>
          <w:r w:rsidR="0034001F" w:rsidRPr="0034001F">
            <w:rPr>
              <w:noProof/>
            </w:rPr>
            <w:t>(Olah, 2015)</w:t>
          </w:r>
          <w:r w:rsidR="00181BD7">
            <w:fldChar w:fldCharType="end"/>
          </w:r>
        </w:sdtContent>
      </w:sdt>
      <w:r w:rsidRPr="007A01BA">
        <w:t>.</w:t>
      </w:r>
    </w:p>
    <w:p w14:paraId="7E2B2BBA" w14:textId="651CAA94" w:rsidR="003D7290" w:rsidRDefault="003D7290" w:rsidP="00A549C0">
      <w:pPr>
        <w:pStyle w:val="Image"/>
      </w:pPr>
      <w:r>
        <w:drawing>
          <wp:inline distT="0" distB="0" distL="0" distR="0" wp14:anchorId="17C8D4FF" wp14:editId="0E9FFD54">
            <wp:extent cx="2572361" cy="2156346"/>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01830" cy="2181049"/>
                    </a:xfrm>
                    <a:prstGeom prst="rect">
                      <a:avLst/>
                    </a:prstGeom>
                  </pic:spPr>
                </pic:pic>
              </a:graphicData>
            </a:graphic>
          </wp:inline>
        </w:drawing>
      </w:r>
    </w:p>
    <w:p w14:paraId="1F359187" w14:textId="47E90913" w:rsidR="003D7290" w:rsidRDefault="003D7290" w:rsidP="003D7290">
      <w:pPr>
        <w:pStyle w:val="Caption"/>
      </w:pPr>
      <w:bookmarkStart w:id="27" w:name="_Toc133399584"/>
      <w:r>
        <w:t xml:space="preserve">Figure </w:t>
      </w:r>
      <w:fldSimple w:instr=" SEQ Figure \* ARABIC ">
        <w:r w:rsidR="009D7864">
          <w:rPr>
            <w:noProof/>
          </w:rPr>
          <w:t>3</w:t>
        </w:r>
      </w:fldSimple>
      <w:r>
        <w:t>: Recurrent Neural Networks</w:t>
      </w:r>
      <w:sdt>
        <w:sdtPr>
          <w:id w:val="714848692"/>
          <w:citation/>
        </w:sdtPr>
        <w:sdtEndPr/>
        <w:sdtContent>
          <w:r>
            <w:fldChar w:fldCharType="begin"/>
          </w:r>
          <w:r>
            <w:instrText xml:space="preserve"> CITATION Chr15 \l 2057 </w:instrText>
          </w:r>
          <w:r>
            <w:fldChar w:fldCharType="separate"/>
          </w:r>
          <w:r>
            <w:rPr>
              <w:noProof/>
            </w:rPr>
            <w:t xml:space="preserve"> </w:t>
          </w:r>
          <w:r w:rsidRPr="0034001F">
            <w:rPr>
              <w:noProof/>
            </w:rPr>
            <w:t>(Olah, 2015)</w:t>
          </w:r>
          <w:r>
            <w:fldChar w:fldCharType="end"/>
          </w:r>
        </w:sdtContent>
      </w:sdt>
      <w:r>
        <w:t>.</w:t>
      </w:r>
      <w:bookmarkEnd w:id="27"/>
    </w:p>
    <w:p w14:paraId="293D5074" w14:textId="309F308E" w:rsidR="00181BD7" w:rsidRDefault="009F004C" w:rsidP="00F74824">
      <w:pPr>
        <w:pStyle w:val="Paragraph"/>
      </w:pPr>
      <w:r w:rsidRPr="009F004C">
        <w:t>As seen above, a section of the neural network labe</w:t>
      </w:r>
      <w:r w:rsidR="0076484B">
        <w:t>l</w:t>
      </w:r>
      <w:r w:rsidRPr="009F004C">
        <w:t xml:space="preserve">led A processes the </w:t>
      </w:r>
      <w:r w:rsidR="00301985">
        <w:t>input xt and return</w:t>
      </w:r>
      <w:r w:rsidR="00AB18E5">
        <w:t>s</w:t>
      </w:r>
      <w:r w:rsidRPr="009F004C">
        <w:t xml:space="preserve"> the result h</w:t>
      </w:r>
      <w:r w:rsidR="00E86DBD">
        <w:rPr>
          <w:vertAlign w:val="subscript"/>
        </w:rPr>
        <w:t>t</w:t>
      </w:r>
      <w:r w:rsidRPr="009F004C">
        <w:t>. The network</w:t>
      </w:r>
      <w:r w:rsidR="00634B12">
        <w:t>’</w:t>
      </w:r>
      <w:r w:rsidRPr="009F004C">
        <w:t>s information may be transmitted from node to node through a loop.</w:t>
      </w:r>
    </w:p>
    <w:p w14:paraId="722033EA" w14:textId="66939C48" w:rsidR="00280E89" w:rsidRDefault="009A1CAC" w:rsidP="00F74824">
      <w:pPr>
        <w:pStyle w:val="Paragraph"/>
      </w:pPr>
      <w:r w:rsidRPr="009A1CAC">
        <w:t xml:space="preserve">Recurrent neural networks are imbued with an aura of mysticism thanks to the presence of these loops. </w:t>
      </w:r>
      <w:r w:rsidR="00D038F4" w:rsidRPr="00D038F4">
        <w:t>In accordance with Olah (2015), it is possible to observe that recurrent neural networks (RNNs) share many similarities with traditional neural networks. RNNs consist of multiple identical networks, with each network transmitting information to the following network. To gain a better understanding of RNNs, it can be useful to imagine what would happen if the loop in the network structure was unfolded (Olah, 2015).</w:t>
      </w:r>
    </w:p>
    <w:p w14:paraId="298A65E9" w14:textId="7F698129" w:rsidR="003D7290" w:rsidRDefault="003D7290" w:rsidP="00A549C0">
      <w:pPr>
        <w:pStyle w:val="Image"/>
      </w:pPr>
      <w:r>
        <w:drawing>
          <wp:inline distT="0" distB="0" distL="0" distR="0" wp14:anchorId="0D8D05C6" wp14:editId="4B940A05">
            <wp:extent cx="5400040" cy="1330367"/>
            <wp:effectExtent l="0" t="0" r="0" b="3175"/>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00040" cy="1330367"/>
                    </a:xfrm>
                    <a:prstGeom prst="rect">
                      <a:avLst/>
                    </a:prstGeom>
                  </pic:spPr>
                </pic:pic>
              </a:graphicData>
            </a:graphic>
          </wp:inline>
        </w:drawing>
      </w:r>
    </w:p>
    <w:p w14:paraId="59A73191" w14:textId="57CD85C1" w:rsidR="003D7290" w:rsidRDefault="003D7290" w:rsidP="003D7290">
      <w:pPr>
        <w:pStyle w:val="Caption"/>
      </w:pPr>
      <w:bookmarkStart w:id="28" w:name="_Toc133399585"/>
      <w:r>
        <w:t xml:space="preserve">Figure </w:t>
      </w:r>
      <w:fldSimple w:instr=" SEQ Figure \* ARABIC ">
        <w:r w:rsidR="009D7864">
          <w:rPr>
            <w:noProof/>
          </w:rPr>
          <w:t>4</w:t>
        </w:r>
      </w:fldSimple>
      <w:r>
        <w:t>. An unrolled recurrent neural network</w:t>
      </w:r>
      <w:sdt>
        <w:sdtPr>
          <w:id w:val="179093061"/>
          <w:citation/>
        </w:sdtPr>
        <w:sdtEndPr/>
        <w:sdtContent>
          <w:r>
            <w:fldChar w:fldCharType="begin"/>
          </w:r>
          <w:r>
            <w:instrText xml:space="preserve"> CITATION Chr15 \l 2057 </w:instrText>
          </w:r>
          <w:r>
            <w:fldChar w:fldCharType="separate"/>
          </w:r>
          <w:r>
            <w:rPr>
              <w:noProof/>
            </w:rPr>
            <w:t xml:space="preserve"> </w:t>
          </w:r>
          <w:r w:rsidRPr="0034001F">
            <w:rPr>
              <w:noProof/>
            </w:rPr>
            <w:t>(Olah, 2015)</w:t>
          </w:r>
          <w:r>
            <w:fldChar w:fldCharType="end"/>
          </w:r>
        </w:sdtContent>
      </w:sdt>
      <w:r>
        <w:t>.</w:t>
      </w:r>
      <w:bookmarkEnd w:id="28"/>
    </w:p>
    <w:p w14:paraId="5167BC9E" w14:textId="5DCAC160" w:rsidR="009D5566" w:rsidRDefault="009C7CE7" w:rsidP="005D6EF8">
      <w:pPr>
        <w:pStyle w:val="Heading1"/>
      </w:pPr>
      <w:bookmarkStart w:id="29" w:name="_Toc133397021"/>
      <w:r>
        <w:lastRenderedPageBreak/>
        <w:t>Analysis and Design</w:t>
      </w:r>
      <w:bookmarkEnd w:id="29"/>
    </w:p>
    <w:p w14:paraId="0DC63B49" w14:textId="361FA116" w:rsidR="00F6586D" w:rsidRDefault="00F6586D" w:rsidP="00F6586D">
      <w:pPr>
        <w:pStyle w:val="Heading2"/>
      </w:pPr>
      <w:bookmarkStart w:id="30" w:name="_Toc133397022"/>
      <w:r>
        <w:t>Application Overview</w:t>
      </w:r>
      <w:bookmarkEnd w:id="30"/>
    </w:p>
    <w:p w14:paraId="08DD15C5" w14:textId="39F46D13" w:rsidR="00F6586D" w:rsidRPr="00B84D7F" w:rsidRDefault="00F6586D" w:rsidP="00F6586D">
      <w:pPr>
        <w:pStyle w:val="Paragraph"/>
      </w:pPr>
      <w:r w:rsidRPr="006711FB">
        <w:t>The application u</w:t>
      </w:r>
      <w:r>
        <w:t>ses a camera to take a picture of the user’s face and then compares it with an image previously</w:t>
      </w:r>
      <w:r w:rsidRPr="006711FB">
        <w:t xml:space="preserve"> registered in the </w:t>
      </w:r>
      <w:r>
        <w:t>s</w:t>
      </w:r>
      <w:r w:rsidRPr="006711FB">
        <w:t xml:space="preserve">ystem. This process verifies the </w:t>
      </w:r>
      <w:r>
        <w:t>user’s identity</w:t>
      </w:r>
      <w:r w:rsidRPr="006711FB">
        <w:t xml:space="preserve"> before allowing them access to a specific location, such as a building or a room. Once the user</w:t>
      </w:r>
      <w:r>
        <w:t>’</w:t>
      </w:r>
      <w:r w:rsidRPr="006711FB">
        <w:t xml:space="preserve">s identification has been verified, the </w:t>
      </w:r>
      <w:r>
        <w:t>s</w:t>
      </w:r>
      <w:r w:rsidRPr="006711FB">
        <w:t>ystem grants access and logs the user</w:t>
      </w:r>
      <w:r>
        <w:t>’</w:t>
      </w:r>
      <w:r w:rsidRPr="006711FB">
        <w:t xml:space="preserve">s entry and exit times for that </w:t>
      </w:r>
      <w:r w:rsidR="003D7290" w:rsidRPr="006711FB">
        <w:t>location</w:t>
      </w:r>
      <w:r w:rsidRPr="006711FB">
        <w:t>. This allows for accurate tracking of user movement and maintains security by ensuring that only authori</w:t>
      </w:r>
      <w:r w:rsidR="009B6DFD">
        <w:t>s</w:t>
      </w:r>
      <w:r w:rsidRPr="006711FB">
        <w:t xml:space="preserve">ed personnel are granted access to restricted </w:t>
      </w:r>
      <w:r w:rsidR="003D7290" w:rsidRPr="006711FB">
        <w:t>areas.</w:t>
      </w:r>
    </w:p>
    <w:p w14:paraId="5A5631A0" w14:textId="1D0C7E69" w:rsidR="0039109F" w:rsidRDefault="00644431">
      <w:pPr>
        <w:pStyle w:val="Heading2"/>
      </w:pPr>
      <w:bookmarkStart w:id="31" w:name="_Toc133397023"/>
      <w:r>
        <w:t>Software</w:t>
      </w:r>
      <w:r w:rsidR="000661AB">
        <w:t xml:space="preserve"> Development Process</w:t>
      </w:r>
      <w:bookmarkEnd w:id="31"/>
    </w:p>
    <w:p w14:paraId="7BFC12F0" w14:textId="4E9CDA53" w:rsidR="0080459C" w:rsidRDefault="00462E04" w:rsidP="009C78CB">
      <w:pPr>
        <w:pStyle w:val="Paragraph"/>
      </w:pPr>
      <w:r>
        <w:t xml:space="preserve">Identity was </w:t>
      </w:r>
      <w:r w:rsidR="0082387E">
        <w:t>developed u</w:t>
      </w:r>
      <w:r w:rsidR="00A20DBF">
        <w:t xml:space="preserve">sing a </w:t>
      </w:r>
      <w:r w:rsidR="000661AB">
        <w:t xml:space="preserve">combination of Agile and </w:t>
      </w:r>
      <w:r w:rsidR="00644431" w:rsidRPr="00A20DBF">
        <w:t>Behaviour</w:t>
      </w:r>
      <w:r w:rsidR="00A20DBF" w:rsidRPr="00A20DBF">
        <w:t>-driven development</w:t>
      </w:r>
      <w:r w:rsidR="00A20DBF">
        <w:t xml:space="preserve"> </w:t>
      </w:r>
      <w:r w:rsidR="00A027A7">
        <w:t xml:space="preserve">methodologies. As a </w:t>
      </w:r>
      <w:r w:rsidR="00644431">
        <w:t>proof-of-concept</w:t>
      </w:r>
      <w:r w:rsidR="00A027A7">
        <w:t xml:space="preserve"> project for academia</w:t>
      </w:r>
      <w:r w:rsidR="00556EDF">
        <w:t>,</w:t>
      </w:r>
      <w:r w:rsidR="00A027A7">
        <w:t xml:space="preserve"> </w:t>
      </w:r>
      <w:r w:rsidR="00556EDF">
        <w:t xml:space="preserve">a focus was </w:t>
      </w:r>
      <w:r w:rsidR="00644431">
        <w:t>kept</w:t>
      </w:r>
      <w:r w:rsidR="00556EDF">
        <w:t xml:space="preserve"> </w:t>
      </w:r>
      <w:r w:rsidR="00644431">
        <w:t>on</w:t>
      </w:r>
      <w:r w:rsidR="00556EDF">
        <w:t xml:space="preserve"> developing a</w:t>
      </w:r>
      <w:r w:rsidR="00962A3C">
        <w:t xml:space="preserve"> working</w:t>
      </w:r>
      <w:r w:rsidR="00556EDF">
        <w:t xml:space="preserve"> </w:t>
      </w:r>
      <w:r w:rsidR="00754682">
        <w:t>M</w:t>
      </w:r>
      <w:r w:rsidR="00556EDF">
        <w:t xml:space="preserve">inimal </w:t>
      </w:r>
      <w:r w:rsidR="00754682">
        <w:t>V</w:t>
      </w:r>
      <w:r w:rsidR="00556EDF">
        <w:t xml:space="preserve">iable </w:t>
      </w:r>
      <w:r w:rsidR="00754682">
        <w:t>P</w:t>
      </w:r>
      <w:r w:rsidR="00556EDF">
        <w:t>roduct</w:t>
      </w:r>
      <w:r w:rsidR="00754682">
        <w:t xml:space="preserve"> (MVP)</w:t>
      </w:r>
      <w:r w:rsidR="00962A3C">
        <w:t xml:space="preserve"> rather th</w:t>
      </w:r>
      <w:r w:rsidR="00216698">
        <w:t>a</w:t>
      </w:r>
      <w:r w:rsidR="00962A3C">
        <w:t>n a</w:t>
      </w:r>
      <w:r w:rsidR="00216698">
        <w:t>n</w:t>
      </w:r>
      <w:r w:rsidR="00962A3C">
        <w:t xml:space="preserve"> </w:t>
      </w:r>
      <w:r w:rsidR="00216698">
        <w:t xml:space="preserve">unfinished </w:t>
      </w:r>
      <w:r w:rsidR="005E2277">
        <w:t xml:space="preserve">all-features </w:t>
      </w:r>
      <w:r w:rsidR="00216698">
        <w:t>product</w:t>
      </w:r>
      <w:r w:rsidR="00556EDF">
        <w:t>.</w:t>
      </w:r>
    </w:p>
    <w:p w14:paraId="634CFBC2" w14:textId="437424F9" w:rsidR="009C78CB" w:rsidRDefault="009C78CB" w:rsidP="009C78CB">
      <w:pPr>
        <w:pStyle w:val="Heading3"/>
      </w:pPr>
      <w:bookmarkStart w:id="32" w:name="_Toc133397024"/>
      <w:r>
        <w:t>Agile</w:t>
      </w:r>
      <w:bookmarkEnd w:id="32"/>
    </w:p>
    <w:p w14:paraId="0C308B8C" w14:textId="3EF78D3C" w:rsidR="00F61E09" w:rsidRDefault="00F61E09" w:rsidP="00F61E09">
      <w:pPr>
        <w:pStyle w:val="Paragraph"/>
      </w:pPr>
      <w:r>
        <w:t xml:space="preserve">Agile methodology revolutionizes project management with </w:t>
      </w:r>
      <w:r w:rsidR="00A61201">
        <w:t xml:space="preserve">a focus on an </w:t>
      </w:r>
      <w:r>
        <w:t xml:space="preserve">iterative and incremental approach, emphasizing adaptability, collaboration, and continuous improvement. By breaking down projects into smaller goals, Agile empowers </w:t>
      </w:r>
      <w:r w:rsidR="00625627">
        <w:t xml:space="preserve">developers </w:t>
      </w:r>
      <w:r>
        <w:t xml:space="preserve">to </w:t>
      </w:r>
      <w:r w:rsidR="00625627">
        <w:t>respond quickly to challenges and changes</w:t>
      </w:r>
      <w:r>
        <w:t>, ensuring the final product aligns with stakeholders' needs and expectations</w:t>
      </w:r>
      <w:r w:rsidR="00880608">
        <w:t>.</w:t>
      </w:r>
      <w:r w:rsidR="004E538A">
        <w:t xml:space="preserve"> </w:t>
      </w:r>
      <w:r w:rsidR="00880608">
        <w:t>F</w:t>
      </w:r>
      <w:r w:rsidR="004E538A">
        <w:t xml:space="preserve">ocusing </w:t>
      </w:r>
      <w:r>
        <w:t xml:space="preserve">on regular feedback, cross-functional teamwork, and open communication, Agile </w:t>
      </w:r>
      <w:r w:rsidR="004E538A">
        <w:t>can</w:t>
      </w:r>
      <w:r w:rsidR="00880608">
        <w:t xml:space="preserve"> </w:t>
      </w:r>
      <w:r>
        <w:t>deliver high-quality, innovative solutions that keep pace with the ever-</w:t>
      </w:r>
      <w:r w:rsidR="00E75EFC">
        <w:t>changing</w:t>
      </w:r>
      <w:r>
        <w:t xml:space="preserve"> </w:t>
      </w:r>
      <w:r w:rsidR="00E75EFC">
        <w:t>requirements</w:t>
      </w:r>
      <w:r>
        <w:t xml:space="preserve"> of </w:t>
      </w:r>
      <w:r w:rsidR="00E75EFC">
        <w:t>a project</w:t>
      </w:r>
      <w:r>
        <w:t>.</w:t>
      </w:r>
    </w:p>
    <w:p w14:paraId="1CDF943C" w14:textId="2AC8025C" w:rsidR="00F61E09" w:rsidRDefault="00F61E09" w:rsidP="00F61E09">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5F6CC5C5" w14:textId="1DB20CD6" w:rsidR="00F61E09" w:rsidRDefault="00F61E09" w:rsidP="00F61E09">
      <w:pPr>
        <w:pStyle w:val="ListParagraph"/>
        <w:numPr>
          <w:ilvl w:val="0"/>
          <w:numId w:val="3"/>
        </w:numPr>
      </w:pPr>
      <w:r>
        <w:t>Incorporating regular feedback and open communication</w:t>
      </w:r>
    </w:p>
    <w:p w14:paraId="175CAC19" w14:textId="77777777" w:rsidR="009F31F0" w:rsidRDefault="00A81002" w:rsidP="00A549C0">
      <w:pPr>
        <w:pStyle w:val="Image"/>
      </w:pPr>
      <w:r>
        <w:lastRenderedPageBreak/>
        <w:drawing>
          <wp:inline distT="0" distB="0" distL="0" distR="0" wp14:anchorId="24C645BC" wp14:editId="0D94A050">
            <wp:extent cx="4276725" cy="2690449"/>
            <wp:effectExtent l="0" t="0" r="0" b="0"/>
            <wp:docPr id="1956251253" name="Picture 1"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251253" name="Picture 1" descr="Text, whiteboar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283325" cy="2694601"/>
                    </a:xfrm>
                    <a:prstGeom prst="rect">
                      <a:avLst/>
                    </a:prstGeom>
                  </pic:spPr>
                </pic:pic>
              </a:graphicData>
            </a:graphic>
          </wp:inline>
        </w:drawing>
      </w:r>
    </w:p>
    <w:p w14:paraId="52125BD6" w14:textId="28071F09" w:rsidR="005030B5" w:rsidRPr="005030B5" w:rsidRDefault="009F31F0" w:rsidP="009F31F0">
      <w:pPr>
        <w:pStyle w:val="Caption"/>
      </w:pPr>
      <w:bookmarkStart w:id="33" w:name="_Toc133399586"/>
      <w:r>
        <w:t xml:space="preserve">Figure </w:t>
      </w:r>
      <w:fldSimple w:instr=" SEQ Figure \* ARABIC ">
        <w:r w:rsidR="009D7864">
          <w:rPr>
            <w:noProof/>
          </w:rPr>
          <w:t>5</w:t>
        </w:r>
      </w:fldSimple>
      <w:r>
        <w:t>: Agile</w:t>
      </w:r>
      <w:bookmarkEnd w:id="33"/>
    </w:p>
    <w:p w14:paraId="7C71DC63" w14:textId="49DC0A13" w:rsidR="009C78CB" w:rsidRDefault="009C78CB" w:rsidP="009C78CB">
      <w:pPr>
        <w:pStyle w:val="Heading3"/>
      </w:pPr>
      <w:bookmarkStart w:id="34" w:name="_Toc133397025"/>
      <w:r w:rsidRPr="00A20DBF">
        <w:t>Behavio</w:t>
      </w:r>
      <w:r w:rsidR="00390D15">
        <w:t>u</w:t>
      </w:r>
      <w:r w:rsidRPr="00A20DBF">
        <w:t>r-driven development</w:t>
      </w:r>
      <w:bookmarkEnd w:id="34"/>
    </w:p>
    <w:p w14:paraId="066F3AD2" w14:textId="5C9C7667" w:rsidR="00967417" w:rsidRPr="00967417" w:rsidRDefault="00967417" w:rsidP="00967417">
      <w:pPr>
        <w:pStyle w:val="Paragraph"/>
      </w:pPr>
      <w:r w:rsidRPr="00713B59">
        <w:t xml:space="preserve">Behaviour-driven development (BDD) </w:t>
      </w:r>
      <w:r>
        <w:t>builds upon</w:t>
      </w:r>
      <w:r w:rsidRPr="00713B59">
        <w:t xml:space="preserve"> test-driven development (TDD) to enhance communication and collaboration between technical and non-technical stakeholders. While TDD focuses on writing tests before implementing code, BDD takes it further by emphasizing clear, concise language to define requirements and acceptance criteria, ensuring a shared understanding of software behavio</w:t>
      </w:r>
      <w:r>
        <w:t>u</w:t>
      </w:r>
      <w:r w:rsidRPr="00713B59">
        <w:t>r across the team</w:t>
      </w:r>
      <w:sdt>
        <w:sdtPr>
          <w:id w:val="-228306923"/>
          <w:citation/>
        </w:sdtPr>
        <w:sdtEndPr/>
        <w:sdtContent>
          <w:r>
            <w:fldChar w:fldCharType="begin"/>
          </w:r>
          <w:r>
            <w:instrText xml:space="preserve"> CITATION Wyn17 \l 2057 </w:instrText>
          </w:r>
          <w:r>
            <w:fldChar w:fldCharType="separate"/>
          </w:r>
          <w:r w:rsidR="0034001F">
            <w:rPr>
              <w:noProof/>
            </w:rPr>
            <w:t xml:space="preserve"> </w:t>
          </w:r>
          <w:r w:rsidR="0034001F" w:rsidRPr="0034001F">
            <w:rPr>
              <w:noProof/>
            </w:rPr>
            <w:t>(Wynne, 2017)</w:t>
          </w:r>
          <w:r>
            <w:fldChar w:fldCharType="end"/>
          </w:r>
        </w:sdtContent>
      </w:sdt>
      <w:r w:rsidRPr="00713B59">
        <w:t>.</w:t>
      </w:r>
    </w:p>
    <w:p w14:paraId="16704282" w14:textId="1DC275F1" w:rsidR="005337F6" w:rsidRDefault="005337F6" w:rsidP="005337F6">
      <w:pPr>
        <w:pStyle w:val="Paragraph"/>
      </w:pPr>
      <w:r>
        <w:t xml:space="preserve">Behaviour-driven development (BDD) is a methodology that bridges the gap between technical and non-technical stakeholders by emphasizing collaboration, </w:t>
      </w:r>
      <w:r w:rsidR="007A2C97">
        <w:t>communication,</w:t>
      </w:r>
      <w:r>
        <w:t xml:space="preserve"> and </w:t>
      </w:r>
      <w:r w:rsidR="00A43732">
        <w:t xml:space="preserve">a </w:t>
      </w:r>
      <w:r>
        <w:t>shared understanding of the software's expected behavio</w:t>
      </w:r>
      <w:r w:rsidR="00A43732">
        <w:t>u</w:t>
      </w:r>
      <w:r>
        <w:t xml:space="preserve">r. BDD encourages </w:t>
      </w:r>
      <w:r w:rsidR="00A43732">
        <w:t>using</w:t>
      </w:r>
      <w:r>
        <w:t xml:space="preserve"> clear, concise, and easily understood language to define requirements and acceptance criteria, facilitating a common understanding among </w:t>
      </w:r>
      <w:r w:rsidR="004566B0">
        <w:t>stakeholders</w:t>
      </w:r>
      <w:r>
        <w:t>. This approach promotes the development of high-quality software that meets user needs</w:t>
      </w:r>
      <w:r w:rsidR="004566B0">
        <w:t xml:space="preserve"> while</w:t>
      </w:r>
      <w:r>
        <w:t xml:space="preserve"> minimizing misunderstandings, misinterpretations, and costly rework.</w:t>
      </w:r>
    </w:p>
    <w:p w14:paraId="7CB4EE97" w14:textId="77777777" w:rsidR="005337F6" w:rsidRDefault="005337F6" w:rsidP="005337F6">
      <w:pPr>
        <w:pStyle w:val="Paragraph"/>
      </w:pPr>
      <w:r>
        <w:t>Key aspects of Behaviour-driven development:</w:t>
      </w:r>
    </w:p>
    <w:p w14:paraId="4EEB005F" w14:textId="6495AAF2" w:rsidR="005337F6" w:rsidRDefault="005337F6" w:rsidP="00644431">
      <w:pPr>
        <w:pStyle w:val="ListParagraph"/>
        <w:numPr>
          <w:ilvl w:val="0"/>
          <w:numId w:val="38"/>
        </w:numPr>
      </w:pPr>
      <w:r>
        <w:t>Collaboration between technical and non-technical stakeholders</w:t>
      </w:r>
    </w:p>
    <w:p w14:paraId="287A1395" w14:textId="71B06139" w:rsidR="005337F6" w:rsidRDefault="005337F6" w:rsidP="00644431">
      <w:pPr>
        <w:pStyle w:val="ListParagraph"/>
        <w:numPr>
          <w:ilvl w:val="0"/>
          <w:numId w:val="38"/>
        </w:numPr>
      </w:pPr>
      <w:r>
        <w:t xml:space="preserve">Emphasis on </w:t>
      </w:r>
      <w:r w:rsidR="004566B0">
        <w:t xml:space="preserve">a </w:t>
      </w:r>
      <w:r>
        <w:t>shared understanding of software behavio</w:t>
      </w:r>
      <w:r w:rsidR="004566B0">
        <w:t>u</w:t>
      </w:r>
      <w:r>
        <w:t>r</w:t>
      </w:r>
    </w:p>
    <w:p w14:paraId="6E4DF126" w14:textId="3375B4A0" w:rsidR="005337F6" w:rsidRDefault="00BF6FF3" w:rsidP="00644431">
      <w:pPr>
        <w:pStyle w:val="ListParagraph"/>
        <w:numPr>
          <w:ilvl w:val="0"/>
          <w:numId w:val="38"/>
        </w:numPr>
      </w:pPr>
      <w:r>
        <w:t>A c</w:t>
      </w:r>
      <w:r w:rsidR="005337F6">
        <w:t>lear, concise, and eas</w:t>
      </w:r>
      <w:r w:rsidR="004566B0">
        <w:t>y</w:t>
      </w:r>
      <w:r>
        <w:t>-to-</w:t>
      </w:r>
      <w:r w:rsidR="005337F6">
        <w:t>underst</w:t>
      </w:r>
      <w:r>
        <w:t xml:space="preserve">and </w:t>
      </w:r>
      <w:r w:rsidR="005337F6">
        <w:t xml:space="preserve">language for </w:t>
      </w:r>
      <w:r w:rsidR="003D7290">
        <w:t>requirements.</w:t>
      </w:r>
    </w:p>
    <w:p w14:paraId="3F293D95" w14:textId="6D4B17A6" w:rsidR="005337F6" w:rsidRDefault="005337F6" w:rsidP="00644431">
      <w:pPr>
        <w:pStyle w:val="ListParagraph"/>
        <w:numPr>
          <w:ilvl w:val="0"/>
          <w:numId w:val="38"/>
        </w:numPr>
      </w:pPr>
      <w:r>
        <w:t>User story-driven approach to defin</w:t>
      </w:r>
      <w:r w:rsidR="00BF6FF3">
        <w:t>ing</w:t>
      </w:r>
      <w:r>
        <w:t xml:space="preserve"> </w:t>
      </w:r>
      <w:r w:rsidR="003D7290">
        <w:t>features.</w:t>
      </w:r>
    </w:p>
    <w:p w14:paraId="2C2C63DB" w14:textId="7C946F34" w:rsidR="005337F6" w:rsidRDefault="005337F6" w:rsidP="00644431">
      <w:pPr>
        <w:pStyle w:val="ListParagraph"/>
        <w:numPr>
          <w:ilvl w:val="0"/>
          <w:numId w:val="38"/>
        </w:numPr>
      </w:pPr>
      <w:r>
        <w:t xml:space="preserve">Specification by example to ensure accurate </w:t>
      </w:r>
      <w:r w:rsidR="003D7290">
        <w:t>implementation.</w:t>
      </w:r>
    </w:p>
    <w:p w14:paraId="3DFFA386" w14:textId="2BFD69B6" w:rsidR="005337F6" w:rsidRDefault="005337F6" w:rsidP="00644431">
      <w:pPr>
        <w:pStyle w:val="ListParagraph"/>
        <w:numPr>
          <w:ilvl w:val="0"/>
          <w:numId w:val="38"/>
        </w:numPr>
      </w:pPr>
      <w:r>
        <w:lastRenderedPageBreak/>
        <w:t xml:space="preserve">Test-driven development to validate expected </w:t>
      </w:r>
      <w:r w:rsidR="003D7290">
        <w:t>behaviour.</w:t>
      </w:r>
    </w:p>
    <w:p w14:paraId="35BCA342" w14:textId="199F5F15" w:rsidR="00AD5F74" w:rsidRPr="00AD5F74" w:rsidRDefault="005337F6" w:rsidP="00644431">
      <w:pPr>
        <w:pStyle w:val="ListParagraph"/>
        <w:numPr>
          <w:ilvl w:val="0"/>
          <w:numId w:val="38"/>
        </w:numPr>
      </w:pPr>
      <w:r>
        <w:t xml:space="preserve">Continuous feedback and adjustment to meet user needs and </w:t>
      </w:r>
      <w:r w:rsidR="003D7290">
        <w:t>expectations.</w:t>
      </w:r>
    </w:p>
    <w:p w14:paraId="75833729" w14:textId="77777777" w:rsidR="00977547" w:rsidRDefault="006B53DC" w:rsidP="00A549C0">
      <w:pPr>
        <w:pStyle w:val="Image"/>
      </w:pPr>
      <w:r>
        <w:drawing>
          <wp:inline distT="0" distB="0" distL="0" distR="0" wp14:anchorId="7051B2AD" wp14:editId="3C2B7D33">
            <wp:extent cx="4819015" cy="2178870"/>
            <wp:effectExtent l="0" t="0" r="0" b="0"/>
            <wp:docPr id="1027877131" name="Picture 2" descr="What is BDD? - Behavior Driven Development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BDD? - Behavior Driven Development cycle."/>
                    <pic:cNvPicPr>
                      <a:picLocks noChangeAspect="1" noChangeArrowheads="1"/>
                    </pic:cNvPicPr>
                  </pic:nvPicPr>
                  <pic:blipFill rotWithShape="1">
                    <a:blip r:embed="rId19">
                      <a:extLst>
                        <a:ext uri="{28A0092B-C50C-407E-A947-70E740481C1C}">
                          <a14:useLocalDpi xmlns:a14="http://schemas.microsoft.com/office/drawing/2010/main" val="0"/>
                        </a:ext>
                      </a:extLst>
                    </a:blip>
                    <a:srcRect t="15215"/>
                    <a:stretch/>
                  </pic:blipFill>
                  <pic:spPr bwMode="auto">
                    <a:xfrm>
                      <a:off x="0" y="0"/>
                      <a:ext cx="4831815" cy="2184657"/>
                    </a:xfrm>
                    <a:prstGeom prst="rect">
                      <a:avLst/>
                    </a:prstGeom>
                    <a:noFill/>
                    <a:ln>
                      <a:noFill/>
                    </a:ln>
                    <a:extLst>
                      <a:ext uri="{53640926-AAD7-44D8-BBD7-CCE9431645EC}">
                        <a14:shadowObscured xmlns:a14="http://schemas.microsoft.com/office/drawing/2010/main"/>
                      </a:ext>
                    </a:extLst>
                  </pic:spPr>
                </pic:pic>
              </a:graphicData>
            </a:graphic>
          </wp:inline>
        </w:drawing>
      </w:r>
    </w:p>
    <w:p w14:paraId="07483F4E" w14:textId="753A8C15" w:rsidR="005030B5" w:rsidRPr="005030B5" w:rsidRDefault="00977547" w:rsidP="00977547">
      <w:pPr>
        <w:pStyle w:val="Caption"/>
      </w:pPr>
      <w:bookmarkStart w:id="35" w:name="_Toc133399587"/>
      <w:r>
        <w:t xml:space="preserve">Figure </w:t>
      </w:r>
      <w:fldSimple w:instr=" SEQ Figure \* ARABIC ">
        <w:r w:rsidR="009D7864">
          <w:rPr>
            <w:noProof/>
          </w:rPr>
          <w:t>6</w:t>
        </w:r>
      </w:fldSimple>
      <w:r>
        <w:t xml:space="preserve">: </w:t>
      </w:r>
      <w:r w:rsidRPr="001668E7">
        <w:t>Behaviour-driven development</w:t>
      </w:r>
      <w:r>
        <w:rPr>
          <w:noProof/>
        </w:rPr>
        <w:t xml:space="preserve"> Cycle</w:t>
      </w:r>
      <w:bookmarkEnd w:id="35"/>
    </w:p>
    <w:p w14:paraId="0EF0DFE8" w14:textId="01B025F3" w:rsidR="00390D15" w:rsidRDefault="00390D15" w:rsidP="00390D15">
      <w:pPr>
        <w:pStyle w:val="Heading3"/>
      </w:pPr>
      <w:bookmarkStart w:id="36" w:name="_Toc133397026"/>
      <w:r>
        <w:t>Minimal viable product</w:t>
      </w:r>
      <w:bookmarkEnd w:id="36"/>
      <w:r>
        <w:t xml:space="preserve"> </w:t>
      </w:r>
    </w:p>
    <w:p w14:paraId="1AE1BD19" w14:textId="63AED36B" w:rsidR="00361AED" w:rsidRDefault="00E82967" w:rsidP="003B52DE">
      <w:pPr>
        <w:pStyle w:val="Paragraph"/>
      </w:pPr>
      <w:r w:rsidRPr="00E82967">
        <w:t xml:space="preserve">A minimal viable product (MVP) is a simplified </w:t>
      </w:r>
      <w:r w:rsidR="00992099">
        <w:t xml:space="preserve">working </w:t>
      </w:r>
      <w:r w:rsidRPr="00E82967">
        <w:t xml:space="preserve">version of a product </w:t>
      </w:r>
      <w:r w:rsidR="003B52DE">
        <w:t xml:space="preserve">for release </w:t>
      </w:r>
      <w:r w:rsidRPr="00E82967">
        <w:t>with just enough features to satisfy early adopters and gather valuable user feedback.</w:t>
      </w:r>
      <w:r w:rsidR="003B52DE">
        <w:t xml:space="preserve"> </w:t>
      </w:r>
    </w:p>
    <w:p w14:paraId="72A1CCCF" w14:textId="77777777" w:rsidR="000F6658" w:rsidRDefault="00AE7FE2" w:rsidP="00A549C0">
      <w:pPr>
        <w:pStyle w:val="Image"/>
      </w:pPr>
      <w:r>
        <w:drawing>
          <wp:inline distT="0" distB="0" distL="0" distR="0" wp14:anchorId="7F180FAA" wp14:editId="591DF666">
            <wp:extent cx="4648057" cy="2419350"/>
            <wp:effectExtent l="0" t="0" r="635" b="0"/>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1334" cy="2426261"/>
                    </a:xfrm>
                    <a:prstGeom prst="rect">
                      <a:avLst/>
                    </a:prstGeom>
                    <a:noFill/>
                  </pic:spPr>
                </pic:pic>
              </a:graphicData>
            </a:graphic>
          </wp:inline>
        </w:drawing>
      </w:r>
    </w:p>
    <w:p w14:paraId="1E8BEB4A" w14:textId="29ADE720" w:rsidR="00AE7FE2" w:rsidRDefault="000F6658" w:rsidP="000F6658">
      <w:pPr>
        <w:pStyle w:val="Caption"/>
      </w:pPr>
      <w:bookmarkStart w:id="37" w:name="_Toc133399588"/>
      <w:r>
        <w:t xml:space="preserve">Figure </w:t>
      </w:r>
      <w:fldSimple w:instr=" SEQ Figure \* ARABIC ">
        <w:r w:rsidR="009D7864">
          <w:rPr>
            <w:noProof/>
          </w:rPr>
          <w:t>7</w:t>
        </w:r>
      </w:fldSimple>
      <w:r>
        <w:t>: MVP</w:t>
      </w:r>
      <w:bookmarkEnd w:id="37"/>
    </w:p>
    <w:p w14:paraId="5FABE792" w14:textId="7D567433" w:rsidR="005A3E95" w:rsidRPr="00361AED" w:rsidRDefault="00AE7FE2" w:rsidP="003B52DE">
      <w:pPr>
        <w:pStyle w:val="Paragraph"/>
      </w:pPr>
      <w:r>
        <w:t>Gantt diagrams can be useful for keeping track of tasks and focusing on critical tasks for an MVP.</w:t>
      </w:r>
    </w:p>
    <w:p w14:paraId="46CA0E47" w14:textId="0970166A" w:rsidR="002566DE" w:rsidRDefault="00500A33" w:rsidP="002B65C1">
      <w:pPr>
        <w:pStyle w:val="Image"/>
      </w:pPr>
      <w:r w:rsidRPr="00500A33">
        <w:lastRenderedPageBreak/>
        <w:drawing>
          <wp:inline distT="0" distB="0" distL="0" distR="0" wp14:anchorId="2C189855" wp14:editId="21E04EFC">
            <wp:extent cx="5400040" cy="2889885"/>
            <wp:effectExtent l="0" t="0" r="0" b="0"/>
            <wp:docPr id="98727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78329" name="Picture 1" descr="A screenshot of a computer&#10;&#10;Description automatically generated"/>
                    <pic:cNvPicPr/>
                  </pic:nvPicPr>
                  <pic:blipFill>
                    <a:blip r:embed="rId21"/>
                    <a:stretch>
                      <a:fillRect/>
                    </a:stretch>
                  </pic:blipFill>
                  <pic:spPr>
                    <a:xfrm>
                      <a:off x="0" y="0"/>
                      <a:ext cx="5400040" cy="2889885"/>
                    </a:xfrm>
                    <a:prstGeom prst="rect">
                      <a:avLst/>
                    </a:prstGeom>
                  </pic:spPr>
                </pic:pic>
              </a:graphicData>
            </a:graphic>
          </wp:inline>
        </w:drawing>
      </w:r>
    </w:p>
    <w:p w14:paraId="6323B9E8" w14:textId="387CC065" w:rsidR="001651CC" w:rsidRPr="000661AB" w:rsidRDefault="002566DE" w:rsidP="0080459C">
      <w:pPr>
        <w:pStyle w:val="Caption"/>
      </w:pPr>
      <w:bookmarkStart w:id="38" w:name="_Toc133399589"/>
      <w:r>
        <w:t xml:space="preserve">Figure </w:t>
      </w:r>
      <w:fldSimple w:instr=" SEQ Figure \* ARABIC ">
        <w:r w:rsidR="009D7864">
          <w:rPr>
            <w:noProof/>
          </w:rPr>
          <w:t>8</w:t>
        </w:r>
      </w:fldSimple>
      <w:r>
        <w:t>: Gantt Diagram</w:t>
      </w:r>
      <w:bookmarkEnd w:id="38"/>
    </w:p>
    <w:p w14:paraId="307C1F4B" w14:textId="24F06617" w:rsidR="00C50851" w:rsidRDefault="00C50851">
      <w:pPr>
        <w:pStyle w:val="Heading2"/>
      </w:pPr>
      <w:bookmarkStart w:id="39" w:name="_Toc133397027"/>
      <w:r>
        <w:t xml:space="preserve">Data </w:t>
      </w:r>
      <w:r w:rsidR="00B91463">
        <w:t>Design</w:t>
      </w:r>
      <w:bookmarkEnd w:id="39"/>
    </w:p>
    <w:p w14:paraId="570DE1EA" w14:textId="4BD7F393" w:rsidR="00EB10AC" w:rsidRDefault="00610F29" w:rsidP="00F44F8E">
      <w:pPr>
        <w:pStyle w:val="Paragraph"/>
      </w:pPr>
      <w:r w:rsidRPr="00610F29">
        <w:t xml:space="preserve">The application requires a system for storing important data, which includes information about users, locations, and entry/exit logs, referred to as a </w:t>
      </w:r>
      <w:r w:rsidR="00634B12">
        <w:t>“</w:t>
      </w:r>
      <w:r w:rsidRPr="00610F29">
        <w:t>roster</w:t>
      </w:r>
      <w:r w:rsidR="00634B12">
        <w:t>”</w:t>
      </w:r>
      <w:r w:rsidRPr="00610F29">
        <w:t>. T</w:t>
      </w:r>
      <w:r w:rsidR="004A2556">
        <w:t>he application captures facial data to store user data and</w:t>
      </w:r>
      <w:r w:rsidRPr="00610F29">
        <w:t xml:space="preserve"> records </w:t>
      </w:r>
      <w:r w:rsidR="00F44F8E">
        <w:t>users</w:t>
      </w:r>
      <w:r w:rsidR="00634B12">
        <w:t>’</w:t>
      </w:r>
      <w:r w:rsidRPr="00610F29">
        <w:t xml:space="preserve"> permissions to access various locations. Additionally, the application stores information about who is authori</w:t>
      </w:r>
      <w:r w:rsidR="009B6DFD">
        <w:t>s</w:t>
      </w:r>
      <w:r w:rsidRPr="00610F29">
        <w:t xml:space="preserve">ed to access a particular location. This helps </w:t>
      </w:r>
      <w:r w:rsidR="00F44F8E">
        <w:t xml:space="preserve">the application </w:t>
      </w:r>
      <w:r w:rsidRPr="00610F29">
        <w:t>to ensure that only authori</w:t>
      </w:r>
      <w:r w:rsidR="009B6DFD">
        <w:t>s</w:t>
      </w:r>
      <w:r w:rsidRPr="00610F29">
        <w:t xml:space="preserve">ed personnel can enter restricted areas, thereby maintaining a secure and safe environment. With this </w:t>
      </w:r>
      <w:r w:rsidR="005336C7">
        <w:t>s</w:t>
      </w:r>
      <w:r w:rsidRPr="00610F29">
        <w:t xml:space="preserve">ystem in place, the application </w:t>
      </w:r>
      <w:r w:rsidR="004A2556">
        <w:t>can</w:t>
      </w:r>
      <w:r w:rsidRPr="00610F29">
        <w:t xml:space="preserve"> accurately track </w:t>
      </w:r>
      <w:r w:rsidR="00E5538D">
        <w:t>users</w:t>
      </w:r>
      <w:r w:rsidR="00634B12">
        <w:t>’</w:t>
      </w:r>
      <w:r w:rsidR="00E5538D">
        <w:t xml:space="preserve"> movement</w:t>
      </w:r>
      <w:r w:rsidRPr="00610F29">
        <w:t>, maintain security, and ensure that only authori</w:t>
      </w:r>
      <w:r w:rsidR="009B6DFD">
        <w:t>s</w:t>
      </w:r>
      <w:r w:rsidRPr="00610F29">
        <w:t>ed individuals can access restricted areas.</w:t>
      </w:r>
    </w:p>
    <w:p w14:paraId="73A66E0B" w14:textId="77777777" w:rsidR="002B65C1" w:rsidRDefault="005C1963" w:rsidP="000B303B">
      <w:pPr>
        <w:keepNext/>
      </w:pPr>
      <w:r>
        <w:lastRenderedPageBreak/>
        <w:t>Admin Group</w:t>
      </w:r>
      <w:r w:rsidR="00C03528">
        <w:t xml:space="preserve">: </w:t>
      </w:r>
      <w:r>
        <w:t>member</w:t>
      </w:r>
      <w:r w:rsidR="00C03528">
        <w:t>s</w:t>
      </w:r>
      <w:r>
        <w:t xml:space="preserve"> of the admin group have /inher</w:t>
      </w:r>
      <w:r w:rsidR="00C03528">
        <w:t>i</w:t>
      </w:r>
      <w:r>
        <w:t>t admin privileges</w:t>
      </w:r>
      <w:r w:rsidR="00C03528">
        <w:t xml:space="preserve">. The </w:t>
      </w:r>
      <w:r w:rsidR="005336C7">
        <w:t>s</w:t>
      </w:r>
      <w:r w:rsidR="00C03528">
        <w:t xml:space="preserve">ystem must have </w:t>
      </w:r>
      <w:r w:rsidR="00280717">
        <w:t xml:space="preserve">at least one </w:t>
      </w:r>
      <w:r w:rsidR="00C03528">
        <w:t xml:space="preserve">admin </w:t>
      </w:r>
      <w:r w:rsidR="00280717">
        <w:t>user.</w:t>
      </w:r>
    </w:p>
    <w:p w14:paraId="07554BC6" w14:textId="195F2F4D" w:rsidR="000B303B" w:rsidRDefault="00716AEC" w:rsidP="002B65C1">
      <w:pPr>
        <w:pStyle w:val="Image"/>
      </w:pPr>
      <w:r w:rsidRPr="00716AEC">
        <w:drawing>
          <wp:inline distT="0" distB="0" distL="0" distR="0" wp14:anchorId="61E65552" wp14:editId="722DF721">
            <wp:extent cx="5760720" cy="2050415"/>
            <wp:effectExtent l="0" t="0" r="0" b="698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22"/>
                    <a:stretch>
                      <a:fillRect/>
                    </a:stretch>
                  </pic:blipFill>
                  <pic:spPr>
                    <a:xfrm>
                      <a:off x="0" y="0"/>
                      <a:ext cx="5760720" cy="2050415"/>
                    </a:xfrm>
                    <a:prstGeom prst="rect">
                      <a:avLst/>
                    </a:prstGeom>
                  </pic:spPr>
                </pic:pic>
              </a:graphicData>
            </a:graphic>
          </wp:inline>
        </w:drawing>
      </w:r>
    </w:p>
    <w:p w14:paraId="4D71C043" w14:textId="753EDC6F" w:rsidR="00B91463" w:rsidRDefault="000B303B" w:rsidP="000B303B">
      <w:pPr>
        <w:pStyle w:val="Caption"/>
      </w:pPr>
      <w:bookmarkStart w:id="40" w:name="_Toc133399590"/>
      <w:r>
        <w:t xml:space="preserve">Figure </w:t>
      </w:r>
      <w:fldSimple w:instr=" SEQ Figure \* ARABIC ">
        <w:r w:rsidR="009D7864">
          <w:rPr>
            <w:noProof/>
          </w:rPr>
          <w:t>9</w:t>
        </w:r>
      </w:fldSimple>
      <w:r>
        <w:t>:</w:t>
      </w:r>
      <w:r w:rsidR="00AD7D8C">
        <w:t xml:space="preserve"> </w:t>
      </w:r>
      <w:r w:rsidR="00B84D7F">
        <w:t>Class Diagram</w:t>
      </w:r>
      <w:bookmarkEnd w:id="40"/>
    </w:p>
    <w:p w14:paraId="3EB5861A" w14:textId="7AD98FDE" w:rsidR="00251F48" w:rsidRDefault="00251F48">
      <w:pPr>
        <w:pStyle w:val="Heading2"/>
      </w:pPr>
      <w:bookmarkStart w:id="41" w:name="_Toc133397028"/>
      <w:r>
        <w:t xml:space="preserve">Securing application </w:t>
      </w:r>
      <w:r w:rsidR="000037C1">
        <w:t>features</w:t>
      </w:r>
      <w:bookmarkEnd w:id="41"/>
    </w:p>
    <w:p w14:paraId="2BA4BAC2" w14:textId="5F162052" w:rsidR="007C0834" w:rsidRDefault="00021C1C" w:rsidP="00AC3A1C">
      <w:pPr>
        <w:pStyle w:val="Paragraph"/>
      </w:pPr>
      <w:r>
        <w:t>Only authori</w:t>
      </w:r>
      <w:r w:rsidR="009B6DFD">
        <w:t>s</w:t>
      </w:r>
      <w:r>
        <w:t>ed users are granted access to the sign-in and sign-off features to ensure proper security meas</w:t>
      </w:r>
      <w:r w:rsidR="00F36E76" w:rsidRPr="00F36E76">
        <w:t xml:space="preserve">ures. For instance, the </w:t>
      </w:r>
      <w:r>
        <w:t>organi</w:t>
      </w:r>
      <w:r w:rsidR="009B6DFD">
        <w:t>s</w:t>
      </w:r>
      <w:r>
        <w:t>ation</w:t>
      </w:r>
      <w:r w:rsidR="00634B12">
        <w:t>’</w:t>
      </w:r>
      <w:r>
        <w:t>s manager</w:t>
      </w:r>
      <w:r w:rsidR="00F36E76" w:rsidRPr="00F36E76">
        <w:t xml:space="preserve"> can access the machine and activate the sign-in feature for the day. This is usually done in the morning and involves turning on the machine located outside the building</w:t>
      </w:r>
      <w:r w:rsidR="00634B12">
        <w:t>’</w:t>
      </w:r>
      <w:r w:rsidR="00F36E76" w:rsidRPr="00F36E76">
        <w:t>s entrance. Once activated, the machine can automatically sign in users with proper authori</w:t>
      </w:r>
      <w:r w:rsidR="009B6DFD">
        <w:t>s</w:t>
      </w:r>
      <w:r w:rsidR="00F36E76" w:rsidRPr="00F36E76">
        <w:t>ation, ensuring that only individuals authori</w:t>
      </w:r>
      <w:r w:rsidR="009B6DFD">
        <w:t>s</w:t>
      </w:r>
      <w:r w:rsidR="00F36E76" w:rsidRPr="00F36E76">
        <w:t xml:space="preserve">ed to access the building are granted entry. </w:t>
      </w:r>
      <w:r w:rsidR="00914BE6">
        <w:t>Limiting access to these features is important</w:t>
      </w:r>
      <w:r w:rsidR="00F36E76" w:rsidRPr="00F36E76">
        <w:t xml:space="preserve"> to avoid potential</w:t>
      </w:r>
      <w:r w:rsidR="005613D1">
        <w:t xml:space="preserve"> </w:t>
      </w:r>
      <w:r w:rsidR="00F36E76" w:rsidRPr="00F36E76">
        <w:t xml:space="preserve">security breaches and maintain control over who has access to the building. This process helps </w:t>
      </w:r>
      <w:r w:rsidR="007C0834">
        <w:t>maintain a safe and secure environment for employees and visitors.</w:t>
      </w:r>
    </w:p>
    <w:p w14:paraId="07E420FD" w14:textId="67D32E51" w:rsidR="00AC3A1C" w:rsidRDefault="00873F2D" w:rsidP="002B65C1">
      <w:pPr>
        <w:pStyle w:val="Image"/>
      </w:pPr>
      <w:r w:rsidRPr="00873F2D">
        <w:lastRenderedPageBreak/>
        <w:drawing>
          <wp:inline distT="0" distB="0" distL="0" distR="0" wp14:anchorId="03352AB8" wp14:editId="434D0DCF">
            <wp:extent cx="5760296" cy="3269412"/>
            <wp:effectExtent l="0" t="0" r="0" b="7620"/>
            <wp:docPr id="10" name="Picture 10"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imeline&#10;&#10;Description automatically generated"/>
                    <pic:cNvPicPr/>
                  </pic:nvPicPr>
                  <pic:blipFill>
                    <a:blip r:embed="rId23"/>
                    <a:stretch>
                      <a:fillRect/>
                    </a:stretch>
                  </pic:blipFill>
                  <pic:spPr>
                    <a:xfrm>
                      <a:off x="0" y="0"/>
                      <a:ext cx="5829723" cy="3308817"/>
                    </a:xfrm>
                    <a:prstGeom prst="rect">
                      <a:avLst/>
                    </a:prstGeom>
                  </pic:spPr>
                </pic:pic>
              </a:graphicData>
            </a:graphic>
          </wp:inline>
        </w:drawing>
      </w:r>
    </w:p>
    <w:p w14:paraId="3C2ABC22" w14:textId="4A8ADA3F" w:rsidR="002A6215" w:rsidRDefault="00AC3A1C" w:rsidP="000D19CA">
      <w:pPr>
        <w:pStyle w:val="Caption"/>
      </w:pPr>
      <w:bookmarkStart w:id="42" w:name="_Toc133399591"/>
      <w:r>
        <w:t xml:space="preserve">Figure </w:t>
      </w:r>
      <w:fldSimple w:instr=" SEQ Figure \* ARABIC ">
        <w:r w:rsidR="009D7864">
          <w:rPr>
            <w:noProof/>
          </w:rPr>
          <w:t>10</w:t>
        </w:r>
      </w:fldSimple>
      <w:r>
        <w:t xml:space="preserve"> Sign-in example</w:t>
      </w:r>
      <w:bookmarkEnd w:id="42"/>
    </w:p>
    <w:p w14:paraId="6C6D1430" w14:textId="7370BA95" w:rsidR="006A39B3" w:rsidRDefault="00D809A8" w:rsidP="003657CA">
      <w:pPr>
        <w:pStyle w:val="Paragraph"/>
      </w:pPr>
      <w:r>
        <w:t xml:space="preserve">A location manager or other designated users are granted permission </w:t>
      </w:r>
      <w:r w:rsidR="008968C5">
        <w:t xml:space="preserve">in the application </w:t>
      </w:r>
      <w:r>
        <w:t xml:space="preserve">to start </w:t>
      </w:r>
      <w:r w:rsidR="008968C5">
        <w:t>sign-in / sign-off features</w:t>
      </w:r>
      <w:r w:rsidR="002A7F3C">
        <w:t>.</w:t>
      </w:r>
    </w:p>
    <w:p w14:paraId="6C072A2F" w14:textId="77777777" w:rsidR="002A7F3C" w:rsidRDefault="0032493C" w:rsidP="002B65C1">
      <w:pPr>
        <w:pStyle w:val="Image"/>
      </w:pPr>
      <w:r w:rsidRPr="0032493C">
        <w:drawing>
          <wp:inline distT="0" distB="0" distL="0" distR="0" wp14:anchorId="5C972873" wp14:editId="1E1B927A">
            <wp:extent cx="2118883" cy="2773339"/>
            <wp:effectExtent l="0" t="0" r="0"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4"/>
                    <a:stretch>
                      <a:fillRect/>
                    </a:stretch>
                  </pic:blipFill>
                  <pic:spPr>
                    <a:xfrm>
                      <a:off x="0" y="0"/>
                      <a:ext cx="2126139" cy="2782836"/>
                    </a:xfrm>
                    <a:prstGeom prst="rect">
                      <a:avLst/>
                    </a:prstGeom>
                  </pic:spPr>
                </pic:pic>
              </a:graphicData>
            </a:graphic>
          </wp:inline>
        </w:drawing>
      </w:r>
    </w:p>
    <w:p w14:paraId="7F8F6349" w14:textId="7DF28226" w:rsidR="0032493C" w:rsidRDefault="002A7F3C" w:rsidP="000D19CA">
      <w:pPr>
        <w:pStyle w:val="Caption"/>
      </w:pPr>
      <w:bookmarkStart w:id="43" w:name="_Toc133399592"/>
      <w:r>
        <w:t xml:space="preserve">Figure </w:t>
      </w:r>
      <w:fldSimple w:instr=" SEQ Figure \* ARABIC ">
        <w:r w:rsidR="009D7864">
          <w:rPr>
            <w:noProof/>
          </w:rPr>
          <w:t>11</w:t>
        </w:r>
      </w:fldSimple>
      <w:r>
        <w:t xml:space="preserve"> Feature permissions</w:t>
      </w:r>
      <w:bookmarkEnd w:id="43"/>
    </w:p>
    <w:p w14:paraId="34DEE942" w14:textId="3CA19001" w:rsidR="00137A65" w:rsidRPr="001D4946" w:rsidRDefault="00137A65" w:rsidP="001D4946">
      <w:pPr>
        <w:pStyle w:val="Heading2"/>
      </w:pPr>
      <w:bookmarkStart w:id="44" w:name="_Toc133397029"/>
      <w:r>
        <w:lastRenderedPageBreak/>
        <w:t xml:space="preserve">Use </w:t>
      </w:r>
      <w:bookmarkEnd w:id="44"/>
      <w:r w:rsidR="003D7290">
        <w:t>cases.</w:t>
      </w:r>
    </w:p>
    <w:p w14:paraId="5FECE7D7" w14:textId="63EBA1C4" w:rsidR="00455D45" w:rsidRPr="003D7290" w:rsidRDefault="0040764F" w:rsidP="003D7290">
      <w:pPr>
        <w:pStyle w:val="Heading3"/>
      </w:pPr>
      <w:bookmarkStart w:id="45" w:name="_Toc133397030"/>
      <w:r w:rsidRPr="003D7290">
        <w:t>Upload facial data</w:t>
      </w:r>
      <w:bookmarkEnd w:id="45"/>
      <w:r w:rsidR="003D7290">
        <w:t>.</w:t>
      </w:r>
    </w:p>
    <w:p w14:paraId="0338BD13" w14:textId="00BD1879" w:rsidR="002E65BE" w:rsidRPr="002E2682" w:rsidRDefault="002E65BE" w:rsidP="002B65C1">
      <w:pPr>
        <w:pStyle w:val="InformalHeading"/>
      </w:pPr>
      <w:r w:rsidRPr="002E2682">
        <w:t>Brief Description</w:t>
      </w:r>
      <w:r w:rsidR="00AE4EF9" w:rsidRPr="002E2682">
        <w:t>:</w:t>
      </w:r>
    </w:p>
    <w:p w14:paraId="3FB5AAA0" w14:textId="1A0E6231" w:rsidR="002E65BE" w:rsidRPr="002E65BE" w:rsidRDefault="002E65BE" w:rsidP="00AE4EF9">
      <w:pPr>
        <w:pStyle w:val="Paragraph"/>
      </w:pPr>
      <w:r w:rsidRPr="002E65BE">
        <w:t>This use case describes</w:t>
      </w:r>
      <w:r w:rsidR="00EE3708">
        <w:t xml:space="preserve"> </w:t>
      </w:r>
      <w:r w:rsidR="00EE3708" w:rsidRPr="00EE3708">
        <w:t>capturing and storing a user</w:t>
      </w:r>
      <w:r w:rsidR="00634B12">
        <w:t>’</w:t>
      </w:r>
      <w:r w:rsidR="00EE3708" w:rsidRPr="00EE3708">
        <w:t>s unique facial features or biometric information, such as the distance between the eyes or the shape of the jawline.</w:t>
      </w:r>
    </w:p>
    <w:p w14:paraId="65A34C14" w14:textId="738724B9" w:rsidR="00AE4EF9" w:rsidRPr="002E2682" w:rsidRDefault="00AE4EF9" w:rsidP="002B65C1">
      <w:pPr>
        <w:pStyle w:val="InformalHeading"/>
      </w:pPr>
      <w:r w:rsidRPr="002E2682">
        <w:t xml:space="preserve">Trigger </w:t>
      </w:r>
      <w:r w:rsidR="00653921">
        <w:t>E</w:t>
      </w:r>
      <w:r w:rsidRPr="002E2682">
        <w:t>vent:</w:t>
      </w:r>
    </w:p>
    <w:p w14:paraId="44AA927A" w14:textId="3D6D3E16" w:rsidR="00AE4EF9" w:rsidRDefault="00AE4EF9" w:rsidP="00AE4EF9">
      <w:pPr>
        <w:pStyle w:val="Paragraph"/>
      </w:pPr>
      <w:r>
        <w:t xml:space="preserve">The user </w:t>
      </w:r>
      <w:r w:rsidR="00D50047">
        <w:rPr>
          <w:color w:val="000000"/>
          <w:sz w:val="27"/>
          <w:szCs w:val="27"/>
        </w:rPr>
        <w:t>requests</w:t>
      </w:r>
      <w:r w:rsidR="00331850">
        <w:rPr>
          <w:color w:val="000000"/>
          <w:sz w:val="27"/>
          <w:szCs w:val="27"/>
        </w:rPr>
        <w:t xml:space="preserve"> </w:t>
      </w:r>
      <w:r>
        <w:t xml:space="preserve">the </w:t>
      </w:r>
      <w:r w:rsidR="005336C7">
        <w:t>s</w:t>
      </w:r>
      <w:r>
        <w:t>ystem to set</w:t>
      </w:r>
      <w:r w:rsidR="00D50047">
        <w:t xml:space="preserve"> </w:t>
      </w:r>
      <w:r>
        <w:t>up their facial re</w:t>
      </w:r>
      <w:r w:rsidR="00D50047">
        <w:t>co</w:t>
      </w:r>
      <w:r>
        <w:t>gnition profile.</w:t>
      </w:r>
    </w:p>
    <w:p w14:paraId="047940FC" w14:textId="105FC389" w:rsidR="00D16986" w:rsidRPr="002E2682" w:rsidRDefault="00D16986" w:rsidP="002B65C1">
      <w:pPr>
        <w:pStyle w:val="InformalHeading"/>
      </w:pPr>
      <w:r w:rsidRPr="002E2682">
        <w:t xml:space="preserve">Main </w:t>
      </w:r>
      <w:r w:rsidR="00653921">
        <w:t>S</w:t>
      </w:r>
      <w:r w:rsidRPr="002E2682">
        <w:t xml:space="preserve">uccess </w:t>
      </w:r>
      <w:r w:rsidR="00D50047" w:rsidRPr="002E2682">
        <w:t>S</w:t>
      </w:r>
      <w:r w:rsidRPr="002E2682">
        <w:t>cenario</w:t>
      </w:r>
      <w:r w:rsidR="002E2682">
        <w:t>:</w:t>
      </w:r>
    </w:p>
    <w:p w14:paraId="3ABEA38B" w14:textId="73C49CA8" w:rsidR="00D16986" w:rsidRDefault="00D16986" w:rsidP="004F26AE">
      <w:pPr>
        <w:pStyle w:val="Paragraph"/>
        <w:numPr>
          <w:ilvl w:val="0"/>
          <w:numId w:val="6"/>
        </w:numPr>
        <w:spacing w:line="276" w:lineRule="auto"/>
      </w:pPr>
      <w:r>
        <w:t xml:space="preserve">The </w:t>
      </w:r>
      <w:r w:rsidR="005336C7">
        <w:t>s</w:t>
      </w:r>
      <w:r>
        <w:t>ystem renders the setup screen</w:t>
      </w:r>
      <w:r w:rsidR="00D50047">
        <w:t xml:space="preserve"> </w:t>
      </w:r>
      <w:r>
        <w:t xml:space="preserve">and asks the user to look at the </w:t>
      </w:r>
      <w:r w:rsidR="003D7290">
        <w:t>camera.</w:t>
      </w:r>
    </w:p>
    <w:p w14:paraId="3E94D47A" w14:textId="3124DC3E" w:rsidR="00D16986" w:rsidRDefault="00D16986" w:rsidP="004F26AE">
      <w:pPr>
        <w:pStyle w:val="Paragraph"/>
        <w:numPr>
          <w:ilvl w:val="0"/>
          <w:numId w:val="6"/>
        </w:numPr>
        <w:spacing w:line="276" w:lineRule="auto"/>
      </w:pPr>
      <w:r>
        <w:t xml:space="preserve">The </w:t>
      </w:r>
      <w:r w:rsidR="005336C7">
        <w:t>s</w:t>
      </w:r>
      <w:r>
        <w:t>ystem takes multiple pictures of the user</w:t>
      </w:r>
      <w:r w:rsidR="00634B12">
        <w:t>’</w:t>
      </w:r>
      <w:r>
        <w:t xml:space="preserve">s </w:t>
      </w:r>
      <w:r w:rsidR="003D7290">
        <w:t>face.</w:t>
      </w:r>
    </w:p>
    <w:p w14:paraId="6EA82303" w14:textId="4860C22A" w:rsidR="00D16986" w:rsidRDefault="00D16986" w:rsidP="004F26AE">
      <w:pPr>
        <w:pStyle w:val="Paragraph"/>
        <w:numPr>
          <w:ilvl w:val="0"/>
          <w:numId w:val="6"/>
        </w:numPr>
        <w:spacing w:line="276" w:lineRule="auto"/>
      </w:pPr>
      <w:r>
        <w:t xml:space="preserve">The </w:t>
      </w:r>
      <w:r w:rsidR="005336C7">
        <w:t>s</w:t>
      </w:r>
      <w:r>
        <w:t>ystem processes the pictures and stores the facial re</w:t>
      </w:r>
      <w:r w:rsidR="00D50047">
        <w:t>cog</w:t>
      </w:r>
      <w:r>
        <w:t xml:space="preserve">nition </w:t>
      </w:r>
      <w:r w:rsidR="003D7290">
        <w:t>profile.</w:t>
      </w:r>
    </w:p>
    <w:p w14:paraId="0A1068A9" w14:textId="30E0A7DD" w:rsidR="00D16986" w:rsidRDefault="00D16986" w:rsidP="004F26AE">
      <w:pPr>
        <w:pStyle w:val="Paragraph"/>
        <w:numPr>
          <w:ilvl w:val="0"/>
          <w:numId w:val="6"/>
        </w:numPr>
        <w:spacing w:line="276" w:lineRule="auto"/>
      </w:pPr>
      <w:r>
        <w:t xml:space="preserve">The </w:t>
      </w:r>
      <w:r w:rsidR="005336C7">
        <w:t>s</w:t>
      </w:r>
      <w:r>
        <w:t>ystem compiles and stores the facial re</w:t>
      </w:r>
      <w:r w:rsidR="00D50047">
        <w:t>cog</w:t>
      </w:r>
      <w:r>
        <w:t xml:space="preserve">nition profile </w:t>
      </w:r>
      <w:r w:rsidR="00C42B0F">
        <w:t xml:space="preserve">for all users in the </w:t>
      </w:r>
      <w:r>
        <w:t>trainer.yml</w:t>
      </w:r>
      <w:r w:rsidR="00C42B0F">
        <w:t xml:space="preserve"> </w:t>
      </w:r>
      <w:r w:rsidR="003D7290">
        <w:t>file.</w:t>
      </w:r>
    </w:p>
    <w:p w14:paraId="3A329FAC" w14:textId="2926F65C" w:rsidR="00D16986" w:rsidRDefault="00D16986" w:rsidP="004F26AE">
      <w:pPr>
        <w:pStyle w:val="Paragraph"/>
        <w:numPr>
          <w:ilvl w:val="0"/>
          <w:numId w:val="6"/>
        </w:numPr>
        <w:spacing w:line="276" w:lineRule="auto"/>
      </w:pPr>
      <w:r>
        <w:t xml:space="preserve">The </w:t>
      </w:r>
      <w:r w:rsidR="005336C7">
        <w:t>s</w:t>
      </w:r>
      <w:r>
        <w:t>ystem displays a success message</w:t>
      </w:r>
      <w:r w:rsidR="00C42B0F">
        <w:t>.</w:t>
      </w:r>
    </w:p>
    <w:p w14:paraId="4B8E193B" w14:textId="347C01EA" w:rsidR="004F370D" w:rsidRPr="002E2682" w:rsidRDefault="00FA5003" w:rsidP="002B65C1">
      <w:pPr>
        <w:pStyle w:val="InformalHeading"/>
      </w:pPr>
      <w:r w:rsidRPr="002E2682">
        <w:t>Alternative Flows</w:t>
      </w:r>
      <w:r w:rsidR="002E2682">
        <w:t>:</w:t>
      </w:r>
    </w:p>
    <w:p w14:paraId="4F5BF596" w14:textId="2AD1CCBC" w:rsidR="00FA5003" w:rsidRDefault="0045346E" w:rsidP="004F26AE">
      <w:pPr>
        <w:pStyle w:val="Paragraph"/>
        <w:numPr>
          <w:ilvl w:val="0"/>
          <w:numId w:val="7"/>
        </w:numPr>
        <w:spacing w:line="276" w:lineRule="auto"/>
      </w:pPr>
      <w:r>
        <w:t>The application</w:t>
      </w:r>
      <w:r w:rsidR="00FA5003">
        <w:t xml:space="preserve"> </w:t>
      </w:r>
      <w:r w:rsidR="003D7290">
        <w:t>cannot</w:t>
      </w:r>
      <w:r w:rsidR="00FA5003">
        <w:t xml:space="preserve"> find a face in </w:t>
      </w:r>
      <w:r>
        <w:t>the video picture stream</w:t>
      </w:r>
      <w:r w:rsidR="003D7290">
        <w:t>.</w:t>
      </w:r>
    </w:p>
    <w:p w14:paraId="15E94C6B" w14:textId="12C0BFD1" w:rsidR="00FA5003" w:rsidRDefault="00FA5003" w:rsidP="004F26AE">
      <w:pPr>
        <w:pStyle w:val="Paragraph"/>
        <w:numPr>
          <w:ilvl w:val="0"/>
          <w:numId w:val="7"/>
        </w:numPr>
        <w:spacing w:line="276" w:lineRule="auto"/>
      </w:pPr>
      <w:r>
        <w:t xml:space="preserve">If </w:t>
      </w:r>
      <w:r w:rsidR="00943B93">
        <w:t>the app</w:t>
      </w:r>
      <w:r w:rsidR="0061343E">
        <w:t>lication</w:t>
      </w:r>
      <w:r w:rsidR="00943B93">
        <w:t xml:space="preserve"> doesn</w:t>
      </w:r>
      <w:r w:rsidR="00634B12">
        <w:t>’</w:t>
      </w:r>
      <w:r w:rsidR="00943B93">
        <w:t xml:space="preserve">t detect a face in 900 still </w:t>
      </w:r>
      <w:r w:rsidR="00A84C17">
        <w:t>video frames</w:t>
      </w:r>
      <w:r w:rsidR="003D7C8C">
        <w:t>,</w:t>
      </w:r>
      <w:r w:rsidR="00943B93">
        <w:t xml:space="preserve"> the use</w:t>
      </w:r>
      <w:r w:rsidR="00A33E8C">
        <w:t>r</w:t>
      </w:r>
      <w:r w:rsidR="00943B93">
        <w:t xml:space="preserve"> is alerted to a</w:t>
      </w:r>
      <w:r w:rsidR="002C2459">
        <w:t>n</w:t>
      </w:r>
      <w:r w:rsidR="00943B93">
        <w:t xml:space="preserve"> error</w:t>
      </w:r>
      <w:r>
        <w:t>.</w:t>
      </w:r>
    </w:p>
    <w:p w14:paraId="32255EF1" w14:textId="5503536F" w:rsidR="00FA5003" w:rsidRPr="002E2682" w:rsidRDefault="00FA5003" w:rsidP="002B65C1">
      <w:pPr>
        <w:pStyle w:val="InformalHeading"/>
      </w:pPr>
      <w:r w:rsidRPr="002E2682">
        <w:t>Pre-Conditions</w:t>
      </w:r>
      <w:r w:rsidR="0061610F">
        <w:t>:</w:t>
      </w:r>
    </w:p>
    <w:p w14:paraId="5EB8149F" w14:textId="7FB9EF0D" w:rsidR="00FA5003" w:rsidRDefault="007946C5" w:rsidP="004F26AE">
      <w:pPr>
        <w:pStyle w:val="Paragraph"/>
        <w:numPr>
          <w:ilvl w:val="0"/>
          <w:numId w:val="8"/>
        </w:numPr>
        <w:spacing w:line="276" w:lineRule="auto"/>
      </w:pPr>
      <w:r>
        <w:t xml:space="preserve">IsFaceLogin enabled </w:t>
      </w:r>
      <w:r w:rsidR="00834304">
        <w:t xml:space="preserve">is </w:t>
      </w:r>
      <w:r>
        <w:t xml:space="preserve">true </w:t>
      </w:r>
      <w:r w:rsidR="00834304">
        <w:t xml:space="preserve">for the </w:t>
      </w:r>
      <w:r w:rsidR="003D7290">
        <w:t>user.</w:t>
      </w:r>
    </w:p>
    <w:p w14:paraId="5A613892" w14:textId="79C3E706" w:rsidR="00834304" w:rsidRDefault="00A802B4" w:rsidP="004F26AE">
      <w:pPr>
        <w:pStyle w:val="Paragraph"/>
        <w:numPr>
          <w:ilvl w:val="0"/>
          <w:numId w:val="8"/>
        </w:numPr>
        <w:spacing w:line="276" w:lineRule="auto"/>
      </w:pPr>
      <w:r>
        <w:t xml:space="preserve">The user </w:t>
      </w:r>
      <w:r w:rsidR="00064393">
        <w:t>is l</w:t>
      </w:r>
      <w:r w:rsidR="00834304">
        <w:t xml:space="preserve">ogged </w:t>
      </w:r>
      <w:r w:rsidR="00064393">
        <w:t>in</w:t>
      </w:r>
      <w:r w:rsidR="003D7290">
        <w:t>.</w:t>
      </w:r>
    </w:p>
    <w:p w14:paraId="075B17D4" w14:textId="0F242C4B" w:rsidR="00834304" w:rsidRDefault="00A84C17" w:rsidP="004F26AE">
      <w:pPr>
        <w:pStyle w:val="Paragraph"/>
        <w:numPr>
          <w:ilvl w:val="0"/>
          <w:numId w:val="8"/>
        </w:numPr>
        <w:spacing w:line="276" w:lineRule="auto"/>
      </w:pPr>
      <w:r>
        <w:t>The u</w:t>
      </w:r>
      <w:r w:rsidR="00834304">
        <w:t xml:space="preserve">ser is sitting in front of the </w:t>
      </w:r>
      <w:r w:rsidR="003D7290">
        <w:t>camera.</w:t>
      </w:r>
    </w:p>
    <w:p w14:paraId="56FC0621" w14:textId="4E4F5882" w:rsidR="00FA5003" w:rsidRPr="002E2682" w:rsidRDefault="00FA5003" w:rsidP="002B65C1">
      <w:pPr>
        <w:pStyle w:val="InformalHeading"/>
      </w:pPr>
      <w:r w:rsidRPr="002E2682">
        <w:t>Post-Conditions</w:t>
      </w:r>
      <w:r w:rsidR="0061610F">
        <w:t>:</w:t>
      </w:r>
    </w:p>
    <w:p w14:paraId="4BA63417" w14:textId="712A31AF" w:rsidR="00331850" w:rsidRDefault="00834304" w:rsidP="00AE4EF9">
      <w:pPr>
        <w:pStyle w:val="Paragraph"/>
      </w:pPr>
      <w:r>
        <w:t>Facial Data trained and stored.</w:t>
      </w:r>
    </w:p>
    <w:p w14:paraId="35A5C692" w14:textId="15CA539F" w:rsidR="00FE3336" w:rsidRDefault="00907EE1" w:rsidP="00F87F1C">
      <w:pPr>
        <w:pStyle w:val="Heading3"/>
      </w:pPr>
      <w:bookmarkStart w:id="46" w:name="_Ref130725000"/>
      <w:bookmarkStart w:id="47" w:name="_Toc133397031"/>
      <w:r>
        <w:t>Sign</w:t>
      </w:r>
      <w:r w:rsidR="00C47E19">
        <w:t xml:space="preserve"> </w:t>
      </w:r>
      <w:r w:rsidR="00CF2396">
        <w:t xml:space="preserve">in with facial </w:t>
      </w:r>
      <w:bookmarkEnd w:id="46"/>
      <w:bookmarkEnd w:id="47"/>
      <w:r w:rsidR="003D7290">
        <w:t>data.</w:t>
      </w:r>
    </w:p>
    <w:p w14:paraId="6BA211EE" w14:textId="09FBD899" w:rsidR="00C47E19" w:rsidRPr="002E2682" w:rsidRDefault="00C47E19" w:rsidP="002B65C1">
      <w:pPr>
        <w:pStyle w:val="InformalHeading"/>
      </w:pPr>
      <w:r w:rsidRPr="002E2682">
        <w:t>Brief Description</w:t>
      </w:r>
      <w:r w:rsidR="00E5200B" w:rsidRPr="002E2682">
        <w:t>:</w:t>
      </w:r>
    </w:p>
    <w:p w14:paraId="2D23F13F" w14:textId="2ECD6984" w:rsidR="00E5200B" w:rsidRDefault="00E5200B" w:rsidP="00921AEE">
      <w:pPr>
        <w:pStyle w:val="Paragraph"/>
      </w:pPr>
      <w:r>
        <w:t xml:space="preserve">This use case describes how a user logs in with their facial </w:t>
      </w:r>
      <w:r w:rsidR="003D7290">
        <w:t>data.</w:t>
      </w:r>
    </w:p>
    <w:p w14:paraId="219948A5" w14:textId="5C935D9C" w:rsidR="00237CD0" w:rsidRPr="002E2682" w:rsidRDefault="00237CD0" w:rsidP="002B65C1">
      <w:pPr>
        <w:pStyle w:val="InformalHeading"/>
      </w:pPr>
      <w:r w:rsidRPr="002E2682">
        <w:lastRenderedPageBreak/>
        <w:t xml:space="preserve">Trigger </w:t>
      </w:r>
      <w:r w:rsidR="00842A5E">
        <w:t>E</w:t>
      </w:r>
      <w:r w:rsidRPr="002E2682">
        <w:t>vent:</w:t>
      </w:r>
    </w:p>
    <w:p w14:paraId="21C269D5" w14:textId="6D1609C4" w:rsidR="00237CD0" w:rsidRDefault="00237CD0" w:rsidP="00921AEE">
      <w:pPr>
        <w:pStyle w:val="Paragraph"/>
      </w:pPr>
      <w:r>
        <w:t xml:space="preserve">The user walks up to sign in computer and looks at the </w:t>
      </w:r>
      <w:r w:rsidR="003D7290">
        <w:t>camera.</w:t>
      </w:r>
    </w:p>
    <w:p w14:paraId="03189BD3" w14:textId="434C8E3F" w:rsidR="002E21AF" w:rsidRPr="002E2682" w:rsidRDefault="002E21AF" w:rsidP="002B65C1">
      <w:pPr>
        <w:pStyle w:val="InformalHeading"/>
      </w:pPr>
      <w:r w:rsidRPr="002E2682">
        <w:t xml:space="preserve">Main </w:t>
      </w:r>
      <w:r w:rsidR="00653921">
        <w:t>S</w:t>
      </w:r>
      <w:r w:rsidRPr="002E2682">
        <w:t>uccess Scenario:</w:t>
      </w:r>
    </w:p>
    <w:p w14:paraId="1CA64015" w14:textId="08B02095" w:rsidR="002E21AF" w:rsidRDefault="00EB123D" w:rsidP="004F26AE">
      <w:pPr>
        <w:pStyle w:val="Paragraph"/>
        <w:numPr>
          <w:ilvl w:val="0"/>
          <w:numId w:val="10"/>
        </w:numPr>
        <w:spacing w:line="276" w:lineRule="auto"/>
      </w:pPr>
      <w:r>
        <w:t xml:space="preserve">The </w:t>
      </w:r>
      <w:r w:rsidR="005336C7">
        <w:t>s</w:t>
      </w:r>
      <w:r>
        <w:t xml:space="preserve">ystem renders the login screen and asks the user to look at the </w:t>
      </w:r>
      <w:r w:rsidR="003D7290">
        <w:t>camera.</w:t>
      </w:r>
    </w:p>
    <w:p w14:paraId="0BB9DECA" w14:textId="091475E6" w:rsidR="00EB123D" w:rsidRDefault="00093D6C" w:rsidP="004F26AE">
      <w:pPr>
        <w:pStyle w:val="Paragraph"/>
        <w:numPr>
          <w:ilvl w:val="0"/>
          <w:numId w:val="10"/>
        </w:numPr>
        <w:spacing w:line="276" w:lineRule="auto"/>
      </w:pPr>
      <w:r>
        <w:t xml:space="preserve">The </w:t>
      </w:r>
      <w:r w:rsidR="00151000">
        <w:t xml:space="preserve">security station client </w:t>
      </w:r>
      <w:r w:rsidR="009B1CDC">
        <w:t>streams</w:t>
      </w:r>
      <w:r>
        <w:t xml:space="preserve"> pictures of the user</w:t>
      </w:r>
      <w:r w:rsidR="00634B12">
        <w:t>’</w:t>
      </w:r>
      <w:r>
        <w:t>s face</w:t>
      </w:r>
      <w:r w:rsidR="00151000">
        <w:t xml:space="preserve"> to the server.</w:t>
      </w:r>
    </w:p>
    <w:p w14:paraId="13847BB7" w14:textId="18AC865E" w:rsidR="00093D6C" w:rsidRDefault="00093D6C" w:rsidP="004F26AE">
      <w:pPr>
        <w:pStyle w:val="Paragraph"/>
        <w:numPr>
          <w:ilvl w:val="0"/>
          <w:numId w:val="10"/>
        </w:numPr>
        <w:spacing w:line="276" w:lineRule="auto"/>
      </w:pPr>
      <w:r>
        <w:t xml:space="preserve">The </w:t>
      </w:r>
      <w:r w:rsidR="00151000">
        <w:t xml:space="preserve">server </w:t>
      </w:r>
      <w:r>
        <w:t>process</w:t>
      </w:r>
      <w:r w:rsidR="000526C8">
        <w:t>es the images</w:t>
      </w:r>
      <w:r w:rsidR="002E56BC">
        <w:t>, compares them to the facial recognition profile</w:t>
      </w:r>
      <w:r w:rsidR="00151000">
        <w:t xml:space="preserve"> and returns the result to the client </w:t>
      </w:r>
      <w:r w:rsidR="002E56BC">
        <w:t>station.</w:t>
      </w:r>
    </w:p>
    <w:p w14:paraId="2D2F4F6F" w14:textId="5B9DCAD8" w:rsidR="005051F2" w:rsidRDefault="005051F2" w:rsidP="004F26AE">
      <w:pPr>
        <w:pStyle w:val="Paragraph"/>
        <w:numPr>
          <w:ilvl w:val="0"/>
          <w:numId w:val="10"/>
        </w:numPr>
        <w:spacing w:line="276" w:lineRule="auto"/>
      </w:pPr>
      <w:r>
        <w:t xml:space="preserve">The </w:t>
      </w:r>
      <w:r w:rsidR="002E56BC">
        <w:t xml:space="preserve">security station client </w:t>
      </w:r>
      <w:r>
        <w:t>display</w:t>
      </w:r>
      <w:r w:rsidR="0032511B">
        <w:t>s</w:t>
      </w:r>
      <w:r>
        <w:t xml:space="preserve"> a succ</w:t>
      </w:r>
      <w:r w:rsidR="0032511B">
        <w:t xml:space="preserve">ess message if the user is </w:t>
      </w:r>
      <w:r w:rsidR="003D7290">
        <w:t>recognised.</w:t>
      </w:r>
      <w:r w:rsidR="0066019A">
        <w:t xml:space="preserve"> </w:t>
      </w:r>
    </w:p>
    <w:p w14:paraId="1465DB48" w14:textId="70EB4D43" w:rsidR="00333B77" w:rsidRPr="002E2682" w:rsidRDefault="000B615D" w:rsidP="002B65C1">
      <w:pPr>
        <w:pStyle w:val="InformalHeading"/>
      </w:pPr>
      <w:r w:rsidRPr="002E2682">
        <w:t>Alternative Flows</w:t>
      </w:r>
      <w:r w:rsidR="00610F9F">
        <w:t>:</w:t>
      </w:r>
    </w:p>
    <w:p w14:paraId="4D231E8D" w14:textId="2A86795C" w:rsidR="00B35E32" w:rsidRDefault="000B615D" w:rsidP="004F26AE">
      <w:pPr>
        <w:pStyle w:val="Paragraph"/>
        <w:numPr>
          <w:ilvl w:val="0"/>
          <w:numId w:val="11"/>
        </w:numPr>
        <w:spacing w:line="276" w:lineRule="auto"/>
      </w:pPr>
      <w:r>
        <w:t xml:space="preserve">The application </w:t>
      </w:r>
      <w:r w:rsidR="003D7290">
        <w:t>cannot</w:t>
      </w:r>
      <w:r>
        <w:t xml:space="preserve"> find a face in the video </w:t>
      </w:r>
      <w:r w:rsidR="00662DBE">
        <w:t>picture stream</w:t>
      </w:r>
      <w:r w:rsidR="003D7290">
        <w:t>.</w:t>
      </w:r>
    </w:p>
    <w:p w14:paraId="363C997F" w14:textId="5795EF6F" w:rsidR="00662DBE" w:rsidRDefault="00B35E32" w:rsidP="004F26AE">
      <w:pPr>
        <w:pStyle w:val="Paragraph"/>
        <w:numPr>
          <w:ilvl w:val="0"/>
          <w:numId w:val="11"/>
        </w:numPr>
        <w:spacing w:line="276" w:lineRule="auto"/>
      </w:pPr>
      <w:r>
        <w:t>T</w:t>
      </w:r>
      <w:r w:rsidR="00662DBE">
        <w:t xml:space="preserve">here </w:t>
      </w:r>
      <w:r w:rsidR="00BC1C7D">
        <w:t>are</w:t>
      </w:r>
      <w:r w:rsidR="00662DBE">
        <w:t xml:space="preserve"> multiple face</w:t>
      </w:r>
      <w:r w:rsidR="00BC1C7D">
        <w:t>s in the video stream</w:t>
      </w:r>
      <w:r>
        <w:t>;</w:t>
      </w:r>
      <w:r w:rsidR="00BC1C7D">
        <w:t xml:space="preserve"> the user is alerted to an error</w:t>
      </w:r>
      <w:r w:rsidR="003D7290">
        <w:t>.</w:t>
      </w:r>
    </w:p>
    <w:p w14:paraId="5C1E2251" w14:textId="2E0F5B9A" w:rsidR="00B35E32" w:rsidRDefault="007B7433" w:rsidP="004F26AE">
      <w:pPr>
        <w:pStyle w:val="Paragraph"/>
        <w:numPr>
          <w:ilvl w:val="0"/>
          <w:numId w:val="11"/>
        </w:numPr>
        <w:spacing w:line="276" w:lineRule="auto"/>
      </w:pPr>
      <w:r>
        <w:t>If</w:t>
      </w:r>
      <w:r w:rsidR="004230F6">
        <w:t xml:space="preserve"> the user has already logged in</w:t>
      </w:r>
      <w:r>
        <w:t>,</w:t>
      </w:r>
      <w:r w:rsidR="00704819">
        <w:t xml:space="preserve"> the </w:t>
      </w:r>
      <w:r w:rsidR="005336C7">
        <w:t>s</w:t>
      </w:r>
      <w:r w:rsidR="00704819">
        <w:t>ystem will alert the user they are already on the roster</w:t>
      </w:r>
      <w:r w:rsidR="003D7290">
        <w:t>.</w:t>
      </w:r>
    </w:p>
    <w:p w14:paraId="56146891" w14:textId="4EF2C3B7" w:rsidR="00114059" w:rsidRPr="002E2682" w:rsidRDefault="00114059" w:rsidP="002B65C1">
      <w:pPr>
        <w:pStyle w:val="InformalHeading"/>
      </w:pPr>
      <w:r w:rsidRPr="002E2682">
        <w:t>Pre-Condition</w:t>
      </w:r>
      <w:r w:rsidR="0017131C" w:rsidRPr="002E2682">
        <w:t>:</w:t>
      </w:r>
    </w:p>
    <w:p w14:paraId="288DCEFF" w14:textId="1E39FA77" w:rsidR="0017131C" w:rsidRDefault="0017131C" w:rsidP="004F26AE">
      <w:pPr>
        <w:pStyle w:val="Paragraph"/>
        <w:numPr>
          <w:ilvl w:val="0"/>
          <w:numId w:val="12"/>
        </w:numPr>
        <w:spacing w:line="276" w:lineRule="auto"/>
      </w:pPr>
      <w:r>
        <w:t>IsFaceLogin</w:t>
      </w:r>
      <w:r w:rsidR="00271F53">
        <w:t xml:space="preserve"> enabled is true for the user</w:t>
      </w:r>
      <w:r w:rsidR="003D7290">
        <w:t>.</w:t>
      </w:r>
    </w:p>
    <w:p w14:paraId="4CBBC21D" w14:textId="314A60B4" w:rsidR="00271F53" w:rsidRDefault="00271F53" w:rsidP="004F26AE">
      <w:pPr>
        <w:pStyle w:val="Paragraph"/>
        <w:numPr>
          <w:ilvl w:val="0"/>
          <w:numId w:val="12"/>
        </w:numPr>
        <w:spacing w:line="276" w:lineRule="auto"/>
      </w:pPr>
      <w:r>
        <w:t>The user must have a facial recognition profile</w:t>
      </w:r>
      <w:r w:rsidR="008E28D6">
        <w:t xml:space="preserve"> stored in the </w:t>
      </w:r>
      <w:r w:rsidR="005336C7">
        <w:t>s</w:t>
      </w:r>
      <w:r w:rsidR="008E28D6">
        <w:t>ystem</w:t>
      </w:r>
      <w:r w:rsidR="003D7290">
        <w:t>.</w:t>
      </w:r>
    </w:p>
    <w:p w14:paraId="2D0202A0" w14:textId="0D6C9915" w:rsidR="008E28D6" w:rsidRDefault="007B7433" w:rsidP="004F26AE">
      <w:pPr>
        <w:pStyle w:val="Paragraph"/>
        <w:numPr>
          <w:ilvl w:val="0"/>
          <w:numId w:val="12"/>
        </w:numPr>
        <w:spacing w:line="276" w:lineRule="auto"/>
      </w:pPr>
      <w:r>
        <w:t>The user must have permission to access that specific location</w:t>
      </w:r>
      <w:r w:rsidR="003D7290">
        <w:t>.</w:t>
      </w:r>
    </w:p>
    <w:p w14:paraId="1771BA8A" w14:textId="5E1C8479" w:rsidR="007B7433" w:rsidRPr="002E2682" w:rsidRDefault="007B7433" w:rsidP="002B65C1">
      <w:pPr>
        <w:pStyle w:val="InformalHeading"/>
      </w:pPr>
      <w:r w:rsidRPr="002E2682">
        <w:t>Post</w:t>
      </w:r>
      <w:r w:rsidR="00ED1C57" w:rsidRPr="002E2682">
        <w:t>-Condition:</w:t>
      </w:r>
    </w:p>
    <w:p w14:paraId="7D131071" w14:textId="03EA7CFE" w:rsidR="00ED1C57" w:rsidRDefault="00ED1C57" w:rsidP="00921AEE">
      <w:pPr>
        <w:pStyle w:val="Paragraph"/>
      </w:pPr>
      <w:r>
        <w:t>The user is logged in and can access the building</w:t>
      </w:r>
      <w:r w:rsidR="003D7290">
        <w:t>.</w:t>
      </w:r>
    </w:p>
    <w:p w14:paraId="6A89ED0C" w14:textId="236D831B" w:rsidR="000A7B04" w:rsidRDefault="00F03280" w:rsidP="000A7B04">
      <w:pPr>
        <w:pStyle w:val="Heading3"/>
      </w:pPr>
      <w:bookmarkStart w:id="48" w:name="_Toc133397032"/>
      <w:r>
        <w:t xml:space="preserve">Sign </w:t>
      </w:r>
      <w:r w:rsidR="00103FFF">
        <w:t>out</w:t>
      </w:r>
      <w:r w:rsidR="00C83C47">
        <w:t xml:space="preserve"> with facial </w:t>
      </w:r>
      <w:bookmarkEnd w:id="48"/>
      <w:r w:rsidR="003D7290">
        <w:t>data.</w:t>
      </w:r>
    </w:p>
    <w:p w14:paraId="5C80F22E" w14:textId="2AE6C13F" w:rsidR="00C83C47" w:rsidRPr="002E2682" w:rsidRDefault="00C83C47" w:rsidP="002B65C1">
      <w:pPr>
        <w:pStyle w:val="InformalHeading"/>
      </w:pPr>
      <w:r w:rsidRPr="002E2682">
        <w:t>Brief Description</w:t>
      </w:r>
      <w:r w:rsidR="00337F24" w:rsidRPr="002E2682">
        <w:t xml:space="preserve">: </w:t>
      </w:r>
    </w:p>
    <w:p w14:paraId="0ED76890" w14:textId="33073111" w:rsidR="00EE0807" w:rsidRDefault="00485442" w:rsidP="00921AEE">
      <w:pPr>
        <w:pStyle w:val="Paragraph"/>
      </w:pPr>
      <w:r w:rsidRPr="00485442">
        <w:t xml:space="preserve">The use case describes how a person signs out </w:t>
      </w:r>
      <w:r w:rsidR="00921AEE">
        <w:t>of</w:t>
      </w:r>
      <w:r w:rsidR="00921AEE" w:rsidRPr="00485442">
        <w:t xml:space="preserve"> </w:t>
      </w:r>
      <w:r w:rsidR="00921AEE">
        <w:t>a</w:t>
      </w:r>
      <w:r w:rsidR="00921AEE" w:rsidRPr="00485442">
        <w:t xml:space="preserve"> building </w:t>
      </w:r>
      <w:r w:rsidRPr="00485442">
        <w:t>using their fac</w:t>
      </w:r>
      <w:r w:rsidR="00921AEE">
        <w:t>e.</w:t>
      </w:r>
    </w:p>
    <w:p w14:paraId="55BA611D" w14:textId="39E8C03B" w:rsidR="009D74CE" w:rsidRPr="002E2682" w:rsidRDefault="009D74CE" w:rsidP="002B65C1">
      <w:pPr>
        <w:pStyle w:val="InformalHeading"/>
      </w:pPr>
      <w:r w:rsidRPr="002E2682">
        <w:t xml:space="preserve">Trigger </w:t>
      </w:r>
      <w:r w:rsidR="00842A5E">
        <w:t>E</w:t>
      </w:r>
      <w:r w:rsidRPr="002E2682">
        <w:t>vent:</w:t>
      </w:r>
    </w:p>
    <w:p w14:paraId="5A172656" w14:textId="384870E7" w:rsidR="009D74CE" w:rsidRDefault="009D74CE" w:rsidP="00921AEE">
      <w:pPr>
        <w:pStyle w:val="Paragraph"/>
      </w:pPr>
      <w:r>
        <w:t>The user walks up to sign</w:t>
      </w:r>
      <w:r w:rsidR="002E2682">
        <w:t xml:space="preserve"> out </w:t>
      </w:r>
      <w:r w:rsidR="00921AEE">
        <w:t xml:space="preserve">security station </w:t>
      </w:r>
      <w:r w:rsidR="002E2682">
        <w:t>and looks at the camera</w:t>
      </w:r>
      <w:r w:rsidR="00921AEE">
        <w:t>.</w:t>
      </w:r>
    </w:p>
    <w:p w14:paraId="48BD8828" w14:textId="77777777" w:rsidR="00E1007F" w:rsidRDefault="00136DD5" w:rsidP="002B65C1">
      <w:pPr>
        <w:pStyle w:val="InformalHeading"/>
      </w:pPr>
      <w:r w:rsidRPr="00E1007F">
        <w:t xml:space="preserve">Main </w:t>
      </w:r>
      <w:r w:rsidR="00842A5E" w:rsidRPr="00E1007F">
        <w:t>S</w:t>
      </w:r>
      <w:r w:rsidRPr="00E1007F">
        <w:t>uccess</w:t>
      </w:r>
      <w:r w:rsidR="00842A5E" w:rsidRPr="00E1007F">
        <w:t xml:space="preserve"> Scenario</w:t>
      </w:r>
      <w:r w:rsidR="00E1007F">
        <w:t>:</w:t>
      </w:r>
    </w:p>
    <w:p w14:paraId="40891787" w14:textId="26C01E91" w:rsidR="00CA798C" w:rsidRPr="00CA798C" w:rsidRDefault="00CA798C" w:rsidP="004F26AE">
      <w:pPr>
        <w:pStyle w:val="Paragraph"/>
        <w:numPr>
          <w:ilvl w:val="0"/>
          <w:numId w:val="13"/>
        </w:numPr>
        <w:spacing w:line="276" w:lineRule="auto"/>
      </w:pPr>
      <w:r w:rsidRPr="00CA798C">
        <w:t xml:space="preserve">The </w:t>
      </w:r>
      <w:r w:rsidR="005336C7">
        <w:t>s</w:t>
      </w:r>
      <w:r w:rsidRPr="00CA798C">
        <w:t xml:space="preserve">ystem renders the logout screen and asks the user to look at the </w:t>
      </w:r>
      <w:r w:rsidR="003D7290" w:rsidRPr="00CA798C">
        <w:t>camera.</w:t>
      </w:r>
    </w:p>
    <w:p w14:paraId="66587ABF" w14:textId="7FD8B989" w:rsidR="00CA798C" w:rsidRPr="00CA798C" w:rsidRDefault="00CA798C" w:rsidP="004F26AE">
      <w:pPr>
        <w:pStyle w:val="Paragraph"/>
        <w:numPr>
          <w:ilvl w:val="0"/>
          <w:numId w:val="13"/>
        </w:numPr>
        <w:spacing w:line="276" w:lineRule="auto"/>
      </w:pPr>
      <w:r w:rsidRPr="00CA798C">
        <w:t xml:space="preserve">The </w:t>
      </w:r>
      <w:r w:rsidR="00921AEE">
        <w:t>client security station streams</w:t>
      </w:r>
      <w:r w:rsidRPr="00CA798C">
        <w:t xml:space="preserve"> pictures of the user</w:t>
      </w:r>
      <w:r w:rsidR="00634B12">
        <w:t>’</w:t>
      </w:r>
      <w:r w:rsidRPr="00CA798C">
        <w:t xml:space="preserve">s face </w:t>
      </w:r>
      <w:r w:rsidR="00921AEE">
        <w:t>to the server</w:t>
      </w:r>
      <w:r w:rsidRPr="00CA798C">
        <w:t xml:space="preserve"> </w:t>
      </w:r>
    </w:p>
    <w:p w14:paraId="44925C00" w14:textId="77777777" w:rsidR="00921AEE" w:rsidRDefault="00921AEE" w:rsidP="004F26AE">
      <w:pPr>
        <w:pStyle w:val="Paragraph"/>
        <w:numPr>
          <w:ilvl w:val="0"/>
          <w:numId w:val="13"/>
        </w:numPr>
        <w:spacing w:line="276" w:lineRule="auto"/>
      </w:pPr>
      <w:r>
        <w:lastRenderedPageBreak/>
        <w:t>The server processes the images, compares them to the facial recognition profile and returns the result to the client station.</w:t>
      </w:r>
    </w:p>
    <w:p w14:paraId="204ADA37" w14:textId="568D1AF1" w:rsidR="00985823" w:rsidRDefault="00921AEE" w:rsidP="004F26AE">
      <w:pPr>
        <w:pStyle w:val="Paragraph"/>
        <w:numPr>
          <w:ilvl w:val="0"/>
          <w:numId w:val="13"/>
        </w:numPr>
        <w:spacing w:line="276" w:lineRule="auto"/>
      </w:pPr>
      <w:r>
        <w:t>The security station client displays a success message if the user is recogni</w:t>
      </w:r>
      <w:r w:rsidR="009B6DFD">
        <w:t>s</w:t>
      </w:r>
      <w:r>
        <w:t>ed</w:t>
      </w:r>
      <w:r w:rsidR="00D173CE">
        <w:t>.</w:t>
      </w:r>
    </w:p>
    <w:p w14:paraId="03A34983" w14:textId="16BF5C72" w:rsidR="00D173CE" w:rsidRDefault="00D173CE" w:rsidP="004F26AE">
      <w:pPr>
        <w:pStyle w:val="Paragraph"/>
        <w:numPr>
          <w:ilvl w:val="0"/>
          <w:numId w:val="13"/>
        </w:numPr>
        <w:spacing w:line="276" w:lineRule="auto"/>
      </w:pPr>
      <w:r>
        <w:t xml:space="preserve">The security </w:t>
      </w:r>
      <w:r w:rsidR="0066113A">
        <w:t>station unlocks the door.</w:t>
      </w:r>
    </w:p>
    <w:p w14:paraId="0741DEAC" w14:textId="1EF459E1" w:rsidR="00985823" w:rsidRDefault="00985823" w:rsidP="002B65C1">
      <w:pPr>
        <w:pStyle w:val="InformalHeading"/>
      </w:pPr>
      <w:r w:rsidRPr="00985823">
        <w:t>Alternative Flows</w:t>
      </w:r>
      <w:r>
        <w:t>:</w:t>
      </w:r>
    </w:p>
    <w:p w14:paraId="548F47A3" w14:textId="281B5195" w:rsidR="008B240B" w:rsidRPr="00BB45D5" w:rsidRDefault="008B240B" w:rsidP="004F26AE">
      <w:pPr>
        <w:pStyle w:val="Paragraph"/>
        <w:numPr>
          <w:ilvl w:val="0"/>
          <w:numId w:val="14"/>
        </w:numPr>
        <w:spacing w:line="276" w:lineRule="auto"/>
      </w:pPr>
      <w:r w:rsidRPr="00BB45D5">
        <w:t>The programme is unable to locate a face in the video image stream.</w:t>
      </w:r>
    </w:p>
    <w:p w14:paraId="4ED26E83" w14:textId="3FD21D31" w:rsidR="00BB45D5" w:rsidRDefault="00BB45D5" w:rsidP="004F26AE">
      <w:pPr>
        <w:pStyle w:val="Paragraph"/>
        <w:numPr>
          <w:ilvl w:val="0"/>
          <w:numId w:val="14"/>
        </w:numPr>
        <w:spacing w:line="276" w:lineRule="auto"/>
      </w:pPr>
      <w:r>
        <w:t>The user is notified of an error if the video feed contains numerous faces</w:t>
      </w:r>
      <w:r w:rsidRPr="00BB45D5">
        <w:t>.</w:t>
      </w:r>
    </w:p>
    <w:p w14:paraId="5D5982B8" w14:textId="77398581" w:rsidR="008D3386" w:rsidRDefault="00384761" w:rsidP="004F26AE">
      <w:pPr>
        <w:pStyle w:val="Paragraph"/>
        <w:numPr>
          <w:ilvl w:val="0"/>
          <w:numId w:val="14"/>
        </w:numPr>
        <w:spacing w:line="276" w:lineRule="auto"/>
      </w:pPr>
      <w:r>
        <w:t>Users who</w:t>
      </w:r>
      <w:r w:rsidR="000B59BF">
        <w:t xml:space="preserve"> </w:t>
      </w:r>
      <w:r w:rsidR="009E27EF">
        <w:t>cannot sign out with their face can manual</w:t>
      </w:r>
      <w:r w:rsidR="000B59BF">
        <w:t>ly</w:t>
      </w:r>
      <w:r w:rsidR="009E27EF">
        <w:t xml:space="preserve"> sign out from the</w:t>
      </w:r>
      <w:r w:rsidR="000B59BF">
        <w:t xml:space="preserve"> application using </w:t>
      </w:r>
      <w:r>
        <w:t>their username and password.</w:t>
      </w:r>
    </w:p>
    <w:p w14:paraId="404E32AD" w14:textId="20879668" w:rsidR="002B3162" w:rsidRPr="002B3162" w:rsidRDefault="002B3162" w:rsidP="002B65C1">
      <w:pPr>
        <w:pStyle w:val="InformalHeading"/>
      </w:pPr>
      <w:r w:rsidRPr="002B3162">
        <w:t>Pre-Conditions:</w:t>
      </w:r>
    </w:p>
    <w:p w14:paraId="1E18085E" w14:textId="3D415027" w:rsidR="000865D6" w:rsidRDefault="000865D6" w:rsidP="004F26AE">
      <w:pPr>
        <w:pStyle w:val="Paragraph"/>
        <w:numPr>
          <w:ilvl w:val="0"/>
          <w:numId w:val="23"/>
        </w:numPr>
        <w:spacing w:line="276" w:lineRule="auto"/>
      </w:pPr>
      <w:r>
        <w:t>IsFaceLogin enabled is true for the user</w:t>
      </w:r>
      <w:r w:rsidR="003D7290">
        <w:t>.</w:t>
      </w:r>
    </w:p>
    <w:p w14:paraId="1B05C269" w14:textId="336177E5" w:rsidR="000865D6" w:rsidRDefault="000865D6" w:rsidP="004F26AE">
      <w:pPr>
        <w:pStyle w:val="Paragraph"/>
        <w:numPr>
          <w:ilvl w:val="0"/>
          <w:numId w:val="23"/>
        </w:numPr>
        <w:spacing w:line="276" w:lineRule="auto"/>
      </w:pPr>
      <w:r>
        <w:t>The user must have a facial recognition profile stored in the system</w:t>
      </w:r>
      <w:r w:rsidR="003D7290">
        <w:t>.</w:t>
      </w:r>
    </w:p>
    <w:p w14:paraId="46FFFBD4" w14:textId="0DACB858" w:rsidR="000865D6" w:rsidRDefault="000865D6" w:rsidP="004F26AE">
      <w:pPr>
        <w:pStyle w:val="Paragraph"/>
        <w:numPr>
          <w:ilvl w:val="0"/>
          <w:numId w:val="23"/>
        </w:numPr>
        <w:spacing w:line="276" w:lineRule="auto"/>
      </w:pPr>
      <w:r>
        <w:t>The user must have permission to access that specific location</w:t>
      </w:r>
      <w:r w:rsidR="003D7290">
        <w:t>.</w:t>
      </w:r>
    </w:p>
    <w:p w14:paraId="557B2681" w14:textId="0BE251DD" w:rsidR="00B43799" w:rsidRDefault="00B43799" w:rsidP="002B65C1">
      <w:pPr>
        <w:pStyle w:val="InformalHeading"/>
      </w:pPr>
      <w:r w:rsidRPr="00692315">
        <w:t>Post-Condition</w:t>
      </w:r>
      <w:r w:rsidR="00692315" w:rsidRPr="00692315">
        <w:t>s</w:t>
      </w:r>
      <w:r w:rsidR="00692315">
        <w:t>:</w:t>
      </w:r>
    </w:p>
    <w:p w14:paraId="23F7121F" w14:textId="267E3654" w:rsidR="00692315" w:rsidRPr="00692315" w:rsidRDefault="00692315" w:rsidP="00921AEE">
      <w:pPr>
        <w:pStyle w:val="Paragraph"/>
      </w:pPr>
      <w:r>
        <w:t xml:space="preserve">The user is logged </w:t>
      </w:r>
      <w:r w:rsidR="003D7290">
        <w:t>out and</w:t>
      </w:r>
      <w:r>
        <w:t xml:space="preserve"> sign</w:t>
      </w:r>
      <w:r w:rsidR="002D0393">
        <w:t xml:space="preserve"> out time is recorded</w:t>
      </w:r>
      <w:r w:rsidR="003D7290">
        <w:t>.</w:t>
      </w:r>
    </w:p>
    <w:p w14:paraId="7EFC8940" w14:textId="489951ED" w:rsidR="00CC2160" w:rsidRDefault="008165ED" w:rsidP="009F75A3">
      <w:pPr>
        <w:pStyle w:val="Heading3"/>
      </w:pPr>
      <w:bookmarkStart w:id="49" w:name="_Toc133397033"/>
      <w:r>
        <w:t xml:space="preserve">Add a new </w:t>
      </w:r>
      <w:bookmarkEnd w:id="49"/>
      <w:r w:rsidR="003D7290">
        <w:t>user.</w:t>
      </w:r>
    </w:p>
    <w:p w14:paraId="0A9DAA9A" w14:textId="25ED83F5" w:rsidR="008165ED" w:rsidRDefault="0075274A" w:rsidP="002B65C1">
      <w:pPr>
        <w:pStyle w:val="InformalHeading"/>
      </w:pPr>
      <w:r w:rsidRPr="00937157">
        <w:t>Brief</w:t>
      </w:r>
      <w:r w:rsidR="009B6AB1" w:rsidRPr="00937157">
        <w:t xml:space="preserve"> Description:</w:t>
      </w:r>
      <w:r w:rsidR="0028569E">
        <w:t xml:space="preserve"> </w:t>
      </w:r>
    </w:p>
    <w:p w14:paraId="35A77C4E" w14:textId="14599093" w:rsidR="0028569E" w:rsidRPr="0028569E" w:rsidRDefault="0028569E" w:rsidP="009F75A3">
      <w:pPr>
        <w:pStyle w:val="Paragraph"/>
      </w:pPr>
      <w:r>
        <w:t xml:space="preserve">The use case describes how a user is added to the </w:t>
      </w:r>
      <w:r w:rsidR="005336C7">
        <w:t>s</w:t>
      </w:r>
      <w:r>
        <w:t xml:space="preserve">ystem by an </w:t>
      </w:r>
      <w:r w:rsidR="003D7290">
        <w:t>admin.</w:t>
      </w:r>
    </w:p>
    <w:p w14:paraId="6F060937" w14:textId="1A51DF42" w:rsidR="009B6AB1" w:rsidRPr="002B65C1" w:rsidRDefault="009B6AB1" w:rsidP="002B65C1">
      <w:pPr>
        <w:pStyle w:val="InformalHeading"/>
      </w:pPr>
      <w:r w:rsidRPr="002B65C1">
        <w:t>Trigger Event:</w:t>
      </w:r>
    </w:p>
    <w:p w14:paraId="6635154E" w14:textId="00BF8665" w:rsidR="008F4B02" w:rsidRPr="008F4B02" w:rsidRDefault="008F4B02" w:rsidP="009F75A3">
      <w:pPr>
        <w:pStyle w:val="Paragraph"/>
      </w:pPr>
      <w:r>
        <w:t>The administrator logs in to the admin panel and creates</w:t>
      </w:r>
      <w:r w:rsidR="00C16AF3">
        <w:t xml:space="preserve"> a new user account.</w:t>
      </w:r>
    </w:p>
    <w:p w14:paraId="4AC4B902" w14:textId="36515D8D" w:rsidR="009B6AB1" w:rsidRPr="002B65C1" w:rsidRDefault="009B6AB1" w:rsidP="002B65C1">
      <w:pPr>
        <w:pStyle w:val="InformalHeading"/>
      </w:pPr>
      <w:r w:rsidRPr="002B65C1">
        <w:t>Main Success Scenario:</w:t>
      </w:r>
    </w:p>
    <w:p w14:paraId="37400F3D" w14:textId="57904091" w:rsidR="008A3C22" w:rsidRDefault="008A3C22" w:rsidP="004F26AE">
      <w:pPr>
        <w:pStyle w:val="Paragraph"/>
        <w:numPr>
          <w:ilvl w:val="0"/>
          <w:numId w:val="15"/>
        </w:numPr>
        <w:spacing w:line="276" w:lineRule="auto"/>
      </w:pPr>
      <w:r w:rsidRPr="002F4691">
        <w:t xml:space="preserve">The </w:t>
      </w:r>
      <w:r w:rsidR="005336C7">
        <w:t>s</w:t>
      </w:r>
      <w:r w:rsidRPr="002F4691">
        <w:t>ystem renders the add user screen and ask</w:t>
      </w:r>
      <w:r w:rsidR="002F4691">
        <w:t>s</w:t>
      </w:r>
      <w:r w:rsidRPr="002F4691">
        <w:t xml:space="preserve"> the admin to enter</w:t>
      </w:r>
      <w:r w:rsidR="000A7E7B" w:rsidRPr="002F4691">
        <w:t xml:space="preserve"> the user</w:t>
      </w:r>
      <w:r w:rsidR="00634B12">
        <w:t>’</w:t>
      </w:r>
      <w:r w:rsidR="000A7E7B" w:rsidRPr="002F4691">
        <w:t>s first name. last name, emai</w:t>
      </w:r>
      <w:r w:rsidR="002F4691">
        <w:t>l</w:t>
      </w:r>
      <w:r w:rsidR="000A7E7B" w:rsidRPr="002F4691">
        <w:t xml:space="preserve"> address and telephone number</w:t>
      </w:r>
      <w:r w:rsidR="002F4691">
        <w:t>.</w:t>
      </w:r>
    </w:p>
    <w:p w14:paraId="6EA4DC11" w14:textId="4B0C08A1" w:rsidR="002F4691" w:rsidRDefault="007A09B9" w:rsidP="004F26AE">
      <w:pPr>
        <w:pStyle w:val="Paragraph"/>
        <w:numPr>
          <w:ilvl w:val="0"/>
          <w:numId w:val="15"/>
        </w:numPr>
        <w:spacing w:line="276" w:lineRule="auto"/>
      </w:pPr>
      <w:r>
        <w:t>Admin creates a temporary password for the user</w:t>
      </w:r>
      <w:r w:rsidR="003D7290">
        <w:t>.</w:t>
      </w:r>
    </w:p>
    <w:p w14:paraId="39EB4037" w14:textId="2BF8EBAF" w:rsidR="007A09B9" w:rsidRPr="002F4691" w:rsidRDefault="007A09B9" w:rsidP="004F26AE">
      <w:pPr>
        <w:pStyle w:val="Paragraph"/>
        <w:numPr>
          <w:ilvl w:val="0"/>
          <w:numId w:val="15"/>
        </w:numPr>
        <w:spacing w:line="276" w:lineRule="auto"/>
      </w:pPr>
      <w:r>
        <w:t xml:space="preserve">The </w:t>
      </w:r>
      <w:r w:rsidR="00272B52">
        <w:t>admin grants the user access to the location the</w:t>
      </w:r>
      <w:r w:rsidR="00A80E66">
        <w:t>y</w:t>
      </w:r>
      <w:r w:rsidR="00272B52">
        <w:t xml:space="preserve"> </w:t>
      </w:r>
      <w:r w:rsidR="00A80E66">
        <w:t>will</w:t>
      </w:r>
      <w:r w:rsidR="00272B52">
        <w:t xml:space="preserve"> </w:t>
      </w:r>
      <w:r w:rsidR="00A80E66">
        <w:t>work</w:t>
      </w:r>
      <w:r w:rsidR="00272B52">
        <w:t xml:space="preserve"> </w:t>
      </w:r>
      <w:r w:rsidR="00A80E66">
        <w:t>in the future.</w:t>
      </w:r>
    </w:p>
    <w:p w14:paraId="1ABEBC4D" w14:textId="001D72F8" w:rsidR="009B6AB1" w:rsidRPr="002B65C1" w:rsidRDefault="00686482" w:rsidP="002B65C1">
      <w:pPr>
        <w:pStyle w:val="InformalHeading"/>
      </w:pPr>
      <w:r w:rsidRPr="002B65C1">
        <w:t>Alternative Flows:</w:t>
      </w:r>
    </w:p>
    <w:p w14:paraId="3B67151A" w14:textId="566AD3E9" w:rsidR="00813502" w:rsidRPr="00940B76" w:rsidRDefault="00940B76" w:rsidP="009F75A3">
      <w:pPr>
        <w:pStyle w:val="Paragraph"/>
      </w:pPr>
      <w:r w:rsidRPr="00940B76">
        <w:t xml:space="preserve">The admin </w:t>
      </w:r>
      <w:r w:rsidR="003D7290" w:rsidRPr="00940B76">
        <w:t>cannot</w:t>
      </w:r>
      <w:r w:rsidRPr="00940B76">
        <w:t xml:space="preserve"> create a user because the user already exists</w:t>
      </w:r>
      <w:r w:rsidR="003D7290">
        <w:t>.</w:t>
      </w:r>
    </w:p>
    <w:p w14:paraId="47088A2F" w14:textId="26AD1E14" w:rsidR="00686482" w:rsidRPr="002B65C1" w:rsidRDefault="00686482" w:rsidP="002B65C1">
      <w:pPr>
        <w:pStyle w:val="InformalHeading"/>
      </w:pPr>
      <w:r w:rsidRPr="002B65C1">
        <w:lastRenderedPageBreak/>
        <w:t>Pre-Conditions:</w:t>
      </w:r>
    </w:p>
    <w:p w14:paraId="7AA684AF" w14:textId="5690FFAD" w:rsidR="00940B76" w:rsidRPr="00940B76" w:rsidRDefault="005B27FA" w:rsidP="009F75A3">
      <w:pPr>
        <w:pStyle w:val="Paragraph"/>
      </w:pPr>
      <w:r>
        <w:t xml:space="preserve">The admin must </w:t>
      </w:r>
      <w:r w:rsidR="006A3C1E">
        <w:t xml:space="preserve">log in to the </w:t>
      </w:r>
      <w:r w:rsidR="005336C7">
        <w:t>s</w:t>
      </w:r>
      <w:r w:rsidR="006A3C1E">
        <w:t>ystem</w:t>
      </w:r>
      <w:r w:rsidR="009E3061">
        <w:t>.</w:t>
      </w:r>
    </w:p>
    <w:p w14:paraId="55D6C61D" w14:textId="621E8D0E" w:rsidR="00686482" w:rsidRPr="002B65C1" w:rsidRDefault="008C355E" w:rsidP="002B65C1">
      <w:pPr>
        <w:pStyle w:val="InformalHeading"/>
      </w:pPr>
      <w:r w:rsidRPr="002B65C1">
        <w:t>Post-Conditions:</w:t>
      </w:r>
    </w:p>
    <w:p w14:paraId="73384DEA" w14:textId="43DB40F1" w:rsidR="008C355E" w:rsidRPr="008165ED" w:rsidRDefault="006A3C1E" w:rsidP="009F75A3">
      <w:pPr>
        <w:pStyle w:val="Paragraph"/>
      </w:pPr>
      <w:r>
        <w:t>The user</w:t>
      </w:r>
      <w:r w:rsidR="004F4A0B">
        <w:t xml:space="preserve"> is added to the system and can now log in</w:t>
      </w:r>
      <w:r w:rsidR="00FC666D">
        <w:t>.</w:t>
      </w:r>
    </w:p>
    <w:p w14:paraId="0ED15341" w14:textId="4F4D6395" w:rsidR="001414ED" w:rsidRDefault="00161C40" w:rsidP="0046248C">
      <w:pPr>
        <w:pStyle w:val="Heading3"/>
      </w:pPr>
      <w:bookmarkStart w:id="50" w:name="_Toc133397034"/>
      <w:r>
        <w:t>Log</w:t>
      </w:r>
      <w:r w:rsidR="007163A3">
        <w:t xml:space="preserve"> </w:t>
      </w:r>
      <w:r>
        <w:t>in</w:t>
      </w:r>
      <w:r w:rsidR="007163A3">
        <w:t xml:space="preserve"> to the user </w:t>
      </w:r>
      <w:bookmarkEnd w:id="50"/>
      <w:r w:rsidR="003D7290">
        <w:t>account.</w:t>
      </w:r>
    </w:p>
    <w:p w14:paraId="5BAA16B4" w14:textId="77777777" w:rsidR="007163A3" w:rsidRPr="002B65C1" w:rsidRDefault="007163A3" w:rsidP="002B65C1">
      <w:pPr>
        <w:pStyle w:val="InformalHeading"/>
      </w:pPr>
      <w:r w:rsidRPr="002B65C1">
        <w:t>Brief Description:</w:t>
      </w:r>
    </w:p>
    <w:p w14:paraId="0DB6F633" w14:textId="66F23D2B" w:rsidR="00EB19DD" w:rsidRPr="007163A3" w:rsidRDefault="005A6B81" w:rsidP="0046248C">
      <w:pPr>
        <w:pStyle w:val="Paragraph"/>
      </w:pPr>
      <w:r>
        <w:t>T</w:t>
      </w:r>
      <w:r w:rsidRPr="005A6B81">
        <w:t>he process of a user gaining access to a system by providing their unique identification information, which is their username and password</w:t>
      </w:r>
      <w:r w:rsidR="003D7290">
        <w:t>.</w:t>
      </w:r>
    </w:p>
    <w:p w14:paraId="57542034" w14:textId="762EF19C" w:rsidR="005A6B81" w:rsidRPr="002B65C1" w:rsidRDefault="007163A3" w:rsidP="002B65C1">
      <w:pPr>
        <w:pStyle w:val="InformalHeading"/>
      </w:pPr>
      <w:r w:rsidRPr="002B65C1">
        <w:t>Trigger Event:</w:t>
      </w:r>
    </w:p>
    <w:p w14:paraId="2073106E" w14:textId="762185FE" w:rsidR="00D1493A" w:rsidRPr="00F7769D" w:rsidRDefault="00F7769D" w:rsidP="0046248C">
      <w:pPr>
        <w:pStyle w:val="Paragraph"/>
      </w:pPr>
      <w:r>
        <w:t>The user wants to log in to the system</w:t>
      </w:r>
      <w:r w:rsidR="003D7290">
        <w:t>.</w:t>
      </w:r>
    </w:p>
    <w:p w14:paraId="5965F68C" w14:textId="77777777" w:rsidR="007163A3" w:rsidRPr="002B65C1" w:rsidRDefault="007163A3" w:rsidP="002B65C1">
      <w:pPr>
        <w:pStyle w:val="InformalHeading"/>
      </w:pPr>
      <w:r w:rsidRPr="002B65C1">
        <w:t>Main Success Scenario:</w:t>
      </w:r>
    </w:p>
    <w:p w14:paraId="1C75A239" w14:textId="5C736066" w:rsidR="007D2AED" w:rsidRDefault="007D2AED" w:rsidP="004F26AE">
      <w:pPr>
        <w:pStyle w:val="Paragraph"/>
        <w:numPr>
          <w:ilvl w:val="0"/>
          <w:numId w:val="16"/>
        </w:numPr>
        <w:spacing w:line="276" w:lineRule="auto"/>
      </w:pPr>
      <w:r>
        <w:t>The system displays the login page.</w:t>
      </w:r>
    </w:p>
    <w:p w14:paraId="577E30E4" w14:textId="7F1E4646" w:rsidR="00DA3381" w:rsidRDefault="00CA5BF5" w:rsidP="004F26AE">
      <w:pPr>
        <w:pStyle w:val="Paragraph"/>
        <w:numPr>
          <w:ilvl w:val="0"/>
          <w:numId w:val="16"/>
        </w:numPr>
        <w:spacing w:line="276" w:lineRule="auto"/>
      </w:pPr>
      <w:r>
        <w:t xml:space="preserve">The user asks </w:t>
      </w:r>
      <w:r w:rsidR="00F923F2">
        <w:t>to enter</w:t>
      </w:r>
      <w:r>
        <w:t xml:space="preserve"> the username </w:t>
      </w:r>
      <w:r w:rsidR="00637D67">
        <w:t>and password</w:t>
      </w:r>
      <w:r w:rsidR="003D7290">
        <w:t>.</w:t>
      </w:r>
    </w:p>
    <w:p w14:paraId="0D012997" w14:textId="1A9A6190" w:rsidR="00DA3381" w:rsidRPr="00F7769D" w:rsidRDefault="00F923F2" w:rsidP="004F26AE">
      <w:pPr>
        <w:pStyle w:val="Paragraph"/>
        <w:numPr>
          <w:ilvl w:val="0"/>
          <w:numId w:val="16"/>
        </w:numPr>
        <w:spacing w:line="276" w:lineRule="auto"/>
      </w:pPr>
      <w:r>
        <w:t>The system displays the user</w:t>
      </w:r>
      <w:r w:rsidR="00634B12">
        <w:t>’</w:t>
      </w:r>
      <w:r>
        <w:t>s home page if the username and password are correct.</w:t>
      </w:r>
    </w:p>
    <w:p w14:paraId="37B05085" w14:textId="77777777" w:rsidR="007163A3" w:rsidRPr="002B65C1" w:rsidRDefault="007163A3" w:rsidP="002B65C1">
      <w:pPr>
        <w:pStyle w:val="InformalHeading"/>
      </w:pPr>
      <w:r w:rsidRPr="002B65C1">
        <w:t>Alternative Flows:</w:t>
      </w:r>
    </w:p>
    <w:p w14:paraId="01D05317" w14:textId="477AE5F0" w:rsidR="00E400E0" w:rsidRDefault="00E400E0" w:rsidP="004F26AE">
      <w:pPr>
        <w:pStyle w:val="Paragraph"/>
        <w:numPr>
          <w:ilvl w:val="0"/>
          <w:numId w:val="17"/>
        </w:numPr>
        <w:spacing w:line="276" w:lineRule="auto"/>
      </w:pPr>
      <w:r>
        <w:t xml:space="preserve">The user </w:t>
      </w:r>
      <w:r w:rsidR="006017DA">
        <w:t>is not in the system</w:t>
      </w:r>
      <w:r w:rsidR="003D7290">
        <w:t>.</w:t>
      </w:r>
    </w:p>
    <w:p w14:paraId="65FFEE5E" w14:textId="1D47DFDA" w:rsidR="006017DA" w:rsidRPr="007163A3" w:rsidRDefault="006017DA" w:rsidP="004F26AE">
      <w:pPr>
        <w:pStyle w:val="Paragraph"/>
        <w:numPr>
          <w:ilvl w:val="0"/>
          <w:numId w:val="17"/>
        </w:numPr>
        <w:spacing w:line="276" w:lineRule="auto"/>
      </w:pPr>
      <w:r>
        <w:t xml:space="preserve">The username </w:t>
      </w:r>
      <w:r w:rsidR="006C6A04">
        <w:t>and password are incorrect</w:t>
      </w:r>
      <w:r w:rsidR="001111CF">
        <w:t>;</w:t>
      </w:r>
      <w:r w:rsidR="006C6A04">
        <w:t xml:space="preserve"> the system display</w:t>
      </w:r>
      <w:r w:rsidR="001111CF">
        <w:t>s</w:t>
      </w:r>
      <w:r w:rsidR="006C6A04">
        <w:t xml:space="preserve"> an error message</w:t>
      </w:r>
      <w:r w:rsidR="001111CF">
        <w:t>.</w:t>
      </w:r>
    </w:p>
    <w:p w14:paraId="020DDB3B" w14:textId="77777777" w:rsidR="007163A3" w:rsidRPr="002B65C1" w:rsidRDefault="007163A3" w:rsidP="002B65C1">
      <w:pPr>
        <w:pStyle w:val="InformalHeading"/>
      </w:pPr>
      <w:r w:rsidRPr="002B65C1">
        <w:t>Pre-Conditions:</w:t>
      </w:r>
    </w:p>
    <w:p w14:paraId="0BB350C1" w14:textId="0741F377" w:rsidR="001111CF" w:rsidRPr="001111CF" w:rsidRDefault="001111CF" w:rsidP="0046248C">
      <w:pPr>
        <w:pStyle w:val="Paragraph"/>
      </w:pPr>
      <w:r>
        <w:t xml:space="preserve">The </w:t>
      </w:r>
      <w:r w:rsidR="00253F7E">
        <w:t>user must have an account created in the system.</w:t>
      </w:r>
    </w:p>
    <w:p w14:paraId="68A022E6" w14:textId="77777777" w:rsidR="007163A3" w:rsidRPr="002B65C1" w:rsidRDefault="007163A3" w:rsidP="002B65C1">
      <w:pPr>
        <w:pStyle w:val="InformalHeading"/>
      </w:pPr>
      <w:r w:rsidRPr="002B65C1">
        <w:t>Post-Conditions:</w:t>
      </w:r>
    </w:p>
    <w:p w14:paraId="71C9F0D7" w14:textId="7047993F" w:rsidR="007163A3" w:rsidRPr="007163A3" w:rsidRDefault="00253F7E" w:rsidP="0046248C">
      <w:pPr>
        <w:pStyle w:val="Paragraph"/>
      </w:pPr>
      <w:r>
        <w:t xml:space="preserve">The user is </w:t>
      </w:r>
      <w:r w:rsidR="009A6C6E">
        <w:t>logged in, and the user</w:t>
      </w:r>
      <w:r w:rsidR="00634B12">
        <w:t>’</w:t>
      </w:r>
      <w:r w:rsidR="009A6C6E">
        <w:t>s home page gets displayed</w:t>
      </w:r>
      <w:r w:rsidR="003D7290">
        <w:t>.</w:t>
      </w:r>
    </w:p>
    <w:p w14:paraId="4656F98B" w14:textId="503B718A" w:rsidR="00121E8A" w:rsidRDefault="002A4F3C" w:rsidP="0046248C">
      <w:pPr>
        <w:pStyle w:val="Heading3"/>
      </w:pPr>
      <w:bookmarkStart w:id="51" w:name="_Toc133397035"/>
      <w:r>
        <w:t>Logout from the user account</w:t>
      </w:r>
      <w:bookmarkEnd w:id="51"/>
    </w:p>
    <w:p w14:paraId="3AFAFAD5" w14:textId="77777777" w:rsidR="00E802D8" w:rsidRPr="002B65C1" w:rsidRDefault="00E802D8" w:rsidP="002B65C1">
      <w:pPr>
        <w:pStyle w:val="InformalHeading"/>
      </w:pPr>
      <w:r w:rsidRPr="002B65C1">
        <w:t>Brief Description:</w:t>
      </w:r>
    </w:p>
    <w:p w14:paraId="25A8C5B8" w14:textId="49BE59A7" w:rsidR="00E802D8" w:rsidRDefault="00357DC3" w:rsidP="0046248C">
      <w:pPr>
        <w:pStyle w:val="Paragraph"/>
      </w:pPr>
      <w:r>
        <w:t>E</w:t>
      </w:r>
      <w:r w:rsidR="0016381F" w:rsidRPr="0016381F">
        <w:t>nding a user</w:t>
      </w:r>
      <w:r w:rsidR="00634B12">
        <w:t>’</w:t>
      </w:r>
      <w:r w:rsidR="0016381F" w:rsidRPr="0016381F">
        <w:t>s access to the system and current session. Logging out is an essential security feature that aids in protecting sensitive data and preventing unauthori</w:t>
      </w:r>
      <w:r w:rsidR="009B6DFD">
        <w:t>s</w:t>
      </w:r>
      <w:r w:rsidR="0016381F" w:rsidRPr="0016381F">
        <w:t>ed access by ensuring the user</w:t>
      </w:r>
      <w:r w:rsidR="00634B12">
        <w:t>’</w:t>
      </w:r>
      <w:r w:rsidR="0016381F" w:rsidRPr="0016381F">
        <w:t>s session is fully ended.</w:t>
      </w:r>
    </w:p>
    <w:p w14:paraId="49759F2A" w14:textId="77777777" w:rsidR="00E802D8" w:rsidRPr="002B65C1" w:rsidRDefault="00E802D8" w:rsidP="002B65C1">
      <w:pPr>
        <w:pStyle w:val="InformalHeading"/>
      </w:pPr>
      <w:r w:rsidRPr="002B65C1">
        <w:lastRenderedPageBreak/>
        <w:t>Trigger Event:</w:t>
      </w:r>
    </w:p>
    <w:p w14:paraId="6A8B8087" w14:textId="177C0349" w:rsidR="00CC1AB5" w:rsidRPr="00CC1AB5" w:rsidRDefault="00CC1AB5" w:rsidP="0046248C">
      <w:pPr>
        <w:pStyle w:val="Paragraph"/>
      </w:pPr>
      <w:r>
        <w:t xml:space="preserve">The user wants to log out </w:t>
      </w:r>
      <w:r w:rsidR="009A033F">
        <w:t>of</w:t>
      </w:r>
      <w:r>
        <w:t xml:space="preserve"> the </w:t>
      </w:r>
      <w:r w:rsidR="009A033F">
        <w:t>system.</w:t>
      </w:r>
    </w:p>
    <w:p w14:paraId="4067DA4F" w14:textId="77777777" w:rsidR="00E802D8" w:rsidRPr="002B65C1" w:rsidRDefault="00E802D8" w:rsidP="002B65C1">
      <w:pPr>
        <w:pStyle w:val="InformalHeading"/>
      </w:pPr>
      <w:r w:rsidRPr="002B65C1">
        <w:t>Main Success Scenario:</w:t>
      </w:r>
    </w:p>
    <w:p w14:paraId="27370CEE" w14:textId="05CF0040" w:rsidR="009A033F" w:rsidRDefault="009A033F" w:rsidP="004F26AE">
      <w:pPr>
        <w:pStyle w:val="Paragraph"/>
        <w:numPr>
          <w:ilvl w:val="0"/>
          <w:numId w:val="18"/>
        </w:numPr>
        <w:spacing w:line="276" w:lineRule="auto"/>
      </w:pPr>
      <w:r>
        <w:t>The user presses the logout button</w:t>
      </w:r>
      <w:r w:rsidR="003D7290">
        <w:t>.</w:t>
      </w:r>
    </w:p>
    <w:p w14:paraId="49CFC83C" w14:textId="71493C30" w:rsidR="009A033F" w:rsidRDefault="00935653" w:rsidP="004F26AE">
      <w:pPr>
        <w:pStyle w:val="Paragraph"/>
        <w:numPr>
          <w:ilvl w:val="0"/>
          <w:numId w:val="18"/>
        </w:numPr>
        <w:spacing w:line="276" w:lineRule="auto"/>
      </w:pPr>
      <w:r>
        <w:t>The system logs out the user</w:t>
      </w:r>
      <w:r w:rsidR="003D7290">
        <w:t>.</w:t>
      </w:r>
    </w:p>
    <w:p w14:paraId="27408C3B" w14:textId="2196EC55" w:rsidR="00935653" w:rsidRPr="009A033F" w:rsidRDefault="00935653" w:rsidP="004F26AE">
      <w:pPr>
        <w:pStyle w:val="Paragraph"/>
        <w:numPr>
          <w:ilvl w:val="0"/>
          <w:numId w:val="18"/>
        </w:numPr>
        <w:spacing w:line="276" w:lineRule="auto"/>
      </w:pPr>
      <w:r>
        <w:t>The system displays the login page</w:t>
      </w:r>
      <w:r w:rsidR="003D7290">
        <w:t>.</w:t>
      </w:r>
    </w:p>
    <w:p w14:paraId="6B2EF08C" w14:textId="77777777" w:rsidR="00E802D8" w:rsidRPr="002B65C1" w:rsidRDefault="00E802D8" w:rsidP="002B65C1">
      <w:pPr>
        <w:pStyle w:val="InformalHeading"/>
      </w:pPr>
      <w:r w:rsidRPr="002B65C1">
        <w:t>Alternative Flows:</w:t>
      </w:r>
    </w:p>
    <w:p w14:paraId="3D2B9846" w14:textId="541CC972" w:rsidR="00935653" w:rsidRPr="00935653" w:rsidRDefault="00935653" w:rsidP="0046248C">
      <w:pPr>
        <w:pStyle w:val="Paragraph"/>
      </w:pPr>
      <w:r w:rsidRPr="00935653">
        <w:t>None</w:t>
      </w:r>
    </w:p>
    <w:p w14:paraId="02CF21A0" w14:textId="77777777" w:rsidR="00E802D8" w:rsidRPr="002B65C1" w:rsidRDefault="00E802D8" w:rsidP="002B65C1">
      <w:pPr>
        <w:pStyle w:val="InformalHeading"/>
      </w:pPr>
      <w:r w:rsidRPr="002B65C1">
        <w:t>Pre-Conditions:</w:t>
      </w:r>
    </w:p>
    <w:p w14:paraId="283E557C" w14:textId="35F54C20" w:rsidR="00935653" w:rsidRPr="00764239" w:rsidRDefault="00764239" w:rsidP="0046248C">
      <w:pPr>
        <w:pStyle w:val="Paragraph"/>
      </w:pPr>
      <w:r>
        <w:t>The user must be logged in to the system</w:t>
      </w:r>
      <w:r w:rsidR="003D7290">
        <w:t>.</w:t>
      </w:r>
    </w:p>
    <w:p w14:paraId="5F49A6DA" w14:textId="77777777" w:rsidR="00E802D8" w:rsidRPr="002B65C1" w:rsidRDefault="00E802D8" w:rsidP="002B65C1">
      <w:pPr>
        <w:pStyle w:val="InformalHeading"/>
      </w:pPr>
      <w:r w:rsidRPr="002B65C1">
        <w:t>Post-Conditions:</w:t>
      </w:r>
    </w:p>
    <w:p w14:paraId="21CA9763" w14:textId="1E7639E6" w:rsidR="002A4F3C" w:rsidRPr="002A4F3C" w:rsidRDefault="00201C05" w:rsidP="0046248C">
      <w:pPr>
        <w:pStyle w:val="Paragraph"/>
      </w:pPr>
      <w:r w:rsidRPr="002F726F">
        <w:t>The user is logged out from the system</w:t>
      </w:r>
      <w:r w:rsidR="002F726F">
        <w:t>,</w:t>
      </w:r>
      <w:r w:rsidRPr="002F726F">
        <w:t xml:space="preserve"> and the log</w:t>
      </w:r>
      <w:r w:rsidR="002F726F" w:rsidRPr="002F726F">
        <w:t>in page gets displayed</w:t>
      </w:r>
      <w:r w:rsidR="003D7290">
        <w:t>.</w:t>
      </w:r>
    </w:p>
    <w:p w14:paraId="2D3F971F" w14:textId="3897F0F7" w:rsidR="008B09B6" w:rsidRDefault="0006590F">
      <w:pPr>
        <w:pStyle w:val="Heading3"/>
      </w:pPr>
      <w:bookmarkStart w:id="52" w:name="_Toc133397036"/>
      <w:r>
        <w:t>Edit user profile</w:t>
      </w:r>
      <w:bookmarkEnd w:id="52"/>
      <w:r w:rsidR="003D7290">
        <w:t>.</w:t>
      </w:r>
    </w:p>
    <w:p w14:paraId="33D4A612" w14:textId="77777777" w:rsidR="0006590F" w:rsidRPr="002B65C1" w:rsidRDefault="0006590F" w:rsidP="002B65C1">
      <w:pPr>
        <w:pStyle w:val="InformalHeading"/>
      </w:pPr>
      <w:r w:rsidRPr="002B65C1">
        <w:t>Brief Description:</w:t>
      </w:r>
    </w:p>
    <w:p w14:paraId="32EFFFD0" w14:textId="1986C8BB" w:rsidR="0006590F" w:rsidRPr="0006590F" w:rsidRDefault="00A42953" w:rsidP="00A42953">
      <w:pPr>
        <w:pStyle w:val="Paragraph"/>
      </w:pPr>
      <w:r w:rsidRPr="00A42953">
        <w:t xml:space="preserve">This featur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needed. Modifying the profile is </w:t>
      </w:r>
      <w:r>
        <w:t>important</w:t>
      </w:r>
      <w:r w:rsidRPr="00A42953">
        <w:t xml:space="preserve"> for ensuring a user</w:t>
      </w:r>
      <w:r w:rsidR="00634B12">
        <w:t>’</w:t>
      </w:r>
      <w:r w:rsidRPr="00A42953">
        <w:t>s information is current and correct.</w:t>
      </w:r>
    </w:p>
    <w:p w14:paraId="7FF3D2E2" w14:textId="77777777" w:rsidR="0006590F" w:rsidRPr="002B65C1" w:rsidRDefault="0006590F" w:rsidP="002B65C1">
      <w:pPr>
        <w:pStyle w:val="InformalHeading"/>
      </w:pPr>
      <w:r w:rsidRPr="002B65C1">
        <w:t>Trigger Event:</w:t>
      </w:r>
    </w:p>
    <w:p w14:paraId="249343B6" w14:textId="3804075A" w:rsidR="000402EF" w:rsidRPr="000402EF" w:rsidRDefault="000402EF" w:rsidP="00412FD8">
      <w:pPr>
        <w:pStyle w:val="Paragraph"/>
      </w:pPr>
      <w:r>
        <w:t>The user click</w:t>
      </w:r>
      <w:r w:rsidR="00EA2BF2">
        <w:t>s on the edit profile button</w:t>
      </w:r>
      <w:r w:rsidR="003D7290">
        <w:t>.</w:t>
      </w:r>
    </w:p>
    <w:p w14:paraId="47EE19D8" w14:textId="77777777" w:rsidR="0006590F" w:rsidRPr="002B65C1" w:rsidRDefault="0006590F" w:rsidP="002B65C1">
      <w:pPr>
        <w:pStyle w:val="InformalHeading"/>
      </w:pPr>
      <w:r w:rsidRPr="002B65C1">
        <w:t>Main Success Scenario:</w:t>
      </w:r>
    </w:p>
    <w:p w14:paraId="6F94C9AD" w14:textId="77777777" w:rsidR="00806B3A" w:rsidRDefault="00806B3A" w:rsidP="004F26AE">
      <w:pPr>
        <w:pStyle w:val="Paragraph"/>
        <w:numPr>
          <w:ilvl w:val="0"/>
          <w:numId w:val="19"/>
        </w:numPr>
        <w:spacing w:line="276" w:lineRule="auto"/>
      </w:pPr>
      <w:r>
        <w:t>The user selects the Edit Profile option.</w:t>
      </w:r>
    </w:p>
    <w:p w14:paraId="3A09EF81" w14:textId="77777777" w:rsidR="00806B3A" w:rsidRDefault="00806B3A" w:rsidP="004F26AE">
      <w:pPr>
        <w:pStyle w:val="Paragraph"/>
        <w:numPr>
          <w:ilvl w:val="0"/>
          <w:numId w:val="19"/>
        </w:numPr>
        <w:spacing w:line="276" w:lineRule="auto"/>
      </w:pPr>
      <w:r>
        <w:t>The user modifies his profile.</w:t>
      </w:r>
    </w:p>
    <w:p w14:paraId="5D79C402" w14:textId="2A35F2DE" w:rsidR="00565207" w:rsidRPr="00565207" w:rsidRDefault="00806B3A" w:rsidP="004F26AE">
      <w:pPr>
        <w:pStyle w:val="Paragraph"/>
        <w:numPr>
          <w:ilvl w:val="0"/>
          <w:numId w:val="19"/>
        </w:numPr>
        <w:spacing w:line="276" w:lineRule="auto"/>
      </w:pPr>
      <w:r>
        <w:t>The user presses the save button.</w:t>
      </w:r>
    </w:p>
    <w:p w14:paraId="1462431F" w14:textId="77777777" w:rsidR="0006590F" w:rsidRPr="002B65C1" w:rsidRDefault="0006590F" w:rsidP="002B65C1">
      <w:pPr>
        <w:pStyle w:val="InformalHeading"/>
      </w:pPr>
      <w:r w:rsidRPr="002B65C1">
        <w:t>Alternative Flows:</w:t>
      </w:r>
    </w:p>
    <w:p w14:paraId="7E0D735E" w14:textId="61D3B56C" w:rsidR="00362C72" w:rsidRPr="00362C72" w:rsidRDefault="00362C72" w:rsidP="00800ABA">
      <w:pPr>
        <w:pStyle w:val="Paragraph"/>
      </w:pPr>
      <w:r w:rsidRPr="00362C72">
        <w:t xml:space="preserve">The user wishes to submit the form with all fields blank. </w:t>
      </w:r>
      <w:r>
        <w:t>The system will show an error message</w:t>
      </w:r>
      <w:r w:rsidRPr="00362C72">
        <w:t>.</w:t>
      </w:r>
      <w:r w:rsidR="006B5D5B">
        <w:t xml:space="preserve"> The profile will remain unchanged.</w:t>
      </w:r>
    </w:p>
    <w:p w14:paraId="18B5B2F6" w14:textId="77777777" w:rsidR="0006590F" w:rsidRPr="002B65C1" w:rsidRDefault="0006590F" w:rsidP="002B65C1">
      <w:pPr>
        <w:pStyle w:val="InformalHeading"/>
      </w:pPr>
      <w:r w:rsidRPr="002B65C1">
        <w:lastRenderedPageBreak/>
        <w:t>Pre-Conditions:</w:t>
      </w:r>
    </w:p>
    <w:p w14:paraId="46D00225" w14:textId="0821A996" w:rsidR="00362C72" w:rsidRDefault="00903162" w:rsidP="004F26AE">
      <w:pPr>
        <w:pStyle w:val="Paragraph"/>
        <w:numPr>
          <w:ilvl w:val="0"/>
          <w:numId w:val="20"/>
        </w:numPr>
        <w:spacing w:line="276" w:lineRule="auto"/>
      </w:pPr>
      <w:r>
        <w:t>The u</w:t>
      </w:r>
      <w:r w:rsidR="00362C72">
        <w:t>ser must be logged in</w:t>
      </w:r>
      <w:r w:rsidR="003D7290">
        <w:t>.</w:t>
      </w:r>
    </w:p>
    <w:p w14:paraId="0A2F1CD9" w14:textId="0D9AD673" w:rsidR="00362C72" w:rsidRDefault="00903162" w:rsidP="004F26AE">
      <w:pPr>
        <w:pStyle w:val="Paragraph"/>
        <w:numPr>
          <w:ilvl w:val="0"/>
          <w:numId w:val="20"/>
        </w:numPr>
        <w:spacing w:line="276" w:lineRule="auto"/>
      </w:pPr>
      <w:r>
        <w:t>The u</w:t>
      </w:r>
      <w:r w:rsidR="00362C72">
        <w:t>s</w:t>
      </w:r>
      <w:r>
        <w:t>er must have a profile in the system</w:t>
      </w:r>
      <w:r w:rsidR="003D7290">
        <w:t>.</w:t>
      </w:r>
    </w:p>
    <w:p w14:paraId="0D9F51C6" w14:textId="77777777" w:rsidR="0006590F" w:rsidRPr="002B65C1" w:rsidRDefault="0006590F" w:rsidP="002B65C1">
      <w:pPr>
        <w:pStyle w:val="InformalHeading"/>
      </w:pPr>
      <w:r w:rsidRPr="002B65C1">
        <w:t>Post-Conditions:</w:t>
      </w:r>
    </w:p>
    <w:p w14:paraId="14747819" w14:textId="0E738EA0" w:rsidR="0006590F" w:rsidRPr="0006590F" w:rsidRDefault="00903162" w:rsidP="006B5D5B">
      <w:pPr>
        <w:pStyle w:val="Paragraph"/>
      </w:pPr>
      <w:r>
        <w:t>The user profile is updated</w:t>
      </w:r>
      <w:r w:rsidR="003D7290">
        <w:t>.</w:t>
      </w:r>
    </w:p>
    <w:p w14:paraId="1B5E0DE1" w14:textId="47227A62" w:rsidR="000417F1" w:rsidRDefault="008B0137">
      <w:pPr>
        <w:pStyle w:val="Heading3"/>
      </w:pPr>
      <w:bookmarkStart w:id="53" w:name="_Toc133397037"/>
      <w:r>
        <w:t>Change Password</w:t>
      </w:r>
      <w:bookmarkEnd w:id="53"/>
    </w:p>
    <w:p w14:paraId="5C21C6A2" w14:textId="77777777" w:rsidR="008B0137" w:rsidRDefault="008B0137" w:rsidP="002B65C1">
      <w:pPr>
        <w:pStyle w:val="InformalHeading"/>
      </w:pPr>
      <w:r>
        <w:t>Brief Description:</w:t>
      </w:r>
    </w:p>
    <w:p w14:paraId="073D74A5" w14:textId="21B7511D" w:rsidR="00000441" w:rsidRPr="00000441" w:rsidRDefault="00000441" w:rsidP="00800ABA">
      <w:pPr>
        <w:pStyle w:val="Paragraph"/>
      </w:pPr>
      <w:r w:rsidRPr="00000441">
        <w:t>Password changes are an important security measure since they safeguard user accounts from illegal access. Passwords can be changed by going to the password change page.</w:t>
      </w:r>
    </w:p>
    <w:p w14:paraId="16CE13CA" w14:textId="77777777" w:rsidR="008B0137" w:rsidRDefault="008B0137" w:rsidP="002B65C1">
      <w:pPr>
        <w:pStyle w:val="InformalHeading"/>
      </w:pPr>
      <w:r>
        <w:t>Trigger Event:</w:t>
      </w:r>
    </w:p>
    <w:p w14:paraId="3B4E6563" w14:textId="02334D45" w:rsidR="00000441" w:rsidRDefault="00000441" w:rsidP="00800ABA">
      <w:pPr>
        <w:pStyle w:val="Paragraph"/>
      </w:pPr>
      <w:r>
        <w:t xml:space="preserve">The user clicks on the </w:t>
      </w:r>
      <w:r w:rsidR="00F74340">
        <w:t>C</w:t>
      </w:r>
      <w:r>
        <w:t>hange Password button</w:t>
      </w:r>
      <w:r w:rsidR="003D7290">
        <w:t>.</w:t>
      </w:r>
    </w:p>
    <w:p w14:paraId="7AD9E52D" w14:textId="77777777" w:rsidR="008B0137" w:rsidRDefault="008B0137" w:rsidP="002B65C1">
      <w:pPr>
        <w:pStyle w:val="InformalHeading"/>
      </w:pPr>
      <w:r>
        <w:t>Main Success Scenario:</w:t>
      </w:r>
    </w:p>
    <w:p w14:paraId="76677070" w14:textId="05280BF0" w:rsidR="00C90BFA" w:rsidRDefault="00C90BFA" w:rsidP="004F26AE">
      <w:pPr>
        <w:pStyle w:val="Paragraph"/>
        <w:numPr>
          <w:ilvl w:val="0"/>
          <w:numId w:val="21"/>
        </w:numPr>
        <w:spacing w:line="276" w:lineRule="auto"/>
      </w:pPr>
      <w:r>
        <w:t>The user enters his old password and his new password.</w:t>
      </w:r>
    </w:p>
    <w:p w14:paraId="79516E19" w14:textId="32C30BCB" w:rsidR="00C90BFA" w:rsidRDefault="00C90BFA" w:rsidP="004F26AE">
      <w:pPr>
        <w:pStyle w:val="Paragraph"/>
        <w:numPr>
          <w:ilvl w:val="0"/>
          <w:numId w:val="21"/>
        </w:numPr>
        <w:spacing w:line="276" w:lineRule="auto"/>
      </w:pPr>
      <w:r>
        <w:t xml:space="preserve">The user </w:t>
      </w:r>
      <w:r w:rsidR="006249ED">
        <w:t>confirms</w:t>
      </w:r>
      <w:r>
        <w:t xml:space="preserve"> his new password.</w:t>
      </w:r>
    </w:p>
    <w:p w14:paraId="712D040E" w14:textId="4592049E" w:rsidR="005F1F4A" w:rsidRDefault="00C90BFA" w:rsidP="004F26AE">
      <w:pPr>
        <w:pStyle w:val="Paragraph"/>
        <w:numPr>
          <w:ilvl w:val="0"/>
          <w:numId w:val="21"/>
        </w:numPr>
        <w:spacing w:line="276" w:lineRule="auto"/>
      </w:pPr>
      <w:r>
        <w:t>The system updates the user password.</w:t>
      </w:r>
    </w:p>
    <w:p w14:paraId="1439E36A" w14:textId="77777777" w:rsidR="008B0137" w:rsidRDefault="008B0137" w:rsidP="002B65C1">
      <w:pPr>
        <w:pStyle w:val="InformalHeading"/>
      </w:pPr>
      <w:r>
        <w:t>Alternative Flows:</w:t>
      </w:r>
    </w:p>
    <w:p w14:paraId="4CB212C7" w14:textId="62D53079" w:rsidR="00E11198" w:rsidRDefault="00E11198" w:rsidP="004F26AE">
      <w:pPr>
        <w:pStyle w:val="Paragraph"/>
        <w:numPr>
          <w:ilvl w:val="0"/>
          <w:numId w:val="22"/>
        </w:numPr>
        <w:spacing w:line="276" w:lineRule="auto"/>
      </w:pPr>
      <w:r>
        <w:t>The user enters the wrong old password. The system will display an error message.</w:t>
      </w:r>
    </w:p>
    <w:p w14:paraId="66874B69" w14:textId="38BF03A9" w:rsidR="00E11198" w:rsidRDefault="00E11198" w:rsidP="004F26AE">
      <w:pPr>
        <w:pStyle w:val="Paragraph"/>
        <w:numPr>
          <w:ilvl w:val="0"/>
          <w:numId w:val="22"/>
        </w:numPr>
        <w:spacing w:line="276" w:lineRule="auto"/>
      </w:pPr>
      <w:r>
        <w:t>The user enters a similar new password as the old password. The system will display an error message.</w:t>
      </w:r>
    </w:p>
    <w:p w14:paraId="6F64E34B" w14:textId="094C0350" w:rsidR="00E11198" w:rsidRDefault="00E11198" w:rsidP="004F26AE">
      <w:pPr>
        <w:pStyle w:val="Paragraph"/>
        <w:numPr>
          <w:ilvl w:val="0"/>
          <w:numId w:val="22"/>
        </w:numPr>
        <w:spacing w:line="276" w:lineRule="auto"/>
      </w:pPr>
      <w:r>
        <w:t>The new password is not strong enough. The system will display an error message.</w:t>
      </w:r>
    </w:p>
    <w:p w14:paraId="0C70A085" w14:textId="47D0C553" w:rsidR="00E11198" w:rsidRDefault="00E11198" w:rsidP="004F26AE">
      <w:pPr>
        <w:pStyle w:val="Paragraph"/>
        <w:numPr>
          <w:ilvl w:val="0"/>
          <w:numId w:val="22"/>
        </w:numPr>
        <w:spacing w:line="276" w:lineRule="auto"/>
      </w:pPr>
      <w:r>
        <w:t>The new password is not the same as the re-entered password. The system will display an error message.</w:t>
      </w:r>
    </w:p>
    <w:p w14:paraId="27B99E11" w14:textId="05721309" w:rsidR="00E11198" w:rsidRDefault="00E11198" w:rsidP="004F26AE">
      <w:pPr>
        <w:pStyle w:val="Paragraph"/>
        <w:numPr>
          <w:ilvl w:val="0"/>
          <w:numId w:val="22"/>
        </w:numPr>
        <w:spacing w:line="276" w:lineRule="auto"/>
      </w:pPr>
      <w:r>
        <w:t>The new password is less than eight characters. The system will display an error message.</w:t>
      </w:r>
    </w:p>
    <w:p w14:paraId="2E64D1ED" w14:textId="6FCC347C" w:rsidR="00E11198" w:rsidRDefault="008B0137" w:rsidP="002B65C1">
      <w:pPr>
        <w:pStyle w:val="InformalHeading"/>
      </w:pPr>
      <w:r>
        <w:t>Pre-Conditions:</w:t>
      </w:r>
    </w:p>
    <w:p w14:paraId="7A834823" w14:textId="1BC595FA" w:rsidR="00CD7052" w:rsidRPr="00CD7052" w:rsidRDefault="00CD7052" w:rsidP="00800ABA">
      <w:pPr>
        <w:pStyle w:val="Paragraph"/>
      </w:pPr>
      <w:r>
        <w:t>The user must be logged in.</w:t>
      </w:r>
    </w:p>
    <w:p w14:paraId="2FD3992A" w14:textId="77777777" w:rsidR="008B0137" w:rsidRDefault="008B0137" w:rsidP="002B65C1">
      <w:pPr>
        <w:pStyle w:val="InformalHeading"/>
      </w:pPr>
      <w:r>
        <w:lastRenderedPageBreak/>
        <w:t>Post-Conditions:</w:t>
      </w:r>
    </w:p>
    <w:p w14:paraId="5F39487B" w14:textId="3DFFF63D" w:rsidR="008B0137" w:rsidRPr="008B0137" w:rsidRDefault="00CD7052" w:rsidP="003334A1">
      <w:pPr>
        <w:pStyle w:val="Paragraph"/>
      </w:pPr>
      <w:r>
        <w:t>The user password is updated.</w:t>
      </w:r>
    </w:p>
    <w:p w14:paraId="490275C7" w14:textId="32BFAE10" w:rsidR="009D3BDF" w:rsidRDefault="009D3BDF">
      <w:pPr>
        <w:pStyle w:val="Heading2"/>
      </w:pPr>
      <w:bookmarkStart w:id="54" w:name="_Toc133397038"/>
      <w:r>
        <w:t>Website</w:t>
      </w:r>
      <w:r w:rsidR="002902B2">
        <w:t xml:space="preserve"> Layout</w:t>
      </w:r>
      <w:bookmarkEnd w:id="54"/>
    </w:p>
    <w:p w14:paraId="6019C508" w14:textId="77777777" w:rsidR="00A04712" w:rsidRDefault="00A04712" w:rsidP="00070A7E">
      <w:pPr>
        <w:pStyle w:val="Heading3"/>
      </w:pPr>
      <w:bookmarkStart w:id="55" w:name="_Toc133397039"/>
      <w:r>
        <w:t>Locations</w:t>
      </w:r>
      <w:bookmarkEnd w:id="55"/>
    </w:p>
    <w:p w14:paraId="03EC2441" w14:textId="77777777" w:rsidR="003C03BF" w:rsidRDefault="003C03BF" w:rsidP="003334A1">
      <w:pPr>
        <w:pStyle w:val="Paragraph"/>
      </w:pPr>
      <w:r>
        <w:t>Cl</w:t>
      </w:r>
      <w:r w:rsidR="00070A7E">
        <w:t>ick</w:t>
      </w:r>
      <w:r>
        <w:t>ing a location</w:t>
      </w:r>
      <w:r w:rsidR="00634B12">
        <w:t>’</w:t>
      </w:r>
      <w:r w:rsidR="00070A7E">
        <w:t>s</w:t>
      </w:r>
      <w:r>
        <w:t xml:space="preserve"> name will give </w:t>
      </w:r>
      <w:r w:rsidR="00070A7E">
        <w:t xml:space="preserve">a </w:t>
      </w:r>
      <w:r>
        <w:t>detail</w:t>
      </w:r>
      <w:r w:rsidR="00070A7E">
        <w:t xml:space="preserve">s view </w:t>
      </w:r>
      <w:r w:rsidR="007E04FD">
        <w:t xml:space="preserve">of the </w:t>
      </w:r>
      <w:r>
        <w:t>location.</w:t>
      </w:r>
      <w:r w:rsidR="004656F8">
        <w:t xml:space="preserve"> </w:t>
      </w:r>
      <w:r>
        <w:t>Only authori</w:t>
      </w:r>
      <w:r w:rsidR="009B6DFD">
        <w:t>s</w:t>
      </w:r>
      <w:r>
        <w:t xml:space="preserve">ed users, such as administrators or managers, can activate the sign-in /sign-off for </w:t>
      </w:r>
      <w:r w:rsidR="000C46C4">
        <w:t>a</w:t>
      </w:r>
      <w:r>
        <w:t xml:space="preserve"> location</w:t>
      </w:r>
      <w:r w:rsidR="003334A1">
        <w:t>.</w:t>
      </w:r>
    </w:p>
    <w:p w14:paraId="5A110EEE" w14:textId="0F6B33E6" w:rsidR="006961AE" w:rsidRDefault="006961AE" w:rsidP="002B65C1">
      <w:pPr>
        <w:pStyle w:val="Image"/>
      </w:pPr>
      <w:r>
        <w:drawing>
          <wp:inline distT="0" distB="0" distL="0" distR="0" wp14:anchorId="1EB2A7FE" wp14:editId="74157C52">
            <wp:extent cx="5400040" cy="1710490"/>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00040" cy="1710490"/>
                    </a:xfrm>
                    <a:prstGeom prst="rect">
                      <a:avLst/>
                    </a:prstGeom>
                    <a:noFill/>
                    <a:ln>
                      <a:noFill/>
                    </a:ln>
                  </pic:spPr>
                </pic:pic>
              </a:graphicData>
            </a:graphic>
          </wp:inline>
        </w:drawing>
      </w:r>
    </w:p>
    <w:p w14:paraId="47A55502" w14:textId="14FE67C3" w:rsidR="00056534" w:rsidRDefault="00056534" w:rsidP="00056534">
      <w:pPr>
        <w:pStyle w:val="Paragraph"/>
        <w:jc w:val="center"/>
      </w:pPr>
      <w:bookmarkStart w:id="56" w:name="_Toc133399593"/>
      <w:r>
        <w:t xml:space="preserve">Figure </w:t>
      </w:r>
      <w:fldSimple w:instr=" SEQ Figure \* ARABIC ">
        <w:r w:rsidR="009D7864">
          <w:rPr>
            <w:noProof/>
          </w:rPr>
          <w:t>12</w:t>
        </w:r>
      </w:fldSimple>
      <w:r>
        <w:t xml:space="preserve"> </w:t>
      </w:r>
      <w:r w:rsidRPr="000D19CA">
        <w:t>Locations</w:t>
      </w:r>
      <w:r>
        <w:t xml:space="preserve"> list view</w:t>
      </w:r>
      <w:bookmarkEnd w:id="56"/>
    </w:p>
    <w:p w14:paraId="45BC1108" w14:textId="1921D0BA" w:rsidR="002047AA" w:rsidRDefault="002047AA" w:rsidP="004656F8">
      <w:pPr>
        <w:pStyle w:val="Paragraph"/>
      </w:pPr>
      <w:r>
        <w:t>An una</w:t>
      </w:r>
      <w:r w:rsidR="0085075F">
        <w:t>uthori</w:t>
      </w:r>
      <w:r w:rsidR="009B6DFD">
        <w:t>s</w:t>
      </w:r>
      <w:r w:rsidR="0085075F">
        <w:t>ed</w:t>
      </w:r>
      <w:r w:rsidR="00026387">
        <w:t xml:space="preserve"> user </w:t>
      </w:r>
      <w:r w:rsidR="0085075F">
        <w:t>who attempts to activate a location</w:t>
      </w:r>
      <w:r w:rsidR="00634B12">
        <w:t>’</w:t>
      </w:r>
      <w:r w:rsidR="0085075F">
        <w:t>s sign-in/sign-off scree</w:t>
      </w:r>
      <w:r w:rsidR="00026387">
        <w:t>n will receive a 403 response.</w:t>
      </w:r>
    </w:p>
    <w:p w14:paraId="728E4CB4" w14:textId="77777777" w:rsidR="0080204C" w:rsidRDefault="0085075F" w:rsidP="002B65C1">
      <w:pPr>
        <w:pStyle w:val="Image"/>
      </w:pPr>
      <w:r w:rsidRPr="0085075F">
        <w:drawing>
          <wp:inline distT="0" distB="0" distL="0" distR="0" wp14:anchorId="174FAABF" wp14:editId="162BD630">
            <wp:extent cx="5151600" cy="1573200"/>
            <wp:effectExtent l="19050" t="19050" r="11430" b="2730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rotWithShape="1">
                    <a:blip r:embed="rId26"/>
                    <a:srcRect b="46774"/>
                    <a:stretch/>
                  </pic:blipFill>
                  <pic:spPr bwMode="auto">
                    <a:xfrm>
                      <a:off x="0" y="0"/>
                      <a:ext cx="5151600" cy="15732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B8E4E6D" w14:textId="031C9F63" w:rsidR="00026387" w:rsidRDefault="0080204C" w:rsidP="00056534">
      <w:pPr>
        <w:pStyle w:val="Caption"/>
      </w:pPr>
      <w:bookmarkStart w:id="57" w:name="_Toc133399594"/>
      <w:r>
        <w:t xml:space="preserve">Figure </w:t>
      </w:r>
      <w:fldSimple w:instr=" SEQ Figure \* ARABIC ">
        <w:r w:rsidR="009D7864">
          <w:rPr>
            <w:noProof/>
          </w:rPr>
          <w:t>13</w:t>
        </w:r>
      </w:fldSimple>
      <w:r w:rsidR="00D311D9">
        <w:t xml:space="preserve"> Security notification</w:t>
      </w:r>
      <w:bookmarkEnd w:id="57"/>
    </w:p>
    <w:p w14:paraId="665A5F45" w14:textId="193CECE7" w:rsidR="00737951" w:rsidRDefault="003C5BA2" w:rsidP="004656F8">
      <w:pPr>
        <w:pStyle w:val="Heading3"/>
      </w:pPr>
      <w:bookmarkStart w:id="58" w:name="_Toc133397040"/>
      <w:r>
        <w:t xml:space="preserve">Location </w:t>
      </w:r>
      <w:r w:rsidR="00056534">
        <w:t>detail’s</w:t>
      </w:r>
      <w:r>
        <w:t xml:space="preserve"> view</w:t>
      </w:r>
      <w:bookmarkEnd w:id="58"/>
    </w:p>
    <w:p w14:paraId="1E1D583F" w14:textId="3AEC8C42" w:rsidR="008D76AE" w:rsidRDefault="00DC0A25" w:rsidP="004656F8">
      <w:pPr>
        <w:pStyle w:val="Paragraph"/>
      </w:pPr>
      <w:r>
        <w:t>The location view display</w:t>
      </w:r>
      <w:r w:rsidR="008D76AE">
        <w:t>s</w:t>
      </w:r>
      <w:r>
        <w:t xml:space="preserve"> the</w:t>
      </w:r>
      <w:r w:rsidR="00056534">
        <w:t>:</w:t>
      </w:r>
    </w:p>
    <w:p w14:paraId="0BA86E6D" w14:textId="29A703CF" w:rsidR="00CC46B8" w:rsidRDefault="00CC46B8" w:rsidP="00C009DA">
      <w:pPr>
        <w:pStyle w:val="Paragraph"/>
        <w:numPr>
          <w:ilvl w:val="0"/>
          <w:numId w:val="9"/>
        </w:numPr>
        <w:spacing w:line="240" w:lineRule="auto"/>
      </w:pPr>
      <w:r>
        <w:t>Permitted users</w:t>
      </w:r>
      <w:r w:rsidR="00056534">
        <w:t>.</w:t>
      </w:r>
    </w:p>
    <w:p w14:paraId="58F53AC0" w14:textId="2BCF6CE7" w:rsidR="00DC0A25" w:rsidRDefault="00DC0A25" w:rsidP="00C009DA">
      <w:pPr>
        <w:pStyle w:val="Paragraph"/>
        <w:numPr>
          <w:ilvl w:val="0"/>
          <w:numId w:val="9"/>
        </w:numPr>
        <w:spacing w:line="240" w:lineRule="auto"/>
      </w:pPr>
      <w:r>
        <w:t>active sign-in</w:t>
      </w:r>
      <w:r w:rsidR="008D76AE">
        <w:t xml:space="preserve"> (users signed in with no sign-out yet)</w:t>
      </w:r>
      <w:r>
        <w:t xml:space="preserve"> users</w:t>
      </w:r>
      <w:r w:rsidR="00056534">
        <w:t>.</w:t>
      </w:r>
    </w:p>
    <w:p w14:paraId="4797D43D" w14:textId="4F91AE23" w:rsidR="00CC46B8" w:rsidRPr="00DC0A25" w:rsidRDefault="00A768CC" w:rsidP="00C009DA">
      <w:pPr>
        <w:pStyle w:val="Paragraph"/>
        <w:numPr>
          <w:ilvl w:val="0"/>
          <w:numId w:val="9"/>
        </w:numPr>
        <w:spacing w:line="240" w:lineRule="auto"/>
      </w:pPr>
      <w:r>
        <w:t>roster logs grouped by day</w:t>
      </w:r>
      <w:r w:rsidR="00056534">
        <w:t>.</w:t>
      </w:r>
    </w:p>
    <w:p w14:paraId="71D7BBB2" w14:textId="77777777" w:rsidR="00A44461" w:rsidRPr="002B65C1" w:rsidRDefault="00DC0A25" w:rsidP="002B65C1">
      <w:pPr>
        <w:pStyle w:val="Image"/>
      </w:pPr>
      <w:r w:rsidRPr="00DC0A25">
        <w:lastRenderedPageBreak/>
        <w:drawing>
          <wp:inline distT="0" distB="0" distL="0" distR="0" wp14:anchorId="33838E20" wp14:editId="343674C2">
            <wp:extent cx="5760720" cy="3081655"/>
            <wp:effectExtent l="19050" t="19050" r="11430" b="23495"/>
            <wp:docPr id="15" name="Picture 1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email&#10;&#10;Description automatically generated"/>
                    <pic:cNvPicPr/>
                  </pic:nvPicPr>
                  <pic:blipFill>
                    <a:blip r:embed="rId27"/>
                    <a:stretch>
                      <a:fillRect/>
                    </a:stretch>
                  </pic:blipFill>
                  <pic:spPr>
                    <a:xfrm>
                      <a:off x="0" y="0"/>
                      <a:ext cx="5760720" cy="3081655"/>
                    </a:xfrm>
                    <a:prstGeom prst="rect">
                      <a:avLst/>
                    </a:prstGeom>
                    <a:ln>
                      <a:solidFill>
                        <a:schemeClr val="tx1"/>
                      </a:solidFill>
                    </a:ln>
                  </pic:spPr>
                </pic:pic>
              </a:graphicData>
            </a:graphic>
          </wp:inline>
        </w:drawing>
      </w:r>
    </w:p>
    <w:p w14:paraId="2642228F" w14:textId="237203FD" w:rsidR="003C5BA2" w:rsidRDefault="00A44461" w:rsidP="00A44461">
      <w:pPr>
        <w:pStyle w:val="Caption"/>
      </w:pPr>
      <w:bookmarkStart w:id="59" w:name="_Toc133399595"/>
      <w:r>
        <w:t xml:space="preserve">Figure </w:t>
      </w:r>
      <w:fldSimple w:instr=" SEQ Figure \* ARABIC ">
        <w:r w:rsidR="009D7864">
          <w:rPr>
            <w:noProof/>
          </w:rPr>
          <w:t>14</w:t>
        </w:r>
      </w:fldSimple>
      <w:r>
        <w:t xml:space="preserve"> Limerick location view</w:t>
      </w:r>
      <w:bookmarkEnd w:id="59"/>
    </w:p>
    <w:p w14:paraId="1FB8A4B4" w14:textId="22D254DA" w:rsidR="00A768CC" w:rsidRDefault="00ED5A7B" w:rsidP="004656F8">
      <w:pPr>
        <w:pStyle w:val="Heading3"/>
      </w:pPr>
      <w:bookmarkStart w:id="60" w:name="_Toc133397041"/>
      <w:r>
        <w:t xml:space="preserve">View </w:t>
      </w:r>
      <w:r w:rsidR="00C943CC">
        <w:t>the location roster</w:t>
      </w:r>
      <w:r w:rsidR="00634B12">
        <w:t>’</w:t>
      </w:r>
      <w:r w:rsidR="00C943CC">
        <w:t>s day log</w:t>
      </w:r>
      <w:bookmarkEnd w:id="60"/>
      <w:r w:rsidR="00056534">
        <w:t>.</w:t>
      </w:r>
    </w:p>
    <w:p w14:paraId="16CB5BE6" w14:textId="59998FC8" w:rsidR="0029234D" w:rsidRPr="0029234D" w:rsidRDefault="00266452" w:rsidP="004656F8">
      <w:pPr>
        <w:pStyle w:val="Paragraph"/>
      </w:pPr>
      <w:r>
        <w:t xml:space="preserve">The </w:t>
      </w:r>
      <w:r w:rsidR="00063028">
        <w:t>location’s</w:t>
      </w:r>
      <w:r w:rsidR="00DC1189">
        <w:t xml:space="preserve"> roaster lists the </w:t>
      </w:r>
      <w:r>
        <w:t>users</w:t>
      </w:r>
      <w:r w:rsidR="002E2613">
        <w:t>’</w:t>
      </w:r>
      <w:r>
        <w:t xml:space="preserve"> </w:t>
      </w:r>
      <w:r w:rsidR="006A01F2">
        <w:t xml:space="preserve">sign-in and sign-out </w:t>
      </w:r>
      <w:r w:rsidR="005C5B17">
        <w:t>times</w:t>
      </w:r>
      <w:r w:rsidR="00634B12">
        <w:t xml:space="preserve"> for the day</w:t>
      </w:r>
      <w:r w:rsidR="005C5B17">
        <w:t>.</w:t>
      </w:r>
    </w:p>
    <w:p w14:paraId="39641938" w14:textId="77777777" w:rsidR="002E2613" w:rsidRDefault="0029234D" w:rsidP="002B65C1">
      <w:pPr>
        <w:pStyle w:val="Image"/>
      </w:pPr>
      <w:r w:rsidRPr="0029234D">
        <w:drawing>
          <wp:inline distT="0" distB="0" distL="0" distR="0" wp14:anchorId="42EB3334" wp14:editId="6E7D4DE9">
            <wp:extent cx="5760720" cy="1873250"/>
            <wp:effectExtent l="19050" t="19050" r="11430" b="1270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8"/>
                    <a:stretch>
                      <a:fillRect/>
                    </a:stretch>
                  </pic:blipFill>
                  <pic:spPr>
                    <a:xfrm>
                      <a:off x="0" y="0"/>
                      <a:ext cx="5760720" cy="1873250"/>
                    </a:xfrm>
                    <a:prstGeom prst="rect">
                      <a:avLst/>
                    </a:prstGeom>
                    <a:ln>
                      <a:solidFill>
                        <a:schemeClr val="tx1"/>
                      </a:solidFill>
                    </a:ln>
                  </pic:spPr>
                </pic:pic>
              </a:graphicData>
            </a:graphic>
          </wp:inline>
        </w:drawing>
      </w:r>
    </w:p>
    <w:p w14:paraId="7B207811" w14:textId="687FD68E" w:rsidR="003E2D56" w:rsidRPr="0029234D" w:rsidRDefault="002E2613" w:rsidP="0040110D">
      <w:pPr>
        <w:pStyle w:val="Caption"/>
      </w:pPr>
      <w:bookmarkStart w:id="61" w:name="_Toc133399596"/>
      <w:r>
        <w:t xml:space="preserve">Figure </w:t>
      </w:r>
      <w:fldSimple w:instr=" SEQ Figure \* ARABIC ">
        <w:r w:rsidR="009D7864">
          <w:rPr>
            <w:noProof/>
          </w:rPr>
          <w:t>15</w:t>
        </w:r>
      </w:fldSimple>
      <w:r w:rsidR="002F6674">
        <w:t xml:space="preserve"> </w:t>
      </w:r>
      <w:r>
        <w:t>L</w:t>
      </w:r>
      <w:r w:rsidRPr="000E0C1D">
        <w:t xml:space="preserve">ocation roster day </w:t>
      </w:r>
      <w:r w:rsidR="00C53155">
        <w:t>v</w:t>
      </w:r>
      <w:r>
        <w:t>iew</w:t>
      </w:r>
      <w:bookmarkEnd w:id="61"/>
    </w:p>
    <w:p w14:paraId="27FA5D7F" w14:textId="527CCE4C" w:rsidR="008647BB" w:rsidRDefault="008647BB" w:rsidP="004656F8">
      <w:pPr>
        <w:pStyle w:val="Heading3"/>
      </w:pPr>
      <w:bookmarkStart w:id="62" w:name="_Toc133397042"/>
      <w:r>
        <w:lastRenderedPageBreak/>
        <w:t>Location Sign in</w:t>
      </w:r>
      <w:bookmarkEnd w:id="62"/>
    </w:p>
    <w:p w14:paraId="532953AE" w14:textId="2F43156F" w:rsidR="00203AC2" w:rsidRPr="005E1E4F" w:rsidRDefault="00A63C00" w:rsidP="0040110D">
      <w:pPr>
        <w:pStyle w:val="Paragraph"/>
        <w:keepNext/>
      </w:pPr>
      <w:r w:rsidRPr="00A63C00">
        <w:t xml:space="preserve">The location </w:t>
      </w:r>
      <w:r w:rsidR="002E2613">
        <w:t>s</w:t>
      </w:r>
      <w:r w:rsidRPr="00A63C00">
        <w:t>ign</w:t>
      </w:r>
      <w:r w:rsidR="00C04004">
        <w:t>-</w:t>
      </w:r>
      <w:r w:rsidRPr="00A63C00">
        <w:t xml:space="preserve">in page takes </w:t>
      </w:r>
      <w:r w:rsidR="00C04004">
        <w:t xml:space="preserve">pictures of the </w:t>
      </w:r>
      <w:r w:rsidRPr="00A63C00">
        <w:t xml:space="preserve">user </w:t>
      </w:r>
      <w:r w:rsidR="00C04004">
        <w:t xml:space="preserve">and streams </w:t>
      </w:r>
      <w:r w:rsidR="00D307B1">
        <w:t>them to the server</w:t>
      </w:r>
      <w:r w:rsidRPr="00A63C00">
        <w:t>.</w:t>
      </w:r>
      <w:r w:rsidR="00203AC2">
        <w:t xml:space="preserve"> </w:t>
      </w:r>
    </w:p>
    <w:p w14:paraId="18E19D88" w14:textId="77777777" w:rsidR="00DD0D0C" w:rsidRDefault="005E1E4F" w:rsidP="002B65C1">
      <w:pPr>
        <w:pStyle w:val="Image"/>
      </w:pPr>
      <w:r w:rsidRPr="005E1E4F">
        <w:drawing>
          <wp:inline distT="0" distB="0" distL="0" distR="0" wp14:anchorId="23BCA60E" wp14:editId="66BC53F4">
            <wp:extent cx="5760720" cy="3983990"/>
            <wp:effectExtent l="19050" t="19050" r="11430" b="1651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9"/>
                    <a:stretch>
                      <a:fillRect/>
                    </a:stretch>
                  </pic:blipFill>
                  <pic:spPr>
                    <a:xfrm>
                      <a:off x="0" y="0"/>
                      <a:ext cx="5760720" cy="3983990"/>
                    </a:xfrm>
                    <a:prstGeom prst="rect">
                      <a:avLst/>
                    </a:prstGeom>
                    <a:ln>
                      <a:solidFill>
                        <a:schemeClr val="tx1"/>
                      </a:solidFill>
                    </a:ln>
                  </pic:spPr>
                </pic:pic>
              </a:graphicData>
            </a:graphic>
          </wp:inline>
        </w:drawing>
      </w:r>
    </w:p>
    <w:p w14:paraId="7D9B9BDC" w14:textId="32C50536" w:rsidR="008647BB" w:rsidRDefault="00DD0D0C" w:rsidP="00DD0D0C">
      <w:pPr>
        <w:pStyle w:val="Caption"/>
      </w:pPr>
      <w:bookmarkStart w:id="63" w:name="_Toc133399597"/>
      <w:r>
        <w:t xml:space="preserve">Figure </w:t>
      </w:r>
      <w:fldSimple w:instr=" SEQ Figure \* ARABIC ">
        <w:r w:rsidR="009D7864">
          <w:rPr>
            <w:noProof/>
          </w:rPr>
          <w:t>16</w:t>
        </w:r>
      </w:fldSimple>
      <w:r>
        <w:t xml:space="preserve"> Location Sign In</w:t>
      </w:r>
      <w:r w:rsidR="00C81BCF">
        <w:t xml:space="preserve"> part 1</w:t>
      </w:r>
      <w:bookmarkEnd w:id="63"/>
    </w:p>
    <w:p w14:paraId="1F63E834" w14:textId="650D033D" w:rsidR="00D307B1" w:rsidRDefault="00D307B1" w:rsidP="004656F8">
      <w:pPr>
        <w:keepNext/>
        <w:keepLines/>
      </w:pPr>
      <w:r>
        <w:lastRenderedPageBreak/>
        <w:t>If the user is recogni</w:t>
      </w:r>
      <w:r w:rsidR="009B6DFD">
        <w:t>s</w:t>
      </w:r>
      <w:r>
        <w:t>ed, the system displays the user details on the screen and logs the day’s timestamp.</w:t>
      </w:r>
    </w:p>
    <w:p w14:paraId="6F693F30" w14:textId="77777777" w:rsidR="00C81BCF" w:rsidRDefault="00AB703B" w:rsidP="002B65C1">
      <w:pPr>
        <w:pStyle w:val="Image"/>
      </w:pPr>
      <w:r w:rsidRPr="00AB703B">
        <w:drawing>
          <wp:inline distT="0" distB="0" distL="0" distR="0" wp14:anchorId="4FC2236E" wp14:editId="0F02AC3E">
            <wp:extent cx="5760720" cy="4092575"/>
            <wp:effectExtent l="19050" t="19050" r="11430" b="22225"/>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30"/>
                    <a:stretch>
                      <a:fillRect/>
                    </a:stretch>
                  </pic:blipFill>
                  <pic:spPr>
                    <a:xfrm>
                      <a:off x="0" y="0"/>
                      <a:ext cx="5760720" cy="4092575"/>
                    </a:xfrm>
                    <a:prstGeom prst="rect">
                      <a:avLst/>
                    </a:prstGeom>
                    <a:ln>
                      <a:solidFill>
                        <a:schemeClr val="tx1"/>
                      </a:solidFill>
                    </a:ln>
                  </pic:spPr>
                </pic:pic>
              </a:graphicData>
            </a:graphic>
          </wp:inline>
        </w:drawing>
      </w:r>
    </w:p>
    <w:p w14:paraId="17110632" w14:textId="538137C1" w:rsidR="005E1E4F" w:rsidRPr="008647BB" w:rsidRDefault="00C81BCF" w:rsidP="00C81BCF">
      <w:pPr>
        <w:pStyle w:val="Caption"/>
      </w:pPr>
      <w:bookmarkStart w:id="64" w:name="_Toc133399598"/>
      <w:r>
        <w:t xml:space="preserve">Figure </w:t>
      </w:r>
      <w:fldSimple w:instr=" SEQ Figure \* ARABIC ">
        <w:r w:rsidR="009D7864">
          <w:rPr>
            <w:noProof/>
          </w:rPr>
          <w:t>17</w:t>
        </w:r>
      </w:fldSimple>
      <w:r>
        <w:t xml:space="preserve"> Location Sign In part 2</w:t>
      </w:r>
      <w:bookmarkEnd w:id="64"/>
    </w:p>
    <w:p w14:paraId="0E0112A9" w14:textId="76E93582" w:rsidR="00BE0EF6" w:rsidRDefault="008647BB" w:rsidP="004656F8">
      <w:pPr>
        <w:pStyle w:val="Heading3"/>
      </w:pPr>
      <w:bookmarkStart w:id="65" w:name="_Toc133397043"/>
      <w:r>
        <w:lastRenderedPageBreak/>
        <w:t xml:space="preserve">Location Sign </w:t>
      </w:r>
      <w:bookmarkEnd w:id="65"/>
      <w:r w:rsidR="0040110D">
        <w:t>off.</w:t>
      </w:r>
    </w:p>
    <w:p w14:paraId="030ED862" w14:textId="66534390" w:rsidR="00426D91" w:rsidRPr="005E1E4F" w:rsidRDefault="00426D91" w:rsidP="0040110D">
      <w:pPr>
        <w:pStyle w:val="Paragraph"/>
        <w:keepNext/>
      </w:pPr>
      <w:r w:rsidRPr="00A63C00">
        <w:t xml:space="preserve">The location </w:t>
      </w:r>
      <w:r>
        <w:t>s</w:t>
      </w:r>
      <w:r w:rsidRPr="00A63C00">
        <w:t>ign</w:t>
      </w:r>
      <w:r>
        <w:t>-off</w:t>
      </w:r>
      <w:r w:rsidRPr="00A63C00">
        <w:t xml:space="preserve"> page takes </w:t>
      </w:r>
      <w:r>
        <w:t xml:space="preserve">pictures of the </w:t>
      </w:r>
      <w:r w:rsidRPr="00A63C00">
        <w:t xml:space="preserve">user </w:t>
      </w:r>
      <w:r>
        <w:t>and streams them to the server</w:t>
      </w:r>
      <w:r w:rsidRPr="00A63C00">
        <w:t>.</w:t>
      </w:r>
      <w:r>
        <w:t xml:space="preserve"> </w:t>
      </w:r>
    </w:p>
    <w:p w14:paraId="4496CA95" w14:textId="77777777" w:rsidR="00AE2B97" w:rsidRDefault="009103A2" w:rsidP="002B65C1">
      <w:pPr>
        <w:pStyle w:val="Image"/>
      </w:pPr>
      <w:r w:rsidRPr="009103A2">
        <w:drawing>
          <wp:inline distT="0" distB="0" distL="0" distR="0" wp14:anchorId="5C7A4055" wp14:editId="3F989CA7">
            <wp:extent cx="5760720" cy="3217653"/>
            <wp:effectExtent l="19050" t="19050" r="11430" b="20955"/>
            <wp:docPr id="20" name="Picture 2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Word&#10;&#10;Description automatically generated"/>
                    <pic:cNvPicPr/>
                  </pic:nvPicPr>
                  <pic:blipFill>
                    <a:blip r:embed="rId31"/>
                    <a:stretch>
                      <a:fillRect/>
                    </a:stretch>
                  </pic:blipFill>
                  <pic:spPr>
                    <a:xfrm>
                      <a:off x="0" y="0"/>
                      <a:ext cx="5770750" cy="3223255"/>
                    </a:xfrm>
                    <a:prstGeom prst="rect">
                      <a:avLst/>
                    </a:prstGeom>
                    <a:ln>
                      <a:solidFill>
                        <a:schemeClr val="tx1"/>
                      </a:solidFill>
                    </a:ln>
                  </pic:spPr>
                </pic:pic>
              </a:graphicData>
            </a:graphic>
          </wp:inline>
        </w:drawing>
      </w:r>
    </w:p>
    <w:p w14:paraId="533495FF" w14:textId="17023AB9" w:rsidR="00BE0EF6" w:rsidRDefault="00AE2B97" w:rsidP="00AE2B97">
      <w:pPr>
        <w:pStyle w:val="Caption"/>
      </w:pPr>
      <w:bookmarkStart w:id="66" w:name="_Toc133399599"/>
      <w:r>
        <w:t xml:space="preserve">Figure </w:t>
      </w:r>
      <w:fldSimple w:instr=" SEQ Figure \* ARABIC ">
        <w:r w:rsidR="009D7864">
          <w:rPr>
            <w:noProof/>
          </w:rPr>
          <w:t>18</w:t>
        </w:r>
      </w:fldSimple>
      <w:r>
        <w:t xml:space="preserve"> Location Sign Out part </w:t>
      </w:r>
      <w:r w:rsidR="004D7575">
        <w:t>1.</w:t>
      </w:r>
      <w:bookmarkEnd w:id="66"/>
    </w:p>
    <w:p w14:paraId="527511C0" w14:textId="68CCE8E6" w:rsidR="00426D91" w:rsidRDefault="00426D91" w:rsidP="004656F8">
      <w:pPr>
        <w:pStyle w:val="Paragraph"/>
      </w:pPr>
      <w:r w:rsidRPr="00A8057B">
        <w:rPr>
          <w:rFonts w:asciiTheme="minorHAnsi" w:hAnsiTheme="minorHAnsi" w:cstheme="minorBidi"/>
        </w:rPr>
        <w:t>If the user is recogni</w:t>
      </w:r>
      <w:r w:rsidR="009B6DFD">
        <w:rPr>
          <w:rFonts w:asciiTheme="minorHAnsi" w:hAnsiTheme="minorHAnsi" w:cstheme="minorBidi"/>
        </w:rPr>
        <w:t>s</w:t>
      </w:r>
      <w:r w:rsidRPr="00A8057B">
        <w:rPr>
          <w:rFonts w:asciiTheme="minorHAnsi" w:hAnsiTheme="minorHAnsi" w:cstheme="minorBidi"/>
        </w:rPr>
        <w:t>ed, the system logs them out from the building and records their finishing time as the current time. This process ensures th</w:t>
      </w:r>
      <w:r>
        <w:rPr>
          <w:rFonts w:asciiTheme="minorHAnsi" w:hAnsiTheme="minorHAnsi" w:cstheme="minorBidi"/>
        </w:rPr>
        <w:t>e user can leave the location and accurately record</w:t>
      </w:r>
      <w:r w:rsidRPr="00A8057B">
        <w:rPr>
          <w:rFonts w:asciiTheme="minorHAnsi" w:hAnsiTheme="minorHAnsi" w:cstheme="minorBidi"/>
        </w:rPr>
        <w:t xml:space="preserve"> their work hours.</w:t>
      </w:r>
    </w:p>
    <w:p w14:paraId="2BEB5038" w14:textId="77777777" w:rsidR="00AE2B97" w:rsidRDefault="00DC6518" w:rsidP="002B65C1">
      <w:pPr>
        <w:pStyle w:val="Image"/>
      </w:pPr>
      <w:r w:rsidRPr="00DC6518">
        <w:lastRenderedPageBreak/>
        <w:drawing>
          <wp:inline distT="0" distB="0" distL="0" distR="0" wp14:anchorId="1D501C1C" wp14:editId="66390F82">
            <wp:extent cx="5760720" cy="5135880"/>
            <wp:effectExtent l="19050" t="19050" r="11430" b="2667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32"/>
                    <a:stretch>
                      <a:fillRect/>
                    </a:stretch>
                  </pic:blipFill>
                  <pic:spPr>
                    <a:xfrm>
                      <a:off x="0" y="0"/>
                      <a:ext cx="5760720" cy="5135880"/>
                    </a:xfrm>
                    <a:prstGeom prst="rect">
                      <a:avLst/>
                    </a:prstGeom>
                    <a:ln>
                      <a:solidFill>
                        <a:schemeClr val="tx1"/>
                      </a:solidFill>
                    </a:ln>
                  </pic:spPr>
                </pic:pic>
              </a:graphicData>
            </a:graphic>
          </wp:inline>
        </w:drawing>
      </w:r>
    </w:p>
    <w:p w14:paraId="71C078EC" w14:textId="222DF101" w:rsidR="008647BB" w:rsidRPr="008647BB" w:rsidRDefault="00AE2B97" w:rsidP="0040110D">
      <w:pPr>
        <w:pStyle w:val="Caption"/>
      </w:pPr>
      <w:bookmarkStart w:id="67" w:name="_Toc133399600"/>
      <w:r>
        <w:t xml:space="preserve">Figure </w:t>
      </w:r>
      <w:fldSimple w:instr=" SEQ Figure \* ARABIC ">
        <w:r w:rsidR="009D7864">
          <w:rPr>
            <w:noProof/>
          </w:rPr>
          <w:t>19</w:t>
        </w:r>
      </w:fldSimple>
      <w:r>
        <w:t xml:space="preserve"> Location Sign</w:t>
      </w:r>
      <w:r>
        <w:rPr>
          <w:noProof/>
        </w:rPr>
        <w:t xml:space="preserve"> Out part 2</w:t>
      </w:r>
      <w:bookmarkEnd w:id="67"/>
    </w:p>
    <w:p w14:paraId="4DA67682" w14:textId="77777777" w:rsidR="002902B2" w:rsidRDefault="002902B2" w:rsidP="002902B2">
      <w:pPr>
        <w:pStyle w:val="Heading3"/>
      </w:pPr>
      <w:bookmarkStart w:id="68" w:name="_Toc133397044"/>
      <w:r>
        <w:t>Setup user face recognition page</w:t>
      </w:r>
      <w:bookmarkEnd w:id="68"/>
    </w:p>
    <w:p w14:paraId="061D2DE6" w14:textId="77777777" w:rsidR="002902B2" w:rsidRPr="00D739AA" w:rsidRDefault="002902B2" w:rsidP="002902B2">
      <w:pPr>
        <w:pStyle w:val="Paragraph"/>
      </w:pPr>
      <w:r w:rsidRPr="00B33DD9">
        <w:t>The setup facial recognition page captures and uploads images of the user</w:t>
      </w:r>
      <w:r>
        <w:t>’</w:t>
      </w:r>
      <w:r w:rsidRPr="00B33DD9">
        <w:t>s face to the server. The server then processes and stores the images, trains the facial recognition model, and notifies the user of the setup outcome upon completion</w:t>
      </w:r>
      <w:r>
        <w:t>.</w:t>
      </w:r>
    </w:p>
    <w:p w14:paraId="5DD124B5" w14:textId="77777777" w:rsidR="00AE2B97" w:rsidRDefault="002902B2" w:rsidP="002B65C1">
      <w:pPr>
        <w:pStyle w:val="Image"/>
      </w:pPr>
      <w:r w:rsidRPr="003E32D7">
        <w:lastRenderedPageBreak/>
        <w:drawing>
          <wp:inline distT="0" distB="0" distL="0" distR="0" wp14:anchorId="6729A7C3" wp14:editId="372965E6">
            <wp:extent cx="5760720" cy="3900805"/>
            <wp:effectExtent l="19050" t="19050" r="11430" b="23495"/>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a:blip r:embed="rId33"/>
                    <a:stretch>
                      <a:fillRect/>
                    </a:stretch>
                  </pic:blipFill>
                  <pic:spPr>
                    <a:xfrm>
                      <a:off x="0" y="0"/>
                      <a:ext cx="5760720" cy="3900805"/>
                    </a:xfrm>
                    <a:prstGeom prst="rect">
                      <a:avLst/>
                    </a:prstGeom>
                    <a:ln>
                      <a:solidFill>
                        <a:schemeClr val="tx1"/>
                      </a:solidFill>
                    </a:ln>
                  </pic:spPr>
                </pic:pic>
              </a:graphicData>
            </a:graphic>
          </wp:inline>
        </w:drawing>
      </w:r>
    </w:p>
    <w:p w14:paraId="28768DC6" w14:textId="44FAFC52" w:rsidR="002902B2" w:rsidRDefault="00AE2B97" w:rsidP="00AE2B97">
      <w:pPr>
        <w:pStyle w:val="Caption"/>
      </w:pPr>
      <w:bookmarkStart w:id="69" w:name="_Toc133399601"/>
      <w:r>
        <w:t xml:space="preserve">Figure </w:t>
      </w:r>
      <w:fldSimple w:instr=" SEQ Figure \* ARABIC ">
        <w:r w:rsidR="009D7864">
          <w:rPr>
            <w:noProof/>
          </w:rPr>
          <w:t>20</w:t>
        </w:r>
      </w:fldSimple>
      <w:r>
        <w:t xml:space="preserve"> Setting Up Facial </w:t>
      </w:r>
      <w:r w:rsidR="0013174D">
        <w:t>recognition.</w:t>
      </w:r>
      <w:bookmarkEnd w:id="69"/>
    </w:p>
    <w:p w14:paraId="3A49E4B3" w14:textId="6C401FA1" w:rsidR="008647BB" w:rsidRDefault="008647BB" w:rsidP="00AE2B97">
      <w:pPr>
        <w:pStyle w:val="Heading3"/>
      </w:pPr>
      <w:bookmarkStart w:id="70" w:name="_Toc133397045"/>
      <w:r>
        <w:t>Edit Profile</w:t>
      </w:r>
      <w:bookmarkEnd w:id="70"/>
    </w:p>
    <w:p w14:paraId="4DD08CB4" w14:textId="6F5A21C4" w:rsidR="00426D91" w:rsidRPr="00426D91" w:rsidRDefault="00426D91" w:rsidP="00AE2B97">
      <w:pPr>
        <w:keepNext/>
      </w:pPr>
      <w:r w:rsidRPr="00A42953">
        <w:t xml:space="preserve">This </w:t>
      </w:r>
      <w:r>
        <w:t>page</w:t>
      </w:r>
      <w:r w:rsidRPr="00A42953">
        <w:t xml:space="preserv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w:t>
      </w:r>
      <w:r w:rsidR="0013174D" w:rsidRPr="00A42953">
        <w:t>needed.</w:t>
      </w:r>
    </w:p>
    <w:p w14:paraId="73F198A5" w14:textId="77777777" w:rsidR="00AE2B97" w:rsidRDefault="00A00BBE" w:rsidP="002B65C1">
      <w:pPr>
        <w:pStyle w:val="Image"/>
      </w:pPr>
      <w:r w:rsidRPr="00A00BBE">
        <w:drawing>
          <wp:inline distT="0" distB="0" distL="0" distR="0" wp14:anchorId="7B806F16" wp14:editId="25A28F04">
            <wp:extent cx="5760720" cy="2863215"/>
            <wp:effectExtent l="19050" t="19050" r="11430" b="1333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4"/>
                    <a:stretch>
                      <a:fillRect/>
                    </a:stretch>
                  </pic:blipFill>
                  <pic:spPr>
                    <a:xfrm>
                      <a:off x="0" y="0"/>
                      <a:ext cx="5760720" cy="2863215"/>
                    </a:xfrm>
                    <a:prstGeom prst="rect">
                      <a:avLst/>
                    </a:prstGeom>
                    <a:ln>
                      <a:solidFill>
                        <a:schemeClr val="tx1"/>
                      </a:solidFill>
                    </a:ln>
                  </pic:spPr>
                </pic:pic>
              </a:graphicData>
            </a:graphic>
          </wp:inline>
        </w:drawing>
      </w:r>
    </w:p>
    <w:p w14:paraId="781364A0" w14:textId="64E16075" w:rsidR="008647BB" w:rsidRPr="008647BB" w:rsidRDefault="00AE2B97" w:rsidP="00AE2B97">
      <w:pPr>
        <w:pStyle w:val="Caption"/>
      </w:pPr>
      <w:bookmarkStart w:id="71" w:name="_Toc133399602"/>
      <w:r>
        <w:t xml:space="preserve">Figure </w:t>
      </w:r>
      <w:fldSimple w:instr=" SEQ Figure \* ARABIC ">
        <w:r w:rsidR="009D7864">
          <w:rPr>
            <w:noProof/>
          </w:rPr>
          <w:t>21</w:t>
        </w:r>
      </w:fldSimple>
      <w:r w:rsidR="008F01C0">
        <w:t>:</w:t>
      </w:r>
      <w:r w:rsidR="004465D8">
        <w:t xml:space="preserve"> </w:t>
      </w:r>
      <w:r>
        <w:t>Edit User Profile</w:t>
      </w:r>
      <w:bookmarkEnd w:id="71"/>
    </w:p>
    <w:p w14:paraId="6F99BABD" w14:textId="3F014BCA" w:rsidR="008647BB" w:rsidRDefault="008647BB" w:rsidP="004656F8">
      <w:pPr>
        <w:pStyle w:val="Heading3"/>
      </w:pPr>
      <w:bookmarkStart w:id="72" w:name="_Toc133397046"/>
      <w:r>
        <w:lastRenderedPageBreak/>
        <w:t>Change Password</w:t>
      </w:r>
      <w:bookmarkEnd w:id="72"/>
    </w:p>
    <w:p w14:paraId="195B6990" w14:textId="4BF211BA" w:rsidR="00426D91" w:rsidRPr="00426D91" w:rsidRDefault="00426D91" w:rsidP="00426D91">
      <w:r>
        <w:t>A User can change their password here.</w:t>
      </w:r>
    </w:p>
    <w:p w14:paraId="08E6A61F" w14:textId="77777777" w:rsidR="00426D91" w:rsidRDefault="00D8355D" w:rsidP="002B65C1">
      <w:pPr>
        <w:pStyle w:val="Image"/>
      </w:pPr>
      <w:r w:rsidRPr="00D8355D">
        <w:drawing>
          <wp:inline distT="0" distB="0" distL="0" distR="0" wp14:anchorId="15086897" wp14:editId="2536C19C">
            <wp:extent cx="5760720" cy="2747645"/>
            <wp:effectExtent l="19050" t="19050" r="11430" b="14605"/>
            <wp:docPr id="23" name="Picture 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Word&#10;&#10;Description automatically generated"/>
                    <pic:cNvPicPr/>
                  </pic:nvPicPr>
                  <pic:blipFill>
                    <a:blip r:embed="rId35"/>
                    <a:stretch>
                      <a:fillRect/>
                    </a:stretch>
                  </pic:blipFill>
                  <pic:spPr>
                    <a:xfrm>
                      <a:off x="0" y="0"/>
                      <a:ext cx="5760720" cy="2747645"/>
                    </a:xfrm>
                    <a:prstGeom prst="rect">
                      <a:avLst/>
                    </a:prstGeom>
                    <a:ln>
                      <a:solidFill>
                        <a:schemeClr val="tx1"/>
                      </a:solidFill>
                    </a:ln>
                  </pic:spPr>
                </pic:pic>
              </a:graphicData>
            </a:graphic>
          </wp:inline>
        </w:drawing>
      </w:r>
    </w:p>
    <w:p w14:paraId="19D0EF50" w14:textId="60B52B81" w:rsidR="008647BB" w:rsidRPr="008647BB" w:rsidRDefault="00426D91" w:rsidP="000D19CA">
      <w:pPr>
        <w:pStyle w:val="Caption"/>
      </w:pPr>
      <w:bookmarkStart w:id="73" w:name="_Toc133399603"/>
      <w:r>
        <w:t xml:space="preserve">Figure </w:t>
      </w:r>
      <w:fldSimple w:instr=" SEQ Figure \* ARABIC ">
        <w:r w:rsidR="009D7864">
          <w:rPr>
            <w:noProof/>
          </w:rPr>
          <w:t>22</w:t>
        </w:r>
      </w:fldSimple>
      <w:r w:rsidR="008F01C0">
        <w:t>:</w:t>
      </w:r>
      <w:r>
        <w:t xml:space="preserve"> change-password.html</w:t>
      </w:r>
      <w:bookmarkEnd w:id="73"/>
    </w:p>
    <w:p w14:paraId="57ED9BD7" w14:textId="77777777" w:rsidR="00F6586D" w:rsidRDefault="00F6586D" w:rsidP="00F6586D">
      <w:pPr>
        <w:pStyle w:val="Heading2"/>
      </w:pPr>
      <w:bookmarkStart w:id="74" w:name="_Toc133397047"/>
      <w:r>
        <w:t>Tools and Framework Considered</w:t>
      </w:r>
      <w:bookmarkEnd w:id="74"/>
    </w:p>
    <w:p w14:paraId="51807879" w14:textId="77777777" w:rsidR="00F6586D" w:rsidRDefault="00F6586D" w:rsidP="00F6586D">
      <w:pPr>
        <w:pStyle w:val="Heading3"/>
      </w:pPr>
      <w:bookmarkStart w:id="75" w:name="_Toc133397048"/>
      <w:r>
        <w:t>Jupiter Notebook</w:t>
      </w:r>
      <w:bookmarkEnd w:id="75"/>
    </w:p>
    <w:p w14:paraId="489A8CFA" w14:textId="003A2187" w:rsidR="00F6586D" w:rsidRDefault="00F6586D" w:rsidP="00F6586D">
      <w:pPr>
        <w:pStyle w:val="Paragraph"/>
        <w:rPr>
          <w:shd w:val="clear" w:color="auto" w:fill="FFFFFF"/>
        </w:rPr>
      </w:pPr>
      <w:r w:rsidRPr="00E646A9">
        <w:rPr>
          <w:shd w:val="clear" w:color="auto" w:fill="FFFFFF"/>
        </w:rPr>
        <w:t>Jupyter is an abbreviation for Julia, Python, and R; these are the three programming languages with which Jupyter originated, but it now supports various languages. Jupyter Notebook is an online application that is both open-source and free to use.</w:t>
      </w:r>
      <w:r>
        <w:rPr>
          <w:shd w:val="clear" w:color="auto" w:fill="FFFFFF"/>
        </w:rPr>
        <w:t xml:space="preserve"> </w:t>
      </w:r>
      <w:r w:rsidRPr="00DB0EDE">
        <w:rPr>
          <w:shd w:val="clear" w:color="auto" w:fill="FFFFFF"/>
        </w:rPr>
        <w:t xml:space="preserve">Jupyter Notebook is made so that programming work can be </w:t>
      </w:r>
      <w:r w:rsidR="0013174D" w:rsidRPr="00DB0EDE">
        <w:rPr>
          <w:shd w:val="clear" w:color="auto" w:fill="FFFFFF"/>
        </w:rPr>
        <w:t>shown,</w:t>
      </w:r>
      <w:r w:rsidRPr="00DB0EDE">
        <w:rPr>
          <w:shd w:val="clear" w:color="auto" w:fill="FFFFFF"/>
        </w:rPr>
        <w:t xml:space="preserve"> and others can join easily. With Jupyter Notebook, programmers can combine code, comments, multimedia, and visuals into an interactive document called a </w:t>
      </w:r>
      <w:r>
        <w:rPr>
          <w:shd w:val="clear" w:color="auto" w:fill="FFFFFF"/>
        </w:rPr>
        <w:t>“</w:t>
      </w:r>
      <w:r w:rsidRPr="00DB0EDE">
        <w:rPr>
          <w:shd w:val="clear" w:color="auto" w:fill="FFFFFF"/>
        </w:rPr>
        <w:t>notebook</w:t>
      </w:r>
      <w:r>
        <w:rPr>
          <w:shd w:val="clear" w:color="auto" w:fill="FFFFFF"/>
        </w:rPr>
        <w:t>”</w:t>
      </w:r>
      <w:r w:rsidR="003129DD">
        <w:rPr>
          <w:shd w:val="clear" w:color="auto" w:fill="FFFFFF"/>
        </w:rPr>
        <w:t>.</w:t>
      </w:r>
      <w:r w:rsidRPr="00DB0EDE">
        <w:rPr>
          <w:shd w:val="clear" w:color="auto" w:fill="FFFFFF"/>
        </w:rPr>
        <w:t xml:space="preserve"> Recycled and used again.</w:t>
      </w:r>
      <w:r w:rsidRPr="00E646A9">
        <w:rPr>
          <w:shd w:val="clear" w:color="auto" w:fill="FFFFFF"/>
        </w:rPr>
        <w:t xml:space="preserve"> It </w:t>
      </w:r>
      <w:r>
        <w:rPr>
          <w:shd w:val="clear" w:color="auto" w:fill="FFFFFF"/>
        </w:rPr>
        <w:t>lets users</w:t>
      </w:r>
      <w:r w:rsidRPr="00E646A9">
        <w:rPr>
          <w:shd w:val="clear" w:color="auto" w:fill="FFFFFF"/>
        </w:rPr>
        <w:t xml:space="preserve"> write and execute computer code directly in the web browser. </w:t>
      </w:r>
      <w:r>
        <w:rPr>
          <w:shd w:val="clear" w:color="auto" w:fill="FFFFFF"/>
        </w:rPr>
        <w:t>It</w:t>
      </w:r>
      <w:r w:rsidRPr="00C844C1">
        <w:rPr>
          <w:shd w:val="clear" w:color="auto" w:fill="FFFFFF"/>
        </w:rPr>
        <w:t xml:space="preserve"> is useful in teaching as we can show examples of how a script or a language work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239E1492" w:rsidR="00F6586D" w:rsidRPr="00D11E05" w:rsidRDefault="00F6586D" w:rsidP="004F26AE">
      <w:pPr>
        <w:pStyle w:val="Paragraph"/>
        <w:numPr>
          <w:ilvl w:val="0"/>
          <w:numId w:val="3"/>
        </w:numPr>
        <w:rPr>
          <w:b/>
          <w:bCs/>
        </w:rPr>
      </w:pPr>
      <w:r>
        <w:rPr>
          <w:b/>
          <w:bCs/>
        </w:rPr>
        <w:t>Data visuali</w:t>
      </w:r>
      <w:r w:rsidR="009B6DFD">
        <w:rPr>
          <w:b/>
          <w:bCs/>
        </w:rPr>
        <w:t>s</w:t>
      </w:r>
      <w:r>
        <w:rPr>
          <w:b/>
          <w:bCs/>
        </w:rPr>
        <w:t xml:space="preserve">ation. </w:t>
      </w:r>
      <w:r w:rsidRPr="004809EF">
        <w:t>Most people learn about Jupyter Notebooks for the first time through data visuali</w:t>
      </w:r>
      <w:r w:rsidR="009B6DFD">
        <w:t>s</w:t>
      </w:r>
      <w:r w:rsidRPr="004809EF">
        <w:t xml:space="preserve">ation, which is a shared notebook with some datasets shown as graphics. Jupyter Notebook lets users </w:t>
      </w:r>
      <w:r>
        <w:t>make visuali</w:t>
      </w:r>
      <w:r w:rsidR="009B6DFD">
        <w:t>s</w:t>
      </w:r>
      <w:r>
        <w:t>ations, share them,</w:t>
      </w:r>
      <w:r w:rsidRPr="004809EF">
        <w:t xml:space="preserve"> and make </w:t>
      </w:r>
      <w:r>
        <w:t>real-time changes to the shared code and dataset</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w:t>
      </w:r>
      <w:r w:rsidRPr="000E19A5">
        <w:lastRenderedPageBreak/>
        <w:t>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6F12C67B"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3129DD">
        <w:t>`</w:t>
      </w:r>
      <w:r w:rsidRPr="008F24AD">
        <w:t>.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169FBD65" w14:textId="77777777" w:rsidR="00F6586D" w:rsidRPr="00372AA0" w:rsidRDefault="00F6586D" w:rsidP="00F6586D">
      <w:pPr>
        <w:pStyle w:val="Paragraph"/>
      </w:pPr>
      <w:r w:rsidRPr="00372AA0">
        <w:t>With certain limits, Jupyter Notebook can be equally as powerful and helpful.</w:t>
      </w:r>
    </w:p>
    <w:p w14:paraId="093188E9" w14:textId="77777777" w:rsidR="00F6586D" w:rsidRDefault="00F6586D" w:rsidP="00F46246">
      <w:pPr>
        <w:pStyle w:val="InformalHeading"/>
      </w:pPr>
      <w:r>
        <w:lastRenderedPageBreak/>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6C74CBC5" w14:textId="77777777" w:rsidR="00F6586D" w:rsidRDefault="00F6586D" w:rsidP="00F6586D">
      <w:pPr>
        <w:pStyle w:val="Heading3"/>
      </w:pPr>
      <w:bookmarkStart w:id="76" w:name="_Toc133397049"/>
      <w:r>
        <w:t>Python</w:t>
      </w:r>
      <w:bookmarkEnd w:id="76"/>
    </w:p>
    <w:p w14:paraId="57BA3DA6" w14:textId="77777777" w:rsidR="00F6586D" w:rsidRPr="00F46246" w:rsidRDefault="00F6586D" w:rsidP="00F46246">
      <w:pPr>
        <w:pStyle w:val="InformalHeading"/>
      </w:pPr>
      <w:r w:rsidRPr="00F46246">
        <w:t>What is Python?</w:t>
      </w:r>
    </w:p>
    <w:p w14:paraId="1EDBF787" w14:textId="77777777" w:rsidR="00F6586D" w:rsidRPr="00851280" w:rsidRDefault="00F6586D" w:rsidP="00F6586D">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7B3B0EF" w14:textId="77777777" w:rsidR="00F6586D" w:rsidRPr="00851280" w:rsidRDefault="00F6586D" w:rsidP="00F46246">
      <w:pPr>
        <w:pStyle w:val="InformalHeading"/>
      </w:pPr>
      <w:r w:rsidRPr="00851280">
        <w:t>Why Python?</w:t>
      </w:r>
    </w:p>
    <w:p w14:paraId="4397B82F" w14:textId="3E555ED6" w:rsidR="00F6586D" w:rsidRPr="00851280" w:rsidRDefault="00F6586D" w:rsidP="000C19C5">
      <w:pPr>
        <w:pStyle w:val="Paragraph"/>
      </w:pPr>
      <w:r w:rsidRPr="00851280">
        <w:t>In a nutshell, Python</w:t>
      </w:r>
      <w:r>
        <w:t>’</w:t>
      </w:r>
      <w:r w:rsidRPr="00851280">
        <w:t>s popularity among developers is a result of its widespread use in a variety of industries, including data science, artificial intelligence, desktop and online application development, statistics, mathematics, and scientific research. Developers have access to several publicly accessible libraries, and the number of ready-made user-friendly tools is always growing.</w:t>
      </w:r>
      <w:r>
        <w:t xml:space="preserve"> </w:t>
      </w:r>
      <w:r w:rsidRPr="00851280">
        <w:t>Its development community, which is already sizable, is expanding quickly due to the language</w:t>
      </w:r>
      <w:r>
        <w:t>’</w:t>
      </w:r>
      <w:r w:rsidRPr="00851280">
        <w:t>s ease of learning and suitability for novice programmers. And if someone gets stuck on a work, it</w:t>
      </w:r>
      <w:r>
        <w:t>’</w:t>
      </w:r>
      <w:r w:rsidRPr="00851280">
        <w:t>s always simple to find information, solutions, and recommendations owing to the enormous Python community.</w:t>
      </w:r>
    </w:p>
    <w:p w14:paraId="2E81CA8D" w14:textId="77777777" w:rsidR="00F6586D" w:rsidRPr="00851280" w:rsidRDefault="00F6586D" w:rsidP="00F46246">
      <w:pPr>
        <w:pStyle w:val="InformalHeading"/>
      </w:pPr>
      <w:r w:rsidRPr="00851280">
        <w:lastRenderedPageBreak/>
        <w:t>What does Python</w:t>
      </w:r>
      <w:r>
        <w:t>’</w:t>
      </w:r>
      <w:r w:rsidRPr="00851280">
        <w:t>s simplicity mean?</w:t>
      </w:r>
    </w:p>
    <w:p w14:paraId="44445724" w14:textId="1237D032" w:rsidR="00F6586D" w:rsidRDefault="00F6586D" w:rsidP="000C19C5">
      <w:pPr>
        <w:pStyle w:val="Paragraph"/>
      </w:pPr>
      <w:r w:rsidRPr="00261C54">
        <w:t xml:space="preserve">Comparing the approaches that Python and other programming languages (in this case, </w:t>
      </w:r>
      <w:r w:rsidR="007A2C97" w:rsidRPr="00261C54">
        <w:t>Java,</w:t>
      </w:r>
      <w:r w:rsidRPr="00261C54">
        <w:t xml:space="preserve"> and C++) take to solve the same straightforward problem is the greatest way to illustrate Python</w:t>
      </w:r>
      <w:r>
        <w:t>’</w:t>
      </w:r>
      <w:r w:rsidRPr="00261C54">
        <w:t>s openness and accessibility.</w:t>
      </w:r>
      <w:r>
        <w:t xml:space="preserve"> </w:t>
      </w:r>
      <w:r w:rsidRPr="00261C54">
        <w:t>Let</w:t>
      </w:r>
      <w:r>
        <w:t>’</w:t>
      </w:r>
      <w:r w:rsidRPr="00261C54">
        <w:t>s use a classic programming example: get the terminal to say</w:t>
      </w:r>
      <w:r>
        <w:t>,</w:t>
      </w:r>
      <w:r w:rsidRPr="00261C54">
        <w:t xml:space="preserve"> </w:t>
      </w:r>
      <w:r>
        <w:t>“</w:t>
      </w:r>
      <w:r w:rsidRPr="00261C54">
        <w:t>Hello World!</w:t>
      </w:r>
      <w:r>
        <w:t>”</w:t>
      </w:r>
    </w:p>
    <w:tbl>
      <w:tblPr>
        <w:tblStyle w:val="TableGrid"/>
        <w:tblW w:w="0" w:type="auto"/>
        <w:tblLook w:val="04A0" w:firstRow="1" w:lastRow="0" w:firstColumn="1" w:lastColumn="0" w:noHBand="0" w:noVBand="1"/>
      </w:tblPr>
      <w:tblGrid>
        <w:gridCol w:w="2963"/>
        <w:gridCol w:w="3599"/>
        <w:gridCol w:w="1932"/>
      </w:tblGrid>
      <w:tr w:rsidR="00F6586D" w14:paraId="7BF3429B" w14:textId="77777777" w:rsidTr="00B46379">
        <w:tc>
          <w:tcPr>
            <w:tcW w:w="3020" w:type="dxa"/>
          </w:tcPr>
          <w:p w14:paraId="0CCFEAB4" w14:textId="77777777" w:rsidR="00F6586D" w:rsidRDefault="00F6586D" w:rsidP="00B46379">
            <w:pPr>
              <w:pStyle w:val="Paragraph"/>
              <w:jc w:val="center"/>
            </w:pPr>
            <w:r>
              <w:t>C++</w:t>
            </w:r>
          </w:p>
        </w:tc>
        <w:tc>
          <w:tcPr>
            <w:tcW w:w="3921" w:type="dxa"/>
          </w:tcPr>
          <w:p w14:paraId="1F6BC114" w14:textId="77777777" w:rsidR="00F6586D" w:rsidRDefault="00F6586D" w:rsidP="00B46379">
            <w:pPr>
              <w:pStyle w:val="Paragraph"/>
              <w:jc w:val="center"/>
            </w:pPr>
            <w:r>
              <w:t>Java</w:t>
            </w:r>
          </w:p>
        </w:tc>
        <w:tc>
          <w:tcPr>
            <w:tcW w:w="2121" w:type="dxa"/>
          </w:tcPr>
          <w:p w14:paraId="03DACCE6" w14:textId="77777777" w:rsidR="00F6586D" w:rsidRDefault="00F6586D" w:rsidP="00B46379">
            <w:pPr>
              <w:pStyle w:val="Paragraph"/>
              <w:jc w:val="center"/>
            </w:pPr>
            <w:r>
              <w:t>Python</w:t>
            </w:r>
          </w:p>
        </w:tc>
      </w:tr>
      <w:tr w:rsidR="00F6586D" w14:paraId="6ADC2AB7" w14:textId="77777777" w:rsidTr="00B46379">
        <w:tc>
          <w:tcPr>
            <w:tcW w:w="3020" w:type="dxa"/>
          </w:tcPr>
          <w:p w14:paraId="3E4F3735" w14:textId="77777777" w:rsidR="00F6586D" w:rsidRPr="004C0D74" w:rsidRDefault="00F6586D" w:rsidP="00B46379">
            <w:pPr>
              <w:pStyle w:val="Paragraph"/>
              <w:rPr>
                <w:sz w:val="22"/>
                <w:szCs w:val="22"/>
              </w:rPr>
            </w:pPr>
            <w:r w:rsidRPr="004C0D74">
              <w:rPr>
                <w:sz w:val="22"/>
                <w:szCs w:val="22"/>
              </w:rPr>
              <w:t>#include &lt;iostream&gt;</w:t>
            </w:r>
          </w:p>
          <w:p w14:paraId="0005D2AF" w14:textId="77777777" w:rsidR="00F6586D" w:rsidRPr="004C0D74" w:rsidRDefault="00F6586D" w:rsidP="00B46379">
            <w:pPr>
              <w:pStyle w:val="Paragraph"/>
              <w:rPr>
                <w:sz w:val="22"/>
                <w:szCs w:val="22"/>
              </w:rPr>
            </w:pPr>
            <w:r w:rsidRPr="004C0D74">
              <w:rPr>
                <w:sz w:val="22"/>
                <w:szCs w:val="22"/>
              </w:rPr>
              <w:t>int main()</w:t>
            </w:r>
          </w:p>
          <w:p w14:paraId="7A7042A9" w14:textId="77777777" w:rsidR="00F6586D" w:rsidRPr="004C0D74" w:rsidRDefault="00F6586D" w:rsidP="00B46379">
            <w:pPr>
              <w:pStyle w:val="Paragraph"/>
              <w:rPr>
                <w:sz w:val="22"/>
                <w:szCs w:val="22"/>
              </w:rPr>
            </w:pPr>
            <w:r w:rsidRPr="004C0D74">
              <w:rPr>
                <w:sz w:val="22"/>
                <w:szCs w:val="22"/>
              </w:rPr>
              <w:t>{</w:t>
            </w:r>
          </w:p>
          <w:p w14:paraId="3FBA4B5A" w14:textId="77777777" w:rsidR="00F6586D" w:rsidRPr="004C0D74" w:rsidRDefault="00F6586D" w:rsidP="00B46379">
            <w:pPr>
              <w:pStyle w:val="Paragraph"/>
              <w:rPr>
                <w:sz w:val="22"/>
                <w:szCs w:val="22"/>
              </w:rPr>
            </w:pPr>
            <w:r w:rsidRPr="004C0D74">
              <w:rPr>
                <w:sz w:val="22"/>
                <w:szCs w:val="22"/>
              </w:rPr>
              <w:t>std::cout&lt;&lt;"Hello,world!\n";</w:t>
            </w:r>
          </w:p>
          <w:p w14:paraId="68E989FE" w14:textId="77777777" w:rsidR="00F6586D" w:rsidRPr="004C0D74" w:rsidRDefault="00F6586D" w:rsidP="00B46379">
            <w:pPr>
              <w:pStyle w:val="Paragraph"/>
              <w:rPr>
                <w:sz w:val="22"/>
                <w:szCs w:val="22"/>
              </w:rPr>
            </w:pPr>
            <w:r w:rsidRPr="004C0D74">
              <w:rPr>
                <w:sz w:val="22"/>
                <w:szCs w:val="22"/>
              </w:rPr>
              <w:t xml:space="preserve"> return 0;</w:t>
            </w:r>
          </w:p>
          <w:p w14:paraId="625FCE5B" w14:textId="77777777" w:rsidR="00F6586D" w:rsidRDefault="00F6586D" w:rsidP="00B46379">
            <w:pPr>
              <w:pStyle w:val="Paragraph"/>
            </w:pPr>
            <w:r w:rsidRPr="004C0D74">
              <w:rPr>
                <w:sz w:val="22"/>
                <w:szCs w:val="22"/>
              </w:rPr>
              <w:t>}</w:t>
            </w:r>
          </w:p>
        </w:tc>
        <w:tc>
          <w:tcPr>
            <w:tcW w:w="3921" w:type="dxa"/>
          </w:tcPr>
          <w:p w14:paraId="107C6748" w14:textId="77777777" w:rsidR="00F6586D" w:rsidRPr="004C0D74" w:rsidRDefault="00F6586D" w:rsidP="00B46379">
            <w:pPr>
              <w:pStyle w:val="Paragraph"/>
              <w:rPr>
                <w:sz w:val="22"/>
                <w:szCs w:val="22"/>
              </w:rPr>
            </w:pPr>
            <w:r w:rsidRPr="004C0D74">
              <w:rPr>
                <w:sz w:val="22"/>
                <w:szCs w:val="22"/>
              </w:rPr>
              <w:t>class HelloWorldApp {</w:t>
            </w:r>
          </w:p>
          <w:p w14:paraId="0F92F00E" w14:textId="09D401C3" w:rsidR="00F6586D" w:rsidRPr="004C0D74" w:rsidRDefault="00F6586D" w:rsidP="007F74DF">
            <w:pPr>
              <w:pStyle w:val="Paragraph"/>
              <w:jc w:val="left"/>
              <w:rPr>
                <w:sz w:val="22"/>
                <w:szCs w:val="22"/>
              </w:rPr>
            </w:pPr>
            <w:r w:rsidRPr="004C0D74">
              <w:rPr>
                <w:sz w:val="22"/>
                <w:szCs w:val="22"/>
              </w:rPr>
              <w:t xml:space="preserve">    public</w:t>
            </w:r>
            <w:r w:rsidR="007F74DF">
              <w:rPr>
                <w:sz w:val="22"/>
                <w:szCs w:val="22"/>
              </w:rPr>
              <w:t xml:space="preserve"> s</w:t>
            </w:r>
            <w:r w:rsidRPr="004C0D74">
              <w:rPr>
                <w:sz w:val="22"/>
                <w:szCs w:val="22"/>
              </w:rPr>
              <w:t>tatic</w:t>
            </w:r>
            <w:r w:rsidR="007F74DF">
              <w:rPr>
                <w:sz w:val="22"/>
                <w:szCs w:val="22"/>
              </w:rPr>
              <w:t xml:space="preserve"> </w:t>
            </w:r>
            <w:r w:rsidRPr="004C0D74">
              <w:rPr>
                <w:sz w:val="22"/>
                <w:szCs w:val="22"/>
              </w:rPr>
              <w:t>void main(String[] args) {</w:t>
            </w:r>
          </w:p>
          <w:p w14:paraId="130FF3B9" w14:textId="77777777" w:rsidR="00F6586D" w:rsidRPr="004C0D74" w:rsidRDefault="00F6586D" w:rsidP="00B46379">
            <w:pPr>
              <w:pStyle w:val="Paragraph"/>
              <w:rPr>
                <w:sz w:val="22"/>
                <w:szCs w:val="22"/>
              </w:rPr>
            </w:pPr>
            <w:r w:rsidRPr="004C0D74">
              <w:rPr>
                <w:sz w:val="22"/>
                <w:szCs w:val="22"/>
              </w:rPr>
              <w:t xml:space="preserve">   System.out.println("Hello World!"); </w:t>
            </w:r>
          </w:p>
          <w:p w14:paraId="6605C13E" w14:textId="77777777" w:rsidR="00F6586D" w:rsidRPr="004C0D74" w:rsidRDefault="00F6586D" w:rsidP="00B46379">
            <w:pPr>
              <w:pStyle w:val="Paragraph"/>
              <w:rPr>
                <w:sz w:val="22"/>
                <w:szCs w:val="22"/>
              </w:rPr>
            </w:pPr>
            <w:r w:rsidRPr="004C0D74">
              <w:rPr>
                <w:sz w:val="22"/>
                <w:szCs w:val="22"/>
              </w:rPr>
              <w:t xml:space="preserve">    }</w:t>
            </w:r>
          </w:p>
          <w:p w14:paraId="05D35AD8" w14:textId="77777777" w:rsidR="00F6586D" w:rsidRDefault="00F6586D" w:rsidP="00B46379">
            <w:pPr>
              <w:pStyle w:val="Paragraph"/>
            </w:pPr>
            <w:r w:rsidRPr="004C0D74">
              <w:rPr>
                <w:sz w:val="22"/>
                <w:szCs w:val="22"/>
              </w:rPr>
              <w:t>}</w:t>
            </w:r>
          </w:p>
        </w:tc>
        <w:tc>
          <w:tcPr>
            <w:tcW w:w="2121" w:type="dxa"/>
          </w:tcPr>
          <w:p w14:paraId="1850B27D" w14:textId="77777777" w:rsidR="00F6586D" w:rsidRPr="004C0D74" w:rsidRDefault="00F6586D" w:rsidP="00B46379">
            <w:pPr>
              <w:pStyle w:val="Paragraph"/>
              <w:rPr>
                <w:sz w:val="22"/>
                <w:szCs w:val="22"/>
              </w:rPr>
            </w:pPr>
            <w:r w:rsidRPr="004C0D74">
              <w:rPr>
                <w:sz w:val="22"/>
                <w:szCs w:val="22"/>
              </w:rPr>
              <w:t>print("Hello World")</w:t>
            </w:r>
          </w:p>
        </w:tc>
      </w:tr>
    </w:tbl>
    <w:p w14:paraId="40D72015" w14:textId="77777777" w:rsidR="00F6586D" w:rsidRPr="00261C54" w:rsidRDefault="00F6586D" w:rsidP="00F6586D">
      <w:pPr>
        <w:pStyle w:val="Paragraph"/>
      </w:pPr>
    </w:p>
    <w:p w14:paraId="17F6A04B" w14:textId="77777777" w:rsidR="00F6586D" w:rsidRDefault="00F6586D" w:rsidP="00F6586D">
      <w:pPr>
        <w:pStyle w:val="Heading3"/>
      </w:pPr>
      <w:bookmarkStart w:id="77" w:name="_Toc133397050"/>
      <w:r>
        <w:t>TensorFlow</w:t>
      </w:r>
      <w:bookmarkEnd w:id="77"/>
    </w:p>
    <w:p w14:paraId="6B702ED7" w14:textId="76CF063A" w:rsidR="00F6586D" w:rsidRDefault="00F6586D" w:rsidP="00F6586D">
      <w:pPr>
        <w:pStyle w:val="Paragraph"/>
      </w:pPr>
      <w:r w:rsidRPr="00264036">
        <w:t xml:space="preserve">Since Google released version 1.0 of its open-source AI framework in 2017, it has grown into a platform that defines the </w:t>
      </w:r>
      <w:r w:rsidR="00B922AA">
        <w:t>industry</w:t>
      </w:r>
      <w:r w:rsidRPr="00264036">
        <w:t>. With the framework and the detailed documentation that comes with it, it</w:t>
      </w:r>
      <w:r>
        <w:t>’</w:t>
      </w:r>
      <w:r w:rsidRPr="00264036">
        <w:t>s very easy to put together neural networks with only a few lines of code that can solve a wide range of problems. These networks can run on both CPUs and GPUs (not to mention those specifically designed for solving AI problems). About the hardware for the TPU</w:t>
      </w:r>
      <w:r>
        <w:t xml:space="preserve"> (Tensor Processing Unit)</w:t>
      </w:r>
      <w:r w:rsidRPr="00264036">
        <w:t xml:space="preserve"> target</w:t>
      </w:r>
      <w:sdt>
        <w:sdtPr>
          <w:id w:val="1553887550"/>
          <w:citation/>
        </w:sdtPr>
        <w:sdtEndPr/>
        <w:sdtContent>
          <w:r>
            <w:fldChar w:fldCharType="begin"/>
          </w:r>
          <w:r>
            <w:instrText xml:space="preserve"> CITATION Ten19 \l 2057 </w:instrText>
          </w:r>
          <w:r>
            <w:fldChar w:fldCharType="separate"/>
          </w:r>
          <w:r w:rsidR="0034001F">
            <w:rPr>
              <w:noProof/>
            </w:rPr>
            <w:t xml:space="preserve"> </w:t>
          </w:r>
          <w:r w:rsidR="0034001F" w:rsidRPr="0034001F">
            <w:rPr>
              <w:noProof/>
            </w:rPr>
            <w:t>(TensorFlow, 2019)</w:t>
          </w:r>
          <w:r>
            <w:fldChar w:fldCharType="end"/>
          </w:r>
        </w:sdtContent>
      </w:sdt>
      <w:r>
        <w:t>.</w:t>
      </w:r>
    </w:p>
    <w:p w14:paraId="49C1E6E4" w14:textId="6F764E48" w:rsidR="00F6586D" w:rsidRDefault="00F6586D" w:rsidP="00F6586D">
      <w:pPr>
        <w:pStyle w:val="Paragraph"/>
      </w:pPr>
      <w:r>
        <w:t>TensorFlow operation is built on a data flow-based implementation in which the computations and states of the algorithms are represented by data flow graphs, allowing for the paralleli</w:t>
      </w:r>
      <w:r w:rsidR="009B6DFD">
        <w:t>s</w:t>
      </w:r>
      <w:r>
        <w:t>ation of diverse processes</w:t>
      </w:r>
      <w:sdt>
        <w:sdtPr>
          <w:id w:val="-806237505"/>
          <w:citation/>
        </w:sdtPr>
        <w:sdtEndPr/>
        <w:sdtContent>
          <w:r>
            <w:fldChar w:fldCharType="begin"/>
          </w:r>
          <w:r>
            <w:instrText xml:space="preserve"> CITATION Ten19 \l 2057 </w:instrText>
          </w:r>
          <w:r>
            <w:fldChar w:fldCharType="separate"/>
          </w:r>
          <w:r w:rsidR="0034001F">
            <w:rPr>
              <w:noProof/>
            </w:rPr>
            <w:t xml:space="preserve"> </w:t>
          </w:r>
          <w:r w:rsidR="0034001F" w:rsidRPr="0034001F">
            <w:rPr>
              <w:noProof/>
            </w:rPr>
            <w:t>(TensorFlow, 2019)</w:t>
          </w:r>
          <w:r>
            <w:fldChar w:fldCharType="end"/>
          </w:r>
        </w:sdtContent>
      </w:sdt>
      <w:r>
        <w:t>. The technology also can continually modify the internal states, allowing the vast number of parameters that occur in big models to be managed</w:t>
      </w:r>
      <w:sdt>
        <w:sdtPr>
          <w:id w:val="544489132"/>
          <w:citation/>
        </w:sdtPr>
        <w:sdtEndPr/>
        <w:sdtContent>
          <w:r>
            <w:fldChar w:fldCharType="begin"/>
          </w:r>
          <w:r>
            <w:instrText xml:space="preserve"> CITATION Ten19 \l 2057 </w:instrText>
          </w:r>
          <w:r>
            <w:fldChar w:fldCharType="separate"/>
          </w:r>
          <w:r w:rsidR="0034001F">
            <w:rPr>
              <w:noProof/>
            </w:rPr>
            <w:t xml:space="preserve"> </w:t>
          </w:r>
          <w:r w:rsidR="0034001F" w:rsidRPr="0034001F">
            <w:rPr>
              <w:noProof/>
            </w:rPr>
            <w:t>(TensorFlow, 2019)</w:t>
          </w:r>
          <w:r>
            <w:fldChar w:fldCharType="end"/>
          </w:r>
        </w:sdtContent>
      </w:sdt>
      <w:r>
        <w:t xml:space="preserve">. The framework was created in C++ (and CUDA-C), but it is now accessible in several programming languages, including C# and Java; however, it is </w:t>
      </w:r>
      <w:r w:rsidR="0025346D">
        <w:t>most used</w:t>
      </w:r>
      <w:r>
        <w:t xml:space="preserve"> through Python language integration.</w:t>
      </w:r>
    </w:p>
    <w:p w14:paraId="2EC38B2D" w14:textId="1140B74E" w:rsidR="00F6586D" w:rsidRDefault="00F6586D" w:rsidP="00F6586D">
      <w:pPr>
        <w:pStyle w:val="Paragraph"/>
      </w:pPr>
      <w:r>
        <w:t>T</w:t>
      </w:r>
      <w:r w:rsidRPr="00F47844">
        <w:t>hey often don</w:t>
      </w:r>
      <w:r>
        <w:t>’</w:t>
      </w:r>
      <w:r w:rsidRPr="00F47844">
        <w:t xml:space="preserve">t work directly with </w:t>
      </w:r>
      <w:r>
        <w:t>TensorF</w:t>
      </w:r>
      <w:r w:rsidRPr="00F47844">
        <w:t xml:space="preserve">low but rather with Keras, a higher-level software package that was not originally made for </w:t>
      </w:r>
      <w:r>
        <w:t>TensorF</w:t>
      </w:r>
      <w:r w:rsidRPr="00F47844">
        <w:t>low but is now part of it. Keras support</w:t>
      </w:r>
      <w:r>
        <w:t>ed</w:t>
      </w:r>
      <w:r w:rsidRPr="00F47844">
        <w:t xml:space="preserve"> lower-level backends and was not originally made for </w:t>
      </w:r>
      <w:r>
        <w:t>TensorF</w:t>
      </w:r>
      <w:r w:rsidRPr="00F47844">
        <w:t>low</w:t>
      </w:r>
      <w:sdt>
        <w:sdtPr>
          <w:id w:val="375505436"/>
          <w:citation/>
        </w:sdtPr>
        <w:sdtEndPr/>
        <w:sdtContent>
          <w:r>
            <w:fldChar w:fldCharType="begin"/>
          </w:r>
          <w:r>
            <w:instrText xml:space="preserve"> CITATION Ker22 \l 2057 </w:instrText>
          </w:r>
          <w:r>
            <w:fldChar w:fldCharType="separate"/>
          </w:r>
          <w:r w:rsidR="0034001F">
            <w:rPr>
              <w:noProof/>
            </w:rPr>
            <w:t xml:space="preserve"> </w:t>
          </w:r>
          <w:r w:rsidR="0034001F" w:rsidRPr="0034001F">
            <w:rPr>
              <w:noProof/>
            </w:rPr>
            <w:t>(Team, n.d.)</w:t>
          </w:r>
          <w:r>
            <w:fldChar w:fldCharType="end"/>
          </w:r>
        </w:sdtContent>
      </w:sdt>
      <w:r w:rsidRPr="00F47844">
        <w:t xml:space="preserve">. The </w:t>
      </w:r>
      <w:r>
        <w:t>project’s original goal</w:t>
      </w:r>
      <w:r w:rsidRPr="00F47844">
        <w:t xml:space="preserve"> was to create a more user-friendly API interface, </w:t>
      </w:r>
      <w:r w:rsidRPr="00F47844">
        <w:lastRenderedPageBreak/>
        <w:t>achieved with network configurations that can be set up with just a few lines of code. The API also makes it easy to access important functions, such as the different activation functions used when building a network (</w:t>
      </w:r>
      <w:r w:rsidR="0025346D" w:rsidRPr="00F47844">
        <w:t>e.g.,</w:t>
      </w:r>
      <w:r w:rsidRPr="00F47844">
        <w:t xml:space="preserve"> ReLu, Sigmoid, or Softmax42).</w:t>
      </w:r>
      <w:r>
        <w:t xml:space="preserve"> </w:t>
      </w:r>
      <w:r w:rsidRPr="001B4DE1">
        <w:t xml:space="preserve">It might seem obvious that the same backend should run both the neural networks made with TensorFlow and the training, which needs the same processing power as the </w:t>
      </w:r>
      <w:r>
        <w:t>net size</w:t>
      </w:r>
      <w:r w:rsidRPr="001B4DE1">
        <w:t xml:space="preserve">. </w:t>
      </w:r>
      <w:r w:rsidRPr="00B92488">
        <w:t>However, the software package</w:t>
      </w:r>
      <w:r>
        <w:t>’</w:t>
      </w:r>
      <w:r w:rsidRPr="00B92488">
        <w:t>s popularity is demonstrated by the addition of several solutions over the years, such as TensorFlow.js, which targets browsers and other runtime environments that support JavaScript execution, or TensorFlow Lite, which can be used to drive pre-trained networks in a mobile environment</w:t>
      </w:r>
      <w:sdt>
        <w:sdtPr>
          <w:id w:val="166294224"/>
          <w:citation/>
        </w:sdtPr>
        <w:sdtEndPr/>
        <w:sdtContent>
          <w:r>
            <w:fldChar w:fldCharType="begin"/>
          </w:r>
          <w:r>
            <w:instrText xml:space="preserve"> CITATION Ten19 \l 2057 </w:instrText>
          </w:r>
          <w:r>
            <w:fldChar w:fldCharType="separate"/>
          </w:r>
          <w:r w:rsidR="0034001F">
            <w:rPr>
              <w:noProof/>
            </w:rPr>
            <w:t xml:space="preserve"> </w:t>
          </w:r>
          <w:r w:rsidR="0034001F" w:rsidRPr="0034001F">
            <w:rPr>
              <w:noProof/>
            </w:rPr>
            <w:t>(TensorFlow, 2019)</w:t>
          </w:r>
          <w:r>
            <w:fldChar w:fldCharType="end"/>
          </w:r>
        </w:sdtContent>
      </w:sdt>
      <w:r w:rsidRPr="00B92488">
        <w:t xml:space="preserve">. They also created APIs for many languages. (An example is Tensorflow Java.) We </w:t>
      </w:r>
      <w:r>
        <w:t>must</w:t>
      </w:r>
      <w:r w:rsidRPr="00B92488">
        <w:t xml:space="preserve"> modify the model for both strategies, although the first can provide more training.</w:t>
      </w:r>
    </w:p>
    <w:p w14:paraId="1EBF08BA" w14:textId="07F7679F" w:rsidR="00F6586D" w:rsidRDefault="00F6586D" w:rsidP="00F6586D">
      <w:pPr>
        <w:pStyle w:val="Paragraph"/>
      </w:pPr>
      <w:r>
        <w:t xml:space="preserve">The </w:t>
      </w:r>
      <w:r w:rsidR="00B5660C">
        <w:t>a</w:t>
      </w:r>
      <w:r>
        <w:t xml:space="preserve">uthor is choosing TensorFlow to build his System because </w:t>
      </w:r>
      <w:r w:rsidRPr="00715625">
        <w:t>TensorFlow</w:t>
      </w:r>
      <w:r>
        <w:t>’</w:t>
      </w:r>
      <w:r w:rsidRPr="00715625">
        <w:t>s most well-known Deep Learning framework comes with pre-trained models that can help with image classification.</w:t>
      </w:r>
      <w:r>
        <w:t xml:space="preserve"> </w:t>
      </w:r>
      <w:r w:rsidRPr="00EF047A">
        <w:t>CNN is used to put photos into groups. Most of the time, all it takes to make a model is to put photos into groups to make a similar</w:t>
      </w:r>
      <w:r>
        <w:t>,</w:t>
      </w:r>
      <w:r w:rsidRPr="00EF047A">
        <w:t xml:space="preserve"> positive image. The picture is then taught and retaught using a method called anchoring or Transfer Learning.</w:t>
      </w:r>
    </w:p>
    <w:p w14:paraId="415CD910" w14:textId="77777777" w:rsidR="00042864" w:rsidRDefault="00042864" w:rsidP="00042864">
      <w:pPr>
        <w:pStyle w:val="Heading1"/>
      </w:pPr>
      <w:bookmarkStart w:id="78" w:name="_Toc133397051"/>
      <w:r>
        <w:lastRenderedPageBreak/>
        <w:t>Implementation</w:t>
      </w:r>
      <w:bookmarkEnd w:id="78"/>
    </w:p>
    <w:p w14:paraId="52227281" w14:textId="77777777" w:rsidR="004C5F77" w:rsidRDefault="00AA2F69" w:rsidP="00AA2F69">
      <w:pPr>
        <w:pStyle w:val="Heading2"/>
      </w:pPr>
      <w:bookmarkStart w:id="79" w:name="_Toc133397052"/>
      <w:r>
        <w:t>Introduction</w:t>
      </w:r>
      <w:bookmarkEnd w:id="79"/>
      <w:r>
        <w:t xml:space="preserve"> </w:t>
      </w:r>
    </w:p>
    <w:p w14:paraId="2AF3E407" w14:textId="5A2E7E65"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7F5245" w:rsidRPr="007F5245">
        <w:t xml:space="preserve">. </w:t>
      </w:r>
    </w:p>
    <w:p w14:paraId="38AC0473" w14:textId="77777777" w:rsidR="004B5269" w:rsidRDefault="00A46C4E" w:rsidP="00821367">
      <w:pPr>
        <w:pStyle w:val="Heading2"/>
      </w:pPr>
      <w:bookmarkStart w:id="80" w:name="_Toc133397053"/>
      <w:r>
        <w:t>Tools Use</w:t>
      </w:r>
      <w:r w:rsidR="004B5269">
        <w:t>d</w:t>
      </w:r>
      <w:bookmarkEnd w:id="80"/>
    </w:p>
    <w:p w14:paraId="23CC9A23" w14:textId="2F7F2C64" w:rsidR="00821367" w:rsidRDefault="00821367" w:rsidP="00821367">
      <w:pPr>
        <w:pStyle w:val="Paragraph"/>
      </w:pPr>
      <w:r w:rsidRPr="00ED4879">
        <w:t>The software</w:t>
      </w:r>
      <w:r>
        <w:t>’</w:t>
      </w:r>
      <w:r w:rsidRPr="00ED4879">
        <w:t>s development process, including the tools, frameworks, and libraries used</w:t>
      </w:r>
      <w:r>
        <w:t>.</w:t>
      </w:r>
    </w:p>
    <w:tbl>
      <w:tblPr>
        <w:tblStyle w:val="TableGrid"/>
        <w:tblW w:w="0" w:type="auto"/>
        <w:tblLook w:val="04A0" w:firstRow="1" w:lastRow="0" w:firstColumn="1" w:lastColumn="0" w:noHBand="0" w:noVBand="1"/>
      </w:tblPr>
      <w:tblGrid>
        <w:gridCol w:w="2556"/>
        <w:gridCol w:w="5938"/>
      </w:tblGrid>
      <w:tr w:rsidR="000122BF" w:rsidRPr="000122BF" w14:paraId="01F56EE6" w14:textId="1B1E1EC1" w:rsidTr="00821367">
        <w:tc>
          <w:tcPr>
            <w:tcW w:w="2689" w:type="dxa"/>
          </w:tcPr>
          <w:p w14:paraId="301DCAAF" w14:textId="77777777" w:rsidR="000122BF" w:rsidRPr="000122BF" w:rsidRDefault="000122BF" w:rsidP="00821367">
            <w:pPr>
              <w:keepNext/>
              <w:keepLines/>
              <w:spacing w:line="276" w:lineRule="auto"/>
            </w:pPr>
            <w:r w:rsidRPr="000122BF">
              <w:t xml:space="preserve">Python 3.9 </w:t>
            </w:r>
          </w:p>
        </w:tc>
        <w:tc>
          <w:tcPr>
            <w:tcW w:w="6373" w:type="dxa"/>
          </w:tcPr>
          <w:p w14:paraId="6D8E9E63" w14:textId="047F102A" w:rsidR="000122BF" w:rsidRPr="000122BF" w:rsidRDefault="0025346D" w:rsidP="00821367">
            <w:pPr>
              <w:keepNext/>
              <w:keepLines/>
              <w:spacing w:line="276" w:lineRule="auto"/>
            </w:pPr>
            <w:r>
              <w:t>Programming</w:t>
            </w:r>
            <w:r w:rsidR="004728F2">
              <w:t xml:space="preserve"> language</w:t>
            </w:r>
          </w:p>
        </w:tc>
      </w:tr>
      <w:tr w:rsidR="006A33A1" w:rsidRPr="000122BF" w14:paraId="35CA642F" w14:textId="77777777" w:rsidTr="00821367">
        <w:tc>
          <w:tcPr>
            <w:tcW w:w="2689" w:type="dxa"/>
          </w:tcPr>
          <w:p w14:paraId="100A1BD1" w14:textId="58CD0375" w:rsidR="006A33A1" w:rsidRPr="000122BF" w:rsidRDefault="006A33A1" w:rsidP="00821367">
            <w:pPr>
              <w:keepNext/>
              <w:keepLines/>
              <w:spacing w:line="276" w:lineRule="auto"/>
            </w:pPr>
            <w:r>
              <w:t>HTML, CSS, JavaScript</w:t>
            </w:r>
          </w:p>
        </w:tc>
        <w:tc>
          <w:tcPr>
            <w:tcW w:w="6373" w:type="dxa"/>
          </w:tcPr>
          <w:p w14:paraId="6ED9D4EC" w14:textId="492A1CFF" w:rsidR="006A33A1" w:rsidRDefault="006A33A1" w:rsidP="00821367">
            <w:pPr>
              <w:keepNext/>
              <w:keepLines/>
              <w:spacing w:line="276" w:lineRule="auto"/>
            </w:pPr>
            <w:r>
              <w:t>Client</w:t>
            </w:r>
            <w:r w:rsidR="00821367">
              <w:t>-</w:t>
            </w:r>
            <w:r>
              <w:t xml:space="preserve">side </w:t>
            </w:r>
            <w:r w:rsidR="00821367">
              <w:t xml:space="preserve">programming languages </w:t>
            </w:r>
          </w:p>
        </w:tc>
      </w:tr>
      <w:tr w:rsidR="004728F2" w:rsidRPr="000122BF" w14:paraId="69AE7602" w14:textId="77777777" w:rsidTr="00821367">
        <w:tc>
          <w:tcPr>
            <w:tcW w:w="2689" w:type="dxa"/>
          </w:tcPr>
          <w:p w14:paraId="7DC177D1" w14:textId="77777777" w:rsidR="004728F2" w:rsidRPr="000122BF" w:rsidRDefault="004728F2" w:rsidP="00821367">
            <w:pPr>
              <w:keepNext/>
              <w:keepLines/>
              <w:spacing w:line="276" w:lineRule="auto"/>
            </w:pPr>
            <w:r w:rsidRPr="000122BF">
              <w:t>Open CV</w:t>
            </w:r>
          </w:p>
        </w:tc>
        <w:tc>
          <w:tcPr>
            <w:tcW w:w="6373" w:type="dxa"/>
          </w:tcPr>
          <w:p w14:paraId="021E9107" w14:textId="77777777" w:rsidR="004728F2" w:rsidRPr="000122BF" w:rsidRDefault="004728F2" w:rsidP="00821367">
            <w:pPr>
              <w:keepNext/>
              <w:keepLines/>
              <w:spacing w:line="276" w:lineRule="auto"/>
            </w:pPr>
            <w:r>
              <w:t xml:space="preserve">Image recognition library </w:t>
            </w:r>
          </w:p>
        </w:tc>
      </w:tr>
      <w:tr w:rsidR="004728F2" w:rsidRPr="000122BF" w14:paraId="52185553" w14:textId="77777777" w:rsidTr="00821367">
        <w:tc>
          <w:tcPr>
            <w:tcW w:w="2689" w:type="dxa"/>
          </w:tcPr>
          <w:p w14:paraId="64F21AF8" w14:textId="77777777" w:rsidR="004728F2" w:rsidRPr="000122BF" w:rsidRDefault="004728F2" w:rsidP="00821367">
            <w:pPr>
              <w:keepNext/>
              <w:keepLines/>
              <w:spacing w:line="276" w:lineRule="auto"/>
            </w:pPr>
            <w:r w:rsidRPr="000122BF">
              <w:t>Django</w:t>
            </w:r>
          </w:p>
        </w:tc>
        <w:tc>
          <w:tcPr>
            <w:tcW w:w="6373" w:type="dxa"/>
          </w:tcPr>
          <w:p w14:paraId="370190AF" w14:textId="77777777" w:rsidR="004728F2" w:rsidRPr="000122BF" w:rsidRDefault="004728F2" w:rsidP="00821367">
            <w:pPr>
              <w:keepNext/>
              <w:keepLines/>
              <w:spacing w:line="276" w:lineRule="auto"/>
            </w:pPr>
            <w:r>
              <w:t xml:space="preserve">Web framework </w:t>
            </w:r>
          </w:p>
        </w:tc>
      </w:tr>
      <w:tr w:rsidR="000122BF" w:rsidRPr="000122BF" w14:paraId="64BA8068" w14:textId="43F997AB" w:rsidTr="00821367">
        <w:tc>
          <w:tcPr>
            <w:tcW w:w="2689" w:type="dxa"/>
          </w:tcPr>
          <w:p w14:paraId="4B8FBFB6" w14:textId="77777777" w:rsidR="000122BF" w:rsidRPr="000122BF" w:rsidRDefault="000122BF" w:rsidP="00821367">
            <w:pPr>
              <w:keepNext/>
              <w:keepLines/>
              <w:spacing w:line="276" w:lineRule="auto"/>
            </w:pPr>
            <w:r w:rsidRPr="000122BF">
              <w:t>Pipreqs</w:t>
            </w:r>
          </w:p>
        </w:tc>
        <w:tc>
          <w:tcPr>
            <w:tcW w:w="6373" w:type="dxa"/>
          </w:tcPr>
          <w:p w14:paraId="593C59FB" w14:textId="495837AA" w:rsidR="000122BF" w:rsidRPr="000122BF" w:rsidRDefault="00151787" w:rsidP="00821367">
            <w:pPr>
              <w:keepNext/>
              <w:keepLines/>
              <w:spacing w:line="276" w:lineRule="auto"/>
            </w:pPr>
            <w:r>
              <w:t xml:space="preserve">Generate </w:t>
            </w:r>
            <w:r w:rsidR="004728F2">
              <w:t xml:space="preserve">python package </w:t>
            </w:r>
            <w:r>
              <w:t>requ</w:t>
            </w:r>
            <w:r w:rsidR="004728F2">
              <w:t>ire</w:t>
            </w:r>
            <w:r>
              <w:t xml:space="preserve">ments </w:t>
            </w:r>
          </w:p>
        </w:tc>
      </w:tr>
      <w:tr w:rsidR="000122BF" w:rsidRPr="000122BF" w14:paraId="570D3152" w14:textId="5381A1B6" w:rsidTr="00821367">
        <w:tc>
          <w:tcPr>
            <w:tcW w:w="2689" w:type="dxa"/>
          </w:tcPr>
          <w:p w14:paraId="7FED8B7D" w14:textId="77777777" w:rsidR="000122BF" w:rsidRPr="000122BF" w:rsidRDefault="000122BF" w:rsidP="00821367">
            <w:pPr>
              <w:keepNext/>
              <w:keepLines/>
              <w:spacing w:line="276" w:lineRule="auto"/>
            </w:pPr>
            <w:r w:rsidRPr="000122BF">
              <w:t>Git</w:t>
            </w:r>
          </w:p>
        </w:tc>
        <w:tc>
          <w:tcPr>
            <w:tcW w:w="6373" w:type="dxa"/>
          </w:tcPr>
          <w:p w14:paraId="2F259ED5" w14:textId="325B8D6C" w:rsidR="000122BF" w:rsidRPr="000122BF" w:rsidRDefault="00635B91" w:rsidP="00821367">
            <w:pPr>
              <w:keepNext/>
              <w:keepLines/>
              <w:spacing w:line="276" w:lineRule="auto"/>
            </w:pPr>
            <w:r>
              <w:t xml:space="preserve">Source control management </w:t>
            </w:r>
          </w:p>
        </w:tc>
      </w:tr>
    </w:tbl>
    <w:p w14:paraId="05644B07" w14:textId="156C5573" w:rsidR="000122BF" w:rsidRDefault="000122BF" w:rsidP="00821367">
      <w:pPr>
        <w:pStyle w:val="Heading3"/>
      </w:pPr>
      <w:bookmarkStart w:id="81" w:name="_Toc133397054"/>
      <w:r>
        <w:t>IDE Support for Programming and Documenta</w:t>
      </w:r>
      <w:r w:rsidR="00331A75">
        <w:t>t</w:t>
      </w:r>
      <w:r>
        <w:t>ion</w:t>
      </w:r>
      <w:bookmarkEnd w:id="81"/>
    </w:p>
    <w:tbl>
      <w:tblPr>
        <w:tblStyle w:val="TableGrid"/>
        <w:tblW w:w="0" w:type="auto"/>
        <w:tblLook w:val="04A0" w:firstRow="1" w:lastRow="0" w:firstColumn="1" w:lastColumn="0" w:noHBand="0" w:noVBand="1"/>
      </w:tblPr>
      <w:tblGrid>
        <w:gridCol w:w="2435"/>
        <w:gridCol w:w="6059"/>
      </w:tblGrid>
      <w:tr w:rsidR="000122BF" w:rsidRPr="000122BF" w14:paraId="3C38E001" w14:textId="77777777" w:rsidTr="00821367">
        <w:tc>
          <w:tcPr>
            <w:tcW w:w="2547" w:type="dxa"/>
          </w:tcPr>
          <w:p w14:paraId="3720B034" w14:textId="77777777" w:rsidR="000122BF" w:rsidRPr="000122BF" w:rsidRDefault="000122BF" w:rsidP="00B6471C">
            <w:pPr>
              <w:spacing w:line="276" w:lineRule="auto"/>
            </w:pPr>
            <w:r w:rsidRPr="000122BF">
              <w:t>Anaconda</w:t>
            </w:r>
          </w:p>
        </w:tc>
        <w:tc>
          <w:tcPr>
            <w:tcW w:w="6515" w:type="dxa"/>
          </w:tcPr>
          <w:p w14:paraId="7C14922E" w14:textId="15181D5D" w:rsidR="000122BF" w:rsidRPr="000122BF" w:rsidRDefault="00331A75" w:rsidP="00B6471C">
            <w:pPr>
              <w:spacing w:line="276" w:lineRule="auto"/>
            </w:pPr>
            <w:r>
              <w:t xml:space="preserve">Manages the python environment and package compatibility </w:t>
            </w:r>
          </w:p>
        </w:tc>
      </w:tr>
      <w:tr w:rsidR="00A16E98" w:rsidRPr="000122BF" w14:paraId="7DDB2114" w14:textId="77777777" w:rsidTr="00821367">
        <w:tc>
          <w:tcPr>
            <w:tcW w:w="2547" w:type="dxa"/>
          </w:tcPr>
          <w:p w14:paraId="0F9C5868" w14:textId="77777777" w:rsidR="00A16E98" w:rsidRPr="000122BF" w:rsidRDefault="00A16E98" w:rsidP="004F35A7">
            <w:pPr>
              <w:spacing w:line="276" w:lineRule="auto"/>
            </w:pPr>
            <w:r w:rsidRPr="000122BF">
              <w:t>Pip</w:t>
            </w:r>
          </w:p>
        </w:tc>
        <w:tc>
          <w:tcPr>
            <w:tcW w:w="6515" w:type="dxa"/>
          </w:tcPr>
          <w:p w14:paraId="7BF840CE" w14:textId="7682D8C9" w:rsidR="00A16E98" w:rsidRPr="000122BF" w:rsidRDefault="00A16E98" w:rsidP="004F35A7">
            <w:pPr>
              <w:spacing w:line="276" w:lineRule="auto"/>
            </w:pPr>
            <w:r>
              <w:t xml:space="preserve">Python package installer </w:t>
            </w:r>
            <w:r w:rsidR="00151787">
              <w:t>(Sometimes used instead of Anaconda)</w:t>
            </w:r>
          </w:p>
        </w:tc>
      </w:tr>
      <w:tr w:rsidR="000122BF" w:rsidRPr="000122BF" w14:paraId="507C5DF8" w14:textId="77777777" w:rsidTr="00821367">
        <w:tc>
          <w:tcPr>
            <w:tcW w:w="2547" w:type="dxa"/>
          </w:tcPr>
          <w:p w14:paraId="6CF6526A" w14:textId="77777777" w:rsidR="000122BF" w:rsidRPr="000122BF" w:rsidRDefault="000122BF" w:rsidP="00B6471C">
            <w:pPr>
              <w:spacing w:line="276" w:lineRule="auto"/>
            </w:pPr>
            <w:r w:rsidRPr="000122BF">
              <w:t>Visual Studio Code</w:t>
            </w:r>
          </w:p>
        </w:tc>
        <w:tc>
          <w:tcPr>
            <w:tcW w:w="6515" w:type="dxa"/>
          </w:tcPr>
          <w:p w14:paraId="40C4945C" w14:textId="11FBA32C" w:rsidR="000122BF" w:rsidRPr="000122BF" w:rsidRDefault="005C3F43" w:rsidP="00B6471C">
            <w:pPr>
              <w:spacing w:line="276" w:lineRule="auto"/>
            </w:pPr>
            <w:r>
              <w:t xml:space="preserve">The IDE </w:t>
            </w:r>
          </w:p>
        </w:tc>
      </w:tr>
      <w:tr w:rsidR="000122BF" w:rsidRPr="000122BF" w14:paraId="07A17ACA" w14:textId="77777777" w:rsidTr="00821367">
        <w:tc>
          <w:tcPr>
            <w:tcW w:w="2547" w:type="dxa"/>
          </w:tcPr>
          <w:p w14:paraId="7F683FA3" w14:textId="77777777" w:rsidR="000122BF" w:rsidRPr="000122BF" w:rsidRDefault="000122BF" w:rsidP="00B6471C">
            <w:pPr>
              <w:spacing w:line="276" w:lineRule="auto"/>
            </w:pPr>
            <w:r w:rsidRPr="000122BF">
              <w:t>Mermaid.js</w:t>
            </w:r>
          </w:p>
        </w:tc>
        <w:tc>
          <w:tcPr>
            <w:tcW w:w="6515" w:type="dxa"/>
          </w:tcPr>
          <w:p w14:paraId="5D5E59A2" w14:textId="66A565CF" w:rsidR="000122BF" w:rsidRPr="000122BF" w:rsidRDefault="008A6C6D" w:rsidP="00B6471C">
            <w:pPr>
              <w:spacing w:line="276" w:lineRule="auto"/>
            </w:pPr>
            <w:r>
              <w:t xml:space="preserve">Generating diagrams </w:t>
            </w:r>
          </w:p>
        </w:tc>
      </w:tr>
      <w:tr w:rsidR="000122BF" w:rsidRPr="000122BF" w14:paraId="4D6F1DD8" w14:textId="77777777" w:rsidTr="00821367">
        <w:tc>
          <w:tcPr>
            <w:tcW w:w="2547" w:type="dxa"/>
          </w:tcPr>
          <w:p w14:paraId="58F0502D" w14:textId="77777777" w:rsidR="000122BF" w:rsidRPr="000122BF" w:rsidRDefault="000122BF" w:rsidP="00B6471C">
            <w:pPr>
              <w:spacing w:line="276" w:lineRule="auto"/>
            </w:pPr>
            <w:r w:rsidRPr="000122BF">
              <w:t>Plant UML</w:t>
            </w:r>
          </w:p>
        </w:tc>
        <w:tc>
          <w:tcPr>
            <w:tcW w:w="6515" w:type="dxa"/>
          </w:tcPr>
          <w:p w14:paraId="1640C26A" w14:textId="59706CE2" w:rsidR="000122BF" w:rsidRPr="000122BF" w:rsidRDefault="008A6C6D" w:rsidP="00B6471C">
            <w:pPr>
              <w:spacing w:line="276" w:lineRule="auto"/>
            </w:pPr>
            <w:r>
              <w:t>Generating UML diagrams</w:t>
            </w:r>
          </w:p>
        </w:tc>
      </w:tr>
    </w:tbl>
    <w:p w14:paraId="08143472" w14:textId="076509A7" w:rsidR="00212B49" w:rsidRDefault="00905857" w:rsidP="00212B49">
      <w:pPr>
        <w:pStyle w:val="Heading2"/>
      </w:pPr>
      <w:bookmarkStart w:id="82" w:name="_Toc133397055"/>
      <w:r>
        <w:lastRenderedPageBreak/>
        <w:t>Source Control</w:t>
      </w:r>
      <w:bookmarkEnd w:id="82"/>
    </w:p>
    <w:p w14:paraId="06C5574A" w14:textId="65FA2EA6" w:rsidR="005354E1" w:rsidRPr="00905857" w:rsidRDefault="004D0B9D" w:rsidP="002B65C1">
      <w:pPr>
        <w:pStyle w:val="Paragraph"/>
        <w:keepNext/>
      </w:pPr>
      <w:r>
        <w:t>Git is the source control technology used</w:t>
      </w:r>
      <w:r w:rsidR="00726D32">
        <w:t>,</w:t>
      </w:r>
      <w:r>
        <w:t xml:space="preserve"> and </w:t>
      </w:r>
      <w:r w:rsidR="00726D32">
        <w:t>t</w:t>
      </w:r>
      <w:r w:rsidR="00905857">
        <w:t xml:space="preserve">he source is </w:t>
      </w:r>
      <w:r w:rsidR="00022698">
        <w:t>maint</w:t>
      </w:r>
      <w:r>
        <w:t>ain</w:t>
      </w:r>
      <w:r w:rsidR="00022698">
        <w:t xml:space="preserve">ed in a GitHub repository @ </w:t>
      </w:r>
      <w:hyperlink r:id="rId36" w:history="1">
        <w:r w:rsidR="00A513FC" w:rsidRPr="00E50DF9">
          <w:rPr>
            <w:rStyle w:val="Hyperlink"/>
          </w:rPr>
          <w:t>https://github.com/zsolt821201/identity-ml-fyp-py</w:t>
        </w:r>
      </w:hyperlink>
    </w:p>
    <w:p w14:paraId="48233318" w14:textId="0F6B18D5" w:rsidR="00853021" w:rsidRDefault="00853021" w:rsidP="002B65C1">
      <w:pPr>
        <w:pStyle w:val="Heading2"/>
      </w:pPr>
      <w:bookmarkStart w:id="83" w:name="_Toc133397056"/>
      <w:r>
        <w:t xml:space="preserve">To install and </w:t>
      </w:r>
      <w:r w:rsidR="0025346D">
        <w:t>run</w:t>
      </w:r>
      <w:r>
        <w:t xml:space="preserve"> the project</w:t>
      </w:r>
      <w:bookmarkEnd w:id="83"/>
      <w:r w:rsidR="0013041D">
        <w:t>.</w:t>
      </w:r>
    </w:p>
    <w:p w14:paraId="02BA8193" w14:textId="75AD5AE0" w:rsidR="008D5A8E" w:rsidRDefault="009F0A6A" w:rsidP="002B65C1">
      <w:pPr>
        <w:pStyle w:val="ListParagraph"/>
        <w:keepNext/>
        <w:numPr>
          <w:ilvl w:val="0"/>
          <w:numId w:val="45"/>
        </w:numPr>
      </w:pPr>
      <w:r>
        <w:t xml:space="preserve">Clone the </w:t>
      </w:r>
      <w:r w:rsidR="00734146">
        <w:t>repository.</w:t>
      </w:r>
    </w:p>
    <w:p w14:paraId="0D7183BE" w14:textId="327CE09E" w:rsidR="008D5A8E" w:rsidRDefault="008D5A8E" w:rsidP="002B65C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divId w:val="1635597437"/>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github.com/Zsolt821201/iDentity-ml-fyp-py.git</w:t>
      </w:r>
    </w:p>
    <w:p w14:paraId="0782DEBA" w14:textId="56D7BC9B" w:rsidR="008D5A8E" w:rsidRDefault="009F5066" w:rsidP="002B65C1">
      <w:pPr>
        <w:pStyle w:val="ListParagraph"/>
        <w:keepNext/>
        <w:numPr>
          <w:ilvl w:val="0"/>
          <w:numId w:val="45"/>
        </w:numPr>
      </w:pPr>
      <w:r>
        <w:t>Install the Python dependencies.</w:t>
      </w:r>
    </w:p>
    <w:p w14:paraId="3BC09B90" w14:textId="02B94BC4" w:rsidR="008D5A8E" w:rsidRDefault="008D5A8E" w:rsidP="002B65C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divId w:val="567154166"/>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1150BB5D" w14:textId="08638E6B" w:rsidR="009F0A6A" w:rsidRDefault="009F0A6A" w:rsidP="002B65C1">
      <w:pPr>
        <w:pStyle w:val="ListParagraph"/>
        <w:keepNext/>
        <w:numPr>
          <w:ilvl w:val="0"/>
          <w:numId w:val="45"/>
        </w:numPr>
      </w:pPr>
      <w:r>
        <w:t>Run the app</w:t>
      </w:r>
      <w:r w:rsidR="008D5A8E">
        <w:t xml:space="preserve"> in </w:t>
      </w:r>
      <w:r>
        <w:t>VS Code and run the app by pressing the `F5` Key</w:t>
      </w:r>
      <w:r w:rsidR="00734146">
        <w:t xml:space="preserve"> o</w:t>
      </w:r>
      <w:r w:rsidR="00BB3D58">
        <w:t xml:space="preserve">r </w:t>
      </w:r>
      <w:r w:rsidR="00734146">
        <w:t>o</w:t>
      </w:r>
      <w:r>
        <w:t>pen a terminal and run the following command:</w:t>
      </w:r>
    </w:p>
    <w:p w14:paraId="1478AB45" w14:textId="77777777" w:rsidR="00734146" w:rsidRDefault="00734146" w:rsidP="002B65C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py runserver</w:t>
      </w:r>
    </w:p>
    <w:p w14:paraId="79828A66" w14:textId="6F2AF6CC" w:rsidR="009F0A6A" w:rsidRDefault="009F0A6A" w:rsidP="002B65C1">
      <w:pPr>
        <w:pStyle w:val="ListParagraph"/>
        <w:numPr>
          <w:ilvl w:val="0"/>
          <w:numId w:val="45"/>
        </w:numPr>
        <w:ind w:left="714" w:hanging="357"/>
      </w:pPr>
      <w:r>
        <w:t>Open the app in your browser</w:t>
      </w:r>
      <w:r w:rsidR="00E63B13">
        <w:t xml:space="preserve"> @ </w:t>
      </w:r>
      <w:hyperlink r:id="rId37" w:history="1">
        <w:r w:rsidR="00E63B13" w:rsidRPr="0001078C">
          <w:rPr>
            <w:rStyle w:val="Hyperlink"/>
          </w:rPr>
          <w:t>http://localhost:8000</w:t>
        </w:r>
      </w:hyperlink>
    </w:p>
    <w:p w14:paraId="654B8C72" w14:textId="56B9FDD0" w:rsidR="009F0A6A" w:rsidRDefault="009F0A6A" w:rsidP="00734146">
      <w:pPr>
        <w:pStyle w:val="InformalHeading"/>
      </w:pPr>
      <w:r>
        <w:t>Built</w:t>
      </w:r>
      <w:r w:rsidR="0025080F">
        <w:t>-</w:t>
      </w:r>
      <w:r>
        <w:t>in user accounts are:</w:t>
      </w:r>
    </w:p>
    <w:tbl>
      <w:tblPr>
        <w:tblStyle w:val="TableGrid"/>
        <w:tblW w:w="0" w:type="auto"/>
        <w:tblLook w:val="04A0" w:firstRow="1" w:lastRow="0" w:firstColumn="1" w:lastColumn="0" w:noHBand="0" w:noVBand="1"/>
      </w:tblPr>
      <w:tblGrid>
        <w:gridCol w:w="1838"/>
        <w:gridCol w:w="1701"/>
        <w:gridCol w:w="1418"/>
        <w:gridCol w:w="2835"/>
      </w:tblGrid>
      <w:tr w:rsidR="00E63B13" w14:paraId="0379AE09" w14:textId="77777777" w:rsidTr="0025080F">
        <w:tc>
          <w:tcPr>
            <w:tcW w:w="1838" w:type="dxa"/>
          </w:tcPr>
          <w:p w14:paraId="56184910" w14:textId="5C008DAE" w:rsidR="00E63B13" w:rsidRDefault="00E63B13" w:rsidP="008E5BB1">
            <w:pPr>
              <w:pStyle w:val="Paragraph"/>
            </w:pPr>
            <w:r>
              <w:t xml:space="preserve">Username    </w:t>
            </w:r>
          </w:p>
        </w:tc>
        <w:tc>
          <w:tcPr>
            <w:tcW w:w="1701" w:type="dxa"/>
          </w:tcPr>
          <w:p w14:paraId="7CB7D79B" w14:textId="38A269DB" w:rsidR="00E63B13" w:rsidRDefault="001B4A6B" w:rsidP="008E5BB1">
            <w:pPr>
              <w:pStyle w:val="Paragraph"/>
            </w:pPr>
            <w:r>
              <w:t xml:space="preserve">Password      </w:t>
            </w:r>
          </w:p>
        </w:tc>
        <w:tc>
          <w:tcPr>
            <w:tcW w:w="1418" w:type="dxa"/>
          </w:tcPr>
          <w:p w14:paraId="33D74B9F" w14:textId="49C3748B" w:rsidR="00E63B13" w:rsidRDefault="001B4A6B" w:rsidP="008E5BB1">
            <w:pPr>
              <w:pStyle w:val="Paragraph"/>
            </w:pPr>
            <w:r>
              <w:t xml:space="preserve">Role  </w:t>
            </w:r>
          </w:p>
        </w:tc>
        <w:tc>
          <w:tcPr>
            <w:tcW w:w="2835" w:type="dxa"/>
          </w:tcPr>
          <w:p w14:paraId="657CE568" w14:textId="573BD2E8" w:rsidR="00E63B13" w:rsidRDefault="001B4A6B" w:rsidP="008E5BB1">
            <w:pPr>
              <w:pStyle w:val="Paragraph"/>
            </w:pPr>
            <w:r>
              <w:t xml:space="preserve">Note                   </w:t>
            </w:r>
          </w:p>
        </w:tc>
      </w:tr>
      <w:tr w:rsidR="00E63B13" w14:paraId="117D3476" w14:textId="77777777" w:rsidTr="0025080F">
        <w:tc>
          <w:tcPr>
            <w:tcW w:w="1838" w:type="dxa"/>
          </w:tcPr>
          <w:p w14:paraId="6E164E48" w14:textId="2F8DB76D" w:rsidR="00E63B13" w:rsidRDefault="00E63B13" w:rsidP="008E5BB1">
            <w:pPr>
              <w:pStyle w:val="Paragraph"/>
            </w:pPr>
            <w:r>
              <w:t xml:space="preserve">Admin       </w:t>
            </w:r>
          </w:p>
        </w:tc>
        <w:tc>
          <w:tcPr>
            <w:tcW w:w="1701" w:type="dxa"/>
          </w:tcPr>
          <w:p w14:paraId="68C61724" w14:textId="73E0DC3F" w:rsidR="00E63B13" w:rsidRDefault="0025080F" w:rsidP="008E5BB1">
            <w:pPr>
              <w:pStyle w:val="Paragraph"/>
            </w:pPr>
            <w:r>
              <w:t>Password</w:t>
            </w:r>
          </w:p>
        </w:tc>
        <w:tc>
          <w:tcPr>
            <w:tcW w:w="1418" w:type="dxa"/>
          </w:tcPr>
          <w:p w14:paraId="1272AB01" w14:textId="175E243C" w:rsidR="00E63B13" w:rsidRDefault="0025080F" w:rsidP="008E5BB1">
            <w:pPr>
              <w:pStyle w:val="Paragraph"/>
            </w:pPr>
            <w:r>
              <w:t>admin</w:t>
            </w:r>
          </w:p>
        </w:tc>
        <w:tc>
          <w:tcPr>
            <w:tcW w:w="2835" w:type="dxa"/>
          </w:tcPr>
          <w:p w14:paraId="5417008E" w14:textId="2FA86012" w:rsidR="00E63B13" w:rsidRDefault="0025080F" w:rsidP="008E5BB1">
            <w:pPr>
              <w:pStyle w:val="Paragraph"/>
            </w:pPr>
            <w:r>
              <w:t>Built-in admin account</w:t>
            </w:r>
          </w:p>
        </w:tc>
      </w:tr>
      <w:tr w:rsidR="00E63B13" w14:paraId="2D5214E5" w14:textId="77777777" w:rsidTr="0025080F">
        <w:tc>
          <w:tcPr>
            <w:tcW w:w="1838" w:type="dxa"/>
          </w:tcPr>
          <w:p w14:paraId="0B52436D" w14:textId="7E09F0D2" w:rsidR="00E63B13" w:rsidRDefault="0025080F" w:rsidP="008E5BB1">
            <w:pPr>
              <w:pStyle w:val="Paragraph"/>
            </w:pPr>
            <w:r>
              <w:t xml:space="preserve">ZsoltToth   </w:t>
            </w:r>
          </w:p>
        </w:tc>
        <w:tc>
          <w:tcPr>
            <w:tcW w:w="1701" w:type="dxa"/>
          </w:tcPr>
          <w:p w14:paraId="6DF154AF" w14:textId="59923E3B" w:rsidR="00E63B13" w:rsidRDefault="0025080F" w:rsidP="008E5BB1">
            <w:pPr>
              <w:pStyle w:val="Paragraph"/>
            </w:pPr>
            <w:r>
              <w:t>Password1234!</w:t>
            </w:r>
          </w:p>
        </w:tc>
        <w:tc>
          <w:tcPr>
            <w:tcW w:w="1418" w:type="dxa"/>
          </w:tcPr>
          <w:p w14:paraId="5E4A9E3B" w14:textId="326EA43D" w:rsidR="00E63B13" w:rsidRDefault="0025080F" w:rsidP="008E5BB1">
            <w:pPr>
              <w:pStyle w:val="Paragraph"/>
            </w:pPr>
            <w:r>
              <w:t>user</w:t>
            </w:r>
          </w:p>
        </w:tc>
        <w:tc>
          <w:tcPr>
            <w:tcW w:w="2835" w:type="dxa"/>
          </w:tcPr>
          <w:p w14:paraId="6FA5238F" w14:textId="59B86337" w:rsidR="00E63B13" w:rsidRDefault="0025080F" w:rsidP="008E5BB1">
            <w:pPr>
              <w:pStyle w:val="Paragraph"/>
            </w:pPr>
            <w:r>
              <w:t>Built-in admin account</w:t>
            </w:r>
          </w:p>
        </w:tc>
      </w:tr>
      <w:tr w:rsidR="00E63B13" w14:paraId="7BC5F626" w14:textId="77777777" w:rsidTr="0025080F">
        <w:tc>
          <w:tcPr>
            <w:tcW w:w="1838" w:type="dxa"/>
          </w:tcPr>
          <w:p w14:paraId="40F8570E" w14:textId="674AAD89" w:rsidR="00E63B13" w:rsidRDefault="0025080F" w:rsidP="008E5BB1">
            <w:pPr>
              <w:pStyle w:val="Paragraph"/>
            </w:pPr>
            <w:r>
              <w:t>JoshuaFluke</w:t>
            </w:r>
          </w:p>
        </w:tc>
        <w:tc>
          <w:tcPr>
            <w:tcW w:w="1701" w:type="dxa"/>
          </w:tcPr>
          <w:p w14:paraId="123080F7" w14:textId="312CEBDC" w:rsidR="00E63B13" w:rsidRDefault="0025080F" w:rsidP="008E5BB1">
            <w:pPr>
              <w:pStyle w:val="Paragraph"/>
            </w:pPr>
            <w:r>
              <w:t xml:space="preserve">Letmein1$     </w:t>
            </w:r>
          </w:p>
        </w:tc>
        <w:tc>
          <w:tcPr>
            <w:tcW w:w="1418" w:type="dxa"/>
          </w:tcPr>
          <w:p w14:paraId="69D04524" w14:textId="773CF952" w:rsidR="00E63B13" w:rsidRDefault="0025080F" w:rsidP="008E5BB1">
            <w:pPr>
              <w:pStyle w:val="Paragraph"/>
            </w:pPr>
            <w:r>
              <w:t>user</w:t>
            </w:r>
          </w:p>
        </w:tc>
        <w:tc>
          <w:tcPr>
            <w:tcW w:w="2835" w:type="dxa"/>
          </w:tcPr>
          <w:p w14:paraId="75F965DE" w14:textId="276B44A2" w:rsidR="00E63B13" w:rsidRDefault="0025080F" w:rsidP="008E5BB1">
            <w:pPr>
              <w:pStyle w:val="Paragraph"/>
            </w:pPr>
            <w:r>
              <w:t>Built-in admin account</w:t>
            </w:r>
          </w:p>
        </w:tc>
      </w:tr>
    </w:tbl>
    <w:p w14:paraId="1E57D692" w14:textId="77777777" w:rsidR="009F0A6A" w:rsidRDefault="009F0A6A" w:rsidP="009F0A6A"/>
    <w:p w14:paraId="42CC43CD" w14:textId="417B8734" w:rsidR="00157F58" w:rsidRDefault="00157F58" w:rsidP="00A40DA4">
      <w:pPr>
        <w:pStyle w:val="Heading2"/>
      </w:pPr>
      <w:bookmarkStart w:id="84" w:name="_Toc133397057"/>
      <w:r>
        <w:t>Building a</w:t>
      </w:r>
      <w:r w:rsidR="00721DB4">
        <w:t>n</w:t>
      </w:r>
      <w:r>
        <w:t xml:space="preserve"> </w:t>
      </w:r>
      <w:r w:rsidR="00721DB4">
        <w:t>OpenCv application to identify user</w:t>
      </w:r>
      <w:r w:rsidR="009543FA">
        <w:t>'s</w:t>
      </w:r>
      <w:r w:rsidR="00721DB4">
        <w:t xml:space="preserve"> </w:t>
      </w:r>
      <w:bookmarkEnd w:id="84"/>
      <w:r w:rsidR="008752A9">
        <w:t>faces.</w:t>
      </w:r>
    </w:p>
    <w:p w14:paraId="1335F12E" w14:textId="63D378C0" w:rsidR="00A40DA4" w:rsidRDefault="00A40DA4" w:rsidP="006D722F">
      <w:pPr>
        <w:pStyle w:val="Heading3"/>
      </w:pPr>
      <w:bookmarkStart w:id="85" w:name="_Toc133397058"/>
      <w:r>
        <w:t>How to use Open CV</w:t>
      </w:r>
      <w:bookmarkEnd w:id="85"/>
    </w:p>
    <w:p w14:paraId="17722198" w14:textId="05635097" w:rsidR="00A40DA4" w:rsidRDefault="00A40DA4" w:rsidP="00A40DA4">
      <w:pPr>
        <w:pStyle w:val="Paragraph"/>
      </w:pPr>
      <w:r>
        <w:t xml:space="preserve">The </w:t>
      </w:r>
      <w:r w:rsidR="002C1EA3">
        <w:t>OpenCv</w:t>
      </w:r>
      <w:r>
        <w:t>-python package wraps the OpenCV library in Python. To utili</w:t>
      </w:r>
      <w:r w:rsidR="009B6DFD">
        <w:t>s</w:t>
      </w:r>
      <w:r>
        <w:t xml:space="preserve">e </w:t>
      </w:r>
      <w:r w:rsidR="002C1EA3">
        <w:t>OpenCv</w:t>
      </w:r>
      <w:r>
        <w:t xml:space="preserve"> in the application, this package must be installed. c.f. 6.4 Installing and running the project.</w:t>
      </w:r>
    </w:p>
    <w:p w14:paraId="107F7A52" w14:textId="77777777" w:rsidR="00A40DA4" w:rsidRDefault="00A40DA4" w:rsidP="00A40DA4">
      <w:pPr>
        <w:pStyle w:val="Paragraph"/>
      </w:pPr>
      <w:r>
        <w:t>In Python files, use the following code to import the package.</w:t>
      </w:r>
    </w:p>
    <w:p w14:paraId="058454D0" w14:textId="0F442B93"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cv2</w:t>
      </w:r>
    </w:p>
    <w:p w14:paraId="40B66BCE" w14:textId="2D97842C" w:rsidR="00A40DA4" w:rsidRPr="006D4FC9" w:rsidRDefault="00A40DA4" w:rsidP="006D722F">
      <w:pPr>
        <w:pStyle w:val="Heading3"/>
      </w:pPr>
      <w:bookmarkStart w:id="86" w:name="_Toc133397059"/>
      <w:r w:rsidRPr="006D4FC9">
        <w:t>How to find a face in an image</w:t>
      </w:r>
      <w:r w:rsidR="003B606E">
        <w:t xml:space="preserve"> using OpenCv</w:t>
      </w:r>
      <w:r w:rsidRPr="006D4FC9">
        <w:t>:</w:t>
      </w:r>
      <w:bookmarkEnd w:id="86"/>
    </w:p>
    <w:p w14:paraId="3152992D" w14:textId="706B79D4" w:rsidR="00A40DA4" w:rsidRDefault="00A40DA4" w:rsidP="00A40DA4">
      <w:pPr>
        <w:pStyle w:val="Paragraph"/>
        <w:rPr>
          <w:lang w:eastAsia="en-GB"/>
        </w:rPr>
      </w:pPr>
      <w:r>
        <w:rPr>
          <w:lang w:eastAsia="en-GB"/>
        </w:rPr>
        <w:t>Given a grey-scale image Mat object as input, the function`detect_user_face</w:t>
      </w:r>
      <w:r w:rsidR="003129DD">
        <w:rPr>
          <w:lang w:eastAsia="en-GB"/>
        </w:rPr>
        <w:t xml:space="preserve">` </w:t>
      </w:r>
      <w:r>
        <w:rPr>
          <w:lang w:eastAsia="en-GB"/>
        </w:rPr>
        <w:t xml:space="preserve">returns a tuple containing a </w:t>
      </w:r>
      <w:r w:rsidR="002C1EA3">
        <w:rPr>
          <w:lang w:eastAsia="en-GB"/>
        </w:rPr>
        <w:t>Boolean</w:t>
      </w:r>
      <w:r>
        <w:rPr>
          <w:lang w:eastAsia="en-GB"/>
        </w:rPr>
        <w:t xml:space="preserve"> flag and a numpy array. The flag is True if a face is detected in the image and False if no face is detected. The numpy array contains the coordinates of the face in the image.</w:t>
      </w:r>
    </w:p>
    <w:p w14:paraId="2FA10174" w14:textId="3C6CCFE8" w:rsidR="00CD2DD4" w:rsidRDefault="00F0103D" w:rsidP="00A40DA4">
      <w:pPr>
        <w:pStyle w:val="Paragraph"/>
        <w:rPr>
          <w:lang w:eastAsia="en-GB"/>
        </w:rPr>
      </w:pPr>
      <w:r w:rsidRPr="00F0103D">
        <w:rPr>
          <w:lang w:eastAsia="en-GB"/>
        </w:rPr>
        <w:lastRenderedPageBreak/>
        <w:t>CLASSIFIER_CONFIGURATION_FILEPATH</w:t>
      </w:r>
      <w:r w:rsidR="001A2784">
        <w:rPr>
          <w:lang w:eastAsia="en-GB"/>
        </w:rPr>
        <w:t xml:space="preserve"> is a string constant </w:t>
      </w:r>
      <w:r w:rsidR="00BA0102">
        <w:rPr>
          <w:lang w:eastAsia="en-GB"/>
        </w:rPr>
        <w:t>of the configuration file path.</w:t>
      </w:r>
      <w:r w:rsidR="00795617">
        <w:rPr>
          <w:lang w:eastAsia="en-GB"/>
        </w:rPr>
        <w:t xml:space="preserve"> The path is a relative path calculated</w:t>
      </w:r>
      <w:r w:rsidR="00CD2DD4">
        <w:rPr>
          <w:lang w:eastAsia="en-GB"/>
        </w:rPr>
        <w:t xml:space="preserve"> at</w:t>
      </w:r>
      <w:r w:rsidR="00795617">
        <w:rPr>
          <w:lang w:eastAsia="en-GB"/>
        </w:rPr>
        <w:t xml:space="preserve"> </w:t>
      </w:r>
      <w:r w:rsidR="00CD2DD4">
        <w:rPr>
          <w:lang w:eastAsia="en-GB"/>
        </w:rPr>
        <w:t>run</w:t>
      </w:r>
      <w:r w:rsidR="00795617">
        <w:rPr>
          <w:lang w:eastAsia="en-GB"/>
        </w:rPr>
        <w:t>time</w:t>
      </w:r>
      <w:r w:rsidR="00CD2DD4">
        <w:rPr>
          <w:lang w:eastAsia="en-GB"/>
        </w:rPr>
        <w:t>.</w:t>
      </w:r>
    </w:p>
    <w:p w14:paraId="48CB16EF" w14:textId="77777777" w:rsidR="00A40DA4" w:rsidRPr="00CB46C1" w:rsidRDefault="00A40DA4" w:rsidP="008752A9">
      <w:pPr>
        <w:pStyle w:val="InformalHeading"/>
        <w:rPr>
          <w:lang w:eastAsia="en-GB"/>
        </w:rPr>
      </w:pPr>
      <w:r w:rsidRPr="00CB46C1">
        <w:rPr>
          <w:lang w:eastAsia="en-GB"/>
        </w:rPr>
        <w:t>detect_user_face:</w:t>
      </w:r>
    </w:p>
    <w:p w14:paraId="323BA285"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detect_user_face</w:t>
      </w:r>
      <w:r>
        <w:rPr>
          <w:rFonts w:ascii="Consolas" w:hAnsi="Consolas" w:cs="Courier New"/>
          <w:color w:val="666600"/>
          <w:sz w:val="17"/>
          <w:szCs w:val="17"/>
        </w:rPr>
        <w:t>(</w:t>
      </w:r>
      <w:r>
        <w:rPr>
          <w:rFonts w:ascii="Consolas" w:hAnsi="Consolas" w:cs="Courier New"/>
          <w:color w:val="000000"/>
          <w:sz w:val="17"/>
          <w:szCs w:val="17"/>
        </w:rPr>
        <w:t>gray_scale_image</w:t>
      </w:r>
      <w:r>
        <w:rPr>
          <w:rFonts w:ascii="Consolas" w:hAnsi="Consolas" w:cs="Courier New"/>
          <w:color w:val="666600"/>
          <w:sz w:val="17"/>
          <w:szCs w:val="17"/>
        </w:rPr>
        <w:t>,</w:t>
      </w:r>
      <w:r>
        <w:rPr>
          <w:rFonts w:ascii="Consolas" w:hAnsi="Consolas" w:cs="Courier New"/>
          <w:color w:val="000000"/>
          <w:sz w:val="17"/>
          <w:szCs w:val="17"/>
        </w:rPr>
        <w:t xml:space="preserve"> min_size</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tuple</w:t>
      </w:r>
      <w:r>
        <w:rPr>
          <w:rFonts w:ascii="Consolas" w:hAnsi="Consolas" w:cs="Courier New"/>
          <w:color w:val="666600"/>
          <w:sz w:val="17"/>
          <w:szCs w:val="17"/>
        </w:rPr>
        <w:t>[</w:t>
      </w:r>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ndarray</w:t>
      </w:r>
      <w:r>
        <w:rPr>
          <w:rFonts w:ascii="Consolas" w:hAnsi="Consolas" w:cs="Courier New"/>
          <w:color w:val="666600"/>
          <w:sz w:val="17"/>
          <w:szCs w:val="17"/>
        </w:rPr>
        <w:t>]:</w:t>
      </w:r>
    </w:p>
    <w:p w14:paraId="34D69E09" w14:textId="4DD782E3"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ace_detector_classifier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sidR="00F0103D">
        <w:rPr>
          <w:rFonts w:ascii="Consolas" w:hAnsi="Consolas" w:cs="Courier New"/>
          <w:color w:val="000000"/>
          <w:sz w:val="17"/>
          <w:szCs w:val="17"/>
        </w:rPr>
        <w:t>_FILEPATH</w:t>
      </w:r>
      <w:r>
        <w:rPr>
          <w:rFonts w:ascii="Consolas" w:hAnsi="Consolas" w:cs="Courier New"/>
          <w:color w:val="666600"/>
          <w:sz w:val="17"/>
          <w:szCs w:val="17"/>
        </w:rPr>
        <w:t>)</w:t>
      </w:r>
    </w:p>
    <w:p w14:paraId="28799151"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faces</w:t>
      </w:r>
      <w:r>
        <w:rPr>
          <w:rFonts w:ascii="Consolas" w:hAnsi="Consolas" w:cs="Courier New"/>
          <w:color w:val="666600"/>
          <w:sz w:val="17"/>
          <w:szCs w:val="17"/>
        </w:rPr>
        <w:t>:</w:t>
      </w:r>
      <w:r>
        <w:rPr>
          <w:rFonts w:ascii="Consolas" w:hAnsi="Consolas" w:cs="Courier New"/>
          <w:color w:val="000000"/>
          <w:sz w:val="17"/>
          <w:szCs w:val="17"/>
        </w:rPr>
        <w:t xml:space="preserve"> ndarray </w:t>
      </w:r>
      <w:r>
        <w:rPr>
          <w:rFonts w:ascii="Consolas" w:hAnsi="Consolas" w:cs="Courier New"/>
          <w:color w:val="666600"/>
          <w:sz w:val="17"/>
          <w:szCs w:val="17"/>
        </w:rPr>
        <w:t>=</w:t>
      </w:r>
      <w:r>
        <w:rPr>
          <w:rFonts w:ascii="Consolas" w:hAnsi="Consolas" w:cs="Courier New"/>
          <w:color w:val="000000"/>
          <w:sz w:val="17"/>
          <w:szCs w:val="17"/>
        </w:rPr>
        <w:t xml:space="preserve"> face_detector_classifier</w:t>
      </w:r>
      <w:r>
        <w:rPr>
          <w:rFonts w:ascii="Consolas" w:hAnsi="Consolas" w:cs="Courier New"/>
          <w:color w:val="666600"/>
          <w:sz w:val="17"/>
          <w:szCs w:val="17"/>
        </w:rPr>
        <w:t>.</w:t>
      </w:r>
      <w:r>
        <w:rPr>
          <w:rFonts w:ascii="Consolas" w:hAnsi="Consolas" w:cs="Courier New"/>
          <w:color w:val="000000"/>
          <w:sz w:val="17"/>
          <w:szCs w:val="17"/>
        </w:rPr>
        <w:t>detectMultiScale</w:t>
      </w:r>
      <w:r>
        <w:rPr>
          <w:rFonts w:ascii="Consolas" w:hAnsi="Consolas" w:cs="Courier New"/>
          <w:color w:val="666600"/>
          <w:sz w:val="17"/>
          <w:szCs w:val="17"/>
        </w:rPr>
        <w:t>(</w:t>
      </w:r>
    </w:p>
    <w:p w14:paraId="5AC8A64B"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gray_scale_image</w:t>
      </w:r>
      <w:r>
        <w:rPr>
          <w:rFonts w:ascii="Consolas" w:hAnsi="Consolas" w:cs="Courier New"/>
          <w:color w:val="666600"/>
          <w:sz w:val="17"/>
          <w:szCs w:val="17"/>
        </w:rPr>
        <w:t>,</w:t>
      </w:r>
      <w:r>
        <w:rPr>
          <w:rFonts w:ascii="Consolas" w:hAnsi="Consolas" w:cs="Courier New"/>
          <w:color w:val="000000"/>
          <w:sz w:val="17"/>
          <w:szCs w:val="17"/>
        </w:rPr>
        <w:t xml:space="preserve"> scaleFactor</w:t>
      </w:r>
      <w:r>
        <w:rPr>
          <w:rFonts w:ascii="Consolas" w:hAnsi="Consolas" w:cs="Courier New"/>
          <w:color w:val="666600"/>
          <w:sz w:val="17"/>
          <w:szCs w:val="17"/>
        </w:rPr>
        <w:t>=</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minNeighbors</w:t>
      </w:r>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minSize</w:t>
      </w:r>
      <w:r>
        <w:rPr>
          <w:rFonts w:ascii="Consolas" w:hAnsi="Consolas" w:cs="Courier New"/>
          <w:color w:val="666600"/>
          <w:sz w:val="17"/>
          <w:szCs w:val="17"/>
        </w:rPr>
        <w:t>=</w:t>
      </w:r>
      <w:r>
        <w:rPr>
          <w:rFonts w:ascii="Consolas" w:hAnsi="Consolas" w:cs="Courier New"/>
          <w:color w:val="000000"/>
          <w:sz w:val="17"/>
          <w:szCs w:val="17"/>
        </w:rPr>
        <w:t>min_size</w:t>
      </w:r>
      <w:r>
        <w:rPr>
          <w:rFonts w:ascii="Consolas" w:hAnsi="Consolas" w:cs="Courier New"/>
          <w:color w:val="666600"/>
          <w:sz w:val="17"/>
          <w:szCs w:val="17"/>
        </w:rPr>
        <w:t>)</w:t>
      </w:r>
    </w:p>
    <w:p w14:paraId="5EA06B3A"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4B3E840F"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85D142F"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Error: No face detected"</w:t>
      </w:r>
      <w:r>
        <w:rPr>
          <w:rFonts w:ascii="Consolas" w:hAnsi="Consolas" w:cs="Courier New"/>
          <w:color w:val="666600"/>
          <w:sz w:val="17"/>
          <w:szCs w:val="17"/>
        </w:rPr>
        <w:t>)</w:t>
      </w:r>
    </w:p>
    <w:p w14:paraId="65DC15A8"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4737ABEB"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3DCB20B3"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4B2540F"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Error: More than one face detected"</w:t>
      </w:r>
      <w:r>
        <w:rPr>
          <w:rFonts w:ascii="Consolas" w:hAnsi="Consolas" w:cs="Courier New"/>
          <w:color w:val="666600"/>
          <w:sz w:val="17"/>
          <w:szCs w:val="17"/>
        </w:rPr>
        <w:t>)</w:t>
      </w:r>
    </w:p>
    <w:p w14:paraId="384FA5E8"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629C82AE"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94E3F67"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39E3255D"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fac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w:t>
      </w:r>
    </w:p>
    <w:p w14:paraId="1D9E7F1B" w14:textId="77777777" w:rsidR="00913799" w:rsidRDefault="009A0B1C" w:rsidP="008752A9">
      <w:pPr>
        <w:pStyle w:val="Paragraph"/>
        <w:rPr>
          <w:lang w:eastAsia="en-GB"/>
        </w:rPr>
      </w:pPr>
      <w:r>
        <w:rPr>
          <w:lang w:eastAsia="en-GB"/>
        </w:rPr>
        <w:t xml:space="preserve">On line </w:t>
      </w:r>
      <w:r w:rsidR="001121E6">
        <w:rPr>
          <w:lang w:eastAsia="en-GB"/>
        </w:rPr>
        <w:t>2</w:t>
      </w:r>
      <w:r w:rsidR="00073F73">
        <w:rPr>
          <w:lang w:eastAsia="en-GB"/>
        </w:rPr>
        <w:t>,</w:t>
      </w:r>
      <w:r w:rsidR="00A40DA4" w:rsidRPr="00D30268">
        <w:rPr>
          <w:lang w:eastAsia="en-GB"/>
        </w:rPr>
        <w:t xml:space="preserve"> </w:t>
      </w:r>
      <w:r w:rsidR="00523FBA">
        <w:rPr>
          <w:lang w:eastAsia="en-GB"/>
        </w:rPr>
        <w:t xml:space="preserve">a </w:t>
      </w:r>
      <w:r w:rsidR="006B3726" w:rsidRPr="006B3726">
        <w:rPr>
          <w:lang w:eastAsia="en-GB"/>
        </w:rPr>
        <w:t>CascadeClassifier</w:t>
      </w:r>
      <w:r w:rsidR="006B3726">
        <w:rPr>
          <w:lang w:eastAsia="en-GB"/>
        </w:rPr>
        <w:t xml:space="preserve"> object is created</w:t>
      </w:r>
      <w:r w:rsidR="006B3726" w:rsidRPr="006B3726">
        <w:rPr>
          <w:lang w:eastAsia="en-GB"/>
        </w:rPr>
        <w:t xml:space="preserve"> </w:t>
      </w:r>
      <w:r w:rsidR="00F9530B">
        <w:rPr>
          <w:lang w:eastAsia="en-GB"/>
        </w:rPr>
        <w:t>with the</w:t>
      </w:r>
      <w:r w:rsidR="00A40DA4" w:rsidRPr="00D30268">
        <w:rPr>
          <w:lang w:eastAsia="en-GB"/>
        </w:rPr>
        <w:t xml:space="preserve"> classifier configuration file</w:t>
      </w:r>
      <w:r w:rsidR="00F9530B">
        <w:rPr>
          <w:lang w:eastAsia="en-GB"/>
        </w:rPr>
        <w:t xml:space="preserve"> path</w:t>
      </w:r>
      <w:r w:rsidR="00A40DA4" w:rsidRPr="00D30268">
        <w:rPr>
          <w:lang w:eastAsia="en-GB"/>
        </w:rPr>
        <w:t xml:space="preserve"> </w:t>
      </w:r>
      <w:r w:rsidR="00F9530B">
        <w:rPr>
          <w:lang w:eastAsia="en-GB"/>
        </w:rPr>
        <w:t xml:space="preserve">and assigned to the variable </w:t>
      </w:r>
      <w:r w:rsidR="00A40DA4" w:rsidRPr="00D30268">
        <w:rPr>
          <w:lang w:eastAsia="en-GB"/>
        </w:rPr>
        <w:t>face_detector_classifie</w:t>
      </w:r>
      <w:r w:rsidR="00F9530B">
        <w:rPr>
          <w:lang w:eastAsia="en-GB"/>
        </w:rPr>
        <w:t>r</w:t>
      </w:r>
      <w:r w:rsidR="00A40DA4" w:rsidRPr="00D30268">
        <w:rPr>
          <w:lang w:eastAsia="en-GB"/>
        </w:rPr>
        <w:t>.</w:t>
      </w:r>
    </w:p>
    <w:p w14:paraId="49601DF9" w14:textId="26BD977D" w:rsidR="002153FC" w:rsidRDefault="00A40DA4" w:rsidP="009A0B1C">
      <w:pPr>
        <w:pStyle w:val="Paragraph"/>
        <w:rPr>
          <w:lang w:eastAsia="en-GB"/>
        </w:rPr>
      </w:pPr>
      <w:r w:rsidRPr="00D30268">
        <w:rPr>
          <w:lang w:eastAsia="en-GB"/>
        </w:rPr>
        <w:t xml:space="preserve">The detectMultiScale method of the face_detector_classifier object </w:t>
      </w:r>
      <w:r>
        <w:rPr>
          <w:lang w:eastAsia="en-GB"/>
        </w:rPr>
        <w:t>detects</w:t>
      </w:r>
      <w:r w:rsidRPr="00D30268">
        <w:rPr>
          <w:lang w:eastAsia="en-GB"/>
        </w:rPr>
        <w:t xml:space="preserve"> faces in the image. The detectMultiScale method returns a numpy array of faces.</w:t>
      </w:r>
      <w:r w:rsidR="00913799">
        <w:rPr>
          <w:lang w:eastAsia="en-GB"/>
        </w:rPr>
        <w:t xml:space="preserve"> The parameters </w:t>
      </w:r>
      <w:r w:rsidR="009C37C7">
        <w:rPr>
          <w:lang w:eastAsia="en-GB"/>
        </w:rPr>
        <w:t>of</w:t>
      </w:r>
      <w:r w:rsidR="00913799">
        <w:rPr>
          <w:lang w:eastAsia="en-GB"/>
        </w:rPr>
        <w:t xml:space="preserve"> </w:t>
      </w:r>
      <w:r w:rsidR="009C37C7">
        <w:rPr>
          <w:lang w:eastAsia="en-GB"/>
        </w:rPr>
        <w:t>detectMultiScales used are:</w:t>
      </w:r>
    </w:p>
    <w:p w14:paraId="57FC55A1" w14:textId="1E318EA3" w:rsidR="002B7584" w:rsidRDefault="002B7584" w:rsidP="00913799">
      <w:pPr>
        <w:pStyle w:val="Paragraph"/>
        <w:numPr>
          <w:ilvl w:val="0"/>
          <w:numId w:val="30"/>
        </w:numPr>
      </w:pPr>
      <w:r>
        <w:t>T</w:t>
      </w:r>
      <w:r w:rsidR="00882011">
        <w:t>he image</w:t>
      </w:r>
      <w:r w:rsidR="00DC2EF0">
        <w:t xml:space="preserve"> to be analy</w:t>
      </w:r>
      <w:r w:rsidR="009B6DFD">
        <w:t>s</w:t>
      </w:r>
      <w:r w:rsidR="00DC2EF0">
        <w:t>ed</w:t>
      </w:r>
      <w:r w:rsidR="00A40041">
        <w:t>,</w:t>
      </w:r>
      <w:r w:rsidR="00DC2EF0">
        <w:t xml:space="preserve"> </w:t>
      </w:r>
      <w:r w:rsidR="00BF5910">
        <w:t>i.e.,</w:t>
      </w:r>
      <w:r w:rsidR="00A40041">
        <w:t xml:space="preserve"> </w:t>
      </w:r>
      <w:r w:rsidR="00A40041" w:rsidRPr="00A40041">
        <w:rPr>
          <w:b/>
          <w:bCs/>
        </w:rPr>
        <w:t>gray_scale_image</w:t>
      </w:r>
    </w:p>
    <w:p w14:paraId="5BA8956A" w14:textId="77777777" w:rsidR="00B20078" w:rsidRPr="00F526EC" w:rsidRDefault="00B20078" w:rsidP="00F526EC">
      <w:pPr>
        <w:pStyle w:val="ListParagraph"/>
        <w:numPr>
          <w:ilvl w:val="0"/>
          <w:numId w:val="30"/>
        </w:numPr>
      </w:pPr>
      <w:r w:rsidRPr="00F526EC">
        <w:rPr>
          <w:b/>
          <w:bCs/>
        </w:rPr>
        <w:t>scalefactor</w:t>
      </w:r>
      <w:r w:rsidRPr="00F526EC">
        <w:t xml:space="preserve"> Some faces in a group photo may be closer to the camera than others. It makes sense that these faces would stand out more than the ones behind them. This factor compensates for that. The intended use of the system is that only one person is looking at the camera at a time; therefore, no scaling factor might not be needed.</w:t>
      </w:r>
    </w:p>
    <w:p w14:paraId="13CC6D38" w14:textId="73FD503E" w:rsidR="00913799" w:rsidRPr="00F526EC" w:rsidRDefault="00913799" w:rsidP="00F526EC">
      <w:pPr>
        <w:pStyle w:val="ListParagraph"/>
        <w:numPr>
          <w:ilvl w:val="0"/>
          <w:numId w:val="30"/>
        </w:numPr>
      </w:pPr>
      <w:r w:rsidRPr="00F526EC">
        <w:t xml:space="preserve">The </w:t>
      </w:r>
      <w:r w:rsidRPr="00F526EC">
        <w:rPr>
          <w:b/>
          <w:bCs/>
        </w:rPr>
        <w:t>minNeighbors</w:t>
      </w:r>
      <w:r w:rsidRPr="00F526EC">
        <w:t xml:space="preserve"> parameter specifies the minimum number of neighbour rectangles (also known as candidate rectangles) that need to be detected around an object for it to be considered a valid detection. It is a filtering mechanism to eliminate false positives and improve detection accuracy.</w:t>
      </w:r>
    </w:p>
    <w:p w14:paraId="5AA9F47F" w14:textId="2DEE3206" w:rsidR="00913799" w:rsidRDefault="00913799" w:rsidP="009A0B1C">
      <w:pPr>
        <w:pStyle w:val="ListParagraph"/>
        <w:numPr>
          <w:ilvl w:val="0"/>
          <w:numId w:val="30"/>
        </w:numPr>
      </w:pPr>
      <w:r w:rsidRPr="00F526EC">
        <w:rPr>
          <w:b/>
          <w:bCs/>
        </w:rPr>
        <w:t>minSize</w:t>
      </w:r>
      <w:r w:rsidRPr="00F526EC">
        <w:t xml:space="preserve"> – Minimum possible object size. Objects smaller than that are ignored. The Identity application uses a default min size of None, </w:t>
      </w:r>
      <w:r w:rsidR="00BF5910" w:rsidRPr="00F526EC">
        <w:t>i.e.,</w:t>
      </w:r>
      <w:r w:rsidRPr="00F526EC">
        <w:t xml:space="preserve"> is ignored unless otherwise specified</w:t>
      </w:r>
      <w:r w:rsidR="00BF5910">
        <w:t>.</w:t>
      </w:r>
    </w:p>
    <w:p w14:paraId="2847CFF1" w14:textId="77777777" w:rsidR="00571459" w:rsidRDefault="001D7CD9" w:rsidP="002B65C1">
      <w:pPr>
        <w:pStyle w:val="Paragraph"/>
        <w:keepNext/>
        <w:rPr>
          <w:lang w:eastAsia="en-GB"/>
        </w:rPr>
      </w:pPr>
      <w:r>
        <w:rPr>
          <w:lang w:eastAsia="en-GB"/>
        </w:rPr>
        <w:lastRenderedPageBreak/>
        <w:t>Each face is an array of four numbers</w:t>
      </w:r>
      <w:r w:rsidR="00516C8E">
        <w:rPr>
          <w:lang w:eastAsia="en-GB"/>
        </w:rPr>
        <w:t>.</w:t>
      </w:r>
      <w:r>
        <w:rPr>
          <w:lang w:eastAsia="en-GB"/>
        </w:rPr>
        <w:t xml:space="preserve"> </w:t>
      </w:r>
      <w:r w:rsidR="00516C8E">
        <w:rPr>
          <w:lang w:eastAsia="en-GB"/>
        </w:rPr>
        <w:t xml:space="preserve">The numbers </w:t>
      </w:r>
      <w:r w:rsidR="00B21FFD">
        <w:rPr>
          <w:lang w:eastAsia="en-GB"/>
        </w:rPr>
        <w:t>represent</w:t>
      </w:r>
      <w:r w:rsidR="00987A6B" w:rsidRPr="00987A6B">
        <w:rPr>
          <w:lang w:eastAsia="en-GB"/>
        </w:rPr>
        <w:t xml:space="preserve"> </w:t>
      </w:r>
      <w:r w:rsidR="00987A6B">
        <w:rPr>
          <w:lang w:eastAsia="en-GB"/>
        </w:rPr>
        <w:t>a rectangle location of the face</w:t>
      </w:r>
      <w:r w:rsidR="00987A6B" w:rsidRPr="00987A6B">
        <w:rPr>
          <w:lang w:eastAsia="en-GB"/>
        </w:rPr>
        <w:t xml:space="preserve"> </w:t>
      </w:r>
      <w:r w:rsidR="00987A6B">
        <w:rPr>
          <w:lang w:eastAsia="en-GB"/>
        </w:rPr>
        <w:t>in the gray_scale_image:</w:t>
      </w:r>
    </w:p>
    <w:p w14:paraId="648612AD" w14:textId="38144E72" w:rsidR="00571459" w:rsidRDefault="00B21FFD" w:rsidP="00C37F9B">
      <w:pPr>
        <w:pStyle w:val="Paragraph"/>
        <w:numPr>
          <w:ilvl w:val="0"/>
          <w:numId w:val="29"/>
        </w:numPr>
        <w:spacing w:line="240" w:lineRule="auto"/>
        <w:rPr>
          <w:lang w:eastAsia="en-GB"/>
        </w:rPr>
      </w:pPr>
      <w:r>
        <w:rPr>
          <w:lang w:eastAsia="en-GB"/>
        </w:rPr>
        <w:t xml:space="preserve">the </w:t>
      </w:r>
      <w:r w:rsidR="00987A6B">
        <w:rPr>
          <w:lang w:eastAsia="en-GB"/>
        </w:rPr>
        <w:t>first</w:t>
      </w:r>
      <w:r w:rsidR="005A4811">
        <w:rPr>
          <w:lang w:eastAsia="en-GB"/>
        </w:rPr>
        <w:t xml:space="preserve"> number</w:t>
      </w:r>
      <w:r w:rsidR="00987A6B">
        <w:rPr>
          <w:lang w:eastAsia="en-GB"/>
        </w:rPr>
        <w:t xml:space="preserve"> </w:t>
      </w:r>
      <w:r w:rsidR="005A4811">
        <w:rPr>
          <w:lang w:eastAsia="en-GB"/>
        </w:rPr>
        <w:t xml:space="preserve">is </w:t>
      </w:r>
      <w:r w:rsidR="00244F10">
        <w:rPr>
          <w:lang w:eastAsia="en-GB"/>
        </w:rPr>
        <w:t xml:space="preserve">the </w:t>
      </w:r>
      <w:r>
        <w:rPr>
          <w:lang w:eastAsia="en-GB"/>
        </w:rPr>
        <w:t>x</w:t>
      </w:r>
      <w:r w:rsidR="00F0520A">
        <w:rPr>
          <w:lang w:eastAsia="en-GB"/>
        </w:rPr>
        <w:t xml:space="preserve"> </w:t>
      </w:r>
      <w:r w:rsidR="005A4811">
        <w:rPr>
          <w:lang w:eastAsia="en-GB"/>
        </w:rPr>
        <w:t>coordinate of the top left corner of the rectangle</w:t>
      </w:r>
      <w:r w:rsidR="00BF5910">
        <w:rPr>
          <w:lang w:eastAsia="en-GB"/>
        </w:rPr>
        <w:t>.</w:t>
      </w:r>
    </w:p>
    <w:p w14:paraId="741780E8" w14:textId="7E123464" w:rsidR="005A4811" w:rsidRDefault="005A4811" w:rsidP="00C37F9B">
      <w:pPr>
        <w:pStyle w:val="Paragraph"/>
        <w:numPr>
          <w:ilvl w:val="0"/>
          <w:numId w:val="29"/>
        </w:numPr>
        <w:spacing w:line="240" w:lineRule="auto"/>
        <w:rPr>
          <w:lang w:eastAsia="en-GB"/>
        </w:rPr>
      </w:pPr>
      <w:r>
        <w:rPr>
          <w:lang w:eastAsia="en-GB"/>
        </w:rPr>
        <w:t>the second</w:t>
      </w:r>
      <w:r w:rsidR="00055834">
        <w:rPr>
          <w:lang w:eastAsia="en-GB"/>
        </w:rPr>
        <w:t xml:space="preserve"> number</w:t>
      </w:r>
      <w:r>
        <w:rPr>
          <w:lang w:eastAsia="en-GB"/>
        </w:rPr>
        <w:t xml:space="preserve"> is the y coordinate of the top left corner of the </w:t>
      </w:r>
      <w:r w:rsidR="00055834">
        <w:rPr>
          <w:lang w:eastAsia="en-GB"/>
        </w:rPr>
        <w:t>rectangle</w:t>
      </w:r>
      <w:r w:rsidR="00BF5910">
        <w:rPr>
          <w:lang w:eastAsia="en-GB"/>
        </w:rPr>
        <w:t>.</w:t>
      </w:r>
    </w:p>
    <w:p w14:paraId="52C6B39C" w14:textId="1B70DD63" w:rsidR="00571459" w:rsidRDefault="00F2529B" w:rsidP="00C37F9B">
      <w:pPr>
        <w:pStyle w:val="Paragraph"/>
        <w:numPr>
          <w:ilvl w:val="0"/>
          <w:numId w:val="29"/>
        </w:numPr>
        <w:spacing w:line="240" w:lineRule="auto"/>
        <w:rPr>
          <w:lang w:eastAsia="en-GB"/>
        </w:rPr>
      </w:pPr>
      <w:r>
        <w:rPr>
          <w:lang w:eastAsia="en-GB"/>
        </w:rPr>
        <w:t xml:space="preserve">the </w:t>
      </w:r>
      <w:r w:rsidR="002F35FB">
        <w:rPr>
          <w:lang w:eastAsia="en-GB"/>
        </w:rPr>
        <w:t>third number</w:t>
      </w:r>
      <w:r w:rsidR="001F35B2">
        <w:rPr>
          <w:lang w:eastAsia="en-GB"/>
        </w:rPr>
        <w:t xml:space="preserve"> is</w:t>
      </w:r>
      <w:r w:rsidR="00244F10">
        <w:rPr>
          <w:lang w:eastAsia="en-GB"/>
        </w:rPr>
        <w:t xml:space="preserve"> the </w:t>
      </w:r>
      <w:r w:rsidR="002013E4">
        <w:rPr>
          <w:lang w:eastAsia="en-GB"/>
        </w:rPr>
        <w:t>width</w:t>
      </w:r>
      <w:r w:rsidR="00F0520A">
        <w:rPr>
          <w:lang w:eastAsia="en-GB"/>
        </w:rPr>
        <w:t xml:space="preserve"> </w:t>
      </w:r>
      <w:r w:rsidR="001F35B2">
        <w:rPr>
          <w:lang w:eastAsia="en-GB"/>
        </w:rPr>
        <w:t>of the rectangle</w:t>
      </w:r>
      <w:r w:rsidR="00BF5910">
        <w:rPr>
          <w:lang w:eastAsia="en-GB"/>
        </w:rPr>
        <w:t>.</w:t>
      </w:r>
    </w:p>
    <w:p w14:paraId="21F78D19" w14:textId="53E9D895" w:rsidR="002153FC" w:rsidRDefault="00F2529B" w:rsidP="00C37F9B">
      <w:pPr>
        <w:pStyle w:val="Paragraph"/>
        <w:numPr>
          <w:ilvl w:val="0"/>
          <w:numId w:val="29"/>
        </w:numPr>
        <w:spacing w:line="240" w:lineRule="auto"/>
        <w:rPr>
          <w:lang w:eastAsia="en-GB"/>
        </w:rPr>
      </w:pPr>
      <w:r>
        <w:rPr>
          <w:lang w:eastAsia="en-GB"/>
        </w:rPr>
        <w:t>the fourth number</w:t>
      </w:r>
      <w:r w:rsidR="00F0520A">
        <w:rPr>
          <w:lang w:eastAsia="en-GB"/>
        </w:rPr>
        <w:t xml:space="preserve"> </w:t>
      </w:r>
      <w:r>
        <w:rPr>
          <w:lang w:eastAsia="en-GB"/>
        </w:rPr>
        <w:t xml:space="preserve">is the </w:t>
      </w:r>
      <w:r w:rsidR="00594E6C">
        <w:rPr>
          <w:lang w:eastAsia="en-GB"/>
        </w:rPr>
        <w:t>height</w:t>
      </w:r>
      <w:r w:rsidR="004C0473">
        <w:rPr>
          <w:lang w:eastAsia="en-GB"/>
        </w:rPr>
        <w:t xml:space="preserve"> of </w:t>
      </w:r>
      <w:r w:rsidR="00824E25">
        <w:rPr>
          <w:lang w:eastAsia="en-GB"/>
        </w:rPr>
        <w:t>the</w:t>
      </w:r>
      <w:r w:rsidR="004C0473">
        <w:rPr>
          <w:lang w:eastAsia="en-GB"/>
        </w:rPr>
        <w:t xml:space="preserve"> </w:t>
      </w:r>
      <w:r>
        <w:rPr>
          <w:lang w:eastAsia="en-GB"/>
        </w:rPr>
        <w:t>rectangle</w:t>
      </w:r>
      <w:r w:rsidR="00BF5910">
        <w:rPr>
          <w:lang w:eastAsia="en-GB"/>
        </w:rPr>
        <w:t>.</w:t>
      </w:r>
    </w:p>
    <w:p w14:paraId="37BDCFA5" w14:textId="52807911" w:rsidR="00D35FDE" w:rsidRDefault="00A40DA4" w:rsidP="00A40DA4">
      <w:pPr>
        <w:pStyle w:val="Paragraph"/>
        <w:rPr>
          <w:lang w:eastAsia="en-GB"/>
        </w:rPr>
      </w:pPr>
      <w:r w:rsidRPr="00D30268">
        <w:rPr>
          <w:lang w:eastAsia="en-GB"/>
        </w:rPr>
        <w:t>The detect_user_face function checks for the cases of (1) no face detected and (2) more than one face detected. If either of these cases occur</w:t>
      </w:r>
      <w:r>
        <w:rPr>
          <w:lang w:eastAsia="en-GB"/>
        </w:rPr>
        <w:t>s</w:t>
      </w:r>
      <w:r w:rsidRPr="00D30268">
        <w:rPr>
          <w:lang w:eastAsia="en-GB"/>
        </w:rPr>
        <w:t>, the function returns False and None. If a single face is detected, the function returns True and the coordinates of the face in the image.</w:t>
      </w:r>
    </w:p>
    <w:p w14:paraId="2ECEF8C1" w14:textId="77777777" w:rsidR="00A40DA4" w:rsidRDefault="00A40DA4" w:rsidP="00BF5910">
      <w:pPr>
        <w:pStyle w:val="InformalHeading"/>
        <w:rPr>
          <w:lang w:eastAsia="en-GB"/>
        </w:rPr>
      </w:pPr>
      <w:r>
        <w:rPr>
          <w:lang w:eastAsia="en-GB"/>
        </w:rPr>
        <w:t>detect_and_save_user_face</w:t>
      </w:r>
    </w:p>
    <w:p w14:paraId="5529D63C"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detect_and_save_user_face</w:t>
      </w:r>
      <w:r>
        <w:rPr>
          <w:rFonts w:ascii="Consolas" w:hAnsi="Consolas" w:cs="Courier New"/>
          <w:color w:val="666600"/>
          <w:sz w:val="17"/>
          <w:szCs w:val="17"/>
        </w:rPr>
        <w:t>(</w:t>
      </w:r>
      <w:r>
        <w:rPr>
          <w:rFonts w:ascii="Consolas" w:hAnsi="Consolas" w:cs="Courier New"/>
          <w:color w:val="000000"/>
          <w:sz w:val="17"/>
          <w:szCs w:val="17"/>
        </w:rPr>
        <w:t>user_account_id</w:t>
      </w:r>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image_number</w:t>
      </w:r>
      <w:r>
        <w:rPr>
          <w:rFonts w:ascii="Consolas" w:hAnsi="Consolas" w:cs="Courier New"/>
          <w:color w:val="666600"/>
          <w:sz w:val="17"/>
          <w:szCs w:val="17"/>
        </w:rPr>
        <w:t>):</w:t>
      </w:r>
    </w:p>
    <w:p w14:paraId="410C98A2"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gray_scale_imag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B485AB7"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41CCEC7B"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face_found</w:t>
      </w:r>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detect_user_face</w:t>
      </w:r>
      <w:r>
        <w:rPr>
          <w:rFonts w:ascii="Consolas" w:hAnsi="Consolas" w:cs="Courier New"/>
          <w:color w:val="666600"/>
          <w:sz w:val="17"/>
          <w:szCs w:val="17"/>
        </w:rPr>
        <w:t>(</w:t>
      </w:r>
      <w:r>
        <w:rPr>
          <w:rFonts w:ascii="Consolas" w:hAnsi="Consolas" w:cs="Courier New"/>
          <w:color w:val="000000"/>
          <w:sz w:val="17"/>
          <w:szCs w:val="17"/>
        </w:rPr>
        <w:t>gray_scale_image</w:t>
      </w:r>
      <w:r>
        <w:rPr>
          <w:rFonts w:ascii="Consolas" w:hAnsi="Consolas" w:cs="Courier New"/>
          <w:color w:val="666600"/>
          <w:sz w:val="17"/>
          <w:szCs w:val="17"/>
        </w:rPr>
        <w:t>)</w:t>
      </w:r>
    </w:p>
    <w:p w14:paraId="6D9907E4"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ace_found</w:t>
      </w:r>
      <w:r>
        <w:rPr>
          <w:rFonts w:ascii="Consolas" w:hAnsi="Consolas" w:cs="Courier New"/>
          <w:color w:val="666600"/>
          <w:sz w:val="17"/>
          <w:szCs w:val="17"/>
        </w:rPr>
        <w:t>:</w:t>
      </w:r>
    </w:p>
    <w:p w14:paraId="22D0B489"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 </w:t>
      </w:r>
      <w:r>
        <w:rPr>
          <w:rFonts w:ascii="Consolas" w:hAnsi="Consolas" w:cs="Courier New"/>
          <w:color w:val="666600"/>
          <w:sz w:val="17"/>
          <w:szCs w:val="17"/>
        </w:rPr>
        <w:t>=</w:t>
      </w:r>
      <w:r>
        <w:rPr>
          <w:rFonts w:ascii="Consolas" w:hAnsi="Consolas" w:cs="Courier New"/>
          <w:color w:val="000000"/>
          <w:sz w:val="17"/>
          <w:szCs w:val="17"/>
        </w:rPr>
        <w:t xml:space="preserve"> face</w:t>
      </w:r>
    </w:p>
    <w:p w14:paraId="3BAAA53D"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008800"/>
          <w:sz w:val="17"/>
          <w:szCs w:val="17"/>
        </w:rPr>
        <w:t>"{DATABASE_FACE_DIRECTORY}/user-{user_account_id}"</w:t>
      </w:r>
    </w:p>
    <w:p w14:paraId="1C91FB37"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directory</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75F2F98"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imwrite</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directory}/{image_number}.jpg"</w:t>
      </w:r>
      <w:r>
        <w:rPr>
          <w:rFonts w:ascii="Consolas" w:hAnsi="Consolas" w:cs="Courier New"/>
          <w:color w:val="666600"/>
          <w:sz w:val="17"/>
          <w:szCs w:val="17"/>
        </w:rPr>
        <w:t>,</w:t>
      </w:r>
    </w:p>
    <w:p w14:paraId="09B1A00E"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gray_scale_image</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r>
        <w:rPr>
          <w:rFonts w:ascii="Consolas" w:hAnsi="Consolas" w:cs="Courier New"/>
          <w:color w:val="666600"/>
          <w:sz w:val="17"/>
          <w:szCs w:val="17"/>
        </w:rPr>
        <w:t>])</w:t>
      </w:r>
    </w:p>
    <w:p w14:paraId="7E55F7A6"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430A8ED8"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face_found</w:t>
      </w:r>
    </w:p>
    <w:p w14:paraId="0716D1E8" w14:textId="3BF4B322" w:rsidR="00A40DA4" w:rsidRPr="00201141" w:rsidRDefault="00A40DA4" w:rsidP="00A40DA4">
      <w:pPr>
        <w:pStyle w:val="Paragraph"/>
      </w:pPr>
      <w:r w:rsidRPr="00DC63DD">
        <w:t xml:space="preserve">The </w:t>
      </w:r>
      <w:r>
        <w:t>`</w:t>
      </w:r>
      <w:r w:rsidRPr="00DC63DD">
        <w:t>detect</w:t>
      </w:r>
      <w:r>
        <w:t>_</w:t>
      </w:r>
      <w:r w:rsidRPr="00DC63DD">
        <w:t>and</w:t>
      </w:r>
      <w:r>
        <w:t>_</w:t>
      </w:r>
      <w:r w:rsidRPr="00DC63DD">
        <w:t>save</w:t>
      </w:r>
      <w:r>
        <w:t>_</w:t>
      </w:r>
      <w:r w:rsidRPr="00DC63DD">
        <w:t>user</w:t>
      </w:r>
      <w:r>
        <w:t>_</w:t>
      </w:r>
      <w:r w:rsidRPr="00DC63DD">
        <w:t>face</w:t>
      </w:r>
      <w:r w:rsidR="003129DD">
        <w:t>`</w:t>
      </w:r>
      <w:r>
        <w:t xml:space="preserve"> </w:t>
      </w:r>
      <w:r w:rsidRPr="00DC63DD">
        <w:t>function accepts as input a user account id, a picture, and an image number. To detect a face in the picture, the function transforms the image to grayscale and executes the detect user face function.</w:t>
      </w:r>
      <w:r w:rsidR="00DC6852" w:rsidRPr="00DC6852">
        <w:t xml:space="preserve"> OpenCV often uses grayscale images in computer vision tasks due to their reduced complexity, simplification of algorithms, improved robustness, and noise reduction capabilities. Grayscale images have one channel and </w:t>
      </w:r>
      <w:r w:rsidR="00DC6852">
        <w:t>fewer</w:t>
      </w:r>
      <w:r w:rsidR="00DC6852" w:rsidRPr="00DC6852">
        <w:t xml:space="preserve"> data to process, allowing faster processing and fewer computational resources. They enable algorithms to focus on essential image aspects without the complexity of colour information, leading to better performance in applications like face recognition. However, in specific applications where colour information is crucial, using colour images or combining grayscale and colour features may yield better results. The choice depends on the problem and the goals of the computer vision application.</w:t>
      </w:r>
      <w:r w:rsidRPr="00DC63DD">
        <w:t xml:space="preserve"> </w:t>
      </w:r>
      <w:r>
        <w:t>The function stores a face in the database directory when it is found</w:t>
      </w:r>
      <w:r w:rsidRPr="00DC63DD">
        <w:t xml:space="preserve">. The method returns a </w:t>
      </w:r>
      <w:r w:rsidR="003129DD" w:rsidRPr="00DC63DD">
        <w:t>Boolean</w:t>
      </w:r>
      <w:r w:rsidRPr="00DC63DD">
        <w:t xml:space="preserve"> flag indicating the detection of a face.</w:t>
      </w:r>
    </w:p>
    <w:p w14:paraId="117F782B" w14:textId="44FDE18A" w:rsidR="00A40DA4" w:rsidRDefault="00A40DA4" w:rsidP="006D722F">
      <w:pPr>
        <w:pStyle w:val="Heading3"/>
        <w:rPr>
          <w:lang w:eastAsia="en-GB"/>
        </w:rPr>
      </w:pPr>
      <w:bookmarkStart w:id="87" w:name="_Toc133397060"/>
      <w:r>
        <w:rPr>
          <w:lang w:eastAsia="en-GB"/>
        </w:rPr>
        <w:lastRenderedPageBreak/>
        <w:t xml:space="preserve">How to train </w:t>
      </w:r>
      <w:r w:rsidR="0020281C">
        <w:rPr>
          <w:lang w:eastAsia="en-GB"/>
        </w:rPr>
        <w:t xml:space="preserve">a facial recognition </w:t>
      </w:r>
      <w:r>
        <w:rPr>
          <w:lang w:eastAsia="en-GB"/>
        </w:rPr>
        <w:t>model</w:t>
      </w:r>
      <w:r w:rsidR="0020281C">
        <w:rPr>
          <w:lang w:eastAsia="en-GB"/>
        </w:rPr>
        <w:t xml:space="preserve"> using OpenCV</w:t>
      </w:r>
      <w:r>
        <w:rPr>
          <w:lang w:eastAsia="en-GB"/>
        </w:rPr>
        <w:t>:</w:t>
      </w:r>
      <w:bookmarkEnd w:id="87"/>
    </w:p>
    <w:p w14:paraId="25DBF59D" w14:textId="0386D510" w:rsidR="00675BEE" w:rsidRDefault="00A40DA4" w:rsidP="00A40DA4">
      <w:pPr>
        <w:pStyle w:val="Paragraph"/>
        <w:rPr>
          <w:lang w:eastAsia="en-GB"/>
        </w:rPr>
      </w:pPr>
      <w:r w:rsidRPr="00666B36">
        <w:rPr>
          <w:lang w:eastAsia="en-GB"/>
        </w:rPr>
        <w:t>The</w:t>
      </w:r>
      <w:r>
        <w:rPr>
          <w:lang w:eastAsia="en-GB"/>
        </w:rPr>
        <w:t xml:space="preserve"> </w:t>
      </w:r>
      <w:r w:rsidRPr="00666B36">
        <w:rPr>
          <w:lang w:eastAsia="en-GB"/>
        </w:rPr>
        <w:t xml:space="preserve">face_training function trains the model using the images in the </w:t>
      </w:r>
      <w:r w:rsidR="00675BEE" w:rsidRPr="00666B36">
        <w:rPr>
          <w:lang w:eastAsia="en-GB"/>
        </w:rPr>
        <w:t xml:space="preserve">directory </w:t>
      </w:r>
      <w:r w:rsidRPr="00666B36">
        <w:rPr>
          <w:lang w:eastAsia="en-GB"/>
        </w:rPr>
        <w:t>DATABASE_FACE_DIRECTORY.</w:t>
      </w:r>
    </w:p>
    <w:p w14:paraId="6231B6A7" w14:textId="178EA822" w:rsidR="00A40DA4" w:rsidRDefault="00A40DA4" w:rsidP="00A40DA4">
      <w:pPr>
        <w:pStyle w:val="Paragraph"/>
        <w:rPr>
          <w:lang w:eastAsia="en-GB"/>
        </w:rPr>
      </w:pPr>
      <w:r w:rsidRPr="00666B36">
        <w:rPr>
          <w:lang w:eastAsia="en-GB"/>
        </w:rPr>
        <w:t>The function saves the trained model to the DATABASE_FACIAL_TRAINER file. recognizer = cv2.face</w:t>
      </w:r>
      <w:r w:rsidR="00675BEE">
        <w:rPr>
          <w:lang w:eastAsia="en-GB"/>
        </w:rPr>
        <w:t xml:space="preserve"> </w:t>
      </w:r>
      <w:r w:rsidRPr="00666B36">
        <w:rPr>
          <w:lang w:eastAsia="en-GB"/>
        </w:rPr>
        <w:t>.</w:t>
      </w:r>
      <w:r w:rsidR="00675BEE">
        <w:rPr>
          <w:lang w:eastAsia="en-GB"/>
        </w:rPr>
        <w:t xml:space="preserve"> </w:t>
      </w:r>
      <w:r w:rsidRPr="00666B36">
        <w:rPr>
          <w:lang w:eastAsia="en-GB"/>
        </w:rPr>
        <w:t>LBPHFaceRecognizer_create() creates a face recogni</w:t>
      </w:r>
      <w:r w:rsidR="009B6DFD">
        <w:rPr>
          <w:lang w:eastAsia="en-GB"/>
        </w:rPr>
        <w:t>s</w:t>
      </w:r>
      <w:r w:rsidRPr="00666B36">
        <w:rPr>
          <w:lang w:eastAsia="en-GB"/>
        </w:rPr>
        <w:t>er object. The recogni</w:t>
      </w:r>
      <w:r w:rsidR="009B6DFD">
        <w:rPr>
          <w:lang w:eastAsia="en-GB"/>
        </w:rPr>
        <w:t>s</w:t>
      </w:r>
      <w:r w:rsidRPr="00666B36">
        <w:rPr>
          <w:lang w:eastAsia="en-GB"/>
        </w:rPr>
        <w:t>er.train method takes the list of images and the list of user ids as input and trains the model. With the model</w:t>
      </w:r>
      <w:r>
        <w:rPr>
          <w:lang w:eastAsia="en-GB"/>
        </w:rPr>
        <w:t>-</w:t>
      </w:r>
      <w:r w:rsidRPr="00666B36">
        <w:rPr>
          <w:lang w:eastAsia="en-GB"/>
        </w:rPr>
        <w:t xml:space="preserve">trained </w:t>
      </w:r>
      <w:r>
        <w:rPr>
          <w:lang w:eastAsia="en-GB"/>
        </w:rPr>
        <w:t>`</w:t>
      </w:r>
      <w:r w:rsidRPr="00666B36">
        <w:rPr>
          <w:lang w:eastAsia="en-GB"/>
        </w:rPr>
        <w:t>recogni</w:t>
      </w:r>
      <w:r w:rsidR="009B6DFD">
        <w:rPr>
          <w:lang w:eastAsia="en-GB"/>
        </w:rPr>
        <w:t>s</w:t>
      </w:r>
      <w:r w:rsidRPr="00666B36">
        <w:rPr>
          <w:lang w:eastAsia="en-GB"/>
        </w:rPr>
        <w:t>er.write</w:t>
      </w:r>
      <w:r w:rsidR="003129DD">
        <w:rPr>
          <w:lang w:eastAsia="en-GB"/>
        </w:rPr>
        <w:t>`</w:t>
      </w:r>
      <w:r w:rsidRPr="00666B36">
        <w:rPr>
          <w:lang w:eastAsia="en-GB"/>
        </w:rPr>
        <w:t xml:space="preserve"> method saves the trained model to the DATABASE_FACIAL_TRAINER file.</w:t>
      </w:r>
    </w:p>
    <w:p w14:paraId="283904E1"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face_training</w:t>
      </w:r>
      <w:r>
        <w:rPr>
          <w:rFonts w:ascii="Consolas" w:hAnsi="Consolas" w:cs="Courier New"/>
          <w:color w:val="666600"/>
          <w:sz w:val="17"/>
          <w:szCs w:val="17"/>
        </w:rPr>
        <w:t>():</w:t>
      </w:r>
    </w:p>
    <w:p w14:paraId="2E7CE7E8"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face_ids </w:t>
      </w:r>
      <w:r>
        <w:rPr>
          <w:rFonts w:ascii="Consolas" w:hAnsi="Consolas" w:cs="Courier New"/>
          <w:color w:val="666600"/>
          <w:sz w:val="17"/>
          <w:szCs w:val="17"/>
        </w:rPr>
        <w:t>=</w:t>
      </w:r>
      <w:r>
        <w:rPr>
          <w:rFonts w:ascii="Consolas" w:hAnsi="Consolas" w:cs="Courier New"/>
          <w:color w:val="000000"/>
          <w:sz w:val="17"/>
          <w:szCs w:val="17"/>
        </w:rPr>
        <w:t xml:space="preserve"> get_images_and_labels</w:t>
      </w:r>
      <w:r>
        <w:rPr>
          <w:rFonts w:ascii="Consolas" w:hAnsi="Consolas" w:cs="Courier New"/>
          <w:color w:val="666600"/>
          <w:sz w:val="17"/>
          <w:szCs w:val="17"/>
        </w:rPr>
        <w:t>(</w:t>
      </w:r>
      <w:r>
        <w:rPr>
          <w:rFonts w:ascii="Consolas" w:hAnsi="Consolas" w:cs="Courier New"/>
          <w:color w:val="000000"/>
          <w:sz w:val="17"/>
          <w:szCs w:val="17"/>
        </w:rPr>
        <w:t>DATABASE_FACE_DIRECTORY</w:t>
      </w:r>
      <w:r>
        <w:rPr>
          <w:rFonts w:ascii="Consolas" w:hAnsi="Consolas" w:cs="Courier New"/>
          <w:color w:val="666600"/>
          <w:sz w:val="17"/>
          <w:szCs w:val="17"/>
        </w:rPr>
        <w:t>)</w:t>
      </w:r>
    </w:p>
    <w:p w14:paraId="08D983A7"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B9C6560"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recognizer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_create</w:t>
      </w:r>
      <w:r>
        <w:rPr>
          <w:rFonts w:ascii="Consolas" w:hAnsi="Consolas" w:cs="Courier New"/>
          <w:color w:val="666600"/>
          <w:sz w:val="17"/>
          <w:szCs w:val="17"/>
        </w:rPr>
        <w:t>()</w:t>
      </w:r>
    </w:p>
    <w:p w14:paraId="59E9E732" w14:textId="76E7D2B5"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train</w:t>
      </w:r>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numpy</w:t>
      </w:r>
      <w:r>
        <w:rPr>
          <w:rFonts w:ascii="Consolas" w:hAnsi="Consolas" w:cs="Courier New"/>
          <w:color w:val="666600"/>
          <w:sz w:val="17"/>
          <w:szCs w:val="17"/>
        </w:rPr>
        <w:t>.</w:t>
      </w:r>
      <w:r>
        <w:rPr>
          <w:rFonts w:ascii="Consolas" w:hAnsi="Consolas" w:cs="Courier New"/>
          <w:color w:val="000000"/>
          <w:sz w:val="17"/>
          <w:szCs w:val="17"/>
        </w:rPr>
        <w:t>array</w:t>
      </w:r>
      <w:r>
        <w:rPr>
          <w:rFonts w:ascii="Consolas" w:hAnsi="Consolas" w:cs="Courier New"/>
          <w:color w:val="666600"/>
          <w:sz w:val="17"/>
          <w:szCs w:val="17"/>
        </w:rPr>
        <w:t>(</w:t>
      </w:r>
      <w:r>
        <w:rPr>
          <w:rFonts w:ascii="Consolas" w:hAnsi="Consolas" w:cs="Courier New"/>
          <w:color w:val="000000"/>
          <w:sz w:val="17"/>
          <w:szCs w:val="17"/>
        </w:rPr>
        <w:t>face_ids</w:t>
      </w:r>
      <w:r>
        <w:rPr>
          <w:rFonts w:ascii="Consolas" w:hAnsi="Consolas" w:cs="Courier New"/>
          <w:color w:val="666600"/>
          <w:sz w:val="17"/>
          <w:szCs w:val="17"/>
        </w:rPr>
        <w:t>))</w:t>
      </w:r>
    </w:p>
    <w:p w14:paraId="7D574266"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179B5013"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880000"/>
          <w:sz w:val="17"/>
          <w:szCs w:val="17"/>
        </w:rPr>
        <w:t># Ensure the database directory exists before saving the model</w:t>
      </w:r>
    </w:p>
    <w:p w14:paraId="3C5B96AF"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0B090BE"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Save the model into trainer/trainer.yml</w:t>
      </w:r>
    </w:p>
    <w:p w14:paraId="30AD8258" w14:textId="1B6D1269"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write</w:t>
      </w:r>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1FEA10D9" w14:textId="77777777" w:rsidR="00A40DA4" w:rsidRPr="002848A8" w:rsidRDefault="00A40DA4" w:rsidP="00A40DA4">
      <w:pPr>
        <w:pStyle w:val="Paragraph"/>
      </w:pPr>
      <w:r w:rsidRPr="002848A8">
        <w:t xml:space="preserve">The </w:t>
      </w:r>
      <w:r w:rsidRPr="002848A8">
        <w:rPr>
          <w:b/>
          <w:bCs/>
        </w:rPr>
        <w:t>get_images_and_labels</w:t>
      </w:r>
      <w:r w:rsidRPr="002848A8">
        <w:t xml:space="preserve"> function takes a directory path as input and returns a tuple of two lists. The first list contains NumPy arrays of images of users' faces</w:t>
      </w:r>
      <w:r>
        <w:t>,</w:t>
      </w:r>
      <w:r w:rsidRPr="002848A8">
        <w:t xml:space="preserve"> and the second list contains the corresponding user IDs.</w:t>
      </w:r>
    </w:p>
    <w:p w14:paraId="719519EA" w14:textId="2BE2A349" w:rsidR="00A40DA4" w:rsidRPr="002848A8" w:rsidRDefault="00A40DA4" w:rsidP="00A40DA4">
      <w:pPr>
        <w:pStyle w:val="Paragraph"/>
      </w:pPr>
      <w:r w:rsidRPr="002848A8">
        <w:t>The function works by first initiali</w:t>
      </w:r>
      <w:r w:rsidR="009B6DFD">
        <w:t>s</w:t>
      </w:r>
      <w:r w:rsidRPr="002848A8">
        <w:t xml:space="preserve">ing empty lists for </w:t>
      </w:r>
      <w:r w:rsidRPr="002848A8">
        <w:rPr>
          <w:b/>
          <w:bCs/>
        </w:rPr>
        <w:t>face_ids</w:t>
      </w:r>
      <w:r w:rsidRPr="002848A8">
        <w:t xml:space="preserve"> and </w:t>
      </w:r>
      <w:r w:rsidRPr="002848A8">
        <w:rPr>
          <w:b/>
          <w:bCs/>
        </w:rPr>
        <w:t>face_samples</w:t>
      </w:r>
      <w:r w:rsidRPr="002848A8">
        <w:t>, which will later be populated with user IDs and face images. It then retrieves a list of subdirectories within the specified directory, where each subdirectory represents a user and contains images of their face.</w:t>
      </w:r>
    </w:p>
    <w:p w14:paraId="001011FC" w14:textId="77777777" w:rsidR="00A40DA4" w:rsidRPr="002848A8" w:rsidRDefault="00A40DA4" w:rsidP="00A40DA4">
      <w:pPr>
        <w:pStyle w:val="Paragraph"/>
      </w:pPr>
      <w:r w:rsidRPr="002848A8">
        <w:t xml:space="preserve">The function then iterates over each subdirectory and retrieves </w:t>
      </w:r>
      <w:r>
        <w:t>its image files</w:t>
      </w:r>
      <w:r w:rsidRPr="002848A8">
        <w:t xml:space="preserve">. It extracts the user ID from the subdirectory name using string manipulation techniques and stores it in the </w:t>
      </w:r>
      <w:r w:rsidRPr="002848A8">
        <w:rPr>
          <w:b/>
          <w:bCs/>
        </w:rPr>
        <w:t>face_id</w:t>
      </w:r>
      <w:r w:rsidRPr="002848A8">
        <w:t xml:space="preserve"> variable.</w:t>
      </w:r>
    </w:p>
    <w:p w14:paraId="038E9A49" w14:textId="77777777" w:rsidR="00A40DA4" w:rsidRPr="002848A8" w:rsidRDefault="00A40DA4" w:rsidP="00A40DA4">
      <w:pPr>
        <w:pStyle w:val="Paragraph"/>
      </w:pPr>
      <w:r w:rsidRPr="002848A8">
        <w:t xml:space="preserve">For each image file within a user's subdirectory, the function loads the image using the PIL library, converts it to a NumPy array of type 'uint8', and appends it to the </w:t>
      </w:r>
      <w:r w:rsidRPr="002848A8">
        <w:rPr>
          <w:b/>
          <w:bCs/>
        </w:rPr>
        <w:t>face_samples</w:t>
      </w:r>
      <w:r w:rsidRPr="002848A8">
        <w:t xml:space="preserve"> list. It also appends the corresponding user ID to the </w:t>
      </w:r>
      <w:r w:rsidRPr="002848A8">
        <w:rPr>
          <w:b/>
          <w:bCs/>
        </w:rPr>
        <w:t>face_ids</w:t>
      </w:r>
      <w:r w:rsidRPr="002848A8">
        <w:t xml:space="preserve"> list.</w:t>
      </w:r>
    </w:p>
    <w:p w14:paraId="10C19CAB" w14:textId="77777777" w:rsidR="00A40DA4" w:rsidRDefault="00A40DA4" w:rsidP="00675BEE">
      <w:pPr>
        <w:pStyle w:val="Paragraph"/>
        <w:keepNext/>
      </w:pPr>
      <w:r w:rsidRPr="002848A8">
        <w:lastRenderedPageBreak/>
        <w:t xml:space="preserve">Finally, the function returns a tuple containing the </w:t>
      </w:r>
      <w:r w:rsidRPr="002848A8">
        <w:rPr>
          <w:b/>
          <w:bCs/>
        </w:rPr>
        <w:t>face_samples</w:t>
      </w:r>
      <w:r w:rsidRPr="002848A8">
        <w:t xml:space="preserve"> and </w:t>
      </w:r>
      <w:r w:rsidRPr="002848A8">
        <w:rPr>
          <w:b/>
          <w:bCs/>
        </w:rPr>
        <w:t>face_ids</w:t>
      </w:r>
      <w:r w:rsidRPr="002848A8">
        <w:t xml:space="preserve"> lists.</w:t>
      </w:r>
    </w:p>
    <w:p w14:paraId="6EA40B74"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get_images_and_label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tuple</w:t>
      </w:r>
      <w:r>
        <w:rPr>
          <w:rFonts w:ascii="Consolas" w:hAnsi="Consolas" w:cs="Courier New"/>
          <w:color w:val="666600"/>
          <w:sz w:val="17"/>
          <w:szCs w:val="17"/>
        </w:rPr>
        <w:t>[</w:t>
      </w:r>
      <w:r>
        <w:rPr>
          <w:rFonts w:ascii="Consolas" w:hAnsi="Consolas" w:cs="Courier New"/>
          <w:color w:val="000000"/>
          <w:sz w:val="17"/>
          <w:szCs w:val="17"/>
        </w:rPr>
        <w:t>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
    <w:p w14:paraId="265845CA"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face_ids</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37A2655"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face_samples</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ndarra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1D5D74"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2196E510"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user_directori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directory</w:t>
      </w:r>
      <w:r>
        <w:rPr>
          <w:rFonts w:ascii="Consolas" w:hAnsi="Consolas" w:cs="Courier New"/>
          <w:color w:val="666600"/>
          <w:sz w:val="17"/>
          <w:szCs w:val="17"/>
        </w:rPr>
        <w:t>)</w:t>
      </w:r>
    </w:p>
    <w:p w14:paraId="34DE59F3"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directory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p>
    <w:p w14:paraId="512D8F86"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user_directory </w:t>
      </w:r>
      <w:r>
        <w:rPr>
          <w:rFonts w:ascii="Consolas" w:hAnsi="Consolas" w:cs="Courier New"/>
          <w:color w:val="000088"/>
          <w:sz w:val="17"/>
          <w:szCs w:val="17"/>
        </w:rPr>
        <w:t>in</w:t>
      </w:r>
      <w:r>
        <w:rPr>
          <w:rFonts w:ascii="Consolas" w:hAnsi="Consolas" w:cs="Courier New"/>
          <w:color w:val="000000"/>
          <w:sz w:val="17"/>
          <w:szCs w:val="17"/>
        </w:rPr>
        <w:t xml:space="preserve"> user_directories</w:t>
      </w:r>
      <w:r>
        <w:rPr>
          <w:rFonts w:ascii="Consolas" w:hAnsi="Consolas" w:cs="Courier New"/>
          <w:color w:val="666600"/>
          <w:sz w:val="17"/>
          <w:szCs w:val="17"/>
        </w:rPr>
        <w:t>:</w:t>
      </w:r>
    </w:p>
    <w:p w14:paraId="5BE7F61F"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user_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p>
    <w:p w14:paraId="6CD9F96C"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user_directory</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user_directory</w:t>
      </w:r>
      <w:r>
        <w:rPr>
          <w:rFonts w:ascii="Consolas" w:hAnsi="Consolas" w:cs="Courier New"/>
          <w:color w:val="666600"/>
          <w:sz w:val="17"/>
          <w:szCs w:val="17"/>
        </w:rPr>
        <w:t>)]</w:t>
      </w:r>
    </w:p>
    <w:p w14:paraId="01428F3C"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face_i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split</w:t>
      </w:r>
      <w:r>
        <w:rPr>
          <w:rFonts w:ascii="Consolas" w:hAnsi="Consolas" w:cs="Courier New"/>
          <w:color w:val="666600"/>
          <w:sz w:val="17"/>
          <w:szCs w:val="17"/>
        </w:rPr>
        <w:t>(</w:t>
      </w:r>
      <w:r>
        <w:rPr>
          <w:rFonts w:ascii="Consolas" w:hAnsi="Consolas" w:cs="Courier New"/>
          <w:color w:val="000000"/>
          <w:sz w:val="17"/>
          <w:szCs w:val="17"/>
        </w:rPr>
        <w:t>user_directory</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spli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17DB2F5"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7E4749C0"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mage_path </w:t>
      </w:r>
      <w:r>
        <w:rPr>
          <w:rFonts w:ascii="Consolas" w:hAnsi="Consolas" w:cs="Courier New"/>
          <w:color w:val="000088"/>
          <w:sz w:val="17"/>
          <w:szCs w:val="17"/>
        </w:rPr>
        <w:t>in</w:t>
      </w:r>
      <w:r>
        <w:rPr>
          <w:rFonts w:ascii="Consolas" w:hAnsi="Consolas" w:cs="Courier New"/>
          <w:color w:val="000000"/>
          <w:sz w:val="17"/>
          <w:szCs w:val="17"/>
        </w:rPr>
        <w:t xml:space="preserve"> user_image_files</w:t>
      </w:r>
      <w:r>
        <w:rPr>
          <w:rFonts w:ascii="Consolas" w:hAnsi="Consolas" w:cs="Courier New"/>
          <w:color w:val="666600"/>
          <w:sz w:val="17"/>
          <w:szCs w:val="17"/>
        </w:rPr>
        <w:t>:</w:t>
      </w:r>
    </w:p>
    <w:p w14:paraId="0FE553F2"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face_image_numpy</w:t>
      </w:r>
      <w:r>
        <w:rPr>
          <w:rFonts w:ascii="Consolas" w:hAnsi="Consolas" w:cs="Courier New"/>
          <w:color w:val="666600"/>
          <w:sz w:val="17"/>
          <w:szCs w:val="17"/>
        </w:rPr>
        <w:t>:</w:t>
      </w:r>
      <w:r>
        <w:rPr>
          <w:rFonts w:ascii="Consolas" w:hAnsi="Consolas" w:cs="Courier New"/>
          <w:color w:val="000000"/>
          <w:sz w:val="17"/>
          <w:szCs w:val="17"/>
        </w:rPr>
        <w:t xml:space="preserve"> ndarray </w:t>
      </w:r>
      <w:r>
        <w:rPr>
          <w:rFonts w:ascii="Consolas" w:hAnsi="Consolas" w:cs="Courier New"/>
          <w:color w:val="666600"/>
          <w:sz w:val="17"/>
          <w:szCs w:val="17"/>
        </w:rPr>
        <w:t>=</w:t>
      </w:r>
      <w:r>
        <w:rPr>
          <w:rFonts w:ascii="Consolas" w:hAnsi="Consolas" w:cs="Courier New"/>
          <w:color w:val="000000"/>
          <w:sz w:val="17"/>
          <w:szCs w:val="17"/>
        </w:rPr>
        <w:t xml:space="preserve"> numpy</w:t>
      </w:r>
      <w:r>
        <w:rPr>
          <w:rFonts w:ascii="Consolas" w:hAnsi="Consolas" w:cs="Courier New"/>
          <w:color w:val="666600"/>
          <w:sz w:val="17"/>
          <w:szCs w:val="17"/>
        </w:rPr>
        <w:t>.</w:t>
      </w:r>
      <w:r>
        <w:rPr>
          <w:rFonts w:ascii="Consolas" w:hAnsi="Consolas" w:cs="Courier New"/>
          <w:color w:val="000000"/>
          <w:sz w:val="17"/>
          <w:szCs w:val="17"/>
        </w:rPr>
        <w:t>array</w:t>
      </w:r>
      <w:r>
        <w:rPr>
          <w:rFonts w:ascii="Consolas" w:hAnsi="Consolas" w:cs="Courier New"/>
          <w:color w:val="666600"/>
          <w:sz w:val="17"/>
          <w:szCs w:val="17"/>
        </w:rPr>
        <w:t>(</w:t>
      </w:r>
    </w:p>
    <w:p w14:paraId="6BD234DE"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imag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int8'</w:t>
      </w:r>
      <w:r>
        <w:rPr>
          <w:rFonts w:ascii="Consolas" w:hAnsi="Consolas" w:cs="Courier New"/>
          <w:color w:val="666600"/>
          <w:sz w:val="17"/>
          <w:szCs w:val="17"/>
        </w:rPr>
        <w:t>)</w:t>
      </w:r>
    </w:p>
    <w:p w14:paraId="7A430D33"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face_sampl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face_image_numpy</w:t>
      </w:r>
      <w:r>
        <w:rPr>
          <w:rFonts w:ascii="Consolas" w:hAnsi="Consolas" w:cs="Courier New"/>
          <w:color w:val="666600"/>
          <w:sz w:val="17"/>
          <w:szCs w:val="17"/>
        </w:rPr>
        <w:t>)</w:t>
      </w:r>
    </w:p>
    <w:p w14:paraId="795E54BC"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face_id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face_id</w:t>
      </w:r>
      <w:r>
        <w:rPr>
          <w:rFonts w:ascii="Consolas" w:hAnsi="Consolas" w:cs="Courier New"/>
          <w:color w:val="666600"/>
          <w:sz w:val="17"/>
          <w:szCs w:val="17"/>
        </w:rPr>
        <w:t>)</w:t>
      </w:r>
    </w:p>
    <w:p w14:paraId="32E5B033"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55E3D9AE" w14:textId="462D0DB2" w:rsidR="00A40DA4" w:rsidRPr="00675BEE"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face_samples</w:t>
      </w:r>
      <w:r>
        <w:rPr>
          <w:rFonts w:ascii="Consolas" w:hAnsi="Consolas" w:cs="Courier New"/>
          <w:color w:val="666600"/>
          <w:sz w:val="17"/>
          <w:szCs w:val="17"/>
        </w:rPr>
        <w:t>,</w:t>
      </w:r>
      <w:r>
        <w:rPr>
          <w:rFonts w:ascii="Consolas" w:hAnsi="Consolas" w:cs="Courier New"/>
          <w:color w:val="000000"/>
          <w:sz w:val="17"/>
          <w:szCs w:val="17"/>
        </w:rPr>
        <w:t xml:space="preserve"> face_ids</w:t>
      </w:r>
    </w:p>
    <w:p w14:paraId="523C8709" w14:textId="5DA26800" w:rsidR="00A40DA4" w:rsidRDefault="00A40DA4" w:rsidP="006D722F">
      <w:pPr>
        <w:pStyle w:val="Heading3"/>
      </w:pPr>
      <w:bookmarkStart w:id="88" w:name="_Toc133397061"/>
      <w:r>
        <w:t>How to recogni</w:t>
      </w:r>
      <w:r w:rsidR="009B6DFD">
        <w:t>s</w:t>
      </w:r>
      <w:r>
        <w:t>e a face in an image</w:t>
      </w:r>
      <w:r w:rsidR="00AB40CE">
        <w:t xml:space="preserve"> using a trained model in OpenCV</w:t>
      </w:r>
      <w:bookmarkEnd w:id="88"/>
    </w:p>
    <w:p w14:paraId="55BD0221" w14:textId="45240792" w:rsidR="00C74C9D" w:rsidRDefault="00B922AA" w:rsidP="00A40DA4">
      <w:pPr>
        <w:keepNext/>
        <w:keepLines/>
        <w:jc w:val="both"/>
      </w:pPr>
      <w:r w:rsidRPr="002C67DB">
        <w:t>To</w:t>
      </w:r>
      <w:r w:rsidR="00A40DA4" w:rsidRPr="002C67DB">
        <w:t xml:space="preserve"> recogni</w:t>
      </w:r>
      <w:r w:rsidR="009B6DFD">
        <w:t>s</w:t>
      </w:r>
      <w:r w:rsidR="00A40DA4" w:rsidRPr="002C67DB">
        <w:t xml:space="preserve">e a face in an image, a trained model named </w:t>
      </w:r>
      <w:r w:rsidR="00A40DA4" w:rsidRPr="00142EED">
        <w:rPr>
          <w:b/>
          <w:bCs/>
        </w:rPr>
        <w:t>trainer.yml</w:t>
      </w:r>
      <w:r w:rsidR="00A40DA4" w:rsidRPr="002C67DB">
        <w:t xml:space="preserve"> is required. The face_recognition function takes an image as input and utili</w:t>
      </w:r>
      <w:r w:rsidR="009B6DFD">
        <w:t>s</w:t>
      </w:r>
      <w:r w:rsidR="00A40DA4" w:rsidRPr="002C67DB">
        <w:t>es the face_image_recognition function to recogni</w:t>
      </w:r>
      <w:r w:rsidR="009B6DFD">
        <w:t>s</w:t>
      </w:r>
      <w:r w:rsidR="00A40DA4" w:rsidRPr="002C67DB">
        <w:t>e a face in the image.</w:t>
      </w:r>
      <w:r w:rsidR="00382418">
        <w:t xml:space="preserve"> </w:t>
      </w:r>
    </w:p>
    <w:p w14:paraId="6F4B4B39" w14:textId="783BFDAB" w:rsidR="00A328ED" w:rsidRDefault="00382418" w:rsidP="00A40DA4">
      <w:pPr>
        <w:keepNext/>
        <w:keepLines/>
        <w:jc w:val="both"/>
      </w:pPr>
      <w:r w:rsidRPr="00382418">
        <w:t xml:space="preserve">The line </w:t>
      </w:r>
      <w:r w:rsidRPr="00382418">
        <w:rPr>
          <w:b/>
          <w:bCs/>
        </w:rPr>
        <w:t>recogni</w:t>
      </w:r>
      <w:r w:rsidR="009B6DFD">
        <w:rPr>
          <w:b/>
          <w:bCs/>
        </w:rPr>
        <w:t>s</w:t>
      </w:r>
      <w:r w:rsidRPr="00382418">
        <w:rPr>
          <w:b/>
          <w:bCs/>
        </w:rPr>
        <w:t>er = cv2.face.LBPHFaceRecognizer_create()</w:t>
      </w:r>
      <w:r w:rsidRPr="00382418">
        <w:t xml:space="preserve"> creates an instance of the Local Binary Patterns Histograms (LBPH) face recogni</w:t>
      </w:r>
      <w:r w:rsidR="009B6DFD">
        <w:t>s</w:t>
      </w:r>
      <w:r w:rsidRPr="00382418">
        <w:t>er in OpenCV</w:t>
      </w:r>
      <w:r w:rsidR="00222C40">
        <w:t>.</w:t>
      </w:r>
      <w:r w:rsidR="00F90F3F">
        <w:t xml:space="preserve"> </w:t>
      </w:r>
      <w:r w:rsidR="00F90F3F" w:rsidRPr="00F90F3F">
        <w:t>An approach to face identification that describes local texture patterns in photos is the LBPH face recogni</w:t>
      </w:r>
      <w:r w:rsidR="009B6DFD">
        <w:t>s</w:t>
      </w:r>
      <w:r w:rsidR="00F90F3F" w:rsidRPr="00F90F3F">
        <w:t>er. It is based on the Local Binary Patterns (LBP) operator, which compares the intensity of a centre pixel with its neighbours to encode the local structure in an image. The resulting histograms can be utili</w:t>
      </w:r>
      <w:r w:rsidR="009B6DFD">
        <w:t>s</w:t>
      </w:r>
      <w:r w:rsidR="00F90F3F" w:rsidRPr="00F90F3F">
        <w:t>ed as feature vectors in recognition tasks by combining the LBP codes</w:t>
      </w:r>
      <w:r w:rsidR="005C4059">
        <w:t xml:space="preserve"> w</w:t>
      </w:r>
      <w:r w:rsidR="001D5D4D" w:rsidRPr="001D5D4D">
        <w:t xml:space="preserve">hen developers use the line </w:t>
      </w:r>
      <w:r w:rsidR="001D5D4D">
        <w:t>`</w:t>
      </w:r>
      <w:r w:rsidR="009B6DFD">
        <w:t xml:space="preserve"> recognis</w:t>
      </w:r>
      <w:r w:rsidR="001D5D4D" w:rsidRPr="001D5D4D">
        <w:t>er = cv2.face.LBPHFaceRecognizer create()</w:t>
      </w:r>
      <w:r w:rsidR="001D5D4D">
        <w:t>`</w:t>
      </w:r>
      <w:r w:rsidR="001D5D4D" w:rsidRPr="001D5D4D">
        <w:t xml:space="preserve"> to make an LBPH face recogni</w:t>
      </w:r>
      <w:r w:rsidR="009B6DFD">
        <w:t>s</w:t>
      </w:r>
      <w:r w:rsidR="001D5D4D" w:rsidRPr="001D5D4D">
        <w:t>er instance</w:t>
      </w:r>
      <w:r w:rsidR="001D5D4D">
        <w:t>;</w:t>
      </w:r>
      <w:r w:rsidR="001D5D4D" w:rsidRPr="001D5D4D">
        <w:t xml:space="preserve"> they can then train it with a set of labelled face images and use it to predict labels (such as person IDs) for new face images it has never seen before.</w:t>
      </w:r>
      <w:r w:rsidR="00B768C3">
        <w:t xml:space="preserve"> </w:t>
      </w:r>
    </w:p>
    <w:p w14:paraId="10885480" w14:textId="5512B837" w:rsidR="005C4059" w:rsidRDefault="005C4059" w:rsidP="00675BEE">
      <w:pPr>
        <w:keepNext/>
        <w:jc w:val="both"/>
      </w:pPr>
      <w:r w:rsidRPr="005C4059">
        <w:t xml:space="preserve">The </w:t>
      </w:r>
      <w:r w:rsidRPr="005C4059">
        <w:rPr>
          <w:b/>
          <w:bCs/>
        </w:rPr>
        <w:t>recogni</w:t>
      </w:r>
      <w:r w:rsidR="009B6DFD">
        <w:rPr>
          <w:b/>
          <w:bCs/>
        </w:rPr>
        <w:t>s</w:t>
      </w:r>
      <w:r w:rsidRPr="005C4059">
        <w:rPr>
          <w:b/>
          <w:bCs/>
        </w:rPr>
        <w:t>er.read()</w:t>
      </w:r>
      <w:r w:rsidRPr="005C4059">
        <w:t xml:space="preserve"> function is used to load a face recogni</w:t>
      </w:r>
      <w:r w:rsidR="009B6DFD">
        <w:t>s</w:t>
      </w:r>
      <w:r w:rsidRPr="005C4059">
        <w:t xml:space="preserve">er model from a file that has already been trained. This lets </w:t>
      </w:r>
      <w:r w:rsidR="00F97383">
        <w:t xml:space="preserve">developers </w:t>
      </w:r>
      <w:r w:rsidRPr="005C4059">
        <w:t xml:space="preserve">save the trained model to disc and </w:t>
      </w:r>
      <w:r w:rsidR="004B11E1">
        <w:t>re</w:t>
      </w:r>
      <w:r w:rsidRPr="005C4059">
        <w:t xml:space="preserve">use it later without </w:t>
      </w:r>
      <w:r w:rsidR="00742C2C">
        <w:t>retraining</w:t>
      </w:r>
      <w:r w:rsidRPr="005C4059">
        <w:t xml:space="preserve"> the recogni</w:t>
      </w:r>
      <w:r w:rsidR="009B6DFD">
        <w:t>s</w:t>
      </w:r>
      <w:r w:rsidRPr="005C4059">
        <w:t xml:space="preserve">er every time you run your application. The read() </w:t>
      </w:r>
      <w:r w:rsidRPr="005C4059">
        <w:lastRenderedPageBreak/>
        <w:t>function takes a file path as an argument</w:t>
      </w:r>
      <w:r w:rsidR="00742C2C">
        <w:t xml:space="preserve"> and</w:t>
      </w:r>
      <w:r w:rsidRPr="005C4059">
        <w:t xml:space="preserve"> uses that file to load the model data into the recogni</w:t>
      </w:r>
      <w:r w:rsidR="009B6DFD">
        <w:t>s</w:t>
      </w:r>
      <w:r w:rsidRPr="005C4059">
        <w:t>er instance.</w:t>
      </w:r>
    </w:p>
    <w:p w14:paraId="0386DAA9" w14:textId="6CA4240D"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face_recognition</w:t>
      </w:r>
      <w:r>
        <w:rPr>
          <w:rFonts w:ascii="Consolas" w:hAnsi="Consolas" w:cs="Courier New"/>
          <w:color w:val="666600"/>
          <w:sz w:val="17"/>
          <w:szCs w:val="17"/>
        </w:rPr>
        <w:t>(</w:t>
      </w:r>
      <w:r>
        <w:rPr>
          <w:rFonts w:ascii="Consolas" w:hAnsi="Consolas" w:cs="Courier New"/>
          <w:color w:val="000000"/>
          <w:sz w:val="17"/>
          <w:szCs w:val="17"/>
        </w:rPr>
        <w:t>open_cv_image</w:t>
      </w:r>
      <w:r>
        <w:rPr>
          <w:rFonts w:ascii="Consolas" w:hAnsi="Consolas" w:cs="Courier New"/>
          <w:color w:val="666600"/>
          <w:sz w:val="17"/>
          <w:szCs w:val="17"/>
        </w:rPr>
        <w:t>:</w:t>
      </w:r>
      <w:r>
        <w:rPr>
          <w:rFonts w:ascii="Consolas" w:hAnsi="Consolas" w:cs="Courier New"/>
          <w:color w:val="000000"/>
          <w:sz w:val="17"/>
          <w:szCs w:val="17"/>
        </w:rPr>
        <w:t xml:space="preserve"> ndarray</w:t>
      </w:r>
      <w:r>
        <w:rPr>
          <w:rFonts w:ascii="Consolas" w:hAnsi="Consolas" w:cs="Courier New"/>
          <w:color w:val="666600"/>
          <w:sz w:val="17"/>
          <w:szCs w:val="17"/>
        </w:rPr>
        <w:t>):</w:t>
      </w:r>
    </w:p>
    <w:p w14:paraId="677F3712" w14:textId="7A25ED4F"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_create</w:t>
      </w:r>
      <w:r>
        <w:rPr>
          <w:rFonts w:ascii="Consolas" w:hAnsi="Consolas" w:cs="Courier New"/>
          <w:color w:val="666600"/>
          <w:sz w:val="17"/>
          <w:szCs w:val="17"/>
        </w:rPr>
        <w:t>()</w:t>
      </w:r>
    </w:p>
    <w:p w14:paraId="167097CA" w14:textId="5DAAE363"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787BE996"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w:t>
      </w:r>
    </w:p>
    <w:p w14:paraId="44BD0B17"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user_id</w:t>
      </w:r>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face_image_recognition</w:t>
      </w:r>
      <w:r>
        <w:rPr>
          <w:rFonts w:ascii="Consolas" w:hAnsi="Consolas" w:cs="Courier New"/>
          <w:color w:val="666600"/>
          <w:sz w:val="17"/>
          <w:szCs w:val="17"/>
        </w:rPr>
        <w:t>(</w:t>
      </w:r>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open_cv_image</w:t>
      </w:r>
      <w:r>
        <w:rPr>
          <w:rFonts w:ascii="Consolas" w:hAnsi="Consolas" w:cs="Courier New"/>
          <w:color w:val="666600"/>
          <w:sz w:val="17"/>
          <w:szCs w:val="17"/>
        </w:rPr>
        <w:t>)</w:t>
      </w:r>
    </w:p>
    <w:p w14:paraId="235F44E7"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w:t>
      </w:r>
    </w:p>
    <w:p w14:paraId="18E319B4"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user_id</w:t>
      </w:r>
      <w:r>
        <w:rPr>
          <w:rFonts w:ascii="Consolas" w:hAnsi="Consolas" w:cs="Courier New"/>
          <w:color w:val="666600"/>
          <w:sz w:val="17"/>
          <w:szCs w:val="17"/>
        </w:rPr>
        <w:t>,</w:t>
      </w:r>
      <w:r>
        <w:rPr>
          <w:rFonts w:ascii="Consolas" w:hAnsi="Consolas" w:cs="Courier New"/>
          <w:color w:val="000000"/>
          <w:sz w:val="17"/>
          <w:szCs w:val="17"/>
        </w:rPr>
        <w:t xml:space="preserve"> confidence</w:t>
      </w:r>
    </w:p>
    <w:p w14:paraId="5B5DC251" w14:textId="06A61A7D" w:rsidR="00A40DA4" w:rsidRDefault="00A40DA4" w:rsidP="00675BEE">
      <w:pPr>
        <w:pStyle w:val="Paragraph"/>
        <w:keepNext/>
      </w:pPr>
      <w:r w:rsidRPr="00942C3A">
        <w:t>The `face_image_recognition` function takes a recogni</w:t>
      </w:r>
      <w:r w:rsidR="009B6DFD">
        <w:t>s</w:t>
      </w:r>
      <w:r w:rsidRPr="00942C3A">
        <w:t>er object, an image, and a minimum size as input.  The function converts the image to a gr</w:t>
      </w:r>
      <w:r>
        <w:t>e</w:t>
      </w:r>
      <w:r w:rsidRPr="00942C3A">
        <w:t>y-scale image and calls the [detect_user_face](</w:t>
      </w:r>
      <w:r w:rsidRPr="00942C3A">
        <w:rPr>
          <w:u w:val="single"/>
        </w:rPr>
        <w:t>#how-to-find-a-face-in-an-image</w:t>
      </w:r>
      <w:r w:rsidRPr="00942C3A">
        <w:t>) function to detect a face in the image.  If a face is detected, the function calls the `recogni</w:t>
      </w:r>
      <w:r w:rsidR="009B6DFD">
        <w:t>s</w:t>
      </w:r>
      <w:r w:rsidRPr="00942C3A">
        <w:t>er.predict` method to recogni</w:t>
      </w:r>
      <w:r w:rsidR="009B6DFD">
        <w:t>s</w:t>
      </w:r>
      <w:r w:rsidRPr="00942C3A">
        <w:t>e the face.  The `recogni</w:t>
      </w:r>
      <w:r w:rsidR="009B6DFD">
        <w:t>s</w:t>
      </w:r>
      <w:r w:rsidRPr="00942C3A">
        <w:t xml:space="preserve">er.predict` method returns a tuple containing the user id and the confidence of the prediction.  The `face_image_recognition` function returns a tuple containing the user id, the </w:t>
      </w:r>
      <w:r>
        <w:t>prediction's confidence, and the face's coordinates</w:t>
      </w:r>
      <w:r w:rsidRPr="00942C3A">
        <w:t xml:space="preserve"> in the image.</w:t>
      </w:r>
    </w:p>
    <w:p w14:paraId="36F4728C"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face_image_recognition</w:t>
      </w:r>
      <w:r>
        <w:rPr>
          <w:rFonts w:ascii="Consolas" w:hAnsi="Consolas" w:cs="Courier New"/>
          <w:color w:val="666600"/>
          <w:sz w:val="17"/>
          <w:szCs w:val="17"/>
        </w:rPr>
        <w:t>(</w:t>
      </w:r>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min_siz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5ADB2585"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gray_scale_imag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43B5628"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364F328"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is_face_present</w:t>
      </w:r>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detect_user_face</w:t>
      </w:r>
      <w:r>
        <w:rPr>
          <w:rFonts w:ascii="Consolas" w:hAnsi="Consolas" w:cs="Courier New"/>
          <w:color w:val="666600"/>
          <w:sz w:val="17"/>
          <w:szCs w:val="17"/>
        </w:rPr>
        <w:t>(</w:t>
      </w:r>
      <w:r>
        <w:rPr>
          <w:rFonts w:ascii="Consolas" w:hAnsi="Consolas" w:cs="Courier New"/>
          <w:color w:val="000000"/>
          <w:sz w:val="17"/>
          <w:szCs w:val="17"/>
        </w:rPr>
        <w:t>gray_scale_image</w:t>
      </w:r>
      <w:r>
        <w:rPr>
          <w:rFonts w:ascii="Consolas" w:hAnsi="Consolas" w:cs="Courier New"/>
          <w:color w:val="666600"/>
          <w:sz w:val="17"/>
          <w:szCs w:val="17"/>
        </w:rPr>
        <w:t>,</w:t>
      </w:r>
      <w:r>
        <w:rPr>
          <w:rFonts w:ascii="Consolas" w:hAnsi="Consolas" w:cs="Courier New"/>
          <w:color w:val="000000"/>
          <w:sz w:val="17"/>
          <w:szCs w:val="17"/>
        </w:rPr>
        <w:t xml:space="preserve"> min_size</w:t>
      </w:r>
      <w:r>
        <w:rPr>
          <w:rFonts w:ascii="Consolas" w:hAnsi="Consolas" w:cs="Courier New"/>
          <w:color w:val="666600"/>
          <w:sz w:val="17"/>
          <w:szCs w:val="17"/>
        </w:rPr>
        <w:t>=</w:t>
      </w:r>
      <w:r>
        <w:rPr>
          <w:rFonts w:ascii="Consolas" w:hAnsi="Consolas" w:cs="Courier New"/>
          <w:color w:val="000000"/>
          <w:sz w:val="17"/>
          <w:szCs w:val="17"/>
        </w:rPr>
        <w:t>min_size</w:t>
      </w:r>
      <w:r>
        <w:rPr>
          <w:rFonts w:ascii="Consolas" w:hAnsi="Consolas" w:cs="Courier New"/>
          <w:color w:val="666600"/>
          <w:sz w:val="17"/>
          <w:szCs w:val="17"/>
        </w:rPr>
        <w:t>)</w:t>
      </w:r>
    </w:p>
    <w:p w14:paraId="22D108F8"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
    <w:p w14:paraId="4851D7DA"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666600"/>
          <w:sz w:val="17"/>
          <w:szCs w:val="17"/>
        </w:rPr>
        <w:t>(</w:t>
      </w:r>
      <w:r>
        <w:rPr>
          <w:rFonts w:ascii="Consolas" w:hAnsi="Consolas" w:cs="Courier New"/>
          <w:color w:val="000088"/>
          <w:sz w:val="17"/>
          <w:szCs w:val="17"/>
        </w:rPr>
        <w:t>not</w:t>
      </w:r>
      <w:r>
        <w:rPr>
          <w:rFonts w:ascii="Consolas" w:hAnsi="Consolas" w:cs="Courier New"/>
          <w:color w:val="000000"/>
          <w:sz w:val="17"/>
          <w:szCs w:val="17"/>
        </w:rPr>
        <w:t xml:space="preserve"> is_face_present</w:t>
      </w:r>
      <w:r>
        <w:rPr>
          <w:rFonts w:ascii="Consolas" w:hAnsi="Consolas" w:cs="Courier New"/>
          <w:color w:val="666600"/>
          <w:sz w:val="17"/>
          <w:szCs w:val="17"/>
        </w:rPr>
        <w:t>):</w:t>
      </w:r>
    </w:p>
    <w:p w14:paraId="06D2A429"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59F063D4"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
    <w:p w14:paraId="763298EC"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height </w:t>
      </w:r>
      <w:r>
        <w:rPr>
          <w:rFonts w:ascii="Consolas" w:hAnsi="Consolas" w:cs="Courier New"/>
          <w:color w:val="666600"/>
          <w:sz w:val="17"/>
          <w:szCs w:val="17"/>
        </w:rPr>
        <w:t>=</w:t>
      </w:r>
      <w:r>
        <w:rPr>
          <w:rFonts w:ascii="Consolas" w:hAnsi="Consolas" w:cs="Courier New"/>
          <w:color w:val="000000"/>
          <w:sz w:val="17"/>
          <w:szCs w:val="17"/>
        </w:rPr>
        <w:t xml:space="preserve"> face</w:t>
      </w:r>
    </w:p>
    <w:p w14:paraId="0E219EEE"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user_id</w:t>
      </w:r>
      <w:r>
        <w:rPr>
          <w:rFonts w:ascii="Consolas" w:hAnsi="Consolas" w:cs="Courier New"/>
          <w:color w:val="666600"/>
          <w:sz w:val="17"/>
          <w:szCs w:val="17"/>
        </w:rPr>
        <w:t>,</w:t>
      </w:r>
      <w:r>
        <w:rPr>
          <w:rFonts w:ascii="Consolas" w:hAnsi="Consolas" w:cs="Courier New"/>
          <w:color w:val="000000"/>
          <w:sz w:val="17"/>
          <w:szCs w:val="17"/>
        </w:rPr>
        <w:t xml:space="preserve"> confidence </w:t>
      </w:r>
      <w:r>
        <w:rPr>
          <w:rFonts w:ascii="Consolas" w:hAnsi="Consolas" w:cs="Courier New"/>
          <w:color w:val="666600"/>
          <w:sz w:val="17"/>
          <w:szCs w:val="17"/>
        </w:rPr>
        <w:t>=</w:t>
      </w:r>
      <w:r>
        <w:rPr>
          <w:rFonts w:ascii="Consolas" w:hAnsi="Consolas" w:cs="Courier New"/>
          <w:color w:val="000000"/>
          <w:sz w:val="17"/>
          <w:szCs w:val="17"/>
        </w:rPr>
        <w:t xml:space="preserve"> recognizer</w:t>
      </w:r>
      <w:r>
        <w:rPr>
          <w:rFonts w:ascii="Consolas" w:hAnsi="Consolas" w:cs="Courier New"/>
          <w:color w:val="666600"/>
          <w:sz w:val="17"/>
          <w:szCs w:val="17"/>
        </w:rPr>
        <w:t>.</w:t>
      </w:r>
      <w:r>
        <w:rPr>
          <w:rFonts w:ascii="Consolas" w:hAnsi="Consolas" w:cs="Courier New"/>
          <w:color w:val="000000"/>
          <w:sz w:val="17"/>
          <w:szCs w:val="17"/>
        </w:rPr>
        <w:t>predict</w:t>
      </w:r>
      <w:r>
        <w:rPr>
          <w:rFonts w:ascii="Consolas" w:hAnsi="Consolas" w:cs="Courier New"/>
          <w:color w:val="666600"/>
          <w:sz w:val="17"/>
          <w:szCs w:val="17"/>
        </w:rPr>
        <w:t>(</w:t>
      </w:r>
      <w:r>
        <w:rPr>
          <w:rFonts w:ascii="Consolas" w:hAnsi="Consolas" w:cs="Courier New"/>
          <w:color w:val="000000"/>
          <w:sz w:val="17"/>
          <w:szCs w:val="17"/>
        </w:rPr>
        <w:t>gray_scale_image</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eight</w:t>
      </w:r>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idth</w:t>
      </w:r>
      <w:r>
        <w:rPr>
          <w:rFonts w:ascii="Consolas" w:hAnsi="Consolas" w:cs="Courier New"/>
          <w:color w:val="666600"/>
          <w:sz w:val="17"/>
          <w:szCs w:val="17"/>
        </w:rPr>
        <w:t>])</w:t>
      </w:r>
    </w:p>
    <w:p w14:paraId="3ADADA6A" w14:textId="77777777" w:rsidR="00A40DA4"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
    <w:p w14:paraId="6C431834" w14:textId="5078636A" w:rsidR="00A40DA4" w:rsidRPr="00675BEE" w:rsidRDefault="00A40DA4" w:rsidP="00675BE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user_id</w:t>
      </w:r>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w:t>
      </w:r>
    </w:p>
    <w:p w14:paraId="096F8777" w14:textId="05207A8C" w:rsidR="00EB559C" w:rsidRDefault="001B7B69" w:rsidP="006D722F">
      <w:pPr>
        <w:pStyle w:val="Heading3"/>
      </w:pPr>
      <w:bookmarkStart w:id="89" w:name="_Toc133397062"/>
      <w:r>
        <w:t xml:space="preserve">Support for </w:t>
      </w:r>
      <w:r w:rsidR="002E6187">
        <w:t xml:space="preserve">OpenCv </w:t>
      </w:r>
      <w:r>
        <w:t>processing web inputs</w:t>
      </w:r>
      <w:bookmarkEnd w:id="89"/>
      <w:r>
        <w:t xml:space="preserve"> </w:t>
      </w:r>
    </w:p>
    <w:p w14:paraId="02816A4A" w14:textId="241E5BAE" w:rsidR="002E6187" w:rsidRDefault="002E6187" w:rsidP="006D722F">
      <w:r>
        <w:t>When images are transferred via HTTP requests, they are typically encoded in Base64.</w:t>
      </w:r>
    </w:p>
    <w:p w14:paraId="176C1CFA" w14:textId="1BB3067C" w:rsidR="002E6187" w:rsidRDefault="00675BEE" w:rsidP="006D722F">
      <w:pPr>
        <w:pStyle w:val="Paragraph"/>
      </w:pPr>
      <w:r>
        <w:t>To</w:t>
      </w:r>
      <w:r w:rsidR="002E6187">
        <w:t xml:space="preserve"> manipulate images in Python, it is necessary to convert the image into a numpy array. The image_to_numpy_array function accepts an image file path as input and returns a numpy array, utili</w:t>
      </w:r>
      <w:r w:rsidR="009B6DFD">
        <w:t>s</w:t>
      </w:r>
      <w:r w:rsidR="002E6187">
        <w:t>ing the PIL.Image.open method to open the image file and the numpy.array method to convert the image.</w:t>
      </w:r>
    </w:p>
    <w:p w14:paraId="65046C04" w14:textId="7C98B548" w:rsidR="00A40DA4" w:rsidRDefault="00A40DA4" w:rsidP="006D722F">
      <w:pPr>
        <w:pStyle w:val="Heading4"/>
      </w:pPr>
      <w:r>
        <w:t>File Encoding</w:t>
      </w:r>
    </w:p>
    <w:p w14:paraId="18CB44B1" w14:textId="350BE49F" w:rsidR="00A40DA4" w:rsidRDefault="00A40DA4" w:rsidP="006D722F">
      <w:pPr>
        <w:pStyle w:val="Paragraph"/>
      </w:pPr>
      <w:r>
        <w:t>To processe</w:t>
      </w:r>
      <w:r w:rsidR="002E6187">
        <w:t xml:space="preserve">s </w:t>
      </w:r>
      <w:r w:rsidR="005749FC">
        <w:t>Base64 encodings</w:t>
      </w:r>
      <w:r>
        <w:t xml:space="preserve"> in OpenCV, these images must first be decoded. The decode_base64 function receives a Base64 encoded string as input and returns a byte array. To do so, the </w:t>
      </w:r>
      <w:r w:rsidR="004A5668">
        <w:t>`</w:t>
      </w:r>
      <w:r>
        <w:t>re.sub</w:t>
      </w:r>
      <w:r w:rsidR="004A5668">
        <w:t>`</w:t>
      </w:r>
      <w:r>
        <w:t xml:space="preserve"> method removes the </w:t>
      </w:r>
      <w:r w:rsidR="004A5668">
        <w:t>“</w:t>
      </w:r>
      <w:r>
        <w:t>data:image/.+;base64</w:t>
      </w:r>
      <w:r w:rsidR="004A5668">
        <w:t>”</w:t>
      </w:r>
      <w:r>
        <w:t>, prefix from the string, while the base64.b64decode method decodes the string.</w:t>
      </w:r>
    </w:p>
    <w:p w14:paraId="4917090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 </w:t>
      </w:r>
      <w:r>
        <w:rPr>
          <w:rFonts w:ascii="Consolas" w:hAnsi="Consolas" w:cs="Courier New"/>
          <w:color w:val="000088"/>
          <w:sz w:val="17"/>
          <w:szCs w:val="17"/>
        </w:rPr>
        <w:t>import</w:t>
      </w:r>
      <w:r>
        <w:rPr>
          <w:rFonts w:ascii="Consolas" w:hAnsi="Consolas" w:cs="Courier New"/>
          <w:color w:val="000000"/>
          <w:sz w:val="17"/>
          <w:szCs w:val="17"/>
        </w:rPr>
        <w:t xml:space="preserve"> base64</w:t>
      </w:r>
    </w:p>
    <w:p w14:paraId="13C30D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mport</w:t>
      </w:r>
      <w:r>
        <w:rPr>
          <w:rFonts w:ascii="Consolas" w:hAnsi="Consolas" w:cs="Courier New"/>
          <w:color w:val="000000"/>
          <w:sz w:val="17"/>
          <w:szCs w:val="17"/>
        </w:rPr>
        <w:t xml:space="preserve"> re </w:t>
      </w:r>
      <w:r>
        <w:rPr>
          <w:rFonts w:ascii="Consolas" w:hAnsi="Consolas" w:cs="Courier New"/>
          <w:color w:val="880000"/>
          <w:sz w:val="17"/>
          <w:szCs w:val="17"/>
        </w:rPr>
        <w:t># Regular expression</w:t>
      </w:r>
    </w:p>
    <w:p w14:paraId="3CF8B952"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CEA624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36C9B97A"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image_data </w:t>
      </w:r>
      <w:r>
        <w:rPr>
          <w:rFonts w:ascii="Consolas" w:hAnsi="Consolas" w:cs="Courier New"/>
          <w:color w:val="666600"/>
          <w:sz w:val="17"/>
          <w:szCs w:val="17"/>
        </w:rPr>
        <w:t>=</w:t>
      </w:r>
      <w:r>
        <w:rPr>
          <w:rFonts w:ascii="Consolas" w:hAnsi="Consolas" w:cs="Courier New"/>
          <w:color w:val="000000"/>
          <w:sz w:val="17"/>
          <w:szCs w:val="17"/>
        </w:rPr>
        <w:t xml:space="preserve"> re</w:t>
      </w:r>
      <w:r>
        <w:rPr>
          <w:rFonts w:ascii="Consolas" w:hAnsi="Consolas" w:cs="Courier New"/>
          <w:color w:val="666600"/>
          <w:sz w:val="17"/>
          <w:szCs w:val="17"/>
        </w:rPr>
        <w:t>.</w:t>
      </w:r>
      <w:r>
        <w:rPr>
          <w:rFonts w:ascii="Consolas" w:hAnsi="Consolas" w:cs="Courier New"/>
          <w:color w:val="000088"/>
          <w:sz w:val="17"/>
          <w:szCs w:val="17"/>
        </w:rPr>
        <w:t>sub</w:t>
      </w:r>
      <w:r>
        <w:rPr>
          <w:rFonts w:ascii="Consolas" w:hAnsi="Consolas" w:cs="Courier New"/>
          <w:color w:val="666600"/>
          <w:sz w:val="17"/>
          <w:szCs w:val="17"/>
        </w:rPr>
        <w:t>(</w:t>
      </w:r>
      <w:r>
        <w:rPr>
          <w:rFonts w:ascii="Consolas" w:hAnsi="Consolas" w:cs="Courier New"/>
          <w:color w:val="008800"/>
          <w:sz w:val="17"/>
          <w:szCs w:val="17"/>
        </w:rPr>
        <w:t>'^data:image/.+;base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mage_base64_str</w:t>
      </w:r>
      <w:r>
        <w:rPr>
          <w:rFonts w:ascii="Consolas" w:hAnsi="Consolas" w:cs="Courier New"/>
          <w:color w:val="666600"/>
          <w:sz w:val="17"/>
          <w:szCs w:val="17"/>
        </w:rPr>
        <w:t>)</w:t>
      </w:r>
    </w:p>
    <w:p w14:paraId="73DD5C2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base64</w:t>
      </w:r>
      <w:r>
        <w:rPr>
          <w:rFonts w:ascii="Consolas" w:hAnsi="Consolas" w:cs="Courier New"/>
          <w:color w:val="666600"/>
          <w:sz w:val="17"/>
          <w:szCs w:val="17"/>
        </w:rPr>
        <w:t>.</w:t>
      </w:r>
      <w:r>
        <w:rPr>
          <w:rFonts w:ascii="Consolas" w:hAnsi="Consolas" w:cs="Courier New"/>
          <w:color w:val="000000"/>
          <w:sz w:val="17"/>
          <w:szCs w:val="17"/>
        </w:rPr>
        <w:t>b64decode</w:t>
      </w:r>
      <w:r>
        <w:rPr>
          <w:rFonts w:ascii="Consolas" w:hAnsi="Consolas" w:cs="Courier New"/>
          <w:color w:val="666600"/>
          <w:sz w:val="17"/>
          <w:szCs w:val="17"/>
        </w:rPr>
        <w:t>(</w:t>
      </w:r>
      <w:r>
        <w:rPr>
          <w:rFonts w:ascii="Consolas" w:hAnsi="Consolas" w:cs="Courier New"/>
          <w:color w:val="000000"/>
          <w:sz w:val="17"/>
          <w:szCs w:val="17"/>
        </w:rPr>
        <w:t>image_data</w:t>
      </w:r>
      <w:r>
        <w:rPr>
          <w:rFonts w:ascii="Consolas" w:hAnsi="Consolas" w:cs="Courier New"/>
          <w:color w:val="666600"/>
          <w:sz w:val="17"/>
          <w:szCs w:val="17"/>
        </w:rPr>
        <w:t>)</w:t>
      </w:r>
    </w:p>
    <w:p w14:paraId="0E2628E8" w14:textId="22760AAC" w:rsidR="00A40DA4" w:rsidRDefault="00A40DA4" w:rsidP="006D722F">
      <w:pPr>
        <w:pStyle w:val="Paragraph"/>
      </w:pPr>
      <w:r w:rsidRPr="008F4A34">
        <w:t>The stream_image function creates a BytesIO object, taking a Base64 encoded string as input. The function utili</w:t>
      </w:r>
      <w:r w:rsidR="009B6DFD">
        <w:t>s</w:t>
      </w:r>
      <w:r w:rsidRPr="008F4A34">
        <w:t>es the decode_base64 function to decode the string and</w:t>
      </w:r>
      <w:r>
        <w:t>,</w:t>
      </w:r>
      <w:r w:rsidRPr="008F4A34">
        <w:t xml:space="preserve"> subsequently</w:t>
      </w:r>
      <w:r>
        <w:t>,</w:t>
      </w:r>
      <w:r w:rsidRPr="008F4A34">
        <w:t xml:space="preserve"> the BytesIO method to produce the BytesIO object.</w:t>
      </w:r>
    </w:p>
    <w:p w14:paraId="68FBF7D0"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io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BytesIO</w:t>
      </w:r>
    </w:p>
    <w:p w14:paraId="255ED4D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4218BDC9"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88"/>
          <w:sz w:val="17"/>
          <w:szCs w:val="17"/>
        </w:rPr>
        <w:t>def</w:t>
      </w:r>
      <w:r>
        <w:rPr>
          <w:rFonts w:ascii="Consolas" w:hAnsi="Consolas" w:cs="Courier New"/>
          <w:color w:val="000000"/>
          <w:sz w:val="17"/>
          <w:szCs w:val="17"/>
        </w:rPr>
        <w:t xml:space="preserve"> stream_image</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660066"/>
          <w:sz w:val="17"/>
          <w:szCs w:val="17"/>
        </w:rPr>
        <w:t>BytesIO</w:t>
      </w:r>
      <w:r>
        <w:rPr>
          <w:rFonts w:ascii="Consolas" w:hAnsi="Consolas" w:cs="Courier New"/>
          <w:color w:val="666600"/>
          <w:sz w:val="17"/>
          <w:szCs w:val="17"/>
        </w:rPr>
        <w:t>:</w:t>
      </w:r>
    </w:p>
    <w:p w14:paraId="4A3594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660066"/>
          <w:sz w:val="17"/>
          <w:szCs w:val="17"/>
        </w:rPr>
        <w:t>BytesIO</w:t>
      </w:r>
      <w:r>
        <w:rPr>
          <w:rFonts w:ascii="Consolas" w:hAnsi="Consolas" w:cs="Courier New"/>
          <w:color w:val="666600"/>
          <w:sz w:val="17"/>
          <w:szCs w:val="17"/>
        </w:rPr>
        <w:t>(</w:t>
      </w:r>
      <w:r>
        <w:rPr>
          <w:rFonts w:ascii="Consolas" w:hAnsi="Consolas" w:cs="Courier New"/>
          <w:color w:val="000000"/>
          <w:sz w:val="17"/>
          <w:szCs w:val="17"/>
        </w:rPr>
        <w:t>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049DFCF9" w14:textId="77777777" w:rsidR="00A40DA4" w:rsidRDefault="00A40DA4" w:rsidP="006D722F">
      <w:pPr>
        <w:pStyle w:val="Paragraph"/>
      </w:pPr>
      <w:r w:rsidRPr="005545DA">
        <w:t>This `BytesIO` object can be passed to the `numpy.array` and `PIL.Image.open` methods to create a numpy array that can be used with the OpenCV functions.</w:t>
      </w:r>
    </w:p>
    <w:p w14:paraId="3BFE7F86"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numpy</w:t>
      </w:r>
    </w:p>
    <w:p w14:paraId="2D6F11D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190B6C79"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664D26DC"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parse_roaster_signing_requests</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tuple</w:t>
      </w:r>
      <w:r>
        <w:rPr>
          <w:rFonts w:ascii="Consolas" w:hAnsi="Consolas" w:cs="Courier New"/>
          <w:color w:val="666600"/>
          <w:sz w:val="17"/>
          <w:szCs w:val="17"/>
        </w:rPr>
        <w:t>[</w:t>
      </w:r>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serAccount</w:t>
      </w:r>
      <w:r>
        <w:rPr>
          <w:rFonts w:ascii="Consolas" w:hAnsi="Consolas" w:cs="Courier New"/>
          <w:color w:val="666600"/>
          <w:sz w:val="17"/>
          <w:szCs w:val="17"/>
        </w:rPr>
        <w:t>]:</w:t>
      </w:r>
    </w:p>
    <w:p w14:paraId="38D8BC0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request_data </w:t>
      </w:r>
      <w:r>
        <w:rPr>
          <w:rFonts w:ascii="Consolas" w:hAnsi="Consolas" w:cs="Courier New"/>
          <w:color w:val="666600"/>
          <w:sz w:val="17"/>
          <w:szCs w:val="17"/>
        </w:rPr>
        <w:t>=</w:t>
      </w:r>
      <w:r>
        <w:rPr>
          <w:rFonts w:ascii="Consolas" w:hAnsi="Consolas" w:cs="Courier New"/>
          <w:color w:val="000000"/>
          <w:sz w:val="17"/>
          <w:szCs w:val="17"/>
        </w:rPr>
        <w:t xml:space="preserve"> request</w:t>
      </w:r>
      <w:r>
        <w:rPr>
          <w:rFonts w:ascii="Consolas" w:hAnsi="Consolas" w:cs="Courier New"/>
          <w:color w:val="666600"/>
          <w:sz w:val="17"/>
          <w:szCs w:val="17"/>
        </w:rPr>
        <w:t>.</w:t>
      </w:r>
      <w:r>
        <w:rPr>
          <w:rFonts w:ascii="Consolas" w:hAnsi="Consolas" w:cs="Courier New"/>
          <w:color w:val="000000"/>
          <w:sz w:val="17"/>
          <w:szCs w:val="17"/>
        </w:rPr>
        <w:t>POST</w:t>
      </w:r>
    </w:p>
    <w:p w14:paraId="6DB17CC1"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image_bytes </w:t>
      </w:r>
      <w:r>
        <w:rPr>
          <w:rFonts w:ascii="Consolas" w:hAnsi="Consolas" w:cs="Courier New"/>
          <w:color w:val="666600"/>
          <w:sz w:val="17"/>
          <w:szCs w:val="17"/>
        </w:rPr>
        <w:t>=</w:t>
      </w:r>
      <w:r>
        <w:rPr>
          <w:rFonts w:ascii="Consolas" w:hAnsi="Consolas" w:cs="Courier New"/>
          <w:color w:val="000000"/>
          <w:sz w:val="17"/>
          <w:szCs w:val="17"/>
        </w:rPr>
        <w:t xml:space="preserve"> stream_image</w:t>
      </w:r>
      <w:r>
        <w:rPr>
          <w:rFonts w:ascii="Consolas" w:hAnsi="Consolas" w:cs="Courier New"/>
          <w:color w:val="666600"/>
          <w:sz w:val="17"/>
          <w:szCs w:val="17"/>
        </w:rPr>
        <w:t>(</w:t>
      </w:r>
      <w:r>
        <w:rPr>
          <w:rFonts w:ascii="Consolas" w:hAnsi="Consolas" w:cs="Courier New"/>
          <w:color w:val="000000"/>
          <w:sz w:val="17"/>
          <w:szCs w:val="17"/>
        </w:rPr>
        <w:t>request_data</w:t>
      </w:r>
      <w:r>
        <w:rPr>
          <w:rFonts w:ascii="Consolas" w:hAnsi="Consolas" w:cs="Courier New"/>
          <w:color w:val="666600"/>
          <w:sz w:val="17"/>
          <w:szCs w:val="17"/>
        </w:rPr>
        <w:t>[</w:t>
      </w:r>
      <w:r>
        <w:rPr>
          <w:rFonts w:ascii="Consolas" w:hAnsi="Consolas" w:cs="Courier New"/>
          <w:color w:val="008800"/>
          <w:sz w:val="17"/>
          <w:szCs w:val="17"/>
        </w:rPr>
        <w:t>'image-base64'</w:t>
      </w:r>
      <w:r>
        <w:rPr>
          <w:rFonts w:ascii="Consolas" w:hAnsi="Consolas" w:cs="Courier New"/>
          <w:color w:val="666600"/>
          <w:sz w:val="17"/>
          <w:szCs w:val="17"/>
        </w:rPr>
        <w:t>])</w:t>
      </w:r>
    </w:p>
    <w:p w14:paraId="4D0BE4C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open_cv_image </w:t>
      </w:r>
      <w:r>
        <w:rPr>
          <w:rFonts w:ascii="Consolas" w:hAnsi="Consolas" w:cs="Courier New"/>
          <w:color w:val="666600"/>
          <w:sz w:val="17"/>
          <w:szCs w:val="17"/>
        </w:rPr>
        <w:t>=</w:t>
      </w:r>
      <w:r>
        <w:rPr>
          <w:rFonts w:ascii="Consolas" w:hAnsi="Consolas" w:cs="Courier New"/>
          <w:color w:val="000000"/>
          <w:sz w:val="17"/>
          <w:szCs w:val="17"/>
        </w:rPr>
        <w:t xml:space="preserve"> numpy</w:t>
      </w:r>
      <w:r>
        <w:rPr>
          <w:rFonts w:ascii="Consolas" w:hAnsi="Consolas" w:cs="Courier New"/>
          <w:color w:val="666600"/>
          <w:sz w:val="17"/>
          <w:szCs w:val="17"/>
        </w:rPr>
        <w:t>.</w:t>
      </w:r>
      <w:r>
        <w:rPr>
          <w:rFonts w:ascii="Consolas" w:hAnsi="Consolas" w:cs="Courier New"/>
          <w:color w:val="000000"/>
          <w:sz w:val="17"/>
          <w:szCs w:val="17"/>
        </w:rPr>
        <w:t>array</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image_bytes</w:t>
      </w:r>
      <w:r>
        <w:rPr>
          <w:rFonts w:ascii="Consolas" w:hAnsi="Consolas" w:cs="Courier New"/>
          <w:color w:val="666600"/>
          <w:sz w:val="17"/>
          <w:szCs w:val="17"/>
        </w:rPr>
        <w:t>))</w:t>
      </w:r>
    </w:p>
    <w:p w14:paraId="5C53CF00"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r>
        <w:rPr>
          <w:rFonts w:ascii="Consolas" w:hAnsi="Consolas" w:cs="Courier New"/>
          <w:color w:val="880000"/>
          <w:sz w:val="17"/>
          <w:szCs w:val="17"/>
        </w:rPr>
        <w:t>#...</w:t>
      </w:r>
    </w:p>
    <w:p w14:paraId="27EA6C0B" w14:textId="77777777" w:rsidR="00A40DA4" w:rsidRDefault="00A40DA4" w:rsidP="006D722F">
      <w:pPr>
        <w:pStyle w:val="Heading4"/>
      </w:pPr>
      <w:r>
        <w:lastRenderedPageBreak/>
        <w:t>Creating Sample users</w:t>
      </w:r>
    </w:p>
    <w:p w14:paraId="673FACEC" w14:textId="462A221F" w:rsidR="00A40DA4" w:rsidRDefault="00A40DA4" w:rsidP="00675BEE">
      <w:pPr>
        <w:pStyle w:val="Paragraph"/>
        <w:keepNext/>
      </w:pPr>
      <w:r w:rsidRPr="0084287B">
        <w:t xml:space="preserve">Sample users were generated from YouTube videos for demonstration purposes. The code below can create a sample user by </w:t>
      </w:r>
      <w:r w:rsidR="00481F62">
        <w:t>using</w:t>
      </w:r>
      <w:r w:rsidRPr="0084287B">
        <w:t xml:space="preserve"> a YouTube video.</w:t>
      </w:r>
    </w:p>
    <w:p w14:paraId="10D9CC2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build_sample_user</w:t>
      </w:r>
      <w:r>
        <w:rPr>
          <w:rFonts w:ascii="Consolas" w:hAnsi="Consolas" w:cs="Courier New"/>
          <w:color w:val="666600"/>
          <w:sz w:val="17"/>
          <w:szCs w:val="17"/>
        </w:rPr>
        <w:t>(</w:t>
      </w:r>
      <w:r>
        <w:rPr>
          <w:rFonts w:ascii="Consolas" w:hAnsi="Consolas" w:cs="Courier New"/>
          <w:color w:val="000000"/>
          <w:sz w:val="17"/>
          <w:szCs w:val="17"/>
        </w:rPr>
        <w:t>video_path</w:t>
      </w:r>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r>
        <w:rPr>
          <w:rFonts w:ascii="Consolas" w:hAnsi="Consolas" w:cs="Courier New"/>
          <w:color w:val="000000"/>
          <w:sz w:val="17"/>
          <w:szCs w:val="17"/>
        </w:rPr>
        <w:t xml:space="preserve"> session_user_account_id</w:t>
      </w:r>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p>
    <w:p w14:paraId="0E79B5A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
    <w:p w14:paraId="6E3ABE6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video_captur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VideoCapture</w:t>
      </w:r>
      <w:r>
        <w:rPr>
          <w:rFonts w:ascii="Consolas" w:hAnsi="Consolas" w:cs="Courier New"/>
          <w:color w:val="666600"/>
          <w:sz w:val="17"/>
          <w:szCs w:val="17"/>
        </w:rPr>
        <w:t>(</w:t>
      </w:r>
      <w:r>
        <w:rPr>
          <w:rFonts w:ascii="Consolas" w:hAnsi="Consolas" w:cs="Courier New"/>
          <w:color w:val="000000"/>
          <w:sz w:val="17"/>
          <w:szCs w:val="17"/>
        </w:rPr>
        <w:t>video_path</w:t>
      </w:r>
      <w:r>
        <w:rPr>
          <w:rFonts w:ascii="Consolas" w:hAnsi="Consolas" w:cs="Courier New"/>
          <w:color w:val="666600"/>
          <w:sz w:val="17"/>
          <w:szCs w:val="17"/>
        </w:rPr>
        <w:t>)</w:t>
      </w:r>
    </w:p>
    <w:p w14:paraId="5EA857F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face_detector_classifier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Pr>
          <w:rFonts w:ascii="Consolas" w:hAnsi="Consolas" w:cs="Courier New"/>
          <w:color w:val="666600"/>
          <w:sz w:val="17"/>
          <w:szCs w:val="17"/>
        </w:rPr>
        <w:t>)</w:t>
      </w:r>
    </w:p>
    <w:p w14:paraId="7B43FFB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7AB6E1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image_numb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54F2346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FACE_SAMPLE_COUNT</w:t>
      </w:r>
      <w:r>
        <w:rPr>
          <w:rFonts w:ascii="Consolas" w:hAnsi="Consolas" w:cs="Courier New"/>
          <w:color w:val="666600"/>
          <w:sz w:val="17"/>
          <w:szCs w:val="17"/>
        </w:rPr>
        <w:t>=</w:t>
      </w:r>
      <w:r>
        <w:rPr>
          <w:rFonts w:ascii="Consolas" w:hAnsi="Consolas" w:cs="Courier New"/>
          <w:color w:val="006666"/>
          <w:sz w:val="17"/>
          <w:szCs w:val="17"/>
        </w:rPr>
        <w:t>30</w:t>
      </w:r>
    </w:p>
    <w:p w14:paraId="6AD194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ESCAPE_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7</w:t>
      </w:r>
    </w:p>
    <w:p w14:paraId="0529DD3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while</w:t>
      </w:r>
      <w:r>
        <w:rPr>
          <w:rFonts w:ascii="Consolas" w:hAnsi="Consolas" w:cs="Courier New"/>
          <w:color w:val="666600"/>
          <w:sz w:val="17"/>
          <w:szCs w:val="17"/>
        </w:rPr>
        <w:t>(</w:t>
      </w:r>
      <w:r>
        <w:rPr>
          <w:rFonts w:ascii="Consolas" w:hAnsi="Consolas" w:cs="Courier New"/>
          <w:color w:val="000000"/>
          <w:sz w:val="17"/>
          <w:szCs w:val="17"/>
        </w:rPr>
        <w:t xml:space="preserve">image_number </w:t>
      </w:r>
      <w:r>
        <w:rPr>
          <w:rFonts w:ascii="Consolas" w:hAnsi="Consolas" w:cs="Courier New"/>
          <w:color w:val="666600"/>
          <w:sz w:val="17"/>
          <w:szCs w:val="17"/>
        </w:rPr>
        <w:t>&lt;</w:t>
      </w:r>
      <w:r>
        <w:rPr>
          <w:rFonts w:ascii="Consolas" w:hAnsi="Consolas" w:cs="Courier New"/>
          <w:color w:val="000000"/>
          <w:sz w:val="17"/>
          <w:szCs w:val="17"/>
        </w:rPr>
        <w:t xml:space="preserve"> FACE_SAMPLE_COUNT</w:t>
      </w:r>
      <w:r>
        <w:rPr>
          <w:rFonts w:ascii="Consolas" w:hAnsi="Consolas" w:cs="Courier New"/>
          <w:color w:val="666600"/>
          <w:sz w:val="17"/>
          <w:szCs w:val="17"/>
        </w:rPr>
        <w:t>):</w:t>
      </w:r>
    </w:p>
    <w:p w14:paraId="321851D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is_video_capture_open</w:t>
      </w:r>
      <w:r>
        <w:rPr>
          <w:rFonts w:ascii="Consolas" w:hAnsi="Consolas" w:cs="Courier New"/>
          <w:color w:val="666600"/>
          <w:sz w:val="17"/>
          <w:szCs w:val="17"/>
        </w:rPr>
        <w:t>,</w:t>
      </w:r>
      <w:r>
        <w:rPr>
          <w:rFonts w:ascii="Consolas" w:hAnsi="Consolas" w:cs="Courier New"/>
          <w:color w:val="000000"/>
          <w:sz w:val="17"/>
          <w:szCs w:val="17"/>
        </w:rPr>
        <w:t xml:space="preserve"> open_cv_image </w:t>
      </w:r>
      <w:r>
        <w:rPr>
          <w:rFonts w:ascii="Consolas" w:hAnsi="Consolas" w:cs="Courier New"/>
          <w:color w:val="666600"/>
          <w:sz w:val="17"/>
          <w:szCs w:val="17"/>
        </w:rPr>
        <w:t>=</w:t>
      </w:r>
      <w:r>
        <w:rPr>
          <w:rFonts w:ascii="Consolas" w:hAnsi="Consolas" w:cs="Courier New"/>
          <w:color w:val="000000"/>
          <w:sz w:val="17"/>
          <w:szCs w:val="17"/>
        </w:rPr>
        <w:t xml:space="preserve"> video_captur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p>
    <w:p w14:paraId="6A0843D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5A1EE19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is_video_capture_open</w:t>
      </w:r>
      <w:r>
        <w:rPr>
          <w:rFonts w:ascii="Consolas" w:hAnsi="Consolas" w:cs="Courier New"/>
          <w:color w:val="666600"/>
          <w:sz w:val="17"/>
          <w:szCs w:val="17"/>
        </w:rPr>
        <w:t>:</w:t>
      </w:r>
    </w:p>
    <w:p w14:paraId="6DC287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Error: Camera is not opened"</w:t>
      </w:r>
      <w:r>
        <w:rPr>
          <w:rFonts w:ascii="Consolas" w:hAnsi="Consolas" w:cs="Courier New"/>
          <w:color w:val="666600"/>
          <w:sz w:val="17"/>
          <w:szCs w:val="17"/>
        </w:rPr>
        <w:t>)</w:t>
      </w:r>
    </w:p>
    <w:p w14:paraId="5AC7965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break</w:t>
      </w:r>
    </w:p>
    <w:p w14:paraId="35DF8A3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5BC5DDB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open_cv_image</w:t>
      </w:r>
      <w:r>
        <w:rPr>
          <w:rFonts w:ascii="Consolas" w:hAnsi="Consolas" w:cs="Courier New"/>
          <w:color w:val="666600"/>
          <w:sz w:val="17"/>
          <w:szCs w:val="17"/>
        </w:rPr>
        <w:t>)</w:t>
      </w:r>
    </w:p>
    <w:p w14:paraId="50D83D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12CBA12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gray_scale_imag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open_cv_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8F1638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F8310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ndarray </w:t>
      </w:r>
      <w:r>
        <w:rPr>
          <w:rFonts w:ascii="Consolas" w:hAnsi="Consolas" w:cs="Courier New"/>
          <w:color w:val="666600"/>
          <w:sz w:val="17"/>
          <w:szCs w:val="17"/>
        </w:rPr>
        <w:t>=</w:t>
      </w:r>
      <w:r>
        <w:rPr>
          <w:rFonts w:ascii="Consolas" w:hAnsi="Consolas" w:cs="Courier New"/>
          <w:color w:val="000000"/>
          <w:sz w:val="17"/>
          <w:szCs w:val="17"/>
        </w:rPr>
        <w:t xml:space="preserve"> face_detector_classifier</w:t>
      </w:r>
      <w:r>
        <w:rPr>
          <w:rFonts w:ascii="Consolas" w:hAnsi="Consolas" w:cs="Courier New"/>
          <w:color w:val="666600"/>
          <w:sz w:val="17"/>
          <w:szCs w:val="17"/>
        </w:rPr>
        <w:t>.</w:t>
      </w:r>
      <w:r>
        <w:rPr>
          <w:rFonts w:ascii="Consolas" w:hAnsi="Consolas" w:cs="Courier New"/>
          <w:color w:val="000000"/>
          <w:sz w:val="17"/>
          <w:szCs w:val="17"/>
        </w:rPr>
        <w:t>detectMultiScale</w:t>
      </w:r>
      <w:r>
        <w:rPr>
          <w:rFonts w:ascii="Consolas" w:hAnsi="Consolas" w:cs="Courier New"/>
          <w:color w:val="666600"/>
          <w:sz w:val="17"/>
          <w:szCs w:val="17"/>
        </w:rPr>
        <w:t>(</w:t>
      </w:r>
    </w:p>
    <w:p w14:paraId="7222806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gray_scale_im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30A4CFE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w:t>
      </w:r>
    </w:p>
    <w:p w14:paraId="3DC98F2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face_found </w:t>
      </w:r>
      <w:r>
        <w:rPr>
          <w:rFonts w:ascii="Consolas" w:hAnsi="Consolas" w:cs="Courier New"/>
          <w:color w:val="666600"/>
          <w:sz w:val="17"/>
          <w:szCs w:val="17"/>
        </w:rPr>
        <w:t>=</w:t>
      </w:r>
      <w:r>
        <w:rPr>
          <w:rFonts w:ascii="Consolas" w:hAnsi="Consolas" w:cs="Courier New"/>
          <w:color w:val="000000"/>
          <w:sz w:val="17"/>
          <w:szCs w:val="17"/>
        </w:rPr>
        <w:t xml:space="preserve"> detect_and_save_user_face</w:t>
      </w:r>
      <w:r>
        <w:rPr>
          <w:rFonts w:ascii="Consolas" w:hAnsi="Consolas" w:cs="Courier New"/>
          <w:color w:val="666600"/>
          <w:sz w:val="17"/>
          <w:szCs w:val="17"/>
        </w:rPr>
        <w:t>(</w:t>
      </w:r>
    </w:p>
    <w:p w14:paraId="78851BF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session_user_account_id</w:t>
      </w:r>
      <w:r>
        <w:rPr>
          <w:rFonts w:ascii="Consolas" w:hAnsi="Consolas" w:cs="Courier New"/>
          <w:color w:val="666600"/>
          <w:sz w:val="17"/>
          <w:szCs w:val="17"/>
        </w:rPr>
        <w:t>,</w:t>
      </w:r>
      <w:r>
        <w:rPr>
          <w:rFonts w:ascii="Consolas" w:hAnsi="Consolas" w:cs="Courier New"/>
          <w:color w:val="000000"/>
          <w:sz w:val="17"/>
          <w:szCs w:val="17"/>
        </w:rPr>
        <w:t xml:space="preserve"> open_cv_image</w:t>
      </w:r>
      <w:r>
        <w:rPr>
          <w:rFonts w:ascii="Consolas" w:hAnsi="Consolas" w:cs="Courier New"/>
          <w:color w:val="666600"/>
          <w:sz w:val="17"/>
          <w:szCs w:val="17"/>
        </w:rPr>
        <w:t>,</w:t>
      </w:r>
      <w:r>
        <w:rPr>
          <w:rFonts w:ascii="Consolas" w:hAnsi="Consolas" w:cs="Courier New"/>
          <w:color w:val="000000"/>
          <w:sz w:val="17"/>
          <w:szCs w:val="17"/>
        </w:rPr>
        <w:t xml:space="preserve"> image_number</w:t>
      </w:r>
      <w:r>
        <w:rPr>
          <w:rFonts w:ascii="Consolas" w:hAnsi="Consolas" w:cs="Courier New"/>
          <w:color w:val="666600"/>
          <w:sz w:val="17"/>
          <w:szCs w:val="17"/>
        </w:rPr>
        <w:t>)</w:t>
      </w:r>
    </w:p>
    <w:p w14:paraId="258E9BF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ace_found</w:t>
      </w:r>
      <w:r>
        <w:rPr>
          <w:rFonts w:ascii="Consolas" w:hAnsi="Consolas" w:cs="Courier New"/>
          <w:color w:val="666600"/>
          <w:sz w:val="17"/>
          <w:szCs w:val="17"/>
        </w:rPr>
        <w:t>:</w:t>
      </w:r>
    </w:p>
    <w:p w14:paraId="6B010B7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image_numb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222E1A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2F37875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p>
    <w:p w14:paraId="004F7C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045BC25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faces</w:t>
      </w:r>
      <w:r>
        <w:rPr>
          <w:rFonts w:ascii="Consolas" w:hAnsi="Consolas" w:cs="Courier New"/>
          <w:color w:val="666600"/>
          <w:sz w:val="17"/>
          <w:szCs w:val="17"/>
        </w:rPr>
        <w:t>:</w:t>
      </w:r>
    </w:p>
    <w:p w14:paraId="4F3A231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rectangle</w:t>
      </w:r>
      <w:r>
        <w:rPr>
          <w:rFonts w:ascii="Consolas" w:hAnsi="Consolas" w:cs="Courier New"/>
          <w:color w:val="666600"/>
          <w:sz w:val="17"/>
          <w:szCs w:val="17"/>
        </w:rPr>
        <w:t>(</w:t>
      </w:r>
      <w:r>
        <w:rPr>
          <w:rFonts w:ascii="Consolas" w:hAnsi="Consolas" w:cs="Courier New"/>
          <w:color w:val="000000"/>
          <w:sz w:val="17"/>
          <w:szCs w:val="17"/>
        </w:rPr>
        <w:t>open_cv_imag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04623CF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open_cv_image</w:t>
      </w:r>
      <w:r>
        <w:rPr>
          <w:rFonts w:ascii="Consolas" w:hAnsi="Consolas" w:cs="Courier New"/>
          <w:color w:val="666600"/>
          <w:sz w:val="17"/>
          <w:szCs w:val="17"/>
        </w:rPr>
        <w:t>)</w:t>
      </w:r>
    </w:p>
    <w:p w14:paraId="47CA3F4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34EA555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waitKey</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SCAPE_KEY</w:t>
      </w:r>
      <w:r>
        <w:rPr>
          <w:rFonts w:ascii="Consolas" w:hAnsi="Consolas" w:cs="Courier New"/>
          <w:color w:val="666600"/>
          <w:sz w:val="17"/>
          <w:szCs w:val="17"/>
        </w:rPr>
        <w:t>:</w:t>
      </w:r>
    </w:p>
    <w:p w14:paraId="1CD7EC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xml:space="preserve">            </w:t>
      </w:r>
      <w:r>
        <w:rPr>
          <w:rFonts w:ascii="Consolas" w:hAnsi="Consolas" w:cs="Courier New"/>
          <w:color w:val="000088"/>
          <w:sz w:val="17"/>
          <w:szCs w:val="17"/>
        </w:rPr>
        <w:t>break</w:t>
      </w:r>
    </w:p>
    <w:p w14:paraId="2287909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000000"/>
          <w:sz w:val="17"/>
          <w:szCs w:val="17"/>
        </w:rPr>
        <w:t xml:space="preserve">    </w:t>
      </w:r>
      <w:r>
        <w:rPr>
          <w:rFonts w:ascii="Consolas" w:hAnsi="Consolas" w:cs="Courier New"/>
          <w:color w:val="880000"/>
          <w:sz w:val="17"/>
          <w:szCs w:val="17"/>
        </w:rPr>
        <w:t># Do a bit of cleanup</w:t>
      </w:r>
    </w:p>
    <w:p w14:paraId="45C260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    video_capture</w:t>
      </w:r>
      <w:r>
        <w:rPr>
          <w:rFonts w:ascii="Consolas" w:hAnsi="Consolas" w:cs="Courier New"/>
          <w:color w:val="666600"/>
          <w:sz w:val="17"/>
          <w:szCs w:val="17"/>
        </w:rPr>
        <w:t>.</w:t>
      </w:r>
      <w:r>
        <w:rPr>
          <w:rFonts w:ascii="Consolas" w:hAnsi="Consolas" w:cs="Courier New"/>
          <w:color w:val="000000"/>
          <w:sz w:val="17"/>
          <w:szCs w:val="17"/>
        </w:rPr>
        <w:t>release</w:t>
      </w:r>
      <w:r>
        <w:rPr>
          <w:rFonts w:ascii="Consolas" w:hAnsi="Consolas" w:cs="Courier New"/>
          <w:color w:val="666600"/>
          <w:sz w:val="17"/>
          <w:szCs w:val="17"/>
        </w:rPr>
        <w:t>()</w:t>
      </w:r>
    </w:p>
    <w:p w14:paraId="1518EC1D" w14:textId="7FB800D1"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destroyAllWindows</w:t>
      </w:r>
      <w:r>
        <w:rPr>
          <w:rFonts w:ascii="Consolas" w:hAnsi="Consolas" w:cs="Courier New"/>
          <w:color w:val="666600"/>
          <w:sz w:val="17"/>
          <w:szCs w:val="17"/>
        </w:rPr>
        <w:t>()</w:t>
      </w:r>
    </w:p>
    <w:p w14:paraId="7561394A" w14:textId="1D3C93F6" w:rsidR="00320545" w:rsidRDefault="00320545" w:rsidP="00B71615">
      <w:pPr>
        <w:pStyle w:val="Heading2"/>
      </w:pPr>
      <w:bookmarkStart w:id="90" w:name="_Toc133397063"/>
      <w:r>
        <w:t xml:space="preserve">Building Identity </w:t>
      </w:r>
      <w:r w:rsidR="00AB51EE">
        <w:t>web project</w:t>
      </w:r>
      <w:bookmarkEnd w:id="90"/>
    </w:p>
    <w:p w14:paraId="7D351EB4" w14:textId="7EACF263" w:rsidR="00320545" w:rsidRPr="00320545" w:rsidRDefault="00CF2B8F" w:rsidP="00320545">
      <w:r>
        <w:t xml:space="preserve">Django was chosen as </w:t>
      </w:r>
      <w:r w:rsidR="00477925">
        <w:t xml:space="preserve">the </w:t>
      </w:r>
      <w:r>
        <w:t xml:space="preserve">framework to build </w:t>
      </w:r>
      <w:r w:rsidR="00477925">
        <w:t>the website with.</w:t>
      </w:r>
    </w:p>
    <w:p w14:paraId="17FB3091" w14:textId="67925F5C" w:rsidR="00E63B13" w:rsidRDefault="008339B9" w:rsidP="00945242">
      <w:pPr>
        <w:pStyle w:val="Heading3"/>
      </w:pPr>
      <w:bookmarkStart w:id="91" w:name="_Toc133397064"/>
      <w:r>
        <w:t>Using Django</w:t>
      </w:r>
      <w:bookmarkEnd w:id="91"/>
    </w:p>
    <w:p w14:paraId="0B51AA34" w14:textId="172A43DC" w:rsidR="001914F4" w:rsidRDefault="001914F4" w:rsidP="00945242">
      <w:r>
        <w:t xml:space="preserve">The following </w:t>
      </w:r>
      <w:r w:rsidR="00CE5A55">
        <w:t>is</w:t>
      </w:r>
      <w:r>
        <w:t xml:space="preserve"> required</w:t>
      </w:r>
      <w:r w:rsidR="00EA24C9">
        <w:t xml:space="preserve"> to use Django:</w:t>
      </w:r>
    </w:p>
    <w:p w14:paraId="23F22EDE" w14:textId="5312B273" w:rsidR="00EA24C9" w:rsidRDefault="00EA24C9" w:rsidP="00945242">
      <w:pPr>
        <w:pStyle w:val="ListParagraph"/>
        <w:numPr>
          <w:ilvl w:val="0"/>
          <w:numId w:val="25"/>
        </w:numPr>
      </w:pPr>
      <w:r>
        <w:t>Python</w:t>
      </w:r>
    </w:p>
    <w:p w14:paraId="42C35100" w14:textId="7D79640A" w:rsidR="00EA24C9" w:rsidRPr="001914F4" w:rsidRDefault="00900ED4" w:rsidP="00945242">
      <w:pPr>
        <w:pStyle w:val="ListParagraph"/>
        <w:numPr>
          <w:ilvl w:val="0"/>
          <w:numId w:val="25"/>
        </w:numPr>
      </w:pPr>
      <w:r>
        <w:t>Django package</w:t>
      </w:r>
    </w:p>
    <w:p w14:paraId="26FAE3F2" w14:textId="53908121" w:rsidR="00EB7E42" w:rsidRDefault="00EB7E42" w:rsidP="00945242">
      <w:pPr>
        <w:pStyle w:val="Heading4"/>
        <w:rPr>
          <w:rFonts w:eastAsia="Times New Roman"/>
          <w:lang w:eastAsia="en-GB"/>
        </w:rPr>
      </w:pPr>
      <w:r>
        <w:rPr>
          <w:rFonts w:eastAsia="Times New Roman"/>
          <w:lang w:eastAsia="en-GB"/>
        </w:rPr>
        <w:lastRenderedPageBreak/>
        <w:t xml:space="preserve">Create a new Django </w:t>
      </w:r>
      <w:r w:rsidR="00D756DD">
        <w:rPr>
          <w:rFonts w:eastAsia="Times New Roman"/>
          <w:lang w:eastAsia="en-GB"/>
        </w:rPr>
        <w:t>project.</w:t>
      </w:r>
    </w:p>
    <w:p w14:paraId="075140AA" w14:textId="0765481B" w:rsidR="004B5056" w:rsidRPr="00201141" w:rsidRDefault="004B5056" w:rsidP="004C2874">
      <w:pPr>
        <w:pStyle w:val="Paragraph"/>
        <w:keepNext/>
        <w:rPr>
          <w:lang w:eastAsia="en-GB"/>
        </w:rPr>
      </w:pPr>
      <w:r w:rsidRPr="00201141">
        <w:rPr>
          <w:lang w:eastAsia="en-GB"/>
        </w:rPr>
        <w:t>Once Django is installed, you can create a new project by running the following command:</w:t>
      </w:r>
    </w:p>
    <w:p w14:paraId="532A5D33" w14:textId="77777777" w:rsidR="004B5056" w:rsidRPr="00430EB9" w:rsidRDefault="004B5056" w:rsidP="004B5056">
      <w:pPr>
        <w:pStyle w:val="CodeBlock"/>
      </w:pPr>
      <w:r w:rsidRPr="00201141">
        <w:t>django-admin startproject identity_website</w:t>
      </w:r>
    </w:p>
    <w:p w14:paraId="1B464426" w14:textId="5CA93B7B" w:rsidR="004B5056" w:rsidRPr="00201141" w:rsidRDefault="004B5056" w:rsidP="007248C0">
      <w:pPr>
        <w:pStyle w:val="Paragraph"/>
        <w:rPr>
          <w:lang w:eastAsia="en-GB"/>
        </w:rPr>
      </w:pPr>
      <w:r w:rsidRPr="00201141">
        <w:rPr>
          <w:lang w:eastAsia="en-GB"/>
        </w:rPr>
        <w:t xml:space="preserve">Replace </w:t>
      </w:r>
      <w:r>
        <w:rPr>
          <w:lang w:eastAsia="en-GB"/>
        </w:rPr>
        <w:t>`</w:t>
      </w:r>
      <w:r w:rsidRPr="00201141">
        <w:rPr>
          <w:lang w:eastAsia="en-GB"/>
        </w:rPr>
        <w:t>project_name</w:t>
      </w:r>
      <w:r>
        <w:rPr>
          <w:lang w:eastAsia="en-GB"/>
        </w:rPr>
        <w:t>`</w:t>
      </w:r>
      <w:r w:rsidRPr="00201141">
        <w:rPr>
          <w:lang w:eastAsia="en-GB"/>
        </w:rPr>
        <w:t xml:space="preserve"> with the name of your project. This command will create a new directory with the same name as your project, </w:t>
      </w:r>
      <w:r w:rsidR="0014630E">
        <w:rPr>
          <w:lang w:eastAsia="en-GB"/>
        </w:rPr>
        <w:t>containing</w:t>
      </w:r>
      <w:r w:rsidRPr="00201141">
        <w:rPr>
          <w:lang w:eastAsia="en-GB"/>
        </w:rPr>
        <w:t xml:space="preserve"> the basic files and folders needed to start a new Django project.</w:t>
      </w:r>
    </w:p>
    <w:p w14:paraId="2BEAD7CA" w14:textId="77777777" w:rsidR="007248C0" w:rsidRDefault="004B5056" w:rsidP="003702C4">
      <w:pPr>
        <w:pStyle w:val="Paragraph"/>
        <w:rPr>
          <w:lang w:eastAsia="en-GB"/>
        </w:rPr>
      </w:pPr>
      <w:r w:rsidRPr="00201141">
        <w:rPr>
          <w:lang w:eastAsia="en-GB"/>
        </w:rPr>
        <w:t xml:space="preserve">Create a new Django app: A Django project </w:t>
      </w:r>
      <w:r w:rsidR="0014630E">
        <w:rPr>
          <w:lang w:eastAsia="en-GB"/>
        </w:rPr>
        <w:t>comprises</w:t>
      </w:r>
      <w:r w:rsidRPr="00201141">
        <w:rPr>
          <w:lang w:eastAsia="en-GB"/>
        </w:rPr>
        <w:t xml:space="preserve"> one or more apps. An app is a module that contains models, views, templates, and other code that serves a specific purpose. </w:t>
      </w:r>
    </w:p>
    <w:p w14:paraId="71B11861" w14:textId="76C98471" w:rsidR="004B5056" w:rsidRPr="00201141" w:rsidRDefault="004B5056" w:rsidP="004C2874">
      <w:pPr>
        <w:pStyle w:val="Paragraph"/>
        <w:keepNext/>
        <w:rPr>
          <w:lang w:eastAsia="en-GB"/>
        </w:rPr>
      </w:pPr>
      <w:r w:rsidRPr="00201141">
        <w:rPr>
          <w:lang w:eastAsia="en-GB"/>
        </w:rPr>
        <w:t>You can create a new app by running the following command:</w:t>
      </w:r>
    </w:p>
    <w:p w14:paraId="32013262" w14:textId="77777777" w:rsidR="004B5056" w:rsidRPr="00430EB9" w:rsidRDefault="004B5056" w:rsidP="0014630E">
      <w:pPr>
        <w:pStyle w:val="CodeBlock"/>
      </w:pPr>
      <w:r w:rsidRPr="00430EB9">
        <w:t xml:space="preserve">python manage.py startapp </w:t>
      </w:r>
      <w:r w:rsidRPr="0014630E">
        <w:t>identity</w:t>
      </w:r>
    </w:p>
    <w:p w14:paraId="3A412E93" w14:textId="77647F49" w:rsidR="00313703" w:rsidRPr="00281ABE" w:rsidRDefault="004B5056" w:rsidP="00B937FC">
      <w:pPr>
        <w:pStyle w:val="Paragraph"/>
        <w:rPr>
          <w:lang w:eastAsia="en-GB"/>
        </w:rPr>
      </w:pPr>
      <w:r w:rsidRPr="00201141">
        <w:rPr>
          <w:lang w:eastAsia="en-GB"/>
        </w:rPr>
        <w:t xml:space="preserve">Replace </w:t>
      </w:r>
      <w:r>
        <w:rPr>
          <w:lang w:eastAsia="en-GB"/>
        </w:rPr>
        <w:t>`</w:t>
      </w:r>
      <w:r w:rsidRPr="00201141">
        <w:rPr>
          <w:lang w:eastAsia="en-GB"/>
        </w:rPr>
        <w:t>app_name</w:t>
      </w:r>
      <w:r>
        <w:rPr>
          <w:lang w:eastAsia="en-GB"/>
        </w:rPr>
        <w:t>`</w:t>
      </w:r>
      <w:r w:rsidRPr="00201141">
        <w:rPr>
          <w:lang w:eastAsia="en-GB"/>
        </w:rPr>
        <w:t xml:space="preserve"> with the name of your app. This command will create a new directory with the same name as your app, </w:t>
      </w:r>
      <w:r w:rsidR="0014630E">
        <w:rPr>
          <w:lang w:eastAsia="en-GB"/>
        </w:rPr>
        <w:t>containing</w:t>
      </w:r>
      <w:r w:rsidRPr="00201141">
        <w:rPr>
          <w:lang w:eastAsia="en-GB"/>
        </w:rPr>
        <w:t xml:space="preserve"> the basic files and folders needed to start a new Django app.</w:t>
      </w:r>
    </w:p>
    <w:p w14:paraId="774D7F96" w14:textId="201685C4" w:rsidR="008339B9" w:rsidRDefault="008339B9" w:rsidP="00945242">
      <w:pPr>
        <w:pStyle w:val="Heading3"/>
      </w:pPr>
      <w:bookmarkStart w:id="92" w:name="_Toc133397065"/>
      <w:r>
        <w:t>The Models</w:t>
      </w:r>
      <w:bookmarkEnd w:id="92"/>
    </w:p>
    <w:p w14:paraId="4FA16F49" w14:textId="7195D4FC" w:rsidR="00A26551" w:rsidRPr="00201141" w:rsidRDefault="00A26551" w:rsidP="00945242">
      <w:pPr>
        <w:pStyle w:val="Paragraph"/>
        <w:rPr>
          <w:lang w:eastAsia="en-GB"/>
        </w:rPr>
      </w:pPr>
      <w:r w:rsidRPr="00201141">
        <w:rPr>
          <w:lang w:eastAsia="en-GB"/>
        </w:rPr>
        <w:t>Django will implement the database using the definitions in the </w:t>
      </w:r>
      <w:r w:rsidR="002F6C0E">
        <w:rPr>
          <w:lang w:eastAsia="en-GB"/>
        </w:rPr>
        <w:t>`models.py `</w:t>
      </w:r>
      <w:r w:rsidRPr="00201141">
        <w:rPr>
          <w:lang w:eastAsia="en-GB"/>
        </w:rPr>
        <w:t> file. The developer never has to write SQL code. The </w:t>
      </w:r>
      <w:r w:rsidR="002F6C0E">
        <w:rPr>
          <w:lang w:eastAsia="en-GB"/>
        </w:rPr>
        <w:t>`models.py `</w:t>
      </w:r>
      <w:r w:rsidR="00C76295">
        <w:rPr>
          <w:lang w:eastAsia="en-GB"/>
        </w:rPr>
        <w:t xml:space="preserve"> </w:t>
      </w:r>
      <w:r w:rsidRPr="00201141">
        <w:rPr>
          <w:lang w:eastAsia="en-GB"/>
        </w:rPr>
        <w:t xml:space="preserve">file </w:t>
      </w:r>
      <w:r w:rsidR="00E31013">
        <w:rPr>
          <w:lang w:eastAsia="en-GB"/>
        </w:rPr>
        <w:t>defines</w:t>
      </w:r>
      <w:r w:rsidRPr="00201141">
        <w:rPr>
          <w:lang w:eastAsia="en-GB"/>
        </w:rPr>
        <w:t xml:space="preserve"> the data structures for your application. Each class in </w:t>
      </w:r>
      <w:r w:rsidR="002F6C0E">
        <w:rPr>
          <w:lang w:eastAsia="en-GB"/>
        </w:rPr>
        <w:t>`models.py `</w:t>
      </w:r>
      <w:r w:rsidR="002F6C0E" w:rsidRPr="00201141">
        <w:rPr>
          <w:lang w:eastAsia="en-GB"/>
        </w:rPr>
        <w:t> </w:t>
      </w:r>
      <w:r w:rsidRPr="00201141">
        <w:rPr>
          <w:lang w:eastAsia="en-GB"/>
        </w:rPr>
        <w:t xml:space="preserve">represents a table in the database. Each attribute of the class represents a column in the table. The following code defines a Location class </w:t>
      </w:r>
      <w:r w:rsidR="00E31013">
        <w:rPr>
          <w:lang w:eastAsia="en-GB"/>
        </w:rPr>
        <w:t>representing a database tabl</w:t>
      </w:r>
      <w:r w:rsidRPr="00201141">
        <w:rPr>
          <w:lang w:eastAsia="en-GB"/>
        </w:rPr>
        <w:t>e.</w:t>
      </w:r>
    </w:p>
    <w:p w14:paraId="7F3718A2" w14:textId="3C709B3C" w:rsidR="00A26551" w:rsidRPr="004C2874" w:rsidRDefault="004C2874" w:rsidP="004C2874">
      <w:pPr>
        <w:pStyle w:val="Paragraph"/>
        <w:keepNext/>
      </w:pPr>
      <w:r w:rsidRPr="004C2874">
        <w:t>E.g.</w:t>
      </w:r>
    </w:p>
    <w:p w14:paraId="31555AD3"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django</w:t>
      </w:r>
      <w:r>
        <w:rPr>
          <w:rFonts w:ascii="Consolas" w:hAnsi="Consolas" w:cs="Courier New"/>
          <w:color w:val="666600"/>
          <w:sz w:val="17"/>
          <w:szCs w:val="17"/>
        </w:rPr>
        <w:t>.</w:t>
      </w:r>
      <w:r>
        <w:rPr>
          <w:rFonts w:ascii="Consolas" w:hAnsi="Consolas" w:cs="Courier New"/>
          <w:color w:val="000000"/>
          <w:sz w:val="17"/>
          <w:szCs w:val="17"/>
        </w:rPr>
        <w:t xml:space="preserve">db </w:t>
      </w:r>
      <w:r>
        <w:rPr>
          <w:rFonts w:ascii="Consolas" w:hAnsi="Consolas" w:cs="Courier New"/>
          <w:color w:val="000088"/>
          <w:sz w:val="17"/>
          <w:szCs w:val="17"/>
        </w:rPr>
        <w:t>import</w:t>
      </w:r>
      <w:r>
        <w:rPr>
          <w:rFonts w:ascii="Consolas" w:hAnsi="Consolas" w:cs="Courier New"/>
          <w:color w:val="000000"/>
          <w:sz w:val="17"/>
          <w:szCs w:val="17"/>
        </w:rPr>
        <w:t xml:space="preserve"> models</w:t>
      </w:r>
    </w:p>
    <w:p w14:paraId="328A2F96"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7A506CA6"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7A65105E"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r>
        <w:rPr>
          <w:rFonts w:ascii="Consolas" w:hAnsi="Consolas" w:cs="Courier New"/>
          <w:color w:val="666600"/>
          <w:sz w:val="17"/>
          <w:szCs w:val="17"/>
        </w:rPr>
        <w:t>):</w:t>
      </w:r>
    </w:p>
    <w:p w14:paraId="1231CDED"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models</w:t>
      </w:r>
      <w:r>
        <w:rPr>
          <w:rFonts w:ascii="Consolas" w:hAnsi="Consolas" w:cs="Courier New"/>
          <w:color w:val="666600"/>
          <w:sz w:val="17"/>
          <w:szCs w:val="17"/>
        </w:rPr>
        <w:t>.</w:t>
      </w:r>
      <w:r>
        <w:rPr>
          <w:rFonts w:ascii="Consolas" w:hAnsi="Consolas" w:cs="Courier New"/>
          <w:color w:val="660066"/>
          <w:sz w:val="17"/>
          <w:szCs w:val="17"/>
        </w:rPr>
        <w:t>AutoField</w:t>
      </w:r>
      <w:r>
        <w:rPr>
          <w:rFonts w:ascii="Consolas" w:hAnsi="Consolas" w:cs="Courier New"/>
          <w:color w:val="666600"/>
          <w:sz w:val="17"/>
          <w:szCs w:val="17"/>
        </w:rPr>
        <w:t>(</w:t>
      </w:r>
      <w:r>
        <w:rPr>
          <w:rFonts w:ascii="Consolas" w:hAnsi="Consolas" w:cs="Courier New"/>
          <w:color w:val="000000"/>
          <w:sz w:val="17"/>
          <w:szCs w:val="17"/>
        </w:rPr>
        <w:t>primary_key</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BB5C69B"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address </w:t>
      </w:r>
      <w:r>
        <w:rPr>
          <w:rFonts w:ascii="Consolas" w:hAnsi="Consolas" w:cs="Courier New"/>
          <w:color w:val="666600"/>
          <w:sz w:val="17"/>
          <w:szCs w:val="17"/>
        </w:rPr>
        <w:t>=</w:t>
      </w:r>
      <w:r>
        <w:rPr>
          <w:rFonts w:ascii="Consolas" w:hAnsi="Consolas" w:cs="Courier New"/>
          <w:color w:val="000000"/>
          <w:sz w:val="17"/>
          <w:szCs w:val="17"/>
        </w:rPr>
        <w:t xml:space="preserve"> models</w:t>
      </w:r>
      <w:r>
        <w:rPr>
          <w:rFonts w:ascii="Consolas" w:hAnsi="Consolas" w:cs="Courier New"/>
          <w:color w:val="666600"/>
          <w:sz w:val="17"/>
          <w:szCs w:val="17"/>
        </w:rPr>
        <w:t>.</w:t>
      </w:r>
      <w:r>
        <w:rPr>
          <w:rFonts w:ascii="Consolas" w:hAnsi="Consolas" w:cs="Courier New"/>
          <w:color w:val="660066"/>
          <w:sz w:val="17"/>
          <w:szCs w:val="17"/>
        </w:rPr>
        <w:t>CharField</w:t>
      </w:r>
      <w:r>
        <w:rPr>
          <w:rFonts w:ascii="Consolas" w:hAnsi="Consolas" w:cs="Courier New"/>
          <w:color w:val="666600"/>
          <w:sz w:val="17"/>
          <w:szCs w:val="17"/>
        </w:rPr>
        <w:t>(</w:t>
      </w:r>
      <w:r>
        <w:rPr>
          <w:rFonts w:ascii="Consolas" w:hAnsi="Consolas" w:cs="Courier New"/>
          <w:color w:val="000000"/>
          <w:sz w:val="17"/>
          <w:szCs w:val="17"/>
        </w:rPr>
        <w:t>max_length</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790E30E"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escription </w:t>
      </w:r>
      <w:r>
        <w:rPr>
          <w:rFonts w:ascii="Consolas" w:hAnsi="Consolas" w:cs="Courier New"/>
          <w:color w:val="666600"/>
          <w:sz w:val="17"/>
          <w:szCs w:val="17"/>
        </w:rPr>
        <w:t>=</w:t>
      </w:r>
      <w:r>
        <w:rPr>
          <w:rFonts w:ascii="Consolas" w:hAnsi="Consolas" w:cs="Courier New"/>
          <w:color w:val="000000"/>
          <w:sz w:val="17"/>
          <w:szCs w:val="17"/>
        </w:rPr>
        <w:t xml:space="preserve"> models</w:t>
      </w:r>
      <w:r>
        <w:rPr>
          <w:rFonts w:ascii="Consolas" w:hAnsi="Consolas" w:cs="Courier New"/>
          <w:color w:val="666600"/>
          <w:sz w:val="17"/>
          <w:szCs w:val="17"/>
        </w:rPr>
        <w:t>.</w:t>
      </w:r>
      <w:r>
        <w:rPr>
          <w:rFonts w:ascii="Consolas" w:hAnsi="Consolas" w:cs="Courier New"/>
          <w:color w:val="660066"/>
          <w:sz w:val="17"/>
          <w:szCs w:val="17"/>
        </w:rPr>
        <w:t>CharField</w:t>
      </w:r>
      <w:r>
        <w:rPr>
          <w:rFonts w:ascii="Consolas" w:hAnsi="Consolas" w:cs="Courier New"/>
          <w:color w:val="666600"/>
          <w:sz w:val="17"/>
          <w:szCs w:val="17"/>
        </w:rPr>
        <w:t>(</w:t>
      </w:r>
      <w:r>
        <w:rPr>
          <w:rFonts w:ascii="Consolas" w:hAnsi="Consolas" w:cs="Courier New"/>
          <w:color w:val="000000"/>
          <w:sz w:val="17"/>
          <w:szCs w:val="17"/>
        </w:rPr>
        <w:t>max_length</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7C635325"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email </w:t>
      </w:r>
      <w:r>
        <w:rPr>
          <w:rFonts w:ascii="Consolas" w:hAnsi="Consolas" w:cs="Courier New"/>
          <w:color w:val="666600"/>
          <w:sz w:val="17"/>
          <w:szCs w:val="17"/>
        </w:rPr>
        <w:t>=</w:t>
      </w:r>
      <w:r>
        <w:rPr>
          <w:rFonts w:ascii="Consolas" w:hAnsi="Consolas" w:cs="Courier New"/>
          <w:color w:val="000000"/>
          <w:sz w:val="17"/>
          <w:szCs w:val="17"/>
        </w:rPr>
        <w:t xml:space="preserve"> models</w:t>
      </w:r>
      <w:r>
        <w:rPr>
          <w:rFonts w:ascii="Consolas" w:hAnsi="Consolas" w:cs="Courier New"/>
          <w:color w:val="666600"/>
          <w:sz w:val="17"/>
          <w:szCs w:val="17"/>
        </w:rPr>
        <w:t>.</w:t>
      </w:r>
      <w:r>
        <w:rPr>
          <w:rFonts w:ascii="Consolas" w:hAnsi="Consolas" w:cs="Courier New"/>
          <w:color w:val="660066"/>
          <w:sz w:val="17"/>
          <w:szCs w:val="17"/>
        </w:rPr>
        <w:t>EmailField</w:t>
      </w:r>
      <w:r>
        <w:rPr>
          <w:rFonts w:ascii="Consolas" w:hAnsi="Consolas" w:cs="Courier New"/>
          <w:color w:val="666600"/>
          <w:sz w:val="17"/>
          <w:szCs w:val="17"/>
        </w:rPr>
        <w:t>(</w:t>
      </w:r>
      <w:r>
        <w:rPr>
          <w:rFonts w:ascii="Consolas" w:hAnsi="Consolas" w:cs="Courier New"/>
          <w:color w:val="000000"/>
          <w:sz w:val="17"/>
          <w:szCs w:val="17"/>
        </w:rPr>
        <w:t>max_length</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0979A217"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models</w:t>
      </w:r>
      <w:r>
        <w:rPr>
          <w:rFonts w:ascii="Consolas" w:hAnsi="Consolas" w:cs="Courier New"/>
          <w:color w:val="666600"/>
          <w:sz w:val="17"/>
          <w:szCs w:val="17"/>
        </w:rPr>
        <w:t>.</w:t>
      </w:r>
      <w:r>
        <w:rPr>
          <w:rFonts w:ascii="Consolas" w:hAnsi="Consolas" w:cs="Courier New"/>
          <w:color w:val="660066"/>
          <w:sz w:val="17"/>
          <w:szCs w:val="17"/>
        </w:rPr>
        <w:t>CharField</w:t>
      </w:r>
      <w:r>
        <w:rPr>
          <w:rFonts w:ascii="Consolas" w:hAnsi="Consolas" w:cs="Courier New"/>
          <w:color w:val="666600"/>
          <w:sz w:val="17"/>
          <w:szCs w:val="17"/>
        </w:rPr>
        <w:t>(</w:t>
      </w:r>
      <w:r>
        <w:rPr>
          <w:rFonts w:ascii="Consolas" w:hAnsi="Consolas" w:cs="Courier New"/>
          <w:color w:val="000000"/>
          <w:sz w:val="17"/>
          <w:szCs w:val="17"/>
        </w:rPr>
        <w:t>max_length</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A4BF259"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telephone </w:t>
      </w:r>
      <w:r>
        <w:rPr>
          <w:rFonts w:ascii="Consolas" w:hAnsi="Consolas" w:cs="Courier New"/>
          <w:color w:val="666600"/>
          <w:sz w:val="17"/>
          <w:szCs w:val="17"/>
        </w:rPr>
        <w:t>=</w:t>
      </w:r>
      <w:r>
        <w:rPr>
          <w:rFonts w:ascii="Consolas" w:hAnsi="Consolas" w:cs="Courier New"/>
          <w:color w:val="000000"/>
          <w:sz w:val="17"/>
          <w:szCs w:val="17"/>
        </w:rPr>
        <w:t xml:space="preserve"> models</w:t>
      </w:r>
      <w:r>
        <w:rPr>
          <w:rFonts w:ascii="Consolas" w:hAnsi="Consolas" w:cs="Courier New"/>
          <w:color w:val="666600"/>
          <w:sz w:val="17"/>
          <w:szCs w:val="17"/>
        </w:rPr>
        <w:t>.</w:t>
      </w:r>
      <w:r>
        <w:rPr>
          <w:rFonts w:ascii="Consolas" w:hAnsi="Consolas" w:cs="Courier New"/>
          <w:color w:val="660066"/>
          <w:sz w:val="17"/>
          <w:szCs w:val="17"/>
        </w:rPr>
        <w:t>CharField</w:t>
      </w:r>
      <w:r>
        <w:rPr>
          <w:rFonts w:ascii="Consolas" w:hAnsi="Consolas" w:cs="Courier New"/>
          <w:color w:val="666600"/>
          <w:sz w:val="17"/>
          <w:szCs w:val="17"/>
        </w:rPr>
        <w:t>(</w:t>
      </w:r>
      <w:r>
        <w:rPr>
          <w:rFonts w:ascii="Consolas" w:hAnsi="Consolas" w:cs="Courier New"/>
          <w:color w:val="000000"/>
          <w:sz w:val="17"/>
          <w:szCs w:val="17"/>
        </w:rPr>
        <w:t>max_length</w:t>
      </w:r>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p>
    <w:p w14:paraId="6E9CF754"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16C937CC" w14:textId="77777777" w:rsidR="00BE7327" w:rsidRDefault="00BE7327" w:rsidP="004C287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str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605A500B" w14:textId="78C1BD69" w:rsidR="00BE7327" w:rsidRDefault="00BE7327" w:rsidP="00561321">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name</w:t>
      </w:r>
    </w:p>
    <w:p w14:paraId="3A5E8384" w14:textId="77777777" w:rsidR="00173131" w:rsidRPr="00173131" w:rsidRDefault="00173131" w:rsidP="00561321">
      <w:pPr>
        <w:pStyle w:val="Paragraph"/>
        <w:keepNext/>
        <w:rPr>
          <w:lang w:eastAsia="en-GB"/>
        </w:rPr>
      </w:pPr>
      <w:r w:rsidRPr="00173131">
        <w:rPr>
          <w:lang w:eastAsia="en-GB"/>
        </w:rPr>
        <w:lastRenderedPageBreak/>
        <w:t>creates a Table in the database</w:t>
      </w:r>
    </w:p>
    <w:p w14:paraId="1611128C" w14:textId="77777777" w:rsidR="00BE7327" w:rsidRDefault="00BE7327" w:rsidP="0056132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REATE TABLE </w:t>
      </w:r>
      <w:r>
        <w:rPr>
          <w:rFonts w:ascii="Consolas" w:hAnsi="Consolas" w:cs="Courier New"/>
          <w:color w:val="666600"/>
          <w:sz w:val="17"/>
          <w:szCs w:val="17"/>
        </w:rPr>
        <w:t>“</w:t>
      </w:r>
      <w:r>
        <w:rPr>
          <w:rFonts w:ascii="Consolas" w:hAnsi="Consolas" w:cs="Courier New"/>
          <w:color w:val="000000"/>
          <w:sz w:val="17"/>
          <w:szCs w:val="17"/>
        </w:rPr>
        <w:t>identity_location</w:t>
      </w:r>
      <w:r>
        <w:rPr>
          <w:rFonts w:ascii="Consolas" w:hAnsi="Consolas" w:cs="Courier New"/>
          <w:color w:val="666600"/>
          <w:sz w:val="17"/>
          <w:szCs w:val="17"/>
        </w:rPr>
        <w:t>”</w:t>
      </w:r>
      <w:r>
        <w:rPr>
          <w:rFonts w:ascii="Consolas" w:hAnsi="Consolas" w:cs="Courier New"/>
          <w:color w:val="000000"/>
          <w:sz w:val="17"/>
          <w:szCs w:val="17"/>
        </w:rPr>
        <w:t xml:space="preserve"> </w:t>
      </w:r>
    </w:p>
    <w:p w14:paraId="28015290" w14:textId="77777777" w:rsidR="00BE7327" w:rsidRDefault="00BE7327" w:rsidP="0056132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r>
        <w:rPr>
          <w:rFonts w:ascii="Consolas" w:hAnsi="Consolas" w:cs="Courier New"/>
          <w:color w:val="000000"/>
          <w:sz w:val="17"/>
          <w:szCs w:val="17"/>
        </w:rPr>
        <w:t xml:space="preserve"> integer NOT NULL PRIMARY KEY AUTOINCREMENT</w:t>
      </w:r>
      <w:r>
        <w:rPr>
          <w:rFonts w:ascii="Consolas" w:hAnsi="Consolas" w:cs="Courier New"/>
          <w:color w:val="666600"/>
          <w:sz w:val="17"/>
          <w:szCs w:val="17"/>
        </w:rPr>
        <w:t>,</w:t>
      </w:r>
    </w:p>
    <w:p w14:paraId="55C91FA6" w14:textId="77777777" w:rsidR="00BE7327" w:rsidRDefault="00BE7327" w:rsidP="0056132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address"</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0B6E2C40" w14:textId="4F3CD4C1" w:rsidR="00BE7327" w:rsidRDefault="00BE7327" w:rsidP="0056132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8800"/>
          <w:sz w:val="17"/>
          <w:szCs w:val="17"/>
        </w:rPr>
        <w:t>"description"</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mail"</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elephon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59FDBB16" w14:textId="71B4B8DC" w:rsidR="00AA14D3" w:rsidRDefault="00F953F9" w:rsidP="00945242">
      <w:pPr>
        <w:pStyle w:val="Heading4"/>
        <w:rPr>
          <w:lang w:eastAsia="en-GB"/>
        </w:rPr>
      </w:pPr>
      <w:r w:rsidRPr="004205E4">
        <w:rPr>
          <w:lang w:eastAsia="en-GB"/>
        </w:rPr>
        <w:t>Migrations</w:t>
      </w:r>
    </w:p>
    <w:p w14:paraId="45A40E38" w14:textId="40B9A0E2" w:rsidR="009C0D32" w:rsidRPr="009C0D32" w:rsidRDefault="009C0D32" w:rsidP="00561321">
      <w:pPr>
        <w:pStyle w:val="Paragraph"/>
        <w:keepNext/>
        <w:rPr>
          <w:lang w:eastAsia="en-GB"/>
        </w:rPr>
      </w:pPr>
      <w:r w:rsidRPr="009C0D32">
        <w:rPr>
          <w:lang w:eastAsia="en-GB"/>
        </w:rPr>
        <w:t>To create the database</w:t>
      </w:r>
      <w:r>
        <w:rPr>
          <w:lang w:eastAsia="en-GB"/>
        </w:rPr>
        <w:t>,</w:t>
      </w:r>
      <w:r w:rsidRPr="009C0D32">
        <w:rPr>
          <w:lang w:eastAsia="en-GB"/>
        </w:rPr>
        <w:t xml:space="preserve"> perform these migrations. Note 0001 increments with each migration. A second migration would be 0002</w:t>
      </w:r>
      <w:r>
        <w:rPr>
          <w:lang w:eastAsia="en-GB"/>
        </w:rPr>
        <w:t>,</w:t>
      </w:r>
      <w:r w:rsidRPr="009C0D32">
        <w:rPr>
          <w:lang w:eastAsia="en-GB"/>
        </w:rPr>
        <w:t xml:space="preserve"> and so on.</w:t>
      </w:r>
    </w:p>
    <w:p w14:paraId="75C1A7CE" w14:textId="77777777" w:rsidR="00BE7327" w:rsidRDefault="00BE7327" w:rsidP="0056132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py makemigrations identity</w:t>
      </w:r>
    </w:p>
    <w:p w14:paraId="214F6EFE" w14:textId="77777777" w:rsidR="00BE7327" w:rsidRDefault="00BE7327" w:rsidP="0056132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sqlmigrate identity </w:t>
      </w:r>
      <w:r>
        <w:rPr>
          <w:rFonts w:ascii="Consolas" w:hAnsi="Consolas" w:cs="Courier New"/>
          <w:color w:val="006666"/>
          <w:sz w:val="17"/>
          <w:szCs w:val="17"/>
        </w:rPr>
        <w:t>0001</w:t>
      </w:r>
    </w:p>
    <w:p w14:paraId="6461BDEF" w14:textId="4C798D2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py migrate</w:t>
      </w:r>
    </w:p>
    <w:p w14:paraId="74B804E8" w14:textId="3D24BC45" w:rsidR="007F343F" w:rsidRDefault="007F343F" w:rsidP="00945242">
      <w:pPr>
        <w:pStyle w:val="Heading4"/>
        <w:rPr>
          <w:lang w:eastAsia="en-GB"/>
        </w:rPr>
      </w:pPr>
      <w:r w:rsidRPr="00CA450D">
        <w:rPr>
          <w:lang w:eastAsia="en-GB"/>
        </w:rPr>
        <w:t>O</w:t>
      </w:r>
      <w:r w:rsidR="00CE643B" w:rsidRPr="00CA450D">
        <w:rPr>
          <w:lang w:eastAsia="en-GB"/>
        </w:rPr>
        <w:t>ver</w:t>
      </w:r>
      <w:r w:rsidR="00C15C79" w:rsidRPr="00CA450D">
        <w:rPr>
          <w:lang w:eastAsia="en-GB"/>
        </w:rPr>
        <w:t>riding the default user Model</w:t>
      </w:r>
    </w:p>
    <w:p w14:paraId="117F702C" w14:textId="029542AB" w:rsidR="00A65DFB" w:rsidRDefault="00304E58" w:rsidP="00F7212C">
      <w:pPr>
        <w:pStyle w:val="Paragraph"/>
        <w:rPr>
          <w:lang w:eastAsia="en-GB"/>
        </w:rPr>
      </w:pPr>
      <w:r w:rsidRPr="00304E58">
        <w:rPr>
          <w:lang w:eastAsia="en-GB"/>
        </w:rPr>
        <w:t xml:space="preserve">In Django, user accounts are represented </w:t>
      </w:r>
      <w:r w:rsidR="00B5646F">
        <w:rPr>
          <w:lang w:eastAsia="en-GB"/>
        </w:rPr>
        <w:t>with</w:t>
      </w:r>
      <w:r w:rsidRPr="00304E58">
        <w:rPr>
          <w:lang w:eastAsia="en-GB"/>
        </w:rPr>
        <w:t xml:space="preserve"> </w:t>
      </w:r>
      <w:r w:rsidR="00B5646F">
        <w:rPr>
          <w:lang w:eastAsia="en-GB"/>
        </w:rPr>
        <w:t>a bui</w:t>
      </w:r>
      <w:r w:rsidR="00761BD1">
        <w:rPr>
          <w:lang w:eastAsia="en-GB"/>
        </w:rPr>
        <w:t>lt</w:t>
      </w:r>
      <w:r w:rsidR="00095626">
        <w:rPr>
          <w:lang w:eastAsia="en-GB"/>
        </w:rPr>
        <w:t>-</w:t>
      </w:r>
      <w:r w:rsidR="00B5646F">
        <w:rPr>
          <w:lang w:eastAsia="en-GB"/>
        </w:rPr>
        <w:t xml:space="preserve">in </w:t>
      </w:r>
      <w:r w:rsidRPr="00304E58">
        <w:rPr>
          <w:lang w:eastAsia="en-GB"/>
        </w:rPr>
        <w:t xml:space="preserve">User model. </w:t>
      </w:r>
      <w:r w:rsidR="00AD4200">
        <w:rPr>
          <w:lang w:eastAsia="en-GB"/>
        </w:rPr>
        <w:t>The Identi</w:t>
      </w:r>
      <w:r w:rsidR="00A65DFB">
        <w:rPr>
          <w:lang w:eastAsia="en-GB"/>
        </w:rPr>
        <w:t>t</w:t>
      </w:r>
      <w:r w:rsidR="00AD4200">
        <w:rPr>
          <w:lang w:eastAsia="en-GB"/>
        </w:rPr>
        <w:t>y App requires cu</w:t>
      </w:r>
      <w:r w:rsidR="00A65DFB">
        <w:rPr>
          <w:lang w:eastAsia="en-GB"/>
        </w:rPr>
        <w:t>s</w:t>
      </w:r>
      <w:r w:rsidR="00AD4200">
        <w:rPr>
          <w:lang w:eastAsia="en-GB"/>
        </w:rPr>
        <w:t xml:space="preserve">tom fields for its </w:t>
      </w:r>
      <w:r w:rsidR="00D05290">
        <w:rPr>
          <w:lang w:eastAsia="en-GB"/>
        </w:rPr>
        <w:t xml:space="preserve">User model </w:t>
      </w:r>
      <w:r w:rsidR="00A65DFB">
        <w:rPr>
          <w:lang w:eastAsia="en-GB"/>
        </w:rPr>
        <w:t>not present in django.contrib.auth.User.</w:t>
      </w:r>
    </w:p>
    <w:p w14:paraId="03D88CCA" w14:textId="60FF013A" w:rsidR="00EF6413" w:rsidRDefault="00A65DFB" w:rsidP="00F7212C">
      <w:pPr>
        <w:pStyle w:val="Paragraph"/>
        <w:keepNext/>
        <w:rPr>
          <w:lang w:eastAsia="en-GB"/>
        </w:rPr>
      </w:pPr>
      <w:r>
        <w:rPr>
          <w:lang w:eastAsia="en-GB"/>
        </w:rPr>
        <w:t xml:space="preserve">To override the </w:t>
      </w:r>
      <w:r w:rsidR="00304E58" w:rsidRPr="00304E58">
        <w:rPr>
          <w:lang w:eastAsia="en-GB"/>
        </w:rPr>
        <w:t>default User model</w:t>
      </w:r>
      <w:r w:rsidR="00B34EDC" w:rsidRPr="00B34EDC">
        <w:rPr>
          <w:lang w:eastAsia="en-GB"/>
        </w:rPr>
        <w:t>:</w:t>
      </w:r>
    </w:p>
    <w:p w14:paraId="286FCAB3" w14:textId="015F4FCA" w:rsidR="000B24E0" w:rsidRPr="000B24E0" w:rsidRDefault="000B24E0" w:rsidP="00F7212C">
      <w:pPr>
        <w:pStyle w:val="Paragraph"/>
        <w:keepNext/>
        <w:numPr>
          <w:ilvl w:val="0"/>
          <w:numId w:val="24"/>
        </w:numPr>
        <w:jc w:val="left"/>
        <w:rPr>
          <w:lang w:eastAsia="en-GB"/>
        </w:rPr>
      </w:pPr>
      <w:r w:rsidRPr="000B24E0">
        <w:rPr>
          <w:lang w:eastAsia="en-GB"/>
        </w:rPr>
        <w:t>Create a new model</w:t>
      </w:r>
      <w:r w:rsidR="007F63B2">
        <w:rPr>
          <w:lang w:eastAsia="en-GB"/>
        </w:rPr>
        <w:t xml:space="preserve">, in this example, named </w:t>
      </w:r>
      <w:r w:rsidR="007F63B2" w:rsidRPr="007F63B2">
        <w:rPr>
          <w:lang w:eastAsia="en-GB"/>
        </w:rPr>
        <w:t>UserAccount</w:t>
      </w:r>
      <w:r w:rsidR="009C0D32">
        <w:rPr>
          <w:lang w:eastAsia="en-GB"/>
        </w:rPr>
        <w:t>,</w:t>
      </w:r>
      <w:r w:rsidRPr="000B24E0">
        <w:rPr>
          <w:lang w:eastAsia="en-GB"/>
        </w:rPr>
        <w:t xml:space="preserve"> that inherits from AbstractBaseUser classes. This new model will </w:t>
      </w:r>
      <w:r w:rsidR="004565E8">
        <w:rPr>
          <w:lang w:eastAsia="en-GB"/>
        </w:rPr>
        <w:t xml:space="preserve">be used instead </w:t>
      </w:r>
      <w:r w:rsidR="00896503">
        <w:rPr>
          <w:lang w:eastAsia="en-GB"/>
        </w:rPr>
        <w:t xml:space="preserve">of </w:t>
      </w:r>
      <w:r w:rsidR="004565E8">
        <w:rPr>
          <w:lang w:eastAsia="en-GB"/>
        </w:rPr>
        <w:t>django.contrib.auth.User</w:t>
      </w:r>
      <w:r w:rsidRPr="000B24E0">
        <w:rPr>
          <w:lang w:eastAsia="en-GB"/>
        </w:rPr>
        <w:t>.</w:t>
      </w:r>
    </w:p>
    <w:p w14:paraId="63BFF756" w14:textId="3479F40F" w:rsidR="000B24E0" w:rsidRDefault="000B24E0" w:rsidP="00F7212C">
      <w:pPr>
        <w:pStyle w:val="Paragraph"/>
        <w:keepNext/>
        <w:numPr>
          <w:ilvl w:val="0"/>
          <w:numId w:val="24"/>
        </w:numPr>
        <w:rPr>
          <w:lang w:eastAsia="en-GB"/>
        </w:rPr>
      </w:pPr>
      <w:r w:rsidRPr="000B24E0">
        <w:rPr>
          <w:lang w:eastAsia="en-GB"/>
        </w:rPr>
        <w:t>Add any additional fields you require to the new model</w:t>
      </w:r>
      <w:r w:rsidR="007F63B2">
        <w:rPr>
          <w:lang w:eastAsia="en-GB"/>
        </w:rPr>
        <w:t xml:space="preserve"> </w:t>
      </w:r>
      <w:r w:rsidR="007F63B2" w:rsidRPr="007F63B2">
        <w:rPr>
          <w:lang w:eastAsia="en-GB"/>
        </w:rPr>
        <w:t>UserAccount</w:t>
      </w:r>
      <w:r w:rsidRPr="000B24E0">
        <w:rPr>
          <w:lang w:eastAsia="en-GB"/>
        </w:rPr>
        <w:t>.</w:t>
      </w:r>
    </w:p>
    <w:p w14:paraId="15EA0B8C" w14:textId="7E68FFC9" w:rsidR="00567F26" w:rsidRDefault="00E027FB" w:rsidP="00F7212C">
      <w:pPr>
        <w:pStyle w:val="Paragraph"/>
        <w:keepNext/>
        <w:numPr>
          <w:ilvl w:val="0"/>
          <w:numId w:val="24"/>
        </w:numPr>
        <w:jc w:val="left"/>
        <w:rPr>
          <w:lang w:eastAsia="en-GB"/>
        </w:rPr>
      </w:pPr>
      <w:r>
        <w:rPr>
          <w:lang w:eastAsia="en-GB"/>
        </w:rPr>
        <w:t>When refere</w:t>
      </w:r>
      <w:r w:rsidR="001F5C0C">
        <w:rPr>
          <w:lang w:eastAsia="en-GB"/>
        </w:rPr>
        <w:t>n</w:t>
      </w:r>
      <w:r>
        <w:rPr>
          <w:lang w:eastAsia="en-GB"/>
        </w:rPr>
        <w:t xml:space="preserve">cing the </w:t>
      </w:r>
      <w:r w:rsidR="007F63B2" w:rsidRPr="007F63B2">
        <w:rPr>
          <w:lang w:eastAsia="en-GB"/>
        </w:rPr>
        <w:t>UserAccount</w:t>
      </w:r>
      <w:r w:rsidR="007F63B2" w:rsidRPr="000B24E0">
        <w:rPr>
          <w:lang w:eastAsia="en-GB"/>
        </w:rPr>
        <w:t xml:space="preserve"> </w:t>
      </w:r>
      <w:r>
        <w:rPr>
          <w:lang w:eastAsia="en-GB"/>
        </w:rPr>
        <w:t>Model</w:t>
      </w:r>
      <w:r w:rsidR="00567F26">
        <w:rPr>
          <w:lang w:eastAsia="en-GB"/>
        </w:rPr>
        <w:t xml:space="preserve">, use </w:t>
      </w:r>
      <w:r w:rsidR="00567F26" w:rsidRPr="00567F26">
        <w:rPr>
          <w:lang w:eastAsia="en-GB"/>
        </w:rPr>
        <w:t>settings.AUTH_USER_MODEL</w:t>
      </w:r>
      <w:r w:rsidR="007F63B2">
        <w:rPr>
          <w:lang w:eastAsia="en-GB"/>
        </w:rPr>
        <w:t xml:space="preserve"> rather than </w:t>
      </w:r>
      <w:r w:rsidR="007F63B2" w:rsidRPr="007F63B2">
        <w:rPr>
          <w:lang w:eastAsia="en-GB"/>
        </w:rPr>
        <w:t>UserAccount</w:t>
      </w:r>
    </w:p>
    <w:p w14:paraId="0B816A93" w14:textId="77777777" w:rsidR="00BE7327" w:rsidRDefault="00BE7327" w:rsidP="00803AA0">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720"/>
        <w:divId w:val="18481290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oster</w:t>
      </w:r>
      <w:r>
        <w:rPr>
          <w:rFonts w:ascii="Consolas" w:hAnsi="Consolas" w:cs="Courier New"/>
          <w:color w:val="666600"/>
          <w:sz w:val="17"/>
          <w:szCs w:val="17"/>
        </w:rPr>
        <w:t>(</w:t>
      </w:r>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r>
        <w:rPr>
          <w:rFonts w:ascii="Consolas" w:hAnsi="Consolas" w:cs="Courier New"/>
          <w:color w:val="666600"/>
          <w:sz w:val="17"/>
          <w:szCs w:val="17"/>
        </w:rPr>
        <w:t>):</w:t>
      </w:r>
    </w:p>
    <w:p w14:paraId="7EE240B2" w14:textId="77777777" w:rsidR="00BE7327" w:rsidRDefault="00BE7327" w:rsidP="00803AA0">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720"/>
        <w:divId w:val="184812908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models</w:t>
      </w:r>
      <w:r>
        <w:rPr>
          <w:rFonts w:ascii="Consolas" w:hAnsi="Consolas" w:cs="Courier New"/>
          <w:color w:val="666600"/>
          <w:sz w:val="17"/>
          <w:szCs w:val="17"/>
        </w:rPr>
        <w:t>.</w:t>
      </w:r>
      <w:r>
        <w:rPr>
          <w:rFonts w:ascii="Consolas" w:hAnsi="Consolas" w:cs="Courier New"/>
          <w:color w:val="660066"/>
          <w:sz w:val="17"/>
          <w:szCs w:val="17"/>
        </w:rPr>
        <w:t>AutoField</w:t>
      </w:r>
      <w:r>
        <w:rPr>
          <w:rFonts w:ascii="Consolas" w:hAnsi="Consolas" w:cs="Courier New"/>
          <w:color w:val="666600"/>
          <w:sz w:val="17"/>
          <w:szCs w:val="17"/>
        </w:rPr>
        <w:t>(</w:t>
      </w:r>
      <w:r>
        <w:rPr>
          <w:rFonts w:ascii="Consolas" w:hAnsi="Consolas" w:cs="Courier New"/>
          <w:color w:val="000000"/>
          <w:sz w:val="17"/>
          <w:szCs w:val="17"/>
        </w:rPr>
        <w:t>primary_key</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48D8EED0" w14:textId="77777777" w:rsidR="00BE7327" w:rsidRDefault="00BE7327" w:rsidP="00803AA0">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720"/>
        <w:divId w:val="184812908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880000"/>
          <w:sz w:val="17"/>
          <w:szCs w:val="17"/>
        </w:rPr>
        <w:t>#...#</w:t>
      </w:r>
    </w:p>
    <w:p w14:paraId="454E8F08" w14:textId="77777777" w:rsidR="00BE7327" w:rsidRDefault="00BE7327" w:rsidP="00803AA0">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720"/>
        <w:divId w:val="184812908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user_account </w:t>
      </w:r>
      <w:r>
        <w:rPr>
          <w:rFonts w:ascii="Consolas" w:hAnsi="Consolas" w:cs="Courier New"/>
          <w:color w:val="666600"/>
          <w:sz w:val="17"/>
          <w:szCs w:val="17"/>
        </w:rPr>
        <w:t>=</w:t>
      </w:r>
      <w:r>
        <w:rPr>
          <w:rFonts w:ascii="Consolas" w:hAnsi="Consolas" w:cs="Courier New"/>
          <w:color w:val="000000"/>
          <w:sz w:val="17"/>
          <w:szCs w:val="17"/>
        </w:rPr>
        <w:t xml:space="preserve"> models</w:t>
      </w:r>
      <w:r>
        <w:rPr>
          <w:rFonts w:ascii="Consolas" w:hAnsi="Consolas" w:cs="Courier New"/>
          <w:color w:val="666600"/>
          <w:sz w:val="17"/>
          <w:szCs w:val="17"/>
        </w:rPr>
        <w:t>.</w:t>
      </w:r>
      <w:r>
        <w:rPr>
          <w:rFonts w:ascii="Consolas" w:hAnsi="Consolas" w:cs="Courier New"/>
          <w:color w:val="660066"/>
          <w:sz w:val="17"/>
          <w:szCs w:val="17"/>
        </w:rPr>
        <w:t>ForeignKey</w:t>
      </w:r>
      <w:r>
        <w:rPr>
          <w:rFonts w:ascii="Consolas" w:hAnsi="Consolas" w:cs="Courier New"/>
          <w:color w:val="666600"/>
          <w:sz w:val="17"/>
          <w:szCs w:val="17"/>
        </w:rPr>
        <w:t>(</w:t>
      </w:r>
    </w:p>
    <w:p w14:paraId="71D20E34" w14:textId="77777777" w:rsidR="00BE7327" w:rsidRDefault="00BE7327" w:rsidP="00803AA0">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720"/>
        <w:divId w:val="184812908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settings</w:t>
      </w:r>
      <w:r>
        <w:rPr>
          <w:rFonts w:ascii="Consolas" w:hAnsi="Consolas" w:cs="Courier New"/>
          <w:color w:val="666600"/>
          <w:sz w:val="17"/>
          <w:szCs w:val="17"/>
        </w:rPr>
        <w:t>.</w:t>
      </w:r>
      <w:r>
        <w:rPr>
          <w:rFonts w:ascii="Consolas" w:hAnsi="Consolas" w:cs="Courier New"/>
          <w:color w:val="000000"/>
          <w:sz w:val="17"/>
          <w:szCs w:val="17"/>
        </w:rPr>
        <w:t>AUTH_USER_MODEL</w:t>
      </w:r>
      <w:r>
        <w:rPr>
          <w:rFonts w:ascii="Consolas" w:hAnsi="Consolas" w:cs="Courier New"/>
          <w:color w:val="666600"/>
          <w:sz w:val="17"/>
          <w:szCs w:val="17"/>
        </w:rPr>
        <w:t>,</w:t>
      </w:r>
    </w:p>
    <w:p w14:paraId="2277DB1A" w14:textId="77777777" w:rsidR="00BE7327" w:rsidRDefault="00BE7327" w:rsidP="00803AA0">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720"/>
        <w:divId w:val="184812908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on_delete</w:t>
      </w:r>
      <w:r>
        <w:rPr>
          <w:rFonts w:ascii="Consolas" w:hAnsi="Consolas" w:cs="Courier New"/>
          <w:color w:val="666600"/>
          <w:sz w:val="17"/>
          <w:szCs w:val="17"/>
        </w:rPr>
        <w:t>=</w:t>
      </w:r>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000000"/>
          <w:sz w:val="17"/>
          <w:szCs w:val="17"/>
        </w:rPr>
        <w:t>CASCADE</w:t>
      </w:r>
      <w:r>
        <w:rPr>
          <w:rFonts w:ascii="Consolas" w:hAnsi="Consolas" w:cs="Courier New"/>
          <w:color w:val="666600"/>
          <w:sz w:val="17"/>
          <w:szCs w:val="17"/>
        </w:rPr>
        <w:t>,</w:t>
      </w:r>
    </w:p>
    <w:p w14:paraId="5A0CC955" w14:textId="74B45E8B" w:rsidR="00BE7327" w:rsidRDefault="00BE7327" w:rsidP="00803AA0">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720"/>
        <w:divId w:val="1848129081"/>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666600"/>
          <w:sz w:val="17"/>
          <w:szCs w:val="17"/>
        </w:rPr>
        <w:t>)</w:t>
      </w:r>
    </w:p>
    <w:p w14:paraId="5EC1335E" w14:textId="4A0AF4EB" w:rsidR="00BD0BBF" w:rsidRDefault="001057C7" w:rsidP="00F7212C">
      <w:pPr>
        <w:pStyle w:val="Paragraph"/>
        <w:keepNext/>
        <w:numPr>
          <w:ilvl w:val="0"/>
          <w:numId w:val="24"/>
        </w:numPr>
        <w:rPr>
          <w:lang w:eastAsia="en-GB"/>
        </w:rPr>
      </w:pPr>
      <w:r>
        <w:rPr>
          <w:lang w:eastAsia="en-GB"/>
        </w:rPr>
        <w:t>Then set</w:t>
      </w:r>
      <w:r w:rsidR="00BD0BBF">
        <w:rPr>
          <w:lang w:eastAsia="en-GB"/>
        </w:rPr>
        <w:t xml:space="preserve"> </w:t>
      </w:r>
      <w:r w:rsidR="00BD0BBF" w:rsidRPr="000B24E0">
        <w:rPr>
          <w:lang w:eastAsia="en-GB"/>
        </w:rPr>
        <w:t xml:space="preserve">the AUTH_USER_MODEL setting in </w:t>
      </w:r>
      <w:r>
        <w:rPr>
          <w:lang w:eastAsia="en-GB"/>
        </w:rPr>
        <w:t>the Website App</w:t>
      </w:r>
      <w:r w:rsidRPr="000B24E0">
        <w:rPr>
          <w:lang w:eastAsia="en-GB"/>
        </w:rPr>
        <w:t xml:space="preserve"> </w:t>
      </w:r>
      <w:r w:rsidR="00BD0BBF" w:rsidRPr="000B24E0">
        <w:rPr>
          <w:lang w:eastAsia="en-GB"/>
        </w:rPr>
        <w:t>settings.py file to point to your new User model</w:t>
      </w:r>
      <w:r w:rsidR="00200B7C">
        <w:rPr>
          <w:lang w:eastAsia="en-GB"/>
        </w:rPr>
        <w:t xml:space="preserve"> </w:t>
      </w:r>
      <w:r w:rsidR="00200B7C" w:rsidRPr="007F63B2">
        <w:rPr>
          <w:lang w:eastAsia="en-GB"/>
        </w:rPr>
        <w:t>UserAccount</w:t>
      </w:r>
      <w:r w:rsidR="00200B7C">
        <w:rPr>
          <w:lang w:eastAsia="en-GB"/>
        </w:rPr>
        <w:t xml:space="preserve"> with its namespace</w:t>
      </w:r>
      <w:r w:rsidR="00BD0BBF" w:rsidRPr="000B24E0">
        <w:rPr>
          <w:lang w:eastAsia="en-GB"/>
        </w:rPr>
        <w:t>.</w:t>
      </w:r>
    </w:p>
    <w:p w14:paraId="3A546DAF" w14:textId="36DC0A1B" w:rsidR="00A26551" w:rsidRPr="00803AA0" w:rsidRDefault="00E06452" w:rsidP="00803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720"/>
        <w:divId w:val="2072969985"/>
        <w:rPr>
          <w:rFonts w:ascii="Consolas" w:hAnsi="Consolas" w:cs="Courier New"/>
          <w:sz w:val="17"/>
          <w:szCs w:val="17"/>
        </w:rPr>
      </w:pPr>
      <w:r>
        <w:rPr>
          <w:rFonts w:ascii="Consolas" w:hAnsi="Consolas" w:cs="Courier New"/>
          <w:color w:val="000000"/>
          <w:sz w:val="17"/>
          <w:szCs w:val="17"/>
        </w:rPr>
        <w:t xml:space="preserve">AUTH_USER_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dentity.UserAccount'</w:t>
      </w:r>
    </w:p>
    <w:p w14:paraId="4695E964" w14:textId="10CA2B38" w:rsidR="008339B9" w:rsidRDefault="008339B9" w:rsidP="00945242">
      <w:pPr>
        <w:pStyle w:val="Heading3"/>
      </w:pPr>
      <w:bookmarkStart w:id="93" w:name="_Toc133397066"/>
      <w:r>
        <w:t>The Views</w:t>
      </w:r>
      <w:bookmarkEnd w:id="93"/>
    </w:p>
    <w:p w14:paraId="4C4C967E" w14:textId="5ABB20CF" w:rsidR="006A7DB3" w:rsidRPr="00284E39" w:rsidRDefault="005F3C2C" w:rsidP="00945242">
      <w:pPr>
        <w:pStyle w:val="Paragraph"/>
      </w:pPr>
      <w:r w:rsidRPr="005F3C2C">
        <w:t xml:space="preserve">In Django, the views.py file </w:t>
      </w:r>
      <w:r w:rsidR="00C35E05">
        <w:t>defines</w:t>
      </w:r>
      <w:r w:rsidRPr="005F3C2C">
        <w:t xml:space="preserve"> the actions that will take place when a user accesses a specific URL. Essentially, each function within this file acts as a controller in a standard MVC architecture, facilitating the communication between the model and views of the application. Views can </w:t>
      </w:r>
      <w:r w:rsidR="00D608D3">
        <w:t>use templates to generate the HTML presented to the user and</w:t>
      </w:r>
      <w:r w:rsidRPr="005F3C2C">
        <w:t xml:space="preserve"> alternatively return data in JSON format that </w:t>
      </w:r>
      <w:r w:rsidR="00C35E05">
        <w:t>a JavaScript application can utili</w:t>
      </w:r>
      <w:r w:rsidR="009B6DFD">
        <w:t>s</w:t>
      </w:r>
      <w:r w:rsidR="00C35E05">
        <w:t>e</w:t>
      </w:r>
      <w:r w:rsidRPr="005F3C2C">
        <w:t>.</w:t>
      </w:r>
    </w:p>
    <w:p w14:paraId="22CA3D0F" w14:textId="49BD3098" w:rsidR="001821AD" w:rsidRDefault="001821AD" w:rsidP="00945242">
      <w:pPr>
        <w:pStyle w:val="Heading4"/>
      </w:pPr>
      <w:r>
        <w:lastRenderedPageBreak/>
        <w:t>The Templates</w:t>
      </w:r>
    </w:p>
    <w:p w14:paraId="47F3658B" w14:textId="77777777" w:rsidR="00F41C77" w:rsidRDefault="0086097A" w:rsidP="00945242">
      <w:pPr>
        <w:pStyle w:val="Paragraph"/>
      </w:pPr>
      <w:r>
        <w:t>Templates is a project folder that contains HTML files. The views.py file and the templates folder must be in the same directory.</w:t>
      </w:r>
    </w:p>
    <w:p w14:paraId="21998CDE" w14:textId="10A5E94A" w:rsidR="001821AD" w:rsidRDefault="0086097A" w:rsidP="00803AA0">
      <w:pPr>
        <w:pStyle w:val="Paragraph"/>
        <w:keepNext/>
      </w:pPr>
      <w:r>
        <w:t>The following code, for example, provides a function named index that returns a rendered template called website/index.html relative to the templates folder.</w:t>
      </w:r>
    </w:p>
    <w:p w14:paraId="51574668" w14:textId="6DF48CD7" w:rsidR="00BD2693" w:rsidRPr="001821AD" w:rsidRDefault="00697A09" w:rsidP="00803AA0">
      <w:pPr>
        <w:pStyle w:val="Paragraph"/>
        <w:keepNext/>
      </w:pPr>
      <w:r w:rsidRPr="00697A09">
        <w:rPr>
          <w:noProof/>
        </w:rPr>
        <w:drawing>
          <wp:inline distT="0" distB="0" distL="0" distR="0" wp14:anchorId="5FABAE4F" wp14:editId="6257746B">
            <wp:extent cx="5760720" cy="294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60720" cy="294005"/>
                    </a:xfrm>
                    <a:prstGeom prst="rect">
                      <a:avLst/>
                    </a:prstGeom>
                    <a:noFill/>
                    <a:ln>
                      <a:noFill/>
                    </a:ln>
                  </pic:spPr>
                </pic:pic>
              </a:graphicData>
            </a:graphic>
          </wp:inline>
        </w:drawing>
      </w:r>
    </w:p>
    <w:p w14:paraId="1C34E69D" w14:textId="5F5A04C0" w:rsidR="00BD2693" w:rsidRDefault="00BD2693" w:rsidP="00945242">
      <w:pPr>
        <w:pStyle w:val="Heading4"/>
      </w:pPr>
      <w:bookmarkStart w:id="94" w:name="_Ref130055139"/>
      <w:r>
        <w:t>The Static Files</w:t>
      </w:r>
      <w:bookmarkEnd w:id="94"/>
    </w:p>
    <w:p w14:paraId="63B5996F" w14:textId="44BAC53B" w:rsidR="004D3D24" w:rsidRDefault="008914CE" w:rsidP="00803AA0">
      <w:pPr>
        <w:pStyle w:val="Paragraph"/>
        <w:keepNext/>
      </w:pPr>
      <w:r>
        <w:t>The application does not produce static files</w:t>
      </w:r>
      <w:r w:rsidR="009137FE">
        <w:t xml:space="preserve"> like images, CSS</w:t>
      </w:r>
      <w:r w:rsidR="004D3D24" w:rsidRPr="004D3D24">
        <w:t>, and JavaScript files. These files are typically stored within a folder named "static" in the project directory, which should be in the same directory as the views.py file</w:t>
      </w:r>
      <w:r w:rsidR="001A08C3">
        <w:t xml:space="preserve"> t</w:t>
      </w:r>
      <w:r w:rsidR="004D3D24" w:rsidRPr="004D3D24">
        <w:t>o refer to a static file within a template</w:t>
      </w:r>
      <w:r w:rsidR="001A08C3">
        <w:t>;</w:t>
      </w:r>
      <w:r w:rsidR="004D3D24" w:rsidRPr="004D3D24">
        <w:t xml:space="preserve"> the "static" tag can be utili</w:t>
      </w:r>
      <w:r w:rsidR="009B6DFD">
        <w:t>s</w:t>
      </w:r>
      <w:r w:rsidR="004D3D24" w:rsidRPr="004D3D24">
        <w:t>ed.</w:t>
      </w:r>
    </w:p>
    <w:p w14:paraId="6D0B5EBE" w14:textId="0093AC10" w:rsidR="007D27B5" w:rsidRDefault="007D27B5" w:rsidP="00803AA0">
      <w:pPr>
        <w:pStyle w:val="Paragraph"/>
        <w:keepNext/>
      </w:pPr>
      <w:r w:rsidRPr="007D27B5">
        <w:rPr>
          <w:noProof/>
        </w:rPr>
        <w:drawing>
          <wp:inline distT="0" distB="0" distL="0" distR="0" wp14:anchorId="7989596D" wp14:editId="4337D236">
            <wp:extent cx="5760720" cy="1200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200150"/>
                    </a:xfrm>
                    <a:prstGeom prst="rect">
                      <a:avLst/>
                    </a:prstGeom>
                    <a:noFill/>
                    <a:ln>
                      <a:noFill/>
                    </a:ln>
                  </pic:spPr>
                </pic:pic>
              </a:graphicData>
            </a:graphic>
          </wp:inline>
        </w:drawing>
      </w:r>
    </w:p>
    <w:p w14:paraId="3600CD45" w14:textId="2B62FC95" w:rsidR="002F6D96" w:rsidRDefault="004160B2" w:rsidP="00945242">
      <w:pPr>
        <w:pStyle w:val="Heading4"/>
      </w:pPr>
      <w:r>
        <w:t>Passing Data to Templates(The Context)</w:t>
      </w:r>
    </w:p>
    <w:p w14:paraId="2FC9B299" w14:textId="77777777" w:rsidR="001E281C" w:rsidRDefault="001E281C" w:rsidP="00945242">
      <w:pPr>
        <w:pStyle w:val="Paragraph"/>
      </w:pPr>
      <w:r>
        <w:t>The context is a dictionary containing the information supplied to the template. As the third parameter, the context is supplied to the render method.</w:t>
      </w:r>
    </w:p>
    <w:p w14:paraId="55887200" w14:textId="67D5601C" w:rsidR="004160B2" w:rsidRDefault="001E281C" w:rsidP="00945242">
      <w:pPr>
        <w:pStyle w:val="Paragraph"/>
      </w:pPr>
      <w:r>
        <w:t>The identified parameters in the context are then available as variables in the template. The following code, for example, establishes a method named setup facial recognition, which returns a rendered template from user-accounts/setup-facial-recognition.html in the templates folder.</w:t>
      </w:r>
    </w:p>
    <w:p w14:paraId="733F2619" w14:textId="7DED42B7" w:rsidR="0066593F" w:rsidRDefault="0066593F" w:rsidP="006A20EC">
      <w:pPr>
        <w:pStyle w:val="InformalHeading"/>
      </w:pPr>
      <w:r w:rsidRPr="0066593F">
        <w:t>views.py</w:t>
      </w:r>
    </w:p>
    <w:p w14:paraId="151E25B0" w14:textId="596DE93E" w:rsidR="00803AA0" w:rsidRDefault="00803AA0"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802561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setup_facial_recognition</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p>
    <w:p w14:paraId="40988649" w14:textId="42ADF51D" w:rsidR="00803AA0" w:rsidRDefault="00803AA0"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802561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user_account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UserAccount</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user</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p>
    <w:p w14:paraId="366484F3" w14:textId="14DC4A32" w:rsidR="00803AA0" w:rsidRDefault="00803AA0"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802561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contex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_account_id'</w:t>
      </w:r>
      <w:r>
        <w:rPr>
          <w:rFonts w:ascii="Consolas" w:hAnsi="Consolas" w:cs="Courier New"/>
          <w:color w:val="666600"/>
          <w:sz w:val="17"/>
          <w:szCs w:val="17"/>
        </w:rPr>
        <w:t>:</w:t>
      </w:r>
      <w:r>
        <w:rPr>
          <w:rFonts w:ascii="Consolas" w:hAnsi="Consolas" w:cs="Courier New"/>
          <w:color w:val="000000"/>
          <w:sz w:val="17"/>
          <w:szCs w:val="17"/>
        </w:rPr>
        <w:t xml:space="preserve"> user_account</w:t>
      </w:r>
      <w:r>
        <w:rPr>
          <w:rFonts w:ascii="Consolas" w:hAnsi="Consolas" w:cs="Courier New"/>
          <w:color w:val="666600"/>
          <w:sz w:val="17"/>
          <w:szCs w:val="17"/>
        </w:rPr>
        <w:t>.</w:t>
      </w:r>
      <w:r>
        <w:rPr>
          <w:rFonts w:ascii="Consolas" w:hAnsi="Consolas" w:cs="Courier New"/>
          <w:color w:val="000000"/>
          <w:sz w:val="17"/>
          <w:szCs w:val="17"/>
        </w:rPr>
        <w:t xml:space="preserve">id </w:t>
      </w:r>
      <w:r>
        <w:rPr>
          <w:rFonts w:ascii="Consolas" w:hAnsi="Consolas" w:cs="Courier New"/>
          <w:color w:val="666600"/>
          <w:sz w:val="17"/>
          <w:szCs w:val="17"/>
        </w:rPr>
        <w:t>}</w:t>
      </w:r>
    </w:p>
    <w:p w14:paraId="2E6C76BE" w14:textId="2DDE0EF4" w:rsidR="00803AA0" w:rsidRDefault="00803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802561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render</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etup-facial-recognition.html'</w:t>
      </w:r>
      <w:r>
        <w:rPr>
          <w:rFonts w:ascii="Consolas" w:hAnsi="Consolas" w:cs="Courier New"/>
          <w:color w:val="666600"/>
          <w:sz w:val="17"/>
          <w:szCs w:val="17"/>
        </w:rPr>
        <w:t>,</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 </w:t>
      </w:r>
    </w:p>
    <w:p w14:paraId="3317C593" w14:textId="77777777" w:rsidR="00FF252F" w:rsidRDefault="00FF252F" w:rsidP="006A20EC">
      <w:pPr>
        <w:pStyle w:val="InformalHeading"/>
        <w:rPr>
          <w:lang w:eastAsia="en-GB"/>
        </w:rPr>
      </w:pPr>
      <w:r w:rsidRPr="000E537A">
        <w:rPr>
          <w:lang w:eastAsia="en-GB"/>
        </w:rPr>
        <w:lastRenderedPageBreak/>
        <w:t>user</w:t>
      </w:r>
      <w:r w:rsidRPr="00FF252F">
        <w:rPr>
          <w:lang w:eastAsia="en-GB"/>
        </w:rPr>
        <w:t>-accounts/setup-facial-recognition.html</w:t>
      </w:r>
    </w:p>
    <w:p w14:paraId="0A6B4B94"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513F3359"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0A1BB39"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57981DAC"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lumn"</w:t>
      </w:r>
      <w:r>
        <w:rPr>
          <w:rFonts w:ascii="Consolas" w:hAnsi="Consolas" w:cs="Courier New"/>
          <w:color w:val="666600"/>
          <w:sz w:val="17"/>
          <w:szCs w:val="17"/>
        </w:rPr>
        <w:t>&gt;</w:t>
      </w:r>
    </w:p>
    <w:p w14:paraId="01B73086"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lt;h2&gt;</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666600"/>
          <w:sz w:val="17"/>
          <w:szCs w:val="17"/>
        </w:rPr>
        <w:t>&lt;/</w:t>
      </w:r>
      <w:r>
        <w:rPr>
          <w:rFonts w:ascii="Consolas" w:hAnsi="Consolas" w:cs="Courier New"/>
          <w:color w:val="000000"/>
          <w:sz w:val="17"/>
          <w:szCs w:val="17"/>
        </w:rPr>
        <w:t>h2</w:t>
      </w:r>
      <w:r>
        <w:rPr>
          <w:rFonts w:ascii="Consolas" w:hAnsi="Consolas" w:cs="Courier New"/>
          <w:color w:val="666600"/>
          <w:sz w:val="17"/>
          <w:szCs w:val="17"/>
        </w:rPr>
        <w:t>&gt;</w:t>
      </w:r>
    </w:p>
    <w:p w14:paraId="6BCD25DF"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lt;p&gt;</w:t>
      </w:r>
      <w:r>
        <w:rPr>
          <w:rFonts w:ascii="Consolas" w:hAnsi="Consolas" w:cs="Courier New"/>
          <w:color w:val="660066"/>
          <w:sz w:val="17"/>
          <w:szCs w:val="17"/>
        </w:rPr>
        <w:t>Please</w:t>
      </w:r>
      <w:r>
        <w:rPr>
          <w:rFonts w:ascii="Consolas" w:hAnsi="Consolas" w:cs="Courier New"/>
          <w:color w:val="000000"/>
          <w:sz w:val="17"/>
          <w:szCs w:val="17"/>
        </w:rPr>
        <w:t xml:space="preserve"> look directly at the camera </w:t>
      </w:r>
      <w:r>
        <w:rPr>
          <w:rFonts w:ascii="Consolas" w:hAnsi="Consolas" w:cs="Courier New"/>
          <w:color w:val="000088"/>
          <w:sz w:val="17"/>
          <w:szCs w:val="17"/>
        </w:rPr>
        <w:t>until</w:t>
      </w:r>
      <w:r>
        <w:rPr>
          <w:rFonts w:ascii="Consolas" w:hAnsi="Consolas" w:cs="Courier New"/>
          <w:color w:val="000000"/>
          <w:sz w:val="17"/>
          <w:szCs w:val="17"/>
        </w:rPr>
        <w:t xml:space="preserve"> your face </w:t>
      </w:r>
      <w:r>
        <w:rPr>
          <w:rFonts w:ascii="Consolas" w:hAnsi="Consolas" w:cs="Courier New"/>
          <w:color w:val="000088"/>
          <w:sz w:val="17"/>
          <w:szCs w:val="17"/>
        </w:rPr>
        <w:t>is</w:t>
      </w:r>
      <w:r>
        <w:rPr>
          <w:rFonts w:ascii="Consolas" w:hAnsi="Consolas" w:cs="Courier New"/>
          <w:color w:val="000000"/>
          <w:sz w:val="17"/>
          <w:szCs w:val="17"/>
        </w:rPr>
        <w:t xml:space="preserve"> detected </w:t>
      </w:r>
      <w:r>
        <w:rPr>
          <w:rFonts w:ascii="Consolas" w:hAnsi="Consolas" w:cs="Courier New"/>
          <w:color w:val="000088"/>
          <w:sz w:val="17"/>
          <w:szCs w:val="17"/>
        </w:rPr>
        <w:t>and</w:t>
      </w:r>
      <w:r>
        <w:rPr>
          <w:rFonts w:ascii="Consolas" w:hAnsi="Consolas" w:cs="Courier New"/>
          <w:color w:val="000000"/>
          <w:sz w:val="17"/>
          <w:szCs w:val="17"/>
        </w:rPr>
        <w:t xml:space="preserve"> profile recorded</w:t>
      </w:r>
      <w:r>
        <w:rPr>
          <w:rFonts w:ascii="Consolas" w:hAnsi="Consolas" w:cs="Courier New"/>
          <w:color w:val="666600"/>
          <w:sz w:val="17"/>
          <w:szCs w:val="17"/>
        </w:rPr>
        <w:t>.&lt;/</w:t>
      </w:r>
      <w:r>
        <w:rPr>
          <w:rFonts w:ascii="Consolas" w:hAnsi="Consolas" w:cs="Courier New"/>
          <w:color w:val="000000"/>
          <w:sz w:val="17"/>
          <w:szCs w:val="17"/>
        </w:rPr>
        <w:t>p</w:t>
      </w:r>
      <w:r>
        <w:rPr>
          <w:rFonts w:ascii="Consolas" w:hAnsi="Consolas" w:cs="Courier New"/>
          <w:color w:val="666600"/>
          <w:sz w:val="17"/>
          <w:szCs w:val="17"/>
        </w:rPr>
        <w:t>&gt;</w:t>
      </w:r>
    </w:p>
    <w:p w14:paraId="3832C7C3"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 id</w:t>
      </w:r>
      <w:r>
        <w:rPr>
          <w:rFonts w:ascii="Consolas" w:hAnsi="Consolas" w:cs="Courier New"/>
          <w:color w:val="666600"/>
          <w:sz w:val="17"/>
          <w:szCs w:val="17"/>
        </w:rPr>
        <w:t>=</w:t>
      </w:r>
      <w:r>
        <w:rPr>
          <w:rFonts w:ascii="Consolas" w:hAnsi="Consolas" w:cs="Courier New"/>
          <w:color w:val="008800"/>
          <w:sz w:val="17"/>
          <w:szCs w:val="17"/>
        </w:rPr>
        <w:t>"videoInpu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8800"/>
          <w:sz w:val="17"/>
          <w:szCs w:val="17"/>
        </w:rPr>
        <w:t>"320"</w:t>
      </w: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8800"/>
          <w:sz w:val="17"/>
          <w:szCs w:val="17"/>
        </w:rPr>
        <w:t>"240"</w:t>
      </w:r>
      <w:r>
        <w:rPr>
          <w:rFonts w:ascii="Consolas" w:hAnsi="Consolas" w:cs="Courier New"/>
          <w:color w:val="666600"/>
          <w:sz w:val="17"/>
          <w:szCs w:val="17"/>
        </w:rPr>
        <w:t>&gt;</w:t>
      </w:r>
    </w:p>
    <w:p w14:paraId="0F26560A"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w:t>
      </w:r>
      <w:r>
        <w:rPr>
          <w:rFonts w:ascii="Consolas" w:hAnsi="Consolas" w:cs="Courier New"/>
          <w:color w:val="666600"/>
          <w:sz w:val="17"/>
          <w:szCs w:val="17"/>
        </w:rPr>
        <w:t>&gt;</w:t>
      </w:r>
    </w:p>
    <w:p w14:paraId="4CBF7B13"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errorMessage"</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error"</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8E15FA4"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input type</w:t>
      </w:r>
      <w:r>
        <w:rPr>
          <w:rFonts w:ascii="Consolas" w:hAnsi="Consolas" w:cs="Courier New"/>
          <w:color w:val="666600"/>
          <w:sz w:val="17"/>
          <w:szCs w:val="17"/>
        </w:rPr>
        <w:t>=</w:t>
      </w:r>
      <w:r>
        <w:rPr>
          <w:rFonts w:ascii="Consolas" w:hAnsi="Consolas" w:cs="Courier New"/>
          <w:color w:val="008800"/>
          <w:sz w:val="17"/>
          <w:szCs w:val="17"/>
        </w:rPr>
        <w:t>"hidden"</w:t>
      </w:r>
    </w:p>
    <w:p w14:paraId="291F0B51"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id</w:t>
      </w:r>
      <w:r>
        <w:rPr>
          <w:rFonts w:ascii="Consolas" w:hAnsi="Consolas" w:cs="Courier New"/>
          <w:color w:val="666600"/>
          <w:sz w:val="17"/>
          <w:szCs w:val="17"/>
        </w:rPr>
        <w:t>=</w:t>
      </w:r>
      <w:r>
        <w:rPr>
          <w:rFonts w:ascii="Consolas" w:hAnsi="Consolas" w:cs="Courier New"/>
          <w:color w:val="008800"/>
          <w:sz w:val="17"/>
          <w:szCs w:val="17"/>
        </w:rPr>
        <w:t>"user-account-id"</w:t>
      </w:r>
    </w:p>
    <w:p w14:paraId="2701FC1E"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name</w:t>
      </w:r>
      <w:r>
        <w:rPr>
          <w:rFonts w:ascii="Consolas" w:hAnsi="Consolas" w:cs="Courier New"/>
          <w:color w:val="666600"/>
          <w:sz w:val="17"/>
          <w:szCs w:val="17"/>
        </w:rPr>
        <w:t>=</w:t>
      </w:r>
      <w:r>
        <w:rPr>
          <w:rFonts w:ascii="Consolas" w:hAnsi="Consolas" w:cs="Courier New"/>
          <w:color w:val="008800"/>
          <w:sz w:val="17"/>
          <w:szCs w:val="17"/>
        </w:rPr>
        <w:t>"user-account-id"</w:t>
      </w:r>
    </w:p>
    <w:p w14:paraId="1231CEA3"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8800"/>
          <w:sz w:val="17"/>
          <w:szCs w:val="17"/>
        </w:rPr>
        <w:t>"{{ user_account_id }}"</w:t>
      </w:r>
      <w:r>
        <w:rPr>
          <w:rFonts w:ascii="Consolas" w:hAnsi="Consolas" w:cs="Courier New"/>
          <w:color w:val="666600"/>
          <w:sz w:val="17"/>
          <w:szCs w:val="17"/>
        </w:rPr>
        <w:t>/&gt;</w:t>
      </w:r>
    </w:p>
    <w:p w14:paraId="1BD0FE7C"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 id</w:t>
      </w:r>
      <w:r>
        <w:rPr>
          <w:rFonts w:ascii="Consolas" w:hAnsi="Consolas" w:cs="Courier New"/>
          <w:color w:val="666600"/>
          <w:sz w:val="17"/>
          <w:szCs w:val="17"/>
        </w:rPr>
        <w:t>=</w:t>
      </w:r>
      <w:r>
        <w:rPr>
          <w:rFonts w:ascii="Consolas" w:hAnsi="Consolas" w:cs="Courier New"/>
          <w:color w:val="008800"/>
          <w:sz w:val="17"/>
          <w:szCs w:val="17"/>
        </w:rPr>
        <w:t>"startButton"</w:t>
      </w:r>
    </w:p>
    <w:p w14:paraId="3BBFA886"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btn btn-primary"</w:t>
      </w:r>
    </w:p>
    <w:p w14:paraId="42B0EF7A"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onClick</w:t>
      </w:r>
      <w:r>
        <w:rPr>
          <w:rFonts w:ascii="Consolas" w:hAnsi="Consolas" w:cs="Courier New"/>
          <w:color w:val="666600"/>
          <w:sz w:val="17"/>
          <w:szCs w:val="17"/>
        </w:rPr>
        <w:t>=</w:t>
      </w:r>
      <w:r>
        <w:rPr>
          <w:rFonts w:ascii="Consolas" w:hAnsi="Consolas" w:cs="Courier New"/>
          <w:color w:val="008800"/>
          <w:sz w:val="17"/>
          <w:szCs w:val="17"/>
        </w:rPr>
        <w:t>"setupUserFacialRecognition()"</w:t>
      </w:r>
      <w:r>
        <w:rPr>
          <w:rFonts w:ascii="Consolas" w:hAnsi="Consolas" w:cs="Courier New"/>
          <w:color w:val="666600"/>
          <w:sz w:val="17"/>
          <w:szCs w:val="17"/>
        </w:rPr>
        <w:t>&gt;</w:t>
      </w:r>
    </w:p>
    <w:p w14:paraId="18DFEA26"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p>
    <w:p w14:paraId="61266A93"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19D38124"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statusMessage"</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20DFF98"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E1348ED"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666600"/>
          <w:sz w:val="17"/>
          <w:szCs w:val="17"/>
        </w:rPr>
        <w:t>{%</w:t>
      </w:r>
      <w:r>
        <w:rPr>
          <w:rFonts w:ascii="Consolas" w:hAnsi="Consolas" w:cs="Courier New"/>
          <w:color w:val="000000"/>
          <w:sz w:val="17"/>
          <w:szCs w:val="17"/>
        </w:rPr>
        <w:t xml:space="preserve"> endblock content </w:t>
      </w:r>
      <w:r>
        <w:rPr>
          <w:rFonts w:ascii="Consolas" w:hAnsi="Consolas" w:cs="Courier New"/>
          <w:color w:val="666600"/>
          <w:sz w:val="17"/>
          <w:szCs w:val="17"/>
        </w:rPr>
        <w:t>%}</w:t>
      </w:r>
    </w:p>
    <w:p w14:paraId="54E19CB7"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666600"/>
          <w:sz w:val="17"/>
          <w:szCs w:val="17"/>
        </w:rPr>
        <w:t>{%</w:t>
      </w:r>
      <w:r>
        <w:rPr>
          <w:rFonts w:ascii="Consolas" w:hAnsi="Consolas" w:cs="Courier New"/>
          <w:color w:val="000000"/>
          <w:sz w:val="17"/>
          <w:szCs w:val="17"/>
        </w:rPr>
        <w:t xml:space="preserve"> block scripts </w:t>
      </w:r>
      <w:r>
        <w:rPr>
          <w:rFonts w:ascii="Consolas" w:hAnsi="Consolas" w:cs="Courier New"/>
          <w:color w:val="666600"/>
          <w:sz w:val="17"/>
          <w:szCs w:val="17"/>
        </w:rPr>
        <w:t>%}</w:t>
      </w:r>
    </w:p>
    <w:p w14:paraId="6E45F28B"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script src</w:t>
      </w:r>
      <w:r>
        <w:rPr>
          <w:rFonts w:ascii="Consolas" w:hAnsi="Consolas" w:cs="Courier New"/>
          <w:color w:val="666600"/>
          <w:sz w:val="17"/>
          <w:szCs w:val="17"/>
        </w:rPr>
        <w:t>=</w:t>
      </w:r>
      <w:r>
        <w:rPr>
          <w:rFonts w:ascii="Consolas" w:hAnsi="Consolas" w:cs="Courier New"/>
          <w:color w:val="008800"/>
          <w:sz w:val="17"/>
          <w:szCs w:val="17"/>
        </w:rPr>
        <w:t>"{% static "</w:t>
      </w:r>
      <w:r>
        <w:rPr>
          <w:rFonts w:ascii="Consolas" w:hAnsi="Consolas" w:cs="Courier New"/>
          <w:color w:val="000000"/>
          <w:sz w:val="17"/>
          <w:szCs w:val="17"/>
        </w:rPr>
        <w:t>js</w:t>
      </w:r>
      <w:r>
        <w:rPr>
          <w:rFonts w:ascii="Consolas" w:hAnsi="Consolas" w:cs="Courier New"/>
          <w:color w:val="666600"/>
          <w:sz w:val="17"/>
          <w:szCs w:val="17"/>
        </w:rPr>
        <w:t>/</w:t>
      </w:r>
      <w:r>
        <w:rPr>
          <w:rFonts w:ascii="Consolas" w:hAnsi="Consolas" w:cs="Courier New"/>
          <w:color w:val="000000"/>
          <w:sz w:val="17"/>
          <w:szCs w:val="17"/>
        </w:rPr>
        <w:t>facial</w:t>
      </w:r>
      <w:r>
        <w:rPr>
          <w:rFonts w:ascii="Consolas" w:hAnsi="Consolas" w:cs="Courier New"/>
          <w:color w:val="666600"/>
          <w:sz w:val="17"/>
          <w:szCs w:val="17"/>
        </w:rPr>
        <w:t>-</w:t>
      </w:r>
      <w:r>
        <w:rPr>
          <w:rFonts w:ascii="Consolas" w:hAnsi="Consolas" w:cs="Courier New"/>
          <w:color w:val="000000"/>
          <w:sz w:val="17"/>
          <w:szCs w:val="17"/>
        </w:rPr>
        <w:t>login</w:t>
      </w:r>
      <w:r>
        <w:rPr>
          <w:rFonts w:ascii="Consolas" w:hAnsi="Consolas" w:cs="Courier New"/>
          <w:color w:val="666600"/>
          <w:sz w:val="17"/>
          <w:szCs w:val="17"/>
        </w:rPr>
        <w:t>.</w:t>
      </w:r>
      <w:r>
        <w:rPr>
          <w:rFonts w:ascii="Consolas" w:hAnsi="Consolas" w:cs="Courier New"/>
          <w:color w:val="000000"/>
          <w:sz w:val="17"/>
          <w:szCs w:val="17"/>
        </w:rPr>
        <w:t>js</w:t>
      </w:r>
      <w:r>
        <w:rPr>
          <w:rFonts w:ascii="Consolas" w:hAnsi="Consolas" w:cs="Courier New"/>
          <w:color w:val="008800"/>
          <w:sz w:val="17"/>
          <w:szCs w:val="17"/>
        </w:rPr>
        <w:t>" %}"</w:t>
      </w:r>
      <w:r>
        <w:rPr>
          <w:rFonts w:ascii="Consolas" w:hAnsi="Consolas" w:cs="Courier New"/>
          <w:color w:val="666600"/>
          <w:sz w:val="17"/>
          <w:szCs w:val="17"/>
        </w:rPr>
        <w:t>&gt;&lt;/</w:t>
      </w:r>
      <w:r>
        <w:rPr>
          <w:rFonts w:ascii="Consolas" w:hAnsi="Consolas" w:cs="Courier New"/>
          <w:color w:val="000000"/>
          <w:sz w:val="17"/>
          <w:szCs w:val="17"/>
        </w:rPr>
        <w:t>script</w:t>
      </w:r>
      <w:r>
        <w:rPr>
          <w:rFonts w:ascii="Consolas" w:hAnsi="Consolas" w:cs="Courier New"/>
          <w:color w:val="666600"/>
          <w:sz w:val="17"/>
          <w:szCs w:val="17"/>
        </w:rPr>
        <w:t>&gt;</w:t>
      </w:r>
    </w:p>
    <w:p w14:paraId="0C76A514" w14:textId="77777777" w:rsidR="00FE2C54" w:rsidRDefault="00FE2C54" w:rsidP="006A20E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script type</w:t>
      </w:r>
      <w:r>
        <w:rPr>
          <w:rFonts w:ascii="Consolas" w:hAnsi="Consolas" w:cs="Courier New"/>
          <w:color w:val="666600"/>
          <w:sz w:val="17"/>
          <w:szCs w:val="17"/>
        </w:rPr>
        <w:t>=</w:t>
      </w:r>
      <w:r>
        <w:rPr>
          <w:rFonts w:ascii="Consolas" w:hAnsi="Consolas" w:cs="Courier New"/>
          <w:color w:val="008800"/>
          <w:sz w:val="17"/>
          <w:szCs w:val="17"/>
        </w:rPr>
        <w:t>"text/javascript"</w:t>
      </w:r>
      <w:r>
        <w:rPr>
          <w:rFonts w:ascii="Consolas" w:hAnsi="Consolas" w:cs="Courier New"/>
          <w:color w:val="666600"/>
          <w:sz w:val="17"/>
          <w:szCs w:val="17"/>
        </w:rPr>
        <w:t>&gt;</w:t>
      </w:r>
      <w:r>
        <w:rPr>
          <w:rFonts w:ascii="Consolas" w:hAnsi="Consolas" w:cs="Courier New"/>
          <w:color w:val="000000"/>
          <w:sz w:val="17"/>
          <w:szCs w:val="17"/>
        </w:rPr>
        <w:t>startCamera</w:t>
      </w:r>
      <w:r>
        <w:rPr>
          <w:rFonts w:ascii="Consolas" w:hAnsi="Consolas" w:cs="Courier New"/>
          <w:color w:val="666600"/>
          <w:sz w:val="17"/>
          <w:szCs w:val="17"/>
        </w:rPr>
        <w:t>(</w:t>
      </w:r>
      <w:r>
        <w:rPr>
          <w:rFonts w:ascii="Consolas" w:hAnsi="Consolas" w:cs="Courier New"/>
          <w:color w:val="660066"/>
          <w:sz w:val="17"/>
          <w:szCs w:val="17"/>
        </w:rPr>
        <w:t>VideoResolutionFormatNames</w:t>
      </w:r>
      <w:r>
        <w:rPr>
          <w:rFonts w:ascii="Consolas" w:hAnsi="Consolas" w:cs="Courier New"/>
          <w:color w:val="666600"/>
          <w:sz w:val="17"/>
          <w:szCs w:val="17"/>
        </w:rPr>
        <w:t>.</w:t>
      </w:r>
      <w:r>
        <w:rPr>
          <w:rFonts w:ascii="Consolas" w:hAnsi="Consolas" w:cs="Courier New"/>
          <w:color w:val="000000"/>
          <w:sz w:val="17"/>
          <w:szCs w:val="17"/>
        </w:rPr>
        <w:t>QVG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ideoInput'</w:t>
      </w:r>
      <w:r>
        <w:rPr>
          <w:rFonts w:ascii="Consolas" w:hAnsi="Consolas" w:cs="Courier New"/>
          <w:color w:val="666600"/>
          <w:sz w:val="17"/>
          <w:szCs w:val="17"/>
        </w:rPr>
        <w:t>);&lt;/</w:t>
      </w:r>
      <w:r>
        <w:rPr>
          <w:rFonts w:ascii="Consolas" w:hAnsi="Consolas" w:cs="Courier New"/>
          <w:color w:val="000000"/>
          <w:sz w:val="17"/>
          <w:szCs w:val="17"/>
        </w:rPr>
        <w:t>script</w:t>
      </w:r>
      <w:r>
        <w:rPr>
          <w:rFonts w:ascii="Consolas" w:hAnsi="Consolas" w:cs="Courier New"/>
          <w:color w:val="666600"/>
          <w:sz w:val="17"/>
          <w:szCs w:val="17"/>
        </w:rPr>
        <w:t>&gt;</w:t>
      </w:r>
    </w:p>
    <w:p w14:paraId="3E58D7AE" w14:textId="29FF9461"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666600"/>
          <w:sz w:val="17"/>
          <w:szCs w:val="17"/>
        </w:rPr>
        <w:t>{%</w:t>
      </w:r>
      <w:r>
        <w:rPr>
          <w:rFonts w:ascii="Consolas" w:hAnsi="Consolas" w:cs="Courier New"/>
          <w:color w:val="000000"/>
          <w:sz w:val="17"/>
          <w:szCs w:val="17"/>
        </w:rPr>
        <w:t xml:space="preserve"> endblock scripts </w:t>
      </w:r>
      <w:r>
        <w:rPr>
          <w:rFonts w:ascii="Consolas" w:hAnsi="Consolas" w:cs="Courier New"/>
          <w:color w:val="666600"/>
          <w:sz w:val="17"/>
          <w:szCs w:val="17"/>
        </w:rPr>
        <w:t>%}</w:t>
      </w:r>
    </w:p>
    <w:p w14:paraId="261DF08E" w14:textId="7B2E32C1" w:rsidR="005C4852" w:rsidRDefault="005C4852" w:rsidP="00945242">
      <w:pPr>
        <w:pStyle w:val="Heading4"/>
      </w:pPr>
      <w:r>
        <w:t>Extending templates</w:t>
      </w:r>
    </w:p>
    <w:p w14:paraId="4E62CB05" w14:textId="47749A5E" w:rsidR="00CC574C" w:rsidRPr="00413CF0" w:rsidRDefault="00CC574C" w:rsidP="00945242">
      <w:pPr>
        <w:pStyle w:val="Paragraph"/>
      </w:pPr>
      <w:r w:rsidRPr="00413CF0">
        <w:t xml:space="preserve">A base template is one from which </w:t>
      </w:r>
      <w:r w:rsidR="00FE7C20" w:rsidRPr="00413CF0">
        <w:t>o</w:t>
      </w:r>
      <w:r w:rsidRPr="00413CF0">
        <w:t xml:space="preserve">ther templates are extended. Typically, they include named blocks that other templates can overwrite with material relevant to a particular view, along with the HTML shared by all pages in the application. </w:t>
      </w:r>
      <w:r w:rsidR="00FE7C20" w:rsidRPr="00413CF0">
        <w:t>By doing this, one may avoid using the same HTML twice in different template</w:t>
      </w:r>
      <w:r w:rsidRPr="00413CF0">
        <w:t>s. A base template, for instance, may have the HTML for the header, footer, and navigation bar. After that, additional templates can build on the basic template by adding new HTML to the designated blocks.</w:t>
      </w:r>
    </w:p>
    <w:p w14:paraId="6DC3E3BA" w14:textId="25C2F6DA" w:rsidR="00FF4053" w:rsidRDefault="00CC574C" w:rsidP="00945242">
      <w:pPr>
        <w:pStyle w:val="Paragraph"/>
      </w:pPr>
      <w:r w:rsidRPr="00413CF0">
        <w:t xml:space="preserve">For instance, the </w:t>
      </w:r>
      <w:r w:rsidR="00413CF0" w:rsidRPr="00413CF0">
        <w:t>following code blocks</w:t>
      </w:r>
      <w:r w:rsidRPr="00413CF0">
        <w:t xml:space="preserve"> build a basic template with a title block named master.html, and login.html extends the base template and replaces the title block.</w:t>
      </w:r>
    </w:p>
    <w:p w14:paraId="275C2114" w14:textId="10E4970A" w:rsidR="00717CA7" w:rsidRDefault="00734244" w:rsidP="006A20EC">
      <w:pPr>
        <w:pStyle w:val="InformalHeading"/>
        <w:rPr>
          <w:noProof/>
        </w:rPr>
      </w:pPr>
      <w:r>
        <w:t>m</w:t>
      </w:r>
      <w:r w:rsidR="00C51892">
        <w:t>aster.html</w:t>
      </w:r>
    </w:p>
    <w:p w14:paraId="5F0945F9" w14:textId="6297B195" w:rsidR="006A20EC" w:rsidRDefault="006A20E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6764"/>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html lang</w:t>
      </w:r>
      <w:r>
        <w:rPr>
          <w:rFonts w:ascii="Consolas" w:hAnsi="Consolas" w:cs="Courier New"/>
          <w:color w:val="666600"/>
          <w:sz w:val="17"/>
          <w:szCs w:val="17"/>
        </w:rPr>
        <w:t>=</w:t>
      </w:r>
      <w:r>
        <w:rPr>
          <w:rFonts w:ascii="Consolas" w:hAnsi="Consolas" w:cs="Courier New"/>
          <w:color w:val="008800"/>
          <w:sz w:val="17"/>
          <w:szCs w:val="17"/>
        </w:rPr>
        <w:t>"en"</w:t>
      </w:r>
      <w:r>
        <w:rPr>
          <w:rFonts w:ascii="Consolas" w:hAnsi="Consolas" w:cs="Courier New"/>
          <w:color w:val="666600"/>
          <w:sz w:val="17"/>
          <w:szCs w:val="17"/>
        </w:rPr>
        <w:t>&gt;</w:t>
      </w:r>
    </w:p>
    <w:p w14:paraId="01CE596C" w14:textId="7F10CEA3" w:rsidR="006A20EC" w:rsidRDefault="006A20E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6764"/>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8800"/>
          <w:sz w:val="17"/>
          <w:szCs w:val="17"/>
        </w:rPr>
        <w:t>&lt;head&gt;</w:t>
      </w:r>
    </w:p>
    <w:p w14:paraId="6449304A" w14:textId="0BEEBE2B" w:rsidR="006A20EC" w:rsidRDefault="006A20E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6764"/>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lt;title&gt;</w:t>
      </w:r>
      <w:r>
        <w:rPr>
          <w:rFonts w:ascii="Consolas" w:hAnsi="Consolas" w:cs="Courier New"/>
          <w:color w:val="660066"/>
          <w:sz w:val="17"/>
          <w:szCs w:val="17"/>
        </w:rPr>
        <w:t>Identity</w:t>
      </w:r>
    </w:p>
    <w:p w14:paraId="66CE7F98" w14:textId="71AB253B" w:rsidR="006A20EC" w:rsidRDefault="006A20E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6764"/>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block title </w:t>
      </w:r>
      <w:r>
        <w:rPr>
          <w:rFonts w:ascii="Consolas" w:hAnsi="Consolas" w:cs="Courier New"/>
          <w:color w:val="666600"/>
          <w:sz w:val="17"/>
          <w:szCs w:val="17"/>
        </w:rPr>
        <w:t>%}</w:t>
      </w:r>
    </w:p>
    <w:p w14:paraId="1B01CC9A" w14:textId="4A46B622" w:rsidR="006A20EC" w:rsidRDefault="006A20E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6764"/>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ndblock title </w:t>
      </w:r>
      <w:r>
        <w:rPr>
          <w:rFonts w:ascii="Consolas" w:hAnsi="Consolas" w:cs="Courier New"/>
          <w:color w:val="666600"/>
          <w:sz w:val="17"/>
          <w:szCs w:val="17"/>
        </w:rPr>
        <w:t>%}</w:t>
      </w:r>
    </w:p>
    <w:p w14:paraId="2F12F661" w14:textId="0C806011" w:rsidR="006A20EC" w:rsidRDefault="006A20E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6764"/>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title</w:t>
      </w:r>
      <w:r>
        <w:rPr>
          <w:rFonts w:ascii="Consolas" w:hAnsi="Consolas" w:cs="Courier New"/>
          <w:color w:val="666600"/>
          <w:sz w:val="17"/>
          <w:szCs w:val="17"/>
        </w:rPr>
        <w:t>&gt;</w:t>
      </w:r>
    </w:p>
    <w:p w14:paraId="0582B731" w14:textId="4E560B8C" w:rsidR="006A20EC" w:rsidRDefault="006A20E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6764"/>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head</w:t>
      </w:r>
      <w:r>
        <w:rPr>
          <w:rFonts w:ascii="Consolas" w:hAnsi="Consolas" w:cs="Courier New"/>
          <w:color w:val="666600"/>
          <w:sz w:val="17"/>
          <w:szCs w:val="17"/>
        </w:rPr>
        <w:t>&gt;</w:t>
      </w:r>
    </w:p>
    <w:p w14:paraId="02BA7F03" w14:textId="10F6C61E" w:rsidR="006A20EC" w:rsidRDefault="006A20E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6764"/>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8800"/>
          <w:sz w:val="17"/>
          <w:szCs w:val="17"/>
        </w:rPr>
        <w:t>&lt;body&gt;</w:t>
      </w:r>
      <w:r>
        <w:rPr>
          <w:rFonts w:ascii="Consolas" w:hAnsi="Consolas" w:cs="Courier New"/>
          <w:color w:val="666600"/>
          <w:sz w:val="17"/>
          <w:szCs w:val="17"/>
        </w:rPr>
        <w:t>&lt;/</w:t>
      </w:r>
      <w:r>
        <w:rPr>
          <w:rFonts w:ascii="Consolas" w:hAnsi="Consolas" w:cs="Courier New"/>
          <w:color w:val="000000"/>
          <w:sz w:val="17"/>
          <w:szCs w:val="17"/>
        </w:rPr>
        <w:t>body</w:t>
      </w:r>
      <w:r>
        <w:rPr>
          <w:rFonts w:ascii="Consolas" w:hAnsi="Consolas" w:cs="Courier New"/>
          <w:color w:val="666600"/>
          <w:sz w:val="17"/>
          <w:szCs w:val="17"/>
        </w:rPr>
        <w:t>&gt;</w:t>
      </w:r>
    </w:p>
    <w:p w14:paraId="5D540652" w14:textId="00EB04A5" w:rsidR="006A20EC" w:rsidRDefault="006A20E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6764"/>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html</w:t>
      </w:r>
      <w:r>
        <w:rPr>
          <w:rFonts w:ascii="Consolas" w:hAnsi="Consolas" w:cs="Courier New"/>
          <w:color w:val="666600"/>
          <w:sz w:val="17"/>
          <w:szCs w:val="17"/>
        </w:rPr>
        <w:t>&gt;</w:t>
      </w:r>
    </w:p>
    <w:p w14:paraId="079F6C47" w14:textId="3BAA9DC2" w:rsidR="00717CA7" w:rsidRDefault="00734244" w:rsidP="006A20EC">
      <w:pPr>
        <w:pStyle w:val="InformalHeading"/>
      </w:pPr>
      <w:r w:rsidRPr="00734244">
        <w:lastRenderedPageBreak/>
        <w:t>login.html</w:t>
      </w:r>
    </w:p>
    <w:p w14:paraId="2B1A3B69" w14:textId="77777777" w:rsidR="004C7FB5" w:rsidRDefault="004C7FB5" w:rsidP="006A20E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identity/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6867BC6E" w14:textId="5FA88689"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 xml:space="preserve"> block title </w:t>
      </w:r>
      <w:r>
        <w:rPr>
          <w:rFonts w:ascii="Consolas" w:hAnsi="Consolas" w:cs="Courier New"/>
          <w:color w:val="666600"/>
          <w:sz w:val="17"/>
          <w:szCs w:val="17"/>
        </w:rPr>
        <w:t>%}</w:t>
      </w:r>
      <w:r>
        <w:rPr>
          <w:rFonts w:ascii="Consolas" w:hAnsi="Consolas" w:cs="Courier New"/>
          <w:color w:val="660066"/>
          <w:sz w:val="17"/>
          <w:szCs w:val="17"/>
        </w:rPr>
        <w:t>Login</w:t>
      </w:r>
      <w:r>
        <w:rPr>
          <w:rFonts w:ascii="Consolas" w:hAnsi="Consolas" w:cs="Courier New"/>
          <w:color w:val="666600"/>
          <w:sz w:val="17"/>
          <w:szCs w:val="17"/>
        </w:rPr>
        <w:t>{%</w:t>
      </w:r>
      <w:r>
        <w:rPr>
          <w:rFonts w:ascii="Consolas" w:hAnsi="Consolas" w:cs="Courier New"/>
          <w:color w:val="000000"/>
          <w:sz w:val="17"/>
          <w:szCs w:val="17"/>
        </w:rPr>
        <w:t xml:space="preserve"> endblock title </w:t>
      </w:r>
      <w:r>
        <w:rPr>
          <w:rFonts w:ascii="Consolas" w:hAnsi="Consolas" w:cs="Courier New"/>
          <w:color w:val="666600"/>
          <w:sz w:val="17"/>
          <w:szCs w:val="17"/>
        </w:rPr>
        <w:t>%}</w:t>
      </w:r>
    </w:p>
    <w:p w14:paraId="02301D84" w14:textId="615FBA8F" w:rsidR="00002F47" w:rsidRPr="006A20EC" w:rsidRDefault="00A33C7A" w:rsidP="00945242">
      <w:pPr>
        <w:pStyle w:val="Paragraph"/>
      </w:pPr>
      <w:r>
        <w:t>Only the text inside the block tags is required to construct a view</w:t>
      </w:r>
      <w:r w:rsidR="00713D87" w:rsidRPr="00713D87">
        <w:t>. The base template is used to create the remaining HTML.</w:t>
      </w:r>
    </w:p>
    <w:p w14:paraId="691D7412" w14:textId="776F2D6F" w:rsidR="007E6AC9" w:rsidRDefault="005B43E9" w:rsidP="00945242">
      <w:pPr>
        <w:pStyle w:val="Heading4"/>
      </w:pPr>
      <w:r>
        <w:t>Handling 404 Errors</w:t>
      </w:r>
    </w:p>
    <w:p w14:paraId="47888665" w14:textId="3BF3425B" w:rsidR="005B43E9" w:rsidRDefault="00F24B7F" w:rsidP="00537D58">
      <w:pPr>
        <w:pStyle w:val="Paragraph"/>
        <w:keepNext/>
      </w:pPr>
      <w:r w:rsidRPr="00F24B7F">
        <w:t xml:space="preserve">To improve the code, the function get_object_or_404 can generate a </w:t>
      </w:r>
      <w:r w:rsidR="00B922AA" w:rsidRPr="00F24B7F">
        <w:t>404-error</w:t>
      </w:r>
      <w:r w:rsidRPr="00F24B7F">
        <w:t xml:space="preserve"> message if the object cannot be located. For instance, consider the function below called "user_account"</w:t>
      </w:r>
      <w:r w:rsidR="003672CC">
        <w:t>,</w:t>
      </w:r>
      <w:r w:rsidRPr="00F24B7F">
        <w:t xml:space="preserve"> which returns a rendered template from the "user-accounts/user-account.html" file, located relative to the "templates" folder. If the user account cannot be located, a </w:t>
      </w:r>
      <w:r w:rsidR="00342E7D" w:rsidRPr="00F24B7F">
        <w:t>404-error</w:t>
      </w:r>
      <w:r w:rsidRPr="00F24B7F">
        <w:t xml:space="preserve"> message will be returned.</w:t>
      </w:r>
    </w:p>
    <w:p w14:paraId="3E6BAA2D" w14:textId="77777777" w:rsidR="00A37FA1" w:rsidRDefault="00A37FA1"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location_details</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location_id</w:t>
      </w:r>
      <w:r>
        <w:rPr>
          <w:rFonts w:ascii="Consolas" w:hAnsi="Consolas" w:cs="Courier New"/>
          <w:color w:val="666600"/>
          <w:sz w:val="17"/>
          <w:szCs w:val="17"/>
        </w:rPr>
        <w:t>):</w:t>
      </w:r>
    </w:p>
    <w:p w14:paraId="30E63CED" w14:textId="3A7B9D12"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r>
        <w:rPr>
          <w:rFonts w:ascii="Consolas" w:hAnsi="Consolas" w:cs="Courier New"/>
          <w:color w:val="000000"/>
          <w:sz w:val="17"/>
          <w:szCs w:val="17"/>
        </w:rPr>
        <w:t>location_id</w:t>
      </w:r>
      <w:r>
        <w:rPr>
          <w:rFonts w:ascii="Consolas" w:hAnsi="Consolas" w:cs="Courier New"/>
          <w:color w:val="666600"/>
          <w:sz w:val="17"/>
          <w:szCs w:val="17"/>
        </w:rPr>
        <w:t>)</w:t>
      </w:r>
    </w:p>
    <w:p w14:paraId="0446133F" w14:textId="12CB5F14" w:rsidR="00300F3B" w:rsidRDefault="00300F3B" w:rsidP="00945242">
      <w:pPr>
        <w:pStyle w:val="Heading4"/>
      </w:pPr>
      <w:r>
        <w:t>Securing the Views</w:t>
      </w:r>
    </w:p>
    <w:p w14:paraId="7D8D39C3" w14:textId="111469E8" w:rsidR="004A4472" w:rsidRDefault="004A4472" w:rsidP="00945242">
      <w:pPr>
        <w:pStyle w:val="Paragraph"/>
      </w:pPr>
      <w:r>
        <w:t xml:space="preserve">Decorators aid with the security of an app. The </w:t>
      </w:r>
      <w:r w:rsidRPr="005F4310">
        <w:rPr>
          <w:b/>
          <w:bCs/>
        </w:rPr>
        <w:t>@login</w:t>
      </w:r>
      <w:r w:rsidR="005F4310" w:rsidRPr="005F4310">
        <w:rPr>
          <w:b/>
          <w:bCs/>
        </w:rPr>
        <w:t>_</w:t>
      </w:r>
      <w:r w:rsidRPr="005F4310">
        <w:rPr>
          <w:b/>
          <w:bCs/>
        </w:rPr>
        <w:t>required</w:t>
      </w:r>
      <w:r>
        <w:t xml:space="preserve"> decorator ensures a user is logged in before using a method. The </w:t>
      </w:r>
      <w:r w:rsidRPr="005F4310">
        <w:rPr>
          <w:b/>
          <w:bCs/>
        </w:rPr>
        <w:t>@permission</w:t>
      </w:r>
      <w:r w:rsidR="005F4310" w:rsidRPr="005F4310">
        <w:rPr>
          <w:b/>
          <w:bCs/>
        </w:rPr>
        <w:t>_</w:t>
      </w:r>
      <w:r w:rsidRPr="005F4310">
        <w:rPr>
          <w:b/>
          <w:bCs/>
        </w:rPr>
        <w:t>required</w:t>
      </w:r>
      <w:r>
        <w:t xml:space="preserve"> decorator </w:t>
      </w:r>
      <w:r w:rsidR="003D03D7">
        <w:t>checks</w:t>
      </w:r>
      <w:r>
        <w:t xml:space="preserve"> that a user has certain permission before calling a method. The @csrf</w:t>
      </w:r>
      <w:r w:rsidR="003D03D7">
        <w:t>_</w:t>
      </w:r>
      <w:r>
        <w:t xml:space="preserve">exempt decorator </w:t>
      </w:r>
      <w:r w:rsidR="009E1051">
        <w:t>enables</w:t>
      </w:r>
      <w:r>
        <w:t xml:space="preserve"> the call of a function from a POST request.</w:t>
      </w:r>
    </w:p>
    <w:p w14:paraId="001B785A" w14:textId="7287265A" w:rsidR="0084709B" w:rsidRDefault="004A4472" w:rsidP="00537D58">
      <w:pPr>
        <w:pStyle w:val="Paragraph"/>
        <w:keepNext/>
      </w:pPr>
      <w:r>
        <w:t>The @login</w:t>
      </w:r>
      <w:r w:rsidR="009E1051">
        <w:t>_</w:t>
      </w:r>
      <w:r>
        <w:t xml:space="preserve">required decorator will send </w:t>
      </w:r>
      <w:r w:rsidR="009E1051">
        <w:t>the</w:t>
      </w:r>
      <w:r>
        <w:t xml:space="preserve"> user to the login page if they are not signed in. If a user does not have the necessary permissions, the @permission</w:t>
      </w:r>
      <w:r w:rsidR="005F4310">
        <w:t>_</w:t>
      </w:r>
      <w:r>
        <w:t>required decorator will produce a 403 error and redirect the user properly.</w:t>
      </w:r>
    </w:p>
    <w:p w14:paraId="0C518172" w14:textId="77777777" w:rsidR="00705459" w:rsidRDefault="00705459"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django</w:t>
      </w:r>
      <w:r>
        <w:rPr>
          <w:rFonts w:ascii="Consolas" w:hAnsi="Consolas" w:cs="Courier New"/>
          <w:color w:val="666600"/>
          <w:sz w:val="17"/>
          <w:szCs w:val="17"/>
        </w:rPr>
        <w:t>.</w:t>
      </w:r>
      <w:r>
        <w:rPr>
          <w:rFonts w:ascii="Consolas" w:hAnsi="Consolas" w:cs="Courier New"/>
          <w:color w:val="000000"/>
          <w:sz w:val="17"/>
          <w:szCs w:val="17"/>
        </w:rPr>
        <w:t>contrib</w:t>
      </w:r>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 xml:space="preserve">decorators </w:t>
      </w:r>
      <w:r>
        <w:rPr>
          <w:rFonts w:ascii="Consolas" w:hAnsi="Consolas" w:cs="Courier New"/>
          <w:color w:val="000088"/>
          <w:sz w:val="17"/>
          <w:szCs w:val="17"/>
        </w:rPr>
        <w:t>import</w:t>
      </w:r>
      <w:r>
        <w:rPr>
          <w:rFonts w:ascii="Consolas" w:hAnsi="Consolas" w:cs="Courier New"/>
          <w:color w:val="000000"/>
          <w:sz w:val="17"/>
          <w:szCs w:val="17"/>
        </w:rPr>
        <w:t xml:space="preserve"> login_required</w:t>
      </w:r>
      <w:r>
        <w:rPr>
          <w:rFonts w:ascii="Consolas" w:hAnsi="Consolas" w:cs="Courier New"/>
          <w:color w:val="666600"/>
          <w:sz w:val="17"/>
          <w:szCs w:val="17"/>
        </w:rPr>
        <w:t>,</w:t>
      </w:r>
      <w:r>
        <w:rPr>
          <w:rFonts w:ascii="Consolas" w:hAnsi="Consolas" w:cs="Courier New"/>
          <w:color w:val="000000"/>
          <w:sz w:val="17"/>
          <w:szCs w:val="17"/>
        </w:rPr>
        <w:t xml:space="preserve"> permission_required</w:t>
      </w:r>
    </w:p>
    <w:p w14:paraId="2DDF9EB3" w14:textId="77777777" w:rsidR="00705459" w:rsidRDefault="00705459"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6D7F9EA" w14:textId="77777777" w:rsidR="00705459" w:rsidRDefault="00705459"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569B6B62" w14:textId="77777777" w:rsidR="00705459" w:rsidRDefault="00705459"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required</w:t>
      </w:r>
      <w:r>
        <w:rPr>
          <w:rFonts w:ascii="Consolas" w:hAnsi="Consolas" w:cs="Courier New"/>
          <w:color w:val="666600"/>
          <w:sz w:val="17"/>
          <w:szCs w:val="17"/>
        </w:rPr>
        <w:t>(</w:t>
      </w:r>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raise_exception</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37385AA" w14:textId="77777777" w:rsidR="00705459" w:rsidRDefault="00705459"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sign_in</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location_id</w:t>
      </w:r>
      <w:r>
        <w:rPr>
          <w:rFonts w:ascii="Consolas" w:hAnsi="Consolas" w:cs="Courier New"/>
          <w:color w:val="666600"/>
          <w:sz w:val="17"/>
          <w:szCs w:val="17"/>
        </w:rPr>
        <w:t>):</w:t>
      </w:r>
    </w:p>
    <w:p w14:paraId="21DB964A" w14:textId="77777777" w:rsidR="00705459" w:rsidRDefault="00705459"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r>
        <w:rPr>
          <w:rFonts w:ascii="Consolas" w:hAnsi="Consolas" w:cs="Courier New"/>
          <w:color w:val="000000"/>
          <w:sz w:val="17"/>
          <w:szCs w:val="17"/>
        </w:rPr>
        <w:t>location_id</w:t>
      </w:r>
      <w:r>
        <w:rPr>
          <w:rFonts w:ascii="Consolas" w:hAnsi="Consolas" w:cs="Courier New"/>
          <w:color w:val="666600"/>
          <w:sz w:val="17"/>
          <w:szCs w:val="17"/>
        </w:rPr>
        <w:t>)</w:t>
      </w:r>
    </w:p>
    <w:p w14:paraId="186BBCE4" w14:textId="1582A151"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render</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72E71BD2" w14:textId="736A43B7" w:rsidR="008213F3" w:rsidRDefault="008213F3" w:rsidP="00945242">
      <w:pPr>
        <w:pStyle w:val="Heading4"/>
      </w:pPr>
      <w:r>
        <w:t xml:space="preserve">Securing </w:t>
      </w:r>
      <w:r w:rsidR="006F48A3">
        <w:t>blocks of the Templates</w:t>
      </w:r>
    </w:p>
    <w:p w14:paraId="2E02FF55" w14:textId="7EAD9099" w:rsidR="002523F0" w:rsidRDefault="002523F0" w:rsidP="00537D58">
      <w:pPr>
        <w:pStyle w:val="Paragraph"/>
        <w:keepNext/>
      </w:pPr>
      <w:r w:rsidRPr="002523F0">
        <w:t>To safeguard certain sections of templates, the if tag can be utili</w:t>
      </w:r>
      <w:r w:rsidR="009B6DFD">
        <w:t>s</w:t>
      </w:r>
      <w:r w:rsidRPr="002523F0">
        <w:t xml:space="preserve">ed. Specifically, the if tag, in combination with the user.is_authenticated function can be used to verify if a user is authenticated. In the following example, the if tag is implemented to exhibit the </w:t>
      </w:r>
      <w:r w:rsidRPr="002523F0">
        <w:lastRenderedPageBreak/>
        <w:t xml:space="preserve">appropriate navigation bar links when a user is authenticated. However, </w:t>
      </w:r>
      <w:r w:rsidR="00D37AA4">
        <w:t>the login link will be displayed instead if a user is not authenticate</w:t>
      </w:r>
      <w:r w:rsidRPr="002523F0">
        <w:t>d.</w:t>
      </w:r>
    </w:p>
    <w:p w14:paraId="295EC14D" w14:textId="77777777" w:rsidR="007E4F8F" w:rsidRDefault="007E4F8F"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django</w:t>
      </w:r>
      <w:r>
        <w:rPr>
          <w:rFonts w:ascii="Consolas" w:hAnsi="Consolas" w:cs="Courier New"/>
          <w:color w:val="666600"/>
          <w:sz w:val="17"/>
          <w:szCs w:val="17"/>
        </w:rPr>
        <w:t>.</w:t>
      </w:r>
      <w:r>
        <w:rPr>
          <w:rFonts w:ascii="Consolas" w:hAnsi="Consolas" w:cs="Courier New"/>
          <w:color w:val="000000"/>
          <w:sz w:val="17"/>
          <w:szCs w:val="17"/>
        </w:rPr>
        <w:t>contrib</w:t>
      </w:r>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 xml:space="preserve">decorators </w:t>
      </w:r>
      <w:r>
        <w:rPr>
          <w:rFonts w:ascii="Consolas" w:hAnsi="Consolas" w:cs="Courier New"/>
          <w:color w:val="000088"/>
          <w:sz w:val="17"/>
          <w:szCs w:val="17"/>
        </w:rPr>
        <w:t>import</w:t>
      </w:r>
      <w:r>
        <w:rPr>
          <w:rFonts w:ascii="Consolas" w:hAnsi="Consolas" w:cs="Courier New"/>
          <w:color w:val="000000"/>
          <w:sz w:val="17"/>
          <w:szCs w:val="17"/>
        </w:rPr>
        <w:t xml:space="preserve"> login_required</w:t>
      </w:r>
      <w:r>
        <w:rPr>
          <w:rFonts w:ascii="Consolas" w:hAnsi="Consolas" w:cs="Courier New"/>
          <w:color w:val="666600"/>
          <w:sz w:val="17"/>
          <w:szCs w:val="17"/>
        </w:rPr>
        <w:t>,</w:t>
      </w:r>
      <w:r>
        <w:rPr>
          <w:rFonts w:ascii="Consolas" w:hAnsi="Consolas" w:cs="Courier New"/>
          <w:color w:val="000000"/>
          <w:sz w:val="17"/>
          <w:szCs w:val="17"/>
        </w:rPr>
        <w:t xml:space="preserve"> permission_required</w:t>
      </w:r>
    </w:p>
    <w:p w14:paraId="332A720D" w14:textId="77777777" w:rsidR="007E4F8F" w:rsidRDefault="007E4F8F"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E6636B5" w14:textId="77777777" w:rsidR="007E4F8F" w:rsidRDefault="007E4F8F"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324DC3BA" w14:textId="77777777" w:rsidR="007E4F8F" w:rsidRDefault="007E4F8F"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required</w:t>
      </w:r>
      <w:r>
        <w:rPr>
          <w:rFonts w:ascii="Consolas" w:hAnsi="Consolas" w:cs="Courier New"/>
          <w:color w:val="666600"/>
          <w:sz w:val="17"/>
          <w:szCs w:val="17"/>
        </w:rPr>
        <w:t>(</w:t>
      </w:r>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raise_exception</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C5A87B7" w14:textId="77777777" w:rsidR="007E4F8F" w:rsidRDefault="007E4F8F"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sign_in</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location_id</w:t>
      </w:r>
      <w:r>
        <w:rPr>
          <w:rFonts w:ascii="Consolas" w:hAnsi="Consolas" w:cs="Courier New"/>
          <w:color w:val="666600"/>
          <w:sz w:val="17"/>
          <w:szCs w:val="17"/>
        </w:rPr>
        <w:t>):</w:t>
      </w:r>
    </w:p>
    <w:p w14:paraId="68156CD1" w14:textId="77777777" w:rsidR="007E4F8F" w:rsidRDefault="007E4F8F" w:rsidP="00537D58">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r>
        <w:rPr>
          <w:rFonts w:ascii="Consolas" w:hAnsi="Consolas" w:cs="Courier New"/>
          <w:color w:val="000000"/>
          <w:sz w:val="17"/>
          <w:szCs w:val="17"/>
        </w:rPr>
        <w:t>location_id</w:t>
      </w:r>
      <w:r>
        <w:rPr>
          <w:rFonts w:ascii="Consolas" w:hAnsi="Consolas" w:cs="Courier New"/>
          <w:color w:val="666600"/>
          <w:sz w:val="17"/>
          <w:szCs w:val="17"/>
        </w:rPr>
        <w:t>)</w:t>
      </w:r>
    </w:p>
    <w:p w14:paraId="62DE11E1" w14:textId="3814DFEA" w:rsidR="00D37AA4" w:rsidRP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render</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7710E07D" w14:textId="573E0B48" w:rsidR="00866019" w:rsidRDefault="00C03A9C" w:rsidP="00866019">
      <w:pPr>
        <w:pStyle w:val="Paragraph"/>
      </w:pPr>
      <w:r w:rsidRPr="00C03A9C">
        <w:t>To determine if a user has a specific permission, the if tag in combination with the perms.identity.activate_sign_in function can be utili</w:t>
      </w:r>
      <w:r w:rsidR="009B6DFD">
        <w:t>s</w:t>
      </w:r>
      <w:r w:rsidRPr="00C03A9C">
        <w:t>ed. In the example provided below, the if tag is implemented to exhibit the "Activate Sign In" button only if the user has the permission "identity.activate_sign_in".</w:t>
      </w:r>
    </w:p>
    <w:p w14:paraId="5E309362"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1. &lt;td&gt;&lt;p</w:t>
      </w:r>
      <w:r>
        <w:rPr>
          <w:rFonts w:ascii="Consolas" w:hAnsi="Consolas" w:cs="Courier New"/>
          <w:color w:val="000000"/>
          <w:sz w:val="17"/>
          <w:szCs w:val="17"/>
        </w:rPr>
        <w:t xml:space="preserve"> </w:t>
      </w:r>
      <w:r>
        <w:rPr>
          <w:rFonts w:ascii="Consolas" w:hAnsi="Consolas" w:cs="Courier New"/>
          <w:sz w:val="17"/>
          <w:szCs w:val="17"/>
        </w:rPr>
        <w:t>id</w:t>
      </w:r>
      <w:r>
        <w:rPr>
          <w:rFonts w:ascii="Consolas" w:hAnsi="Consolas" w:cs="Courier New"/>
          <w:color w:val="666600"/>
          <w:sz w:val="17"/>
          <w:szCs w:val="17"/>
        </w:rPr>
        <w:t>=</w:t>
      </w:r>
      <w:r>
        <w:rPr>
          <w:rFonts w:ascii="Consolas" w:hAnsi="Consolas" w:cs="Courier New"/>
          <w:sz w:val="17"/>
          <w:szCs w:val="17"/>
        </w:rPr>
        <w:t>"my-desc"&gt;</w:t>
      </w:r>
      <w:r>
        <w:rPr>
          <w:rFonts w:ascii="Consolas" w:hAnsi="Consolas" w:cs="Courier New"/>
          <w:color w:val="000000"/>
          <w:sz w:val="17"/>
          <w:szCs w:val="17"/>
        </w:rPr>
        <w:t>Actions</w:t>
      </w:r>
      <w:r>
        <w:rPr>
          <w:rFonts w:ascii="Consolas" w:hAnsi="Consolas" w:cs="Courier New"/>
          <w:sz w:val="17"/>
          <w:szCs w:val="17"/>
        </w:rPr>
        <w:t>&lt;/p&gt;&lt;/td&gt;</w:t>
      </w:r>
    </w:p>
    <w:p w14:paraId="08930F8A"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2. &lt;td&gt;</w:t>
      </w:r>
    </w:p>
    <w:p w14:paraId="0CC7DB0E" w14:textId="5BCA32C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 if perms.identity.activate_sign_in %}</w:t>
      </w:r>
    </w:p>
    <w:p w14:paraId="6A2B6B38" w14:textId="30848FE4"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sz w:val="17"/>
          <w:szCs w:val="17"/>
        </w:rPr>
        <w:t>&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btn btn-primary"</w:t>
      </w:r>
      <w:r>
        <w:rPr>
          <w:rFonts w:ascii="Consolas" w:hAnsi="Consolas" w:cs="Courier New"/>
          <w:color w:val="000000"/>
          <w:sz w:val="17"/>
          <w:szCs w:val="17"/>
        </w:rPr>
        <w:t xml:space="preserve"> </w:t>
      </w:r>
      <w:r>
        <w:rPr>
          <w:rFonts w:ascii="Consolas" w:hAnsi="Consolas" w:cs="Courier New"/>
          <w:sz w:val="17"/>
          <w:szCs w:val="17"/>
        </w:rPr>
        <w:t>href</w:t>
      </w:r>
      <w:r>
        <w:rPr>
          <w:rFonts w:ascii="Consolas" w:hAnsi="Consolas" w:cs="Courier New"/>
          <w:color w:val="666600"/>
          <w:sz w:val="17"/>
          <w:szCs w:val="17"/>
        </w:rPr>
        <w:t>=</w:t>
      </w:r>
      <w:r>
        <w:rPr>
          <w:rFonts w:ascii="Consolas" w:hAnsi="Consolas" w:cs="Courier New"/>
          <w:sz w:val="17"/>
          <w:szCs w:val="17"/>
        </w:rPr>
        <w:t>"{% url 'sign_in' location.id %}"&gt;</w:t>
      </w:r>
      <w:r>
        <w:rPr>
          <w:rFonts w:ascii="Consolas" w:hAnsi="Consolas" w:cs="Courier New"/>
          <w:color w:val="000000"/>
          <w:sz w:val="17"/>
          <w:szCs w:val="17"/>
        </w:rPr>
        <w:t>Activate Sign n</w:t>
      </w:r>
      <w:r>
        <w:rPr>
          <w:rFonts w:ascii="Consolas" w:hAnsi="Consolas" w:cs="Courier New"/>
          <w:sz w:val="17"/>
          <w:szCs w:val="17"/>
        </w:rPr>
        <w:t>&lt;/a&gt;</w:t>
      </w:r>
    </w:p>
    <w:p w14:paraId="1EBD39F5" w14:textId="2C44680E"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 endif %}</w:t>
      </w:r>
    </w:p>
    <w:p w14:paraId="5B48E775" w14:textId="09731EC8" w:rsidR="00952092" w:rsidRPr="00537D58" w:rsidRDefault="00A109B3" w:rsidP="00537D5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6. &lt;/td&gt;</w:t>
      </w:r>
    </w:p>
    <w:p w14:paraId="2AFD1D59" w14:textId="054215B6" w:rsidR="009B6268" w:rsidRDefault="008339B9" w:rsidP="00945242">
      <w:pPr>
        <w:pStyle w:val="Heading3"/>
      </w:pPr>
      <w:bookmarkStart w:id="95" w:name="_Toc133397067"/>
      <w:r>
        <w:t>The U</w:t>
      </w:r>
      <w:r w:rsidR="004A77AD">
        <w:t>RL</w:t>
      </w:r>
      <w:r>
        <w:t>s</w:t>
      </w:r>
      <w:bookmarkEnd w:id="95"/>
    </w:p>
    <w:p w14:paraId="6E3ED20B" w14:textId="077B0B69" w:rsidR="008D5379" w:rsidRDefault="008D5379" w:rsidP="009E5D73">
      <w:pPr>
        <w:pStyle w:val="Paragraph"/>
        <w:keepNext/>
      </w:pPr>
      <w:r w:rsidRPr="008D5379">
        <w:t xml:space="preserve">In the Identity project, the urls.py file can be found within the Identity folder and </w:t>
      </w:r>
      <w:r w:rsidR="00435EBC">
        <w:t>establishes</w:t>
      </w:r>
      <w:r w:rsidRPr="008D5379">
        <w:t xml:space="preserve"> a link between URLs and their corresponding view functions as defined in views.py. This is accomplished through the path function, which maps URL patterns to their associated views. The name parameter can also be specified in the path function to provide a reference to the URL pattern within templates, enabling developers to create dynamic links between pages.</w:t>
      </w:r>
    </w:p>
    <w:p w14:paraId="66564E9E" w14:textId="77777777" w:rsidR="00896FA5" w:rsidRDefault="00896FA5"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django</w:t>
      </w:r>
      <w:r>
        <w:rPr>
          <w:rFonts w:ascii="Consolas" w:hAnsi="Consolas" w:cs="Courier New"/>
          <w:color w:val="666600"/>
          <w:sz w:val="17"/>
          <w:szCs w:val="17"/>
        </w:rPr>
        <w:t>.</w:t>
      </w:r>
      <w:r>
        <w:rPr>
          <w:rFonts w:ascii="Consolas" w:hAnsi="Consolas" w:cs="Courier New"/>
          <w:color w:val="000000"/>
          <w:sz w:val="17"/>
          <w:szCs w:val="17"/>
        </w:rPr>
        <w:t xml:space="preserve">urls </w:t>
      </w:r>
      <w:r>
        <w:rPr>
          <w:rFonts w:ascii="Consolas" w:hAnsi="Consolas" w:cs="Courier New"/>
          <w:color w:val="000088"/>
          <w:sz w:val="17"/>
          <w:szCs w:val="17"/>
        </w:rPr>
        <w:t>import</w:t>
      </w:r>
      <w:r>
        <w:rPr>
          <w:rFonts w:ascii="Consolas" w:hAnsi="Consolas" w:cs="Courier New"/>
          <w:color w:val="000000"/>
          <w:sz w:val="17"/>
          <w:szCs w:val="17"/>
        </w:rPr>
        <w:t xml:space="preserve"> path</w:t>
      </w:r>
    </w:p>
    <w:p w14:paraId="1812F4B1" w14:textId="77777777" w:rsidR="00896FA5" w:rsidRDefault="00896FA5"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mport</w:t>
      </w:r>
      <w:r>
        <w:rPr>
          <w:rFonts w:ascii="Consolas" w:hAnsi="Consolas" w:cs="Courier New"/>
          <w:color w:val="000000"/>
          <w:sz w:val="17"/>
          <w:szCs w:val="17"/>
        </w:rPr>
        <w:t xml:space="preserve"> views</w:t>
      </w:r>
    </w:p>
    <w:p w14:paraId="2A41F65B" w14:textId="77777777" w:rsidR="00896FA5" w:rsidRDefault="00896FA5"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views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UserEditVie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sswordsChangeView</w:t>
      </w:r>
    </w:p>
    <w:p w14:paraId="3F94C28C" w14:textId="77777777" w:rsidR="00896FA5" w:rsidRDefault="00896FA5"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48F84542" w14:textId="77777777" w:rsidR="00896FA5" w:rsidRDefault="00896FA5"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urlpattern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785CAFE" w14:textId="77777777" w:rsidR="00896FA5" w:rsidRDefault="00896FA5"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880000"/>
          <w:sz w:val="17"/>
          <w:szCs w:val="17"/>
        </w:rPr>
        <w:t># ...</w:t>
      </w:r>
    </w:p>
    <w:p w14:paraId="62C96031" w14:textId="77777777" w:rsidR="00896FA5" w:rsidRDefault="00896FA5"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views</w:t>
      </w:r>
      <w:r>
        <w:rPr>
          <w:rFonts w:ascii="Consolas" w:hAnsi="Consolas" w:cs="Courier New"/>
          <w:color w:val="666600"/>
          <w:sz w:val="17"/>
          <w:szCs w:val="17"/>
        </w:rPr>
        <w:t>.</w:t>
      </w:r>
      <w:r>
        <w:rPr>
          <w:rFonts w:ascii="Consolas" w:hAnsi="Consolas" w:cs="Courier New"/>
          <w:color w:val="000000"/>
          <w:sz w:val="17"/>
          <w:szCs w:val="17"/>
        </w:rPr>
        <w:t>index</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index'</w:t>
      </w:r>
      <w:r>
        <w:rPr>
          <w:rFonts w:ascii="Consolas" w:hAnsi="Consolas" w:cs="Courier New"/>
          <w:color w:val="666600"/>
          <w:sz w:val="17"/>
          <w:szCs w:val="17"/>
        </w:rPr>
        <w:t>),</w:t>
      </w:r>
    </w:p>
    <w:p w14:paraId="627C239F" w14:textId="77777777" w:rsidR="00896FA5" w:rsidRDefault="00896FA5"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edit-user-profi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serEditView</w:t>
      </w:r>
      <w:r>
        <w:rPr>
          <w:rFonts w:ascii="Consolas" w:hAnsi="Consolas" w:cs="Courier New"/>
          <w:color w:val="666600"/>
          <w:sz w:val="17"/>
          <w:szCs w:val="17"/>
        </w:rPr>
        <w:t>.</w:t>
      </w:r>
      <w:r>
        <w:rPr>
          <w:rFonts w:ascii="Consolas" w:hAnsi="Consolas" w:cs="Courier New"/>
          <w:color w:val="000000"/>
          <w:sz w:val="17"/>
          <w:szCs w:val="17"/>
        </w:rPr>
        <w:t>as_view</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edit-user-profile"</w:t>
      </w:r>
      <w:r>
        <w:rPr>
          <w:rFonts w:ascii="Consolas" w:hAnsi="Consolas" w:cs="Courier New"/>
          <w:color w:val="666600"/>
          <w:sz w:val="17"/>
          <w:szCs w:val="17"/>
        </w:rPr>
        <w:t>),</w:t>
      </w:r>
    </w:p>
    <w:p w14:paraId="4F6F7336" w14:textId="77777777" w:rsidR="00896FA5" w:rsidRDefault="00896FA5"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views</w:t>
      </w:r>
      <w:r>
        <w:rPr>
          <w:rFonts w:ascii="Consolas" w:hAnsi="Consolas" w:cs="Courier New"/>
          <w:color w:val="666600"/>
          <w:sz w:val="17"/>
          <w:szCs w:val="17"/>
        </w:rPr>
        <w:t>.</w:t>
      </w:r>
      <w:r>
        <w:rPr>
          <w:rFonts w:ascii="Consolas" w:hAnsi="Consolas" w:cs="Courier New"/>
          <w:color w:val="0000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01A3C067" w14:textId="77777777" w:rsidR="00896FA5" w:rsidRDefault="00896FA5"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locations/&lt;int:location_id&gt;/'</w:t>
      </w:r>
      <w:r>
        <w:rPr>
          <w:rFonts w:ascii="Consolas" w:hAnsi="Consolas" w:cs="Courier New"/>
          <w:color w:val="666600"/>
          <w:sz w:val="17"/>
          <w:szCs w:val="17"/>
        </w:rPr>
        <w:t>,</w:t>
      </w:r>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16D91084" w14:textId="1C948BDF" w:rsidR="000A0ED7" w:rsidRPr="00896FA5" w:rsidRDefault="00896FA5"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w:t>
      </w:r>
    </w:p>
    <w:p w14:paraId="102C1BE7" w14:textId="77777777" w:rsidR="009A04EB" w:rsidRPr="009E5D73" w:rsidRDefault="009A04EB" w:rsidP="009E5D73"/>
    <w:p w14:paraId="632E5D1C" w14:textId="35E6CDE4" w:rsidR="000236CC" w:rsidRPr="009A04EB" w:rsidRDefault="009A04EB"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7182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views</w:t>
      </w:r>
      <w:r>
        <w:rPr>
          <w:rFonts w:ascii="Consolas" w:hAnsi="Consolas" w:cs="Courier New"/>
          <w:color w:val="666600"/>
          <w:sz w:val="17"/>
          <w:szCs w:val="17"/>
        </w:rPr>
        <w:t>.</w:t>
      </w:r>
      <w:r>
        <w:rPr>
          <w:rFonts w:ascii="Consolas" w:hAnsi="Consolas" w:cs="Courier New"/>
          <w:color w:val="0000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1C343BB3" w14:textId="390CCE19" w:rsidR="00422459" w:rsidRPr="000236CC" w:rsidRDefault="00422459" w:rsidP="00945242">
      <w:pPr>
        <w:pStyle w:val="Paragraph"/>
      </w:pPr>
      <w:r w:rsidRPr="00422459">
        <w:t>The URL is then accessed as follows:</w:t>
      </w:r>
      <w:r w:rsidR="009E5D73">
        <w:t xml:space="preserve"> </w:t>
      </w:r>
      <w:hyperlink r:id="rId40" w:history="1">
        <w:r w:rsidRPr="00422459">
          <w:rPr>
            <w:rStyle w:val="Hyperlink"/>
          </w:rPr>
          <w:t>http://localhost:8000/locations</w:t>
        </w:r>
      </w:hyperlink>
    </w:p>
    <w:p w14:paraId="286AE16A" w14:textId="03A05071" w:rsidR="00E94BD7" w:rsidRDefault="00857EAA" w:rsidP="009E5D73">
      <w:pPr>
        <w:pStyle w:val="Paragraph"/>
        <w:keepNext/>
      </w:pPr>
      <w:r w:rsidRPr="00857EAA">
        <w:t>URL parameters are defined using angle brackets</w:t>
      </w:r>
      <w:r>
        <w:t>,</w:t>
      </w:r>
      <w:r w:rsidRPr="00857EAA">
        <w:t xml:space="preserve"> </w:t>
      </w:r>
      <w:r w:rsidR="00342E7D" w:rsidRPr="00857EAA">
        <w:t>e.g.,</w:t>
      </w:r>
      <w:r w:rsidR="009E5D73">
        <w:t xml:space="preserve"> </w:t>
      </w:r>
      <w:r w:rsidRPr="00857EAA">
        <w:t>&lt;int:location_id&gt;. The</w:t>
      </w:r>
      <w:r w:rsidR="009E5D73">
        <w:t xml:space="preserve"> </w:t>
      </w:r>
      <w:r w:rsidRPr="00857EAA">
        <w:t>int</w:t>
      </w:r>
      <w:r w:rsidR="009E5D73">
        <w:t xml:space="preserve"> </w:t>
      </w:r>
      <w:r w:rsidRPr="00857EAA">
        <w:t>parameter defines the type of the parameter. The</w:t>
      </w:r>
      <w:r w:rsidR="009E5D73">
        <w:t xml:space="preserve"> </w:t>
      </w:r>
      <w:r w:rsidRPr="00857EAA">
        <w:t>location_id</w:t>
      </w:r>
      <w:r w:rsidR="009E5D73">
        <w:t xml:space="preserve"> </w:t>
      </w:r>
      <w:r w:rsidRPr="00857EAA">
        <w:t xml:space="preserve">parameter is the name of the </w:t>
      </w:r>
      <w:r w:rsidRPr="00857EAA">
        <w:lastRenderedPageBreak/>
        <w:t>parameter. The parameter is then available in the function</w:t>
      </w:r>
      <w:r>
        <w:t>,</w:t>
      </w:r>
      <w:r w:rsidRPr="00857EAA">
        <w:t xml:space="preserve"> </w:t>
      </w:r>
      <w:r w:rsidR="006D1ECF" w:rsidRPr="00857EAA">
        <w:t>e.g.,</w:t>
      </w:r>
      <w:r w:rsidR="009E5D73">
        <w:t xml:space="preserve"> </w:t>
      </w:r>
      <w:r w:rsidRPr="00857EAA">
        <w:t>def location_details(request, location_id). The URL is then defined as follows:</w:t>
      </w:r>
    </w:p>
    <w:p w14:paraId="228A8470" w14:textId="737EAA06" w:rsidR="000D0FA2" w:rsidRDefault="000D0FA2" w:rsidP="009E5D73">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93068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8800"/>
          <w:sz w:val="17"/>
          <w:szCs w:val="17"/>
        </w:rPr>
        <w:t>'locations/&lt;int:location_id&gt;/'</w:t>
      </w:r>
      <w:r>
        <w:rPr>
          <w:rFonts w:ascii="Consolas" w:hAnsi="Consolas" w:cs="Courier New"/>
          <w:color w:val="666600"/>
          <w:sz w:val="17"/>
          <w:szCs w:val="17"/>
        </w:rPr>
        <w:t>,</w:t>
      </w:r>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0A921A56" w14:textId="3288DD4F" w:rsidR="0088623C" w:rsidRDefault="0088623C" w:rsidP="00945242">
      <w:pPr>
        <w:pStyle w:val="Paragraph"/>
        <w:rPr>
          <w:lang w:eastAsia="en-GB"/>
        </w:rPr>
      </w:pPr>
      <w:r w:rsidRPr="001B0212">
        <w:rPr>
          <w:lang w:eastAsia="en-GB"/>
        </w:rPr>
        <w:t>The URL is then accessed as follows:</w:t>
      </w:r>
      <w:r w:rsidR="009E5D73">
        <w:rPr>
          <w:lang w:eastAsia="en-GB"/>
        </w:rPr>
        <w:t xml:space="preserve"> </w:t>
      </w:r>
      <w:hyperlink r:id="rId41" w:history="1">
        <w:r w:rsidRPr="001B0212">
          <w:rPr>
            <w:color w:val="0088CC"/>
            <w:u w:val="single"/>
            <w:lang w:eastAsia="en-GB"/>
          </w:rPr>
          <w:t>http://localhost:8000/locations/1/</w:t>
        </w:r>
      </w:hyperlink>
    </w:p>
    <w:p w14:paraId="0E9D7E61" w14:textId="1853E2B8" w:rsidR="0021311B" w:rsidRDefault="0021311B" w:rsidP="00945242">
      <w:pPr>
        <w:pStyle w:val="Paragraph"/>
        <w:rPr>
          <w:lang w:eastAsia="en-GB"/>
        </w:rPr>
      </w:pPr>
      <w:r w:rsidRPr="0021311B">
        <w:rPr>
          <w:lang w:eastAsia="en-GB"/>
        </w:rPr>
        <w:t>Generic views are used to map the URL to the function by using the</w:t>
      </w:r>
      <w:r w:rsidR="006D1ECF">
        <w:rPr>
          <w:lang w:eastAsia="en-GB"/>
        </w:rPr>
        <w:t xml:space="preserve"> </w:t>
      </w:r>
      <w:r>
        <w:rPr>
          <w:lang w:eastAsia="en-GB"/>
        </w:rPr>
        <w:t>`</w:t>
      </w:r>
      <w:r w:rsidRPr="0021311B">
        <w:rPr>
          <w:b/>
          <w:bCs/>
          <w:lang w:eastAsia="en-GB"/>
        </w:rPr>
        <w:t>as_view</w:t>
      </w:r>
      <w:r w:rsidR="006D1ECF">
        <w:rPr>
          <w:b/>
          <w:bCs/>
          <w:lang w:eastAsia="en-GB"/>
        </w:rPr>
        <w:t>`</w:t>
      </w:r>
      <w:r>
        <w:rPr>
          <w:lang w:eastAsia="en-GB"/>
        </w:rPr>
        <w:t>.</w:t>
      </w:r>
      <w:r w:rsidR="009E5D73">
        <w:rPr>
          <w:lang w:eastAsia="en-GB"/>
        </w:rPr>
        <w:t xml:space="preserve"> </w:t>
      </w:r>
      <w:r w:rsidRPr="0021311B">
        <w:rPr>
          <w:lang w:eastAsia="en-GB"/>
        </w:rPr>
        <w:t>function</w:t>
      </w:r>
      <w:r>
        <w:rPr>
          <w:lang w:eastAsia="en-GB"/>
        </w:rPr>
        <w:t>,</w:t>
      </w:r>
      <w:r w:rsidRPr="0021311B">
        <w:rPr>
          <w:lang w:eastAsia="en-GB"/>
        </w:rPr>
        <w:t xml:space="preserve"> e.g.</w:t>
      </w:r>
      <w:r w:rsidR="006D1ECF">
        <w:rPr>
          <w:lang w:eastAsia="en-GB"/>
        </w:rPr>
        <w:t>,</w:t>
      </w:r>
      <w:r w:rsidR="004C3F0C">
        <w:rPr>
          <w:lang w:eastAsia="en-GB"/>
        </w:rPr>
        <w:t xml:space="preserve"> </w:t>
      </w:r>
      <w:r w:rsidRPr="0021311B">
        <w:rPr>
          <w:lang w:eastAsia="en-GB"/>
        </w:rPr>
        <w:t>path('edit-user-profile/', UserEditView.as_view(), name="edit-user-profile")</w:t>
      </w:r>
      <w:r w:rsidR="004C3F0C">
        <w:rPr>
          <w:lang w:eastAsia="en-GB"/>
        </w:rPr>
        <w:t>.</w:t>
      </w:r>
    </w:p>
    <w:p w14:paraId="52676C91" w14:textId="208DF19F" w:rsidR="00EF59B8" w:rsidRPr="008D5379" w:rsidRDefault="001D0CA0" w:rsidP="00945242">
      <w:pPr>
        <w:pStyle w:val="Paragraph"/>
        <w:rPr>
          <w:lang w:eastAsia="en-GB"/>
        </w:rPr>
      </w:pPr>
      <w:r w:rsidRPr="001D0CA0">
        <w:rPr>
          <w:lang w:eastAsia="en-GB"/>
        </w:rPr>
        <w:t>The URL is then accessed as follows:</w:t>
      </w:r>
      <w:r w:rsidR="004C3F0C">
        <w:rPr>
          <w:lang w:eastAsia="en-GB"/>
        </w:rPr>
        <w:t xml:space="preserve"> </w:t>
      </w:r>
      <w:hyperlink r:id="rId42" w:history="1">
        <w:r w:rsidRPr="001D0CA0">
          <w:rPr>
            <w:rStyle w:val="Hyperlink"/>
            <w:lang w:eastAsia="en-GB"/>
          </w:rPr>
          <w:t>http://localhost:8000/edit-user-profile</w:t>
        </w:r>
      </w:hyperlink>
    </w:p>
    <w:p w14:paraId="5619E260" w14:textId="3E1CACAB" w:rsidR="00FA3351" w:rsidRDefault="006667ED" w:rsidP="00945242">
      <w:pPr>
        <w:pStyle w:val="Heading4"/>
      </w:pPr>
      <w:r>
        <w:t>Referencing the URLs</w:t>
      </w:r>
    </w:p>
    <w:p w14:paraId="1CE8C23C" w14:textId="066F9584" w:rsidR="003243D1" w:rsidRDefault="003243D1" w:rsidP="00945242">
      <w:pPr>
        <w:pStyle w:val="Paragraph"/>
      </w:pPr>
      <w:r>
        <w:t>T</w:t>
      </w:r>
      <w:r w:rsidR="00607333">
        <w:t>he `url` function can be utili</w:t>
      </w:r>
      <w:r w:rsidR="009B6DFD">
        <w:t>s</w:t>
      </w:r>
      <w:r w:rsidR="00607333">
        <w:t>ed to reference a URL within a Django template</w:t>
      </w:r>
      <w:r>
        <w:t>. This function generates a URL based on the name of the URL pattern defined in the urls.py file</w:t>
      </w:r>
      <w:r w:rsidR="009B0926">
        <w:t xml:space="preserve"> and</w:t>
      </w:r>
      <w:r>
        <w:t xml:space="preserve"> any associated parameters.</w:t>
      </w:r>
    </w:p>
    <w:p w14:paraId="23E0821F" w14:textId="18279D19" w:rsidR="003243D1" w:rsidRDefault="003243D1" w:rsidP="004C3F0C">
      <w:pPr>
        <w:pStyle w:val="Paragraph"/>
        <w:keepNext/>
      </w:pPr>
      <w:r>
        <w:t xml:space="preserve">In the example provided, the url function is used within a template called master.html to generate a link to the "locations" URL pattern. The url function takes a single argument, which is the name assigned to the URL pattern in the urls.py file (in this case, "locations"). When the template is rendered, this url function will generate a URL </w:t>
      </w:r>
      <w:r w:rsidR="009B0926">
        <w:t>corresponding to the "locations" URL pattern, which</w:t>
      </w:r>
      <w:r>
        <w:t xml:space="preserve"> will be used as the href attribute for the "Locations" link.</w:t>
      </w:r>
    </w:p>
    <w:p w14:paraId="557621C0" w14:textId="0FD012EF" w:rsidR="007B4C1B" w:rsidRPr="004C3F0C" w:rsidRDefault="00022F6F"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609095"/>
        <w:rPr>
          <w:rFonts w:ascii="Consolas" w:hAnsi="Consolas" w:cs="Courier New"/>
          <w:sz w:val="17"/>
          <w:szCs w:val="17"/>
        </w:rPr>
      </w:pPr>
      <w:r>
        <w:rPr>
          <w:rFonts w:ascii="Consolas" w:hAnsi="Consolas" w:cs="Courier New"/>
          <w:sz w:val="17"/>
          <w:szCs w:val="17"/>
        </w:rPr>
        <w:t>1. &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nav-link"</w:t>
      </w:r>
      <w:r>
        <w:rPr>
          <w:rFonts w:ascii="Consolas" w:hAnsi="Consolas" w:cs="Courier New"/>
          <w:color w:val="000000"/>
          <w:sz w:val="17"/>
          <w:szCs w:val="17"/>
        </w:rPr>
        <w:t xml:space="preserve"> </w:t>
      </w:r>
      <w:r>
        <w:rPr>
          <w:rFonts w:ascii="Consolas" w:hAnsi="Consolas" w:cs="Courier New"/>
          <w:sz w:val="17"/>
          <w:szCs w:val="17"/>
        </w:rPr>
        <w:t>href</w:t>
      </w:r>
      <w:r>
        <w:rPr>
          <w:rFonts w:ascii="Consolas" w:hAnsi="Consolas" w:cs="Courier New"/>
          <w:color w:val="666600"/>
          <w:sz w:val="17"/>
          <w:szCs w:val="17"/>
        </w:rPr>
        <w:t>=</w:t>
      </w:r>
      <w:r>
        <w:rPr>
          <w:rFonts w:ascii="Consolas" w:hAnsi="Consolas" w:cs="Courier New"/>
          <w:sz w:val="17"/>
          <w:szCs w:val="17"/>
        </w:rPr>
        <w:t>"{% url 'locations' %}"&gt;</w:t>
      </w:r>
      <w:r>
        <w:rPr>
          <w:rFonts w:ascii="Consolas" w:hAnsi="Consolas" w:cs="Courier New"/>
          <w:color w:val="000000"/>
          <w:sz w:val="17"/>
          <w:szCs w:val="17"/>
        </w:rPr>
        <w:t>Locations</w:t>
      </w:r>
      <w:r>
        <w:rPr>
          <w:rFonts w:ascii="Consolas" w:hAnsi="Consolas" w:cs="Courier New"/>
          <w:sz w:val="17"/>
          <w:szCs w:val="17"/>
        </w:rPr>
        <w:t>&lt;/a&gt;</w:t>
      </w:r>
    </w:p>
    <w:p w14:paraId="04BA3576" w14:textId="7CFE667D" w:rsidR="00A514A0" w:rsidRDefault="00A514A0" w:rsidP="00945242">
      <w:pPr>
        <w:pStyle w:val="Heading4"/>
      </w:pPr>
      <w:r>
        <w:t xml:space="preserve">Adding the project URLs to the </w:t>
      </w:r>
      <w:r w:rsidR="00727B7D">
        <w:t>w</w:t>
      </w:r>
      <w:r>
        <w:t>ebsite</w:t>
      </w:r>
    </w:p>
    <w:p w14:paraId="5E6CE3B3" w14:textId="42360AFE" w:rsidR="00727B7D" w:rsidRDefault="00727B7D" w:rsidP="00A544FE">
      <w:pPr>
        <w:pStyle w:val="Paragraph"/>
      </w:pPr>
      <w:r>
        <w:t xml:space="preserve">To incorporate the URLs from the Identity app into the main website app, the code </w:t>
      </w:r>
      <w:r w:rsidR="007C243D">
        <w:t>`</w:t>
      </w:r>
      <w:r>
        <w:t>path(</w:t>
      </w:r>
      <w:r w:rsidR="007C243D">
        <w:t>‘’</w:t>
      </w:r>
      <w:r>
        <w:t>, include('identity.urls'))</w:t>
      </w:r>
      <w:r w:rsidR="003129DD">
        <w:t>`</w:t>
      </w:r>
      <w:r>
        <w:t xml:space="preserve"> can be added to the website's urls.py file. This code specifies that any URLs defined within the identity app should be included within the website app's URLs at the root level.</w:t>
      </w:r>
    </w:p>
    <w:p w14:paraId="3BD2263F" w14:textId="35017C55" w:rsidR="00466EFA" w:rsidRDefault="00727B7D" w:rsidP="004C3F0C">
      <w:pPr>
        <w:pStyle w:val="Paragraph"/>
        <w:keepNext/>
      </w:pPr>
      <w:r>
        <w:t>In the provided code snippet, the include function i</w:t>
      </w:r>
      <w:r w:rsidR="007C243D">
        <w:t>ncorporates</w:t>
      </w:r>
      <w:r>
        <w:t xml:space="preserve"> the URLs defined within the </w:t>
      </w:r>
      <w:r w:rsidR="007C243D">
        <w:t>`</w:t>
      </w:r>
      <w:r>
        <w:t>identity.urls</w:t>
      </w:r>
      <w:r w:rsidR="00ED6FC8">
        <w:t>.`</w:t>
      </w:r>
      <w:r>
        <w:t xml:space="preserve"> file. The empty string '' in the first argument of the path function specifies that these URLs should be added to the root level of the website. The admin </w:t>
      </w:r>
      <w:r>
        <w:lastRenderedPageBreak/>
        <w:t>URL is also included in the url</w:t>
      </w:r>
      <w:r w:rsidR="00ED6FC8">
        <w:t xml:space="preserve"> </w:t>
      </w:r>
      <w:r>
        <w:t>patterns list, allowing developers to access the Django admin panel.</w:t>
      </w:r>
    </w:p>
    <w:p w14:paraId="4F0566AF" w14:textId="77777777" w:rsidR="00912810" w:rsidRDefault="00912810" w:rsidP="004C3F0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django</w:t>
      </w:r>
      <w:r>
        <w:rPr>
          <w:rFonts w:ascii="Consolas" w:hAnsi="Consolas" w:cs="Courier New"/>
          <w:color w:val="666600"/>
          <w:sz w:val="17"/>
          <w:szCs w:val="17"/>
        </w:rPr>
        <w:t>.</w:t>
      </w:r>
      <w:r>
        <w:rPr>
          <w:rFonts w:ascii="Consolas" w:hAnsi="Consolas" w:cs="Courier New"/>
          <w:color w:val="000000"/>
          <w:sz w:val="17"/>
          <w:szCs w:val="17"/>
        </w:rPr>
        <w:t xml:space="preserve">contrib </w:t>
      </w:r>
      <w:r>
        <w:rPr>
          <w:rFonts w:ascii="Consolas" w:hAnsi="Consolas" w:cs="Courier New"/>
          <w:color w:val="000088"/>
          <w:sz w:val="17"/>
          <w:szCs w:val="17"/>
        </w:rPr>
        <w:t>import</w:t>
      </w:r>
      <w:r>
        <w:rPr>
          <w:rFonts w:ascii="Consolas" w:hAnsi="Consolas" w:cs="Courier New"/>
          <w:color w:val="000000"/>
          <w:sz w:val="17"/>
          <w:szCs w:val="17"/>
        </w:rPr>
        <w:t xml:space="preserve"> admin</w:t>
      </w:r>
    </w:p>
    <w:p w14:paraId="1D4139FE" w14:textId="77777777" w:rsidR="00912810" w:rsidRDefault="00912810" w:rsidP="004C3F0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django</w:t>
      </w:r>
      <w:r>
        <w:rPr>
          <w:rFonts w:ascii="Consolas" w:hAnsi="Consolas" w:cs="Courier New"/>
          <w:color w:val="666600"/>
          <w:sz w:val="17"/>
          <w:szCs w:val="17"/>
        </w:rPr>
        <w:t>.</w:t>
      </w:r>
      <w:r>
        <w:rPr>
          <w:rFonts w:ascii="Consolas" w:hAnsi="Consolas" w:cs="Courier New"/>
          <w:color w:val="000000"/>
          <w:sz w:val="17"/>
          <w:szCs w:val="17"/>
        </w:rPr>
        <w:t xml:space="preserve">urls </w:t>
      </w:r>
      <w:r>
        <w:rPr>
          <w:rFonts w:ascii="Consolas" w:hAnsi="Consolas" w:cs="Courier New"/>
          <w:color w:val="000088"/>
          <w:sz w:val="17"/>
          <w:szCs w:val="17"/>
        </w:rPr>
        <w:t>import</w:t>
      </w:r>
      <w:r>
        <w:rPr>
          <w:rFonts w:ascii="Consolas" w:hAnsi="Consolas" w:cs="Courier New"/>
          <w:color w:val="000000"/>
          <w:sz w:val="17"/>
          <w:szCs w:val="17"/>
        </w:rPr>
        <w:t xml:space="preserve"> path</w:t>
      </w:r>
      <w:r>
        <w:rPr>
          <w:rFonts w:ascii="Consolas" w:hAnsi="Consolas" w:cs="Courier New"/>
          <w:color w:val="666600"/>
          <w:sz w:val="17"/>
          <w:szCs w:val="17"/>
        </w:rPr>
        <w:t>,</w:t>
      </w:r>
      <w:r>
        <w:rPr>
          <w:rFonts w:ascii="Consolas" w:hAnsi="Consolas" w:cs="Courier New"/>
          <w:color w:val="000000"/>
          <w:sz w:val="17"/>
          <w:szCs w:val="17"/>
        </w:rPr>
        <w:t xml:space="preserve"> include</w:t>
      </w:r>
    </w:p>
    <w:p w14:paraId="6A5A86C2" w14:textId="77777777" w:rsidR="00912810" w:rsidRDefault="00912810" w:rsidP="004C3F0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DF0B73D" w14:textId="77777777" w:rsidR="00912810" w:rsidRDefault="00912810" w:rsidP="004C3F0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urlpattern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B2752F" w14:textId="77777777" w:rsidR="00912810" w:rsidRDefault="00912810" w:rsidP="004C3F0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admin/'</w:t>
      </w:r>
      <w:r>
        <w:rPr>
          <w:rFonts w:ascii="Consolas" w:hAnsi="Consolas" w:cs="Courier New"/>
          <w:color w:val="666600"/>
          <w:sz w:val="17"/>
          <w:szCs w:val="17"/>
        </w:rPr>
        <w:t>,</w:t>
      </w:r>
      <w:r>
        <w:rPr>
          <w:rFonts w:ascii="Consolas" w:hAnsi="Consolas" w:cs="Courier New"/>
          <w:color w:val="000000"/>
          <w:sz w:val="17"/>
          <w:szCs w:val="17"/>
        </w:rPr>
        <w:t xml:space="preserve"> admin</w:t>
      </w:r>
      <w:r>
        <w:rPr>
          <w:rFonts w:ascii="Consolas" w:hAnsi="Consolas" w:cs="Courier New"/>
          <w:color w:val="666600"/>
          <w:sz w:val="17"/>
          <w:szCs w:val="17"/>
        </w:rPr>
        <w:t>.</w:t>
      </w:r>
      <w:r>
        <w:rPr>
          <w:rFonts w:ascii="Consolas" w:hAnsi="Consolas" w:cs="Courier New"/>
          <w:color w:val="000000"/>
          <w:sz w:val="17"/>
          <w:szCs w:val="17"/>
        </w:rPr>
        <w:t>site</w:t>
      </w:r>
      <w:r>
        <w:rPr>
          <w:rFonts w:ascii="Consolas" w:hAnsi="Consolas" w:cs="Courier New"/>
          <w:color w:val="666600"/>
          <w:sz w:val="17"/>
          <w:szCs w:val="17"/>
        </w:rPr>
        <w:t>.</w:t>
      </w:r>
      <w:r>
        <w:rPr>
          <w:rFonts w:ascii="Consolas" w:hAnsi="Consolas" w:cs="Courier New"/>
          <w:color w:val="000000"/>
          <w:sz w:val="17"/>
          <w:szCs w:val="17"/>
        </w:rPr>
        <w:t>urls</w:t>
      </w:r>
      <w:r>
        <w:rPr>
          <w:rFonts w:ascii="Consolas" w:hAnsi="Consolas" w:cs="Courier New"/>
          <w:color w:val="666600"/>
          <w:sz w:val="17"/>
          <w:szCs w:val="17"/>
        </w:rPr>
        <w:t>),</w:t>
      </w:r>
    </w:p>
    <w:p w14:paraId="07462D45" w14:textId="77777777" w:rsidR="00912810" w:rsidRDefault="00912810" w:rsidP="004C3F0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nclude</w:t>
      </w:r>
      <w:r>
        <w:rPr>
          <w:rFonts w:ascii="Consolas" w:hAnsi="Consolas" w:cs="Courier New"/>
          <w:color w:val="666600"/>
          <w:sz w:val="17"/>
          <w:szCs w:val="17"/>
        </w:rPr>
        <w:t>(</w:t>
      </w:r>
      <w:r>
        <w:rPr>
          <w:rFonts w:ascii="Consolas" w:hAnsi="Consolas" w:cs="Courier New"/>
          <w:color w:val="008800"/>
          <w:sz w:val="17"/>
          <w:szCs w:val="17"/>
        </w:rPr>
        <w:t>'identity.urls'</w:t>
      </w:r>
      <w:r>
        <w:rPr>
          <w:rFonts w:ascii="Consolas" w:hAnsi="Consolas" w:cs="Courier New"/>
          <w:color w:val="666600"/>
          <w:sz w:val="17"/>
          <w:szCs w:val="17"/>
        </w:rPr>
        <w:t>)),</w:t>
      </w:r>
    </w:p>
    <w:p w14:paraId="78FD9E42" w14:textId="50C87E09" w:rsidR="00912810" w:rsidRDefault="00912810" w:rsidP="004C3F0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6600"/>
          <w:sz w:val="17"/>
          <w:szCs w:val="17"/>
        </w:rPr>
        <w:t>]</w:t>
      </w:r>
    </w:p>
    <w:p w14:paraId="2BE4BE12" w14:textId="5F791161" w:rsidR="00A46A7B" w:rsidRDefault="00F224BD" w:rsidP="00945242">
      <w:pPr>
        <w:pStyle w:val="Heading3"/>
      </w:pPr>
      <w:bookmarkStart w:id="96" w:name="_Toc133397068"/>
      <w:r>
        <w:t xml:space="preserve">The </w:t>
      </w:r>
      <w:bookmarkEnd w:id="96"/>
      <w:r w:rsidR="00CE5481">
        <w:t>admin</w:t>
      </w:r>
    </w:p>
    <w:p w14:paraId="021F3EBC" w14:textId="1C58F06E" w:rsidR="00F224BD" w:rsidRDefault="00AA6AE1" w:rsidP="00776488">
      <w:pPr>
        <w:pStyle w:val="Paragraph"/>
      </w:pPr>
      <w:r>
        <w:t>The default Django application,</w:t>
      </w:r>
      <w:r w:rsidR="003E6F53" w:rsidRPr="003E6F53">
        <w:t xml:space="preserve"> the admin site, facilitates a user-friendly interface for managing site content. It can be accessed via </w:t>
      </w:r>
      <w:r w:rsidR="003E6F53" w:rsidRPr="003E6F53">
        <w:rPr>
          <w:b/>
          <w:bCs/>
        </w:rPr>
        <w:t>/admin</w:t>
      </w:r>
      <w:r w:rsidR="003E6F53" w:rsidRPr="003E6F53">
        <w:t xml:space="preserve"> and enables the management of database tables and user accounts.</w:t>
      </w:r>
    </w:p>
    <w:p w14:paraId="03E5A6E0" w14:textId="6AB609B2" w:rsidR="006D5408" w:rsidRDefault="006D5408" w:rsidP="00776488">
      <w:pPr>
        <w:pStyle w:val="Paragraph"/>
      </w:pPr>
      <w:r>
        <w:t>a</w:t>
      </w:r>
      <w:r w:rsidR="004500A9">
        <w:t>dmin.py</w:t>
      </w:r>
    </w:p>
    <w:p w14:paraId="3C72FDE0" w14:textId="6F2DF80D" w:rsidR="00235E86" w:rsidRDefault="00235E86" w:rsidP="00776488">
      <w:pPr>
        <w:pStyle w:val="Paragraph"/>
      </w:pPr>
      <w:r w:rsidRPr="00235E86">
        <w:t>Custom forms can be utili</w:t>
      </w:r>
      <w:r w:rsidR="009B6DFD">
        <w:t>s</w:t>
      </w:r>
      <w:r w:rsidRPr="00235E86">
        <w:t>ed and created in the admin.py file to enhance the admin site with extra fields.</w:t>
      </w:r>
    </w:p>
    <w:p w14:paraId="766E12B9" w14:textId="77E0692B" w:rsidR="008339B9" w:rsidRDefault="00BF71A7" w:rsidP="00945242">
      <w:pPr>
        <w:pStyle w:val="Heading3"/>
      </w:pPr>
      <w:bookmarkStart w:id="97" w:name="_Toc133397069"/>
      <w:r>
        <w:t>The For</w:t>
      </w:r>
      <w:r w:rsidR="00805184">
        <w:t>m</w:t>
      </w:r>
      <w:r>
        <w:t>s</w:t>
      </w:r>
      <w:bookmarkEnd w:id="97"/>
    </w:p>
    <w:p w14:paraId="1AD42756" w14:textId="6B1313E8" w:rsidR="00332122" w:rsidRDefault="00776488" w:rsidP="0075427F">
      <w:pPr>
        <w:keepNext/>
        <w:keepLines/>
      </w:pPr>
      <w:r w:rsidRPr="00776488">
        <w:t>Django forms, which differ from HTML forms, are employed to verify the accuracy of user-entered data. These forms are defined in the forms.py file. Additionally, Crispy Forms is a third-party Django package that streamlines form creation with less code, allowing for the creation of visually appealing forms. This package offers a convenient method for arranging HTML forms through customi</w:t>
      </w:r>
      <w:r w:rsidR="009B6DFD">
        <w:t>s</w:t>
      </w:r>
      <w:r w:rsidRPr="00776488">
        <w:t>able template packs, which can be easily adapted to meet project specifications.</w:t>
      </w:r>
    </w:p>
    <w:p w14:paraId="275C9931" w14:textId="77777777" w:rsidR="00EA7079" w:rsidRPr="00EA7079" w:rsidRDefault="00EA7079" w:rsidP="004C3F0C">
      <w:pPr>
        <w:pStyle w:val="Paragraph"/>
        <w:keepNext/>
        <w:rPr>
          <w:lang w:val="en-US"/>
        </w:rPr>
      </w:pPr>
      <w:r w:rsidRPr="00EA7079">
        <w:rPr>
          <w:lang w:val="en-US"/>
        </w:rPr>
        <w:t>The package django-crispy-forms is required to use the crispy forms in Django. The package can be installed using the following command:</w:t>
      </w:r>
    </w:p>
    <w:p w14:paraId="429ABE58" w14:textId="6EF18C77" w:rsidR="003E5D4F" w:rsidRDefault="003E5D4F" w:rsidP="004C3F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21023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ip install django</w:t>
      </w:r>
      <w:r>
        <w:rPr>
          <w:rFonts w:ascii="Consolas" w:hAnsi="Consolas" w:cs="Courier New"/>
          <w:color w:val="666600"/>
          <w:sz w:val="17"/>
          <w:szCs w:val="17"/>
        </w:rPr>
        <w:t>-</w:t>
      </w:r>
      <w:r>
        <w:rPr>
          <w:rFonts w:ascii="Consolas" w:hAnsi="Consolas" w:cs="Courier New"/>
          <w:color w:val="000000"/>
          <w:sz w:val="17"/>
          <w:szCs w:val="17"/>
        </w:rPr>
        <w:t>crispy</w:t>
      </w:r>
      <w:r>
        <w:rPr>
          <w:rFonts w:ascii="Consolas" w:hAnsi="Consolas" w:cs="Courier New"/>
          <w:color w:val="666600"/>
          <w:sz w:val="17"/>
          <w:szCs w:val="17"/>
        </w:rPr>
        <w:t>-</w:t>
      </w:r>
      <w:r>
        <w:rPr>
          <w:rFonts w:ascii="Consolas" w:hAnsi="Consolas" w:cs="Courier New"/>
          <w:color w:val="000000"/>
          <w:sz w:val="17"/>
          <w:szCs w:val="17"/>
        </w:rPr>
        <w:t>forms</w:t>
      </w:r>
    </w:p>
    <w:p w14:paraId="5B565FAA" w14:textId="77777777" w:rsidR="00EA7079" w:rsidRPr="00EA7079" w:rsidRDefault="00EA7079" w:rsidP="004C3F0C">
      <w:pPr>
        <w:pStyle w:val="Paragraph"/>
        <w:keepNext/>
        <w:rPr>
          <w:lang w:val="en-US"/>
        </w:rPr>
      </w:pPr>
      <w:r w:rsidRPr="00EA7079">
        <w:rPr>
          <w:lang w:val="en-US"/>
        </w:rPr>
        <w:t>In the settings.py file, the crispy forms are added to the installed apps.</w:t>
      </w:r>
    </w:p>
    <w:p w14:paraId="6BE2503B" w14:textId="77777777" w:rsidR="00647AB0" w:rsidRDefault="00647AB0" w:rsidP="004C3F0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2CC5EB" w14:textId="77777777" w:rsidR="00647AB0" w:rsidRDefault="00647AB0" w:rsidP="004C3F0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880000"/>
          <w:sz w:val="17"/>
          <w:szCs w:val="17"/>
        </w:rPr>
        <w:t># ...</w:t>
      </w:r>
    </w:p>
    <w:p w14:paraId="24B1A429" w14:textId="77777777" w:rsidR="00647AB0" w:rsidRDefault="00647AB0" w:rsidP="004C3F0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crispy_forms'</w:t>
      </w:r>
      <w:r>
        <w:rPr>
          <w:rFonts w:ascii="Consolas" w:hAnsi="Consolas" w:cs="Courier New"/>
          <w:color w:val="666600"/>
          <w:sz w:val="17"/>
          <w:szCs w:val="17"/>
        </w:rPr>
        <w:t>,</w:t>
      </w:r>
    </w:p>
    <w:p w14:paraId="117F886F" w14:textId="3DCBFA45" w:rsidR="00647AB0" w:rsidRDefault="00647AB0" w:rsidP="004C3F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666600"/>
          <w:sz w:val="17"/>
          <w:szCs w:val="17"/>
        </w:rPr>
        <w:t>]</w:t>
      </w:r>
    </w:p>
    <w:p w14:paraId="0E8D55A6" w14:textId="77777777" w:rsidR="00421468" w:rsidRDefault="00421468" w:rsidP="004C3F0C">
      <w:pPr>
        <w:pStyle w:val="Paragraph"/>
        <w:keepNext/>
      </w:pPr>
      <w:r>
        <w:lastRenderedPageBreak/>
        <w:t>In the settings.py file, the crispy forms template pack is added to the template context processors.</w:t>
      </w:r>
    </w:p>
    <w:p w14:paraId="42DC58BB"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TEMPL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44D9E0"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666600"/>
          <w:sz w:val="17"/>
          <w:szCs w:val="17"/>
        </w:rPr>
        <w:t>{</w:t>
      </w:r>
    </w:p>
    <w:p w14:paraId="5E6714FB"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BACKEN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jango.template.backends.django.DjangoTemplates'</w:t>
      </w:r>
      <w:r>
        <w:rPr>
          <w:rFonts w:ascii="Consolas" w:hAnsi="Consolas" w:cs="Courier New"/>
          <w:color w:val="666600"/>
          <w:sz w:val="17"/>
          <w:szCs w:val="17"/>
        </w:rPr>
        <w:t>,</w:t>
      </w:r>
    </w:p>
    <w:p w14:paraId="339CBA46"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A2E826"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APP_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6AB0AFAD"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OPTION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75070B1"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context_processo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FFFEE9"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w:t>
      </w:r>
    </w:p>
    <w:p w14:paraId="0EE2E480"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django.template.context_processors.request'</w:t>
      </w:r>
      <w:r>
        <w:rPr>
          <w:rFonts w:ascii="Consolas" w:hAnsi="Consolas" w:cs="Courier New"/>
          <w:color w:val="666600"/>
          <w:sz w:val="17"/>
          <w:szCs w:val="17"/>
        </w:rPr>
        <w:t>,</w:t>
      </w:r>
    </w:p>
    <w:p w14:paraId="3164AA4A"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w:t>
      </w:r>
    </w:p>
    <w:p w14:paraId="7DE59DAA"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666600"/>
          <w:sz w:val="17"/>
          <w:szCs w:val="17"/>
        </w:rPr>
        <w:t>},</w:t>
      </w:r>
    </w:p>
    <w:p w14:paraId="6CDE7938" w14:textId="77777777" w:rsidR="00126661" w:rsidRDefault="00126661"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666600"/>
          <w:sz w:val="17"/>
          <w:szCs w:val="17"/>
        </w:rPr>
        <w:t>},</w:t>
      </w:r>
    </w:p>
    <w:p w14:paraId="1B04182F" w14:textId="71D2429F" w:rsidR="00126661" w:rsidRDefault="00126661" w:rsidP="004C3F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666600"/>
          <w:sz w:val="17"/>
          <w:szCs w:val="17"/>
        </w:rPr>
        <w:t>]</w:t>
      </w:r>
    </w:p>
    <w:p w14:paraId="549CA751" w14:textId="149194EF" w:rsidR="00170563" w:rsidRDefault="00170563" w:rsidP="004C3F0C">
      <w:pPr>
        <w:pStyle w:val="Paragraph"/>
        <w:keepNext/>
        <w:rPr>
          <w:rStyle w:val="Hyperlink"/>
        </w:rPr>
      </w:pPr>
      <w:r>
        <w:t xml:space="preserve">Example use of the crispy forms in the template </w:t>
      </w:r>
      <w:hyperlink r:id="rId43">
        <w:r>
          <w:rPr>
            <w:rStyle w:val="Hyperlink"/>
          </w:rPr>
          <w:t>edit-user-profile.html</w:t>
        </w:r>
      </w:hyperlink>
    </w:p>
    <w:p w14:paraId="38754F68"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07740F11"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A72C131"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title </w:t>
      </w:r>
      <w:r>
        <w:rPr>
          <w:rFonts w:ascii="Consolas" w:hAnsi="Consolas" w:cs="Courier New"/>
          <w:color w:val="666600"/>
          <w:sz w:val="17"/>
          <w:szCs w:val="17"/>
        </w:rPr>
        <w:t>%}</w:t>
      </w:r>
    </w:p>
    <w:p w14:paraId="6F6A293F"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p>
    <w:p w14:paraId="56BD5BC8"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6600"/>
          <w:sz w:val="17"/>
          <w:szCs w:val="17"/>
        </w:rPr>
        <w:t>{%</w:t>
      </w:r>
      <w:r>
        <w:rPr>
          <w:rFonts w:ascii="Consolas" w:hAnsi="Consolas" w:cs="Courier New"/>
          <w:color w:val="000000"/>
          <w:sz w:val="17"/>
          <w:szCs w:val="17"/>
        </w:rPr>
        <w:t xml:space="preserve"> endblock title </w:t>
      </w:r>
      <w:r>
        <w:rPr>
          <w:rFonts w:ascii="Consolas" w:hAnsi="Consolas" w:cs="Courier New"/>
          <w:color w:val="666600"/>
          <w:sz w:val="17"/>
          <w:szCs w:val="17"/>
        </w:rPr>
        <w:t>%}</w:t>
      </w:r>
    </w:p>
    <w:p w14:paraId="3976F846"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241F6F7F"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 method</w:t>
      </w:r>
      <w:r>
        <w:rPr>
          <w:rFonts w:ascii="Consolas" w:hAnsi="Consolas" w:cs="Courier New"/>
          <w:color w:val="666600"/>
          <w:sz w:val="17"/>
          <w:szCs w:val="17"/>
        </w:rPr>
        <w:t>=</w:t>
      </w:r>
      <w:r>
        <w:rPr>
          <w:rFonts w:ascii="Consolas" w:hAnsi="Consolas" w:cs="Courier New"/>
          <w:color w:val="008800"/>
          <w:sz w:val="17"/>
          <w:szCs w:val="17"/>
        </w:rPr>
        <w:t>"post"</w:t>
      </w:r>
      <w:r>
        <w:rPr>
          <w:rFonts w:ascii="Consolas" w:hAnsi="Consolas" w:cs="Courier New"/>
          <w:color w:val="666600"/>
          <w:sz w:val="17"/>
          <w:szCs w:val="17"/>
        </w:rPr>
        <w:t>&gt;</w:t>
      </w:r>
    </w:p>
    <w:p w14:paraId="65051B59"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ntainer"</w:t>
      </w: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8800"/>
          <w:sz w:val="17"/>
          <w:szCs w:val="17"/>
        </w:rPr>
        <w:t>"width: 30rem;"</w:t>
      </w:r>
      <w:r>
        <w:rPr>
          <w:rFonts w:ascii="Consolas" w:hAnsi="Consolas" w:cs="Courier New"/>
          <w:color w:val="666600"/>
          <w:sz w:val="17"/>
          <w:szCs w:val="17"/>
        </w:rPr>
        <w:t>&gt;</w:t>
      </w:r>
    </w:p>
    <w:p w14:paraId="0FF718BA"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lt;h1&gt;</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h1</w:t>
      </w:r>
      <w:r>
        <w:rPr>
          <w:rFonts w:ascii="Consolas" w:hAnsi="Consolas" w:cs="Courier New"/>
          <w:color w:val="666600"/>
          <w:sz w:val="17"/>
          <w:szCs w:val="17"/>
        </w:rPr>
        <w:t>&gt;</w:t>
      </w:r>
    </w:p>
    <w:p w14:paraId="157C408F"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form-group"</w:t>
      </w:r>
      <w:r>
        <w:rPr>
          <w:rFonts w:ascii="Consolas" w:hAnsi="Consolas" w:cs="Courier New"/>
          <w:color w:val="666600"/>
          <w:sz w:val="17"/>
          <w:szCs w:val="17"/>
        </w:rPr>
        <w:t>&gt;</w:t>
      </w:r>
    </w:p>
    <w:p w14:paraId="5AC56F23"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srf_token </w:t>
      </w:r>
      <w:r>
        <w:rPr>
          <w:rFonts w:ascii="Consolas" w:hAnsi="Consolas" w:cs="Courier New"/>
          <w:color w:val="666600"/>
          <w:sz w:val="17"/>
          <w:szCs w:val="17"/>
        </w:rPr>
        <w:t>%}</w:t>
      </w:r>
    </w:p>
    <w:p w14:paraId="63456C9A"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form</w:t>
      </w:r>
      <w:r>
        <w:rPr>
          <w:rFonts w:ascii="Consolas" w:hAnsi="Consolas" w:cs="Courier New"/>
          <w:color w:val="666600"/>
          <w:sz w:val="17"/>
          <w:szCs w:val="17"/>
        </w:rPr>
        <w:t>.</w:t>
      </w:r>
      <w:r>
        <w:rPr>
          <w:rFonts w:ascii="Consolas" w:hAnsi="Consolas" w:cs="Courier New"/>
          <w:color w:val="000000"/>
          <w:sz w:val="17"/>
          <w:szCs w:val="17"/>
        </w:rPr>
        <w:t xml:space="preserve">as_p </w:t>
      </w:r>
      <w:r>
        <w:rPr>
          <w:rFonts w:ascii="Consolas" w:hAnsi="Consolas" w:cs="Courier New"/>
          <w:color w:val="666600"/>
          <w:sz w:val="17"/>
          <w:szCs w:val="17"/>
        </w:rPr>
        <w:t>}}</w:t>
      </w:r>
    </w:p>
    <w:p w14:paraId="79643672"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r</w:t>
      </w:r>
      <w:r>
        <w:rPr>
          <w:rFonts w:ascii="Consolas" w:hAnsi="Consolas" w:cs="Courier New"/>
          <w:color w:val="666600"/>
          <w:sz w:val="17"/>
          <w:szCs w:val="17"/>
        </w:rPr>
        <w:t>/&gt;</w:t>
      </w:r>
    </w:p>
    <w:p w14:paraId="14899FD7"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button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btn btn-primary"</w:t>
      </w:r>
      <w:r>
        <w:rPr>
          <w:rFonts w:ascii="Consolas" w:hAnsi="Consolas" w:cs="Courier New"/>
          <w:color w:val="000000"/>
          <w:sz w:val="17"/>
          <w:szCs w:val="17"/>
        </w:rPr>
        <w:t xml:space="preserve"> type</w:t>
      </w:r>
      <w:r>
        <w:rPr>
          <w:rFonts w:ascii="Consolas" w:hAnsi="Consolas" w:cs="Courier New"/>
          <w:color w:val="666600"/>
          <w:sz w:val="17"/>
          <w:szCs w:val="17"/>
        </w:rPr>
        <w:t>=</w:t>
      </w:r>
      <w:r>
        <w:rPr>
          <w:rFonts w:ascii="Consolas" w:hAnsi="Consolas" w:cs="Courier New"/>
          <w:color w:val="008800"/>
          <w:sz w:val="17"/>
          <w:szCs w:val="17"/>
        </w:rPr>
        <w:t>"submit"</w:t>
      </w:r>
      <w:r>
        <w:rPr>
          <w:rFonts w:ascii="Consolas" w:hAnsi="Consolas" w:cs="Courier New"/>
          <w:color w:val="666600"/>
          <w:sz w:val="17"/>
          <w:szCs w:val="17"/>
        </w:rPr>
        <w:t>&gt;</w:t>
      </w:r>
      <w:r>
        <w:rPr>
          <w:rFonts w:ascii="Consolas" w:hAnsi="Consolas" w:cs="Courier New"/>
          <w:color w:val="660066"/>
          <w:sz w:val="17"/>
          <w:szCs w:val="17"/>
        </w:rPr>
        <w:t>Update</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7EC5A849"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7FD5E6A9"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BFEE232" w14:textId="77777777" w:rsidR="00E84900" w:rsidRDefault="00E84900" w:rsidP="004C3F0C">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w:t>
      </w:r>
      <w:r>
        <w:rPr>
          <w:rFonts w:ascii="Consolas" w:hAnsi="Consolas" w:cs="Courier New"/>
          <w:color w:val="666600"/>
          <w:sz w:val="17"/>
          <w:szCs w:val="17"/>
        </w:rPr>
        <w:t>&gt;</w:t>
      </w:r>
    </w:p>
    <w:p w14:paraId="6DDED1FF" w14:textId="10CAD4E4" w:rsidR="00E84900" w:rsidRDefault="00E84900" w:rsidP="004C3F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666600"/>
          <w:sz w:val="17"/>
          <w:szCs w:val="17"/>
        </w:rPr>
        <w:t>{%</w:t>
      </w:r>
      <w:r>
        <w:rPr>
          <w:rFonts w:ascii="Consolas" w:hAnsi="Consolas" w:cs="Courier New"/>
          <w:color w:val="000000"/>
          <w:sz w:val="17"/>
          <w:szCs w:val="17"/>
        </w:rPr>
        <w:t xml:space="preserve"> endblock content </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000000"/>
          <w:sz w:val="17"/>
          <w:szCs w:val="17"/>
        </w:rPr>
        <w:t> </w:t>
      </w:r>
    </w:p>
    <w:p w14:paraId="61D233A8" w14:textId="7E6E0136" w:rsidR="003E0493" w:rsidRDefault="00545965" w:rsidP="0075427F">
      <w:pPr>
        <w:pStyle w:val="Paragraph"/>
        <w:rPr>
          <w:lang w:val="en-US"/>
        </w:rPr>
      </w:pPr>
      <w:r>
        <w:rPr>
          <w:lang w:val="en-US"/>
        </w:rPr>
        <w:t xml:space="preserve">The tag </w:t>
      </w:r>
      <w:r w:rsidR="003E0493" w:rsidRPr="003E0493">
        <w:rPr>
          <w:lang w:val="en-US"/>
        </w:rPr>
        <w:t>{{ form.as_p }} is used to render the crispy form.</w:t>
      </w:r>
    </w:p>
    <w:p w14:paraId="4EEFD673" w14:textId="7014F7A9" w:rsidR="00BF71A7" w:rsidRDefault="00BF71A7" w:rsidP="000B69B5">
      <w:pPr>
        <w:pStyle w:val="Heading3"/>
      </w:pPr>
      <w:bookmarkStart w:id="98" w:name="_Toc133397070"/>
      <w:r>
        <w:t>Utilities</w:t>
      </w:r>
      <w:bookmarkEnd w:id="98"/>
    </w:p>
    <w:p w14:paraId="679C0CDB" w14:textId="5D31775E" w:rsidR="008239D5" w:rsidRDefault="00E10C96" w:rsidP="009F3E96">
      <w:pPr>
        <w:pStyle w:val="Paragraph"/>
        <w:rPr>
          <w:lang w:eastAsia="en-GB"/>
        </w:rPr>
      </w:pPr>
      <w:r>
        <w:rPr>
          <w:lang w:eastAsia="en-GB"/>
        </w:rPr>
        <w:t xml:space="preserve">The </w:t>
      </w:r>
      <w:r w:rsidR="00C40246">
        <w:rPr>
          <w:lang w:eastAsia="en-GB"/>
        </w:rPr>
        <w:t>application code for image processing was placed</w:t>
      </w:r>
      <w:r w:rsidR="00515BB0" w:rsidRPr="00201141">
        <w:rPr>
          <w:lang w:eastAsia="en-GB"/>
        </w:rPr>
        <w:t xml:space="preserve"> in</w:t>
      </w:r>
      <w:r w:rsidR="00F016DA">
        <w:rPr>
          <w:lang w:eastAsia="en-GB"/>
        </w:rPr>
        <w:t xml:space="preserve"> `utilities.py`</w:t>
      </w:r>
      <w:r w:rsidR="00515BB0" w:rsidRPr="00201141">
        <w:rPr>
          <w:lang w:eastAsia="en-GB"/>
        </w:rPr>
        <w:t xml:space="preserve"> </w:t>
      </w:r>
      <w:r w:rsidR="009F3E96" w:rsidRPr="009F3E96">
        <w:rPr>
          <w:lang w:eastAsia="en-GB"/>
        </w:rPr>
        <w:t xml:space="preserve">This strategy offers </w:t>
      </w:r>
      <w:r w:rsidR="00724BF9">
        <w:rPr>
          <w:lang w:eastAsia="en-GB"/>
        </w:rPr>
        <w:t>many</w:t>
      </w:r>
      <w:r w:rsidR="009F3E96" w:rsidRPr="009F3E96">
        <w:rPr>
          <w:lang w:eastAsia="en-GB"/>
        </w:rPr>
        <w:t xml:space="preserve"> advantages. Secondly, </w:t>
      </w:r>
      <w:r w:rsidR="00724BF9">
        <w:rPr>
          <w:lang w:eastAsia="en-GB"/>
        </w:rPr>
        <w:t>isolating the image processing logic from the core application code</w:t>
      </w:r>
      <w:r w:rsidR="009F3E96" w:rsidRPr="009F3E96">
        <w:rPr>
          <w:lang w:eastAsia="en-GB"/>
        </w:rPr>
        <w:t xml:space="preserve"> enables better code structure. Second, it </w:t>
      </w:r>
      <w:r w:rsidR="00724BF9">
        <w:rPr>
          <w:lang w:eastAsia="en-GB"/>
        </w:rPr>
        <w:t>allows the reuse of</w:t>
      </w:r>
      <w:r w:rsidR="009F3E96" w:rsidRPr="009F3E96">
        <w:rPr>
          <w:lang w:eastAsia="en-GB"/>
        </w:rPr>
        <w:t xml:space="preserve"> the code across other application components. Thirdly, </w:t>
      </w:r>
      <w:r w:rsidR="00C06E45">
        <w:rPr>
          <w:lang w:eastAsia="en-GB"/>
        </w:rPr>
        <w:t>testing is simpler because the image processing functionality can be tested separately from the rest of the programme</w:t>
      </w:r>
      <w:r w:rsidR="009F3E96" w:rsidRPr="009F3E96">
        <w:rPr>
          <w:lang w:eastAsia="en-GB"/>
        </w:rPr>
        <w:t>.</w:t>
      </w:r>
      <w:r w:rsidR="008239D5">
        <w:rPr>
          <w:lang w:eastAsia="en-GB"/>
        </w:rPr>
        <w:t xml:space="preserve"> </w:t>
      </w:r>
    </w:p>
    <w:p w14:paraId="53676B74" w14:textId="7ECCD701" w:rsidR="00515BB0" w:rsidRPr="00545965" w:rsidRDefault="00545965" w:rsidP="00545965">
      <w:pPr>
        <w:pStyle w:val="Paragraph"/>
      </w:pPr>
      <w:r>
        <w:t>H</w:t>
      </w:r>
      <w:r w:rsidR="008239D5" w:rsidRPr="00545965">
        <w:t>aarcascades are pre-trained classifiers that are used to detect objects in images.</w:t>
      </w:r>
      <w:r w:rsidRPr="00545965">
        <w:t xml:space="preserve"> </w:t>
      </w:r>
      <w:r w:rsidR="008239D5" w:rsidRPr="00545965">
        <w:t>The identity project used</w:t>
      </w:r>
      <w:r w:rsidRPr="00545965">
        <w:t xml:space="preserve"> </w:t>
      </w:r>
      <w:r w:rsidR="008239D5" w:rsidRPr="00545965">
        <w:t>haarcascade_frontalface_default.xml</w:t>
      </w:r>
      <w:r w:rsidRPr="00545965">
        <w:t xml:space="preserve"> </w:t>
      </w:r>
      <w:r w:rsidR="008239D5" w:rsidRPr="00545965">
        <w:t xml:space="preserve">to detect faces in </w:t>
      </w:r>
      <w:r w:rsidRPr="00545965">
        <w:t>images.</w:t>
      </w:r>
    </w:p>
    <w:p w14:paraId="0A849633" w14:textId="1B1B84E4" w:rsidR="00D72FC3" w:rsidRDefault="008223A6" w:rsidP="000B69B5">
      <w:pPr>
        <w:pStyle w:val="Heading3"/>
      </w:pPr>
      <w:bookmarkStart w:id="99" w:name="_Toc133397071"/>
      <w:r>
        <w:lastRenderedPageBreak/>
        <w:t>Constants and File Paths</w:t>
      </w:r>
      <w:bookmarkEnd w:id="99"/>
    </w:p>
    <w:p w14:paraId="3FA9E7C3" w14:textId="33FA1B7F" w:rsidR="00C46DE4" w:rsidRDefault="00CC0543" w:rsidP="00545965">
      <w:pPr>
        <w:pStyle w:val="Paragraph"/>
        <w:keepNext/>
      </w:pPr>
      <w:r w:rsidRPr="00CC0543">
        <w:t>Constants for FilePaths and application Settings are defined at the top of the utilities.py file.</w:t>
      </w:r>
    </w:p>
    <w:p w14:paraId="0B32B6D5" w14:textId="77777777" w:rsidR="006430F0" w:rsidRDefault="006430F0" w:rsidP="00545965">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PARENT_DIRECTO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666600"/>
          <w:sz w:val="17"/>
          <w:szCs w:val="17"/>
        </w:rPr>
        <w:t>(</w:t>
      </w:r>
      <w:r>
        <w:rPr>
          <w:rFonts w:ascii="Consolas" w:hAnsi="Consolas" w:cs="Courier New"/>
          <w:color w:val="000000"/>
          <w:sz w:val="17"/>
          <w:szCs w:val="17"/>
        </w:rPr>
        <w:t>__file__</w:t>
      </w:r>
      <w:r>
        <w:rPr>
          <w:rFonts w:ascii="Consolas" w:hAnsi="Consolas" w:cs="Courier New"/>
          <w:color w:val="666600"/>
          <w:sz w:val="17"/>
          <w:szCs w:val="17"/>
        </w:rPr>
        <w:t>).</w:t>
      </w:r>
      <w:r>
        <w:rPr>
          <w:rFonts w:ascii="Consolas" w:hAnsi="Consolas" w:cs="Courier New"/>
          <w:color w:val="000000"/>
          <w:sz w:val="17"/>
          <w:szCs w:val="17"/>
        </w:rPr>
        <w:t>resolve</w:t>
      </w:r>
      <w:r>
        <w:rPr>
          <w:rFonts w:ascii="Consolas" w:hAnsi="Consolas" w:cs="Courier New"/>
          <w:color w:val="666600"/>
          <w:sz w:val="17"/>
          <w:szCs w:val="17"/>
        </w:rPr>
        <w:t>().</w:t>
      </w:r>
      <w:r>
        <w:rPr>
          <w:rFonts w:ascii="Consolas" w:hAnsi="Consolas" w:cs="Courier New"/>
          <w:color w:val="000000"/>
          <w:sz w:val="17"/>
          <w:szCs w:val="17"/>
        </w:rPr>
        <w:t>parent</w:t>
      </w:r>
      <w:r>
        <w:rPr>
          <w:rFonts w:ascii="Consolas" w:hAnsi="Consolas" w:cs="Courier New"/>
          <w:color w:val="666600"/>
          <w:sz w:val="17"/>
          <w:szCs w:val="17"/>
        </w:rPr>
        <w:t>.</w:t>
      </w:r>
      <w:r>
        <w:rPr>
          <w:rFonts w:ascii="Consolas" w:hAnsi="Consolas" w:cs="Courier New"/>
          <w:color w:val="000000"/>
          <w:sz w:val="17"/>
          <w:szCs w:val="17"/>
        </w:rPr>
        <w:t>parent</w:t>
      </w:r>
    </w:p>
    <w:p w14:paraId="339CCD0A" w14:textId="77777777" w:rsidR="006430F0" w:rsidRDefault="006430F0" w:rsidP="00545965">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CLASSIFIER_CONFIGURATION</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p>
    <w:p w14:paraId="2172D34C" w14:textId="77777777" w:rsidR="006430F0" w:rsidRDefault="006430F0" w:rsidP="00545965">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aarcascade_frontalface_default.xml'</w:t>
      </w:r>
      <w:r>
        <w:rPr>
          <w:rFonts w:ascii="Consolas" w:hAnsi="Consolas" w:cs="Courier New"/>
          <w:color w:val="666600"/>
          <w:sz w:val="17"/>
          <w:szCs w:val="17"/>
        </w:rPr>
        <w:t>)</w:t>
      </w:r>
    </w:p>
    <w:p w14:paraId="4D20DC35" w14:textId="77777777" w:rsidR="006430F0" w:rsidRDefault="006430F0" w:rsidP="00545965">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r>
        <w:rPr>
          <w:rFonts w:ascii="Consolas" w:hAnsi="Consolas" w:cs="Courier New"/>
          <w:color w:val="666600"/>
          <w:sz w:val="17"/>
          <w:szCs w:val="17"/>
        </w:rPr>
        <w:t>)</w:t>
      </w:r>
    </w:p>
    <w:p w14:paraId="00ACAFAE" w14:textId="77777777" w:rsidR="006430F0" w:rsidRDefault="006430F0" w:rsidP="00545965">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DATABASE_FAC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p>
    <w:p w14:paraId="7BDC5231" w14:textId="77777777" w:rsidR="006430F0" w:rsidRDefault="006430F0" w:rsidP="00545965">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identity_face_dataset'</w:t>
      </w:r>
      <w:r>
        <w:rPr>
          <w:rFonts w:ascii="Consolas" w:hAnsi="Consolas" w:cs="Courier New"/>
          <w:color w:val="666600"/>
          <w:sz w:val="17"/>
          <w:szCs w:val="17"/>
        </w:rPr>
        <w:t>)</w:t>
      </w:r>
    </w:p>
    <w:p w14:paraId="4E4A138B" w14:textId="77777777" w:rsidR="006430F0" w:rsidRDefault="006430F0" w:rsidP="00545965">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DATABASE_LOG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p>
    <w:p w14:paraId="0ADC968A" w14:textId="77777777" w:rsidR="006430F0" w:rsidRDefault="006430F0" w:rsidP="00545965">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log'</w:t>
      </w:r>
      <w:r>
        <w:rPr>
          <w:rFonts w:ascii="Consolas" w:hAnsi="Consolas" w:cs="Courier New"/>
          <w:color w:val="666600"/>
          <w:sz w:val="17"/>
          <w:szCs w:val="17"/>
        </w:rPr>
        <w:t>)</w:t>
      </w:r>
    </w:p>
    <w:p w14:paraId="4B87D3D8" w14:textId="77777777" w:rsidR="006430F0" w:rsidRDefault="006430F0" w:rsidP="00545965">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DATABASE_FACIAL_TRAINER</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trainer.yml'</w:t>
      </w:r>
      <w:r>
        <w:rPr>
          <w:rFonts w:ascii="Consolas" w:hAnsi="Consolas" w:cs="Courier New"/>
          <w:color w:val="666600"/>
          <w:sz w:val="17"/>
          <w:szCs w:val="17"/>
        </w:rPr>
        <w:t>)</w:t>
      </w:r>
    </w:p>
    <w:p w14:paraId="1041EFA8" w14:textId="4EE3A4A6" w:rsidR="00CC0543" w:rsidRPr="006430F0" w:rsidRDefault="006430F0" w:rsidP="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ACE_CONFIDENCE_LEVEL</w:t>
      </w:r>
      <w:r>
        <w:rPr>
          <w:rFonts w:ascii="Consolas" w:hAnsi="Consolas" w:cs="Courier New"/>
          <w:color w:val="666600"/>
          <w:sz w:val="17"/>
          <w:szCs w:val="17"/>
        </w:rPr>
        <w:t>:</w:t>
      </w:r>
      <w:r>
        <w:rPr>
          <w:rFonts w:ascii="Consolas" w:hAnsi="Consolas" w:cs="Courier New"/>
          <w:color w:val="000088"/>
          <w:sz w:val="17"/>
          <w:szCs w:val="17"/>
        </w:rPr>
        <w:t>floa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0.0</w:t>
      </w:r>
    </w:p>
    <w:p w14:paraId="55C71D6C" w14:textId="414CD4BD" w:rsidR="00A2582C" w:rsidRDefault="007F45B0" w:rsidP="00CC0543">
      <w:pPr>
        <w:pStyle w:val="Paragraph"/>
      </w:pPr>
      <w:r w:rsidRPr="007F45B0">
        <w:t>FACE_CONFIDENCE_LEVEL is the maximum confidence level acceptable that a face can be considered a match. The lower the value</w:t>
      </w:r>
      <w:r>
        <w:t>,</w:t>
      </w:r>
      <w:r w:rsidRPr="007F45B0">
        <w:t xml:space="preserve"> the more confident the application is that the face is identified correctly. File paths are defined relative to the utilities.py file for t</w:t>
      </w:r>
      <w:r>
        <w:t>he</w:t>
      </w:r>
      <w:r w:rsidRPr="007F45B0">
        <w:t xml:space="preserve"> directories used by the application, such as the database directory, the database/identity_face_dataset directory, and the database/trainer.yml file.</w:t>
      </w:r>
    </w:p>
    <w:p w14:paraId="40EF65C2" w14:textId="653ADA30" w:rsidR="004C32EF" w:rsidRDefault="0048015F" w:rsidP="000B69B5">
      <w:pPr>
        <w:pStyle w:val="Heading3"/>
      </w:pPr>
      <w:bookmarkStart w:id="100" w:name="_Toc133397072"/>
      <w:r>
        <w:t>Face Detection</w:t>
      </w:r>
      <w:bookmarkEnd w:id="100"/>
    </w:p>
    <w:p w14:paraId="5CA5DBFB" w14:textId="0F5532A4" w:rsidR="00B748CF" w:rsidRDefault="00CA3576" w:rsidP="00240429">
      <w:pPr>
        <w:pStyle w:val="Paragraph"/>
      </w:pPr>
      <w:r w:rsidRPr="00CA3576">
        <w:t xml:space="preserve">The OpenCV library </w:t>
      </w:r>
      <w:r w:rsidR="00240429">
        <w:t>detects faces in images and trains</w:t>
      </w:r>
      <w:r w:rsidRPr="00CA3576">
        <w:t xml:space="preserve"> the application to recogni</w:t>
      </w:r>
      <w:r w:rsidR="009B6DFD">
        <w:t>s</w:t>
      </w:r>
      <w:r w:rsidRPr="00CA3576">
        <w:t>e them</w:t>
      </w:r>
      <w:r w:rsidR="00240429">
        <w:t>. At the same time,</w:t>
      </w:r>
      <w:r w:rsidRPr="00CA3576">
        <w:t xml:space="preserve"> pre-trained classifiers known as </w:t>
      </w:r>
      <w:r w:rsidR="00CE5481" w:rsidRPr="00CA3576">
        <w:t>Haarcascades</w:t>
      </w:r>
      <w:r w:rsidRPr="00CA3576">
        <w:t xml:space="preserve"> are employed to identify objects in</w:t>
      </w:r>
      <w:r w:rsidR="00B748CF">
        <w:t xml:space="preserve"> </w:t>
      </w:r>
      <w:r w:rsidRPr="00CA3576">
        <w:t>images.</w:t>
      </w:r>
      <w:r w:rsidR="00950A6F">
        <w:t xml:space="preserve"> </w:t>
      </w:r>
    </w:p>
    <w:p w14:paraId="189DDB58" w14:textId="192D7B37" w:rsidR="00091C02" w:rsidRPr="00091C02" w:rsidRDefault="00B748CF" w:rsidP="00240429">
      <w:pPr>
        <w:pStyle w:val="Paragraph"/>
      </w:pPr>
      <w:r w:rsidRPr="00B748CF">
        <w:t>Haarcascade_frontalface_default.xml, which is available on</w:t>
      </w:r>
      <w:r w:rsidR="0004059D" w:rsidRPr="0004059D">
        <w:t xml:space="preserve"> </w:t>
      </w:r>
      <w:hyperlink r:id="rId44" w:history="1">
        <w:r w:rsidR="0004059D" w:rsidRPr="00635087">
          <w:rPr>
            <w:rStyle w:val="Hyperlink"/>
          </w:rPr>
          <w:t>github.com/kipr/opencv</w:t>
        </w:r>
      </w:hyperlink>
      <w:r w:rsidRPr="00B748CF">
        <w:t>, was utili</w:t>
      </w:r>
      <w:r w:rsidR="009B6DFD">
        <w:t>s</w:t>
      </w:r>
      <w:r w:rsidRPr="00B748CF">
        <w:t>ed by the identity project to detect faces in images.</w:t>
      </w:r>
    </w:p>
    <w:p w14:paraId="37E9B84A" w14:textId="473FF037" w:rsidR="00066BF1" w:rsidRDefault="0004059D" w:rsidP="00066BF1">
      <w:pPr>
        <w:pStyle w:val="Heading2"/>
      </w:pPr>
      <w:bookmarkStart w:id="101" w:name="_Toc133397073"/>
      <w:r>
        <w:t>Client-Side</w:t>
      </w:r>
      <w:r w:rsidR="00066BF1">
        <w:t xml:space="preserve"> Functionality</w:t>
      </w:r>
      <w:bookmarkEnd w:id="101"/>
    </w:p>
    <w:p w14:paraId="1C4FBE16" w14:textId="77777777" w:rsidR="00066BF1" w:rsidRPr="00276B64" w:rsidRDefault="00066BF1" w:rsidP="00066BF1">
      <w:pPr>
        <w:pStyle w:val="Paragraph"/>
      </w:pPr>
      <w:r w:rsidRPr="00276B64">
        <w:t>JavaScript is employed to transmit a video stream from the client machine to the server. The server is configured to monitor three different use cases, which include:</w:t>
      </w:r>
    </w:p>
    <w:p w14:paraId="3A3C053E" w14:textId="77777777" w:rsidR="00066BF1" w:rsidRPr="00276B64" w:rsidRDefault="00066BF1" w:rsidP="00066BF1">
      <w:pPr>
        <w:pStyle w:val="Paragraph"/>
        <w:numPr>
          <w:ilvl w:val="0"/>
          <w:numId w:val="26"/>
        </w:numPr>
        <w:spacing w:line="276" w:lineRule="auto"/>
      </w:pPr>
      <w:r w:rsidRPr="00276B64">
        <w:t>Setting up user facial recognition (Use case #1)</w:t>
      </w:r>
    </w:p>
    <w:p w14:paraId="2BA1FEA8" w14:textId="77777777" w:rsidR="00066BF1" w:rsidRPr="00276B64" w:rsidRDefault="00066BF1" w:rsidP="00066BF1">
      <w:pPr>
        <w:pStyle w:val="Paragraph"/>
        <w:numPr>
          <w:ilvl w:val="0"/>
          <w:numId w:val="26"/>
        </w:numPr>
        <w:spacing w:line="276" w:lineRule="auto"/>
      </w:pPr>
      <w:r w:rsidRPr="00276B64">
        <w:t>Signing in at a location roaster (Use case #2)</w:t>
      </w:r>
    </w:p>
    <w:p w14:paraId="00B3326D" w14:textId="77777777" w:rsidR="00066BF1" w:rsidRDefault="00066BF1" w:rsidP="00066BF1">
      <w:pPr>
        <w:pStyle w:val="Paragraph"/>
        <w:numPr>
          <w:ilvl w:val="0"/>
          <w:numId w:val="26"/>
        </w:numPr>
        <w:spacing w:line="276" w:lineRule="auto"/>
      </w:pPr>
      <w:r w:rsidRPr="00276B64">
        <w:t>Signing out at a location roaster (Use case #3)</w:t>
      </w:r>
    </w:p>
    <w:p w14:paraId="75A22655" w14:textId="77777777" w:rsidR="00066BF1" w:rsidRDefault="00066BF1" w:rsidP="006F01E0">
      <w:pPr>
        <w:pStyle w:val="Heading3"/>
      </w:pPr>
      <w:bookmarkStart w:id="102" w:name="_Toc133397074"/>
      <w:r w:rsidRPr="00F676A9">
        <w:t>Use Case #1: User Facial Recognition Setup</w:t>
      </w:r>
      <w:bookmarkEnd w:id="102"/>
    </w:p>
    <w:p w14:paraId="68A5878F" w14:textId="77777777" w:rsidR="00066BF1" w:rsidRDefault="00066BF1" w:rsidP="00411089">
      <w:pPr>
        <w:pStyle w:val="Paragraph"/>
      </w:pPr>
      <w:r w:rsidRPr="00893103">
        <w:t xml:space="preserve">The initial code development focused on facilitating user setup of facial recognition capabilities. To accomplish this, a collection of procedural functions were implemented. However, </w:t>
      </w:r>
      <w:r>
        <w:t xml:space="preserve">several challenges arose with using procedural functions during the </w:t>
      </w:r>
      <w:r>
        <w:lastRenderedPageBreak/>
        <w:t>developmental and testing phase</w:t>
      </w:r>
      <w:r w:rsidRPr="00893103">
        <w:t>s. Specifically, these functions proved challenging to test, maintain, and repurpose for other use cases.</w:t>
      </w:r>
    </w:p>
    <w:p w14:paraId="314E67EB" w14:textId="0DF91DB1" w:rsidR="00066BF1" w:rsidRDefault="006F01E0" w:rsidP="006F01E0">
      <w:pPr>
        <w:pStyle w:val="Heading3"/>
      </w:pPr>
      <w:bookmarkStart w:id="103" w:name="_Toc133397075"/>
      <w:r>
        <w:t xml:space="preserve">Use Cases #2-3: </w:t>
      </w:r>
      <w:r w:rsidR="00066BF1">
        <w:t>Location Roaster Sign in/</w:t>
      </w:r>
      <w:bookmarkEnd w:id="103"/>
      <w:r w:rsidR="0004059D">
        <w:t>out.</w:t>
      </w:r>
    </w:p>
    <w:p w14:paraId="27F57C96" w14:textId="77777777" w:rsidR="00066BF1" w:rsidRDefault="00066BF1" w:rsidP="00066BF1">
      <w:pPr>
        <w:pStyle w:val="Paragraph"/>
      </w:pPr>
      <w:r w:rsidRPr="00A31E24">
        <w:t>Use cases 2 and 3 exhibit similarities in their operations, with both employing the transmission of a video stream, location ID, and user ID to the server. The sole distinction between the two cases is the action executed by the server. Use case 2 pertains to user sign-in, while use case 3 pertains to user sign-out. Within the client-side JavaScript code, the action of sign-in or sign-out is established based on the URL of the request.</w:t>
      </w:r>
    </w:p>
    <w:p w14:paraId="17E7A581" w14:textId="4F4BD033" w:rsidR="00411089" w:rsidRPr="00A31E24" w:rsidRDefault="00791F8F" w:rsidP="00791F8F">
      <w:pPr>
        <w:pStyle w:val="Heading3"/>
      </w:pPr>
      <w:bookmarkStart w:id="104" w:name="_Toc133397076"/>
      <w:r>
        <w:t xml:space="preserve">Refactoring </w:t>
      </w:r>
      <w:bookmarkEnd w:id="104"/>
      <w:r w:rsidR="0004059D">
        <w:t>JavaScript</w:t>
      </w:r>
    </w:p>
    <w:p w14:paraId="0FB954A5" w14:textId="77777777" w:rsidR="00066BF1" w:rsidRDefault="00066BF1" w:rsidP="0004059D">
      <w:pPr>
        <w:pStyle w:val="Paragraph"/>
        <w:keepNext/>
      </w:pPr>
      <w:r w:rsidRPr="00A31E24">
        <w:t>T</w:t>
      </w:r>
      <w:r>
        <w:t>he client-side JavaScript code was refactored to address issues with the procedural functions used in the use case 1</w:t>
      </w:r>
      <w:r w:rsidRPr="00A31E24">
        <w:t>, incorporating classes designed to be reusable for use cases 2 and 3 while independent of the associated HTML page elements. This was accomplished through dependency injection, which permits the passing of HTML page elements to the class as parameters during construction.</w:t>
      </w:r>
    </w:p>
    <w:p w14:paraId="53F102BA" w14:textId="77777777" w:rsidR="00066BF1" w:rsidRDefault="00066BF1" w:rsidP="0004059D">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onst</w:t>
      </w:r>
      <w:r>
        <w:rPr>
          <w:rFonts w:ascii="Consolas" w:hAnsi="Consolas" w:cs="Courier New"/>
          <w:color w:val="000000"/>
          <w:sz w:val="17"/>
          <w:szCs w:val="17"/>
        </w:rPr>
        <w:t xml:space="preserve"> webPageControl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WebPageControls</w:t>
      </w:r>
      <w:r>
        <w:rPr>
          <w:rFonts w:ascii="Consolas" w:hAnsi="Consolas" w:cs="Courier New"/>
          <w:color w:val="666600"/>
          <w:sz w:val="17"/>
          <w:szCs w:val="17"/>
        </w:rPr>
        <w:t>();</w:t>
      </w:r>
    </w:p>
    <w:p w14:paraId="55C35974" w14:textId="5B6728D2" w:rsidR="00411089" w:rsidRPr="009D7864" w:rsidRDefault="00066BF1" w:rsidP="009D7864">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666600"/>
          <w:sz w:val="17"/>
          <w:szCs w:val="17"/>
        </w:rPr>
      </w:pPr>
      <w:r>
        <w:rPr>
          <w:rFonts w:ascii="Consolas" w:hAnsi="Consolas" w:cs="Courier New"/>
          <w:sz w:val="17"/>
          <w:szCs w:val="17"/>
        </w:rPr>
        <w:t xml:space="preserve">2. </w:t>
      </w:r>
      <w:r>
        <w:rPr>
          <w:rFonts w:ascii="Consolas" w:hAnsi="Consolas" w:cs="Courier New"/>
          <w:color w:val="000088"/>
          <w:sz w:val="17"/>
          <w:szCs w:val="17"/>
        </w:rPr>
        <w:t>const</w:t>
      </w:r>
      <w:r>
        <w:rPr>
          <w:rFonts w:ascii="Consolas" w:hAnsi="Consolas" w:cs="Courier New"/>
          <w:color w:val="000000"/>
          <w:sz w:val="17"/>
          <w:szCs w:val="17"/>
        </w:rPr>
        <w:t xml:space="preserve"> mana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Manager</w:t>
      </w:r>
      <w:r>
        <w:rPr>
          <w:rFonts w:ascii="Consolas" w:hAnsi="Consolas" w:cs="Courier New"/>
          <w:color w:val="666600"/>
          <w:sz w:val="17"/>
          <w:szCs w:val="17"/>
        </w:rPr>
        <w:t>(</w:t>
      </w:r>
      <w:r>
        <w:rPr>
          <w:rFonts w:ascii="Consolas" w:hAnsi="Consolas" w:cs="Courier New"/>
          <w:color w:val="000000"/>
          <w:sz w:val="17"/>
          <w:szCs w:val="17"/>
        </w:rPr>
        <w:t>webPageControl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UrlPaths</w:t>
      </w:r>
      <w:r>
        <w:rPr>
          <w:rFonts w:ascii="Consolas" w:hAnsi="Consolas" w:cs="Courier New"/>
          <w:color w:val="666600"/>
          <w:sz w:val="17"/>
          <w:szCs w:val="17"/>
        </w:rPr>
        <w:t>.</w:t>
      </w:r>
      <w:r>
        <w:rPr>
          <w:rFonts w:ascii="Consolas" w:hAnsi="Consolas" w:cs="Courier New"/>
          <w:color w:val="000000"/>
          <w:sz w:val="17"/>
          <w:szCs w:val="17"/>
        </w:rPr>
        <w:t>PERFORM_SIGN_OUT_URL</w:t>
      </w:r>
      <w:r>
        <w:rPr>
          <w:rFonts w:ascii="Consolas" w:hAnsi="Consolas" w:cs="Courier New"/>
          <w:color w:val="666600"/>
          <w:sz w:val="17"/>
          <w:szCs w:val="17"/>
        </w:rPr>
        <w:t>);</w:t>
      </w:r>
    </w:p>
    <w:p w14:paraId="579CA5A1" w14:textId="6269CE39" w:rsidR="00066BF1" w:rsidRDefault="00066BF1" w:rsidP="00066BF1">
      <w:pPr>
        <w:pStyle w:val="Paragraph"/>
      </w:pPr>
      <w:r w:rsidRPr="003575FC">
        <w:t xml:space="preserve">The </w:t>
      </w:r>
      <w:r>
        <w:t>`</w:t>
      </w:r>
      <w:r w:rsidRPr="003575FC">
        <w:t>WebPageControls</w:t>
      </w:r>
      <w:r w:rsidR="003129DD">
        <w:t>`</w:t>
      </w:r>
      <w:r w:rsidRPr="003575FC">
        <w:t xml:space="preserve"> class </w:t>
      </w:r>
      <w:r>
        <w:t>i</w:t>
      </w:r>
      <w:r w:rsidRPr="003575FC">
        <w:t xml:space="preserve">s </w:t>
      </w:r>
      <w:r w:rsidR="00DE27CE">
        <w:t>responsible</w:t>
      </w:r>
      <w:r w:rsidRPr="003575FC">
        <w:t xml:space="preserve"> for </w:t>
      </w:r>
      <w:r w:rsidR="00DE27CE">
        <w:t xml:space="preserve">the </w:t>
      </w:r>
      <w:r w:rsidRPr="003575FC">
        <w:t>HTML page elements and is implemented to abstract such elements from the remainder of the code. This permits the code to be reused across various HTML pages while facilitating enhanced maintainability by providing a centrali</w:t>
      </w:r>
      <w:r w:rsidR="009B6DFD">
        <w:t>s</w:t>
      </w:r>
      <w:r w:rsidRPr="003575FC">
        <w:t>ed access point to the HTML page elements.</w:t>
      </w:r>
    </w:p>
    <w:p w14:paraId="2F8AE988" w14:textId="36A23399" w:rsidR="00066BF1" w:rsidRDefault="00066BF1" w:rsidP="00066BF1">
      <w:pPr>
        <w:pStyle w:val="Paragraph"/>
      </w:pPr>
      <w:r>
        <w:t>The `Manager</w:t>
      </w:r>
      <w:r w:rsidR="003129DD">
        <w:t>`</w:t>
      </w:r>
      <w:r>
        <w:t xml:space="preserve"> is a class used to manage the video stream. The class abstracts the video stream from the rest of the code. This allows the code to be reused for different use cases. The class also provides a single point of access to the video stream. This allows the code to be more maintainable. The `Manager.1 is ‘dependent’ on the WebPageControls class. The WebPageControls class is passed to the Manager class as a parameter ‘injected’ during construction. Hence the term dependency injection.</w:t>
      </w:r>
    </w:p>
    <w:p w14:paraId="7F2DCA4A" w14:textId="77777777" w:rsidR="00066BF1" w:rsidRDefault="00066BF1" w:rsidP="00066BF1">
      <w:pPr>
        <w:pStyle w:val="Paragraph"/>
      </w:pPr>
      <w:r>
        <w:t>The second parameter to the Manager class is the URL to which the video stream is sent. This allows the Manager class to be reused for use cases 2 and 3 by passing in the appropriate URL.</w:t>
      </w:r>
    </w:p>
    <w:p w14:paraId="1AB66874" w14:textId="0CF7E6B7" w:rsidR="00066BF1" w:rsidRDefault="00BE1B17" w:rsidP="00DE27CE">
      <w:pPr>
        <w:pStyle w:val="Heading3"/>
      </w:pPr>
      <w:bookmarkStart w:id="105" w:name="_Toc133397077"/>
      <w:r>
        <w:lastRenderedPageBreak/>
        <w:t xml:space="preserve">Incorporating </w:t>
      </w:r>
      <w:r w:rsidR="0004059D">
        <w:t>JavaScript</w:t>
      </w:r>
      <w:r>
        <w:t xml:space="preserve"> into the web app</w:t>
      </w:r>
      <w:bookmarkEnd w:id="105"/>
    </w:p>
    <w:p w14:paraId="2ADBE94B" w14:textId="75C5BB07" w:rsidR="00066BF1" w:rsidRPr="00276B64" w:rsidRDefault="00066BF1" w:rsidP="00BE1B17">
      <w:pPr>
        <w:pStyle w:val="Paragraph"/>
      </w:pPr>
      <w:r>
        <w:t xml:space="preserve">The </w:t>
      </w:r>
      <w:r w:rsidR="0004059D">
        <w:t>JavaScript</w:t>
      </w:r>
      <w:r>
        <w:t xml:space="preserve"> resources are </w:t>
      </w:r>
      <w:r w:rsidR="00EF4C71">
        <w:t>saved in the static folder of the web app</w:t>
      </w:r>
      <w:r w:rsidR="00BE1B17">
        <w:t xml:space="preserve"> and access</w:t>
      </w:r>
      <w:r w:rsidR="00405F7E">
        <w:t>ed</w:t>
      </w:r>
      <w:r w:rsidR="00BE1B17">
        <w:t xml:space="preserve"> via </w:t>
      </w:r>
      <w:r w:rsidR="00405F7E">
        <w:t>Django static functions</w:t>
      </w:r>
      <w:r w:rsidR="00BE1B17">
        <w:t xml:space="preserve">. c.f. </w:t>
      </w:r>
      <w:r w:rsidR="00BE1B17">
        <w:fldChar w:fldCharType="begin"/>
      </w:r>
      <w:r w:rsidR="00BE1B17">
        <w:instrText xml:space="preserve"> REF _Ref130055139 \h </w:instrText>
      </w:r>
      <w:r w:rsidR="00BE1B17">
        <w:fldChar w:fldCharType="separate"/>
      </w:r>
      <w:r w:rsidR="009D7864">
        <w:t>The Static Files</w:t>
      </w:r>
      <w:r w:rsidR="00BE1B17">
        <w:fldChar w:fldCharType="end"/>
      </w:r>
    </w:p>
    <w:p w14:paraId="3F3002C7" w14:textId="416B6CE8" w:rsidR="005267D9" w:rsidRDefault="0004059D" w:rsidP="000B69B5">
      <w:pPr>
        <w:pStyle w:val="Heading2"/>
      </w:pPr>
      <w:bookmarkStart w:id="106" w:name="_Toc133397078"/>
      <w:r>
        <w:t>Building</w:t>
      </w:r>
      <w:r w:rsidR="00AB51EE">
        <w:t xml:space="preserve"> and deploying </w:t>
      </w:r>
      <w:bookmarkEnd w:id="106"/>
      <w:r>
        <w:t>the Website</w:t>
      </w:r>
    </w:p>
    <w:p w14:paraId="02193B5A" w14:textId="61CCAF0F" w:rsidR="00097318" w:rsidRPr="00050DAC" w:rsidRDefault="002963B6" w:rsidP="0004059D">
      <w:pPr>
        <w:pStyle w:val="Paragraph"/>
      </w:pPr>
      <w:r w:rsidRPr="002963B6">
        <w:t xml:space="preserve">The web app, situated within the website folder </w:t>
      </w:r>
      <w:r w:rsidR="0004059D">
        <w:t>`</w:t>
      </w:r>
      <w:r w:rsidRPr="002963B6">
        <w:t>identity_website</w:t>
      </w:r>
      <w:r w:rsidR="0004059D">
        <w:t>`</w:t>
      </w:r>
      <w:r w:rsidRPr="002963B6">
        <w:t>, is utili</w:t>
      </w:r>
      <w:r w:rsidR="009B6DFD">
        <w:t>s</w:t>
      </w:r>
      <w:r w:rsidRPr="002963B6">
        <w:t>ed to showcase content on the website.</w:t>
      </w:r>
    </w:p>
    <w:p w14:paraId="7F1796B9" w14:textId="77777777" w:rsidR="002F36CA" w:rsidRDefault="00563388" w:rsidP="002F36CA">
      <w:pPr>
        <w:keepNext/>
        <w:keepLines/>
        <w:rPr>
          <w:b/>
          <w:bCs/>
        </w:rPr>
      </w:pPr>
      <w:r w:rsidRPr="00050DAC">
        <w:rPr>
          <w:b/>
          <w:bCs/>
        </w:rPr>
        <w:t>Linking the App to the Website</w:t>
      </w:r>
    </w:p>
    <w:p w14:paraId="7A37453F" w14:textId="0376C95D" w:rsidR="00A95F2F" w:rsidRPr="002F36CA" w:rsidRDefault="00A95F2F" w:rsidP="0004059D">
      <w:pPr>
        <w:pStyle w:val="Paragraph"/>
        <w:keepNext/>
        <w:rPr>
          <w:b/>
          <w:bCs/>
        </w:rPr>
      </w:pPr>
      <w:r w:rsidRPr="00A95F2F">
        <w:rPr>
          <w:lang w:eastAsia="en-GB"/>
        </w:rPr>
        <w:t xml:space="preserve">To link the app to the website, add the app to the </w:t>
      </w:r>
      <w:r w:rsidRPr="00A95F2F">
        <w:rPr>
          <w:color w:val="800000"/>
          <w:lang w:eastAsia="en-GB"/>
        </w:rPr>
        <w:t>`INSTALLED_APPS`</w:t>
      </w:r>
      <w:r w:rsidRPr="00A95F2F">
        <w:rPr>
          <w:lang w:eastAsia="en-GB"/>
        </w:rPr>
        <w:t xml:space="preserve"> list in the </w:t>
      </w:r>
      <w:r w:rsidRPr="00A95F2F">
        <w:rPr>
          <w:color w:val="800000"/>
          <w:lang w:eastAsia="en-GB"/>
        </w:rPr>
        <w:t>`settings.py`</w:t>
      </w:r>
      <w:r w:rsidRPr="00A95F2F">
        <w:rPr>
          <w:lang w:eastAsia="en-GB"/>
        </w:rPr>
        <w:t xml:space="preserve"> file.</w:t>
      </w:r>
    </w:p>
    <w:p w14:paraId="43B5EEDB" w14:textId="77777777" w:rsidR="00050DAC" w:rsidRDefault="00050DAC" w:rsidP="0004059D">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59914A9" w14:textId="77777777" w:rsidR="00050DAC" w:rsidRDefault="00050DAC" w:rsidP="0004059D">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8800"/>
          <w:sz w:val="17"/>
          <w:szCs w:val="17"/>
        </w:rPr>
        <w:t>'identity.apps.IdentityConfig'</w:t>
      </w:r>
      <w:r>
        <w:rPr>
          <w:rFonts w:ascii="Consolas" w:hAnsi="Consolas" w:cs="Courier New"/>
          <w:color w:val="666600"/>
          <w:sz w:val="17"/>
          <w:szCs w:val="17"/>
        </w:rPr>
        <w:t>,</w:t>
      </w:r>
    </w:p>
    <w:p w14:paraId="270FC28D" w14:textId="4BD3B736" w:rsidR="00050DAC" w:rsidRDefault="00050DAC" w:rsidP="0004059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C1809EC" w14:textId="62479C14" w:rsidR="00050DAC" w:rsidRDefault="002F36CA" w:rsidP="00A95F2F">
      <w:pPr>
        <w:pStyle w:val="Paragraph"/>
        <w:rPr>
          <w:b/>
          <w:bCs/>
          <w:lang w:eastAsia="en-GB"/>
        </w:rPr>
      </w:pPr>
      <w:r w:rsidRPr="002F36CA">
        <w:rPr>
          <w:b/>
          <w:bCs/>
          <w:lang w:eastAsia="en-GB"/>
        </w:rPr>
        <w:t>Configuring Login Paths</w:t>
      </w:r>
    </w:p>
    <w:p w14:paraId="1FE04C7B" w14:textId="443ABB73" w:rsidR="005B0227" w:rsidRPr="005B0227" w:rsidRDefault="005B0227" w:rsidP="0004059D">
      <w:pPr>
        <w:pStyle w:val="Paragraph"/>
        <w:keepNext/>
        <w:rPr>
          <w:lang w:eastAsia="en-GB"/>
        </w:rPr>
      </w:pPr>
      <w:r>
        <w:rPr>
          <w:lang w:eastAsia="en-GB"/>
        </w:rPr>
        <w:t xml:space="preserve">Add the following code in the settings.py to set the login </w:t>
      </w:r>
      <w:r w:rsidR="002329A9" w:rsidRPr="0004059D">
        <w:t>and</w:t>
      </w:r>
      <w:r w:rsidR="002329A9">
        <w:rPr>
          <w:lang w:eastAsia="en-GB"/>
        </w:rPr>
        <w:t xml:space="preserve"> redirect URLs</w:t>
      </w:r>
      <w:r w:rsidRPr="005B0227">
        <w:rPr>
          <w:lang w:eastAsia="en-GB"/>
        </w:rPr>
        <w:t>.</w:t>
      </w:r>
    </w:p>
    <w:p w14:paraId="569A3160" w14:textId="77777777" w:rsidR="00AC2616" w:rsidRDefault="00AC2616" w:rsidP="0004059D">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LOGIN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61E23248" w14:textId="004ADA61"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LOGIN_REDIRECT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424C05BB" w14:textId="4315AC15" w:rsidR="00B10469" w:rsidRDefault="00890C72" w:rsidP="00253F98">
      <w:pPr>
        <w:pStyle w:val="Heading1"/>
      </w:pPr>
      <w:bookmarkStart w:id="107" w:name="_Toc133397079"/>
      <w:r>
        <w:lastRenderedPageBreak/>
        <w:t xml:space="preserve">Testing </w:t>
      </w:r>
      <w:r w:rsidR="000F7927">
        <w:t>and Result</w:t>
      </w:r>
      <w:r w:rsidR="00ED114B">
        <w:t>s</w:t>
      </w:r>
      <w:bookmarkEnd w:id="107"/>
    </w:p>
    <w:p w14:paraId="6DB14CA6" w14:textId="6769EA43" w:rsidR="000F7927" w:rsidRDefault="00FE4CE8" w:rsidP="000F7927">
      <w:pPr>
        <w:pStyle w:val="Heading2"/>
      </w:pPr>
      <w:bookmarkStart w:id="108" w:name="_Toc133397080"/>
      <w:r>
        <w:t>Introduction</w:t>
      </w:r>
      <w:bookmarkEnd w:id="108"/>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52E7DBB8" w14:textId="2A47E0A6" w:rsidR="00E80BFF" w:rsidRPr="00E80BFF" w:rsidRDefault="00DC32CF" w:rsidP="00DC32CF">
      <w:pPr>
        <w:pStyle w:val="Paragraph"/>
      </w:pPr>
      <w:r>
        <w:t>Th</w:t>
      </w:r>
      <w:r w:rsidR="009B7711">
        <w:t>e OpenCV face recognition algorithm was extensively tested throughout the testing phase</w:t>
      </w:r>
      <w:r>
        <w:t xml:space="preserve"> to ensure it correctly identified registered users and rejected unauthori</w:t>
      </w:r>
      <w:r w:rsidR="009B6DFD">
        <w:t>s</w:t>
      </w:r>
      <w:r>
        <w:t>ed</w:t>
      </w:r>
      <w:r w:rsidR="00F865D7">
        <w:t xml:space="preserve"> </w:t>
      </w:r>
      <w:r>
        <w:t xml:space="preserve">access attempts. The time logging feature was also thoroughly tested to </w:t>
      </w:r>
      <w:r w:rsidR="00A13F21">
        <w:t>record user entry and exit times accurately</w:t>
      </w:r>
      <w:r>
        <w:t>.</w:t>
      </w:r>
    </w:p>
    <w:p w14:paraId="23C7EF1D" w14:textId="100825BA" w:rsidR="00FE4CE8" w:rsidRDefault="00D248AA" w:rsidP="005D3C94">
      <w:pPr>
        <w:pStyle w:val="Heading2"/>
      </w:pPr>
      <w:bookmarkStart w:id="109" w:name="_Toc133397081"/>
      <w:r>
        <w:t xml:space="preserve">Unit </w:t>
      </w:r>
      <w:r w:rsidR="005D3C94">
        <w:t>Testing</w:t>
      </w:r>
      <w:bookmarkEnd w:id="109"/>
    </w:p>
    <w:p w14:paraId="6360C37B" w14:textId="1E00C905" w:rsidR="006273FC" w:rsidRDefault="00674477" w:rsidP="006273FC">
      <w:pPr>
        <w:pStyle w:val="Heading3"/>
      </w:pPr>
      <w:bookmarkStart w:id="110" w:name="_Toc133397082"/>
      <w:r>
        <w:t>What is Unit Testing</w:t>
      </w:r>
      <w:r w:rsidR="000251C8">
        <w:t>,</w:t>
      </w:r>
      <w:r>
        <w:t xml:space="preserve"> and why is </w:t>
      </w:r>
      <w:bookmarkEnd w:id="110"/>
      <w:r w:rsidR="0004059D">
        <w:t>important?</w:t>
      </w:r>
    </w:p>
    <w:p w14:paraId="70223E2B" w14:textId="31DC938F" w:rsidR="000251C8" w:rsidRPr="000251C8" w:rsidRDefault="000251C8" w:rsidP="000251C8">
      <w:pPr>
        <w:pStyle w:val="Paragraph"/>
      </w:pPr>
      <w:r w:rsidRPr="000251C8">
        <w:t xml:space="preserve">Unit testing is a method used in software development to </w:t>
      </w:r>
      <w:r w:rsidR="004F4C81" w:rsidRPr="000251C8">
        <w:t>test</w:t>
      </w:r>
      <w:r w:rsidRPr="000251C8">
        <w:t xml:space="preserve"> separate parts or units of an application to make sure they work as expected. Each unit is tested </w:t>
      </w:r>
      <w:r w:rsidR="00B874C4">
        <w:t>independently, and any dependencies are simulated to en</w:t>
      </w:r>
      <w:r w:rsidRPr="000251C8">
        <w:t xml:space="preserve">sure that the test only looks at the unit in question. Unit testing is important because it lets developers find bugs early in the development process before they get harder to fix and cost more money. By testing units separately, developers can easily and quickly find problems that might be hard to find with other types of testing. Unit testing also </w:t>
      </w:r>
      <w:r w:rsidR="00BD07D6">
        <w:t>ensures that changes to the codebase don't introduce new bugs or break features</w:t>
      </w:r>
      <w:r w:rsidRPr="000251C8">
        <w:t xml:space="preserve"> already there. Developers can </w:t>
      </w:r>
      <w:r w:rsidR="00BD07D6">
        <w:t>en</w:t>
      </w:r>
      <w:r w:rsidRPr="000251C8">
        <w:t xml:space="preserve">sure that changes are tested well before </w:t>
      </w:r>
      <w:r w:rsidR="00BD07D6">
        <w:t>being added to the codebase's main branch</w:t>
      </w:r>
      <w:r w:rsidRPr="000251C8">
        <w:t xml:space="preserve"> by using unit tests as part of a continuous integration process. Unit testing also makes it easier to write c</w:t>
      </w:r>
      <w:r w:rsidR="00BD07D6">
        <w:t>learer and easier-to-understand code</w:t>
      </w:r>
      <w:r w:rsidRPr="000251C8">
        <w:t>. By breaking the application into smaller, easier-to-handle pieces, developers can write code that is easier to read, understand, and keep up to date. In conclusion, unit testing is an important part of software development that makes software applications better and more reliable. It can help find bugs early, stop regression, and encourage better coding practi</w:t>
      </w:r>
      <w:r w:rsidR="00BD07D6">
        <w:t>c</w:t>
      </w:r>
      <w:r w:rsidRPr="000251C8">
        <w:t xml:space="preserve">es, </w:t>
      </w:r>
      <w:r w:rsidR="00BD07D6">
        <w:t>making</w:t>
      </w:r>
      <w:r w:rsidRPr="000251C8">
        <w:t xml:space="preserve"> software systems more stable and reliable.</w:t>
      </w:r>
    </w:p>
    <w:p w14:paraId="5D275AE4" w14:textId="7B8A0E58" w:rsidR="008B53CE" w:rsidRDefault="00FC0538">
      <w:pPr>
        <w:pStyle w:val="Heading3"/>
      </w:pPr>
      <w:bookmarkStart w:id="111" w:name="_Toc133397083"/>
      <w:r>
        <w:t>Testing Framework in Django</w:t>
      </w:r>
      <w:bookmarkEnd w:id="111"/>
    </w:p>
    <w:p w14:paraId="1B07E43E" w14:textId="2442A4C0" w:rsidR="008E7069" w:rsidRDefault="009B1097" w:rsidP="009B1097">
      <w:pPr>
        <w:jc w:val="both"/>
      </w:pPr>
      <w:r w:rsidRPr="009B1097">
        <w:t xml:space="preserve">The </w:t>
      </w:r>
      <w:r w:rsidR="00B5660C">
        <w:t>a</w:t>
      </w:r>
      <w:r w:rsidRPr="009B1097">
        <w:t>uthor utili</w:t>
      </w:r>
      <w:r w:rsidR="00F820E7">
        <w:t>s</w:t>
      </w:r>
      <w:r w:rsidRPr="009B1097">
        <w:t xml:space="preserve">ed the testing framework built into Django for the project, which offers comprehensive support for unit testing. Although the framework also includes functionality for integration and functional testing, </w:t>
      </w:r>
      <w:r w:rsidR="00F64C83">
        <w:t>only unit testing was employed in this case</w:t>
      </w:r>
      <w:r w:rsidRPr="009B1097">
        <w:t>.</w:t>
      </w:r>
    </w:p>
    <w:p w14:paraId="5F42175C" w14:textId="2496F98E" w:rsidR="006B5C6A" w:rsidRPr="008E7069" w:rsidRDefault="006B5C6A" w:rsidP="00622B45">
      <w:pPr>
        <w:pStyle w:val="Paragraph"/>
      </w:pPr>
      <w:r>
        <w:lastRenderedPageBreak/>
        <w:t xml:space="preserve">To run the test, we </w:t>
      </w:r>
      <w:r w:rsidR="00B178F1">
        <w:t>must</w:t>
      </w:r>
      <w:r>
        <w:t xml:space="preserve"> run the following in the terminal “</w:t>
      </w:r>
      <w:r w:rsidRPr="0000726D">
        <w:t>python\manage.py test</w:t>
      </w:r>
      <w:r w:rsidR="000278E1">
        <w:t>”</w:t>
      </w:r>
      <w:r w:rsidRPr="0000726D">
        <w:t xml:space="preserve"> </w:t>
      </w:r>
      <w:r w:rsidR="000278E1">
        <w:t>.</w:t>
      </w:r>
      <w:r w:rsidRPr="0000726D">
        <w:t xml:space="preserve"> </w:t>
      </w:r>
    </w:p>
    <w:p w14:paraId="7589B69B" w14:textId="7CED4FB6" w:rsidR="00B70E20" w:rsidRPr="00B70E20" w:rsidRDefault="00B70E20" w:rsidP="00B70E20">
      <w:pPr>
        <w:pStyle w:val="Heading2"/>
      </w:pPr>
      <w:bookmarkStart w:id="112" w:name="_Toc133397084"/>
      <w:r>
        <w:t>Unit Testing</w:t>
      </w:r>
      <w:r w:rsidR="00DA5D55">
        <w:t xml:space="preserve"> Done</w:t>
      </w:r>
      <w:bookmarkEnd w:id="112"/>
    </w:p>
    <w:p w14:paraId="45D6E2A8" w14:textId="3ADE840E" w:rsidR="006D22DF" w:rsidRDefault="00B22D7F" w:rsidP="006D22DF">
      <w:pPr>
        <w:pStyle w:val="Paragraph"/>
      </w:pPr>
      <w:r>
        <w:t>Unit test</w:t>
      </w:r>
      <w:r w:rsidR="00302382">
        <w:t>ing</w:t>
      </w:r>
      <w:r>
        <w:t xml:space="preserve"> was use</w:t>
      </w:r>
      <w:r w:rsidR="006D22DF">
        <w:t>d</w:t>
      </w:r>
      <w:r>
        <w:t xml:space="preserve"> to test </w:t>
      </w:r>
      <w:r w:rsidR="006D22DF">
        <w:t xml:space="preserve">the functions </w:t>
      </w:r>
      <w:r w:rsidR="00C55C07">
        <w:t xml:space="preserve">of </w:t>
      </w:r>
      <w:r w:rsidR="005F32F6">
        <w:t xml:space="preserve">face </w:t>
      </w:r>
      <w:r w:rsidR="004F4C81">
        <w:t>recognition.</w:t>
      </w:r>
    </w:p>
    <w:p w14:paraId="4F3604F4" w14:textId="77777777" w:rsidR="006D22DF" w:rsidRDefault="00302382" w:rsidP="00C55C07">
      <w:pPr>
        <w:pStyle w:val="ListParagraph"/>
        <w:numPr>
          <w:ilvl w:val="0"/>
          <w:numId w:val="33"/>
        </w:numPr>
      </w:pPr>
      <w:r w:rsidRPr="00302382">
        <w:t>get_images_and_labels</w:t>
      </w:r>
    </w:p>
    <w:p w14:paraId="5AAE6A6F" w14:textId="77777777" w:rsidR="006D22DF" w:rsidRDefault="00795A8B" w:rsidP="00C55C07">
      <w:pPr>
        <w:pStyle w:val="ListParagraph"/>
        <w:numPr>
          <w:ilvl w:val="0"/>
          <w:numId w:val="33"/>
        </w:numPr>
      </w:pPr>
      <w:r w:rsidRPr="00795A8B">
        <w:t>detect_user_face</w:t>
      </w:r>
    </w:p>
    <w:p w14:paraId="456099F4" w14:textId="474AA4BA" w:rsidR="005F32F6" w:rsidRDefault="00795A8B" w:rsidP="005F32F6">
      <w:pPr>
        <w:pStyle w:val="ListParagraph"/>
        <w:numPr>
          <w:ilvl w:val="0"/>
          <w:numId w:val="33"/>
        </w:numPr>
      </w:pPr>
      <w:r w:rsidRPr="00795A8B">
        <w:t>face_recognition</w:t>
      </w:r>
    </w:p>
    <w:p w14:paraId="25053299" w14:textId="2538702D" w:rsidR="00CD18AC" w:rsidRDefault="00CD18AC" w:rsidP="00CD18AC">
      <w:pPr>
        <w:pStyle w:val="Paragraph"/>
      </w:pPr>
      <w:r>
        <w:t xml:space="preserve">The </w:t>
      </w:r>
      <w:r w:rsidR="00A94BD7">
        <w:t>unit test “</w:t>
      </w:r>
      <w:r>
        <w:t>test_detect_user_face</w:t>
      </w:r>
      <w:r w:rsidR="00A94BD7">
        <w:t>”</w:t>
      </w:r>
      <w:r>
        <w:t xml:space="preserve"> </w:t>
      </w:r>
      <w:r w:rsidR="00EC7423">
        <w:t>takes a</w:t>
      </w:r>
      <w:r w:rsidR="001261DC">
        <w:t xml:space="preserve">n </w:t>
      </w:r>
      <w:r w:rsidR="00516973">
        <w:t xml:space="preserve">image </w:t>
      </w:r>
      <w:r w:rsidR="001261DC">
        <w:t>known to have one face in the image.</w:t>
      </w:r>
      <w:r w:rsidR="00951D49">
        <w:t xml:space="preserve"> Lines 7 and 8</w:t>
      </w:r>
      <w:r w:rsidR="00FC5C06">
        <w:t xml:space="preserve"> assert </w:t>
      </w:r>
      <w:r w:rsidR="001829C4">
        <w:t xml:space="preserve">that the function </w:t>
      </w:r>
      <w:r w:rsidR="005E1141">
        <w:t xml:space="preserve">detect_user_face works correctly if is_face_present is </w:t>
      </w:r>
      <w:r w:rsidR="004F4C81">
        <w:t>true,</w:t>
      </w:r>
      <w:r w:rsidR="005E1141">
        <w:t xml:space="preserve"> and</w:t>
      </w:r>
      <w:r w:rsidR="001829C4">
        <w:t xml:space="preserve"> </w:t>
      </w:r>
      <w:r w:rsidR="005E1141">
        <w:t>face is not none.</w:t>
      </w:r>
    </w:p>
    <w:p w14:paraId="2D8900E8" w14:textId="4A58526D"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test_detect_user_face</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7BF48F6E" w14:textId="0988F25D"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imag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dentity/tests/secret/</w:t>
      </w:r>
      <w:r w:rsidR="001261DC">
        <w:rPr>
          <w:rFonts w:ascii="Consolas" w:hAnsi="Consolas" w:cs="Courier New"/>
          <w:color w:val="008800"/>
          <w:sz w:val="17"/>
          <w:szCs w:val="17"/>
        </w:rPr>
        <w:t>image-with-one-face</w:t>
      </w:r>
      <w:r>
        <w:rPr>
          <w:rFonts w:ascii="Consolas" w:hAnsi="Consolas" w:cs="Courier New"/>
          <w:color w:val="008800"/>
          <w:sz w:val="17"/>
          <w:szCs w:val="17"/>
        </w:rPr>
        <w:t>.jpg"</w:t>
      </w:r>
    </w:p>
    <w:p w14:paraId="702F7647" w14:textId="0F0BDF29"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open_cv_image </w:t>
      </w:r>
      <w:r>
        <w:rPr>
          <w:rFonts w:ascii="Consolas" w:hAnsi="Consolas" w:cs="Courier New"/>
          <w:color w:val="666600"/>
          <w:sz w:val="17"/>
          <w:szCs w:val="17"/>
        </w:rPr>
        <w:t>=</w:t>
      </w:r>
      <w:r>
        <w:rPr>
          <w:rFonts w:ascii="Consolas" w:hAnsi="Consolas" w:cs="Courier New"/>
          <w:color w:val="000000"/>
          <w:sz w:val="17"/>
          <w:szCs w:val="17"/>
        </w:rPr>
        <w:t xml:space="preserve"> numpy</w:t>
      </w:r>
      <w:r>
        <w:rPr>
          <w:rFonts w:ascii="Consolas" w:hAnsi="Consolas" w:cs="Courier New"/>
          <w:color w:val="666600"/>
          <w:sz w:val="17"/>
          <w:szCs w:val="17"/>
        </w:rPr>
        <w:t>.</w:t>
      </w:r>
      <w:r>
        <w:rPr>
          <w:rFonts w:ascii="Consolas" w:hAnsi="Consolas" w:cs="Courier New"/>
          <w:color w:val="000000"/>
          <w:sz w:val="17"/>
          <w:szCs w:val="17"/>
        </w:rPr>
        <w:t>array</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image_path</w:t>
      </w:r>
      <w:r>
        <w:rPr>
          <w:rFonts w:ascii="Consolas" w:hAnsi="Consolas" w:cs="Courier New"/>
          <w:color w:val="666600"/>
          <w:sz w:val="17"/>
          <w:szCs w:val="17"/>
        </w:rPr>
        <w:t>))</w:t>
      </w:r>
    </w:p>
    <w:p w14:paraId="67D983CB" w14:textId="3104482D"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gray_scale_imag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open_cv_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EA1E248" w14:textId="37F61B39"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
    <w:p w14:paraId="4372AE56" w14:textId="62AA98E8"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is_face_present</w:t>
      </w:r>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detect_user_face</w:t>
      </w:r>
      <w:r>
        <w:rPr>
          <w:rFonts w:ascii="Consolas" w:hAnsi="Consolas" w:cs="Courier New"/>
          <w:color w:val="666600"/>
          <w:sz w:val="17"/>
          <w:szCs w:val="17"/>
        </w:rPr>
        <w:t>(</w:t>
      </w:r>
      <w:r>
        <w:rPr>
          <w:rFonts w:ascii="Consolas" w:hAnsi="Consolas" w:cs="Courier New"/>
          <w:color w:val="000000"/>
          <w:sz w:val="17"/>
          <w:szCs w:val="17"/>
        </w:rPr>
        <w:t>gray_scale_image</w:t>
      </w:r>
      <w:r>
        <w:rPr>
          <w:rFonts w:ascii="Consolas" w:hAnsi="Consolas" w:cs="Courier New"/>
          <w:color w:val="666600"/>
          <w:sz w:val="17"/>
          <w:szCs w:val="17"/>
        </w:rPr>
        <w:t>)</w:t>
      </w:r>
    </w:p>
    <w:p w14:paraId="2196EC57" w14:textId="5F2EF29B"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True</w:t>
      </w:r>
      <w:r>
        <w:rPr>
          <w:rFonts w:ascii="Consolas" w:hAnsi="Consolas" w:cs="Courier New"/>
          <w:color w:val="666600"/>
          <w:sz w:val="17"/>
          <w:szCs w:val="17"/>
        </w:rPr>
        <w:t>(</w:t>
      </w:r>
      <w:r>
        <w:rPr>
          <w:rFonts w:ascii="Consolas" w:hAnsi="Consolas" w:cs="Courier New"/>
          <w:color w:val="000000"/>
          <w:sz w:val="17"/>
          <w:szCs w:val="17"/>
        </w:rPr>
        <w:t>is_face_present</w:t>
      </w:r>
      <w:r>
        <w:rPr>
          <w:rFonts w:ascii="Consolas" w:hAnsi="Consolas" w:cs="Courier New"/>
          <w:color w:val="666600"/>
          <w:sz w:val="17"/>
          <w:szCs w:val="17"/>
        </w:rPr>
        <w:t>)</w:t>
      </w:r>
    </w:p>
    <w:p w14:paraId="27B9AF34" w14:textId="44FC45DB"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IsNotNone</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p>
    <w:p w14:paraId="682F86C3" w14:textId="128D85E4" w:rsidR="00DA3558" w:rsidRDefault="006A2F11" w:rsidP="007171A5">
      <w:pPr>
        <w:pStyle w:val="Heading2"/>
      </w:pPr>
      <w:bookmarkStart w:id="113" w:name="_Toc133397085"/>
      <w:r>
        <w:t>Test</w:t>
      </w:r>
      <w:r w:rsidR="0039109F">
        <w:t>-</w:t>
      </w:r>
      <w:r w:rsidR="00A13B85">
        <w:t>Driven Development</w:t>
      </w:r>
      <w:bookmarkEnd w:id="113"/>
    </w:p>
    <w:p w14:paraId="0F194FEF" w14:textId="7E4ADB90" w:rsidR="00A13B85" w:rsidRDefault="00540855" w:rsidP="00452E6E">
      <w:pPr>
        <w:pStyle w:val="Paragraph"/>
      </w:pPr>
      <w:r>
        <w:t>TDD was implement</w:t>
      </w:r>
      <w:r w:rsidR="00AB29AE">
        <w:t xml:space="preserve">ed using selenium with </w:t>
      </w:r>
      <w:r w:rsidR="00A9169E" w:rsidRPr="00A9169E">
        <w:t>Cucumber (Gherkin)</w:t>
      </w:r>
      <w:r w:rsidR="00452E6E">
        <w:t>.</w:t>
      </w:r>
    </w:p>
    <w:p w14:paraId="7C9C1680" w14:textId="1042097B" w:rsidR="00670916" w:rsidRDefault="0006699C" w:rsidP="004F4C81">
      <w:pPr>
        <w:pStyle w:val="Paragraph"/>
        <w:keepNext/>
      </w:pPr>
      <w:r>
        <w:t>First, a scenario is written using Cucumber.</w:t>
      </w:r>
      <w:r w:rsidR="007F62DD">
        <w:t xml:space="preserve"> This </w:t>
      </w:r>
      <w:r w:rsidR="00BA0806">
        <w:t xml:space="preserve">scenario </w:t>
      </w:r>
      <w:r w:rsidR="00155536">
        <w:t>checks</w:t>
      </w:r>
      <w:r w:rsidR="00BA0806">
        <w:t xml:space="preserve"> </w:t>
      </w:r>
      <w:r w:rsidR="007F62DD">
        <w:t xml:space="preserve">if the locations are </w:t>
      </w:r>
      <w:r w:rsidR="00401A51">
        <w:t>loaded correctly</w:t>
      </w:r>
      <w:r w:rsidR="00155536">
        <w:t>,</w:t>
      </w:r>
      <w:r w:rsidR="00BA0806">
        <w:t xml:space="preserve"> ver</w:t>
      </w:r>
      <w:r w:rsidR="00155536">
        <w:t>ify</w:t>
      </w:r>
      <w:r w:rsidR="00BA0806">
        <w:t xml:space="preserve">ing </w:t>
      </w:r>
      <w:r w:rsidR="00401A51">
        <w:t>the email</w:t>
      </w:r>
      <w:r w:rsidR="00155536">
        <w:t>s</w:t>
      </w:r>
      <w:r w:rsidR="00401A51">
        <w:t xml:space="preserve"> </w:t>
      </w:r>
      <w:r w:rsidR="00155536">
        <w:t xml:space="preserve">in </w:t>
      </w:r>
      <w:r w:rsidR="00401A51">
        <w:t xml:space="preserve">the </w:t>
      </w:r>
      <w:r w:rsidR="00BA0806">
        <w:t>HTML table</w:t>
      </w:r>
      <w:r w:rsidR="00155536">
        <w:t>.</w:t>
      </w:r>
    </w:p>
    <w:p w14:paraId="38FD8598" w14:textId="75B6CCA9"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Featur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gn</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activation feature</w:t>
      </w:r>
    </w:p>
    <w:p w14:paraId="70FAED7C"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6666"/>
          <w:sz w:val="17"/>
          <w:szCs w:val="17"/>
        </w:rPr>
        <w:t>@locations</w:t>
      </w:r>
    </w:p>
    <w:p w14:paraId="6575A302"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0066"/>
          <w:sz w:val="17"/>
          <w:szCs w:val="17"/>
        </w:rPr>
        <w:t>Scenari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0088"/>
          <w:sz w:val="17"/>
          <w:szCs w:val="17"/>
        </w:rPr>
        <w:t>default</w:t>
      </w:r>
      <w:r>
        <w:rPr>
          <w:rFonts w:ascii="Consolas" w:hAnsi="Consolas" w:cs="Courier New"/>
          <w:color w:val="000000"/>
          <w:sz w:val="17"/>
          <w:szCs w:val="17"/>
        </w:rPr>
        <w:t xml:space="preserve"> locations exist</w:t>
      </w:r>
    </w:p>
    <w:p w14:paraId="6CFB7265"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660066"/>
          <w:sz w:val="17"/>
          <w:szCs w:val="17"/>
        </w:rPr>
        <w:t>Given</w:t>
      </w:r>
      <w:r>
        <w:rPr>
          <w:rFonts w:ascii="Consolas" w:hAnsi="Consolas" w:cs="Courier New"/>
          <w:color w:val="000000"/>
          <w:sz w:val="17"/>
          <w:szCs w:val="17"/>
        </w:rPr>
        <w:t xml:space="preserve"> application </w:t>
      </w:r>
      <w:r>
        <w:rPr>
          <w:rFonts w:ascii="Consolas" w:hAnsi="Consolas" w:cs="Courier New"/>
          <w:color w:val="000088"/>
          <w:sz w:val="17"/>
          <w:szCs w:val="17"/>
        </w:rPr>
        <w:t>is</w:t>
      </w:r>
      <w:r>
        <w:rPr>
          <w:rFonts w:ascii="Consolas" w:hAnsi="Consolas" w:cs="Courier New"/>
          <w:color w:val="000000"/>
          <w:sz w:val="17"/>
          <w:szCs w:val="17"/>
        </w:rPr>
        <w:t xml:space="preserve"> opened</w:t>
      </w:r>
    </w:p>
    <w:p w14:paraId="05607166"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660066"/>
          <w:sz w:val="17"/>
          <w:szCs w:val="17"/>
        </w:rPr>
        <w:t>When</w:t>
      </w:r>
      <w:r>
        <w:rPr>
          <w:rFonts w:ascii="Consolas" w:hAnsi="Consolas" w:cs="Courier New"/>
          <w:color w:val="000000"/>
          <w:sz w:val="17"/>
          <w:szCs w:val="17"/>
        </w:rPr>
        <w:t xml:space="preserve"> presented </w:t>
      </w:r>
      <w:r>
        <w:rPr>
          <w:rFonts w:ascii="Consolas" w:hAnsi="Consolas" w:cs="Courier New"/>
          <w:color w:val="000088"/>
          <w:sz w:val="17"/>
          <w:szCs w:val="17"/>
        </w:rPr>
        <w:t>in</w:t>
      </w:r>
      <w:r>
        <w:rPr>
          <w:rFonts w:ascii="Consolas" w:hAnsi="Consolas" w:cs="Courier New"/>
          <w:color w:val="000000"/>
          <w:sz w:val="17"/>
          <w:szCs w:val="17"/>
        </w:rPr>
        <w:t xml:space="preserve"> </w:t>
      </w:r>
      <w:r>
        <w:rPr>
          <w:rFonts w:ascii="Consolas" w:hAnsi="Consolas" w:cs="Courier New"/>
          <w:color w:val="660066"/>
          <w:sz w:val="17"/>
          <w:szCs w:val="17"/>
        </w:rPr>
        <w:t>Locations</w:t>
      </w:r>
      <w:r>
        <w:rPr>
          <w:rFonts w:ascii="Consolas" w:hAnsi="Consolas" w:cs="Courier New"/>
          <w:color w:val="000000"/>
          <w:sz w:val="17"/>
          <w:szCs w:val="17"/>
        </w:rPr>
        <w:t xml:space="preserve"> site</w:t>
      </w:r>
    </w:p>
    <w:p w14:paraId="5FEB0E53" w14:textId="4F12E2DB" w:rsidR="00670916" w:rsidRDefault="00670916" w:rsidP="004F4C8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660066"/>
          <w:sz w:val="17"/>
          <w:szCs w:val="17"/>
        </w:rPr>
        <w:t>Then</w:t>
      </w:r>
      <w:r>
        <w:rPr>
          <w:rFonts w:ascii="Consolas" w:hAnsi="Consolas" w:cs="Courier New"/>
          <w:color w:val="000000"/>
          <w:sz w:val="17"/>
          <w:szCs w:val="17"/>
        </w:rPr>
        <w:t xml:space="preserve"> locations </w:t>
      </w:r>
      <w:r>
        <w:rPr>
          <w:rFonts w:ascii="Consolas" w:hAnsi="Consolas" w:cs="Courier New"/>
          <w:color w:val="000088"/>
          <w:sz w:val="17"/>
          <w:szCs w:val="17"/>
        </w:rPr>
        <w:t>with</w:t>
      </w:r>
      <w:r>
        <w:rPr>
          <w:rFonts w:ascii="Consolas" w:hAnsi="Consolas" w:cs="Courier New"/>
          <w:color w:val="000000"/>
          <w:sz w:val="17"/>
          <w:szCs w:val="17"/>
        </w:rPr>
        <w:t xml:space="preserve"> email </w:t>
      </w:r>
      <w:r>
        <w:rPr>
          <w:rFonts w:ascii="Consolas" w:hAnsi="Consolas" w:cs="Courier New"/>
          <w:color w:val="660066"/>
          <w:sz w:val="17"/>
          <w:szCs w:val="17"/>
        </w:rPr>
        <w:t>Limerick@identify</w:t>
      </w:r>
      <w:r>
        <w:rPr>
          <w:rFonts w:ascii="Consolas" w:hAnsi="Consolas" w:cs="Courier New"/>
          <w:color w:val="666600"/>
          <w:sz w:val="17"/>
          <w:szCs w:val="17"/>
        </w:rPr>
        <w:t>.</w:t>
      </w:r>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660066"/>
          <w:sz w:val="17"/>
          <w:szCs w:val="17"/>
        </w:rPr>
        <w:t>Cork@identify</w:t>
      </w:r>
      <w:r>
        <w:rPr>
          <w:rFonts w:ascii="Consolas" w:hAnsi="Consolas" w:cs="Courier New"/>
          <w:color w:val="666600"/>
          <w:sz w:val="17"/>
          <w:szCs w:val="17"/>
        </w:rPr>
        <w:t>.</w:t>
      </w:r>
      <w:r>
        <w:rPr>
          <w:rFonts w:ascii="Consolas" w:hAnsi="Consolas" w:cs="Courier New"/>
          <w:color w:val="000000"/>
          <w:sz w:val="17"/>
          <w:szCs w:val="17"/>
        </w:rPr>
        <w:t>com presented</w:t>
      </w:r>
    </w:p>
    <w:p w14:paraId="141049B8" w14:textId="1138A584" w:rsidR="00AB1F2E" w:rsidRDefault="002E0EFC" w:rsidP="004F4C81">
      <w:pPr>
        <w:pStyle w:val="Paragraph"/>
        <w:jc w:val="center"/>
      </w:pPr>
      <w:r w:rsidRPr="002E0EFC">
        <w:t>behave_test\features\feature_files\activate_sign_in\activate_sign_in.feature</w:t>
      </w:r>
    </w:p>
    <w:p w14:paraId="6D4C5EAB" w14:textId="17BD5643" w:rsidR="00D20098" w:rsidRDefault="00D20098" w:rsidP="004F4C81">
      <w:pPr>
        <w:pStyle w:val="Paragraph"/>
        <w:keepNext/>
      </w:pPr>
      <w:r>
        <w:lastRenderedPageBreak/>
        <w:t xml:space="preserve">The following Python </w:t>
      </w:r>
      <w:r w:rsidR="00D72AA0">
        <w:t xml:space="preserve">code files </w:t>
      </w:r>
      <w:r>
        <w:t>support the above scenario</w:t>
      </w:r>
      <w:r w:rsidR="00484E15">
        <w:t xml:space="preserve">. The code parse the HTML </w:t>
      </w:r>
      <w:r w:rsidR="00EC4AAE">
        <w:t>of the locations page</w:t>
      </w:r>
      <w:r w:rsidR="00AB1F2E">
        <w:t xml:space="preserve"> so that the scenario can check the page contains the following </w:t>
      </w:r>
      <w:r w:rsidR="00332444" w:rsidRPr="00AB1F2E">
        <w:t>email</w:t>
      </w:r>
      <w:r w:rsidR="00332444">
        <w:t>s:</w:t>
      </w:r>
      <w:r w:rsidR="00AB1F2E" w:rsidRPr="00AB1F2E">
        <w:t xml:space="preserve"> Limerick@identify.com</w:t>
      </w:r>
      <w:r w:rsidR="00AB1F2E">
        <w:t xml:space="preserve"> and </w:t>
      </w:r>
      <w:r w:rsidR="00AB1F2E" w:rsidRPr="00AB1F2E">
        <w:t>Cork@identify</w:t>
      </w:r>
      <w:r w:rsidR="00EC4AAE">
        <w:t xml:space="preserve"> </w:t>
      </w:r>
      <w:r w:rsidR="00AB1F2E">
        <w:t>in the 3</w:t>
      </w:r>
      <w:r w:rsidR="00AB1F2E" w:rsidRPr="00AB1F2E">
        <w:rPr>
          <w:vertAlign w:val="superscript"/>
        </w:rPr>
        <w:t>rd</w:t>
      </w:r>
      <w:r w:rsidR="00AB1F2E">
        <w:t xml:space="preserve"> column of the table.</w:t>
      </w:r>
    </w:p>
    <w:p w14:paraId="0D0CEDDD"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lab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40DEB49"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8800"/>
          <w:sz w:val="17"/>
          <w:szCs w:val="17"/>
        </w:rPr>
        <w:t>'location_labe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y-desc'</w:t>
      </w:r>
      <w:r>
        <w:rPr>
          <w:rFonts w:ascii="Consolas" w:hAnsi="Consolas" w:cs="Courier New"/>
          <w:color w:val="666600"/>
          <w:sz w:val="17"/>
          <w:szCs w:val="17"/>
        </w:rPr>
        <w:t>,</w:t>
      </w:r>
    </w:p>
    <w:p w14:paraId="65082B9B"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sign_in_labe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ontainer h2'</w:t>
      </w:r>
    </w:p>
    <w:p w14:paraId="057DBC38"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6600"/>
          <w:sz w:val="17"/>
          <w:szCs w:val="17"/>
        </w:rPr>
        <w:t>}</w:t>
      </w:r>
    </w:p>
    <w:p w14:paraId="43AA5AD4"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head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96B507A"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header_link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avbar-nav .nav-item .nav-link'</w:t>
      </w:r>
    </w:p>
    <w:p w14:paraId="24FB53E1"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6600"/>
          <w:sz w:val="17"/>
          <w:szCs w:val="17"/>
        </w:rPr>
        <w:t>}</w:t>
      </w:r>
    </w:p>
    <w:p w14:paraId="58CDA672"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tabl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7736BC"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conte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able tbody tr'</w:t>
      </w:r>
    </w:p>
    <w:p w14:paraId="4C7BA389"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666600"/>
          <w:sz w:val="17"/>
          <w:szCs w:val="17"/>
        </w:rPr>
        <w:t>}</w:t>
      </w:r>
    </w:p>
    <w:p w14:paraId="3E3DA56C"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5DFFF43A"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88"/>
          <w:sz w:val="17"/>
          <w:szCs w:val="17"/>
        </w:rPr>
        <w:t>def</w:t>
      </w:r>
      <w:r>
        <w:rPr>
          <w:rFonts w:ascii="Consolas" w:hAnsi="Consolas" w:cs="Courier New"/>
          <w:color w:val="000000"/>
          <w:sz w:val="17"/>
          <w:szCs w:val="17"/>
        </w:rPr>
        <w:t xml:space="preserve"> table_rows</w:t>
      </w:r>
      <w:r>
        <w:rPr>
          <w:rFonts w:ascii="Consolas" w:hAnsi="Consolas" w:cs="Courier New"/>
          <w:color w:val="666600"/>
          <w:sz w:val="17"/>
          <w:szCs w:val="17"/>
        </w:rPr>
        <w:t>(</w:t>
      </w:r>
      <w:r>
        <w:rPr>
          <w:rFonts w:ascii="Consolas" w:hAnsi="Consolas" w:cs="Courier New"/>
          <w:color w:val="000000"/>
          <w:sz w:val="17"/>
          <w:szCs w:val="17"/>
        </w:rPr>
        <w:t>position</w:t>
      </w:r>
      <w:r>
        <w:rPr>
          <w:rFonts w:ascii="Consolas" w:hAnsi="Consolas" w:cs="Courier New"/>
          <w:color w:val="666600"/>
          <w:sz w:val="17"/>
          <w:szCs w:val="17"/>
        </w:rPr>
        <w:t>):</w:t>
      </w:r>
    </w:p>
    <w:p w14:paraId="3F4946A9"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f</w:t>
      </w:r>
      <w:r>
        <w:rPr>
          <w:rFonts w:ascii="Consolas" w:hAnsi="Consolas" w:cs="Courier New"/>
          <w:color w:val="008800"/>
          <w:sz w:val="17"/>
          <w:szCs w:val="17"/>
        </w:rPr>
        <w:t>'.table tbody tr:nth-of-type({position})'</w:t>
      </w:r>
    </w:p>
    <w:p w14:paraId="7928A951"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27F48628" w14:textId="77777777"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88"/>
          <w:sz w:val="17"/>
          <w:szCs w:val="17"/>
        </w:rPr>
        <w:t>def</w:t>
      </w:r>
      <w:r>
        <w:rPr>
          <w:rFonts w:ascii="Consolas" w:hAnsi="Consolas" w:cs="Courier New"/>
          <w:color w:val="000000"/>
          <w:sz w:val="17"/>
          <w:szCs w:val="17"/>
        </w:rPr>
        <w:t xml:space="preserve"> row_positions</w:t>
      </w:r>
      <w:r>
        <w:rPr>
          <w:rFonts w:ascii="Consolas" w:hAnsi="Consolas" w:cs="Courier New"/>
          <w:color w:val="666600"/>
          <w:sz w:val="17"/>
          <w:szCs w:val="17"/>
        </w:rPr>
        <w:t>(</w:t>
      </w:r>
      <w:r>
        <w:rPr>
          <w:rFonts w:ascii="Consolas" w:hAnsi="Consolas" w:cs="Courier New"/>
          <w:color w:val="000000"/>
          <w:sz w:val="17"/>
          <w:szCs w:val="17"/>
        </w:rPr>
        <w:t>row</w:t>
      </w:r>
      <w:r>
        <w:rPr>
          <w:rFonts w:ascii="Consolas" w:hAnsi="Consolas" w:cs="Courier New"/>
          <w:color w:val="666600"/>
          <w:sz w:val="17"/>
          <w:szCs w:val="17"/>
        </w:rPr>
        <w:t>,</w:t>
      </w:r>
      <w:r>
        <w:rPr>
          <w:rFonts w:ascii="Consolas" w:hAnsi="Consolas" w:cs="Courier New"/>
          <w:color w:val="000000"/>
          <w:sz w:val="17"/>
          <w:szCs w:val="17"/>
        </w:rPr>
        <w:t xml:space="preserve"> position</w:t>
      </w:r>
      <w:r>
        <w:rPr>
          <w:rFonts w:ascii="Consolas" w:hAnsi="Consolas" w:cs="Courier New"/>
          <w:color w:val="666600"/>
          <w:sz w:val="17"/>
          <w:szCs w:val="17"/>
        </w:rPr>
        <w:t>):</w:t>
      </w:r>
    </w:p>
    <w:p w14:paraId="411B2BFC" w14:textId="28C0F166" w:rsidR="00D72AA0" w:rsidRDefault="00D72AA0"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f</w:t>
      </w:r>
      <w:r>
        <w:rPr>
          <w:rFonts w:ascii="Consolas" w:hAnsi="Consolas" w:cs="Courier New"/>
          <w:color w:val="008800"/>
          <w:sz w:val="17"/>
          <w:szCs w:val="17"/>
        </w:rPr>
        <w:t>'.table tbody tr:nth-of-type({row}) td:nth-of-type({position})'</w:t>
      </w:r>
    </w:p>
    <w:p w14:paraId="59316AB4" w14:textId="7A75B061" w:rsidR="00D72AA0" w:rsidRPr="004F4C81" w:rsidRDefault="007163F5" w:rsidP="004F4C81">
      <w:pPr>
        <w:pStyle w:val="Paragraph"/>
        <w:jc w:val="center"/>
      </w:pPr>
      <w:r w:rsidRPr="007163F5">
        <w:t>behave_test\pom\location\location_test.py</w:t>
      </w:r>
    </w:p>
    <w:p w14:paraId="41DEF954"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behave_test</w:t>
      </w:r>
      <w:r>
        <w:rPr>
          <w:rFonts w:ascii="Consolas" w:hAnsi="Consolas" w:cs="Courier New"/>
          <w:color w:val="666600"/>
          <w:sz w:val="17"/>
          <w:szCs w:val="17"/>
        </w:rPr>
        <w:t>.</w:t>
      </w:r>
      <w:r>
        <w:rPr>
          <w:rFonts w:ascii="Consolas" w:hAnsi="Consolas" w:cs="Courier New"/>
          <w:color w:val="000000"/>
          <w:sz w:val="17"/>
          <w:szCs w:val="17"/>
        </w:rPr>
        <w:t>pom</w:t>
      </w:r>
      <w:r>
        <w:rPr>
          <w:rFonts w:ascii="Consolas" w:hAnsi="Consolas" w:cs="Courier New"/>
          <w:color w:val="666600"/>
          <w:sz w:val="17"/>
          <w:szCs w:val="17"/>
        </w:rPr>
        <w:t>.</w:t>
      </w:r>
      <w:r>
        <w:rPr>
          <w:rFonts w:ascii="Consolas" w:hAnsi="Consolas" w:cs="Courier New"/>
          <w:color w:val="660066"/>
          <w:sz w:val="17"/>
          <w:szCs w:val="17"/>
        </w:rPr>
        <w:t>Base</w:t>
      </w:r>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Base</w:t>
      </w:r>
    </w:p>
    <w:p w14:paraId="220FEBCD"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from</w:t>
      </w:r>
      <w:r>
        <w:rPr>
          <w:rFonts w:ascii="Consolas" w:hAnsi="Consolas" w:cs="Courier New"/>
          <w:color w:val="000000"/>
          <w:sz w:val="17"/>
          <w:szCs w:val="17"/>
        </w:rPr>
        <w:t xml:space="preserve"> behave_test</w:t>
      </w:r>
      <w:r>
        <w:rPr>
          <w:rFonts w:ascii="Consolas" w:hAnsi="Consolas" w:cs="Courier New"/>
          <w:color w:val="666600"/>
          <w:sz w:val="17"/>
          <w:szCs w:val="17"/>
        </w:rPr>
        <w:t>.</w:t>
      </w:r>
      <w:r>
        <w:rPr>
          <w:rFonts w:ascii="Consolas" w:hAnsi="Consolas" w:cs="Courier New"/>
          <w:color w:val="000000"/>
          <w:sz w:val="17"/>
          <w:szCs w:val="17"/>
        </w:rPr>
        <w:t>pom</w:t>
      </w:r>
      <w:r>
        <w:rPr>
          <w:rFonts w:ascii="Consolas" w:hAnsi="Consolas" w:cs="Courier New"/>
          <w:color w:val="666600"/>
          <w:sz w:val="17"/>
          <w:szCs w:val="17"/>
        </w:rPr>
        <w:t>.</w:t>
      </w:r>
      <w:r>
        <w:rPr>
          <w:rFonts w:ascii="Consolas" w:hAnsi="Consolas" w:cs="Courier New"/>
          <w:color w:val="0000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location_test </w:t>
      </w:r>
      <w:r>
        <w:rPr>
          <w:rFonts w:ascii="Consolas" w:hAnsi="Consolas" w:cs="Courier New"/>
          <w:color w:val="000088"/>
          <w:sz w:val="17"/>
          <w:szCs w:val="17"/>
        </w:rPr>
        <w:t>import</w:t>
      </w:r>
      <w:r>
        <w:rPr>
          <w:rFonts w:ascii="Consolas" w:hAnsi="Consolas" w:cs="Courier New"/>
          <w:color w:val="000000"/>
          <w:sz w:val="17"/>
          <w:szCs w:val="17"/>
        </w:rPr>
        <w:t xml:space="preserve"> label</w:t>
      </w:r>
      <w:r>
        <w:rPr>
          <w:rFonts w:ascii="Consolas" w:hAnsi="Consolas" w:cs="Courier New"/>
          <w:color w:val="666600"/>
          <w:sz w:val="17"/>
          <w:szCs w:val="17"/>
        </w:rPr>
        <w:t>,</w:t>
      </w:r>
      <w:r>
        <w:rPr>
          <w:rFonts w:ascii="Consolas" w:hAnsi="Consolas" w:cs="Courier New"/>
          <w:color w:val="000000"/>
          <w:sz w:val="17"/>
          <w:szCs w:val="17"/>
        </w:rPr>
        <w:t xml:space="preserve"> header</w:t>
      </w:r>
      <w:r>
        <w:rPr>
          <w:rFonts w:ascii="Consolas" w:hAnsi="Consolas" w:cs="Courier New"/>
          <w:color w:val="666600"/>
          <w:sz w:val="17"/>
          <w:szCs w:val="17"/>
        </w:rPr>
        <w:t>,</w:t>
      </w:r>
      <w:r>
        <w:rPr>
          <w:rFonts w:ascii="Consolas" w:hAnsi="Consolas" w:cs="Courier New"/>
          <w:color w:val="000000"/>
          <w:sz w:val="17"/>
          <w:szCs w:val="17"/>
        </w:rPr>
        <w:t xml:space="preserve"> table</w:t>
      </w:r>
      <w:r>
        <w:rPr>
          <w:rFonts w:ascii="Consolas" w:hAnsi="Consolas" w:cs="Courier New"/>
          <w:color w:val="666600"/>
          <w:sz w:val="17"/>
          <w:szCs w:val="17"/>
        </w:rPr>
        <w:t>,</w:t>
      </w:r>
      <w:r>
        <w:rPr>
          <w:rFonts w:ascii="Consolas" w:hAnsi="Consolas" w:cs="Courier New"/>
          <w:color w:val="000000"/>
          <w:sz w:val="17"/>
          <w:szCs w:val="17"/>
        </w:rPr>
        <w:t xml:space="preserve"> \</w:t>
      </w:r>
    </w:p>
    <w:p w14:paraId="57D5DA9B"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row_positions</w:t>
      </w:r>
    </w:p>
    <w:p w14:paraId="423062EC"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554FBFD0"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6F7E84B9"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660066"/>
          <w:sz w:val="17"/>
          <w:szCs w:val="17"/>
        </w:rPr>
        <w:t>Base</w:t>
      </w:r>
      <w:r>
        <w:rPr>
          <w:rFonts w:ascii="Consolas" w:hAnsi="Consolas" w:cs="Courier New"/>
          <w:color w:val="666600"/>
          <w:sz w:val="17"/>
          <w:szCs w:val="17"/>
        </w:rPr>
        <w:t>):</w:t>
      </w:r>
    </w:p>
    <w:p w14:paraId="63B69834"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init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river</w:t>
      </w:r>
      <w:r>
        <w:rPr>
          <w:rFonts w:ascii="Consolas" w:hAnsi="Consolas" w:cs="Courier New"/>
          <w:color w:val="666600"/>
          <w:sz w:val="17"/>
          <w:szCs w:val="17"/>
        </w:rPr>
        <w:t>):</w:t>
      </w:r>
    </w:p>
    <w:p w14:paraId="6EF9EB6A"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super</w:t>
      </w:r>
      <w:r>
        <w:rPr>
          <w:rFonts w:ascii="Consolas" w:hAnsi="Consolas" w:cs="Courier New"/>
          <w:color w:val="666600"/>
          <w:sz w:val="17"/>
          <w:szCs w:val="17"/>
        </w:rPr>
        <w:t>().</w:t>
      </w:r>
      <w:r>
        <w:rPr>
          <w:rFonts w:ascii="Consolas" w:hAnsi="Consolas" w:cs="Courier New"/>
          <w:color w:val="000000"/>
          <w:sz w:val="17"/>
          <w:szCs w:val="17"/>
        </w:rPr>
        <w:t>__init__</w:t>
      </w:r>
      <w:r>
        <w:rPr>
          <w:rFonts w:ascii="Consolas" w:hAnsi="Consolas" w:cs="Courier New"/>
          <w:color w:val="666600"/>
          <w:sz w:val="17"/>
          <w:szCs w:val="17"/>
        </w:rPr>
        <w:t>(</w:t>
      </w:r>
      <w:r>
        <w:rPr>
          <w:rFonts w:ascii="Consolas" w:hAnsi="Consolas" w:cs="Courier New"/>
          <w:color w:val="000000"/>
          <w:sz w:val="17"/>
          <w:szCs w:val="17"/>
        </w:rPr>
        <w:t>driver</w:t>
      </w:r>
      <w:r>
        <w:rPr>
          <w:rFonts w:ascii="Consolas" w:hAnsi="Consolas" w:cs="Courier New"/>
          <w:color w:val="666600"/>
          <w:sz w:val="17"/>
          <w:szCs w:val="17"/>
        </w:rPr>
        <w:t>)</w:t>
      </w:r>
    </w:p>
    <w:p w14:paraId="04C92A43"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3466FD6B"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open_loca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url</w:t>
      </w:r>
      <w:r>
        <w:rPr>
          <w:rFonts w:ascii="Consolas" w:hAnsi="Consolas" w:cs="Courier New"/>
          <w:color w:val="666600"/>
          <w:sz w:val="17"/>
          <w:szCs w:val="17"/>
        </w:rPr>
        <w:t>):</w:t>
      </w:r>
    </w:p>
    <w:p w14:paraId="6E14CABC"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driver</w:t>
      </w:r>
      <w:r>
        <w:rPr>
          <w:rFonts w:ascii="Consolas" w:hAnsi="Consolas" w:cs="Courier New"/>
          <w:color w:val="666600"/>
          <w:sz w:val="17"/>
          <w:szCs w:val="17"/>
        </w:rPr>
        <w:t>.</w:t>
      </w:r>
      <w:r>
        <w:rPr>
          <w:rFonts w:ascii="Consolas" w:hAnsi="Consolas" w:cs="Courier New"/>
          <w:color w:val="000088"/>
          <w:sz w:val="17"/>
          <w:szCs w:val="17"/>
        </w:rPr>
        <w:t>get</w:t>
      </w:r>
      <w:r>
        <w:rPr>
          <w:rFonts w:ascii="Consolas" w:hAnsi="Consolas" w:cs="Courier New"/>
          <w:color w:val="666600"/>
          <w:sz w:val="17"/>
          <w:szCs w:val="17"/>
        </w:rPr>
        <w:t>(</w:t>
      </w:r>
      <w:r>
        <w:rPr>
          <w:rFonts w:ascii="Consolas" w:hAnsi="Consolas" w:cs="Courier New"/>
          <w:color w:val="000000"/>
          <w:sz w:val="17"/>
          <w:szCs w:val="17"/>
        </w:rPr>
        <w:t>url</w:t>
      </w:r>
      <w:r>
        <w:rPr>
          <w:rFonts w:ascii="Consolas" w:hAnsi="Consolas" w:cs="Courier New"/>
          <w:color w:val="666600"/>
          <w:sz w:val="17"/>
          <w:szCs w:val="17"/>
        </w:rPr>
        <w:t>)</w:t>
      </w:r>
    </w:p>
    <w:p w14:paraId="2EB27879"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0FC47C46"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verify_redirec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7FE03363"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visibility_of_element_presented</w:t>
      </w:r>
      <w:r>
        <w:rPr>
          <w:rFonts w:ascii="Consolas" w:hAnsi="Consolas" w:cs="Courier New"/>
          <w:color w:val="666600"/>
          <w:sz w:val="17"/>
          <w:szCs w:val="17"/>
        </w:rPr>
        <w:t>(</w:t>
      </w:r>
      <w:r>
        <w:rPr>
          <w:rFonts w:ascii="Consolas" w:hAnsi="Consolas" w:cs="Courier New"/>
          <w:color w:val="000000"/>
          <w:sz w:val="17"/>
          <w:szCs w:val="17"/>
        </w:rPr>
        <w:t>label</w:t>
      </w:r>
      <w:r>
        <w:rPr>
          <w:rFonts w:ascii="Consolas" w:hAnsi="Consolas" w:cs="Courier New"/>
          <w:color w:val="666600"/>
          <w:sz w:val="17"/>
          <w:szCs w:val="17"/>
        </w:rPr>
        <w:t>[</w:t>
      </w:r>
      <w:r>
        <w:rPr>
          <w:rFonts w:ascii="Consolas" w:hAnsi="Consolas" w:cs="Courier New"/>
          <w:color w:val="008800"/>
          <w:sz w:val="17"/>
          <w:szCs w:val="17"/>
        </w:rPr>
        <w:t>'location_label'</w:t>
      </w:r>
      <w:r>
        <w:rPr>
          <w:rFonts w:ascii="Consolas" w:hAnsi="Consolas" w:cs="Courier New"/>
          <w:color w:val="666600"/>
          <w:sz w:val="17"/>
          <w:szCs w:val="17"/>
        </w:rPr>
        <w:t>])</w:t>
      </w:r>
    </w:p>
    <w:p w14:paraId="57205260"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return_element_value</w:t>
      </w:r>
      <w:r>
        <w:rPr>
          <w:rFonts w:ascii="Consolas" w:hAnsi="Consolas" w:cs="Courier New"/>
          <w:color w:val="666600"/>
          <w:sz w:val="17"/>
          <w:szCs w:val="17"/>
        </w:rPr>
        <w:t>(</w:t>
      </w:r>
      <w:r>
        <w:rPr>
          <w:rFonts w:ascii="Consolas" w:hAnsi="Consolas" w:cs="Courier New"/>
          <w:color w:val="000000"/>
          <w:sz w:val="17"/>
          <w:szCs w:val="17"/>
        </w:rPr>
        <w:t>label</w:t>
      </w:r>
      <w:r>
        <w:rPr>
          <w:rFonts w:ascii="Consolas" w:hAnsi="Consolas" w:cs="Courier New"/>
          <w:color w:val="666600"/>
          <w:sz w:val="17"/>
          <w:szCs w:val="17"/>
        </w:rPr>
        <w:t>[</w:t>
      </w:r>
      <w:r>
        <w:rPr>
          <w:rFonts w:ascii="Consolas" w:hAnsi="Consolas" w:cs="Courier New"/>
          <w:color w:val="008800"/>
          <w:sz w:val="17"/>
          <w:szCs w:val="17"/>
        </w:rPr>
        <w:t>'location_label'</w:t>
      </w:r>
      <w:r>
        <w:rPr>
          <w:rFonts w:ascii="Consolas" w:hAnsi="Consolas" w:cs="Courier New"/>
          <w:color w:val="666600"/>
          <w:sz w:val="17"/>
          <w:szCs w:val="17"/>
        </w:rPr>
        <w:t>])</w:t>
      </w:r>
    </w:p>
    <w:p w14:paraId="0E051EFF"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7582C23F"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w:t>
      </w:r>
    </w:p>
    <w:p w14:paraId="3462F222"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52EFD6F2"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search_specific_loca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5615DE86"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row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return_locations</w:t>
      </w:r>
      <w:r>
        <w:rPr>
          <w:rFonts w:ascii="Consolas" w:hAnsi="Consolas" w:cs="Courier New"/>
          <w:color w:val="666600"/>
          <w:sz w:val="17"/>
          <w:szCs w:val="17"/>
        </w:rPr>
        <w:t>(</w:t>
      </w:r>
      <w:r>
        <w:rPr>
          <w:rFonts w:ascii="Consolas" w:hAnsi="Consolas" w:cs="Courier New"/>
          <w:color w:val="000000"/>
          <w:sz w:val="17"/>
          <w:szCs w:val="17"/>
        </w:rPr>
        <w:t>table</w:t>
      </w:r>
      <w:r>
        <w:rPr>
          <w:rFonts w:ascii="Consolas" w:hAnsi="Consolas" w:cs="Courier New"/>
          <w:color w:val="666600"/>
          <w:sz w:val="17"/>
          <w:szCs w:val="17"/>
        </w:rPr>
        <w:t>[</w:t>
      </w:r>
      <w:r>
        <w:rPr>
          <w:rFonts w:ascii="Consolas" w:hAnsi="Consolas" w:cs="Courier New"/>
          <w:color w:val="008800"/>
          <w:sz w:val="17"/>
          <w:szCs w:val="17"/>
        </w:rPr>
        <w:t>'content'</w:t>
      </w:r>
      <w:r>
        <w:rPr>
          <w:rFonts w:ascii="Consolas" w:hAnsi="Consolas" w:cs="Courier New"/>
          <w:color w:val="666600"/>
          <w:sz w:val="17"/>
          <w:szCs w:val="17"/>
        </w:rPr>
        <w:t>])</w:t>
      </w:r>
    </w:p>
    <w:p w14:paraId="2006A801"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len</w:t>
      </w:r>
      <w:r>
        <w:rPr>
          <w:rFonts w:ascii="Consolas" w:hAnsi="Consolas" w:cs="Courier New"/>
          <w:color w:val="666600"/>
          <w:sz w:val="17"/>
          <w:szCs w:val="17"/>
        </w:rPr>
        <w:t>(</w:t>
      </w:r>
      <w:r>
        <w:rPr>
          <w:rFonts w:ascii="Consolas" w:hAnsi="Consolas" w:cs="Courier New"/>
          <w:color w:val="000000"/>
          <w:sz w:val="17"/>
          <w:szCs w:val="17"/>
        </w:rPr>
        <w:t>rows</w:t>
      </w:r>
      <w:r>
        <w:rPr>
          <w:rFonts w:ascii="Consolas" w:hAnsi="Consolas" w:cs="Courier New"/>
          <w:color w:val="666600"/>
          <w:sz w:val="17"/>
          <w:szCs w:val="17"/>
        </w:rPr>
        <w:t>)):</w:t>
      </w:r>
    </w:p>
    <w:p w14:paraId="3A67E25D"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source_value </w:t>
      </w:r>
      <w:r>
        <w:rPr>
          <w:rFonts w:ascii="Consolas" w:hAnsi="Consolas" w:cs="Courier New"/>
          <w:color w:val="666600"/>
          <w:sz w:val="17"/>
          <w:szCs w:val="17"/>
        </w:rPr>
        <w:t>=</w:t>
      </w:r>
      <w:r>
        <w:rPr>
          <w:rFonts w:ascii="Consolas" w:hAnsi="Consolas" w:cs="Courier New"/>
          <w:color w:val="000000"/>
          <w:sz w:val="17"/>
          <w:szCs w:val="17"/>
        </w:rPr>
        <w:t xml:space="preserve"> row_positions</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p>
    <w:p w14:paraId="3E63E5DF"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return_element_value</w:t>
      </w:r>
      <w:r>
        <w:rPr>
          <w:rFonts w:ascii="Consolas" w:hAnsi="Consolas" w:cs="Courier New"/>
          <w:color w:val="666600"/>
          <w:sz w:val="17"/>
          <w:szCs w:val="17"/>
        </w:rPr>
        <w:t>(</w:t>
      </w:r>
      <w:r>
        <w:rPr>
          <w:rFonts w:ascii="Consolas" w:hAnsi="Consolas" w:cs="Courier New"/>
          <w:color w:val="000000"/>
          <w:sz w:val="17"/>
          <w:szCs w:val="17"/>
        </w:rPr>
        <w:t>source_val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19767EEB"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p>
    <w:p w14:paraId="71EFCE37"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p>
    <w:p w14:paraId="17C713D0" w14:textId="77777777"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4DC0C710" w14:textId="7F5A8695" w:rsidR="00670916" w:rsidRDefault="00670916"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color w:val="880000"/>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w:t>
      </w:r>
    </w:p>
    <w:p w14:paraId="40E26EC9" w14:textId="776CBA42" w:rsidR="00D20098" w:rsidRDefault="00D369B1" w:rsidP="004F4C81">
      <w:pPr>
        <w:pStyle w:val="Paragraph"/>
        <w:jc w:val="center"/>
        <w:divId w:val="290676653"/>
      </w:pPr>
      <w:r w:rsidRPr="00D369B1">
        <w:t>behave_test\pom\location\Location.py</w:t>
      </w:r>
    </w:p>
    <w:p w14:paraId="7E25CDFC" w14:textId="6FF3E0A2" w:rsidR="007163F5" w:rsidRDefault="007163F5" w:rsidP="004F4C81">
      <w:pPr>
        <w:keepNext/>
        <w:divId w:val="290676653"/>
      </w:pPr>
      <w:r>
        <w:lastRenderedPageBreak/>
        <w:t xml:space="preserve">The location </w:t>
      </w:r>
      <w:r w:rsidR="00484E15">
        <w:t xml:space="preserve">scenario </w:t>
      </w:r>
      <w:r>
        <w:t xml:space="preserve">test is then called by </w:t>
      </w:r>
      <w:r w:rsidRPr="007163F5">
        <w:t>general_steps.py</w:t>
      </w:r>
    </w:p>
    <w:p w14:paraId="437E9403" w14:textId="77777777" w:rsidR="00E36221" w:rsidRDefault="00E36221"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behave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6600"/>
          <w:sz w:val="17"/>
          <w:szCs w:val="17"/>
        </w:rPr>
        <w:t>*</w:t>
      </w:r>
    </w:p>
    <w:p w14:paraId="6A0104A3" w14:textId="77777777" w:rsidR="00E36221" w:rsidRDefault="00E36221"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441BE158" w14:textId="77777777" w:rsidR="00E36221" w:rsidRDefault="00E36221"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88"/>
          <w:sz w:val="17"/>
          <w:szCs w:val="17"/>
        </w:rPr>
        <w:t>from</w:t>
      </w:r>
      <w:r>
        <w:rPr>
          <w:rFonts w:ascii="Consolas" w:hAnsi="Consolas" w:cs="Courier New"/>
          <w:color w:val="000000"/>
          <w:sz w:val="17"/>
          <w:szCs w:val="17"/>
        </w:rPr>
        <w:t xml:space="preserve"> behave_test</w:t>
      </w:r>
      <w:r>
        <w:rPr>
          <w:rFonts w:ascii="Consolas" w:hAnsi="Consolas" w:cs="Courier New"/>
          <w:color w:val="666600"/>
          <w:sz w:val="17"/>
          <w:szCs w:val="17"/>
        </w:rPr>
        <w:t>.</w:t>
      </w:r>
      <w:r>
        <w:rPr>
          <w:rFonts w:ascii="Consolas" w:hAnsi="Consolas" w:cs="Courier New"/>
          <w:color w:val="000000"/>
          <w:sz w:val="17"/>
          <w:szCs w:val="17"/>
        </w:rPr>
        <w:t>pom</w:t>
      </w:r>
      <w:r>
        <w:rPr>
          <w:rFonts w:ascii="Consolas" w:hAnsi="Consolas" w:cs="Courier New"/>
          <w:color w:val="666600"/>
          <w:sz w:val="17"/>
          <w:szCs w:val="17"/>
        </w:rPr>
        <w:t>.</w:t>
      </w:r>
      <w:r>
        <w:rPr>
          <w:rFonts w:ascii="Consolas" w:hAnsi="Consolas" w:cs="Courier New"/>
          <w:color w:val="000000"/>
          <w:sz w:val="17"/>
          <w:szCs w:val="17"/>
        </w:rPr>
        <w:t>location</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Location</w:t>
      </w:r>
    </w:p>
    <w:p w14:paraId="7CA0B7AB" w14:textId="77777777" w:rsidR="00E36221" w:rsidRDefault="00E36221"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3CB31EFF" w14:textId="77777777" w:rsidR="00E36221" w:rsidRDefault="00E36221"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use_step_matcher</w:t>
      </w:r>
      <w:r>
        <w:rPr>
          <w:rFonts w:ascii="Consolas" w:hAnsi="Consolas" w:cs="Courier New"/>
          <w:color w:val="666600"/>
          <w:sz w:val="17"/>
          <w:szCs w:val="17"/>
        </w:rPr>
        <w:t>(</w:t>
      </w:r>
      <w:r>
        <w:rPr>
          <w:rFonts w:ascii="Consolas" w:hAnsi="Consolas" w:cs="Courier New"/>
          <w:color w:val="008800"/>
          <w:sz w:val="17"/>
          <w:szCs w:val="17"/>
        </w:rPr>
        <w:t>"re"</w:t>
      </w:r>
      <w:r>
        <w:rPr>
          <w:rFonts w:ascii="Consolas" w:hAnsi="Consolas" w:cs="Courier New"/>
          <w:color w:val="666600"/>
          <w:sz w:val="17"/>
          <w:szCs w:val="17"/>
        </w:rPr>
        <w:t>)</w:t>
      </w:r>
    </w:p>
    <w:p w14:paraId="3EB8EA7D" w14:textId="77777777" w:rsidR="00E36221" w:rsidRDefault="00E36221"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57088CAF" w14:textId="77777777" w:rsidR="00E36221" w:rsidRDefault="00E36221"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7E09F627" w14:textId="77777777" w:rsidR="00E36221" w:rsidRDefault="00E36221"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6666"/>
          <w:sz w:val="17"/>
          <w:szCs w:val="17"/>
        </w:rPr>
        <w:t>@step</w:t>
      </w:r>
      <w:r>
        <w:rPr>
          <w:rFonts w:ascii="Consolas" w:hAnsi="Consolas" w:cs="Courier New"/>
          <w:color w:val="666600"/>
          <w:sz w:val="17"/>
          <w:szCs w:val="17"/>
        </w:rPr>
        <w:t>(</w:t>
      </w:r>
      <w:r>
        <w:rPr>
          <w:rFonts w:ascii="Consolas" w:hAnsi="Consolas" w:cs="Courier New"/>
          <w:color w:val="008800"/>
          <w:sz w:val="17"/>
          <w:szCs w:val="17"/>
        </w:rPr>
        <w:t>"application is opened"</w:t>
      </w:r>
      <w:r>
        <w:rPr>
          <w:rFonts w:ascii="Consolas" w:hAnsi="Consolas" w:cs="Courier New"/>
          <w:color w:val="666600"/>
          <w:sz w:val="17"/>
          <w:szCs w:val="17"/>
        </w:rPr>
        <w:t>)</w:t>
      </w:r>
    </w:p>
    <w:p w14:paraId="5F353B8A" w14:textId="77777777" w:rsidR="00E36221" w:rsidRDefault="00E36221"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88"/>
          <w:sz w:val="17"/>
          <w:szCs w:val="17"/>
        </w:rPr>
        <w:t>def</w:t>
      </w:r>
      <w:r>
        <w:rPr>
          <w:rFonts w:ascii="Consolas" w:hAnsi="Consolas" w:cs="Courier New"/>
          <w:color w:val="000000"/>
          <w:sz w:val="17"/>
          <w:szCs w:val="17"/>
        </w:rPr>
        <w:t xml:space="preserve"> step_impl</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183A0343" w14:textId="77777777" w:rsidR="00E36221" w:rsidRDefault="00E36221"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 xml:space="preserve">location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driver</w:t>
      </w:r>
      <w:r>
        <w:rPr>
          <w:rFonts w:ascii="Consolas" w:hAnsi="Consolas" w:cs="Courier New"/>
          <w:color w:val="666600"/>
          <w:sz w:val="17"/>
          <w:szCs w:val="17"/>
        </w:rPr>
        <w:t>)</w:t>
      </w:r>
    </w:p>
    <w:p w14:paraId="6C902172" w14:textId="2510DFE2" w:rsidR="00E36221" w:rsidRDefault="00E36221" w:rsidP="004F4C8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color w:val="666600"/>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context</w:t>
      </w:r>
      <w:r>
        <w:rPr>
          <w:rFonts w:ascii="Consolas" w:hAnsi="Consolas" w:cs="Courier New"/>
          <w:color w:val="666600"/>
          <w:sz w:val="17"/>
          <w:szCs w:val="17"/>
        </w:rPr>
        <w:t>.</w:t>
      </w:r>
      <w:r>
        <w:rPr>
          <w:rFonts w:ascii="Consolas" w:hAnsi="Consolas" w:cs="Courier New"/>
          <w:color w:val="000000"/>
          <w:sz w:val="17"/>
          <w:szCs w:val="17"/>
        </w:rPr>
        <w:t>location</w:t>
      </w:r>
      <w:r>
        <w:rPr>
          <w:rFonts w:ascii="Consolas" w:hAnsi="Consolas" w:cs="Courier New"/>
          <w:color w:val="666600"/>
          <w:sz w:val="17"/>
          <w:szCs w:val="17"/>
        </w:rPr>
        <w:t>.</w:t>
      </w:r>
      <w:r>
        <w:rPr>
          <w:rFonts w:ascii="Consolas" w:hAnsi="Consolas" w:cs="Courier New"/>
          <w:color w:val="000000"/>
          <w:sz w:val="17"/>
          <w:szCs w:val="17"/>
        </w:rPr>
        <w:t>open_location</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context.url}locations'</w:t>
      </w:r>
      <w:r>
        <w:rPr>
          <w:rFonts w:ascii="Consolas" w:hAnsi="Consolas" w:cs="Courier New"/>
          <w:color w:val="666600"/>
          <w:sz w:val="17"/>
          <w:szCs w:val="17"/>
        </w:rPr>
        <w:t>)</w:t>
      </w:r>
    </w:p>
    <w:p w14:paraId="61E499F8" w14:textId="492967B7" w:rsidR="007175CF" w:rsidRDefault="007163F5" w:rsidP="004F4C81">
      <w:pPr>
        <w:pStyle w:val="Paragraph"/>
        <w:jc w:val="center"/>
        <w:divId w:val="274800303"/>
      </w:pPr>
      <w:r w:rsidRPr="007163F5">
        <w:t>behave_test\features\steps\general_steps.py</w:t>
      </w:r>
    </w:p>
    <w:p w14:paraId="70F40532" w14:textId="44AE2789" w:rsidR="007171A5" w:rsidRDefault="00DA3558" w:rsidP="007171A5">
      <w:pPr>
        <w:pStyle w:val="Heading2"/>
      </w:pPr>
      <w:bookmarkStart w:id="114" w:name="_Toc133397086"/>
      <w:r>
        <w:t>R</w:t>
      </w:r>
      <w:r w:rsidR="006D564F">
        <w:t>esult Analysis:</w:t>
      </w:r>
      <w:bookmarkEnd w:id="114"/>
    </w:p>
    <w:p w14:paraId="1DF864AF" w14:textId="09722AFC" w:rsidR="00A51353" w:rsidRPr="00A51353" w:rsidRDefault="00B551ED" w:rsidP="002E0EFC">
      <w:pPr>
        <w:pStyle w:val="Paragraph"/>
      </w:pPr>
      <w:r>
        <w:t>From</w:t>
      </w:r>
      <w:r w:rsidR="002E0EFC">
        <w:t xml:space="preserve"> unit-</w:t>
      </w:r>
      <w:r w:rsidR="0032446E">
        <w:t>testing the function “</w:t>
      </w:r>
      <w:r w:rsidR="0032446E" w:rsidRPr="0032446E">
        <w:t>face_recognition</w:t>
      </w:r>
      <w:r w:rsidR="0032446E">
        <w:t>”</w:t>
      </w:r>
      <w:r w:rsidR="002E0EFC">
        <w:t>,</w:t>
      </w:r>
      <w:r w:rsidR="0032446E">
        <w:t xml:space="preserve"> </w:t>
      </w:r>
      <w:r w:rsidR="001D7C19">
        <w:t xml:space="preserve">the </w:t>
      </w:r>
      <w:r w:rsidR="00BF75FF" w:rsidRPr="00BF75FF">
        <w:t>FACE_CONFIDENCE_LEVEL</w:t>
      </w:r>
      <w:r w:rsidR="00BF75FF">
        <w:t xml:space="preserve"> was reduced to</w:t>
      </w:r>
      <w:r w:rsidR="00BF75FF" w:rsidRPr="00BF75FF">
        <w:t xml:space="preserve"> 85.0</w:t>
      </w:r>
      <w:r w:rsidR="00BF75FF">
        <w:t xml:space="preserve"> from </w:t>
      </w:r>
      <w:r w:rsidR="00F44AED">
        <w:t>95</w:t>
      </w:r>
      <w:r w:rsidR="00592A80">
        <w:t>.0</w:t>
      </w:r>
      <w:r w:rsidR="00457A3F">
        <w:t xml:space="preserve"> because the recogniser </w:t>
      </w:r>
      <w:r w:rsidR="00C153FE">
        <w:t>rejected images</w:t>
      </w:r>
      <w:r w:rsidR="00457A3F">
        <w:t xml:space="preserve"> </w:t>
      </w:r>
      <w:r w:rsidR="009B6DFD">
        <w:t>the human tester deemed acceptable.</w:t>
      </w:r>
    </w:p>
    <w:p w14:paraId="38DCDFCB" w14:textId="1C9A35D6" w:rsidR="006D564F" w:rsidRDefault="00755405" w:rsidP="00755405">
      <w:pPr>
        <w:pStyle w:val="Heading2"/>
      </w:pPr>
      <w:bookmarkStart w:id="115" w:name="_Toc133397087"/>
      <w:r>
        <w:t>Discussion of Findings</w:t>
      </w:r>
      <w:bookmarkEnd w:id="115"/>
    </w:p>
    <w:p w14:paraId="70B227F1" w14:textId="3F436844" w:rsidR="00D468D6" w:rsidRDefault="00023241" w:rsidP="00042847">
      <w:pPr>
        <w:pStyle w:val="Paragraph"/>
      </w:pPr>
      <w:r>
        <w:t>This project</w:t>
      </w:r>
      <w:r w:rsidR="00D612B9">
        <w:t>’s purpose was to deve</w:t>
      </w:r>
      <w:r w:rsidR="005C279F">
        <w:t>lop and learn new skills</w:t>
      </w:r>
      <w:r w:rsidR="000A14E7">
        <w:t>.</w:t>
      </w:r>
      <w:r w:rsidR="00042847">
        <w:t xml:space="preserve"> </w:t>
      </w:r>
      <w:r w:rsidR="000A14E7">
        <w:t xml:space="preserve">A lot of development problems </w:t>
      </w:r>
      <w:r w:rsidR="00042847">
        <w:t>resulted from</w:t>
      </w:r>
      <w:r w:rsidR="000A14E7">
        <w:t xml:space="preserve"> </w:t>
      </w:r>
      <w:r w:rsidR="00042847">
        <w:t xml:space="preserve">a </w:t>
      </w:r>
      <w:r w:rsidR="000A14E7">
        <w:t>lack of know</w:t>
      </w:r>
      <w:r w:rsidR="00042847">
        <w:t>ledg</w:t>
      </w:r>
      <w:r w:rsidR="000A14E7">
        <w:t>e</w:t>
      </w:r>
      <w:r w:rsidR="00042847">
        <w:t>.</w:t>
      </w:r>
      <w:r w:rsidR="000A14E7">
        <w:t xml:space="preserve"> </w:t>
      </w:r>
      <w:r w:rsidR="00042847">
        <w:t xml:space="preserve">These problems are </w:t>
      </w:r>
      <w:r w:rsidR="000A14E7">
        <w:t>overcome by acquiring new skills</w:t>
      </w:r>
      <w:r w:rsidR="00042847">
        <w:t xml:space="preserve"> involving trial and error</w:t>
      </w:r>
      <w:r w:rsidR="005F5DD4">
        <w:t>.</w:t>
      </w:r>
      <w:r w:rsidR="00042847">
        <w:t xml:space="preserve"> </w:t>
      </w:r>
      <w:r w:rsidR="005F5DD4">
        <w:t xml:space="preserve">Some development time and bugs </w:t>
      </w:r>
      <w:r w:rsidR="00291B82">
        <w:t xml:space="preserve">would </w:t>
      </w:r>
      <w:r w:rsidR="005F5DD4">
        <w:t xml:space="preserve">have been reduced </w:t>
      </w:r>
      <w:r w:rsidR="00291B82">
        <w:t xml:space="preserve">if the </w:t>
      </w:r>
      <w:r w:rsidR="005F5DD4">
        <w:t xml:space="preserve">Use </w:t>
      </w:r>
      <w:r w:rsidR="00291B82">
        <w:t>C</w:t>
      </w:r>
      <w:r w:rsidR="005F5DD4">
        <w:t xml:space="preserve">ases in </w:t>
      </w:r>
      <w:r w:rsidR="00D20F40">
        <w:t>des</w:t>
      </w:r>
      <w:r w:rsidR="005F5DD4">
        <w:t>ign</w:t>
      </w:r>
      <w:r w:rsidR="00D20F40">
        <w:t xml:space="preserve"> </w:t>
      </w:r>
      <w:r w:rsidR="00291B82">
        <w:t xml:space="preserve">had been </w:t>
      </w:r>
      <w:r w:rsidR="007D33FC">
        <w:t>more detailed</w:t>
      </w:r>
      <w:r w:rsidR="00D468D6">
        <w:t xml:space="preserve">. </w:t>
      </w:r>
      <w:r w:rsidR="00332444">
        <w:t>e.g.,</w:t>
      </w:r>
      <w:r w:rsidR="007D33FC">
        <w:t xml:space="preserve"> The initial version of the </w:t>
      </w:r>
      <w:r w:rsidR="000B1419">
        <w:fldChar w:fldCharType="begin"/>
      </w:r>
      <w:r w:rsidR="000B1419">
        <w:instrText xml:space="preserve"> REF _Ref130725000 \h </w:instrText>
      </w:r>
      <w:r w:rsidR="000B1419">
        <w:fldChar w:fldCharType="separate"/>
      </w:r>
      <w:r w:rsidR="009D7864">
        <w:t xml:space="preserve">Sign in with facial </w:t>
      </w:r>
      <w:r w:rsidR="000B1419">
        <w:fldChar w:fldCharType="end"/>
      </w:r>
      <w:r w:rsidR="000B1419">
        <w:t xml:space="preserve"> </w:t>
      </w:r>
      <w:r w:rsidR="007D33FC">
        <w:t>use-case</w:t>
      </w:r>
      <w:r w:rsidR="00D20F40">
        <w:t xml:space="preserve"> </w:t>
      </w:r>
      <w:r w:rsidR="007D33FC">
        <w:t xml:space="preserve">did not document </w:t>
      </w:r>
      <w:r w:rsidR="007D6AE2">
        <w:t>stop</w:t>
      </w:r>
      <w:r w:rsidR="00920B84">
        <w:t>ping</w:t>
      </w:r>
      <w:r w:rsidR="007D6AE2">
        <w:t xml:space="preserve"> </w:t>
      </w:r>
      <w:r w:rsidR="00CE7809">
        <w:t>a</w:t>
      </w:r>
      <w:r w:rsidR="00D468D6">
        <w:t xml:space="preserve"> sign-on </w:t>
      </w:r>
      <w:r w:rsidR="00732D59">
        <w:t xml:space="preserve">with an </w:t>
      </w:r>
      <w:r w:rsidR="007D6AE2">
        <w:t xml:space="preserve">incorrect </w:t>
      </w:r>
      <w:r w:rsidR="00D468D6">
        <w:t>ident</w:t>
      </w:r>
      <w:r w:rsidR="007D6AE2">
        <w:t>ification</w:t>
      </w:r>
      <w:r w:rsidR="00920B84">
        <w:t>. A</w:t>
      </w:r>
      <w:r w:rsidR="00732D59">
        <w:t xml:space="preserve">n abort option with a </w:t>
      </w:r>
      <w:r w:rsidR="00CE7809">
        <w:t>cou</w:t>
      </w:r>
      <w:r w:rsidR="00732D59">
        <w:t>n</w:t>
      </w:r>
      <w:r w:rsidR="00CE7809">
        <w:t>tdown to sign-on</w:t>
      </w:r>
      <w:r w:rsidR="00EC4151">
        <w:t xml:space="preserve"> </w:t>
      </w:r>
      <w:r w:rsidR="002F1246">
        <w:t>a</w:t>
      </w:r>
      <w:r w:rsidR="00EC4151">
        <w:t>nd a</w:t>
      </w:r>
      <w:r w:rsidR="002F1246">
        <w:t xml:space="preserve"> user </w:t>
      </w:r>
      <w:r w:rsidR="00CE7809">
        <w:t xml:space="preserve">identification </w:t>
      </w:r>
      <w:r w:rsidR="002F1246">
        <w:t xml:space="preserve">display </w:t>
      </w:r>
      <w:r w:rsidR="00CE7809">
        <w:t xml:space="preserve">had to </w:t>
      </w:r>
      <w:r w:rsidR="00EC4151">
        <w:t xml:space="preserve">be </w:t>
      </w:r>
      <w:r w:rsidR="002F1246">
        <w:t xml:space="preserve">added </w:t>
      </w:r>
      <w:r w:rsidR="00042847">
        <w:t>to the app.</w:t>
      </w:r>
    </w:p>
    <w:p w14:paraId="141A2C4F" w14:textId="730B4C98" w:rsidR="00D468D6" w:rsidRDefault="00FD09A5" w:rsidP="00C20FCC">
      <w:pPr>
        <w:pStyle w:val="Heading1"/>
      </w:pPr>
      <w:bookmarkStart w:id="116" w:name="_Toc133397088"/>
      <w:r>
        <w:lastRenderedPageBreak/>
        <w:t>Conclusion:</w:t>
      </w:r>
      <w:bookmarkEnd w:id="116"/>
    </w:p>
    <w:p w14:paraId="702ED2A7" w14:textId="6E1F8538" w:rsidR="00C74927" w:rsidRPr="00C74927" w:rsidRDefault="002B46A8" w:rsidP="00C43005">
      <w:pPr>
        <w:jc w:val="both"/>
      </w:pPr>
      <w:r w:rsidRPr="002B46A8">
        <w:t xml:space="preserve">It is the opinion of this </w:t>
      </w:r>
      <w:r w:rsidR="00B5660C">
        <w:t>a</w:t>
      </w:r>
      <w:r w:rsidRPr="002B46A8">
        <w:t>uthor</w:t>
      </w:r>
      <w:r>
        <w:t xml:space="preserve"> </w:t>
      </w:r>
      <w:r w:rsidR="00B66687" w:rsidRPr="00C74927">
        <w:t>the</w:t>
      </w:r>
      <w:r w:rsidR="005821AC">
        <w:t xml:space="preserve"> </w:t>
      </w:r>
      <w:r w:rsidR="00C74927" w:rsidRPr="00C74927">
        <w:t>continued development of 'Identity' as a proof of concept holds significant promise for meeting the needs of different businesses with varying levels of fault tolerance in different domains.</w:t>
      </w:r>
    </w:p>
    <w:p w14:paraId="4F0588F5" w14:textId="0AC4054B" w:rsidR="006B093A" w:rsidRPr="006B093A" w:rsidRDefault="006B093A" w:rsidP="006B093A">
      <w:pPr>
        <w:pStyle w:val="Heading2"/>
      </w:pPr>
      <w:bookmarkStart w:id="117" w:name="_Toc133397089"/>
      <w:r>
        <w:t>Continued development</w:t>
      </w:r>
      <w:bookmarkEnd w:id="117"/>
    </w:p>
    <w:p w14:paraId="4375D04D" w14:textId="24ABB9CB" w:rsidR="001D0238" w:rsidRDefault="00233AF9" w:rsidP="009A0ED8">
      <w:pPr>
        <w:jc w:val="both"/>
      </w:pPr>
      <w:r w:rsidRPr="00233AF9">
        <w:t xml:space="preserve">Before bringing a product like 'Identity' to market, it's important to perform data analysis to ensure its viability. However, as a proof of concept, 'Identity' could be scaled to meet the needs of different businesses with varying levels of fault tolerance in different domains. This flexibility makes 'Identity' a promising solution for businesses looking to enhance their security and authentication </w:t>
      </w:r>
      <w:r w:rsidR="004F4C81" w:rsidRPr="00233AF9">
        <w:t>processes.</w:t>
      </w:r>
    </w:p>
    <w:p w14:paraId="5E0C3927" w14:textId="0DE9CE62" w:rsidR="00516F65" w:rsidRDefault="003F0605" w:rsidP="009A0ED8">
      <w:pPr>
        <w:jc w:val="both"/>
      </w:pPr>
      <w:r>
        <w:t xml:space="preserve">Security </w:t>
      </w:r>
      <w:r w:rsidR="00516F65">
        <w:t>Tiers</w:t>
      </w:r>
      <w:r w:rsidR="00A4129C">
        <w:t>:</w:t>
      </w:r>
    </w:p>
    <w:p w14:paraId="1CF1AFCF" w14:textId="21508274" w:rsidR="001D0238" w:rsidRDefault="00E525D4" w:rsidP="00516F65">
      <w:pPr>
        <w:pStyle w:val="ListParagraph"/>
        <w:numPr>
          <w:ilvl w:val="0"/>
          <w:numId w:val="36"/>
        </w:numPr>
        <w:jc w:val="both"/>
      </w:pPr>
      <w:r>
        <w:t xml:space="preserve">Low </w:t>
      </w:r>
      <w:r w:rsidR="00023383">
        <w:t xml:space="preserve">consequence </w:t>
      </w:r>
      <w:r w:rsidR="00A4129C">
        <w:t>(low)</w:t>
      </w:r>
      <w:r w:rsidR="00602B9D">
        <w:t xml:space="preserve">: </w:t>
      </w:r>
      <w:r w:rsidR="00020664">
        <w:t>Supermarkets have low consequences for misidentifying a person and granting access to an authorised user</w:t>
      </w:r>
      <w:r w:rsidR="001375C1">
        <w:t>.</w:t>
      </w:r>
    </w:p>
    <w:p w14:paraId="5B514F7B" w14:textId="194F048E" w:rsidR="00657F4F" w:rsidRDefault="00816A73" w:rsidP="00516F65">
      <w:pPr>
        <w:pStyle w:val="ListParagraph"/>
        <w:numPr>
          <w:ilvl w:val="0"/>
          <w:numId w:val="36"/>
        </w:numPr>
        <w:jc w:val="both"/>
      </w:pPr>
      <w:r w:rsidRPr="00816A73">
        <w:t xml:space="preserve">Accidental </w:t>
      </w:r>
      <w:r>
        <w:t>intrusions</w:t>
      </w:r>
      <w:r w:rsidR="00A4129C">
        <w:t xml:space="preserve"> (high)</w:t>
      </w:r>
      <w:r w:rsidR="00602B9D">
        <w:t xml:space="preserve">: </w:t>
      </w:r>
      <w:r w:rsidR="00511FA0">
        <w:t>The consequences of misidentifying a person and granting access to an authorised user are potentially lethal for hospitals</w:t>
      </w:r>
      <w:r w:rsidR="00F939FF">
        <w:t xml:space="preserve">. </w:t>
      </w:r>
      <w:r w:rsidR="00BD0114" w:rsidRPr="00BD0114">
        <w:t>A</w:t>
      </w:r>
      <w:r w:rsidR="00A5056F">
        <w:t>n</w:t>
      </w:r>
      <w:r w:rsidR="00BD0114" w:rsidRPr="00BD0114">
        <w:t xml:space="preserve"> </w:t>
      </w:r>
      <w:r w:rsidR="00A5056F">
        <w:t>una</w:t>
      </w:r>
      <w:r w:rsidR="00370480" w:rsidRPr="009A0ED8">
        <w:t>uthori</w:t>
      </w:r>
      <w:r w:rsidR="00370480">
        <w:t>s</w:t>
      </w:r>
      <w:r w:rsidR="00370480" w:rsidRPr="009A0ED8">
        <w:t xml:space="preserve">ed </w:t>
      </w:r>
      <w:r w:rsidR="00BD0114">
        <w:t>person</w:t>
      </w:r>
      <w:r w:rsidR="00BD0114" w:rsidRPr="00BD0114">
        <w:t xml:space="preserve"> wandering around</w:t>
      </w:r>
      <w:r w:rsidR="001375C1">
        <w:t xml:space="preserve"> the hospital </w:t>
      </w:r>
      <w:r w:rsidR="00BD0114" w:rsidRPr="00BD0114">
        <w:t>cannot be permitted</w:t>
      </w:r>
      <w:r w:rsidR="002B384B">
        <w:t xml:space="preserve"> by ‘Identity’</w:t>
      </w:r>
      <w:r w:rsidR="00BD0114" w:rsidRPr="00BD0114">
        <w:t xml:space="preserve"> entry to </w:t>
      </w:r>
      <w:r w:rsidR="001375C1">
        <w:t xml:space="preserve">a live sterile </w:t>
      </w:r>
      <w:r w:rsidR="00BD0114" w:rsidRPr="00BD0114">
        <w:t>E</w:t>
      </w:r>
      <w:r w:rsidR="001375C1">
        <w:t>R</w:t>
      </w:r>
      <w:r w:rsidR="00BD0114" w:rsidRPr="00BD0114">
        <w:t xml:space="preserve"> operating room</w:t>
      </w:r>
      <w:r w:rsidR="001375C1">
        <w:t>.</w:t>
      </w:r>
    </w:p>
    <w:p w14:paraId="6AA8BDDE" w14:textId="62147D55" w:rsidR="00290994" w:rsidRDefault="00602B9D" w:rsidP="00290994">
      <w:pPr>
        <w:pStyle w:val="ListParagraph"/>
        <w:numPr>
          <w:ilvl w:val="0"/>
          <w:numId w:val="36"/>
        </w:numPr>
        <w:jc w:val="both"/>
      </w:pPr>
      <w:r>
        <w:t>Malicious attacks</w:t>
      </w:r>
      <w:r w:rsidR="00EE4E4E">
        <w:t xml:space="preserve"> </w:t>
      </w:r>
      <w:r w:rsidR="00A4129C">
        <w:t>(high)</w:t>
      </w:r>
      <w:r>
        <w:t xml:space="preserve">: </w:t>
      </w:r>
      <w:r w:rsidR="00F168A7">
        <w:t>For prisons</w:t>
      </w:r>
      <w:r w:rsidR="00290994">
        <w:t xml:space="preserve">, </w:t>
      </w:r>
      <w:r w:rsidR="00290994" w:rsidRPr="009A0ED8">
        <w:t xml:space="preserve">the consequences </w:t>
      </w:r>
      <w:r w:rsidR="00290994">
        <w:t>of</w:t>
      </w:r>
      <w:r w:rsidR="00290994" w:rsidRPr="009A0ED8">
        <w:t xml:space="preserve"> misidentifying a person and granting access to an authori</w:t>
      </w:r>
      <w:r w:rsidR="00290994">
        <w:t>s</w:t>
      </w:r>
      <w:r w:rsidR="00290994" w:rsidRPr="009A0ED8">
        <w:t xml:space="preserve">ed user </w:t>
      </w:r>
      <w:r w:rsidR="00290994">
        <w:t xml:space="preserve">are always assumed to be lethal. </w:t>
      </w:r>
      <w:r w:rsidR="002E6185">
        <w:t>Every a</w:t>
      </w:r>
      <w:r w:rsidR="002E6185" w:rsidRPr="002E6185">
        <w:t>uthentication request is assumed to be</w:t>
      </w:r>
      <w:r w:rsidR="002E6185">
        <w:t xml:space="preserve"> potentially </w:t>
      </w:r>
      <w:r w:rsidR="002E6185" w:rsidRPr="002E6185">
        <w:t>malicious</w:t>
      </w:r>
      <w:r w:rsidR="003A356E">
        <w:t xml:space="preserve"> </w:t>
      </w:r>
      <w:r w:rsidR="00911572">
        <w:t>(</w:t>
      </w:r>
      <w:r w:rsidR="00B66687">
        <w:t>e.g.,</w:t>
      </w:r>
      <w:r w:rsidR="008E741A">
        <w:t xml:space="preserve"> A pris</w:t>
      </w:r>
      <w:r w:rsidR="00911572">
        <w:t>one</w:t>
      </w:r>
      <w:r w:rsidR="008E741A">
        <w:t>r holding up a</w:t>
      </w:r>
      <w:r w:rsidR="00911572">
        <w:t xml:space="preserve"> </w:t>
      </w:r>
      <w:r w:rsidR="008E741A">
        <w:t xml:space="preserve">photo </w:t>
      </w:r>
      <w:r w:rsidR="0088069F">
        <w:t>of a guard in front of the ‘Identity’ station</w:t>
      </w:r>
      <w:r w:rsidR="00911572">
        <w:t>’</w:t>
      </w:r>
      <w:r w:rsidR="0088069F">
        <w:t>s camera</w:t>
      </w:r>
      <w:r w:rsidR="00911572">
        <w:t>)</w:t>
      </w:r>
      <w:r w:rsidR="002E6185">
        <w:t>,</w:t>
      </w:r>
      <w:r w:rsidR="002E6185" w:rsidRPr="002E6185">
        <w:t xml:space="preserve"> requiring a </w:t>
      </w:r>
      <w:r w:rsidR="002E6185">
        <w:t>higher</w:t>
      </w:r>
      <w:r w:rsidR="002E6185" w:rsidRPr="002E6185">
        <w:t xml:space="preserve"> </w:t>
      </w:r>
      <w:r w:rsidR="00E15967">
        <w:t xml:space="preserve">(confidence value) </w:t>
      </w:r>
      <w:r w:rsidR="002E6185" w:rsidRPr="002E6185">
        <w:t xml:space="preserve">burden of proof </w:t>
      </w:r>
      <w:r w:rsidR="002E6185">
        <w:t>to confirm</w:t>
      </w:r>
      <w:r w:rsidR="002E6185" w:rsidRPr="002E6185">
        <w:t xml:space="preserve"> user access</w:t>
      </w:r>
      <w:r w:rsidR="00290994">
        <w:t xml:space="preserve">. </w:t>
      </w:r>
      <w:r w:rsidR="00290994" w:rsidRPr="00BD0114">
        <w:t>A</w:t>
      </w:r>
      <w:r w:rsidR="0021629C">
        <w:t xml:space="preserve"> prisoner </w:t>
      </w:r>
      <w:r w:rsidR="00290994" w:rsidRPr="00BD0114">
        <w:t>cannot be permitted</w:t>
      </w:r>
      <w:r w:rsidR="00290994">
        <w:t xml:space="preserve"> by ‘Identity’</w:t>
      </w:r>
      <w:r w:rsidR="00290994" w:rsidRPr="00BD0114">
        <w:t xml:space="preserve"> entry </w:t>
      </w:r>
      <w:r w:rsidR="0021629C">
        <w:t xml:space="preserve">or unlogged access to any </w:t>
      </w:r>
      <w:r w:rsidR="00864AAA">
        <w:t>location in prison.</w:t>
      </w:r>
    </w:p>
    <w:p w14:paraId="0EC2D45A" w14:textId="247CE52A" w:rsidR="00164C3D" w:rsidRDefault="00723154" w:rsidP="005B38B8">
      <w:pPr>
        <w:pStyle w:val="Paragraph"/>
      </w:pPr>
      <w:r>
        <w:t xml:space="preserve">Resources and time will be required for </w:t>
      </w:r>
      <w:r w:rsidR="00B66687">
        <w:t>big</w:t>
      </w:r>
      <w:r w:rsidR="002364B2">
        <w:t xml:space="preserve"> data </w:t>
      </w:r>
      <w:r w:rsidR="00B66687">
        <w:t>a</w:t>
      </w:r>
      <w:r w:rsidR="002364B2">
        <w:t>nalys</w:t>
      </w:r>
      <w:r w:rsidR="00EC7361">
        <w:t>i</w:t>
      </w:r>
      <w:r w:rsidR="002364B2">
        <w:t xml:space="preserve">s </w:t>
      </w:r>
      <w:r w:rsidR="000C5C52">
        <w:t xml:space="preserve">and </w:t>
      </w:r>
      <w:r w:rsidR="007302CC">
        <w:t>co</w:t>
      </w:r>
      <w:r w:rsidR="00EC7361">
        <w:t>nfidence</w:t>
      </w:r>
      <w:r w:rsidR="000C5C52">
        <w:t xml:space="preserve"> testing to determine the optimal co</w:t>
      </w:r>
      <w:r w:rsidR="00EC7361">
        <w:t>nfidence</w:t>
      </w:r>
      <w:r w:rsidR="000C5C52">
        <w:t xml:space="preserve"> value</w:t>
      </w:r>
      <w:r w:rsidR="00BD196C">
        <w:t xml:space="preserve"> to use ‘Identity’</w:t>
      </w:r>
      <w:r w:rsidR="00531F10">
        <w:t xml:space="preserve"> </w:t>
      </w:r>
      <w:r w:rsidR="00BD196C">
        <w:t>for high</w:t>
      </w:r>
      <w:r w:rsidR="008E3D45">
        <w:t>-</w:t>
      </w:r>
      <w:r w:rsidR="00BD196C">
        <w:t xml:space="preserve">security </w:t>
      </w:r>
      <w:r w:rsidR="00EE4E4E">
        <w:t xml:space="preserve">tier </w:t>
      </w:r>
      <w:r w:rsidR="008E3D45">
        <w:t>e</w:t>
      </w:r>
      <w:r w:rsidR="00BD196C">
        <w:t>nvir</w:t>
      </w:r>
      <w:r w:rsidR="008E3D45">
        <w:t>onme</w:t>
      </w:r>
      <w:r w:rsidR="00BD196C">
        <w:t xml:space="preserve">nts </w:t>
      </w:r>
      <w:r w:rsidR="008E3D45">
        <w:t>(Hospitals, Prisons)</w:t>
      </w:r>
      <w:r w:rsidR="000C5C52">
        <w:t>.</w:t>
      </w:r>
      <w:r w:rsidR="00881088">
        <w:t xml:space="preserve"> </w:t>
      </w:r>
    </w:p>
    <w:p w14:paraId="2C4A6133" w14:textId="3C466539" w:rsidR="00023383" w:rsidRDefault="00023383" w:rsidP="00023383">
      <w:pPr>
        <w:pStyle w:val="Heading2"/>
      </w:pPr>
      <w:bookmarkStart w:id="118" w:name="_Toc133397090"/>
      <w:r>
        <w:t>Machine learning approaches</w:t>
      </w:r>
      <w:bookmarkEnd w:id="118"/>
      <w:r>
        <w:t xml:space="preserve"> </w:t>
      </w:r>
    </w:p>
    <w:p w14:paraId="5F54EC96" w14:textId="456B8C53" w:rsidR="00C21E38" w:rsidRDefault="00B23EA2" w:rsidP="00023383">
      <w:pPr>
        <w:jc w:val="both"/>
      </w:pPr>
      <w:r>
        <w:t>Regarding</w:t>
      </w:r>
      <w:r w:rsidR="001552D7" w:rsidRPr="001552D7">
        <w:t xml:space="preserve"> machine learning approaches, unsupervised learning is a cost-effective</w:t>
      </w:r>
      <w:r w:rsidR="00BB6352">
        <w:t>,</w:t>
      </w:r>
      <w:r w:rsidR="001552D7" w:rsidRPr="001552D7">
        <w:t xml:space="preserve"> time-efficient option</w:t>
      </w:r>
      <w:r w:rsidR="00BE0F53">
        <w:t xml:space="preserve"> and</w:t>
      </w:r>
      <w:r w:rsidR="001552D7" w:rsidRPr="001552D7">
        <w:t xml:space="preserve"> well-suited for low-tier domains where the consequences of misidentification are relatively low. </w:t>
      </w:r>
    </w:p>
    <w:p w14:paraId="13702A18" w14:textId="2B89C115" w:rsidR="00602B9D" w:rsidRDefault="001552D7" w:rsidP="00023383">
      <w:pPr>
        <w:jc w:val="both"/>
      </w:pPr>
      <w:r w:rsidRPr="001552D7">
        <w:lastRenderedPageBreak/>
        <w:t xml:space="preserve">On the other hand, supervised learning is a more resource-intensive option </w:t>
      </w:r>
      <w:r w:rsidR="00BE0F53">
        <w:t>better suited for high-security tier domains like those that deal with accidental intrusions or malicious attacks, where accuracy and precision are paramount</w:t>
      </w:r>
      <w:r w:rsidRPr="001552D7">
        <w:t>.</w:t>
      </w:r>
    </w:p>
    <w:p w14:paraId="018398FE" w14:textId="719A5B7C" w:rsidR="00C8219F" w:rsidRDefault="00A12A04" w:rsidP="00B618AF">
      <w:pPr>
        <w:pStyle w:val="Heading2"/>
      </w:pPr>
      <w:bookmarkStart w:id="119" w:name="_Toc133397091"/>
      <w:r>
        <w:t>Tracking continuing developments</w:t>
      </w:r>
      <w:bookmarkEnd w:id="119"/>
    </w:p>
    <w:p w14:paraId="63E282E8" w14:textId="044334F4" w:rsidR="00CB5A10" w:rsidRDefault="007D07B0" w:rsidP="00867A18">
      <w:pPr>
        <w:jc w:val="both"/>
      </w:pPr>
      <w:r w:rsidRPr="007D07B0">
        <w:t>Liveness detection is a security feature</w:t>
      </w:r>
      <w:r w:rsidR="00922D91">
        <w:t xml:space="preserve"> </w:t>
      </w:r>
      <w:r w:rsidR="00DE19F3" w:rsidRPr="00DE19F3">
        <w:t xml:space="preserve">that aims to ensure </w:t>
      </w:r>
      <w:r w:rsidR="00867A18">
        <w:t>that a</w:t>
      </w:r>
      <w:r w:rsidR="00DE19F3" w:rsidRPr="00DE19F3">
        <w:t xml:space="preserve"> biometric system</w:t>
      </w:r>
      <w:r w:rsidR="00867A18">
        <w:t xml:space="preserve"> such as ‘identity</w:t>
      </w:r>
      <w:r w:rsidR="004F49A4">
        <w:t>’</w:t>
      </w:r>
      <w:r w:rsidR="00DE19F3" w:rsidRPr="00DE19F3">
        <w:t xml:space="preserve"> i</w:t>
      </w:r>
      <w:r w:rsidR="004F49A4">
        <w:t>nteracts</w:t>
      </w:r>
      <w:r w:rsidR="00DE19F3" w:rsidRPr="00DE19F3">
        <w:t xml:space="preserve"> with a live, real person rather than a static image, video, or mask</w:t>
      </w:r>
      <w:r w:rsidR="00867A18">
        <w:t xml:space="preserve">. </w:t>
      </w:r>
      <w:r w:rsidR="00DE19F3" w:rsidRPr="00DE19F3">
        <w:t>It is intended to stop spoofing assaults, in which a perpetrator tries to trick a facial recognition system by utilising a picture, video, or 3D model of the person's face</w:t>
      </w:r>
      <w:sdt>
        <w:sdtPr>
          <w:id w:val="-1348394346"/>
          <w:citation/>
        </w:sdtPr>
        <w:sdtEndPr/>
        <w:sdtContent>
          <w:r w:rsidR="00B17120">
            <w:fldChar w:fldCharType="begin"/>
          </w:r>
          <w:r w:rsidR="00B17120">
            <w:instrText xml:space="preserve"> CITATION Sap14 \l 2057 </w:instrText>
          </w:r>
          <w:r w:rsidR="00B17120">
            <w:fldChar w:fldCharType="separate"/>
          </w:r>
          <w:r w:rsidR="0034001F">
            <w:rPr>
              <w:noProof/>
            </w:rPr>
            <w:t xml:space="preserve"> </w:t>
          </w:r>
          <w:r w:rsidR="0034001F" w:rsidRPr="0034001F">
            <w:rPr>
              <w:noProof/>
            </w:rPr>
            <w:t>(Saptarshi Chakraborty, 2014)</w:t>
          </w:r>
          <w:r w:rsidR="00B17120">
            <w:fldChar w:fldCharType="end"/>
          </w:r>
        </w:sdtContent>
      </w:sdt>
      <w:r w:rsidR="00DE19F3" w:rsidRPr="00DE19F3">
        <w:t>.</w:t>
      </w:r>
    </w:p>
    <w:p w14:paraId="09512639" w14:textId="05465A73" w:rsidR="00226C06" w:rsidRDefault="00CB5A10" w:rsidP="00F60DDA">
      <w:pPr>
        <w:jc w:val="both"/>
      </w:pPr>
      <w:r w:rsidRPr="00CB5A10">
        <w:t xml:space="preserve">The war against </w:t>
      </w:r>
      <w:r w:rsidR="00FD219F">
        <w:t>‘</w:t>
      </w:r>
      <w:r w:rsidRPr="00CB5A10">
        <w:t>impersonation and fraud</w:t>
      </w:r>
      <w:r w:rsidR="00FD219F">
        <w:t>’</w:t>
      </w:r>
      <w:r w:rsidRPr="00CB5A10">
        <w:t xml:space="preserve"> is never</w:t>
      </w:r>
      <w:r>
        <w:t>-</w:t>
      </w:r>
      <w:r w:rsidR="00C4665B">
        <w:t>ending</w:t>
      </w:r>
      <w:r>
        <w:t xml:space="preserve">. </w:t>
      </w:r>
      <w:r w:rsidR="002942A5">
        <w:t xml:space="preserve">A promising development in combating fraud is </w:t>
      </w:r>
      <w:r w:rsidR="002942A5" w:rsidRPr="002942A5">
        <w:t>Generative Adversarial Networks (GANs)</w:t>
      </w:r>
      <w:r w:rsidR="002942A5">
        <w:t>. GANs</w:t>
      </w:r>
      <w:r w:rsidR="002942A5" w:rsidRPr="002942A5">
        <w:t xml:space="preserve"> are a class of deep learning models that consist of two neural networks, a </w:t>
      </w:r>
      <w:r w:rsidR="00332444" w:rsidRPr="002942A5">
        <w:t>generator,</w:t>
      </w:r>
      <w:r w:rsidR="002942A5" w:rsidRPr="002942A5">
        <w:t xml:space="preserve"> and a discriminator, which compete against each other in a process known as adversarial training. In the context of biometric security, GANs can enhance </w:t>
      </w:r>
      <w:r w:rsidR="00F939B0">
        <w:t>biometric systems' performance, robustness, and security</w:t>
      </w:r>
      <w:r w:rsidR="002942A5" w:rsidRPr="002942A5">
        <w:t xml:space="preserve"> by generating synthetic biometric data or improving the detection of spoofing attempts.</w:t>
      </w:r>
    </w:p>
    <w:p w14:paraId="165F87B6" w14:textId="77777777" w:rsidR="00226C06" w:rsidRDefault="00226C06" w:rsidP="00520233">
      <w:pPr>
        <w:pStyle w:val="Image"/>
      </w:pPr>
      <w:r>
        <w:drawing>
          <wp:inline distT="0" distB="0" distL="0" distR="0" wp14:anchorId="43BB7E14" wp14:editId="22677281">
            <wp:extent cx="3669396" cy="2324100"/>
            <wp:effectExtent l="0" t="0" r="7620" b="0"/>
            <wp:docPr id="1841251961" name="Picture 1" descr="A picture containing text,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251961" name="Picture 1" descr="A picture containing text, toy&#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77864" cy="2329463"/>
                    </a:xfrm>
                    <a:prstGeom prst="rect">
                      <a:avLst/>
                    </a:prstGeom>
                    <a:noFill/>
                    <a:ln>
                      <a:noFill/>
                    </a:ln>
                  </pic:spPr>
                </pic:pic>
              </a:graphicData>
            </a:graphic>
          </wp:inline>
        </w:drawing>
      </w:r>
    </w:p>
    <w:p w14:paraId="2AC76FA3" w14:textId="0B79D0DF" w:rsidR="00226C06" w:rsidRDefault="00226C06" w:rsidP="000D19CA">
      <w:pPr>
        <w:pStyle w:val="Caption"/>
      </w:pPr>
      <w:bookmarkStart w:id="120" w:name="_Toc133399604"/>
      <w:r>
        <w:t xml:space="preserve">Figure </w:t>
      </w:r>
      <w:fldSimple w:instr=" SEQ Figure \* ARABIC ">
        <w:r w:rsidR="009D7864">
          <w:rPr>
            <w:noProof/>
          </w:rPr>
          <w:t>23</w:t>
        </w:r>
      </w:fldSimple>
      <w:r w:rsidR="00E30B0D">
        <w:t>:</w:t>
      </w:r>
      <w:r w:rsidRPr="00226C06">
        <w:t xml:space="preserve"> </w:t>
      </w:r>
      <w:r>
        <w:t>Generator versus discriminator</w:t>
      </w:r>
      <w:bookmarkEnd w:id="120"/>
    </w:p>
    <w:p w14:paraId="191CC32B" w14:textId="571FD17C" w:rsidR="00105A97" w:rsidRDefault="00B31F55" w:rsidP="00105A97">
      <w:pPr>
        <w:pStyle w:val="Paragraph"/>
      </w:pPr>
      <w:r>
        <w:t xml:space="preserve">The </w:t>
      </w:r>
      <w:r w:rsidR="007833B1">
        <w:t>s</w:t>
      </w:r>
      <w:r w:rsidR="00CA7D48">
        <w:t>cience</w:t>
      </w:r>
      <w:r>
        <w:t xml:space="preserve"> of </w:t>
      </w:r>
      <w:r w:rsidR="007833B1">
        <w:t>image recognition</w:t>
      </w:r>
      <w:r>
        <w:t xml:space="preserve"> will </w:t>
      </w:r>
      <w:r w:rsidR="00CA7D48">
        <w:t>never stop</w:t>
      </w:r>
      <w:r>
        <w:t xml:space="preserve">. New and different </w:t>
      </w:r>
      <w:r w:rsidR="00CA7D48">
        <w:t>techni</w:t>
      </w:r>
      <w:r w:rsidR="0040532C">
        <w:t>qu</w:t>
      </w:r>
      <w:r w:rsidR="00CA7D48">
        <w:t>e</w:t>
      </w:r>
      <w:r w:rsidR="0040532C">
        <w:t>s</w:t>
      </w:r>
      <w:r>
        <w:t xml:space="preserve"> and </w:t>
      </w:r>
      <w:r w:rsidR="00CA7D48">
        <w:t>chal</w:t>
      </w:r>
      <w:r w:rsidR="0040532C">
        <w:t>le</w:t>
      </w:r>
      <w:r w:rsidR="00CA7D48">
        <w:t>nges</w:t>
      </w:r>
      <w:r>
        <w:t xml:space="preserve"> will give rise to new </w:t>
      </w:r>
      <w:r w:rsidR="00CA7D48">
        <w:t>solutions</w:t>
      </w:r>
      <w:r>
        <w:t xml:space="preserve">. </w:t>
      </w:r>
      <w:r w:rsidR="00633C5E">
        <w:t xml:space="preserve">Continuous </w:t>
      </w:r>
      <w:r w:rsidR="00C82050">
        <w:t>lit</w:t>
      </w:r>
      <w:r w:rsidR="0040532C">
        <w:t>era</w:t>
      </w:r>
      <w:r w:rsidR="00730441">
        <w:t xml:space="preserve">ture </w:t>
      </w:r>
      <w:r w:rsidR="00C82050">
        <w:t xml:space="preserve">reviews </w:t>
      </w:r>
      <w:r w:rsidR="00730441">
        <w:t>and new solutions will always be requ</w:t>
      </w:r>
      <w:r w:rsidR="0040532C">
        <w:t>ir</w:t>
      </w:r>
      <w:r w:rsidR="00730441">
        <w:t>ed</w:t>
      </w:r>
      <w:r>
        <w:t>.</w:t>
      </w:r>
    </w:p>
    <w:p w14:paraId="349D6C1E" w14:textId="5731DA27" w:rsidR="007734DF" w:rsidRDefault="007734DF" w:rsidP="007734DF">
      <w:pPr>
        <w:pStyle w:val="Heading2"/>
      </w:pPr>
      <w:bookmarkStart w:id="121" w:name="_Toc133397092"/>
      <w:r>
        <w:lastRenderedPageBreak/>
        <w:t>Behaviour-Driven D</w:t>
      </w:r>
      <w:r w:rsidR="0038117C">
        <w:t>e</w:t>
      </w:r>
      <w:r>
        <w:t>vel</w:t>
      </w:r>
      <w:r w:rsidR="0038117C">
        <w:t>op</w:t>
      </w:r>
      <w:r>
        <w:t>ment</w:t>
      </w:r>
      <w:bookmarkEnd w:id="121"/>
    </w:p>
    <w:p w14:paraId="158B2C54" w14:textId="11D42E21" w:rsidR="007734DF" w:rsidRPr="007734DF" w:rsidRDefault="00435C66" w:rsidP="00E12FCE">
      <w:pPr>
        <w:pStyle w:val="Paragraph"/>
      </w:pPr>
      <w:r>
        <w:rPr>
          <w:lang w:val="en-US"/>
        </w:rPr>
        <w:t>A</w:t>
      </w:r>
      <w:r w:rsidR="008D3A4F">
        <w:rPr>
          <w:lang w:val="en-US"/>
        </w:rPr>
        <w:t xml:space="preserve">t a late stage </w:t>
      </w:r>
      <w:r>
        <w:rPr>
          <w:lang w:val="en-US"/>
        </w:rPr>
        <w:t xml:space="preserve">of the project </w:t>
      </w:r>
      <w:r w:rsidR="008D3A4F">
        <w:rPr>
          <w:lang w:val="en-US"/>
        </w:rPr>
        <w:t xml:space="preserve">development, BDD and TDD were introduced </w:t>
      </w:r>
      <w:r>
        <w:rPr>
          <w:lang w:val="en-US"/>
        </w:rPr>
        <w:t xml:space="preserve">and </w:t>
      </w:r>
      <w:r w:rsidR="008D3A4F">
        <w:rPr>
          <w:lang w:val="en-US"/>
        </w:rPr>
        <w:t xml:space="preserve">found to be beneficial. </w:t>
      </w:r>
      <w:r w:rsidR="007734DF">
        <w:rPr>
          <w:lang w:val="en-US"/>
        </w:rPr>
        <w:t>For further development of the project, BDD and TDD should be used from the outs</w:t>
      </w:r>
      <w:r w:rsidR="008D3A4F">
        <w:rPr>
          <w:lang w:val="en-US"/>
        </w:rPr>
        <w:t>et</w:t>
      </w:r>
      <w:r w:rsidR="007734DF">
        <w:rPr>
          <w:lang w:val="en-US"/>
        </w:rPr>
        <w:t xml:space="preserve"> to minimize </w:t>
      </w:r>
      <w:r>
        <w:rPr>
          <w:lang w:val="en-US"/>
        </w:rPr>
        <w:t>erro</w:t>
      </w:r>
      <w:r w:rsidR="00E12FCE">
        <w:rPr>
          <w:lang w:val="en-US"/>
        </w:rPr>
        <w:t xml:space="preserve">rs, focus on </w:t>
      </w:r>
      <w:r w:rsidR="00332444">
        <w:rPr>
          <w:lang w:val="en-US"/>
        </w:rPr>
        <w:t>goals,</w:t>
      </w:r>
      <w:r w:rsidR="00E12FCE">
        <w:rPr>
          <w:lang w:val="en-US"/>
        </w:rPr>
        <w:t xml:space="preserve"> and </w:t>
      </w:r>
      <w:r w:rsidR="0038117C">
        <w:rPr>
          <w:lang w:val="en-US"/>
        </w:rPr>
        <w:t>save development time.</w:t>
      </w:r>
    </w:p>
    <w:bookmarkStart w:id="122" w:name="_Toc133397093" w:displacedByCustomXml="next"/>
    <w:sdt>
      <w:sdtPr>
        <w:rPr>
          <w:rFonts w:asciiTheme="minorHAnsi" w:eastAsiaTheme="minorHAnsi" w:hAnsiTheme="minorHAnsi" w:cstheme="minorBidi"/>
          <w:b w:val="0"/>
          <w:color w:val="auto"/>
          <w:sz w:val="24"/>
          <w:szCs w:val="24"/>
        </w:rPr>
        <w:id w:val="1629202254"/>
        <w:docPartObj>
          <w:docPartGallery w:val="Bibliographies"/>
          <w:docPartUnique/>
        </w:docPartObj>
      </w:sdtPr>
      <w:sdtEndPr>
        <w:rPr>
          <w:rFonts w:ascii="Times New Roman" w:hAnsi="Times New Roman"/>
        </w:rPr>
      </w:sdtEndPr>
      <w:sdtContent>
        <w:p w14:paraId="68B0B0F5" w14:textId="02FC9FE0" w:rsidR="00C66217" w:rsidRDefault="00C66217">
          <w:pPr>
            <w:pStyle w:val="Heading1"/>
          </w:pPr>
          <w:r>
            <w:t>Bibliography</w:t>
          </w:r>
          <w:bookmarkEnd w:id="122"/>
        </w:p>
        <w:sdt>
          <w:sdtPr>
            <w:id w:val="111145805"/>
            <w:bibliography/>
          </w:sdtPr>
          <w:sdtEndPr/>
          <w:sdtContent>
            <w:p w14:paraId="14930C74" w14:textId="77777777" w:rsidR="0034001F" w:rsidRDefault="00C66217" w:rsidP="0034001F">
              <w:pPr>
                <w:pStyle w:val="Bibliography"/>
                <w:rPr>
                  <w:noProof/>
                </w:rPr>
              </w:pPr>
              <w:r>
                <w:fldChar w:fldCharType="begin"/>
              </w:r>
              <w:r>
                <w:instrText xml:space="preserve"> BIBLIOGRAPHY </w:instrText>
              </w:r>
              <w:r>
                <w:fldChar w:fldCharType="separate"/>
              </w:r>
              <w:r w:rsidR="0034001F">
                <w:rPr>
                  <w:noProof/>
                </w:rPr>
                <w:t xml:space="preserve">Anon., n.d. </w:t>
              </w:r>
              <w:r w:rsidR="0034001F">
                <w:rPr>
                  <w:i/>
                  <w:iCs/>
                  <w:noProof/>
                </w:rPr>
                <w:t xml:space="preserve">Review of Face Recognition Techniques - Pennsylvania State University. </w:t>
              </w:r>
              <w:r w:rsidR="0034001F">
                <w:rPr>
                  <w:noProof/>
                </w:rPr>
                <w:t xml:space="preserve">[Online] </w:t>
              </w:r>
              <w:r w:rsidR="0034001F">
                <w:rPr>
                  <w:noProof/>
                </w:rPr>
                <w:br/>
                <w:t xml:space="preserve">Available at: </w:t>
              </w:r>
              <w:r w:rsidR="0034001F">
                <w:rPr>
                  <w:noProof/>
                  <w:u w:val="single"/>
                </w:rPr>
                <w:t>https://citeseerx.ist.psu.edu/viewdoc/download?doi=10.1.1.742.1483&amp;rep=rep1&amp;type=pdf</w:t>
              </w:r>
              <w:r w:rsidR="0034001F">
                <w:rPr>
                  <w:noProof/>
                </w:rPr>
                <w:br/>
                <w:t>[Accessed 12 10 2022].</w:t>
              </w:r>
            </w:p>
            <w:p w14:paraId="685189E4" w14:textId="77777777" w:rsidR="0034001F" w:rsidRDefault="0034001F" w:rsidP="0034001F">
              <w:pPr>
                <w:pStyle w:val="Bibliography"/>
                <w:rPr>
                  <w:noProof/>
                </w:rPr>
              </w:pPr>
              <w:r>
                <w:rPr>
                  <w:noProof/>
                </w:rPr>
                <w:t xml:space="preserve">Anon., n.d. </w:t>
              </w:r>
              <w:r>
                <w:rPr>
                  <w:i/>
                  <w:iCs/>
                  <w:noProof/>
                </w:rPr>
                <w:t xml:space="preserve">What is Google Cloud Vision?. </w:t>
              </w:r>
              <w:r>
                <w:rPr>
                  <w:noProof/>
                </w:rPr>
                <w:t xml:space="preserve">[Online] </w:t>
              </w:r>
              <w:r>
                <w:rPr>
                  <w:noProof/>
                </w:rPr>
                <w:br/>
                <w:t xml:space="preserve">Available at: </w:t>
              </w:r>
              <w:r>
                <w:rPr>
                  <w:noProof/>
                  <w:u w:val="single"/>
                </w:rPr>
                <w:t>www.resourcespace.com</w:t>
              </w:r>
              <w:r>
                <w:rPr>
                  <w:noProof/>
                </w:rPr>
                <w:br/>
                <w:t>[Accessed 25 10 2022].</w:t>
              </w:r>
            </w:p>
            <w:p w14:paraId="1B23E22C" w14:textId="77777777" w:rsidR="0034001F" w:rsidRDefault="0034001F" w:rsidP="0034001F">
              <w:pPr>
                <w:pStyle w:val="Bibliography"/>
                <w:rPr>
                  <w:noProof/>
                </w:rPr>
              </w:pPr>
              <w:r>
                <w:rPr>
                  <w:noProof/>
                </w:rPr>
                <w:t xml:space="preserve">Beresford, R. &amp; Agatonovic-Kustrin, S., 2000. Basic concepts of artificial neural network (ANN) modeling and its application in pharmaceutical research. </w:t>
              </w:r>
              <w:r>
                <w:rPr>
                  <w:i/>
                  <w:iCs/>
                  <w:noProof/>
                </w:rPr>
                <w:t xml:space="preserve">Journal of Pharmaceutical and Biomedical Analysis, </w:t>
              </w:r>
              <w:r>
                <w:rPr>
                  <w:noProof/>
                </w:rPr>
                <w:t>22(5), pp. 717-727.</w:t>
              </w:r>
            </w:p>
            <w:p w14:paraId="4AA86C81" w14:textId="77777777" w:rsidR="0034001F" w:rsidRDefault="0034001F" w:rsidP="0034001F">
              <w:pPr>
                <w:pStyle w:val="Bibliography"/>
                <w:rPr>
                  <w:noProof/>
                </w:rPr>
              </w:pPr>
              <w:r>
                <w:rPr>
                  <w:noProof/>
                </w:rPr>
                <w:t>Çarıkçı, M., 2012. A Face Recognition System Based on Eigenfaces Method. p. 6.</w:t>
              </w:r>
            </w:p>
            <w:p w14:paraId="3A576562" w14:textId="77777777" w:rsidR="0034001F" w:rsidRDefault="0034001F" w:rsidP="0034001F">
              <w:pPr>
                <w:pStyle w:val="Bibliography"/>
                <w:rPr>
                  <w:noProof/>
                </w:rPr>
              </w:pPr>
              <w:r>
                <w:rPr>
                  <w:noProof/>
                </w:rPr>
                <w:t xml:space="preserve">DeepFace, 2022. </w:t>
              </w:r>
              <w:r>
                <w:rPr>
                  <w:i/>
                  <w:iCs/>
                  <w:noProof/>
                </w:rPr>
                <w:t xml:space="preserve">Wikipedia. </w:t>
              </w:r>
              <w:r>
                <w:rPr>
                  <w:noProof/>
                </w:rPr>
                <w:t xml:space="preserve">[Online] </w:t>
              </w:r>
              <w:r>
                <w:rPr>
                  <w:noProof/>
                </w:rPr>
                <w:br/>
                <w:t xml:space="preserve">Available at: </w:t>
              </w:r>
              <w:r>
                <w:rPr>
                  <w:noProof/>
                  <w:u w:val="single"/>
                </w:rPr>
                <w:t>https://en.wikipedia.org/wiki/DeepFace#:~:text=DeepFace%20is%20a%20deep%20learning</w:t>
              </w:r>
              <w:r>
                <w:rPr>
                  <w:noProof/>
                </w:rPr>
                <w:br/>
                <w:t>[Accessed 23 10 2022].</w:t>
              </w:r>
            </w:p>
            <w:p w14:paraId="45D9363F" w14:textId="77777777" w:rsidR="0034001F" w:rsidRDefault="0034001F" w:rsidP="0034001F">
              <w:pPr>
                <w:pStyle w:val="Bibliography"/>
                <w:rPr>
                  <w:noProof/>
                </w:rPr>
              </w:pPr>
              <w:r>
                <w:rPr>
                  <w:noProof/>
                </w:rPr>
                <w:t xml:space="preserve">Dertat, A., 2017. </w:t>
              </w:r>
              <w:r>
                <w:rPr>
                  <w:i/>
                  <w:iCs/>
                  <w:noProof/>
                </w:rPr>
                <w:t xml:space="preserve">towardsdatascience. </w:t>
              </w:r>
              <w:r>
                <w:rPr>
                  <w:noProof/>
                </w:rPr>
                <w:t xml:space="preserve">[Online] </w:t>
              </w:r>
              <w:r>
                <w:rPr>
                  <w:noProof/>
                </w:rPr>
                <w:br/>
                <w:t xml:space="preserve">Available at: </w:t>
              </w:r>
              <w:r>
                <w:rPr>
                  <w:noProof/>
                  <w:u w:val="single"/>
                </w:rPr>
                <w:t>https://towardsdatascience.com/applied-deep-learning-part-4-convolutional-neural-networks-584bc134c1e2</w:t>
              </w:r>
              <w:r>
                <w:rPr>
                  <w:noProof/>
                </w:rPr>
                <w:br/>
                <w:t>[Accessed 4 November 2022].</w:t>
              </w:r>
            </w:p>
            <w:p w14:paraId="3902D9F7" w14:textId="77777777" w:rsidR="0034001F" w:rsidRDefault="0034001F" w:rsidP="0034001F">
              <w:pPr>
                <w:pStyle w:val="Bibliography"/>
                <w:rPr>
                  <w:noProof/>
                </w:rPr>
              </w:pPr>
              <w:r>
                <w:rPr>
                  <w:noProof/>
                </w:rPr>
                <w:t xml:space="preserve">FindBiometrics, 2022. </w:t>
              </w:r>
              <w:r>
                <w:rPr>
                  <w:i/>
                  <w:iCs/>
                  <w:noProof/>
                </w:rPr>
                <w:t xml:space="preserve">Biometric Facial Recognition - FindBiometrics. </w:t>
              </w:r>
              <w:r>
                <w:rPr>
                  <w:noProof/>
                </w:rPr>
                <w:t xml:space="preserve">[Online] </w:t>
              </w:r>
              <w:r>
                <w:rPr>
                  <w:noProof/>
                </w:rPr>
                <w:br/>
                <w:t xml:space="preserve">Available at: </w:t>
              </w:r>
              <w:r>
                <w:rPr>
                  <w:noProof/>
                  <w:u w:val="single"/>
                </w:rPr>
                <w:t>https://findbiometrics.com/solutions/facial-recognition/</w:t>
              </w:r>
              <w:r>
                <w:rPr>
                  <w:noProof/>
                </w:rPr>
                <w:br/>
                <w:t>[Accessed 30 September 2022].</w:t>
              </w:r>
            </w:p>
            <w:p w14:paraId="3D70B2B8" w14:textId="77777777" w:rsidR="0034001F" w:rsidRDefault="0034001F" w:rsidP="0034001F">
              <w:pPr>
                <w:pStyle w:val="Bibliography"/>
                <w:rPr>
                  <w:noProof/>
                </w:rPr>
              </w:pPr>
              <w:r>
                <w:rPr>
                  <w:noProof/>
                </w:rPr>
                <w:t xml:space="preserve">GeeksforGeeks, 2021. </w:t>
              </w:r>
              <w:r>
                <w:rPr>
                  <w:i/>
                  <w:iCs/>
                  <w:noProof/>
                </w:rPr>
                <w:t xml:space="preserve">GeeksforGeeks Multi-Layer Perceptron Learning in Tensorflow. </w:t>
              </w:r>
              <w:r>
                <w:rPr>
                  <w:noProof/>
                </w:rPr>
                <w:t xml:space="preserve">[Online] </w:t>
              </w:r>
              <w:r>
                <w:rPr>
                  <w:noProof/>
                </w:rPr>
                <w:br/>
                <w:t xml:space="preserve">Available at: </w:t>
              </w:r>
              <w:r>
                <w:rPr>
                  <w:noProof/>
                  <w:u w:val="single"/>
                </w:rPr>
                <w:t>https://www.geeksforgeeks.org/multi-layer-perceptron-learning-in-tensorflow/</w:t>
              </w:r>
              <w:r>
                <w:rPr>
                  <w:noProof/>
                </w:rPr>
                <w:br/>
                <w:t>[Accessed 1 11 2022].</w:t>
              </w:r>
            </w:p>
            <w:p w14:paraId="27851C74" w14:textId="77777777" w:rsidR="0034001F" w:rsidRDefault="0034001F" w:rsidP="0034001F">
              <w:pPr>
                <w:pStyle w:val="Bibliography"/>
                <w:rPr>
                  <w:noProof/>
                </w:rPr>
              </w:pPr>
              <w:r>
                <w:rPr>
                  <w:noProof/>
                </w:rPr>
                <w:lastRenderedPageBreak/>
                <w:t xml:space="preserve">Goyal, K., Agarwal, K. &amp; Kumar, R., 2017. </w:t>
              </w:r>
              <w:r>
                <w:rPr>
                  <w:i/>
                  <w:iCs/>
                  <w:noProof/>
                </w:rPr>
                <w:t xml:space="preserve">ieeexplore. </w:t>
              </w:r>
              <w:r>
                <w:rPr>
                  <w:noProof/>
                </w:rPr>
                <w:t xml:space="preserve">[Online] </w:t>
              </w:r>
              <w:r>
                <w:rPr>
                  <w:noProof/>
                </w:rPr>
                <w:br/>
                <w:t xml:space="preserve">Available at: </w:t>
              </w:r>
              <w:r>
                <w:rPr>
                  <w:noProof/>
                  <w:u w:val="single"/>
                </w:rPr>
                <w:t>https://ieeexplore.ieee.org/document/8203730/authors#authors</w:t>
              </w:r>
              <w:r>
                <w:rPr>
                  <w:noProof/>
                </w:rPr>
                <w:br/>
                <w:t>[Accessed 6 November 2022].</w:t>
              </w:r>
            </w:p>
            <w:p w14:paraId="38A15F4A" w14:textId="77777777" w:rsidR="0034001F" w:rsidRDefault="0034001F" w:rsidP="0034001F">
              <w:pPr>
                <w:pStyle w:val="Bibliography"/>
                <w:rPr>
                  <w:noProof/>
                </w:rPr>
              </w:pPr>
              <w:r>
                <w:rPr>
                  <w:noProof/>
                </w:rPr>
                <w:t xml:space="preserve">Jain, A. K., Mao, J. &amp; Mohiuddin, K., 1996. Artificial neural networks: a tutorial. </w:t>
              </w:r>
              <w:r>
                <w:rPr>
                  <w:i/>
                  <w:iCs/>
                  <w:noProof/>
                </w:rPr>
                <w:t xml:space="preserve">IEEE Computer, </w:t>
              </w:r>
              <w:r>
                <w:rPr>
                  <w:noProof/>
                </w:rPr>
                <w:t>, 29(3), pp. 31-44.</w:t>
              </w:r>
            </w:p>
            <w:p w14:paraId="21D168DC" w14:textId="77777777" w:rsidR="0034001F" w:rsidRDefault="0034001F" w:rsidP="0034001F">
              <w:pPr>
                <w:pStyle w:val="Bibliography"/>
                <w:rPr>
                  <w:noProof/>
                </w:rPr>
              </w:pPr>
              <w:r>
                <w:rPr>
                  <w:noProof/>
                </w:rPr>
                <w:t xml:space="preserve">Karamizadeh, S. et al., 2013. </w:t>
              </w:r>
              <w:r>
                <w:rPr>
                  <w:i/>
                  <w:iCs/>
                  <w:noProof/>
                </w:rPr>
                <w:t xml:space="preserve">Journal of Signal and Information Processing. </w:t>
              </w:r>
              <w:r>
                <w:rPr>
                  <w:noProof/>
                </w:rPr>
                <w:t xml:space="preserve">[Online] </w:t>
              </w:r>
              <w:r>
                <w:rPr>
                  <w:noProof/>
                </w:rPr>
                <w:br/>
                <w:t xml:space="preserve">Available at: </w:t>
              </w:r>
              <w:r>
                <w:rPr>
                  <w:noProof/>
                  <w:u w:val="single"/>
                </w:rPr>
                <w:t>https://file.scirp.org/pdf/JSIP_2013101711003963.pdf</w:t>
              </w:r>
              <w:r>
                <w:rPr>
                  <w:noProof/>
                </w:rPr>
                <w:br/>
                <w:t>[Accessed 31 10 2022].</w:t>
              </w:r>
            </w:p>
            <w:p w14:paraId="79B084A1" w14:textId="77777777" w:rsidR="0034001F" w:rsidRDefault="0034001F" w:rsidP="0034001F">
              <w:pPr>
                <w:pStyle w:val="Bibliography"/>
                <w:rPr>
                  <w:noProof/>
                </w:rPr>
              </w:pPr>
              <w:r>
                <w:rPr>
                  <w:noProof/>
                </w:rPr>
                <w:t xml:space="preserve">Khan, F., 2018. Facial Expression Recognition using Facial Landmark Detection and Feature Extraction via Neural Networks. </w:t>
              </w:r>
              <w:r>
                <w:rPr>
                  <w:i/>
                  <w:iCs/>
                  <w:noProof/>
                </w:rPr>
                <w:t xml:space="preserve">ArXiv, </w:t>
              </w:r>
              <w:r>
                <w:rPr>
                  <w:noProof/>
                </w:rPr>
                <w:t>Volume abs/1812.04510, p. 7.</w:t>
              </w:r>
            </w:p>
            <w:p w14:paraId="03DD03FC" w14:textId="77777777" w:rsidR="0034001F" w:rsidRDefault="0034001F" w:rsidP="0034001F">
              <w:pPr>
                <w:pStyle w:val="Bibliography"/>
                <w:rPr>
                  <w:noProof/>
                </w:rPr>
              </w:pPr>
              <w:r>
                <w:rPr>
                  <w:noProof/>
                </w:rPr>
                <w:t xml:space="preserve">King, D. E., 2009. </w:t>
              </w:r>
              <w:r>
                <w:rPr>
                  <w:i/>
                  <w:iCs/>
                  <w:noProof/>
                </w:rPr>
                <w:t xml:space="preserve">jmlr. </w:t>
              </w:r>
              <w:r>
                <w:rPr>
                  <w:noProof/>
                </w:rPr>
                <w:t xml:space="preserve">[Online] </w:t>
              </w:r>
              <w:r>
                <w:rPr>
                  <w:noProof/>
                </w:rPr>
                <w:br/>
                <w:t xml:space="preserve">Available at: </w:t>
              </w:r>
              <w:r>
                <w:rPr>
                  <w:noProof/>
                  <w:u w:val="single"/>
                </w:rPr>
                <w:t>https://www.jmlr.org/papers/volume10/king09a/king09a.pdf</w:t>
              </w:r>
              <w:r>
                <w:rPr>
                  <w:noProof/>
                </w:rPr>
                <w:br/>
                <w:t>[Accessed 6 November 2022].</w:t>
              </w:r>
            </w:p>
            <w:p w14:paraId="50EE98D0" w14:textId="77777777" w:rsidR="0034001F" w:rsidRDefault="0034001F" w:rsidP="0034001F">
              <w:pPr>
                <w:pStyle w:val="Bibliography"/>
                <w:rPr>
                  <w:noProof/>
                </w:rPr>
              </w:pPr>
              <w:r>
                <w:rPr>
                  <w:noProof/>
                </w:rPr>
                <w:t xml:space="preserve">Kristof, T., 2002. </w:t>
              </w:r>
              <w:r>
                <w:rPr>
                  <w:i/>
                  <w:iCs/>
                  <w:noProof/>
                </w:rPr>
                <w:t xml:space="preserve">researchgate. </w:t>
              </w:r>
              <w:r>
                <w:rPr>
                  <w:noProof/>
                </w:rPr>
                <w:t xml:space="preserve">[Online] </w:t>
              </w:r>
              <w:r>
                <w:rPr>
                  <w:noProof/>
                </w:rPr>
                <w:br/>
                <w:t xml:space="preserve">Available at: </w:t>
              </w:r>
              <w:r>
                <w:rPr>
                  <w:noProof/>
                  <w:u w:val="single"/>
                </w:rPr>
                <w:t>https://www.researchgate.net/publication/283463205_A_mesterseges_neuralis_halok_a_jovokutatas_szolgalataban_Artificial_neural_networks_in_Futures_Studies</w:t>
              </w:r>
              <w:r>
                <w:rPr>
                  <w:noProof/>
                </w:rPr>
                <w:br/>
                <w:t>[Accessed 1 11 2022].</w:t>
              </w:r>
            </w:p>
            <w:p w14:paraId="6C693B3A" w14:textId="77777777" w:rsidR="0034001F" w:rsidRDefault="0034001F" w:rsidP="0034001F">
              <w:pPr>
                <w:pStyle w:val="Bibliography"/>
                <w:rPr>
                  <w:noProof/>
                </w:rPr>
              </w:pPr>
              <w:r>
                <w:rPr>
                  <w:noProof/>
                </w:rPr>
                <w:t xml:space="preserve">McCulloch, W. S. &amp; Pitts, W., 2014. </w:t>
              </w:r>
              <w:r>
                <w:rPr>
                  <w:i/>
                  <w:iCs/>
                  <w:noProof/>
                </w:rPr>
                <w:t xml:space="preserve">Cambridge Core. </w:t>
              </w:r>
              <w:r>
                <w:rPr>
                  <w:noProof/>
                </w:rPr>
                <w:t xml:space="preserve">[Online] </w:t>
              </w:r>
              <w:r>
                <w:rPr>
                  <w:noProof/>
                </w:rPr>
                <w:br/>
                <w:t xml:space="preserve">Available at: </w:t>
              </w:r>
              <w:r>
                <w:rPr>
                  <w:noProof/>
                  <w:u w:val="single"/>
                </w:rPr>
                <w:t>https://www.cambridge.org/core/journals/journal-of-symbolic-logic/article/warren-s-mcculloch-and-walter-pitts-a-logical-calculus-of-the-ideas-immanent-in-nervous-activity-bulletin-of-mathematical-biophysics-vol-5-1943-pp-115133/7DFDC43EC1E5BD05E9DA85E1C41</w:t>
              </w:r>
              <w:r>
                <w:rPr>
                  <w:noProof/>
                </w:rPr>
                <w:br/>
                <w:t>[Accessed 1 11 2022].</w:t>
              </w:r>
            </w:p>
            <w:p w14:paraId="1C120DD8" w14:textId="77777777" w:rsidR="0034001F" w:rsidRDefault="0034001F" w:rsidP="0034001F">
              <w:pPr>
                <w:pStyle w:val="Bibliography"/>
                <w:rPr>
                  <w:noProof/>
                </w:rPr>
              </w:pPr>
              <w:r>
                <w:rPr>
                  <w:noProof/>
                </w:rPr>
                <w:t xml:space="preserve">Olah, C., 2015. </w:t>
              </w:r>
              <w:r>
                <w:rPr>
                  <w:i/>
                  <w:iCs/>
                  <w:noProof/>
                </w:rPr>
                <w:t xml:space="preserve">GitHub Blog. </w:t>
              </w:r>
              <w:r>
                <w:rPr>
                  <w:noProof/>
                </w:rPr>
                <w:t xml:space="preserve">[Online] </w:t>
              </w:r>
              <w:r>
                <w:rPr>
                  <w:noProof/>
                </w:rPr>
                <w:br/>
                <w:t xml:space="preserve">Available at: </w:t>
              </w:r>
              <w:r>
                <w:rPr>
                  <w:noProof/>
                  <w:u w:val="single"/>
                </w:rPr>
                <w:t>http://colah.github.io/posts/2015-08-Understanding-LSTMs/</w:t>
              </w:r>
              <w:r>
                <w:rPr>
                  <w:noProof/>
                </w:rPr>
                <w:br/>
                <w:t>[Accessed 4 November 2022].</w:t>
              </w:r>
            </w:p>
            <w:p w14:paraId="7BA9CEFD" w14:textId="77777777" w:rsidR="0034001F" w:rsidRDefault="0034001F" w:rsidP="0034001F">
              <w:pPr>
                <w:pStyle w:val="Bibliography"/>
                <w:rPr>
                  <w:noProof/>
                </w:rPr>
              </w:pPr>
              <w:r>
                <w:rPr>
                  <w:noProof/>
                </w:rPr>
                <w:t xml:space="preserve">Pocket-lint, 2018. </w:t>
              </w:r>
              <w:r>
                <w:rPr>
                  <w:i/>
                  <w:iCs/>
                  <w:noProof/>
                </w:rPr>
                <w:t xml:space="preserve">Pocket-lint. </w:t>
              </w:r>
              <w:r>
                <w:rPr>
                  <w:noProof/>
                </w:rPr>
                <w:t xml:space="preserve">[Online] </w:t>
              </w:r>
              <w:r>
                <w:rPr>
                  <w:noProof/>
                </w:rPr>
                <w:br/>
                <w:t xml:space="preserve">Available at: </w:t>
              </w:r>
              <w:r>
                <w:rPr>
                  <w:noProof/>
                  <w:u w:val="single"/>
                </w:rPr>
                <w:t>https://www.pocket-lint.com/phones/news/apple/142207-what-is-apple-face-id-and-how-does-it-work</w:t>
              </w:r>
              <w:r>
                <w:rPr>
                  <w:noProof/>
                </w:rPr>
                <w:br/>
                <w:t>[Accessed 23 10 2022].</w:t>
              </w:r>
            </w:p>
            <w:p w14:paraId="3C76B09A" w14:textId="77777777" w:rsidR="0034001F" w:rsidRDefault="0034001F" w:rsidP="0034001F">
              <w:pPr>
                <w:pStyle w:val="Bibliography"/>
                <w:rPr>
                  <w:noProof/>
                </w:rPr>
              </w:pPr>
              <w:r>
                <w:rPr>
                  <w:noProof/>
                </w:rPr>
                <w:lastRenderedPageBreak/>
                <w:t xml:space="preserve">Saptarshi Chakraborty, D. D., 2014. An Overview of Face Liveness Detection. </w:t>
              </w:r>
              <w:r>
                <w:rPr>
                  <w:i/>
                  <w:iCs/>
                  <w:noProof/>
                </w:rPr>
                <w:t xml:space="preserve">International Journal on Information Theory, </w:t>
              </w:r>
              <w:r>
                <w:rPr>
                  <w:noProof/>
                </w:rPr>
                <w:t>14 04, 3(2), pp. 11-25.</w:t>
              </w:r>
            </w:p>
            <w:p w14:paraId="3061E4FB" w14:textId="77777777" w:rsidR="0034001F" w:rsidRDefault="0034001F" w:rsidP="0034001F">
              <w:pPr>
                <w:pStyle w:val="Bibliography"/>
                <w:rPr>
                  <w:noProof/>
                </w:rPr>
              </w:pPr>
              <w:r>
                <w:rPr>
                  <w:noProof/>
                </w:rPr>
                <w:t xml:space="preserve">Shanu, S., n.d. </w:t>
              </w:r>
              <w:r>
                <w:rPr>
                  <w:i/>
                  <w:iCs/>
                  <w:noProof/>
                </w:rPr>
                <w:t xml:space="preserve">InsideAIML. </w:t>
              </w:r>
              <w:r>
                <w:rPr>
                  <w:noProof/>
                </w:rPr>
                <w:t xml:space="preserve">[Online] </w:t>
              </w:r>
              <w:r>
                <w:rPr>
                  <w:noProof/>
                </w:rPr>
                <w:br/>
                <w:t xml:space="preserve">Available at: </w:t>
              </w:r>
              <w:r>
                <w:rPr>
                  <w:noProof/>
                  <w:u w:val="single"/>
                </w:rPr>
                <w:t>https://www.insideaiml.com/blog/Activation-Functions-In-Neural-Network-1089</w:t>
              </w:r>
              <w:r>
                <w:rPr>
                  <w:noProof/>
                </w:rPr>
                <w:br/>
                <w:t>[Accessed 1 11 2022].</w:t>
              </w:r>
            </w:p>
            <w:p w14:paraId="369A2D47" w14:textId="77777777" w:rsidR="0034001F" w:rsidRDefault="0034001F" w:rsidP="0034001F">
              <w:pPr>
                <w:pStyle w:val="Bibliography"/>
                <w:rPr>
                  <w:noProof/>
                </w:rPr>
              </w:pPr>
              <w:r>
                <w:rPr>
                  <w:noProof/>
                </w:rPr>
                <w:t xml:space="preserve">Solanki, K., 2016. Review of Face Recognition Techniques. </w:t>
              </w:r>
              <w:r>
                <w:rPr>
                  <w:i/>
                  <w:iCs/>
                  <w:noProof/>
                </w:rPr>
                <w:t xml:space="preserve">Review of Face Recognition Techniques, </w:t>
              </w:r>
              <w:r>
                <w:rPr>
                  <w:noProof/>
                </w:rPr>
                <w:t>p. 5.</w:t>
              </w:r>
            </w:p>
            <w:p w14:paraId="53C7CA31" w14:textId="77777777" w:rsidR="0034001F" w:rsidRDefault="0034001F" w:rsidP="0034001F">
              <w:pPr>
                <w:pStyle w:val="Bibliography"/>
                <w:rPr>
                  <w:noProof/>
                </w:rPr>
              </w:pPr>
              <w:r>
                <w:rPr>
                  <w:noProof/>
                </w:rPr>
                <w:t xml:space="preserve">Taigman, Y., Yang, M., Ranzato, M. &amp; Wolf, L., 2014. </w:t>
              </w:r>
              <w:r>
                <w:rPr>
                  <w:i/>
                  <w:iCs/>
                  <w:noProof/>
                </w:rPr>
                <w:t xml:space="preserve">DeepFace: Closing the Gap to Human-Level Performance in Face Verification. </w:t>
              </w:r>
              <w:r>
                <w:rPr>
                  <w:noProof/>
                </w:rPr>
                <w:t xml:space="preserve">[Online] </w:t>
              </w:r>
              <w:r>
                <w:rPr>
                  <w:noProof/>
                </w:rPr>
                <w:br/>
                <w:t xml:space="preserve">Available at: </w:t>
              </w:r>
              <w:r>
                <w:rPr>
                  <w:noProof/>
                  <w:u w:val="single"/>
                </w:rPr>
                <w:t>http://cs.toronto.edu/~ranzato/publications/taigman_cvpr14.pdf</w:t>
              </w:r>
              <w:r>
                <w:rPr>
                  <w:noProof/>
                </w:rPr>
                <w:br/>
                <w:t>[Accessed 23 10 2022].</w:t>
              </w:r>
            </w:p>
            <w:p w14:paraId="32A4ABFE" w14:textId="77777777" w:rsidR="0034001F" w:rsidRDefault="0034001F" w:rsidP="0034001F">
              <w:pPr>
                <w:pStyle w:val="Bibliography"/>
                <w:rPr>
                  <w:noProof/>
                </w:rPr>
              </w:pPr>
              <w:r>
                <w:rPr>
                  <w:noProof/>
                </w:rPr>
                <w:t xml:space="preserve">Tang, Z. &amp; Fishwick, P. A., 1993. </w:t>
              </w:r>
              <w:r>
                <w:rPr>
                  <w:i/>
                  <w:iCs/>
                  <w:noProof/>
                </w:rPr>
                <w:t xml:space="preserve">Researchgate. </w:t>
              </w:r>
              <w:r>
                <w:rPr>
                  <w:noProof/>
                </w:rPr>
                <w:t xml:space="preserve">[Online] </w:t>
              </w:r>
              <w:r>
                <w:rPr>
                  <w:noProof/>
                </w:rPr>
                <w:br/>
                <w:t xml:space="preserve">Available at: </w:t>
              </w:r>
              <w:r>
                <w:rPr>
                  <w:noProof/>
                  <w:u w:val="single"/>
                </w:rPr>
                <w:t>https://www.researchgate.net/publication/220668844_Feedforward_Neural_Nets_as_Models_for_Time_Series_Forecasting</w:t>
              </w:r>
              <w:r>
                <w:rPr>
                  <w:noProof/>
                </w:rPr>
                <w:br/>
                <w:t>[Accessed 3 November 2022].</w:t>
              </w:r>
            </w:p>
            <w:p w14:paraId="72670237" w14:textId="77777777" w:rsidR="0034001F" w:rsidRDefault="0034001F" w:rsidP="0034001F">
              <w:pPr>
                <w:pStyle w:val="Bibliography"/>
                <w:rPr>
                  <w:noProof/>
                </w:rPr>
              </w:pPr>
              <w:r>
                <w:rPr>
                  <w:noProof/>
                </w:rPr>
                <w:t xml:space="preserve">Team, K., n.d. </w:t>
              </w:r>
              <w:r>
                <w:rPr>
                  <w:i/>
                  <w:iCs/>
                  <w:noProof/>
                </w:rPr>
                <w:t xml:space="preserve">Keras documentation: Backend utilities. </w:t>
              </w:r>
              <w:r>
                <w:rPr>
                  <w:noProof/>
                </w:rPr>
                <w:t xml:space="preserve">[Online] </w:t>
              </w:r>
              <w:r>
                <w:rPr>
                  <w:noProof/>
                </w:rPr>
                <w:br/>
                <w:t xml:space="preserve">Available at: </w:t>
              </w:r>
              <w:r>
                <w:rPr>
                  <w:noProof/>
                  <w:u w:val="single"/>
                </w:rPr>
                <w:t>https://keras.io/api/utils/backend_utils/</w:t>
              </w:r>
              <w:r>
                <w:rPr>
                  <w:noProof/>
                </w:rPr>
                <w:br/>
                <w:t>[Accessed 01 12 2022].</w:t>
              </w:r>
            </w:p>
            <w:p w14:paraId="74CCFB1A" w14:textId="77777777" w:rsidR="0034001F" w:rsidRDefault="0034001F" w:rsidP="0034001F">
              <w:pPr>
                <w:pStyle w:val="Bibliography"/>
                <w:rPr>
                  <w:noProof/>
                </w:rPr>
              </w:pPr>
              <w:r>
                <w:rPr>
                  <w:noProof/>
                </w:rPr>
                <w:t xml:space="preserve">TensorFlow, 2019. </w:t>
              </w:r>
              <w:r>
                <w:rPr>
                  <w:i/>
                  <w:iCs/>
                  <w:noProof/>
                </w:rPr>
                <w:t xml:space="preserve">TensorFlow. </w:t>
              </w:r>
              <w:r>
                <w:rPr>
                  <w:noProof/>
                </w:rPr>
                <w:t xml:space="preserve">[Online] </w:t>
              </w:r>
              <w:r>
                <w:rPr>
                  <w:noProof/>
                </w:rPr>
                <w:br/>
                <w:t xml:space="preserve">Available at: </w:t>
              </w:r>
              <w:r>
                <w:rPr>
                  <w:noProof/>
                  <w:u w:val="single"/>
                </w:rPr>
                <w:t>https://www.tensorflow.org</w:t>
              </w:r>
              <w:r>
                <w:rPr>
                  <w:noProof/>
                </w:rPr>
                <w:br/>
                <w:t>[Accessed 01 12 2022].</w:t>
              </w:r>
            </w:p>
            <w:p w14:paraId="76CA0FD9" w14:textId="77777777" w:rsidR="0034001F" w:rsidRDefault="0034001F" w:rsidP="0034001F">
              <w:pPr>
                <w:pStyle w:val="Bibliography"/>
                <w:rPr>
                  <w:noProof/>
                </w:rPr>
              </w:pPr>
              <w:r>
                <w:rPr>
                  <w:noProof/>
                </w:rPr>
                <w:t xml:space="preserve">Viola, P. &amp; M.Jones, 2003. </w:t>
              </w:r>
              <w:r>
                <w:rPr>
                  <w:i/>
                  <w:iCs/>
                  <w:noProof/>
                </w:rPr>
                <w:t xml:space="preserve">ieeexplore. </w:t>
              </w:r>
              <w:r>
                <w:rPr>
                  <w:noProof/>
                </w:rPr>
                <w:t xml:space="preserve">[Online] </w:t>
              </w:r>
              <w:r>
                <w:rPr>
                  <w:noProof/>
                </w:rPr>
                <w:br/>
                <w:t xml:space="preserve">Available at: </w:t>
              </w:r>
              <w:r>
                <w:rPr>
                  <w:noProof/>
                  <w:u w:val="single"/>
                </w:rPr>
                <w:t>https://ieeexplore.ieee.org/document/990517</w:t>
              </w:r>
              <w:r>
                <w:rPr>
                  <w:noProof/>
                </w:rPr>
                <w:br/>
                <w:t>[Accessed 6 November 2022].</w:t>
              </w:r>
            </w:p>
            <w:p w14:paraId="40CEFE54" w14:textId="77777777" w:rsidR="0034001F" w:rsidRDefault="0034001F" w:rsidP="0034001F">
              <w:pPr>
                <w:pStyle w:val="Bibliography"/>
                <w:rPr>
                  <w:noProof/>
                </w:rPr>
              </w:pPr>
              <w:r>
                <w:rPr>
                  <w:noProof/>
                </w:rPr>
                <w:t xml:space="preserve">Vision?, What is Google Cloud, n.d. </w:t>
              </w:r>
              <w:r>
                <w:rPr>
                  <w:i/>
                  <w:iCs/>
                  <w:noProof/>
                </w:rPr>
                <w:t xml:space="preserve">www.resourcespace.com. </w:t>
              </w:r>
              <w:r>
                <w:rPr>
                  <w:noProof/>
                </w:rPr>
                <w:t xml:space="preserve">[Online] </w:t>
              </w:r>
              <w:r>
                <w:rPr>
                  <w:noProof/>
                </w:rPr>
                <w:br/>
                <w:t xml:space="preserve">Available at: </w:t>
              </w:r>
              <w:r>
                <w:rPr>
                  <w:noProof/>
                  <w:u w:val="single"/>
                </w:rPr>
                <w:t>https://www.resourcespace.com/blog/what-is-google-vision</w:t>
              </w:r>
              <w:r>
                <w:rPr>
                  <w:noProof/>
                </w:rPr>
                <w:br/>
                <w:t>[Accessed 25 10 2022].</w:t>
              </w:r>
            </w:p>
            <w:p w14:paraId="5FFFB827" w14:textId="77777777" w:rsidR="0034001F" w:rsidRDefault="0034001F" w:rsidP="0034001F">
              <w:pPr>
                <w:pStyle w:val="Bibliography"/>
                <w:rPr>
                  <w:noProof/>
                </w:rPr>
              </w:pPr>
              <w:r>
                <w:rPr>
                  <w:noProof/>
                </w:rPr>
                <w:lastRenderedPageBreak/>
                <w:t xml:space="preserve">Wynne, M. H. A. &amp;. T. S., 2017. </w:t>
              </w:r>
              <w:r>
                <w:rPr>
                  <w:i/>
                  <w:iCs/>
                  <w:noProof/>
                </w:rPr>
                <w:t xml:space="preserve">The Cucumber Book: Behaviour-Driven Development for Testers and Developers. </w:t>
              </w:r>
              <w:r>
                <w:rPr>
                  <w:noProof/>
                </w:rPr>
                <w:t>s.l.:Pragmatic Bookshelf.</w:t>
              </w:r>
            </w:p>
            <w:p w14:paraId="70488FA0" w14:textId="77777777" w:rsidR="0034001F" w:rsidRDefault="0034001F" w:rsidP="0034001F">
              <w:pPr>
                <w:pStyle w:val="Bibliography"/>
                <w:rPr>
                  <w:noProof/>
                </w:rPr>
              </w:pPr>
              <w:r>
                <w:rPr>
                  <w:noProof/>
                </w:rPr>
                <w:t xml:space="preserve">Yi, S., Ding, L., Xiaogang , W. &amp; Xiaoou , T., 2015. </w:t>
              </w:r>
              <w:r>
                <w:rPr>
                  <w:i/>
                  <w:iCs/>
                  <w:noProof/>
                </w:rPr>
                <w:t xml:space="preserve">researchgate. </w:t>
              </w:r>
              <w:r>
                <w:rPr>
                  <w:noProof/>
                </w:rPr>
                <w:t xml:space="preserve">[Online] </w:t>
              </w:r>
              <w:r>
                <w:rPr>
                  <w:noProof/>
                </w:rPr>
                <w:br/>
                <w:t xml:space="preserve">Available at: </w:t>
              </w:r>
              <w:r>
                <w:rPr>
                  <w:noProof/>
                  <w:u w:val="single"/>
                </w:rPr>
                <w:t>https://www.researchgate.net/publication/271855676_DeepID3_Face_Recognition_with_Very_Deep_Neural_Networks</w:t>
              </w:r>
              <w:r>
                <w:rPr>
                  <w:noProof/>
                </w:rPr>
                <w:br/>
                <w:t>[Accessed 03 November 2022].</w:t>
              </w:r>
            </w:p>
            <w:p w14:paraId="5D81960C" w14:textId="0D811050" w:rsidR="00C66217" w:rsidRDefault="00C66217" w:rsidP="0034001F">
              <w:r>
                <w:rPr>
                  <w:b/>
                  <w:bCs/>
                  <w:noProof/>
                </w:rPr>
                <w:fldChar w:fldCharType="end"/>
              </w:r>
            </w:p>
          </w:sdtContent>
        </w:sdt>
      </w:sdtContent>
    </w:sdt>
    <w:p w14:paraId="471D0ECC" w14:textId="3BDAE243" w:rsidR="00A46C4E" w:rsidRPr="00C04C2B" w:rsidRDefault="00A46C4E" w:rsidP="00C04C2B"/>
    <w:sectPr w:rsidR="00A46C4E" w:rsidRPr="00C04C2B" w:rsidSect="000F1FB0">
      <w:footerReference w:type="default" r:id="rId46"/>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CE25D" w14:textId="77777777" w:rsidR="008B41D6" w:rsidRDefault="008B41D6" w:rsidP="001B5926">
      <w:pPr>
        <w:spacing w:after="0" w:line="240" w:lineRule="auto"/>
      </w:pPr>
      <w:r>
        <w:separator/>
      </w:r>
    </w:p>
  </w:endnote>
  <w:endnote w:type="continuationSeparator" w:id="0">
    <w:p w14:paraId="5D4CCC91" w14:textId="77777777" w:rsidR="008B41D6" w:rsidRDefault="008B41D6" w:rsidP="001B5926">
      <w:pPr>
        <w:spacing w:after="0" w:line="240" w:lineRule="auto"/>
      </w:pPr>
      <w:r>
        <w:continuationSeparator/>
      </w:r>
    </w:p>
  </w:endnote>
  <w:endnote w:type="continuationNotice" w:id="1">
    <w:p w14:paraId="44845C1A" w14:textId="77777777" w:rsidR="008B41D6" w:rsidRDefault="008B41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070223"/>
      <w:docPartObj>
        <w:docPartGallery w:val="Page Numbers (Bottom of Page)"/>
        <w:docPartUnique/>
      </w:docPartObj>
    </w:sdtPr>
    <w:sdtEndPr>
      <w:rPr>
        <w:noProof/>
      </w:rPr>
    </w:sdtEndPr>
    <w:sdtContent>
      <w:p w14:paraId="487F7A24" w14:textId="069B6848" w:rsidR="00C2076B" w:rsidRDefault="00C207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1723E6" w14:textId="77777777" w:rsidR="001B5926" w:rsidRDefault="001B59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BE6D63" w14:paraId="13A1DE9D" w14:textId="77777777" w:rsidTr="00BE6D63">
      <w:tc>
        <w:tcPr>
          <w:tcW w:w="2831" w:type="dxa"/>
        </w:tcPr>
        <w:p w14:paraId="73AC7471" w14:textId="47EDDE56" w:rsidR="00BE6D63" w:rsidRDefault="00BE6D63">
          <w:pPr>
            <w:pStyle w:val="Footer"/>
          </w:pPr>
          <w:r>
            <w:rPr>
              <w:noProof/>
            </w:rPr>
            <w:drawing>
              <wp:inline distT="0" distB="0" distL="0" distR="0" wp14:anchorId="0B7760E9" wp14:editId="7DCD920C">
                <wp:extent cx="1542553" cy="651874"/>
                <wp:effectExtent l="0" t="0" r="635" b="0"/>
                <wp:docPr id="181795213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39FC1008" w14:textId="77777777" w:rsidR="00BE6D63" w:rsidRDefault="00BE6D63">
          <w:pPr>
            <w:pStyle w:val="Footer"/>
          </w:pPr>
        </w:p>
      </w:tc>
      <w:tc>
        <w:tcPr>
          <w:tcW w:w="2832" w:type="dxa"/>
        </w:tcPr>
        <w:p w14:paraId="15FFDBD9" w14:textId="23612F8E" w:rsidR="00BE6D63" w:rsidRPr="003E01C1" w:rsidRDefault="00BE6D63">
          <w:pPr>
            <w:pStyle w:val="Footer"/>
            <w:rPr>
              <w:sz w:val="32"/>
              <w:szCs w:val="32"/>
            </w:rPr>
          </w:pPr>
          <w:r w:rsidRPr="003E01C1">
            <w:rPr>
              <w:sz w:val="32"/>
              <w:szCs w:val="32"/>
            </w:rPr>
            <w:t>May, 2023</w:t>
          </w:r>
        </w:p>
      </w:tc>
    </w:tr>
  </w:tbl>
  <w:p w14:paraId="13516046" w14:textId="1B0F13F0" w:rsidR="00BE6D63" w:rsidRDefault="00BE6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4980C" w14:textId="77777777" w:rsidR="008B41D6" w:rsidRDefault="008B41D6" w:rsidP="001B5926">
      <w:pPr>
        <w:spacing w:after="0" w:line="240" w:lineRule="auto"/>
      </w:pPr>
      <w:r>
        <w:separator/>
      </w:r>
    </w:p>
  </w:footnote>
  <w:footnote w:type="continuationSeparator" w:id="0">
    <w:p w14:paraId="6CB146C9" w14:textId="77777777" w:rsidR="008B41D6" w:rsidRDefault="008B41D6" w:rsidP="001B5926">
      <w:pPr>
        <w:spacing w:after="0" w:line="240" w:lineRule="auto"/>
      </w:pPr>
      <w:r>
        <w:continuationSeparator/>
      </w:r>
    </w:p>
  </w:footnote>
  <w:footnote w:type="continuationNotice" w:id="1">
    <w:p w14:paraId="500CCE7D" w14:textId="77777777" w:rsidR="008B41D6" w:rsidRDefault="008B41D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8"/>
  </w:num>
  <w:num w:numId="2" w16cid:durableId="369232166">
    <w:abstractNumId w:val="19"/>
  </w:num>
  <w:num w:numId="3" w16cid:durableId="1064447704">
    <w:abstractNumId w:val="32"/>
  </w:num>
  <w:num w:numId="4" w16cid:durableId="854615116">
    <w:abstractNumId w:val="39"/>
  </w:num>
  <w:num w:numId="5" w16cid:durableId="1145470798">
    <w:abstractNumId w:val="11"/>
  </w:num>
  <w:num w:numId="6" w16cid:durableId="506360331">
    <w:abstractNumId w:val="27"/>
  </w:num>
  <w:num w:numId="7" w16cid:durableId="808940590">
    <w:abstractNumId w:val="28"/>
  </w:num>
  <w:num w:numId="8" w16cid:durableId="1280792516">
    <w:abstractNumId w:val="17"/>
  </w:num>
  <w:num w:numId="9" w16cid:durableId="235672225">
    <w:abstractNumId w:val="14"/>
  </w:num>
  <w:num w:numId="10" w16cid:durableId="66808665">
    <w:abstractNumId w:val="43"/>
  </w:num>
  <w:num w:numId="11" w16cid:durableId="570428736">
    <w:abstractNumId w:val="42"/>
  </w:num>
  <w:num w:numId="12" w16cid:durableId="935554909">
    <w:abstractNumId w:val="2"/>
  </w:num>
  <w:num w:numId="13" w16cid:durableId="840849844">
    <w:abstractNumId w:val="9"/>
  </w:num>
  <w:num w:numId="14" w16cid:durableId="220749269">
    <w:abstractNumId w:val="36"/>
  </w:num>
  <w:num w:numId="15" w16cid:durableId="1755474715">
    <w:abstractNumId w:val="16"/>
  </w:num>
  <w:num w:numId="16" w16cid:durableId="1200316119">
    <w:abstractNumId w:val="6"/>
  </w:num>
  <w:num w:numId="17" w16cid:durableId="1451850789">
    <w:abstractNumId w:val="29"/>
  </w:num>
  <w:num w:numId="18" w16cid:durableId="287199124">
    <w:abstractNumId w:val="15"/>
  </w:num>
  <w:num w:numId="19" w16cid:durableId="428814630">
    <w:abstractNumId w:val="23"/>
  </w:num>
  <w:num w:numId="20" w16cid:durableId="225186288">
    <w:abstractNumId w:val="33"/>
  </w:num>
  <w:num w:numId="21" w16cid:durableId="2074573904">
    <w:abstractNumId w:val="26"/>
  </w:num>
  <w:num w:numId="22" w16cid:durableId="338821530">
    <w:abstractNumId w:val="7"/>
  </w:num>
  <w:num w:numId="23" w16cid:durableId="801004022">
    <w:abstractNumId w:val="41"/>
  </w:num>
  <w:num w:numId="24" w16cid:durableId="874998389">
    <w:abstractNumId w:val="40"/>
  </w:num>
  <w:num w:numId="25" w16cid:durableId="1791165011">
    <w:abstractNumId w:val="25"/>
  </w:num>
  <w:num w:numId="26" w16cid:durableId="1579899004">
    <w:abstractNumId w:val="30"/>
  </w:num>
  <w:num w:numId="27" w16cid:durableId="1033118139">
    <w:abstractNumId w:val="21"/>
  </w:num>
  <w:num w:numId="28" w16cid:durableId="1083257281">
    <w:abstractNumId w:val="35"/>
  </w:num>
  <w:num w:numId="29" w16cid:durableId="1588810954">
    <w:abstractNumId w:val="1"/>
  </w:num>
  <w:num w:numId="30" w16cid:durableId="890769771">
    <w:abstractNumId w:val="31"/>
  </w:num>
  <w:num w:numId="31" w16cid:durableId="897590647">
    <w:abstractNumId w:val="0"/>
  </w:num>
  <w:num w:numId="32" w16cid:durableId="454105118">
    <w:abstractNumId w:val="38"/>
  </w:num>
  <w:num w:numId="33" w16cid:durableId="1048332682">
    <w:abstractNumId w:val="44"/>
  </w:num>
  <w:num w:numId="34" w16cid:durableId="421995031">
    <w:abstractNumId w:val="5"/>
  </w:num>
  <w:num w:numId="35" w16cid:durableId="556673511">
    <w:abstractNumId w:val="22"/>
  </w:num>
  <w:num w:numId="36" w16cid:durableId="915480315">
    <w:abstractNumId w:val="18"/>
  </w:num>
  <w:num w:numId="37" w16cid:durableId="242495280">
    <w:abstractNumId w:val="4"/>
  </w:num>
  <w:num w:numId="38" w16cid:durableId="2109081771">
    <w:abstractNumId w:val="13"/>
  </w:num>
  <w:num w:numId="39" w16cid:durableId="652490141">
    <w:abstractNumId w:val="24"/>
  </w:num>
  <w:num w:numId="40" w16cid:durableId="2045323770">
    <w:abstractNumId w:val="3"/>
  </w:num>
  <w:num w:numId="41" w16cid:durableId="520826512">
    <w:abstractNumId w:val="37"/>
  </w:num>
  <w:num w:numId="42" w16cid:durableId="1387532894">
    <w:abstractNumId w:val="10"/>
  </w:num>
  <w:num w:numId="43" w16cid:durableId="1068770781">
    <w:abstractNumId w:val="20"/>
  </w:num>
  <w:num w:numId="44" w16cid:durableId="90325050">
    <w:abstractNumId w:val="12"/>
  </w:num>
  <w:num w:numId="45" w16cid:durableId="1530291175">
    <w:abstractNumId w:val="3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2625"/>
    <w:rsid w:val="00002F47"/>
    <w:rsid w:val="000037C1"/>
    <w:rsid w:val="00004D45"/>
    <w:rsid w:val="0000726D"/>
    <w:rsid w:val="000075DE"/>
    <w:rsid w:val="000122BF"/>
    <w:rsid w:val="00013902"/>
    <w:rsid w:val="0002012E"/>
    <w:rsid w:val="00020664"/>
    <w:rsid w:val="00021C1C"/>
    <w:rsid w:val="00022698"/>
    <w:rsid w:val="00022F6F"/>
    <w:rsid w:val="00023241"/>
    <w:rsid w:val="00023383"/>
    <w:rsid w:val="000235F4"/>
    <w:rsid w:val="000236CC"/>
    <w:rsid w:val="000251C8"/>
    <w:rsid w:val="00026387"/>
    <w:rsid w:val="000278E1"/>
    <w:rsid w:val="00031939"/>
    <w:rsid w:val="0003217E"/>
    <w:rsid w:val="00033379"/>
    <w:rsid w:val="000351F9"/>
    <w:rsid w:val="00037C3A"/>
    <w:rsid w:val="000402EF"/>
    <w:rsid w:val="0004059D"/>
    <w:rsid w:val="000417F1"/>
    <w:rsid w:val="00042847"/>
    <w:rsid w:val="00042864"/>
    <w:rsid w:val="000433D2"/>
    <w:rsid w:val="000438A2"/>
    <w:rsid w:val="0004599A"/>
    <w:rsid w:val="000479BF"/>
    <w:rsid w:val="00050DAC"/>
    <w:rsid w:val="00050E09"/>
    <w:rsid w:val="00051A50"/>
    <w:rsid w:val="000522DA"/>
    <w:rsid w:val="000523EF"/>
    <w:rsid w:val="000526C8"/>
    <w:rsid w:val="000549B5"/>
    <w:rsid w:val="000551B7"/>
    <w:rsid w:val="00055834"/>
    <w:rsid w:val="00056534"/>
    <w:rsid w:val="00063028"/>
    <w:rsid w:val="00063876"/>
    <w:rsid w:val="00064393"/>
    <w:rsid w:val="0006456A"/>
    <w:rsid w:val="00064A21"/>
    <w:rsid w:val="00064D82"/>
    <w:rsid w:val="0006590F"/>
    <w:rsid w:val="000661AB"/>
    <w:rsid w:val="0006699C"/>
    <w:rsid w:val="00066BF1"/>
    <w:rsid w:val="00066FE0"/>
    <w:rsid w:val="000675F2"/>
    <w:rsid w:val="00067DC9"/>
    <w:rsid w:val="00070A7E"/>
    <w:rsid w:val="00072493"/>
    <w:rsid w:val="00073499"/>
    <w:rsid w:val="00073F73"/>
    <w:rsid w:val="00074B30"/>
    <w:rsid w:val="00074D3C"/>
    <w:rsid w:val="000751E8"/>
    <w:rsid w:val="00075539"/>
    <w:rsid w:val="00077129"/>
    <w:rsid w:val="00077FB9"/>
    <w:rsid w:val="00080527"/>
    <w:rsid w:val="00082AF4"/>
    <w:rsid w:val="00082F58"/>
    <w:rsid w:val="00082FD7"/>
    <w:rsid w:val="00083AA2"/>
    <w:rsid w:val="00084BE4"/>
    <w:rsid w:val="000865D1"/>
    <w:rsid w:val="000865D6"/>
    <w:rsid w:val="00086A5E"/>
    <w:rsid w:val="000915C3"/>
    <w:rsid w:val="00091C02"/>
    <w:rsid w:val="00091FE1"/>
    <w:rsid w:val="00092342"/>
    <w:rsid w:val="00092951"/>
    <w:rsid w:val="00092ACC"/>
    <w:rsid w:val="00093D6C"/>
    <w:rsid w:val="00095626"/>
    <w:rsid w:val="00095C6F"/>
    <w:rsid w:val="00096823"/>
    <w:rsid w:val="0009705B"/>
    <w:rsid w:val="000971C0"/>
    <w:rsid w:val="00097318"/>
    <w:rsid w:val="000A0ED7"/>
    <w:rsid w:val="000A14E7"/>
    <w:rsid w:val="000A1B28"/>
    <w:rsid w:val="000A232C"/>
    <w:rsid w:val="000A2ABD"/>
    <w:rsid w:val="000A48E6"/>
    <w:rsid w:val="000A4BBF"/>
    <w:rsid w:val="000A6219"/>
    <w:rsid w:val="000A6A61"/>
    <w:rsid w:val="000A7B04"/>
    <w:rsid w:val="000A7E7B"/>
    <w:rsid w:val="000B060C"/>
    <w:rsid w:val="000B087C"/>
    <w:rsid w:val="000B10F6"/>
    <w:rsid w:val="000B1419"/>
    <w:rsid w:val="000B24E0"/>
    <w:rsid w:val="000B303B"/>
    <w:rsid w:val="000B3497"/>
    <w:rsid w:val="000B59BF"/>
    <w:rsid w:val="000B5CA2"/>
    <w:rsid w:val="000B615D"/>
    <w:rsid w:val="000B69B5"/>
    <w:rsid w:val="000B6BBC"/>
    <w:rsid w:val="000B7F7A"/>
    <w:rsid w:val="000C0F26"/>
    <w:rsid w:val="000C109B"/>
    <w:rsid w:val="000C1195"/>
    <w:rsid w:val="000C14F0"/>
    <w:rsid w:val="000C19C5"/>
    <w:rsid w:val="000C23B3"/>
    <w:rsid w:val="000C46C4"/>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9A5"/>
    <w:rsid w:val="000E320D"/>
    <w:rsid w:val="000E43F2"/>
    <w:rsid w:val="000E4A3D"/>
    <w:rsid w:val="000E537A"/>
    <w:rsid w:val="000E6F11"/>
    <w:rsid w:val="000E7223"/>
    <w:rsid w:val="000F0086"/>
    <w:rsid w:val="000F1FB0"/>
    <w:rsid w:val="000F4AAF"/>
    <w:rsid w:val="000F5359"/>
    <w:rsid w:val="000F6658"/>
    <w:rsid w:val="000F702F"/>
    <w:rsid w:val="000F7927"/>
    <w:rsid w:val="001001B0"/>
    <w:rsid w:val="00100B88"/>
    <w:rsid w:val="001023E0"/>
    <w:rsid w:val="001032BB"/>
    <w:rsid w:val="00103FFF"/>
    <w:rsid w:val="001057C7"/>
    <w:rsid w:val="00105A97"/>
    <w:rsid w:val="00105DE4"/>
    <w:rsid w:val="0010733C"/>
    <w:rsid w:val="00107465"/>
    <w:rsid w:val="00110AD1"/>
    <w:rsid w:val="001111CF"/>
    <w:rsid w:val="00111D1C"/>
    <w:rsid w:val="001121E6"/>
    <w:rsid w:val="00112F4D"/>
    <w:rsid w:val="00114059"/>
    <w:rsid w:val="001147A3"/>
    <w:rsid w:val="00120C1D"/>
    <w:rsid w:val="00121E8A"/>
    <w:rsid w:val="00125446"/>
    <w:rsid w:val="001261DC"/>
    <w:rsid w:val="00126661"/>
    <w:rsid w:val="00127DDE"/>
    <w:rsid w:val="0013007A"/>
    <w:rsid w:val="0013041D"/>
    <w:rsid w:val="0013174D"/>
    <w:rsid w:val="001344D6"/>
    <w:rsid w:val="00135728"/>
    <w:rsid w:val="00135A22"/>
    <w:rsid w:val="001367AD"/>
    <w:rsid w:val="001369E7"/>
    <w:rsid w:val="00136D6E"/>
    <w:rsid w:val="00136DD5"/>
    <w:rsid w:val="00137208"/>
    <w:rsid w:val="001375C1"/>
    <w:rsid w:val="00137867"/>
    <w:rsid w:val="00137A65"/>
    <w:rsid w:val="00137D0D"/>
    <w:rsid w:val="001414ED"/>
    <w:rsid w:val="00142430"/>
    <w:rsid w:val="0014281C"/>
    <w:rsid w:val="00142EED"/>
    <w:rsid w:val="001431EE"/>
    <w:rsid w:val="00145062"/>
    <w:rsid w:val="0014630E"/>
    <w:rsid w:val="00151000"/>
    <w:rsid w:val="00151787"/>
    <w:rsid w:val="00151BE5"/>
    <w:rsid w:val="001552D7"/>
    <w:rsid w:val="00155536"/>
    <w:rsid w:val="0015752D"/>
    <w:rsid w:val="00157F58"/>
    <w:rsid w:val="00161C40"/>
    <w:rsid w:val="00161DC0"/>
    <w:rsid w:val="0016280E"/>
    <w:rsid w:val="0016371C"/>
    <w:rsid w:val="0016381F"/>
    <w:rsid w:val="00164C3D"/>
    <w:rsid w:val="001651CC"/>
    <w:rsid w:val="001664DF"/>
    <w:rsid w:val="001670B8"/>
    <w:rsid w:val="0016731A"/>
    <w:rsid w:val="0017040D"/>
    <w:rsid w:val="00170563"/>
    <w:rsid w:val="0017131C"/>
    <w:rsid w:val="00172294"/>
    <w:rsid w:val="00173131"/>
    <w:rsid w:val="00175BC3"/>
    <w:rsid w:val="001762AC"/>
    <w:rsid w:val="00177C69"/>
    <w:rsid w:val="001809B0"/>
    <w:rsid w:val="00181BD7"/>
    <w:rsid w:val="001821AD"/>
    <w:rsid w:val="001829C4"/>
    <w:rsid w:val="00183676"/>
    <w:rsid w:val="00184460"/>
    <w:rsid w:val="00190444"/>
    <w:rsid w:val="0019054F"/>
    <w:rsid w:val="00190AC6"/>
    <w:rsid w:val="001914F4"/>
    <w:rsid w:val="0019265C"/>
    <w:rsid w:val="0019288B"/>
    <w:rsid w:val="00194E14"/>
    <w:rsid w:val="00196B06"/>
    <w:rsid w:val="00197378"/>
    <w:rsid w:val="001A08C3"/>
    <w:rsid w:val="001A1539"/>
    <w:rsid w:val="001A18BC"/>
    <w:rsid w:val="001A1F90"/>
    <w:rsid w:val="001A2784"/>
    <w:rsid w:val="001A2D97"/>
    <w:rsid w:val="001A4874"/>
    <w:rsid w:val="001A4C03"/>
    <w:rsid w:val="001A6862"/>
    <w:rsid w:val="001B35FA"/>
    <w:rsid w:val="001B397B"/>
    <w:rsid w:val="001B4A6B"/>
    <w:rsid w:val="001B4DE1"/>
    <w:rsid w:val="001B5926"/>
    <w:rsid w:val="001B6416"/>
    <w:rsid w:val="001B7B69"/>
    <w:rsid w:val="001C22C8"/>
    <w:rsid w:val="001C2365"/>
    <w:rsid w:val="001C453C"/>
    <w:rsid w:val="001C6340"/>
    <w:rsid w:val="001C759B"/>
    <w:rsid w:val="001C774D"/>
    <w:rsid w:val="001D0238"/>
    <w:rsid w:val="001D0CA0"/>
    <w:rsid w:val="001D1099"/>
    <w:rsid w:val="001D2A74"/>
    <w:rsid w:val="001D3B12"/>
    <w:rsid w:val="001D4946"/>
    <w:rsid w:val="001D545E"/>
    <w:rsid w:val="001D5555"/>
    <w:rsid w:val="001D5B7A"/>
    <w:rsid w:val="001D5D4D"/>
    <w:rsid w:val="001D6959"/>
    <w:rsid w:val="001D6A78"/>
    <w:rsid w:val="001D7C19"/>
    <w:rsid w:val="001D7CD9"/>
    <w:rsid w:val="001E00EC"/>
    <w:rsid w:val="001E1D41"/>
    <w:rsid w:val="001E281C"/>
    <w:rsid w:val="001E3543"/>
    <w:rsid w:val="001E55E3"/>
    <w:rsid w:val="001E7606"/>
    <w:rsid w:val="001F1065"/>
    <w:rsid w:val="001F1447"/>
    <w:rsid w:val="001F35B2"/>
    <w:rsid w:val="001F36CB"/>
    <w:rsid w:val="001F47F9"/>
    <w:rsid w:val="001F5A3F"/>
    <w:rsid w:val="001F5C0C"/>
    <w:rsid w:val="00200B7C"/>
    <w:rsid w:val="00200FB3"/>
    <w:rsid w:val="002013E4"/>
    <w:rsid w:val="00201900"/>
    <w:rsid w:val="00201C05"/>
    <w:rsid w:val="0020281C"/>
    <w:rsid w:val="00203109"/>
    <w:rsid w:val="00203AC2"/>
    <w:rsid w:val="002047AA"/>
    <w:rsid w:val="00205068"/>
    <w:rsid w:val="00207D5A"/>
    <w:rsid w:val="002108CB"/>
    <w:rsid w:val="00210BBA"/>
    <w:rsid w:val="0021158E"/>
    <w:rsid w:val="00211922"/>
    <w:rsid w:val="00212011"/>
    <w:rsid w:val="00212776"/>
    <w:rsid w:val="00212B49"/>
    <w:rsid w:val="0021311B"/>
    <w:rsid w:val="00213243"/>
    <w:rsid w:val="002153FC"/>
    <w:rsid w:val="0021629C"/>
    <w:rsid w:val="00216698"/>
    <w:rsid w:val="002177F6"/>
    <w:rsid w:val="0021789C"/>
    <w:rsid w:val="00217C6F"/>
    <w:rsid w:val="002210E6"/>
    <w:rsid w:val="00222A32"/>
    <w:rsid w:val="00222C40"/>
    <w:rsid w:val="00223D2E"/>
    <w:rsid w:val="002247FE"/>
    <w:rsid w:val="00226A27"/>
    <w:rsid w:val="00226C06"/>
    <w:rsid w:val="0022792F"/>
    <w:rsid w:val="0023133C"/>
    <w:rsid w:val="002329A9"/>
    <w:rsid w:val="00233867"/>
    <w:rsid w:val="00233AF9"/>
    <w:rsid w:val="00234F5F"/>
    <w:rsid w:val="00235C38"/>
    <w:rsid w:val="00235E86"/>
    <w:rsid w:val="002364B2"/>
    <w:rsid w:val="00237A11"/>
    <w:rsid w:val="00237CD0"/>
    <w:rsid w:val="00237EEE"/>
    <w:rsid w:val="00240429"/>
    <w:rsid w:val="002406B4"/>
    <w:rsid w:val="0024267A"/>
    <w:rsid w:val="00244F10"/>
    <w:rsid w:val="00245AEA"/>
    <w:rsid w:val="0024755C"/>
    <w:rsid w:val="0025080F"/>
    <w:rsid w:val="00251211"/>
    <w:rsid w:val="002517B8"/>
    <w:rsid w:val="00251F48"/>
    <w:rsid w:val="00251FAD"/>
    <w:rsid w:val="002523F0"/>
    <w:rsid w:val="0025319A"/>
    <w:rsid w:val="00253308"/>
    <w:rsid w:val="0025346D"/>
    <w:rsid w:val="00253F7E"/>
    <w:rsid w:val="00253F98"/>
    <w:rsid w:val="00255CA2"/>
    <w:rsid w:val="002566DE"/>
    <w:rsid w:val="00261C54"/>
    <w:rsid w:val="002634F3"/>
    <w:rsid w:val="00264036"/>
    <w:rsid w:val="00265468"/>
    <w:rsid w:val="00265AB7"/>
    <w:rsid w:val="00266452"/>
    <w:rsid w:val="0026693A"/>
    <w:rsid w:val="00266EBD"/>
    <w:rsid w:val="0027150E"/>
    <w:rsid w:val="0027158F"/>
    <w:rsid w:val="00271F53"/>
    <w:rsid w:val="00272B3B"/>
    <w:rsid w:val="00272B52"/>
    <w:rsid w:val="00273F59"/>
    <w:rsid w:val="00274757"/>
    <w:rsid w:val="00276B64"/>
    <w:rsid w:val="00276ECB"/>
    <w:rsid w:val="00277271"/>
    <w:rsid w:val="00280717"/>
    <w:rsid w:val="00280AEF"/>
    <w:rsid w:val="00280E89"/>
    <w:rsid w:val="002817AE"/>
    <w:rsid w:val="00281ABE"/>
    <w:rsid w:val="00282058"/>
    <w:rsid w:val="002848A8"/>
    <w:rsid w:val="00284E39"/>
    <w:rsid w:val="0028569E"/>
    <w:rsid w:val="002872B8"/>
    <w:rsid w:val="00287CBC"/>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4D95"/>
    <w:rsid w:val="002B5B5B"/>
    <w:rsid w:val="002B65C1"/>
    <w:rsid w:val="002B7584"/>
    <w:rsid w:val="002B7897"/>
    <w:rsid w:val="002C1EA3"/>
    <w:rsid w:val="002C2459"/>
    <w:rsid w:val="002C2B8B"/>
    <w:rsid w:val="002C51F3"/>
    <w:rsid w:val="002C5407"/>
    <w:rsid w:val="002C5E1B"/>
    <w:rsid w:val="002C5E39"/>
    <w:rsid w:val="002C67DB"/>
    <w:rsid w:val="002C7667"/>
    <w:rsid w:val="002C771A"/>
    <w:rsid w:val="002D0393"/>
    <w:rsid w:val="002D37DF"/>
    <w:rsid w:val="002D3FFF"/>
    <w:rsid w:val="002D46F6"/>
    <w:rsid w:val="002E0EFC"/>
    <w:rsid w:val="002E21AF"/>
    <w:rsid w:val="002E2613"/>
    <w:rsid w:val="002E2682"/>
    <w:rsid w:val="002E33B9"/>
    <w:rsid w:val="002E3521"/>
    <w:rsid w:val="002E56BC"/>
    <w:rsid w:val="002E6185"/>
    <w:rsid w:val="002E6187"/>
    <w:rsid w:val="002E65BE"/>
    <w:rsid w:val="002E7F43"/>
    <w:rsid w:val="002F11C6"/>
    <w:rsid w:val="002F1246"/>
    <w:rsid w:val="002F2E90"/>
    <w:rsid w:val="002F35FB"/>
    <w:rsid w:val="002F360E"/>
    <w:rsid w:val="002F36CA"/>
    <w:rsid w:val="002F3ED0"/>
    <w:rsid w:val="002F4691"/>
    <w:rsid w:val="002F5FB4"/>
    <w:rsid w:val="002F64BE"/>
    <w:rsid w:val="002F6674"/>
    <w:rsid w:val="002F6C0E"/>
    <w:rsid w:val="002F6D96"/>
    <w:rsid w:val="002F726F"/>
    <w:rsid w:val="002F765F"/>
    <w:rsid w:val="002F7CF2"/>
    <w:rsid w:val="00300025"/>
    <w:rsid w:val="00300F3B"/>
    <w:rsid w:val="00301985"/>
    <w:rsid w:val="0030198D"/>
    <w:rsid w:val="00302382"/>
    <w:rsid w:val="00302608"/>
    <w:rsid w:val="00304E58"/>
    <w:rsid w:val="0030710C"/>
    <w:rsid w:val="003129DD"/>
    <w:rsid w:val="00313703"/>
    <w:rsid w:val="0031502A"/>
    <w:rsid w:val="003161CB"/>
    <w:rsid w:val="00320545"/>
    <w:rsid w:val="00321B74"/>
    <w:rsid w:val="0032353C"/>
    <w:rsid w:val="00323BBE"/>
    <w:rsid w:val="003243D1"/>
    <w:rsid w:val="0032446E"/>
    <w:rsid w:val="00324938"/>
    <w:rsid w:val="0032493C"/>
    <w:rsid w:val="00324B07"/>
    <w:rsid w:val="00324FB9"/>
    <w:rsid w:val="0032511B"/>
    <w:rsid w:val="003273D5"/>
    <w:rsid w:val="00331850"/>
    <w:rsid w:val="00331A75"/>
    <w:rsid w:val="00332122"/>
    <w:rsid w:val="00332444"/>
    <w:rsid w:val="003334A1"/>
    <w:rsid w:val="00333B77"/>
    <w:rsid w:val="00334A8A"/>
    <w:rsid w:val="00336F41"/>
    <w:rsid w:val="00337157"/>
    <w:rsid w:val="00337F24"/>
    <w:rsid w:val="0034001F"/>
    <w:rsid w:val="00342B3E"/>
    <w:rsid w:val="00342E7D"/>
    <w:rsid w:val="00347166"/>
    <w:rsid w:val="00347373"/>
    <w:rsid w:val="003503F8"/>
    <w:rsid w:val="003518AD"/>
    <w:rsid w:val="00351AAD"/>
    <w:rsid w:val="003520B4"/>
    <w:rsid w:val="00354088"/>
    <w:rsid w:val="00354515"/>
    <w:rsid w:val="00354CF0"/>
    <w:rsid w:val="0035522D"/>
    <w:rsid w:val="003575FC"/>
    <w:rsid w:val="00357DC3"/>
    <w:rsid w:val="00361AED"/>
    <w:rsid w:val="003621A8"/>
    <w:rsid w:val="003622E3"/>
    <w:rsid w:val="00362814"/>
    <w:rsid w:val="00362C72"/>
    <w:rsid w:val="003641C7"/>
    <w:rsid w:val="00365301"/>
    <w:rsid w:val="003657CA"/>
    <w:rsid w:val="003672CC"/>
    <w:rsid w:val="00367E07"/>
    <w:rsid w:val="003701AB"/>
    <w:rsid w:val="003702C4"/>
    <w:rsid w:val="00370480"/>
    <w:rsid w:val="00370E8C"/>
    <w:rsid w:val="003726BE"/>
    <w:rsid w:val="00372AA0"/>
    <w:rsid w:val="003766F2"/>
    <w:rsid w:val="0038117C"/>
    <w:rsid w:val="00381751"/>
    <w:rsid w:val="00382418"/>
    <w:rsid w:val="00383C0C"/>
    <w:rsid w:val="003842D2"/>
    <w:rsid w:val="00384761"/>
    <w:rsid w:val="003866D6"/>
    <w:rsid w:val="003870F6"/>
    <w:rsid w:val="00390D15"/>
    <w:rsid w:val="0039109F"/>
    <w:rsid w:val="003911FB"/>
    <w:rsid w:val="0039235B"/>
    <w:rsid w:val="00395B0C"/>
    <w:rsid w:val="00396F0C"/>
    <w:rsid w:val="003A024E"/>
    <w:rsid w:val="003A356E"/>
    <w:rsid w:val="003A43AB"/>
    <w:rsid w:val="003A4529"/>
    <w:rsid w:val="003A7F4E"/>
    <w:rsid w:val="003B0C4A"/>
    <w:rsid w:val="003B2A61"/>
    <w:rsid w:val="003B3D01"/>
    <w:rsid w:val="003B4A26"/>
    <w:rsid w:val="003B5088"/>
    <w:rsid w:val="003B52DE"/>
    <w:rsid w:val="003B606E"/>
    <w:rsid w:val="003B6FC7"/>
    <w:rsid w:val="003C03BF"/>
    <w:rsid w:val="003C072F"/>
    <w:rsid w:val="003C0793"/>
    <w:rsid w:val="003C2E00"/>
    <w:rsid w:val="003C374C"/>
    <w:rsid w:val="003C48C0"/>
    <w:rsid w:val="003C4C5F"/>
    <w:rsid w:val="003C5BA2"/>
    <w:rsid w:val="003D03D7"/>
    <w:rsid w:val="003D6D27"/>
    <w:rsid w:val="003D6E79"/>
    <w:rsid w:val="003D7290"/>
    <w:rsid w:val="003D7C8C"/>
    <w:rsid w:val="003E01C1"/>
    <w:rsid w:val="003E0493"/>
    <w:rsid w:val="003E0CB0"/>
    <w:rsid w:val="003E1426"/>
    <w:rsid w:val="003E2D56"/>
    <w:rsid w:val="003E32D7"/>
    <w:rsid w:val="003E3440"/>
    <w:rsid w:val="003E5D4F"/>
    <w:rsid w:val="003E5F34"/>
    <w:rsid w:val="003E6A99"/>
    <w:rsid w:val="003E6F53"/>
    <w:rsid w:val="003F0605"/>
    <w:rsid w:val="003F127F"/>
    <w:rsid w:val="003F2ACC"/>
    <w:rsid w:val="003F4857"/>
    <w:rsid w:val="003F4E1F"/>
    <w:rsid w:val="003F6C51"/>
    <w:rsid w:val="004002A5"/>
    <w:rsid w:val="0040110D"/>
    <w:rsid w:val="00401A51"/>
    <w:rsid w:val="004025A9"/>
    <w:rsid w:val="00403BE8"/>
    <w:rsid w:val="0040532C"/>
    <w:rsid w:val="00405976"/>
    <w:rsid w:val="00405F7E"/>
    <w:rsid w:val="00406F5E"/>
    <w:rsid w:val="0040764F"/>
    <w:rsid w:val="0041098F"/>
    <w:rsid w:val="0041105F"/>
    <w:rsid w:val="00411089"/>
    <w:rsid w:val="00411B88"/>
    <w:rsid w:val="00412FD8"/>
    <w:rsid w:val="004130A0"/>
    <w:rsid w:val="00413CF0"/>
    <w:rsid w:val="00414AB5"/>
    <w:rsid w:val="00415CA1"/>
    <w:rsid w:val="004160B2"/>
    <w:rsid w:val="004163E5"/>
    <w:rsid w:val="004166DF"/>
    <w:rsid w:val="00417568"/>
    <w:rsid w:val="00417B21"/>
    <w:rsid w:val="004205E4"/>
    <w:rsid w:val="00420678"/>
    <w:rsid w:val="00421468"/>
    <w:rsid w:val="00422381"/>
    <w:rsid w:val="00422459"/>
    <w:rsid w:val="004230F6"/>
    <w:rsid w:val="00423AD6"/>
    <w:rsid w:val="0042424B"/>
    <w:rsid w:val="00426966"/>
    <w:rsid w:val="00426D91"/>
    <w:rsid w:val="00426F09"/>
    <w:rsid w:val="00427186"/>
    <w:rsid w:val="00430605"/>
    <w:rsid w:val="00431E17"/>
    <w:rsid w:val="00432190"/>
    <w:rsid w:val="00432889"/>
    <w:rsid w:val="00435007"/>
    <w:rsid w:val="00435514"/>
    <w:rsid w:val="00435C66"/>
    <w:rsid w:val="00435EBC"/>
    <w:rsid w:val="004365E5"/>
    <w:rsid w:val="00436ED4"/>
    <w:rsid w:val="00442C6E"/>
    <w:rsid w:val="00443A3E"/>
    <w:rsid w:val="00445187"/>
    <w:rsid w:val="004462EC"/>
    <w:rsid w:val="004465D8"/>
    <w:rsid w:val="004500A9"/>
    <w:rsid w:val="0045079B"/>
    <w:rsid w:val="00451060"/>
    <w:rsid w:val="00451A94"/>
    <w:rsid w:val="00452E6E"/>
    <w:rsid w:val="0045346E"/>
    <w:rsid w:val="00453A3E"/>
    <w:rsid w:val="00454A3B"/>
    <w:rsid w:val="00454F8D"/>
    <w:rsid w:val="00455D45"/>
    <w:rsid w:val="004565E8"/>
    <w:rsid w:val="004566B0"/>
    <w:rsid w:val="00457A3F"/>
    <w:rsid w:val="0046248C"/>
    <w:rsid w:val="004624B4"/>
    <w:rsid w:val="00462E04"/>
    <w:rsid w:val="00464B5D"/>
    <w:rsid w:val="004656F8"/>
    <w:rsid w:val="004660AF"/>
    <w:rsid w:val="00466BBF"/>
    <w:rsid w:val="00466EFA"/>
    <w:rsid w:val="00470636"/>
    <w:rsid w:val="0047072B"/>
    <w:rsid w:val="004728F2"/>
    <w:rsid w:val="00474B3F"/>
    <w:rsid w:val="004767EC"/>
    <w:rsid w:val="00477925"/>
    <w:rsid w:val="00477B7B"/>
    <w:rsid w:val="0048015F"/>
    <w:rsid w:val="004809EF"/>
    <w:rsid w:val="00481F62"/>
    <w:rsid w:val="004830AF"/>
    <w:rsid w:val="004836B9"/>
    <w:rsid w:val="00484D0B"/>
    <w:rsid w:val="00484E15"/>
    <w:rsid w:val="00485442"/>
    <w:rsid w:val="00485E8C"/>
    <w:rsid w:val="004954F3"/>
    <w:rsid w:val="004961B3"/>
    <w:rsid w:val="0049665D"/>
    <w:rsid w:val="00496D38"/>
    <w:rsid w:val="004A17A0"/>
    <w:rsid w:val="004A1E6E"/>
    <w:rsid w:val="004A2556"/>
    <w:rsid w:val="004A3184"/>
    <w:rsid w:val="004A4472"/>
    <w:rsid w:val="004A5668"/>
    <w:rsid w:val="004A6AEC"/>
    <w:rsid w:val="004A6D86"/>
    <w:rsid w:val="004A77AD"/>
    <w:rsid w:val="004B05EC"/>
    <w:rsid w:val="004B11E1"/>
    <w:rsid w:val="004B2042"/>
    <w:rsid w:val="004B5056"/>
    <w:rsid w:val="004B5269"/>
    <w:rsid w:val="004B5E67"/>
    <w:rsid w:val="004B68B9"/>
    <w:rsid w:val="004B6CC4"/>
    <w:rsid w:val="004C0473"/>
    <w:rsid w:val="004C0D74"/>
    <w:rsid w:val="004C279E"/>
    <w:rsid w:val="004C2874"/>
    <w:rsid w:val="004C31B1"/>
    <w:rsid w:val="004C32EF"/>
    <w:rsid w:val="004C3F0C"/>
    <w:rsid w:val="004C4B31"/>
    <w:rsid w:val="004C4BD6"/>
    <w:rsid w:val="004C5AC7"/>
    <w:rsid w:val="004C5F77"/>
    <w:rsid w:val="004C78A7"/>
    <w:rsid w:val="004C7FB5"/>
    <w:rsid w:val="004D0B9D"/>
    <w:rsid w:val="004D3D24"/>
    <w:rsid w:val="004D6697"/>
    <w:rsid w:val="004D7575"/>
    <w:rsid w:val="004E00FB"/>
    <w:rsid w:val="004E1A42"/>
    <w:rsid w:val="004E2DD8"/>
    <w:rsid w:val="004E32B5"/>
    <w:rsid w:val="004E35CB"/>
    <w:rsid w:val="004E5296"/>
    <w:rsid w:val="004E538A"/>
    <w:rsid w:val="004E57C6"/>
    <w:rsid w:val="004E6D91"/>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1F80"/>
    <w:rsid w:val="00502733"/>
    <w:rsid w:val="005030B5"/>
    <w:rsid w:val="005049F7"/>
    <w:rsid w:val="005051F2"/>
    <w:rsid w:val="00507A65"/>
    <w:rsid w:val="0051031D"/>
    <w:rsid w:val="0051142F"/>
    <w:rsid w:val="00511FA0"/>
    <w:rsid w:val="005139AF"/>
    <w:rsid w:val="005157D5"/>
    <w:rsid w:val="00515BB0"/>
    <w:rsid w:val="00516973"/>
    <w:rsid w:val="00516C8E"/>
    <w:rsid w:val="00516F65"/>
    <w:rsid w:val="00520233"/>
    <w:rsid w:val="00520F97"/>
    <w:rsid w:val="005222F2"/>
    <w:rsid w:val="00523FBA"/>
    <w:rsid w:val="00524184"/>
    <w:rsid w:val="005245E8"/>
    <w:rsid w:val="00525816"/>
    <w:rsid w:val="00526536"/>
    <w:rsid w:val="005267D9"/>
    <w:rsid w:val="00526A4E"/>
    <w:rsid w:val="00527AAA"/>
    <w:rsid w:val="00531F10"/>
    <w:rsid w:val="0053202A"/>
    <w:rsid w:val="0053344E"/>
    <w:rsid w:val="005336C7"/>
    <w:rsid w:val="005337F6"/>
    <w:rsid w:val="005354E1"/>
    <w:rsid w:val="00536939"/>
    <w:rsid w:val="00536A7C"/>
    <w:rsid w:val="0053726A"/>
    <w:rsid w:val="00537D58"/>
    <w:rsid w:val="00537DB1"/>
    <w:rsid w:val="00537F07"/>
    <w:rsid w:val="0054053E"/>
    <w:rsid w:val="00540855"/>
    <w:rsid w:val="00540E3D"/>
    <w:rsid w:val="005428BF"/>
    <w:rsid w:val="005434B5"/>
    <w:rsid w:val="00543672"/>
    <w:rsid w:val="00545965"/>
    <w:rsid w:val="00547BCA"/>
    <w:rsid w:val="00551893"/>
    <w:rsid w:val="00552D27"/>
    <w:rsid w:val="00553AF6"/>
    <w:rsid w:val="005545DA"/>
    <w:rsid w:val="00554707"/>
    <w:rsid w:val="00556ADA"/>
    <w:rsid w:val="00556EDF"/>
    <w:rsid w:val="00561172"/>
    <w:rsid w:val="00561321"/>
    <w:rsid w:val="005613D1"/>
    <w:rsid w:val="00563388"/>
    <w:rsid w:val="00564DB5"/>
    <w:rsid w:val="00564E7E"/>
    <w:rsid w:val="00564F7D"/>
    <w:rsid w:val="00565207"/>
    <w:rsid w:val="0056657C"/>
    <w:rsid w:val="0056768A"/>
    <w:rsid w:val="00567F26"/>
    <w:rsid w:val="00571459"/>
    <w:rsid w:val="005731E0"/>
    <w:rsid w:val="005749FC"/>
    <w:rsid w:val="00576511"/>
    <w:rsid w:val="00576A22"/>
    <w:rsid w:val="00577C18"/>
    <w:rsid w:val="00577E5E"/>
    <w:rsid w:val="00580693"/>
    <w:rsid w:val="00581859"/>
    <w:rsid w:val="005821AC"/>
    <w:rsid w:val="005828CA"/>
    <w:rsid w:val="0058310E"/>
    <w:rsid w:val="0058423D"/>
    <w:rsid w:val="00584276"/>
    <w:rsid w:val="0058445B"/>
    <w:rsid w:val="00586B6E"/>
    <w:rsid w:val="00587F74"/>
    <w:rsid w:val="00592A80"/>
    <w:rsid w:val="00594E6C"/>
    <w:rsid w:val="00596680"/>
    <w:rsid w:val="0059754A"/>
    <w:rsid w:val="005A1532"/>
    <w:rsid w:val="005A2A0D"/>
    <w:rsid w:val="005A341E"/>
    <w:rsid w:val="005A3A5A"/>
    <w:rsid w:val="005A3E95"/>
    <w:rsid w:val="005A4811"/>
    <w:rsid w:val="005A57E4"/>
    <w:rsid w:val="005A6B81"/>
    <w:rsid w:val="005B0227"/>
    <w:rsid w:val="005B2420"/>
    <w:rsid w:val="005B27FA"/>
    <w:rsid w:val="005B3797"/>
    <w:rsid w:val="005B38B8"/>
    <w:rsid w:val="005B43E9"/>
    <w:rsid w:val="005B4827"/>
    <w:rsid w:val="005B5699"/>
    <w:rsid w:val="005B607C"/>
    <w:rsid w:val="005B6E27"/>
    <w:rsid w:val="005B742B"/>
    <w:rsid w:val="005B79DF"/>
    <w:rsid w:val="005C17E8"/>
    <w:rsid w:val="005C1963"/>
    <w:rsid w:val="005C2031"/>
    <w:rsid w:val="005C279F"/>
    <w:rsid w:val="005C3225"/>
    <w:rsid w:val="005C3F43"/>
    <w:rsid w:val="005C4059"/>
    <w:rsid w:val="005C4852"/>
    <w:rsid w:val="005C4EA6"/>
    <w:rsid w:val="005C5B17"/>
    <w:rsid w:val="005C66A2"/>
    <w:rsid w:val="005C75B1"/>
    <w:rsid w:val="005D3841"/>
    <w:rsid w:val="005D3C94"/>
    <w:rsid w:val="005D3C9D"/>
    <w:rsid w:val="005D49BA"/>
    <w:rsid w:val="005D5BC5"/>
    <w:rsid w:val="005D5E88"/>
    <w:rsid w:val="005D6EF8"/>
    <w:rsid w:val="005D79E5"/>
    <w:rsid w:val="005E1141"/>
    <w:rsid w:val="005E1A6A"/>
    <w:rsid w:val="005E1E4F"/>
    <w:rsid w:val="005E2277"/>
    <w:rsid w:val="005E238D"/>
    <w:rsid w:val="005E2FCA"/>
    <w:rsid w:val="005E4FE3"/>
    <w:rsid w:val="005E6823"/>
    <w:rsid w:val="005E6F94"/>
    <w:rsid w:val="005E7D57"/>
    <w:rsid w:val="005F1179"/>
    <w:rsid w:val="005F1F48"/>
    <w:rsid w:val="005F1F4A"/>
    <w:rsid w:val="005F2A57"/>
    <w:rsid w:val="005F2DEE"/>
    <w:rsid w:val="005F32F6"/>
    <w:rsid w:val="005F3C2C"/>
    <w:rsid w:val="005F4310"/>
    <w:rsid w:val="005F5DD4"/>
    <w:rsid w:val="005F66DE"/>
    <w:rsid w:val="006017C0"/>
    <w:rsid w:val="006017DA"/>
    <w:rsid w:val="00602B9D"/>
    <w:rsid w:val="00604BCC"/>
    <w:rsid w:val="00606842"/>
    <w:rsid w:val="00607254"/>
    <w:rsid w:val="00607333"/>
    <w:rsid w:val="006104C2"/>
    <w:rsid w:val="00610F29"/>
    <w:rsid w:val="00610F9F"/>
    <w:rsid w:val="0061236E"/>
    <w:rsid w:val="0061343E"/>
    <w:rsid w:val="00613DA3"/>
    <w:rsid w:val="0061610F"/>
    <w:rsid w:val="006170D8"/>
    <w:rsid w:val="00621223"/>
    <w:rsid w:val="00621AA2"/>
    <w:rsid w:val="00622B45"/>
    <w:rsid w:val="006249ED"/>
    <w:rsid w:val="00625627"/>
    <w:rsid w:val="0062623D"/>
    <w:rsid w:val="00626478"/>
    <w:rsid w:val="006273FC"/>
    <w:rsid w:val="00631BB1"/>
    <w:rsid w:val="006326BD"/>
    <w:rsid w:val="00633A03"/>
    <w:rsid w:val="00633C5E"/>
    <w:rsid w:val="00633F2C"/>
    <w:rsid w:val="00634B12"/>
    <w:rsid w:val="00634FDE"/>
    <w:rsid w:val="006352E6"/>
    <w:rsid w:val="006357B5"/>
    <w:rsid w:val="00635B91"/>
    <w:rsid w:val="00637D67"/>
    <w:rsid w:val="00640002"/>
    <w:rsid w:val="0064165E"/>
    <w:rsid w:val="00642B7B"/>
    <w:rsid w:val="00642BC0"/>
    <w:rsid w:val="006430F0"/>
    <w:rsid w:val="00644431"/>
    <w:rsid w:val="00647AB0"/>
    <w:rsid w:val="006501E7"/>
    <w:rsid w:val="00651567"/>
    <w:rsid w:val="00653921"/>
    <w:rsid w:val="006558DA"/>
    <w:rsid w:val="00657F4F"/>
    <w:rsid w:val="0066019A"/>
    <w:rsid w:val="0066113A"/>
    <w:rsid w:val="006611E7"/>
    <w:rsid w:val="00662498"/>
    <w:rsid w:val="00662DBE"/>
    <w:rsid w:val="0066355E"/>
    <w:rsid w:val="00665505"/>
    <w:rsid w:val="0066593F"/>
    <w:rsid w:val="006667ED"/>
    <w:rsid w:val="00666B36"/>
    <w:rsid w:val="00666DD3"/>
    <w:rsid w:val="006672E0"/>
    <w:rsid w:val="00670916"/>
    <w:rsid w:val="00670A24"/>
    <w:rsid w:val="00670C4E"/>
    <w:rsid w:val="006711FB"/>
    <w:rsid w:val="00672410"/>
    <w:rsid w:val="0067317F"/>
    <w:rsid w:val="006741DF"/>
    <w:rsid w:val="00674477"/>
    <w:rsid w:val="006749D8"/>
    <w:rsid w:val="00674FB7"/>
    <w:rsid w:val="00675BEE"/>
    <w:rsid w:val="00675EB5"/>
    <w:rsid w:val="00677F5A"/>
    <w:rsid w:val="006832F3"/>
    <w:rsid w:val="006837B7"/>
    <w:rsid w:val="00683CD4"/>
    <w:rsid w:val="0068486E"/>
    <w:rsid w:val="00686482"/>
    <w:rsid w:val="00687CE2"/>
    <w:rsid w:val="0069132E"/>
    <w:rsid w:val="00692315"/>
    <w:rsid w:val="006932D5"/>
    <w:rsid w:val="00694671"/>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D41"/>
    <w:rsid w:val="006A7DB3"/>
    <w:rsid w:val="006B093A"/>
    <w:rsid w:val="006B1DAB"/>
    <w:rsid w:val="006B3726"/>
    <w:rsid w:val="006B4699"/>
    <w:rsid w:val="006B53DC"/>
    <w:rsid w:val="006B59A2"/>
    <w:rsid w:val="006B5C6A"/>
    <w:rsid w:val="006B5D5B"/>
    <w:rsid w:val="006B753B"/>
    <w:rsid w:val="006C030B"/>
    <w:rsid w:val="006C0F54"/>
    <w:rsid w:val="006C4656"/>
    <w:rsid w:val="006C46B1"/>
    <w:rsid w:val="006C59C1"/>
    <w:rsid w:val="006C6059"/>
    <w:rsid w:val="006C6A04"/>
    <w:rsid w:val="006C6A6C"/>
    <w:rsid w:val="006C78AA"/>
    <w:rsid w:val="006D1ECF"/>
    <w:rsid w:val="006D22DF"/>
    <w:rsid w:val="006D2BED"/>
    <w:rsid w:val="006D3EF8"/>
    <w:rsid w:val="006D4016"/>
    <w:rsid w:val="006D48CF"/>
    <w:rsid w:val="006D4FC9"/>
    <w:rsid w:val="006D5408"/>
    <w:rsid w:val="006D564F"/>
    <w:rsid w:val="006D6314"/>
    <w:rsid w:val="006D722F"/>
    <w:rsid w:val="006D743F"/>
    <w:rsid w:val="006D7BD2"/>
    <w:rsid w:val="006D7FFE"/>
    <w:rsid w:val="006E0086"/>
    <w:rsid w:val="006E07A4"/>
    <w:rsid w:val="006E35B1"/>
    <w:rsid w:val="006F01E0"/>
    <w:rsid w:val="006F0607"/>
    <w:rsid w:val="006F069C"/>
    <w:rsid w:val="006F48A3"/>
    <w:rsid w:val="006F5484"/>
    <w:rsid w:val="006F7DA2"/>
    <w:rsid w:val="00704819"/>
    <w:rsid w:val="00705459"/>
    <w:rsid w:val="0070554C"/>
    <w:rsid w:val="00707721"/>
    <w:rsid w:val="007100B8"/>
    <w:rsid w:val="007100E7"/>
    <w:rsid w:val="00711798"/>
    <w:rsid w:val="00712BDE"/>
    <w:rsid w:val="00713B59"/>
    <w:rsid w:val="00713D87"/>
    <w:rsid w:val="00715625"/>
    <w:rsid w:val="007163A3"/>
    <w:rsid w:val="007163F5"/>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2D59"/>
    <w:rsid w:val="007340E7"/>
    <w:rsid w:val="00734146"/>
    <w:rsid w:val="00734244"/>
    <w:rsid w:val="00734A7B"/>
    <w:rsid w:val="00735A0A"/>
    <w:rsid w:val="0073657B"/>
    <w:rsid w:val="00737951"/>
    <w:rsid w:val="00742C2C"/>
    <w:rsid w:val="00743ACD"/>
    <w:rsid w:val="00743F3C"/>
    <w:rsid w:val="007440DE"/>
    <w:rsid w:val="007441B9"/>
    <w:rsid w:val="007455B0"/>
    <w:rsid w:val="007458D6"/>
    <w:rsid w:val="00745D25"/>
    <w:rsid w:val="00750E04"/>
    <w:rsid w:val="0075274A"/>
    <w:rsid w:val="00752E44"/>
    <w:rsid w:val="0075427F"/>
    <w:rsid w:val="00754682"/>
    <w:rsid w:val="00754F71"/>
    <w:rsid w:val="00755405"/>
    <w:rsid w:val="00755D1B"/>
    <w:rsid w:val="00755DCC"/>
    <w:rsid w:val="007576C0"/>
    <w:rsid w:val="00760873"/>
    <w:rsid w:val="0076185F"/>
    <w:rsid w:val="00761BD1"/>
    <w:rsid w:val="00762B84"/>
    <w:rsid w:val="00762C8E"/>
    <w:rsid w:val="00764239"/>
    <w:rsid w:val="0076484B"/>
    <w:rsid w:val="00764CF4"/>
    <w:rsid w:val="007671A4"/>
    <w:rsid w:val="0077055E"/>
    <w:rsid w:val="00770E8E"/>
    <w:rsid w:val="007734DF"/>
    <w:rsid w:val="0077422E"/>
    <w:rsid w:val="00776488"/>
    <w:rsid w:val="00776BE4"/>
    <w:rsid w:val="007804FA"/>
    <w:rsid w:val="007808D5"/>
    <w:rsid w:val="00780A85"/>
    <w:rsid w:val="007833B1"/>
    <w:rsid w:val="007840A7"/>
    <w:rsid w:val="00786EEE"/>
    <w:rsid w:val="00787BDB"/>
    <w:rsid w:val="007909F0"/>
    <w:rsid w:val="00790D4A"/>
    <w:rsid w:val="00791E4E"/>
    <w:rsid w:val="00791F8F"/>
    <w:rsid w:val="007946C5"/>
    <w:rsid w:val="007950EB"/>
    <w:rsid w:val="00795617"/>
    <w:rsid w:val="00795988"/>
    <w:rsid w:val="00795A8B"/>
    <w:rsid w:val="0079610F"/>
    <w:rsid w:val="00796E41"/>
    <w:rsid w:val="007A01BA"/>
    <w:rsid w:val="007A09B9"/>
    <w:rsid w:val="007A2C97"/>
    <w:rsid w:val="007A3828"/>
    <w:rsid w:val="007A38F7"/>
    <w:rsid w:val="007B075B"/>
    <w:rsid w:val="007B2B60"/>
    <w:rsid w:val="007B31C8"/>
    <w:rsid w:val="007B4656"/>
    <w:rsid w:val="007B4C1B"/>
    <w:rsid w:val="007B6771"/>
    <w:rsid w:val="007B7433"/>
    <w:rsid w:val="007B7DEA"/>
    <w:rsid w:val="007C0834"/>
    <w:rsid w:val="007C1695"/>
    <w:rsid w:val="007C20F6"/>
    <w:rsid w:val="007C21DC"/>
    <w:rsid w:val="007C243D"/>
    <w:rsid w:val="007C3F40"/>
    <w:rsid w:val="007C7C95"/>
    <w:rsid w:val="007D0658"/>
    <w:rsid w:val="007D07B0"/>
    <w:rsid w:val="007D09C2"/>
    <w:rsid w:val="007D160D"/>
    <w:rsid w:val="007D197F"/>
    <w:rsid w:val="007D1E17"/>
    <w:rsid w:val="007D27B5"/>
    <w:rsid w:val="007D2A62"/>
    <w:rsid w:val="007D2AED"/>
    <w:rsid w:val="007D33FC"/>
    <w:rsid w:val="007D57F3"/>
    <w:rsid w:val="007D593E"/>
    <w:rsid w:val="007D6AE2"/>
    <w:rsid w:val="007D6E17"/>
    <w:rsid w:val="007D77E5"/>
    <w:rsid w:val="007D7E81"/>
    <w:rsid w:val="007E04FD"/>
    <w:rsid w:val="007E1E05"/>
    <w:rsid w:val="007E2914"/>
    <w:rsid w:val="007E2B90"/>
    <w:rsid w:val="007E4397"/>
    <w:rsid w:val="007E4F8F"/>
    <w:rsid w:val="007E64E5"/>
    <w:rsid w:val="007E6AC9"/>
    <w:rsid w:val="007F034A"/>
    <w:rsid w:val="007F343F"/>
    <w:rsid w:val="007F4363"/>
    <w:rsid w:val="007F45B0"/>
    <w:rsid w:val="007F5245"/>
    <w:rsid w:val="007F62DD"/>
    <w:rsid w:val="007F63B2"/>
    <w:rsid w:val="007F74DF"/>
    <w:rsid w:val="007F7C92"/>
    <w:rsid w:val="0080018F"/>
    <w:rsid w:val="00800ABA"/>
    <w:rsid w:val="0080204C"/>
    <w:rsid w:val="00803A5D"/>
    <w:rsid w:val="00803AA0"/>
    <w:rsid w:val="0080459C"/>
    <w:rsid w:val="008049B9"/>
    <w:rsid w:val="00804A5F"/>
    <w:rsid w:val="00805184"/>
    <w:rsid w:val="00805E5D"/>
    <w:rsid w:val="00806B3A"/>
    <w:rsid w:val="00807D90"/>
    <w:rsid w:val="00813502"/>
    <w:rsid w:val="008165ED"/>
    <w:rsid w:val="00816A73"/>
    <w:rsid w:val="008177EC"/>
    <w:rsid w:val="00820009"/>
    <w:rsid w:val="00821367"/>
    <w:rsid w:val="008213F3"/>
    <w:rsid w:val="008223A6"/>
    <w:rsid w:val="008228BE"/>
    <w:rsid w:val="0082387E"/>
    <w:rsid w:val="008239D5"/>
    <w:rsid w:val="00824923"/>
    <w:rsid w:val="00824E25"/>
    <w:rsid w:val="008266D9"/>
    <w:rsid w:val="008269BB"/>
    <w:rsid w:val="0083095D"/>
    <w:rsid w:val="008333B6"/>
    <w:rsid w:val="008339B9"/>
    <w:rsid w:val="00833A14"/>
    <w:rsid w:val="00834304"/>
    <w:rsid w:val="00837051"/>
    <w:rsid w:val="00837AF0"/>
    <w:rsid w:val="008406AE"/>
    <w:rsid w:val="0084094B"/>
    <w:rsid w:val="008421D0"/>
    <w:rsid w:val="0084287B"/>
    <w:rsid w:val="00842A5E"/>
    <w:rsid w:val="008437CF"/>
    <w:rsid w:val="0084709B"/>
    <w:rsid w:val="0085075F"/>
    <w:rsid w:val="00850D5E"/>
    <w:rsid w:val="00850FA1"/>
    <w:rsid w:val="00850FD9"/>
    <w:rsid w:val="00851280"/>
    <w:rsid w:val="00853021"/>
    <w:rsid w:val="00857589"/>
    <w:rsid w:val="00857EAA"/>
    <w:rsid w:val="0086097A"/>
    <w:rsid w:val="008647BB"/>
    <w:rsid w:val="00864AAA"/>
    <w:rsid w:val="00865019"/>
    <w:rsid w:val="00865975"/>
    <w:rsid w:val="00866019"/>
    <w:rsid w:val="00867A18"/>
    <w:rsid w:val="00873F2D"/>
    <w:rsid w:val="008752A9"/>
    <w:rsid w:val="00877D2D"/>
    <w:rsid w:val="00880608"/>
    <w:rsid w:val="0088069F"/>
    <w:rsid w:val="00881088"/>
    <w:rsid w:val="0088186F"/>
    <w:rsid w:val="00881FAB"/>
    <w:rsid w:val="00882011"/>
    <w:rsid w:val="008833E0"/>
    <w:rsid w:val="00885CDF"/>
    <w:rsid w:val="00885E36"/>
    <w:rsid w:val="0088623C"/>
    <w:rsid w:val="00890C72"/>
    <w:rsid w:val="00890D68"/>
    <w:rsid w:val="008914CE"/>
    <w:rsid w:val="00893103"/>
    <w:rsid w:val="008938EA"/>
    <w:rsid w:val="00895265"/>
    <w:rsid w:val="0089529E"/>
    <w:rsid w:val="00896503"/>
    <w:rsid w:val="008968C5"/>
    <w:rsid w:val="00896FA5"/>
    <w:rsid w:val="008A01E8"/>
    <w:rsid w:val="008A14CD"/>
    <w:rsid w:val="008A3C22"/>
    <w:rsid w:val="008A6C6D"/>
    <w:rsid w:val="008A7836"/>
    <w:rsid w:val="008A7D28"/>
    <w:rsid w:val="008B0137"/>
    <w:rsid w:val="008B016A"/>
    <w:rsid w:val="008B0534"/>
    <w:rsid w:val="008B09B6"/>
    <w:rsid w:val="008B1D25"/>
    <w:rsid w:val="008B240B"/>
    <w:rsid w:val="008B2818"/>
    <w:rsid w:val="008B3ACF"/>
    <w:rsid w:val="008B3EA8"/>
    <w:rsid w:val="008B41D6"/>
    <w:rsid w:val="008B4E32"/>
    <w:rsid w:val="008B53CE"/>
    <w:rsid w:val="008B792C"/>
    <w:rsid w:val="008C0B14"/>
    <w:rsid w:val="008C2EAE"/>
    <w:rsid w:val="008C32C5"/>
    <w:rsid w:val="008C355E"/>
    <w:rsid w:val="008C69B5"/>
    <w:rsid w:val="008C7073"/>
    <w:rsid w:val="008D184F"/>
    <w:rsid w:val="008D1BC9"/>
    <w:rsid w:val="008D3386"/>
    <w:rsid w:val="008D3A4F"/>
    <w:rsid w:val="008D5379"/>
    <w:rsid w:val="008D54DD"/>
    <w:rsid w:val="008D5A8E"/>
    <w:rsid w:val="008D74C5"/>
    <w:rsid w:val="008D76AE"/>
    <w:rsid w:val="008E0B39"/>
    <w:rsid w:val="008E2742"/>
    <w:rsid w:val="008E28D6"/>
    <w:rsid w:val="008E3D45"/>
    <w:rsid w:val="008E57BD"/>
    <w:rsid w:val="008E5BB1"/>
    <w:rsid w:val="008E6CA7"/>
    <w:rsid w:val="008E7069"/>
    <w:rsid w:val="008E741A"/>
    <w:rsid w:val="008E7565"/>
    <w:rsid w:val="008F01C0"/>
    <w:rsid w:val="008F0DE5"/>
    <w:rsid w:val="008F24AD"/>
    <w:rsid w:val="008F3338"/>
    <w:rsid w:val="008F47A6"/>
    <w:rsid w:val="008F4A34"/>
    <w:rsid w:val="008F4A94"/>
    <w:rsid w:val="008F4B02"/>
    <w:rsid w:val="008F4ED4"/>
    <w:rsid w:val="008F6965"/>
    <w:rsid w:val="008F7E37"/>
    <w:rsid w:val="00900ED4"/>
    <w:rsid w:val="00903162"/>
    <w:rsid w:val="00903CA0"/>
    <w:rsid w:val="00905623"/>
    <w:rsid w:val="00905857"/>
    <w:rsid w:val="0090675B"/>
    <w:rsid w:val="00907C97"/>
    <w:rsid w:val="00907EE1"/>
    <w:rsid w:val="009103A2"/>
    <w:rsid w:val="00911572"/>
    <w:rsid w:val="009127FC"/>
    <w:rsid w:val="00912810"/>
    <w:rsid w:val="009134AD"/>
    <w:rsid w:val="00913799"/>
    <w:rsid w:val="009137FE"/>
    <w:rsid w:val="00914BE6"/>
    <w:rsid w:val="009173DD"/>
    <w:rsid w:val="00920B84"/>
    <w:rsid w:val="00920BBE"/>
    <w:rsid w:val="00921AEE"/>
    <w:rsid w:val="00922D91"/>
    <w:rsid w:val="009245C5"/>
    <w:rsid w:val="00924CF0"/>
    <w:rsid w:val="00924D6B"/>
    <w:rsid w:val="00925BD8"/>
    <w:rsid w:val="00926B0F"/>
    <w:rsid w:val="00926E90"/>
    <w:rsid w:val="00930795"/>
    <w:rsid w:val="00934134"/>
    <w:rsid w:val="009350E5"/>
    <w:rsid w:val="00935653"/>
    <w:rsid w:val="00937157"/>
    <w:rsid w:val="009376E5"/>
    <w:rsid w:val="00940B76"/>
    <w:rsid w:val="00941AD2"/>
    <w:rsid w:val="00942C3A"/>
    <w:rsid w:val="00943723"/>
    <w:rsid w:val="00943B93"/>
    <w:rsid w:val="009441F3"/>
    <w:rsid w:val="00945242"/>
    <w:rsid w:val="00946E15"/>
    <w:rsid w:val="00950A6F"/>
    <w:rsid w:val="00950A76"/>
    <w:rsid w:val="00950E3B"/>
    <w:rsid w:val="0095148C"/>
    <w:rsid w:val="0095151F"/>
    <w:rsid w:val="00951D49"/>
    <w:rsid w:val="00951FE6"/>
    <w:rsid w:val="00952025"/>
    <w:rsid w:val="00952092"/>
    <w:rsid w:val="00952D06"/>
    <w:rsid w:val="0095432D"/>
    <w:rsid w:val="009543FA"/>
    <w:rsid w:val="00955628"/>
    <w:rsid w:val="00957CED"/>
    <w:rsid w:val="00961C6E"/>
    <w:rsid w:val="00962A3C"/>
    <w:rsid w:val="00962CDA"/>
    <w:rsid w:val="00963948"/>
    <w:rsid w:val="00967417"/>
    <w:rsid w:val="00970001"/>
    <w:rsid w:val="009703AA"/>
    <w:rsid w:val="0097058A"/>
    <w:rsid w:val="00974D2B"/>
    <w:rsid w:val="00976728"/>
    <w:rsid w:val="00977547"/>
    <w:rsid w:val="00983780"/>
    <w:rsid w:val="00985823"/>
    <w:rsid w:val="00987A6B"/>
    <w:rsid w:val="00989818"/>
    <w:rsid w:val="00990369"/>
    <w:rsid w:val="00991D94"/>
    <w:rsid w:val="00991F22"/>
    <w:rsid w:val="00992099"/>
    <w:rsid w:val="009923B9"/>
    <w:rsid w:val="009966E2"/>
    <w:rsid w:val="009A033F"/>
    <w:rsid w:val="009A04EB"/>
    <w:rsid w:val="009A0B1C"/>
    <w:rsid w:val="009A0ED8"/>
    <w:rsid w:val="009A1CAC"/>
    <w:rsid w:val="009A62DF"/>
    <w:rsid w:val="009A6834"/>
    <w:rsid w:val="009A6C6E"/>
    <w:rsid w:val="009B0926"/>
    <w:rsid w:val="009B1097"/>
    <w:rsid w:val="009B1CDC"/>
    <w:rsid w:val="009B32DD"/>
    <w:rsid w:val="009B4EAC"/>
    <w:rsid w:val="009B5CE9"/>
    <w:rsid w:val="009B5FA7"/>
    <w:rsid w:val="009B6268"/>
    <w:rsid w:val="009B6AB1"/>
    <w:rsid w:val="009B6DFD"/>
    <w:rsid w:val="009B7711"/>
    <w:rsid w:val="009C0D04"/>
    <w:rsid w:val="009C0D32"/>
    <w:rsid w:val="009C1188"/>
    <w:rsid w:val="009C127F"/>
    <w:rsid w:val="009C1F01"/>
    <w:rsid w:val="009C37C7"/>
    <w:rsid w:val="009C5CC4"/>
    <w:rsid w:val="009C69B6"/>
    <w:rsid w:val="009C761E"/>
    <w:rsid w:val="009C7647"/>
    <w:rsid w:val="009C78CB"/>
    <w:rsid w:val="009C7CE7"/>
    <w:rsid w:val="009D2E2D"/>
    <w:rsid w:val="009D3BDF"/>
    <w:rsid w:val="009D5566"/>
    <w:rsid w:val="009D5824"/>
    <w:rsid w:val="009D6C72"/>
    <w:rsid w:val="009D74CE"/>
    <w:rsid w:val="009D7864"/>
    <w:rsid w:val="009D7926"/>
    <w:rsid w:val="009E1051"/>
    <w:rsid w:val="009E27EF"/>
    <w:rsid w:val="009E3061"/>
    <w:rsid w:val="009E57D4"/>
    <w:rsid w:val="009E5D73"/>
    <w:rsid w:val="009E6D22"/>
    <w:rsid w:val="009E6DA4"/>
    <w:rsid w:val="009F004C"/>
    <w:rsid w:val="009F0A6A"/>
    <w:rsid w:val="009F29EA"/>
    <w:rsid w:val="009F31F0"/>
    <w:rsid w:val="009F33F4"/>
    <w:rsid w:val="009F34A2"/>
    <w:rsid w:val="009F3CD7"/>
    <w:rsid w:val="009F3E96"/>
    <w:rsid w:val="009F4207"/>
    <w:rsid w:val="009F4BB3"/>
    <w:rsid w:val="009F5066"/>
    <w:rsid w:val="009F75A3"/>
    <w:rsid w:val="00A002F0"/>
    <w:rsid w:val="00A00BBE"/>
    <w:rsid w:val="00A027A7"/>
    <w:rsid w:val="00A035B5"/>
    <w:rsid w:val="00A04712"/>
    <w:rsid w:val="00A06548"/>
    <w:rsid w:val="00A070DD"/>
    <w:rsid w:val="00A0719C"/>
    <w:rsid w:val="00A1022C"/>
    <w:rsid w:val="00A105DF"/>
    <w:rsid w:val="00A109B3"/>
    <w:rsid w:val="00A10A24"/>
    <w:rsid w:val="00A11187"/>
    <w:rsid w:val="00A112AB"/>
    <w:rsid w:val="00A12A04"/>
    <w:rsid w:val="00A12AE4"/>
    <w:rsid w:val="00A12F38"/>
    <w:rsid w:val="00A136B7"/>
    <w:rsid w:val="00A13B85"/>
    <w:rsid w:val="00A13BBA"/>
    <w:rsid w:val="00A13F21"/>
    <w:rsid w:val="00A1499F"/>
    <w:rsid w:val="00A16E98"/>
    <w:rsid w:val="00A16EF2"/>
    <w:rsid w:val="00A20320"/>
    <w:rsid w:val="00A20DBF"/>
    <w:rsid w:val="00A21DD4"/>
    <w:rsid w:val="00A2582C"/>
    <w:rsid w:val="00A26551"/>
    <w:rsid w:val="00A301B5"/>
    <w:rsid w:val="00A301E9"/>
    <w:rsid w:val="00A31E24"/>
    <w:rsid w:val="00A328ED"/>
    <w:rsid w:val="00A32E28"/>
    <w:rsid w:val="00A33C7A"/>
    <w:rsid w:val="00A33E8C"/>
    <w:rsid w:val="00A36345"/>
    <w:rsid w:val="00A372C1"/>
    <w:rsid w:val="00A37670"/>
    <w:rsid w:val="00A379D2"/>
    <w:rsid w:val="00A37FA1"/>
    <w:rsid w:val="00A40041"/>
    <w:rsid w:val="00A40DA4"/>
    <w:rsid w:val="00A4129C"/>
    <w:rsid w:val="00A4141A"/>
    <w:rsid w:val="00A41977"/>
    <w:rsid w:val="00A41AE8"/>
    <w:rsid w:val="00A422CC"/>
    <w:rsid w:val="00A42953"/>
    <w:rsid w:val="00A43259"/>
    <w:rsid w:val="00A43732"/>
    <w:rsid w:val="00A44461"/>
    <w:rsid w:val="00A45B5E"/>
    <w:rsid w:val="00A46A7B"/>
    <w:rsid w:val="00A46C4E"/>
    <w:rsid w:val="00A46EBE"/>
    <w:rsid w:val="00A470C0"/>
    <w:rsid w:val="00A5056F"/>
    <w:rsid w:val="00A51353"/>
    <w:rsid w:val="00A513FC"/>
    <w:rsid w:val="00A514A0"/>
    <w:rsid w:val="00A51558"/>
    <w:rsid w:val="00A51B99"/>
    <w:rsid w:val="00A5408C"/>
    <w:rsid w:val="00A54427"/>
    <w:rsid w:val="00A544FE"/>
    <w:rsid w:val="00A549BE"/>
    <w:rsid w:val="00A549C0"/>
    <w:rsid w:val="00A549FD"/>
    <w:rsid w:val="00A56E75"/>
    <w:rsid w:val="00A600C5"/>
    <w:rsid w:val="00A6066C"/>
    <w:rsid w:val="00A60D51"/>
    <w:rsid w:val="00A610EC"/>
    <w:rsid w:val="00A61201"/>
    <w:rsid w:val="00A62162"/>
    <w:rsid w:val="00A62C3B"/>
    <w:rsid w:val="00A63C00"/>
    <w:rsid w:val="00A65DFB"/>
    <w:rsid w:val="00A70E51"/>
    <w:rsid w:val="00A72917"/>
    <w:rsid w:val="00A73E4B"/>
    <w:rsid w:val="00A75278"/>
    <w:rsid w:val="00A768CC"/>
    <w:rsid w:val="00A77654"/>
    <w:rsid w:val="00A77ED0"/>
    <w:rsid w:val="00A802B4"/>
    <w:rsid w:val="00A8057B"/>
    <w:rsid w:val="00A80BA6"/>
    <w:rsid w:val="00A80E66"/>
    <w:rsid w:val="00A81002"/>
    <w:rsid w:val="00A811A2"/>
    <w:rsid w:val="00A82875"/>
    <w:rsid w:val="00A84C17"/>
    <w:rsid w:val="00A90986"/>
    <w:rsid w:val="00A9169E"/>
    <w:rsid w:val="00A923AB"/>
    <w:rsid w:val="00A94BD7"/>
    <w:rsid w:val="00A95F2F"/>
    <w:rsid w:val="00A970B9"/>
    <w:rsid w:val="00AA079E"/>
    <w:rsid w:val="00AA14D3"/>
    <w:rsid w:val="00AA2F69"/>
    <w:rsid w:val="00AA36B6"/>
    <w:rsid w:val="00AA49ED"/>
    <w:rsid w:val="00AA6495"/>
    <w:rsid w:val="00AA6AE1"/>
    <w:rsid w:val="00AA7422"/>
    <w:rsid w:val="00AB15A4"/>
    <w:rsid w:val="00AB18E5"/>
    <w:rsid w:val="00AB1F2E"/>
    <w:rsid w:val="00AB20F9"/>
    <w:rsid w:val="00AB29AE"/>
    <w:rsid w:val="00AB40CE"/>
    <w:rsid w:val="00AB4234"/>
    <w:rsid w:val="00AB4641"/>
    <w:rsid w:val="00AB470A"/>
    <w:rsid w:val="00AB51EE"/>
    <w:rsid w:val="00AB703B"/>
    <w:rsid w:val="00AC0911"/>
    <w:rsid w:val="00AC0BC9"/>
    <w:rsid w:val="00AC1003"/>
    <w:rsid w:val="00AC2616"/>
    <w:rsid w:val="00AC3A1C"/>
    <w:rsid w:val="00AD14A4"/>
    <w:rsid w:val="00AD1CAD"/>
    <w:rsid w:val="00AD4200"/>
    <w:rsid w:val="00AD4D76"/>
    <w:rsid w:val="00AD575B"/>
    <w:rsid w:val="00AD59B0"/>
    <w:rsid w:val="00AD5F74"/>
    <w:rsid w:val="00AD7D8C"/>
    <w:rsid w:val="00AE2B97"/>
    <w:rsid w:val="00AE395E"/>
    <w:rsid w:val="00AE4CA5"/>
    <w:rsid w:val="00AE4EF9"/>
    <w:rsid w:val="00AE5DD0"/>
    <w:rsid w:val="00AE6EE5"/>
    <w:rsid w:val="00AE7FE2"/>
    <w:rsid w:val="00AF049C"/>
    <w:rsid w:val="00AF26E0"/>
    <w:rsid w:val="00AF49A7"/>
    <w:rsid w:val="00AF6DC1"/>
    <w:rsid w:val="00AF71DC"/>
    <w:rsid w:val="00AF7743"/>
    <w:rsid w:val="00B03673"/>
    <w:rsid w:val="00B04EB0"/>
    <w:rsid w:val="00B0560A"/>
    <w:rsid w:val="00B10469"/>
    <w:rsid w:val="00B10FA8"/>
    <w:rsid w:val="00B120CD"/>
    <w:rsid w:val="00B17120"/>
    <w:rsid w:val="00B178F1"/>
    <w:rsid w:val="00B20078"/>
    <w:rsid w:val="00B201FF"/>
    <w:rsid w:val="00B207C4"/>
    <w:rsid w:val="00B20CDB"/>
    <w:rsid w:val="00B215B4"/>
    <w:rsid w:val="00B21B9E"/>
    <w:rsid w:val="00B21FFD"/>
    <w:rsid w:val="00B22D7F"/>
    <w:rsid w:val="00B23EA2"/>
    <w:rsid w:val="00B2481E"/>
    <w:rsid w:val="00B2616C"/>
    <w:rsid w:val="00B269F5"/>
    <w:rsid w:val="00B31E27"/>
    <w:rsid w:val="00B31F55"/>
    <w:rsid w:val="00B32CDA"/>
    <w:rsid w:val="00B33DD9"/>
    <w:rsid w:val="00B348EA"/>
    <w:rsid w:val="00B34EDC"/>
    <w:rsid w:val="00B35E32"/>
    <w:rsid w:val="00B3667C"/>
    <w:rsid w:val="00B407FF"/>
    <w:rsid w:val="00B40806"/>
    <w:rsid w:val="00B4169D"/>
    <w:rsid w:val="00B41AEA"/>
    <w:rsid w:val="00B43276"/>
    <w:rsid w:val="00B43799"/>
    <w:rsid w:val="00B457AD"/>
    <w:rsid w:val="00B503F5"/>
    <w:rsid w:val="00B50C7A"/>
    <w:rsid w:val="00B5388D"/>
    <w:rsid w:val="00B5471D"/>
    <w:rsid w:val="00B551ED"/>
    <w:rsid w:val="00B554BB"/>
    <w:rsid w:val="00B5646F"/>
    <w:rsid w:val="00B5660C"/>
    <w:rsid w:val="00B5763E"/>
    <w:rsid w:val="00B60EF7"/>
    <w:rsid w:val="00B613BF"/>
    <w:rsid w:val="00B618AF"/>
    <w:rsid w:val="00B62E0B"/>
    <w:rsid w:val="00B65A85"/>
    <w:rsid w:val="00B66377"/>
    <w:rsid w:val="00B66687"/>
    <w:rsid w:val="00B67541"/>
    <w:rsid w:val="00B70530"/>
    <w:rsid w:val="00B70E20"/>
    <w:rsid w:val="00B71615"/>
    <w:rsid w:val="00B72410"/>
    <w:rsid w:val="00B748CF"/>
    <w:rsid w:val="00B768C3"/>
    <w:rsid w:val="00B76AEB"/>
    <w:rsid w:val="00B76F13"/>
    <w:rsid w:val="00B84D7F"/>
    <w:rsid w:val="00B85BE9"/>
    <w:rsid w:val="00B874C4"/>
    <w:rsid w:val="00B90425"/>
    <w:rsid w:val="00B9139B"/>
    <w:rsid w:val="00B91463"/>
    <w:rsid w:val="00B92290"/>
    <w:rsid w:val="00B922AA"/>
    <w:rsid w:val="00B922C3"/>
    <w:rsid w:val="00B92488"/>
    <w:rsid w:val="00B925CA"/>
    <w:rsid w:val="00B937FC"/>
    <w:rsid w:val="00B94024"/>
    <w:rsid w:val="00B95314"/>
    <w:rsid w:val="00B96E14"/>
    <w:rsid w:val="00BA0102"/>
    <w:rsid w:val="00BA0806"/>
    <w:rsid w:val="00BA0C67"/>
    <w:rsid w:val="00BA4B26"/>
    <w:rsid w:val="00BA59F7"/>
    <w:rsid w:val="00BB08E1"/>
    <w:rsid w:val="00BB0A37"/>
    <w:rsid w:val="00BB1963"/>
    <w:rsid w:val="00BB222C"/>
    <w:rsid w:val="00BB2E64"/>
    <w:rsid w:val="00BB3D58"/>
    <w:rsid w:val="00BB4498"/>
    <w:rsid w:val="00BB45D5"/>
    <w:rsid w:val="00BB5111"/>
    <w:rsid w:val="00BB6352"/>
    <w:rsid w:val="00BB6ED2"/>
    <w:rsid w:val="00BB7EA4"/>
    <w:rsid w:val="00BC18A9"/>
    <w:rsid w:val="00BC1AD6"/>
    <w:rsid w:val="00BC1C7D"/>
    <w:rsid w:val="00BC31D9"/>
    <w:rsid w:val="00BC4E05"/>
    <w:rsid w:val="00BC52B0"/>
    <w:rsid w:val="00BC56DA"/>
    <w:rsid w:val="00BD0114"/>
    <w:rsid w:val="00BD07D6"/>
    <w:rsid w:val="00BD0BBF"/>
    <w:rsid w:val="00BD0BEF"/>
    <w:rsid w:val="00BD196C"/>
    <w:rsid w:val="00BD2127"/>
    <w:rsid w:val="00BD2629"/>
    <w:rsid w:val="00BD2693"/>
    <w:rsid w:val="00BD2A8A"/>
    <w:rsid w:val="00BD49B0"/>
    <w:rsid w:val="00BD4B65"/>
    <w:rsid w:val="00BD6260"/>
    <w:rsid w:val="00BD6CD9"/>
    <w:rsid w:val="00BE0EF6"/>
    <w:rsid w:val="00BE0F53"/>
    <w:rsid w:val="00BE1B17"/>
    <w:rsid w:val="00BE37FA"/>
    <w:rsid w:val="00BE6D63"/>
    <w:rsid w:val="00BE7327"/>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9DA"/>
    <w:rsid w:val="00C020E7"/>
    <w:rsid w:val="00C022E9"/>
    <w:rsid w:val="00C03528"/>
    <w:rsid w:val="00C03A9C"/>
    <w:rsid w:val="00C04004"/>
    <w:rsid w:val="00C04B45"/>
    <w:rsid w:val="00C04C2B"/>
    <w:rsid w:val="00C0546E"/>
    <w:rsid w:val="00C05DFA"/>
    <w:rsid w:val="00C06E45"/>
    <w:rsid w:val="00C10F4B"/>
    <w:rsid w:val="00C11697"/>
    <w:rsid w:val="00C13540"/>
    <w:rsid w:val="00C153FE"/>
    <w:rsid w:val="00C15C79"/>
    <w:rsid w:val="00C16475"/>
    <w:rsid w:val="00C16AF3"/>
    <w:rsid w:val="00C17C37"/>
    <w:rsid w:val="00C2076B"/>
    <w:rsid w:val="00C20FCC"/>
    <w:rsid w:val="00C21E38"/>
    <w:rsid w:val="00C22C42"/>
    <w:rsid w:val="00C237C3"/>
    <w:rsid w:val="00C26467"/>
    <w:rsid w:val="00C26726"/>
    <w:rsid w:val="00C27B45"/>
    <w:rsid w:val="00C3404B"/>
    <w:rsid w:val="00C35E05"/>
    <w:rsid w:val="00C3682C"/>
    <w:rsid w:val="00C37F9B"/>
    <w:rsid w:val="00C40246"/>
    <w:rsid w:val="00C40E6E"/>
    <w:rsid w:val="00C42B0F"/>
    <w:rsid w:val="00C43005"/>
    <w:rsid w:val="00C44340"/>
    <w:rsid w:val="00C44701"/>
    <w:rsid w:val="00C4665B"/>
    <w:rsid w:val="00C46DE4"/>
    <w:rsid w:val="00C47E19"/>
    <w:rsid w:val="00C50851"/>
    <w:rsid w:val="00C51892"/>
    <w:rsid w:val="00C53155"/>
    <w:rsid w:val="00C53BFE"/>
    <w:rsid w:val="00C54340"/>
    <w:rsid w:val="00C55C07"/>
    <w:rsid w:val="00C578F6"/>
    <w:rsid w:val="00C61D11"/>
    <w:rsid w:val="00C62E35"/>
    <w:rsid w:val="00C66217"/>
    <w:rsid w:val="00C6685C"/>
    <w:rsid w:val="00C67455"/>
    <w:rsid w:val="00C67930"/>
    <w:rsid w:val="00C679A0"/>
    <w:rsid w:val="00C7071B"/>
    <w:rsid w:val="00C719EA"/>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A08"/>
    <w:rsid w:val="00C87649"/>
    <w:rsid w:val="00C87C65"/>
    <w:rsid w:val="00C90BF4"/>
    <w:rsid w:val="00C90BFA"/>
    <w:rsid w:val="00C9204E"/>
    <w:rsid w:val="00C93518"/>
    <w:rsid w:val="00C943CC"/>
    <w:rsid w:val="00C95DF2"/>
    <w:rsid w:val="00C96891"/>
    <w:rsid w:val="00C96A02"/>
    <w:rsid w:val="00C96B8D"/>
    <w:rsid w:val="00CA3576"/>
    <w:rsid w:val="00CA450D"/>
    <w:rsid w:val="00CA5BF5"/>
    <w:rsid w:val="00CA6028"/>
    <w:rsid w:val="00CA6E3F"/>
    <w:rsid w:val="00CA798C"/>
    <w:rsid w:val="00CA7D48"/>
    <w:rsid w:val="00CB199B"/>
    <w:rsid w:val="00CB29A0"/>
    <w:rsid w:val="00CB46C1"/>
    <w:rsid w:val="00CB5A10"/>
    <w:rsid w:val="00CB6205"/>
    <w:rsid w:val="00CB6C52"/>
    <w:rsid w:val="00CB7392"/>
    <w:rsid w:val="00CC0543"/>
    <w:rsid w:val="00CC1795"/>
    <w:rsid w:val="00CC1AB5"/>
    <w:rsid w:val="00CC2160"/>
    <w:rsid w:val="00CC2971"/>
    <w:rsid w:val="00CC46B8"/>
    <w:rsid w:val="00CC574C"/>
    <w:rsid w:val="00CD18AC"/>
    <w:rsid w:val="00CD2DD4"/>
    <w:rsid w:val="00CD6C5F"/>
    <w:rsid w:val="00CD7052"/>
    <w:rsid w:val="00CE33C4"/>
    <w:rsid w:val="00CE3F06"/>
    <w:rsid w:val="00CE4CD5"/>
    <w:rsid w:val="00CE5481"/>
    <w:rsid w:val="00CE5A55"/>
    <w:rsid w:val="00CE643B"/>
    <w:rsid w:val="00CE7809"/>
    <w:rsid w:val="00CF0CF3"/>
    <w:rsid w:val="00CF15E1"/>
    <w:rsid w:val="00CF1823"/>
    <w:rsid w:val="00CF2396"/>
    <w:rsid w:val="00CF2A5E"/>
    <w:rsid w:val="00CF2B8F"/>
    <w:rsid w:val="00CF3D5F"/>
    <w:rsid w:val="00CF7E0D"/>
    <w:rsid w:val="00D020F4"/>
    <w:rsid w:val="00D02A6C"/>
    <w:rsid w:val="00D038F4"/>
    <w:rsid w:val="00D04DAD"/>
    <w:rsid w:val="00D05290"/>
    <w:rsid w:val="00D05A04"/>
    <w:rsid w:val="00D06272"/>
    <w:rsid w:val="00D062E6"/>
    <w:rsid w:val="00D06F6B"/>
    <w:rsid w:val="00D07051"/>
    <w:rsid w:val="00D0718E"/>
    <w:rsid w:val="00D11E05"/>
    <w:rsid w:val="00D1493A"/>
    <w:rsid w:val="00D1512A"/>
    <w:rsid w:val="00D157DC"/>
    <w:rsid w:val="00D161E4"/>
    <w:rsid w:val="00D16986"/>
    <w:rsid w:val="00D173CE"/>
    <w:rsid w:val="00D179EF"/>
    <w:rsid w:val="00D20098"/>
    <w:rsid w:val="00D200A5"/>
    <w:rsid w:val="00D20F40"/>
    <w:rsid w:val="00D21D02"/>
    <w:rsid w:val="00D238D2"/>
    <w:rsid w:val="00D23987"/>
    <w:rsid w:val="00D2457E"/>
    <w:rsid w:val="00D248AA"/>
    <w:rsid w:val="00D25DD7"/>
    <w:rsid w:val="00D2774A"/>
    <w:rsid w:val="00D30268"/>
    <w:rsid w:val="00D307B1"/>
    <w:rsid w:val="00D311D9"/>
    <w:rsid w:val="00D322E2"/>
    <w:rsid w:val="00D32962"/>
    <w:rsid w:val="00D344C4"/>
    <w:rsid w:val="00D35FDE"/>
    <w:rsid w:val="00D369B1"/>
    <w:rsid w:val="00D36C67"/>
    <w:rsid w:val="00D37AA4"/>
    <w:rsid w:val="00D40120"/>
    <w:rsid w:val="00D45C6C"/>
    <w:rsid w:val="00D467ED"/>
    <w:rsid w:val="00D468D6"/>
    <w:rsid w:val="00D47E01"/>
    <w:rsid w:val="00D50047"/>
    <w:rsid w:val="00D51E1B"/>
    <w:rsid w:val="00D53A87"/>
    <w:rsid w:val="00D540F7"/>
    <w:rsid w:val="00D55AAC"/>
    <w:rsid w:val="00D564F8"/>
    <w:rsid w:val="00D608D3"/>
    <w:rsid w:val="00D612B9"/>
    <w:rsid w:val="00D63560"/>
    <w:rsid w:val="00D63FAF"/>
    <w:rsid w:val="00D64B26"/>
    <w:rsid w:val="00D66E64"/>
    <w:rsid w:val="00D673F8"/>
    <w:rsid w:val="00D717BD"/>
    <w:rsid w:val="00D71C27"/>
    <w:rsid w:val="00D72AA0"/>
    <w:rsid w:val="00D72FC3"/>
    <w:rsid w:val="00D739AA"/>
    <w:rsid w:val="00D756DD"/>
    <w:rsid w:val="00D766D6"/>
    <w:rsid w:val="00D76A4A"/>
    <w:rsid w:val="00D770EB"/>
    <w:rsid w:val="00D80007"/>
    <w:rsid w:val="00D809A8"/>
    <w:rsid w:val="00D82AB1"/>
    <w:rsid w:val="00D83386"/>
    <w:rsid w:val="00D8355D"/>
    <w:rsid w:val="00D84277"/>
    <w:rsid w:val="00D84725"/>
    <w:rsid w:val="00D869F9"/>
    <w:rsid w:val="00D86E81"/>
    <w:rsid w:val="00D87026"/>
    <w:rsid w:val="00D8714A"/>
    <w:rsid w:val="00D8763F"/>
    <w:rsid w:val="00D877BA"/>
    <w:rsid w:val="00D94AB0"/>
    <w:rsid w:val="00D9795A"/>
    <w:rsid w:val="00DA3381"/>
    <w:rsid w:val="00DA3558"/>
    <w:rsid w:val="00DA5425"/>
    <w:rsid w:val="00DA5D55"/>
    <w:rsid w:val="00DA639C"/>
    <w:rsid w:val="00DB07E2"/>
    <w:rsid w:val="00DB09F5"/>
    <w:rsid w:val="00DB0EDE"/>
    <w:rsid w:val="00DB1553"/>
    <w:rsid w:val="00DB22F2"/>
    <w:rsid w:val="00DB2EF2"/>
    <w:rsid w:val="00DB6AFB"/>
    <w:rsid w:val="00DB6D11"/>
    <w:rsid w:val="00DB7808"/>
    <w:rsid w:val="00DC0A25"/>
    <w:rsid w:val="00DC1189"/>
    <w:rsid w:val="00DC28A9"/>
    <w:rsid w:val="00DC2EF0"/>
    <w:rsid w:val="00DC32CF"/>
    <w:rsid w:val="00DC55DA"/>
    <w:rsid w:val="00DC56FD"/>
    <w:rsid w:val="00DC63DD"/>
    <w:rsid w:val="00DC6518"/>
    <w:rsid w:val="00DC6852"/>
    <w:rsid w:val="00DD06C5"/>
    <w:rsid w:val="00DD0D0C"/>
    <w:rsid w:val="00DD33DB"/>
    <w:rsid w:val="00DD3575"/>
    <w:rsid w:val="00DD5383"/>
    <w:rsid w:val="00DD5D25"/>
    <w:rsid w:val="00DD61DF"/>
    <w:rsid w:val="00DD721B"/>
    <w:rsid w:val="00DE19F3"/>
    <w:rsid w:val="00DE27CE"/>
    <w:rsid w:val="00DE2D77"/>
    <w:rsid w:val="00DE33F4"/>
    <w:rsid w:val="00DE44F7"/>
    <w:rsid w:val="00DE5C7B"/>
    <w:rsid w:val="00DF1E61"/>
    <w:rsid w:val="00DF2B69"/>
    <w:rsid w:val="00DF3078"/>
    <w:rsid w:val="00DF5B0E"/>
    <w:rsid w:val="00DF685B"/>
    <w:rsid w:val="00DF70B9"/>
    <w:rsid w:val="00E027FB"/>
    <w:rsid w:val="00E04DDC"/>
    <w:rsid w:val="00E05B80"/>
    <w:rsid w:val="00E06452"/>
    <w:rsid w:val="00E1007F"/>
    <w:rsid w:val="00E107D8"/>
    <w:rsid w:val="00E10C96"/>
    <w:rsid w:val="00E11198"/>
    <w:rsid w:val="00E11CA5"/>
    <w:rsid w:val="00E1271C"/>
    <w:rsid w:val="00E12FCE"/>
    <w:rsid w:val="00E13302"/>
    <w:rsid w:val="00E15967"/>
    <w:rsid w:val="00E16FB8"/>
    <w:rsid w:val="00E1733F"/>
    <w:rsid w:val="00E1773D"/>
    <w:rsid w:val="00E17896"/>
    <w:rsid w:val="00E20ED3"/>
    <w:rsid w:val="00E22C1B"/>
    <w:rsid w:val="00E24DE8"/>
    <w:rsid w:val="00E24F1A"/>
    <w:rsid w:val="00E30411"/>
    <w:rsid w:val="00E30726"/>
    <w:rsid w:val="00E30B0D"/>
    <w:rsid w:val="00E31013"/>
    <w:rsid w:val="00E3311D"/>
    <w:rsid w:val="00E33610"/>
    <w:rsid w:val="00E3389A"/>
    <w:rsid w:val="00E341BD"/>
    <w:rsid w:val="00E35023"/>
    <w:rsid w:val="00E36221"/>
    <w:rsid w:val="00E400E0"/>
    <w:rsid w:val="00E40395"/>
    <w:rsid w:val="00E434BE"/>
    <w:rsid w:val="00E43E54"/>
    <w:rsid w:val="00E44548"/>
    <w:rsid w:val="00E451A4"/>
    <w:rsid w:val="00E5200B"/>
    <w:rsid w:val="00E525D4"/>
    <w:rsid w:val="00E52953"/>
    <w:rsid w:val="00E53C38"/>
    <w:rsid w:val="00E5538D"/>
    <w:rsid w:val="00E600CE"/>
    <w:rsid w:val="00E60A53"/>
    <w:rsid w:val="00E60E21"/>
    <w:rsid w:val="00E612ED"/>
    <w:rsid w:val="00E627A3"/>
    <w:rsid w:val="00E636DD"/>
    <w:rsid w:val="00E63B13"/>
    <w:rsid w:val="00E646A9"/>
    <w:rsid w:val="00E65BF0"/>
    <w:rsid w:val="00E66B44"/>
    <w:rsid w:val="00E67261"/>
    <w:rsid w:val="00E7077E"/>
    <w:rsid w:val="00E71B0E"/>
    <w:rsid w:val="00E74A5D"/>
    <w:rsid w:val="00E75EFC"/>
    <w:rsid w:val="00E765B9"/>
    <w:rsid w:val="00E76AC1"/>
    <w:rsid w:val="00E77394"/>
    <w:rsid w:val="00E77576"/>
    <w:rsid w:val="00E77A83"/>
    <w:rsid w:val="00E802D8"/>
    <w:rsid w:val="00E80BFF"/>
    <w:rsid w:val="00E82967"/>
    <w:rsid w:val="00E8327D"/>
    <w:rsid w:val="00E83D43"/>
    <w:rsid w:val="00E84900"/>
    <w:rsid w:val="00E8540C"/>
    <w:rsid w:val="00E85571"/>
    <w:rsid w:val="00E86DBD"/>
    <w:rsid w:val="00E87394"/>
    <w:rsid w:val="00E875FE"/>
    <w:rsid w:val="00E91C46"/>
    <w:rsid w:val="00E93890"/>
    <w:rsid w:val="00E939CB"/>
    <w:rsid w:val="00E9448C"/>
    <w:rsid w:val="00E94BD7"/>
    <w:rsid w:val="00E95169"/>
    <w:rsid w:val="00E9632B"/>
    <w:rsid w:val="00E96EE6"/>
    <w:rsid w:val="00EA24C9"/>
    <w:rsid w:val="00EA2BF2"/>
    <w:rsid w:val="00EA4325"/>
    <w:rsid w:val="00EA4873"/>
    <w:rsid w:val="00EA4D6E"/>
    <w:rsid w:val="00EA62F6"/>
    <w:rsid w:val="00EA7079"/>
    <w:rsid w:val="00EB0808"/>
    <w:rsid w:val="00EB10AC"/>
    <w:rsid w:val="00EB123D"/>
    <w:rsid w:val="00EB19DD"/>
    <w:rsid w:val="00EB35CD"/>
    <w:rsid w:val="00EB4986"/>
    <w:rsid w:val="00EB559C"/>
    <w:rsid w:val="00EB621D"/>
    <w:rsid w:val="00EB7E42"/>
    <w:rsid w:val="00EB7FC0"/>
    <w:rsid w:val="00EC0073"/>
    <w:rsid w:val="00EC312E"/>
    <w:rsid w:val="00EC3398"/>
    <w:rsid w:val="00EC4151"/>
    <w:rsid w:val="00EC459B"/>
    <w:rsid w:val="00EC4AAE"/>
    <w:rsid w:val="00EC55C0"/>
    <w:rsid w:val="00EC5812"/>
    <w:rsid w:val="00EC6057"/>
    <w:rsid w:val="00EC65B0"/>
    <w:rsid w:val="00EC7361"/>
    <w:rsid w:val="00EC7423"/>
    <w:rsid w:val="00ED0B2E"/>
    <w:rsid w:val="00ED114B"/>
    <w:rsid w:val="00ED1C57"/>
    <w:rsid w:val="00ED4879"/>
    <w:rsid w:val="00ED5A7B"/>
    <w:rsid w:val="00ED6FC8"/>
    <w:rsid w:val="00ED7704"/>
    <w:rsid w:val="00ED7E2E"/>
    <w:rsid w:val="00EE0807"/>
    <w:rsid w:val="00EE1677"/>
    <w:rsid w:val="00EE3708"/>
    <w:rsid w:val="00EE374A"/>
    <w:rsid w:val="00EE3D6C"/>
    <w:rsid w:val="00EE478B"/>
    <w:rsid w:val="00EE4E4E"/>
    <w:rsid w:val="00EE64F5"/>
    <w:rsid w:val="00EE6A07"/>
    <w:rsid w:val="00EF047A"/>
    <w:rsid w:val="00EF0FFD"/>
    <w:rsid w:val="00EF2733"/>
    <w:rsid w:val="00EF4C71"/>
    <w:rsid w:val="00EF59B8"/>
    <w:rsid w:val="00EF6413"/>
    <w:rsid w:val="00F00F12"/>
    <w:rsid w:val="00F00FC2"/>
    <w:rsid w:val="00F0103D"/>
    <w:rsid w:val="00F0105F"/>
    <w:rsid w:val="00F01504"/>
    <w:rsid w:val="00F016DA"/>
    <w:rsid w:val="00F022CF"/>
    <w:rsid w:val="00F03142"/>
    <w:rsid w:val="00F03280"/>
    <w:rsid w:val="00F0520A"/>
    <w:rsid w:val="00F10CDB"/>
    <w:rsid w:val="00F1232F"/>
    <w:rsid w:val="00F1328F"/>
    <w:rsid w:val="00F13F8F"/>
    <w:rsid w:val="00F149B4"/>
    <w:rsid w:val="00F14D4E"/>
    <w:rsid w:val="00F15938"/>
    <w:rsid w:val="00F168A7"/>
    <w:rsid w:val="00F16D8B"/>
    <w:rsid w:val="00F16DA5"/>
    <w:rsid w:val="00F224BD"/>
    <w:rsid w:val="00F238A3"/>
    <w:rsid w:val="00F24B7F"/>
    <w:rsid w:val="00F24BD2"/>
    <w:rsid w:val="00F24F51"/>
    <w:rsid w:val="00F2529B"/>
    <w:rsid w:val="00F25457"/>
    <w:rsid w:val="00F26CEE"/>
    <w:rsid w:val="00F3158E"/>
    <w:rsid w:val="00F34966"/>
    <w:rsid w:val="00F3548E"/>
    <w:rsid w:val="00F36E76"/>
    <w:rsid w:val="00F379C2"/>
    <w:rsid w:val="00F41C77"/>
    <w:rsid w:val="00F42409"/>
    <w:rsid w:val="00F42AC0"/>
    <w:rsid w:val="00F42BF0"/>
    <w:rsid w:val="00F441D8"/>
    <w:rsid w:val="00F44AED"/>
    <w:rsid w:val="00F44CF0"/>
    <w:rsid w:val="00F44CFA"/>
    <w:rsid w:val="00F44F8E"/>
    <w:rsid w:val="00F46246"/>
    <w:rsid w:val="00F46910"/>
    <w:rsid w:val="00F47844"/>
    <w:rsid w:val="00F526EC"/>
    <w:rsid w:val="00F54AC2"/>
    <w:rsid w:val="00F5513A"/>
    <w:rsid w:val="00F55E87"/>
    <w:rsid w:val="00F575A3"/>
    <w:rsid w:val="00F60704"/>
    <w:rsid w:val="00F60DDA"/>
    <w:rsid w:val="00F610CC"/>
    <w:rsid w:val="00F61E09"/>
    <w:rsid w:val="00F64C83"/>
    <w:rsid w:val="00F6586D"/>
    <w:rsid w:val="00F66196"/>
    <w:rsid w:val="00F676A9"/>
    <w:rsid w:val="00F70012"/>
    <w:rsid w:val="00F7017A"/>
    <w:rsid w:val="00F71A8D"/>
    <w:rsid w:val="00F7212C"/>
    <w:rsid w:val="00F736F4"/>
    <w:rsid w:val="00F74196"/>
    <w:rsid w:val="00F74340"/>
    <w:rsid w:val="00F74824"/>
    <w:rsid w:val="00F75239"/>
    <w:rsid w:val="00F7769D"/>
    <w:rsid w:val="00F80858"/>
    <w:rsid w:val="00F8131C"/>
    <w:rsid w:val="00F8200C"/>
    <w:rsid w:val="00F820E7"/>
    <w:rsid w:val="00F82875"/>
    <w:rsid w:val="00F8318E"/>
    <w:rsid w:val="00F865D4"/>
    <w:rsid w:val="00F865D7"/>
    <w:rsid w:val="00F866C1"/>
    <w:rsid w:val="00F86711"/>
    <w:rsid w:val="00F873F1"/>
    <w:rsid w:val="00F879B0"/>
    <w:rsid w:val="00F87F1C"/>
    <w:rsid w:val="00F90F3F"/>
    <w:rsid w:val="00F91685"/>
    <w:rsid w:val="00F923F2"/>
    <w:rsid w:val="00F929DA"/>
    <w:rsid w:val="00F939B0"/>
    <w:rsid w:val="00F939FF"/>
    <w:rsid w:val="00F93A06"/>
    <w:rsid w:val="00F93A86"/>
    <w:rsid w:val="00F93D15"/>
    <w:rsid w:val="00F9421A"/>
    <w:rsid w:val="00F9530B"/>
    <w:rsid w:val="00F953F9"/>
    <w:rsid w:val="00F9612A"/>
    <w:rsid w:val="00F971CE"/>
    <w:rsid w:val="00F97383"/>
    <w:rsid w:val="00FA0AC2"/>
    <w:rsid w:val="00FA0D39"/>
    <w:rsid w:val="00FA3351"/>
    <w:rsid w:val="00FA356E"/>
    <w:rsid w:val="00FA4806"/>
    <w:rsid w:val="00FA4CEF"/>
    <w:rsid w:val="00FA5003"/>
    <w:rsid w:val="00FA5FBA"/>
    <w:rsid w:val="00FA7164"/>
    <w:rsid w:val="00FB2BD4"/>
    <w:rsid w:val="00FB41B3"/>
    <w:rsid w:val="00FB5515"/>
    <w:rsid w:val="00FB7A4E"/>
    <w:rsid w:val="00FC0198"/>
    <w:rsid w:val="00FC0265"/>
    <w:rsid w:val="00FC0538"/>
    <w:rsid w:val="00FC44B8"/>
    <w:rsid w:val="00FC5C06"/>
    <w:rsid w:val="00FC639F"/>
    <w:rsid w:val="00FC666D"/>
    <w:rsid w:val="00FD0431"/>
    <w:rsid w:val="00FD09A5"/>
    <w:rsid w:val="00FD1F1A"/>
    <w:rsid w:val="00FD219F"/>
    <w:rsid w:val="00FD36EA"/>
    <w:rsid w:val="00FD6148"/>
    <w:rsid w:val="00FD7F1A"/>
    <w:rsid w:val="00FE2C54"/>
    <w:rsid w:val="00FE3336"/>
    <w:rsid w:val="00FE4230"/>
    <w:rsid w:val="00FE4CE8"/>
    <w:rsid w:val="00FE6068"/>
    <w:rsid w:val="00FE7C20"/>
    <w:rsid w:val="00FF1771"/>
    <w:rsid w:val="00FF252F"/>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290"/>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zsolt821201/identity-ml-fyp-py" TargetMode="External"/><Relationship Id="rId18" Type="http://schemas.openxmlformats.org/officeDocument/2006/relationships/image" Target="media/image6.jpg"/><Relationship Id="rId26" Type="http://schemas.openxmlformats.org/officeDocument/2006/relationships/image" Target="media/image14.png"/><Relationship Id="rId39" Type="http://schemas.openxmlformats.org/officeDocument/2006/relationships/image" Target="media/image25.emf"/><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localhost:8000/edit-user-profile"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localhost:8000/" TargetMode="External"/><Relationship Id="rId40" Type="http://schemas.openxmlformats.org/officeDocument/2006/relationships/hyperlink" Target="http://localhost:8000/locations" TargetMode="External"/><Relationship Id="rId45" Type="http://schemas.openxmlformats.org/officeDocument/2006/relationships/image" Target="media/image26.jpe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github.com/zsolt821201/identity-ml-fyp-py"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github.com/kipr/openc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identity-django/identity/templates/user-accounts/edit-user-profile.html" TargetMode="Externa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4.emf"/><Relationship Id="rId46" Type="http://schemas.openxmlformats.org/officeDocument/2006/relationships/footer" Target="footer3.xml"/><Relationship Id="rId20" Type="http://schemas.openxmlformats.org/officeDocument/2006/relationships/image" Target="media/image8.png"/><Relationship Id="rId41" Type="http://schemas.openxmlformats.org/officeDocument/2006/relationships/hyperlink" Target="http://localhost:8000/locations/1/"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5B01F20-9DD1-4C61-BA0B-096B93D6A3E9}"/>
      </w:docPartPr>
      <w:docPartBody>
        <w:p w:rsidR="00540CDB" w:rsidRDefault="00540CD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40CDB"/>
    <w:rsid w:val="000350F7"/>
    <w:rsid w:val="00135F80"/>
    <w:rsid w:val="00422C3F"/>
    <w:rsid w:val="00423096"/>
    <w:rsid w:val="004B5A25"/>
    <w:rsid w:val="004D0C95"/>
    <w:rsid w:val="00507C28"/>
    <w:rsid w:val="00540CDB"/>
    <w:rsid w:val="00544AD3"/>
    <w:rsid w:val="005B3747"/>
    <w:rsid w:val="00671C36"/>
    <w:rsid w:val="00734C15"/>
    <w:rsid w:val="00736974"/>
    <w:rsid w:val="00914C6C"/>
    <w:rsid w:val="00951183"/>
    <w:rsid w:val="00964FC2"/>
    <w:rsid w:val="009D4941"/>
    <w:rsid w:val="00A51F79"/>
    <w:rsid w:val="00A665F2"/>
    <w:rsid w:val="00AB2A9B"/>
    <w:rsid w:val="00B41201"/>
    <w:rsid w:val="00C55351"/>
    <w:rsid w:val="00CD1561"/>
    <w:rsid w:val="00D804D7"/>
    <w:rsid w:val="00DA64F6"/>
    <w:rsid w:val="00E518F9"/>
    <w:rsid w:val="00EA08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37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25</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9</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10</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26</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3</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27</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2</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11</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2</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28</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3</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4</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5</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6</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7</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8</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9</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20</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5</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6</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7</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2</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3</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4</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1</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1</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67AEE0-8DA7-4426-A8C5-750888CBDFE1}">
  <ds:schemaRefs>
    <ds:schemaRef ds:uri="http://schemas.openxmlformats.org/officeDocument/2006/bibliography"/>
    <ds:schemaRef ds:uri="urn:schemas-microsoft-com:xslt"/>
  </ds:schemaRefs>
</ds:datastoreItem>
</file>

<file path=customXml/itemProps2.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4.xml><?xml version="1.0" encoding="utf-8"?>
<ds:datastoreItem xmlns:ds="http://schemas.openxmlformats.org/officeDocument/2006/customXml" ds:itemID="{3E744E35-81FE-4784-9753-09F48E8E4511}">
  <ds:schemaRefs>
    <ds:schemaRef ds:uri="http://purl.org/dc/dcmitype/"/>
    <ds:schemaRef ds:uri="http://schemas.microsoft.com/office/2006/documentManagement/types"/>
    <ds:schemaRef ds:uri="9b5ea52e-df64-426a-98c7-e5e545cd8b47"/>
    <ds:schemaRef ds:uri="http://www.w3.org/XML/1998/namespace"/>
    <ds:schemaRef ds:uri="http://schemas.microsoft.com/office/infopath/2007/PartnerControls"/>
    <ds:schemaRef ds:uri="http://schemas.openxmlformats.org/package/2006/metadata/core-properties"/>
    <ds:schemaRef ds:uri="http://purl.org/dc/terms/"/>
    <ds:schemaRef ds:uri="http://purl.org/dc/elements/1.1/"/>
    <ds:schemaRef ds:uri="606e43b9-5a92-440d-8c28-abd8f5db2e1d"/>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0</Pages>
  <Words>18189</Words>
  <Characters>103680</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Identity</vt:lpstr>
    </vt:vector>
  </TitlesOfParts>
  <Company/>
  <LinksUpToDate>false</LinksUpToDate>
  <CharactersWithSpaces>121626</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dc:title>
  <dc:subject>an FYP project using image reginition</dc:subject>
  <dc:creator>K00253221: Zsolt Toth</dc:creator>
  <cp:keywords/>
  <dc:description/>
  <cp:lastModifiedBy>K00253221: Zsolt Toth</cp:lastModifiedBy>
  <cp:revision>2</cp:revision>
  <dcterms:created xsi:type="dcterms:W3CDTF">2023-04-26T10:59:00Z</dcterms:created>
  <dcterms:modified xsi:type="dcterms:W3CDTF">2023-04-2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